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9.xml" ContentType="application/vnd.openxmlformats-officedocument.drawingml.diagramData+xml"/>
  <Override PartName="/word/diagrams/data8.xml" ContentType="application/vnd.openxmlformats-officedocument.drawingml.diagramData+xml"/>
  <Override PartName="/word/diagrams/data7.xml" ContentType="application/vnd.openxmlformats-officedocument.drawingml.diagramData+xml"/>
  <Override PartName="/word/diagrams/data5.xml" ContentType="application/vnd.openxmlformats-officedocument.drawingml.diagramData+xml"/>
  <Override PartName="/word/diagrams/data2.xml" ContentType="application/vnd.openxmlformats-officedocument.drawingml.diagramData+xml"/>
  <Override PartName="/word/diagrams/data1.xml" ContentType="application/vnd.openxmlformats-officedocument.drawingml.diagramData+xml"/>
  <Override PartName="/word/diagrams/data3.xml" ContentType="application/vnd.openxmlformats-officedocument.drawingml.diagramData+xml"/>
  <Override PartName="/word/diagrams/data6.xml" ContentType="application/vnd.openxmlformats-officedocument.drawingml.diagramData+xml"/>
  <Override PartName="/word/diagrams/data4.xml" ContentType="application/vnd.openxmlformats-officedocument.drawingml.diagramData+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6A58E" w14:textId="3849CA50" w:rsidR="00C654E0" w:rsidRPr="00141B27" w:rsidRDefault="00CB7FCF" w:rsidP="00F46450">
      <w:pPr>
        <w:spacing w:line="902" w:lineRule="exact"/>
        <w:ind w:leftChars="-59" w:left="-3" w:right="-20" w:hangingChars="29" w:hanging="139"/>
        <w:jc w:val="center"/>
        <w:rPr>
          <w:rFonts w:ascii="Microsoft JhengHei" w:eastAsia="Microsoft JhengHei" w:hAnsi="Microsoft JhengHei"/>
          <w:b/>
          <w:sz w:val="48"/>
          <w:szCs w:val="48"/>
          <w:shd w:val="clear" w:color="auto" w:fill="FFFFFF"/>
        </w:rPr>
      </w:pPr>
      <w:r w:rsidRPr="009F0E51">
        <w:rPr>
          <w:rFonts w:ascii="Microsoft JhengHei" w:eastAsia="DengXian" w:hAnsi="Microsoft JhengHei" w:hint="eastAsia"/>
          <w:b/>
          <w:sz w:val="48"/>
          <w:szCs w:val="48"/>
          <w:shd w:val="clear" w:color="auto" w:fill="FFFFFF"/>
          <w:lang w:eastAsia="zh-CN"/>
        </w:rPr>
        <w:t>经济课程</w:t>
      </w:r>
      <w:r w:rsidRPr="009F0E51">
        <w:rPr>
          <w:rFonts w:ascii="Microsoft JhengHei" w:eastAsia="DengXian" w:hAnsi="Microsoft JhengHei"/>
          <w:b/>
          <w:sz w:val="48"/>
          <w:szCs w:val="48"/>
          <w:shd w:val="clear" w:color="auto" w:fill="FFFFFF"/>
          <w:lang w:eastAsia="zh-CN"/>
        </w:rPr>
        <w:t>(</w:t>
      </w:r>
      <w:r w:rsidRPr="009F0E51">
        <w:rPr>
          <w:rFonts w:ascii="Microsoft JhengHei" w:eastAsia="DengXian" w:hAnsi="Microsoft JhengHei" w:hint="eastAsia"/>
          <w:b/>
          <w:sz w:val="48"/>
          <w:szCs w:val="48"/>
          <w:shd w:val="clear" w:color="auto" w:fill="FFFFFF"/>
          <w:lang w:eastAsia="zh-CN"/>
        </w:rPr>
        <w:t>中四至中六</w:t>
      </w:r>
      <w:r w:rsidRPr="009F0E51">
        <w:rPr>
          <w:rFonts w:ascii="Microsoft JhengHei" w:eastAsia="DengXian" w:hAnsi="Microsoft JhengHei"/>
          <w:b/>
          <w:sz w:val="48"/>
          <w:szCs w:val="48"/>
          <w:shd w:val="clear" w:color="auto" w:fill="FFFFFF"/>
          <w:lang w:eastAsia="zh-CN"/>
        </w:rPr>
        <w:t>)</w:t>
      </w:r>
      <w:r w:rsidRPr="009F0E51">
        <w:rPr>
          <w:rFonts w:ascii="Microsoft JhengHei" w:eastAsia="DengXian" w:hAnsi="Microsoft JhengHei" w:hint="eastAsia"/>
          <w:b/>
          <w:sz w:val="48"/>
          <w:szCs w:val="48"/>
          <w:shd w:val="clear" w:color="auto" w:fill="FFFFFF"/>
          <w:lang w:eastAsia="zh-CN"/>
        </w:rPr>
        <w:t>资源套</w:t>
      </w:r>
      <w:r w:rsidR="00623F04" w:rsidRPr="00141B27">
        <w:rPr>
          <w:rFonts w:ascii="Microsoft JhengHei" w:eastAsia="Microsoft JhengHei" w:hAnsi="Microsoft JhengHei" w:hint="eastAsia"/>
          <w:b/>
          <w:sz w:val="48"/>
          <w:szCs w:val="48"/>
          <w:shd w:val="clear" w:color="auto" w:fill="FFFFFF"/>
        </w:rPr>
        <w:t xml:space="preserve"> </w:t>
      </w:r>
    </w:p>
    <w:p w14:paraId="6117499F" w14:textId="77777777" w:rsidR="00F46450" w:rsidRPr="00141B27" w:rsidRDefault="00F46450" w:rsidP="00C654E0">
      <w:pPr>
        <w:spacing w:line="902" w:lineRule="exact"/>
        <w:ind w:leftChars="-117" w:left="1" w:right="-20" w:hangingChars="47" w:hanging="282"/>
        <w:jc w:val="center"/>
        <w:rPr>
          <w:rFonts w:ascii="Microsoft JhengHei" w:eastAsia="Microsoft JhengHei" w:hAnsi="Microsoft JhengHei"/>
          <w:b/>
          <w:sz w:val="60"/>
          <w:szCs w:val="60"/>
          <w:shd w:val="clear" w:color="auto" w:fill="FFFFFF"/>
          <w:lang w:eastAsia="zh-HK"/>
        </w:rPr>
      </w:pPr>
    </w:p>
    <w:p w14:paraId="172D7C7E" w14:textId="77777777" w:rsidR="00F46450" w:rsidRPr="00141B27" w:rsidRDefault="00F46450" w:rsidP="00C654E0">
      <w:pPr>
        <w:spacing w:line="902" w:lineRule="exact"/>
        <w:ind w:leftChars="-117" w:left="1" w:right="-20" w:hangingChars="47" w:hanging="282"/>
        <w:jc w:val="center"/>
        <w:rPr>
          <w:rFonts w:ascii="Microsoft JhengHei" w:eastAsia="Microsoft JhengHei" w:hAnsi="Microsoft JhengHei"/>
          <w:b/>
          <w:sz w:val="60"/>
          <w:szCs w:val="60"/>
          <w:shd w:val="clear" w:color="auto" w:fill="FFFFFF"/>
          <w:lang w:eastAsia="zh-HK"/>
        </w:rPr>
      </w:pPr>
    </w:p>
    <w:p w14:paraId="7559ACE6" w14:textId="77777777" w:rsidR="00F46450" w:rsidRPr="00141B27" w:rsidRDefault="00F46450" w:rsidP="00C654E0">
      <w:pPr>
        <w:spacing w:line="902" w:lineRule="exact"/>
        <w:ind w:leftChars="-117" w:left="1" w:right="-20" w:hangingChars="47" w:hanging="282"/>
        <w:jc w:val="center"/>
        <w:rPr>
          <w:rFonts w:ascii="Microsoft JhengHei" w:eastAsia="Microsoft JhengHei" w:hAnsi="Microsoft JhengHei"/>
          <w:b/>
          <w:sz w:val="60"/>
          <w:szCs w:val="60"/>
          <w:shd w:val="clear" w:color="auto" w:fill="FFFFFF"/>
          <w:lang w:eastAsia="zh-HK"/>
        </w:rPr>
      </w:pPr>
    </w:p>
    <w:p w14:paraId="75232323" w14:textId="67177C8D" w:rsidR="00B932FA" w:rsidRPr="00141B27" w:rsidRDefault="00CB7FCF" w:rsidP="00C654E0">
      <w:pPr>
        <w:spacing w:line="902" w:lineRule="exact"/>
        <w:ind w:leftChars="-117" w:left="20" w:right="-20" w:hangingChars="47" w:hanging="301"/>
        <w:jc w:val="center"/>
        <w:rPr>
          <w:rFonts w:ascii="Microsoft JhengHei" w:eastAsia="Microsoft JhengHei" w:hAnsi="Microsoft JhengHei"/>
          <w:b/>
          <w:sz w:val="64"/>
          <w:szCs w:val="64"/>
          <w:shd w:val="clear" w:color="auto" w:fill="FFFFFF"/>
          <w:lang w:eastAsia="zh-HK"/>
        </w:rPr>
      </w:pPr>
      <w:r w:rsidRPr="009F0E51">
        <w:rPr>
          <w:rFonts w:ascii="Microsoft JhengHei" w:eastAsia="DengXian" w:hAnsi="Microsoft JhengHei" w:hint="eastAsia"/>
          <w:b/>
          <w:sz w:val="64"/>
          <w:szCs w:val="64"/>
          <w:shd w:val="clear" w:color="auto" w:fill="FFFFFF"/>
          <w:lang w:eastAsia="zh-CN"/>
        </w:rPr>
        <w:t>中美贸易战的经济分析</w:t>
      </w:r>
    </w:p>
    <w:p w14:paraId="4FF61E45" w14:textId="2D46DF07" w:rsidR="00C654E0" w:rsidRPr="00F321B2" w:rsidRDefault="00C654E0" w:rsidP="00C654E0">
      <w:pPr>
        <w:spacing w:line="902" w:lineRule="exact"/>
        <w:ind w:leftChars="-117" w:left="1" w:right="-20" w:hangingChars="47" w:hanging="282"/>
        <w:jc w:val="center"/>
        <w:rPr>
          <w:rFonts w:ascii="Microsoft JhengHei" w:eastAsia="Microsoft JhengHei" w:hAnsi="Microsoft JhengHei"/>
          <w:b/>
          <w:color w:val="4D4D4D"/>
          <w:sz w:val="60"/>
          <w:szCs w:val="60"/>
          <w:shd w:val="clear" w:color="auto" w:fill="FFFFFF"/>
          <w:lang w:eastAsia="zh-HK"/>
        </w:rPr>
      </w:pPr>
    </w:p>
    <w:p w14:paraId="12E6D42E" w14:textId="696DB121" w:rsidR="00C654E0" w:rsidRPr="00141B27" w:rsidRDefault="00C654E0" w:rsidP="000607B7">
      <w:pPr>
        <w:spacing w:line="902" w:lineRule="exact"/>
        <w:ind w:left="1134" w:right="-20"/>
        <w:rPr>
          <w:rFonts w:ascii="Microsoft JhengHei" w:eastAsia="Microsoft JhengHei" w:hAnsi="Microsoft JhengHei"/>
          <w:sz w:val="32"/>
          <w:szCs w:val="32"/>
          <w:shd w:val="clear" w:color="auto" w:fill="FFFFFF"/>
          <w:lang w:eastAsia="zh-HK"/>
        </w:rPr>
      </w:pPr>
    </w:p>
    <w:p w14:paraId="30313048" w14:textId="2E87F723" w:rsidR="00C654E0" w:rsidRDefault="00C654E0" w:rsidP="000607B7">
      <w:pPr>
        <w:spacing w:line="902" w:lineRule="exact"/>
        <w:ind w:left="1134" w:right="-20"/>
        <w:rPr>
          <w:rFonts w:ascii="Microsoft JhengHei" w:eastAsia="Microsoft JhengHei" w:hAnsi="Microsoft JhengHei"/>
          <w:color w:val="4D4D4D"/>
          <w:sz w:val="32"/>
          <w:szCs w:val="32"/>
          <w:shd w:val="clear" w:color="auto" w:fill="FFFFFF"/>
          <w:lang w:eastAsia="zh-HK"/>
        </w:rPr>
      </w:pPr>
    </w:p>
    <w:p w14:paraId="3120BAFB" w14:textId="3D5B8ADE" w:rsidR="00C654E0" w:rsidRDefault="00C654E0" w:rsidP="000607B7">
      <w:pPr>
        <w:spacing w:line="902" w:lineRule="exact"/>
        <w:ind w:left="1134" w:right="-20"/>
        <w:rPr>
          <w:rFonts w:ascii="Microsoft JhengHei" w:eastAsia="Microsoft JhengHei" w:hAnsi="Microsoft JhengHei"/>
          <w:color w:val="4D4D4D"/>
          <w:sz w:val="32"/>
          <w:szCs w:val="32"/>
          <w:shd w:val="clear" w:color="auto" w:fill="FFFFFF"/>
          <w:lang w:eastAsia="zh-HK"/>
        </w:rPr>
      </w:pPr>
    </w:p>
    <w:p w14:paraId="7BEB3698" w14:textId="77777777" w:rsidR="00C654E0" w:rsidRDefault="00C654E0" w:rsidP="000607B7">
      <w:pPr>
        <w:spacing w:line="902" w:lineRule="exact"/>
        <w:ind w:left="1134" w:right="-20"/>
        <w:rPr>
          <w:rFonts w:asciiTheme="minorEastAsia" w:hAnsiTheme="minorEastAsia" w:cs="Adobe 仿宋 Std R"/>
          <w:b/>
          <w:position w:val="2"/>
          <w:sz w:val="32"/>
          <w:szCs w:val="32"/>
        </w:rPr>
      </w:pPr>
    </w:p>
    <w:p w14:paraId="736EAD62" w14:textId="77777777" w:rsidR="00B932FA" w:rsidRDefault="00B932FA" w:rsidP="000607B7">
      <w:pPr>
        <w:spacing w:line="902" w:lineRule="exact"/>
        <w:ind w:left="1134" w:right="-20"/>
        <w:rPr>
          <w:rFonts w:asciiTheme="minorEastAsia" w:hAnsiTheme="minorEastAsia" w:cs="Adobe 仿宋 Std R"/>
          <w:b/>
          <w:position w:val="2"/>
          <w:sz w:val="32"/>
          <w:szCs w:val="32"/>
        </w:rPr>
      </w:pPr>
    </w:p>
    <w:p w14:paraId="61E06AAC" w14:textId="77777777" w:rsidR="00B932FA" w:rsidRDefault="00B932FA" w:rsidP="000607B7">
      <w:pPr>
        <w:spacing w:line="902" w:lineRule="exact"/>
        <w:ind w:left="1134" w:right="-20"/>
        <w:rPr>
          <w:rFonts w:asciiTheme="minorEastAsia" w:hAnsiTheme="minorEastAsia" w:cs="Adobe 仿宋 Std R"/>
          <w:b/>
          <w:position w:val="2"/>
          <w:sz w:val="32"/>
          <w:szCs w:val="32"/>
        </w:rPr>
      </w:pPr>
    </w:p>
    <w:p w14:paraId="727ECCF7" w14:textId="24C7968A" w:rsidR="00EA108F" w:rsidRDefault="00CB7FCF" w:rsidP="00F46450">
      <w:pPr>
        <w:spacing w:line="276" w:lineRule="auto"/>
        <w:ind w:leftChars="-58" w:left="2" w:right="-20" w:hangingChars="44" w:hanging="141"/>
        <w:jc w:val="center"/>
        <w:rPr>
          <w:rFonts w:asciiTheme="minorEastAsia" w:hAnsiTheme="minorEastAsia" w:cs="Adobe 仿宋 Std R"/>
          <w:position w:val="2"/>
          <w:sz w:val="32"/>
          <w:szCs w:val="32"/>
          <w:lang w:eastAsia="zh-HK"/>
        </w:rPr>
      </w:pPr>
      <w:r w:rsidRPr="009F0E51">
        <w:rPr>
          <w:rFonts w:asciiTheme="minorEastAsia" w:eastAsia="DengXian" w:hAnsiTheme="minorEastAsia" w:cs="Adobe 仿宋 Std R" w:hint="eastAsia"/>
          <w:position w:val="2"/>
          <w:sz w:val="32"/>
          <w:szCs w:val="32"/>
          <w:lang w:eastAsia="zh-CN"/>
        </w:rPr>
        <w:t>教育局</w:t>
      </w:r>
    </w:p>
    <w:p w14:paraId="0E07B1C1" w14:textId="13DD1EA4" w:rsidR="00B932FA" w:rsidRPr="00C654E0" w:rsidRDefault="00CB7FCF" w:rsidP="00F46450">
      <w:pPr>
        <w:spacing w:line="276" w:lineRule="auto"/>
        <w:ind w:leftChars="-58" w:left="2" w:right="-20" w:hangingChars="44" w:hanging="141"/>
        <w:jc w:val="center"/>
        <w:rPr>
          <w:rFonts w:asciiTheme="minorEastAsia" w:hAnsiTheme="minorEastAsia" w:cs="Adobe 仿宋 Std R"/>
          <w:position w:val="2"/>
          <w:sz w:val="32"/>
          <w:szCs w:val="32"/>
          <w:lang w:eastAsia="zh-HK"/>
        </w:rPr>
      </w:pPr>
      <w:r w:rsidRPr="009F0E51">
        <w:rPr>
          <w:rFonts w:asciiTheme="minorEastAsia" w:eastAsia="DengXian" w:hAnsiTheme="minorEastAsia" w:cs="Adobe 仿宋 Std R" w:hint="eastAsia"/>
          <w:position w:val="2"/>
          <w:sz w:val="32"/>
          <w:szCs w:val="32"/>
          <w:lang w:eastAsia="zh-CN"/>
        </w:rPr>
        <w:t>课程发展处</w:t>
      </w:r>
    </w:p>
    <w:p w14:paraId="0CA02FFA" w14:textId="3D0DFF6B" w:rsidR="00C654E0" w:rsidRPr="00C654E0" w:rsidRDefault="00CB7FCF" w:rsidP="00F46450">
      <w:pPr>
        <w:spacing w:line="276" w:lineRule="auto"/>
        <w:ind w:leftChars="-58" w:left="2" w:right="-20" w:hangingChars="44" w:hanging="141"/>
        <w:jc w:val="center"/>
        <w:rPr>
          <w:rFonts w:asciiTheme="minorEastAsia" w:hAnsiTheme="minorEastAsia" w:cs="Adobe 仿宋 Std R"/>
          <w:position w:val="2"/>
          <w:sz w:val="32"/>
          <w:szCs w:val="32"/>
        </w:rPr>
      </w:pPr>
      <w:r w:rsidRPr="009F0E51">
        <w:rPr>
          <w:rFonts w:asciiTheme="minorEastAsia" w:eastAsia="DengXian" w:hAnsiTheme="minorEastAsia" w:cs="Adobe 仿宋 Std R" w:hint="eastAsia"/>
          <w:position w:val="2"/>
          <w:sz w:val="32"/>
          <w:szCs w:val="32"/>
          <w:lang w:eastAsia="zh-CN"/>
        </w:rPr>
        <w:t>个人、社会及人文教育组</w:t>
      </w:r>
    </w:p>
    <w:p w14:paraId="3C452304" w14:textId="435015DA" w:rsidR="00C654E0" w:rsidRDefault="00CB7FCF" w:rsidP="00F46450">
      <w:pPr>
        <w:spacing w:line="276" w:lineRule="auto"/>
        <w:ind w:leftChars="-58" w:left="2" w:right="-20" w:hangingChars="44" w:hanging="141"/>
        <w:jc w:val="center"/>
        <w:rPr>
          <w:rFonts w:asciiTheme="minorEastAsia" w:hAnsiTheme="minorEastAsia" w:cs="Adobe 仿宋 Std R"/>
          <w:position w:val="2"/>
          <w:sz w:val="32"/>
          <w:szCs w:val="32"/>
        </w:rPr>
      </w:pPr>
      <w:r w:rsidRPr="009F0E51">
        <w:rPr>
          <w:rFonts w:asciiTheme="minorEastAsia" w:eastAsia="DengXian" w:hAnsiTheme="minorEastAsia" w:cs="Adobe 仿宋 Std R"/>
          <w:position w:val="2"/>
          <w:sz w:val="32"/>
          <w:szCs w:val="32"/>
          <w:lang w:eastAsia="zh-CN"/>
        </w:rPr>
        <w:t>2020</w:t>
      </w:r>
    </w:p>
    <w:p w14:paraId="01CCB6CB" w14:textId="3F3D5F2E" w:rsidR="00FA5F6A" w:rsidRPr="000E16DB" w:rsidRDefault="00CB7FCF" w:rsidP="00DC1550">
      <w:pPr>
        <w:spacing w:line="276" w:lineRule="auto"/>
        <w:ind w:left="567" w:right="-20" w:firstLineChars="132" w:firstLine="422"/>
        <w:jc w:val="center"/>
        <w:rPr>
          <w:rFonts w:ascii="Times New Roman" w:hAnsi="Times New Roman" w:cs="Times New Roman"/>
          <w:b/>
          <w:sz w:val="32"/>
          <w:szCs w:val="32"/>
        </w:rPr>
      </w:pPr>
      <w:r w:rsidRPr="00FA5F6A">
        <w:rPr>
          <w:rFonts w:ascii="Times New Roman" w:eastAsia="DengXian" w:hAnsi="Times New Roman" w:cs="Times New Roman" w:hint="eastAsia"/>
          <w:b/>
          <w:position w:val="2"/>
          <w:sz w:val="32"/>
          <w:szCs w:val="32"/>
          <w:lang w:eastAsia="zh-CN"/>
        </w:rPr>
        <w:lastRenderedPageBreak/>
        <w:t>序言</w:t>
      </w:r>
    </w:p>
    <w:p w14:paraId="258D2A7E" w14:textId="77777777" w:rsidR="00FA5F6A" w:rsidRPr="000E16DB" w:rsidRDefault="00FA5F6A" w:rsidP="00FA5F6A">
      <w:pPr>
        <w:spacing w:line="276" w:lineRule="auto"/>
        <w:ind w:left="1134" w:right="1050" w:firstLine="500"/>
        <w:jc w:val="both"/>
        <w:rPr>
          <w:rFonts w:ascii="Times New Roman" w:hAnsi="Times New Roman" w:cs="Times New Roman"/>
          <w:color w:val="231F20"/>
          <w:spacing w:val="1"/>
          <w:sz w:val="26"/>
          <w:szCs w:val="26"/>
          <w:lang w:eastAsia="zh-HK"/>
        </w:rPr>
      </w:pPr>
    </w:p>
    <w:p w14:paraId="33A3E5B7" w14:textId="1E4A1214" w:rsidR="00FA5F6A" w:rsidRPr="000E16DB" w:rsidRDefault="00CB7FCF" w:rsidP="00FA5F6A">
      <w:pPr>
        <w:spacing w:line="276" w:lineRule="auto"/>
        <w:ind w:left="1134" w:right="1050" w:firstLine="500"/>
        <w:jc w:val="both"/>
        <w:rPr>
          <w:rFonts w:ascii="Times New Roman" w:hAnsi="Times New Roman" w:cs="Times New Roman"/>
          <w:sz w:val="26"/>
          <w:szCs w:val="26"/>
          <w:lang w:eastAsia="zh-CN"/>
        </w:rPr>
      </w:pPr>
      <w:r w:rsidRPr="00FA5F6A">
        <w:rPr>
          <w:rFonts w:ascii="Times New Roman" w:eastAsia="DengXian" w:hAnsi="Times New Roman" w:cs="Times New Roman" w:hint="eastAsia"/>
          <w:color w:val="231F20"/>
          <w:spacing w:val="1"/>
          <w:sz w:val="26"/>
          <w:szCs w:val="26"/>
          <w:lang w:eastAsia="zh-CN"/>
        </w:rPr>
        <w:t>中美贸易战对全球不同地方的经济有着不同程度的影响。教育局出版本资源套旨在支援经济科（中四至中六）中与贸易战相关概</w:t>
      </w:r>
      <w:r w:rsidRPr="00FA5F6A">
        <w:rPr>
          <w:rFonts w:ascii="Times New Roman" w:eastAsia="DengXian" w:hAnsi="Times New Roman" w:cs="Times New Roman" w:hint="eastAsia"/>
          <w:color w:val="231F20"/>
          <w:sz w:val="26"/>
          <w:szCs w:val="26"/>
          <w:lang w:eastAsia="zh-CN"/>
        </w:rPr>
        <w:t>念的学与教</w:t>
      </w:r>
      <w:r w:rsidRPr="00FA5F6A">
        <w:rPr>
          <w:rFonts w:ascii="Times New Roman" w:eastAsia="DengXian" w:hAnsi="Times New Roman" w:cs="Times New Roman" w:hint="eastAsia"/>
          <w:color w:val="231F20"/>
          <w:spacing w:val="1"/>
          <w:sz w:val="26"/>
          <w:szCs w:val="26"/>
          <w:lang w:eastAsia="zh-CN"/>
        </w:rPr>
        <w:t>。资源套主要分析中美贸易战的背</w:t>
      </w:r>
      <w:r w:rsidRPr="00FA5F6A">
        <w:rPr>
          <w:rFonts w:ascii="Times New Roman" w:eastAsia="DengXian" w:hAnsi="Times New Roman" w:cs="Times New Roman" w:hint="eastAsia"/>
          <w:color w:val="231F20"/>
          <w:sz w:val="26"/>
          <w:szCs w:val="26"/>
          <w:lang w:eastAsia="zh-CN"/>
        </w:rPr>
        <w:t>景</w:t>
      </w:r>
      <w:r w:rsidRPr="00FA5F6A">
        <w:rPr>
          <w:rFonts w:ascii="Times New Roman" w:eastAsia="DengXian" w:hAnsi="Times New Roman" w:cs="Times New Roman" w:hint="eastAsia"/>
          <w:color w:val="231F20"/>
          <w:spacing w:val="1"/>
          <w:sz w:val="26"/>
          <w:szCs w:val="26"/>
          <w:lang w:eastAsia="zh-CN"/>
        </w:rPr>
        <w:t>、发展时序及其在不同范畴带来的经济影响。资</w:t>
      </w:r>
      <w:r w:rsidRPr="00FA5F6A">
        <w:rPr>
          <w:rFonts w:ascii="Times New Roman" w:eastAsia="DengXian" w:hAnsi="Times New Roman" w:cs="Times New Roman" w:hint="eastAsia"/>
          <w:color w:val="231F20"/>
          <w:sz w:val="26"/>
          <w:szCs w:val="26"/>
          <w:lang w:eastAsia="zh-CN"/>
        </w:rPr>
        <w:t>源套的最后部分介绍了取得与贸易战相关的经济数据的网站和有关美国与日本经济关系的参考书籍。</w:t>
      </w:r>
    </w:p>
    <w:p w14:paraId="31B061F7" w14:textId="77777777" w:rsidR="00FA5F6A" w:rsidRPr="000E16DB" w:rsidRDefault="00FA5F6A" w:rsidP="00FA5F6A">
      <w:pPr>
        <w:spacing w:line="276" w:lineRule="auto"/>
        <w:rPr>
          <w:rFonts w:ascii="Times New Roman" w:hAnsi="Times New Roman" w:cs="Times New Roman"/>
          <w:sz w:val="20"/>
          <w:szCs w:val="20"/>
          <w:lang w:eastAsia="zh-CN"/>
        </w:rPr>
      </w:pPr>
    </w:p>
    <w:p w14:paraId="56AB1B51" w14:textId="77777777" w:rsidR="00FA5F6A" w:rsidRPr="000E16DB" w:rsidRDefault="00FA5F6A" w:rsidP="00FA5F6A">
      <w:pPr>
        <w:spacing w:before="11" w:line="276" w:lineRule="auto"/>
        <w:rPr>
          <w:rFonts w:ascii="Times New Roman" w:hAnsi="Times New Roman" w:cs="Times New Roman"/>
          <w:sz w:val="26"/>
          <w:szCs w:val="26"/>
          <w:lang w:eastAsia="zh-CN"/>
        </w:rPr>
      </w:pPr>
    </w:p>
    <w:p w14:paraId="7D43E36A" w14:textId="572EA52A" w:rsidR="00FA5F6A" w:rsidRPr="000E16DB" w:rsidRDefault="00CB7FCF" w:rsidP="00FA5F6A">
      <w:pPr>
        <w:spacing w:line="276" w:lineRule="auto"/>
        <w:ind w:left="1134" w:right="1051" w:firstLine="500"/>
        <w:jc w:val="both"/>
        <w:rPr>
          <w:rFonts w:ascii="Times New Roman" w:hAnsi="Times New Roman" w:cs="Times New Roman"/>
          <w:color w:val="231F20"/>
          <w:spacing w:val="3"/>
          <w:sz w:val="26"/>
          <w:szCs w:val="26"/>
        </w:rPr>
      </w:pPr>
      <w:r w:rsidRPr="00FA5F6A">
        <w:rPr>
          <w:rFonts w:ascii="Times New Roman" w:eastAsia="DengXian" w:hAnsi="Times New Roman" w:cs="Times New Roman" w:hint="eastAsia"/>
          <w:color w:val="231F20"/>
          <w:spacing w:val="1"/>
          <w:sz w:val="26"/>
          <w:szCs w:val="26"/>
          <w:lang w:eastAsia="zh-CN"/>
        </w:rPr>
        <w:t>教育局很荣幸邀得香港树仁大学商业、经济及公共政策研究中心主任李树甘博士</w:t>
      </w:r>
      <w:r w:rsidRPr="00FA5F6A">
        <w:rPr>
          <w:rFonts w:ascii="Times New Roman" w:eastAsia="DengXian" w:hAnsi="Times New Roman" w:cs="Times New Roman" w:hint="eastAsia"/>
          <w:color w:val="231F20"/>
          <w:spacing w:val="3"/>
          <w:sz w:val="26"/>
          <w:szCs w:val="26"/>
          <w:lang w:eastAsia="zh-CN"/>
        </w:rPr>
        <w:t>编写本资源</w:t>
      </w:r>
      <w:r w:rsidRPr="00FA5F6A">
        <w:rPr>
          <w:rFonts w:ascii="Times New Roman" w:eastAsia="DengXian" w:hAnsi="Times New Roman" w:cs="Times New Roman" w:hint="eastAsia"/>
          <w:color w:val="231F20"/>
          <w:sz w:val="26"/>
          <w:szCs w:val="26"/>
          <w:lang w:eastAsia="zh-CN"/>
        </w:rPr>
        <w:t>套</w:t>
      </w:r>
      <w:r w:rsidRPr="00FA5F6A">
        <w:rPr>
          <w:rFonts w:ascii="Times New Roman" w:eastAsia="DengXian" w:hAnsi="Times New Roman" w:cs="Times New Roman" w:hint="eastAsia"/>
          <w:color w:val="231F20"/>
          <w:spacing w:val="3"/>
          <w:sz w:val="26"/>
          <w:szCs w:val="26"/>
          <w:lang w:eastAsia="zh-CN"/>
        </w:rPr>
        <w:t>。</w:t>
      </w:r>
    </w:p>
    <w:p w14:paraId="3078566A" w14:textId="77777777" w:rsidR="00FA5F6A" w:rsidRPr="000E16DB" w:rsidRDefault="00FA5F6A" w:rsidP="00FA5F6A">
      <w:pPr>
        <w:spacing w:line="276" w:lineRule="auto"/>
        <w:ind w:left="1134" w:right="1051" w:firstLine="500"/>
        <w:jc w:val="both"/>
        <w:rPr>
          <w:rFonts w:ascii="Times New Roman" w:hAnsi="Times New Roman" w:cs="Times New Roman"/>
          <w:color w:val="231F20"/>
          <w:spacing w:val="3"/>
          <w:sz w:val="26"/>
          <w:szCs w:val="26"/>
        </w:rPr>
      </w:pPr>
    </w:p>
    <w:p w14:paraId="1397F28F" w14:textId="15B99B52" w:rsidR="00FA5F6A" w:rsidRPr="000E16DB" w:rsidRDefault="00CB7FCF" w:rsidP="00FA5F6A">
      <w:pPr>
        <w:spacing w:line="276" w:lineRule="auto"/>
        <w:ind w:left="1134" w:right="1050" w:firstLine="500"/>
        <w:jc w:val="both"/>
        <w:rPr>
          <w:rFonts w:ascii="Times New Roman" w:hAnsi="Times New Roman" w:cs="Times New Roman"/>
          <w:sz w:val="26"/>
          <w:szCs w:val="26"/>
          <w:lang w:eastAsia="zh-CN"/>
        </w:rPr>
      </w:pPr>
      <w:r w:rsidRPr="00FA5F6A">
        <w:rPr>
          <w:rFonts w:ascii="Times New Roman" w:eastAsia="DengXian" w:hAnsi="Times New Roman" w:cs="Times New Roman" w:hint="eastAsia"/>
          <w:color w:val="231F20"/>
          <w:spacing w:val="1"/>
          <w:sz w:val="26"/>
          <w:szCs w:val="26"/>
          <w:lang w:eastAsia="zh-CN"/>
        </w:rPr>
        <w:t>本资源套以教师及学生为主要对象，教师可提供适切的补充／说明，或安排学生预习／延伸学习活动，以配合学与教需要。</w:t>
      </w:r>
      <w:r w:rsidRPr="00FA5F6A">
        <w:rPr>
          <w:rFonts w:ascii="Times New Roman" w:eastAsia="DengXian" w:hAnsi="Times New Roman" w:cs="Times New Roman" w:hint="eastAsia"/>
          <w:sz w:val="26"/>
          <w:szCs w:val="26"/>
          <w:lang w:eastAsia="zh-CN"/>
        </w:rPr>
        <w:t>我们亦</w:t>
      </w:r>
      <w:r w:rsidRPr="00FA5F6A">
        <w:rPr>
          <w:rFonts w:ascii="Times New Roman" w:eastAsia="DengXian" w:hAnsi="Times New Roman" w:cs="Times New Roman" w:hint="eastAsia"/>
          <w:color w:val="231F20"/>
          <w:spacing w:val="3"/>
          <w:sz w:val="26"/>
          <w:szCs w:val="26"/>
          <w:lang w:eastAsia="zh-CN"/>
        </w:rPr>
        <w:t>欢迎教师指正未尽完善之处或提供更新资料，以增润内容，供其他教师参考。</w:t>
      </w:r>
      <w:r w:rsidRPr="00FA5F6A">
        <w:rPr>
          <w:rFonts w:ascii="Times New Roman" w:eastAsia="DengXian" w:hAnsi="Times New Roman" w:cs="Times New Roman" w:hint="eastAsia"/>
          <w:color w:val="231F20"/>
          <w:sz w:val="26"/>
          <w:szCs w:val="26"/>
          <w:lang w:eastAsia="zh-CN"/>
        </w:rPr>
        <w:t>如对本资源套有任何意见或建议，欢迎致函：</w:t>
      </w:r>
    </w:p>
    <w:p w14:paraId="47410774" w14:textId="77777777" w:rsidR="00FA5F6A" w:rsidRPr="000E16DB" w:rsidRDefault="00FA5F6A" w:rsidP="00FA5F6A">
      <w:pPr>
        <w:spacing w:before="8" w:line="276" w:lineRule="auto"/>
        <w:rPr>
          <w:rFonts w:ascii="Times New Roman" w:hAnsi="Times New Roman" w:cs="Times New Roman"/>
          <w:sz w:val="17"/>
          <w:szCs w:val="17"/>
          <w:lang w:eastAsia="zh-CN"/>
        </w:rPr>
      </w:pPr>
    </w:p>
    <w:p w14:paraId="24C7CD20" w14:textId="77777777" w:rsidR="00FA5F6A" w:rsidRPr="000E16DB" w:rsidRDefault="00FA5F6A" w:rsidP="00FA5F6A">
      <w:pPr>
        <w:spacing w:line="276" w:lineRule="auto"/>
        <w:rPr>
          <w:rFonts w:ascii="Times New Roman" w:hAnsi="Times New Roman" w:cs="Times New Roman"/>
          <w:sz w:val="20"/>
          <w:szCs w:val="20"/>
          <w:lang w:eastAsia="zh-CN"/>
        </w:rPr>
      </w:pPr>
    </w:p>
    <w:p w14:paraId="20151241" w14:textId="51C723C8" w:rsidR="00FA5F6A" w:rsidRPr="000E16DB" w:rsidRDefault="00CB7FCF" w:rsidP="00FA5F6A">
      <w:pPr>
        <w:spacing w:line="276" w:lineRule="auto"/>
        <w:ind w:left="1134" w:right="1051"/>
        <w:jc w:val="both"/>
        <w:rPr>
          <w:rFonts w:ascii="Times New Roman" w:hAnsi="Times New Roman" w:cs="Times New Roman"/>
          <w:color w:val="231F20"/>
          <w:spacing w:val="1"/>
          <w:sz w:val="26"/>
          <w:szCs w:val="26"/>
          <w:lang w:eastAsia="zh-CN"/>
        </w:rPr>
      </w:pPr>
      <w:r w:rsidRPr="00FA5F6A">
        <w:rPr>
          <w:rFonts w:ascii="Times New Roman" w:eastAsia="DengXian" w:hAnsi="Times New Roman" w:cs="Times New Roman" w:hint="eastAsia"/>
          <w:color w:val="231F20"/>
          <w:sz w:val="26"/>
          <w:szCs w:val="26"/>
          <w:lang w:eastAsia="zh-CN"/>
        </w:rPr>
        <w:t>香</w:t>
      </w:r>
      <w:r w:rsidRPr="00FA5F6A">
        <w:rPr>
          <w:rFonts w:ascii="Times New Roman" w:eastAsia="DengXian" w:hAnsi="Times New Roman" w:cs="Times New Roman" w:hint="eastAsia"/>
          <w:color w:val="231F20"/>
          <w:spacing w:val="1"/>
          <w:sz w:val="26"/>
          <w:szCs w:val="26"/>
          <w:lang w:eastAsia="zh-CN"/>
        </w:rPr>
        <w:t>港湾仔皇后大道东</w:t>
      </w:r>
      <w:r w:rsidRPr="00FA5F6A">
        <w:rPr>
          <w:rFonts w:ascii="Times New Roman" w:eastAsia="DengXian" w:hAnsi="Times New Roman" w:cs="Times New Roman"/>
          <w:color w:val="231F20"/>
          <w:spacing w:val="1"/>
          <w:sz w:val="26"/>
          <w:szCs w:val="26"/>
          <w:lang w:eastAsia="zh-CN"/>
        </w:rPr>
        <w:t xml:space="preserve"> 213 </w:t>
      </w:r>
      <w:r w:rsidRPr="00FA5F6A">
        <w:rPr>
          <w:rFonts w:ascii="Times New Roman" w:eastAsia="DengXian" w:hAnsi="Times New Roman" w:cs="Times New Roman" w:hint="eastAsia"/>
          <w:color w:val="231F20"/>
          <w:spacing w:val="1"/>
          <w:sz w:val="26"/>
          <w:szCs w:val="26"/>
          <w:lang w:eastAsia="zh-CN"/>
        </w:rPr>
        <w:t>号胡忠大厦</w:t>
      </w:r>
      <w:r w:rsidRPr="00FA5F6A">
        <w:rPr>
          <w:rFonts w:ascii="Times New Roman" w:eastAsia="DengXian" w:hAnsi="Times New Roman" w:cs="Times New Roman"/>
          <w:color w:val="231F20"/>
          <w:spacing w:val="1"/>
          <w:sz w:val="26"/>
          <w:szCs w:val="26"/>
          <w:lang w:eastAsia="zh-CN"/>
        </w:rPr>
        <w:t xml:space="preserve"> 13 </w:t>
      </w:r>
      <w:r w:rsidRPr="00FA5F6A">
        <w:rPr>
          <w:rFonts w:ascii="Times New Roman" w:eastAsia="DengXian" w:hAnsi="Times New Roman" w:cs="Times New Roman" w:hint="eastAsia"/>
          <w:color w:val="231F20"/>
          <w:spacing w:val="1"/>
          <w:sz w:val="26"/>
          <w:szCs w:val="26"/>
          <w:lang w:eastAsia="zh-CN"/>
        </w:rPr>
        <w:t>楼</w:t>
      </w:r>
      <w:r w:rsidRPr="00FA5F6A">
        <w:rPr>
          <w:rFonts w:ascii="Times New Roman" w:eastAsia="DengXian" w:hAnsi="Times New Roman" w:cs="Times New Roman"/>
          <w:color w:val="231F20"/>
          <w:spacing w:val="1"/>
          <w:sz w:val="26"/>
          <w:szCs w:val="26"/>
          <w:lang w:eastAsia="zh-CN"/>
        </w:rPr>
        <w:t xml:space="preserve"> 1319 </w:t>
      </w:r>
      <w:r w:rsidRPr="00FA5F6A">
        <w:rPr>
          <w:rFonts w:ascii="Times New Roman" w:eastAsia="DengXian" w:hAnsi="Times New Roman" w:cs="Times New Roman" w:hint="eastAsia"/>
          <w:color w:val="231F20"/>
          <w:spacing w:val="1"/>
          <w:sz w:val="26"/>
          <w:szCs w:val="26"/>
          <w:lang w:eastAsia="zh-CN"/>
        </w:rPr>
        <w:t>室</w:t>
      </w:r>
    </w:p>
    <w:p w14:paraId="636A01FB" w14:textId="2ADDCC64" w:rsidR="00FA5F6A" w:rsidRPr="000E16DB" w:rsidRDefault="00CB7FCF" w:rsidP="00FA5F6A">
      <w:pPr>
        <w:spacing w:line="276" w:lineRule="auto"/>
        <w:ind w:left="1134" w:right="1051"/>
        <w:jc w:val="both"/>
        <w:rPr>
          <w:rFonts w:ascii="Times New Roman" w:hAnsi="Times New Roman" w:cs="Times New Roman"/>
          <w:color w:val="231F20"/>
          <w:spacing w:val="1"/>
          <w:sz w:val="26"/>
          <w:szCs w:val="26"/>
        </w:rPr>
      </w:pPr>
      <w:r w:rsidRPr="00FA5F6A">
        <w:rPr>
          <w:rFonts w:ascii="Times New Roman" w:eastAsia="DengXian" w:hAnsi="Times New Roman" w:cs="Times New Roman" w:hint="eastAsia"/>
          <w:color w:val="231F20"/>
          <w:spacing w:val="1"/>
          <w:sz w:val="26"/>
          <w:szCs w:val="26"/>
          <w:lang w:eastAsia="zh-CN"/>
        </w:rPr>
        <w:t>教育局课程发展处</w:t>
      </w:r>
    </w:p>
    <w:p w14:paraId="74DAE720" w14:textId="0DD91268" w:rsidR="00FA5F6A" w:rsidRPr="000E16DB" w:rsidRDefault="00CB7FCF" w:rsidP="00FA5F6A">
      <w:pPr>
        <w:spacing w:line="276" w:lineRule="auto"/>
        <w:ind w:left="1134" w:right="1051"/>
        <w:jc w:val="both"/>
        <w:rPr>
          <w:rFonts w:ascii="Times New Roman" w:hAnsi="Times New Roman" w:cs="Times New Roman"/>
          <w:color w:val="231F20"/>
          <w:spacing w:val="1"/>
          <w:sz w:val="26"/>
          <w:szCs w:val="26"/>
        </w:rPr>
      </w:pPr>
      <w:r w:rsidRPr="00FA5F6A">
        <w:rPr>
          <w:rFonts w:ascii="Times New Roman" w:eastAsia="DengXian" w:hAnsi="Times New Roman" w:cs="Times New Roman" w:hint="eastAsia"/>
          <w:color w:val="231F20"/>
          <w:spacing w:val="1"/>
          <w:sz w:val="26"/>
          <w:szCs w:val="26"/>
          <w:lang w:eastAsia="zh-CN"/>
        </w:rPr>
        <w:t>总课程发展主任（个人、社会及人文教育）</w:t>
      </w:r>
      <w:r w:rsidRPr="00FA5F6A">
        <w:rPr>
          <w:rFonts w:ascii="Times New Roman" w:eastAsia="DengXian" w:hAnsi="Times New Roman" w:cs="Times New Roman"/>
          <w:color w:val="231F20"/>
          <w:spacing w:val="1"/>
          <w:sz w:val="26"/>
          <w:szCs w:val="26"/>
          <w:lang w:eastAsia="zh-CN"/>
        </w:rPr>
        <w:t>1</w:t>
      </w:r>
    </w:p>
    <w:p w14:paraId="0CE1BAE0" w14:textId="20587698" w:rsidR="00FA5F6A" w:rsidRPr="000E16DB" w:rsidRDefault="00D20BD6" w:rsidP="00FA5F6A">
      <w:pPr>
        <w:spacing w:line="276" w:lineRule="auto"/>
        <w:ind w:left="1134" w:right="1051"/>
        <w:jc w:val="both"/>
        <w:rPr>
          <w:rFonts w:ascii="Times New Roman" w:hAnsi="Times New Roman" w:cs="Times New Roman"/>
          <w:color w:val="231F20"/>
          <w:sz w:val="26"/>
          <w:szCs w:val="26"/>
        </w:rPr>
      </w:pPr>
      <w:hyperlink r:id="rId8" w:history="1">
        <w:r w:rsidR="00CB7FCF" w:rsidRPr="00FA5F6A">
          <w:rPr>
            <w:rFonts w:ascii="Times New Roman" w:eastAsia="DengXian" w:hAnsi="Times New Roman" w:cs="Times New Roman" w:hint="eastAsia"/>
            <w:color w:val="231F20"/>
            <w:sz w:val="26"/>
            <w:szCs w:val="26"/>
            <w:lang w:eastAsia="zh-CN"/>
          </w:rPr>
          <w:t>电邮地址：</w:t>
        </w:r>
        <w:r w:rsidR="00CB7FCF" w:rsidRPr="00FA5F6A">
          <w:rPr>
            <w:rFonts w:ascii="Times New Roman" w:eastAsia="DengXian" w:hAnsi="Times New Roman" w:cs="Times New Roman"/>
            <w:color w:val="231F20"/>
            <w:sz w:val="26"/>
            <w:szCs w:val="26"/>
            <w:lang w:eastAsia="zh-CN"/>
          </w:rPr>
          <w:t>info_pshe@edb.gov.hk</w:t>
        </w:r>
      </w:hyperlink>
    </w:p>
    <w:p w14:paraId="11BE6555" w14:textId="07608B10" w:rsidR="00FA5F6A" w:rsidRDefault="00FA5F6A">
      <w:pPr>
        <w:widowControl/>
        <w:rPr>
          <w:rFonts w:ascii="Microsoft JhengHei" w:eastAsia="Microsoft JhengHei" w:hAnsi="Microsoft JhengHei" w:cs="Adobe 仿宋 Std R"/>
          <w:color w:val="231F20"/>
          <w:spacing w:val="1"/>
          <w:sz w:val="26"/>
          <w:szCs w:val="26"/>
        </w:rPr>
      </w:pPr>
      <w:r>
        <w:rPr>
          <w:rFonts w:ascii="Microsoft JhengHei" w:eastAsia="Microsoft JhengHei" w:hAnsi="Microsoft JhengHei" w:cs="Adobe 仿宋 Std R"/>
          <w:color w:val="231F20"/>
          <w:spacing w:val="1"/>
          <w:sz w:val="26"/>
          <w:szCs w:val="26"/>
        </w:rPr>
        <w:br w:type="page"/>
      </w:r>
    </w:p>
    <w:p w14:paraId="5317ADDF" w14:textId="79C7D5B0" w:rsidR="003810C7" w:rsidRPr="00EF7761" w:rsidRDefault="00CB7FCF" w:rsidP="003810C7">
      <w:pPr>
        <w:snapToGrid w:val="0"/>
        <w:spacing w:line="480" w:lineRule="auto"/>
        <w:jc w:val="center"/>
        <w:rPr>
          <w:rFonts w:ascii="Times New Roman" w:hAnsi="Times New Roman" w:cs="Times New Roman"/>
          <w:b/>
          <w:bCs/>
          <w:sz w:val="28"/>
          <w:szCs w:val="28"/>
          <w:u w:val="single"/>
        </w:rPr>
      </w:pPr>
      <w:r w:rsidRPr="00CB7FCF">
        <w:rPr>
          <w:rFonts w:ascii="Times New Roman" w:eastAsia="DengXian" w:hAnsi="Times New Roman" w:cs="Times New Roman" w:hint="eastAsia"/>
          <w:b/>
          <w:bCs/>
          <w:sz w:val="28"/>
          <w:szCs w:val="28"/>
          <w:u w:val="single"/>
          <w:lang w:eastAsia="zh-CN"/>
        </w:rPr>
        <w:lastRenderedPageBreak/>
        <w:t>目录</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451"/>
      </w:tblGrid>
      <w:tr w:rsidR="003810C7" w:rsidRPr="00EF7761" w14:paraId="45F46CB9" w14:textId="77777777" w:rsidTr="00310E7B">
        <w:tc>
          <w:tcPr>
            <w:tcW w:w="7285" w:type="dxa"/>
          </w:tcPr>
          <w:p w14:paraId="4E7619F4" w14:textId="5EA27809" w:rsidR="003810C7" w:rsidRPr="00EF7761" w:rsidRDefault="00CB7FCF" w:rsidP="00CB7FCF">
            <w:pPr>
              <w:snapToGrid w:val="0"/>
              <w:spacing w:line="456" w:lineRule="auto"/>
              <w:rPr>
                <w:rFonts w:ascii="Times New Roman" w:hAnsi="Times New Roman" w:cs="Times New Roman"/>
                <w:b/>
                <w:bCs/>
                <w:sz w:val="28"/>
                <w:szCs w:val="28"/>
                <w:u w:val="single"/>
              </w:rPr>
            </w:pPr>
            <w:r w:rsidRPr="00CB7FCF">
              <w:rPr>
                <w:rFonts w:ascii="Times New Roman" w:eastAsia="DengXian" w:hAnsi="Times New Roman" w:cs="Times New Roman" w:hint="eastAsia"/>
                <w:b/>
                <w:bCs/>
                <w:sz w:val="28"/>
                <w:szCs w:val="28"/>
                <w:u w:val="single"/>
                <w:lang w:eastAsia="zh-CN"/>
              </w:rPr>
              <w:t>内容章节</w:t>
            </w:r>
          </w:p>
        </w:tc>
        <w:tc>
          <w:tcPr>
            <w:tcW w:w="2451" w:type="dxa"/>
          </w:tcPr>
          <w:p w14:paraId="23CE8C98" w14:textId="5460E96C" w:rsidR="003810C7" w:rsidRPr="00EF7761" w:rsidRDefault="00CB7FCF" w:rsidP="00CB7FCF">
            <w:pPr>
              <w:snapToGrid w:val="0"/>
              <w:spacing w:line="456" w:lineRule="auto"/>
              <w:jc w:val="center"/>
              <w:rPr>
                <w:rFonts w:ascii="Times New Roman" w:hAnsi="Times New Roman" w:cs="Times New Roman"/>
                <w:b/>
                <w:bCs/>
                <w:sz w:val="28"/>
                <w:szCs w:val="28"/>
                <w:u w:val="single"/>
              </w:rPr>
            </w:pPr>
            <w:r w:rsidRPr="00CB7FCF">
              <w:rPr>
                <w:rFonts w:ascii="Times New Roman" w:eastAsia="DengXian" w:hAnsi="Times New Roman" w:cs="Times New Roman" w:hint="eastAsia"/>
                <w:b/>
                <w:bCs/>
                <w:sz w:val="28"/>
                <w:szCs w:val="28"/>
                <w:u w:val="single"/>
                <w:lang w:eastAsia="zh-CN"/>
              </w:rPr>
              <w:t>页码</w:t>
            </w:r>
          </w:p>
        </w:tc>
      </w:tr>
      <w:tr w:rsidR="003810C7" w:rsidRPr="00EF7761" w14:paraId="2E0818B1" w14:textId="77777777" w:rsidTr="00310E7B">
        <w:tc>
          <w:tcPr>
            <w:tcW w:w="7285" w:type="dxa"/>
          </w:tcPr>
          <w:p w14:paraId="4CFBD650" w14:textId="250D0554" w:rsidR="003810C7" w:rsidRPr="00EF7761" w:rsidRDefault="00CB7FCF" w:rsidP="00CB7FCF">
            <w:pPr>
              <w:tabs>
                <w:tab w:val="left" w:pos="1427"/>
              </w:tabs>
              <w:snapToGrid w:val="0"/>
              <w:spacing w:line="456" w:lineRule="auto"/>
              <w:jc w:val="both"/>
              <w:rPr>
                <w:rFonts w:ascii="Times New Roman" w:hAnsi="Times New Roman" w:cs="Times New Roman"/>
                <w:b/>
                <w:sz w:val="28"/>
                <w:szCs w:val="28"/>
              </w:rPr>
            </w:pPr>
            <w:r w:rsidRPr="00CB7FCF">
              <w:rPr>
                <w:rFonts w:ascii="Times New Roman" w:eastAsia="DengXian" w:hAnsi="Times New Roman" w:cs="Times New Roman" w:hint="eastAsia"/>
                <w:b/>
                <w:sz w:val="28"/>
                <w:szCs w:val="28"/>
                <w:lang w:eastAsia="zh-CN"/>
              </w:rPr>
              <w:t>第一部分：背景</w:t>
            </w:r>
          </w:p>
        </w:tc>
        <w:tc>
          <w:tcPr>
            <w:tcW w:w="2451" w:type="dxa"/>
          </w:tcPr>
          <w:p w14:paraId="7459A47C" w14:textId="77777777" w:rsidR="003810C7" w:rsidRPr="00EF7761" w:rsidRDefault="003810C7" w:rsidP="00CB7FCF">
            <w:pPr>
              <w:snapToGrid w:val="0"/>
              <w:spacing w:line="456" w:lineRule="auto"/>
              <w:jc w:val="center"/>
              <w:rPr>
                <w:rFonts w:ascii="Times New Roman" w:hAnsi="Times New Roman" w:cs="Times New Roman"/>
                <w:sz w:val="28"/>
                <w:szCs w:val="28"/>
              </w:rPr>
            </w:pPr>
          </w:p>
        </w:tc>
      </w:tr>
      <w:tr w:rsidR="003810C7" w:rsidRPr="00EF7761" w14:paraId="1FFBA0D3" w14:textId="77777777" w:rsidTr="00310E7B">
        <w:tc>
          <w:tcPr>
            <w:tcW w:w="7285" w:type="dxa"/>
          </w:tcPr>
          <w:p w14:paraId="07A80AA8" w14:textId="087B84AE" w:rsidR="003810C7" w:rsidRPr="00EF7761" w:rsidRDefault="00CB7FCF" w:rsidP="00CB7FCF">
            <w:pPr>
              <w:pStyle w:val="a3"/>
              <w:numPr>
                <w:ilvl w:val="0"/>
                <w:numId w:val="33"/>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人民币</w:t>
            </w:r>
            <w:r w:rsidRPr="00CB7FCF">
              <w:rPr>
                <w:rFonts w:ascii="Times New Roman" w:eastAsia="DengXian" w:hAnsi="Times New Roman" w:cs="Times New Roman"/>
                <w:sz w:val="28"/>
                <w:szCs w:val="28"/>
                <w:lang w:eastAsia="zh-CN"/>
              </w:rPr>
              <w:t>-</w:t>
            </w:r>
            <w:r w:rsidRPr="00CB7FCF">
              <w:rPr>
                <w:rFonts w:ascii="Times New Roman" w:eastAsia="DengXian" w:hAnsi="Times New Roman" w:cs="Times New Roman" w:hint="eastAsia"/>
                <w:sz w:val="28"/>
                <w:szCs w:val="28"/>
                <w:lang w:eastAsia="zh-CN"/>
              </w:rPr>
              <w:t>美元汇率问题</w:t>
            </w:r>
          </w:p>
        </w:tc>
        <w:tc>
          <w:tcPr>
            <w:tcW w:w="2451" w:type="dxa"/>
          </w:tcPr>
          <w:p w14:paraId="54AD8607" w14:textId="1068B418"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2</w:t>
            </w:r>
          </w:p>
        </w:tc>
      </w:tr>
      <w:tr w:rsidR="003810C7" w:rsidRPr="00EF7761" w14:paraId="0A45B32D" w14:textId="77777777" w:rsidTr="00310E7B">
        <w:tc>
          <w:tcPr>
            <w:tcW w:w="7285" w:type="dxa"/>
          </w:tcPr>
          <w:p w14:paraId="13556FCF" w14:textId="690A66B6" w:rsidR="003810C7" w:rsidRPr="00EF7761" w:rsidRDefault="00CB7FCF" w:rsidP="00CB7FCF">
            <w:pPr>
              <w:pStyle w:val="a3"/>
              <w:numPr>
                <w:ilvl w:val="0"/>
                <w:numId w:val="33"/>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贸易战」前</w:t>
            </w:r>
          </w:p>
        </w:tc>
        <w:tc>
          <w:tcPr>
            <w:tcW w:w="2451" w:type="dxa"/>
          </w:tcPr>
          <w:p w14:paraId="4FAF11AB" w14:textId="33DB9C5C"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2-3</w:t>
            </w:r>
          </w:p>
        </w:tc>
      </w:tr>
      <w:tr w:rsidR="003810C7" w:rsidRPr="00EF7761" w14:paraId="3252BF75" w14:textId="77777777" w:rsidTr="00310E7B">
        <w:tc>
          <w:tcPr>
            <w:tcW w:w="7285" w:type="dxa"/>
          </w:tcPr>
          <w:p w14:paraId="2EF787F6" w14:textId="2F7F82AD" w:rsidR="003810C7" w:rsidRPr="00EF7761" w:rsidRDefault="00CB7FCF" w:rsidP="00CB7FCF">
            <w:pPr>
              <w:pStyle w:val="a3"/>
              <w:numPr>
                <w:ilvl w:val="0"/>
                <w:numId w:val="33"/>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贸易战」的开始</w:t>
            </w:r>
          </w:p>
        </w:tc>
        <w:tc>
          <w:tcPr>
            <w:tcW w:w="2451" w:type="dxa"/>
          </w:tcPr>
          <w:p w14:paraId="6927AE33" w14:textId="22095C08"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3-4</w:t>
            </w:r>
          </w:p>
        </w:tc>
      </w:tr>
      <w:tr w:rsidR="003810C7" w:rsidRPr="00EF7761" w14:paraId="684C8F72" w14:textId="77777777" w:rsidTr="00310E7B">
        <w:tc>
          <w:tcPr>
            <w:tcW w:w="7285" w:type="dxa"/>
          </w:tcPr>
          <w:p w14:paraId="2B87B8AE" w14:textId="46D8FC88" w:rsidR="003810C7" w:rsidRPr="00005D6A" w:rsidRDefault="00CB7FCF" w:rsidP="00CB7FCF">
            <w:pPr>
              <w:pStyle w:val="a3"/>
              <w:numPr>
                <w:ilvl w:val="0"/>
                <w:numId w:val="33"/>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中美贸易战时序</w:t>
            </w:r>
          </w:p>
        </w:tc>
        <w:tc>
          <w:tcPr>
            <w:tcW w:w="2451" w:type="dxa"/>
          </w:tcPr>
          <w:p w14:paraId="10C4C880" w14:textId="39D91EA1"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5-13</w:t>
            </w:r>
          </w:p>
        </w:tc>
      </w:tr>
      <w:tr w:rsidR="003810C7" w:rsidRPr="00EF7761" w14:paraId="0D481C4A" w14:textId="77777777" w:rsidTr="00310E7B">
        <w:tc>
          <w:tcPr>
            <w:tcW w:w="7285" w:type="dxa"/>
          </w:tcPr>
          <w:p w14:paraId="5C27E40D" w14:textId="75AA2EAD" w:rsidR="003810C7" w:rsidRPr="00EF7761" w:rsidRDefault="00CB7FCF" w:rsidP="00CB7FCF">
            <w:pPr>
              <w:tabs>
                <w:tab w:val="left" w:pos="1427"/>
              </w:tabs>
              <w:snapToGrid w:val="0"/>
              <w:spacing w:line="456" w:lineRule="auto"/>
              <w:jc w:val="both"/>
              <w:rPr>
                <w:rFonts w:ascii="Times New Roman" w:hAnsi="Times New Roman" w:cs="Times New Roman"/>
                <w:b/>
                <w:sz w:val="28"/>
                <w:szCs w:val="28"/>
              </w:rPr>
            </w:pPr>
            <w:r w:rsidRPr="00CB7FCF">
              <w:rPr>
                <w:rFonts w:ascii="Times New Roman" w:eastAsia="DengXian" w:hAnsi="Times New Roman" w:cs="Times New Roman" w:hint="eastAsia"/>
                <w:b/>
                <w:sz w:val="28"/>
                <w:szCs w:val="28"/>
                <w:lang w:eastAsia="zh-CN"/>
              </w:rPr>
              <w:t>第二部分：贸易战的影响</w:t>
            </w:r>
          </w:p>
        </w:tc>
        <w:tc>
          <w:tcPr>
            <w:tcW w:w="2451" w:type="dxa"/>
          </w:tcPr>
          <w:p w14:paraId="0164A62F" w14:textId="77777777" w:rsidR="003810C7" w:rsidRPr="00EF7761" w:rsidRDefault="003810C7" w:rsidP="00CB7FCF">
            <w:pPr>
              <w:snapToGrid w:val="0"/>
              <w:spacing w:line="456" w:lineRule="auto"/>
              <w:jc w:val="center"/>
              <w:rPr>
                <w:rFonts w:ascii="Times New Roman" w:hAnsi="Times New Roman" w:cs="Times New Roman"/>
                <w:sz w:val="28"/>
                <w:szCs w:val="28"/>
              </w:rPr>
            </w:pPr>
          </w:p>
        </w:tc>
      </w:tr>
      <w:tr w:rsidR="003810C7" w:rsidRPr="00EF7761" w14:paraId="0CEDA916" w14:textId="77777777" w:rsidTr="00310E7B">
        <w:tc>
          <w:tcPr>
            <w:tcW w:w="7285" w:type="dxa"/>
          </w:tcPr>
          <w:p w14:paraId="2271F3BD" w14:textId="1673CCCD" w:rsidR="003810C7" w:rsidRPr="00EF7761" w:rsidRDefault="00CB7FCF" w:rsidP="00CB7FCF">
            <w:pPr>
              <w:pStyle w:val="a3"/>
              <w:numPr>
                <w:ilvl w:val="0"/>
                <w:numId w:val="34"/>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美国进口和国内市场的影响</w:t>
            </w:r>
          </w:p>
        </w:tc>
        <w:tc>
          <w:tcPr>
            <w:tcW w:w="2451" w:type="dxa"/>
          </w:tcPr>
          <w:p w14:paraId="08A06920" w14:textId="4C6C25D1"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4</w:t>
            </w:r>
          </w:p>
        </w:tc>
      </w:tr>
      <w:tr w:rsidR="003810C7" w:rsidRPr="00EF7761" w14:paraId="53C69597" w14:textId="77777777" w:rsidTr="00310E7B">
        <w:tc>
          <w:tcPr>
            <w:tcW w:w="7285" w:type="dxa"/>
          </w:tcPr>
          <w:p w14:paraId="147C7285" w14:textId="7BCC1D21" w:rsidR="003810C7" w:rsidRPr="00EF7761" w:rsidRDefault="00CB7FCF" w:rsidP="00CB7FCF">
            <w:pPr>
              <w:pStyle w:val="a3"/>
              <w:numPr>
                <w:ilvl w:val="0"/>
                <w:numId w:val="34"/>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双边贸易下降</w:t>
            </w:r>
          </w:p>
        </w:tc>
        <w:tc>
          <w:tcPr>
            <w:tcW w:w="2451" w:type="dxa"/>
          </w:tcPr>
          <w:p w14:paraId="05421905" w14:textId="63B5EA89"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5-16</w:t>
            </w:r>
          </w:p>
        </w:tc>
      </w:tr>
      <w:tr w:rsidR="003810C7" w:rsidRPr="00EF7761" w14:paraId="76C1A91E" w14:textId="77777777" w:rsidTr="00310E7B">
        <w:tc>
          <w:tcPr>
            <w:tcW w:w="7285" w:type="dxa"/>
          </w:tcPr>
          <w:p w14:paraId="0465AFF7" w14:textId="18CE0302" w:rsidR="003810C7" w:rsidRPr="00EF7761" w:rsidRDefault="00CB7FCF" w:rsidP="00CB7FCF">
            <w:pPr>
              <w:pStyle w:val="a3"/>
              <w:numPr>
                <w:ilvl w:val="0"/>
                <w:numId w:val="34"/>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提高消费者的价格</w:t>
            </w:r>
          </w:p>
        </w:tc>
        <w:tc>
          <w:tcPr>
            <w:tcW w:w="2451" w:type="dxa"/>
          </w:tcPr>
          <w:p w14:paraId="4C1C5A51" w14:textId="6B708AD7"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6-17</w:t>
            </w:r>
          </w:p>
        </w:tc>
      </w:tr>
      <w:tr w:rsidR="003810C7" w:rsidRPr="00EF7761" w14:paraId="0F7D1761" w14:textId="77777777" w:rsidTr="00310E7B">
        <w:tc>
          <w:tcPr>
            <w:tcW w:w="7285" w:type="dxa"/>
          </w:tcPr>
          <w:p w14:paraId="7E81DFFA" w14:textId="15A49696" w:rsidR="003810C7" w:rsidRPr="00EF7761" w:rsidRDefault="00CB7FCF" w:rsidP="00CB7FCF">
            <w:pPr>
              <w:pStyle w:val="a3"/>
              <w:numPr>
                <w:ilvl w:val="0"/>
                <w:numId w:val="34"/>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贸易转移效应</w:t>
            </w:r>
          </w:p>
        </w:tc>
        <w:tc>
          <w:tcPr>
            <w:tcW w:w="2451" w:type="dxa"/>
          </w:tcPr>
          <w:p w14:paraId="577A723B" w14:textId="5EF58C2E"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7</w:t>
            </w:r>
          </w:p>
        </w:tc>
      </w:tr>
      <w:tr w:rsidR="003810C7" w:rsidRPr="00EF7761" w14:paraId="781F296C" w14:textId="77777777" w:rsidTr="00310E7B">
        <w:tc>
          <w:tcPr>
            <w:tcW w:w="7285" w:type="dxa"/>
          </w:tcPr>
          <w:p w14:paraId="4CF6A4D3" w14:textId="2D231DE3" w:rsidR="003810C7" w:rsidRPr="00EF7761" w:rsidRDefault="00CB7FCF" w:rsidP="00CB7FCF">
            <w:pPr>
              <w:pStyle w:val="a3"/>
              <w:numPr>
                <w:ilvl w:val="0"/>
                <w:numId w:val="34"/>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对贸易逆差的影响</w:t>
            </w:r>
          </w:p>
        </w:tc>
        <w:tc>
          <w:tcPr>
            <w:tcW w:w="2451" w:type="dxa"/>
          </w:tcPr>
          <w:p w14:paraId="2D1E2286" w14:textId="0093B1C0"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8</w:t>
            </w:r>
          </w:p>
        </w:tc>
      </w:tr>
      <w:tr w:rsidR="003810C7" w:rsidRPr="00EF7761" w14:paraId="485D69EC" w14:textId="77777777" w:rsidTr="00310E7B">
        <w:tc>
          <w:tcPr>
            <w:tcW w:w="7285" w:type="dxa"/>
          </w:tcPr>
          <w:p w14:paraId="5E84FDA8" w14:textId="2E40CAED" w:rsidR="003810C7" w:rsidRPr="00EF7761" w:rsidRDefault="00CB7FCF" w:rsidP="00CB7FCF">
            <w:pPr>
              <w:pStyle w:val="a3"/>
              <w:numPr>
                <w:ilvl w:val="0"/>
                <w:numId w:val="34"/>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宏观经济影响</w:t>
            </w:r>
          </w:p>
        </w:tc>
        <w:tc>
          <w:tcPr>
            <w:tcW w:w="2451" w:type="dxa"/>
          </w:tcPr>
          <w:p w14:paraId="2F0405C0" w14:textId="026C5013"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8</w:t>
            </w:r>
          </w:p>
        </w:tc>
      </w:tr>
      <w:tr w:rsidR="003810C7" w:rsidRPr="00EF7761" w14:paraId="7AE38480" w14:textId="77777777" w:rsidTr="00310E7B">
        <w:tc>
          <w:tcPr>
            <w:tcW w:w="7285" w:type="dxa"/>
          </w:tcPr>
          <w:p w14:paraId="42B54E0A" w14:textId="4D05C284" w:rsidR="003810C7" w:rsidRPr="00322401" w:rsidRDefault="00CB7FCF" w:rsidP="00CB7FCF">
            <w:pPr>
              <w:pStyle w:val="a3"/>
              <w:numPr>
                <w:ilvl w:val="0"/>
                <w:numId w:val="34"/>
              </w:numPr>
              <w:snapToGrid w:val="0"/>
              <w:spacing w:line="456" w:lineRule="auto"/>
              <w:ind w:leftChars="0" w:left="523" w:hanging="450"/>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对美国价格水平的影响</w:t>
            </w:r>
          </w:p>
        </w:tc>
        <w:tc>
          <w:tcPr>
            <w:tcW w:w="2451" w:type="dxa"/>
          </w:tcPr>
          <w:p w14:paraId="407F9E2A" w14:textId="454C30B0"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19</w:t>
            </w:r>
          </w:p>
        </w:tc>
      </w:tr>
      <w:tr w:rsidR="003810C7" w:rsidRPr="00EF7761" w14:paraId="30AFA8FD" w14:textId="77777777" w:rsidTr="00310E7B">
        <w:tc>
          <w:tcPr>
            <w:tcW w:w="7285" w:type="dxa"/>
          </w:tcPr>
          <w:p w14:paraId="055F1B23" w14:textId="3653C008" w:rsidR="003810C7" w:rsidRPr="00EF7761" w:rsidRDefault="00CB7FCF" w:rsidP="00CB7FCF">
            <w:pPr>
              <w:snapToGrid w:val="0"/>
              <w:spacing w:line="456" w:lineRule="auto"/>
              <w:rPr>
                <w:rFonts w:ascii="Times New Roman" w:hAnsi="Times New Roman" w:cs="Times New Roman"/>
                <w:b/>
                <w:sz w:val="28"/>
                <w:szCs w:val="28"/>
                <w:lang w:val="en"/>
              </w:rPr>
            </w:pPr>
            <w:r w:rsidRPr="00CB7FCF">
              <w:rPr>
                <w:rFonts w:ascii="Times New Roman" w:eastAsia="DengXian" w:hAnsi="Times New Roman" w:cs="Times New Roman" w:hint="eastAsia"/>
                <w:b/>
                <w:sz w:val="28"/>
                <w:szCs w:val="28"/>
                <w:lang w:eastAsia="zh-CN"/>
              </w:rPr>
              <w:t>第三部分：美国中国贸易战的案例研究</w:t>
            </w:r>
            <w:r w:rsidRPr="00CB7FCF">
              <w:rPr>
                <w:rFonts w:ascii="Times New Roman" w:eastAsia="DengXian" w:hAnsi="Times New Roman" w:cs="Times New Roman"/>
                <w:b/>
                <w:sz w:val="28"/>
                <w:szCs w:val="28"/>
                <w:lang w:eastAsia="zh-CN"/>
              </w:rPr>
              <w:t xml:space="preserve"> - </w:t>
            </w:r>
            <w:r w:rsidRPr="00CB7FCF">
              <w:rPr>
                <w:rFonts w:ascii="Times New Roman" w:eastAsia="DengXian" w:hAnsi="Times New Roman" w:cs="Times New Roman" w:hint="eastAsia"/>
                <w:b/>
                <w:sz w:val="28"/>
                <w:szCs w:val="28"/>
                <w:lang w:eastAsia="zh-CN"/>
              </w:rPr>
              <w:t>大豆</w:t>
            </w:r>
          </w:p>
        </w:tc>
        <w:tc>
          <w:tcPr>
            <w:tcW w:w="2451" w:type="dxa"/>
          </w:tcPr>
          <w:p w14:paraId="2CA0D247" w14:textId="581C9165"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20-22</w:t>
            </w:r>
          </w:p>
        </w:tc>
      </w:tr>
      <w:tr w:rsidR="003810C7" w:rsidRPr="00EF7761" w14:paraId="7B2C8ED4" w14:textId="77777777" w:rsidTr="00310E7B">
        <w:tc>
          <w:tcPr>
            <w:tcW w:w="7285" w:type="dxa"/>
          </w:tcPr>
          <w:p w14:paraId="5DF2B86B" w14:textId="12C97A14" w:rsidR="003810C7" w:rsidRPr="00EF7761" w:rsidRDefault="00CB7FCF" w:rsidP="00CB7FCF">
            <w:pPr>
              <w:snapToGrid w:val="0"/>
              <w:spacing w:line="456" w:lineRule="auto"/>
              <w:rPr>
                <w:rFonts w:ascii="Times New Roman" w:hAnsi="Times New Roman" w:cs="Times New Roman"/>
                <w:b/>
                <w:bCs/>
                <w:sz w:val="28"/>
                <w:szCs w:val="28"/>
              </w:rPr>
            </w:pPr>
            <w:r w:rsidRPr="00CB7FCF">
              <w:rPr>
                <w:rFonts w:ascii="Times New Roman" w:eastAsia="DengXian" w:hAnsi="Times New Roman" w:cs="Times New Roman" w:hint="eastAsia"/>
                <w:sz w:val="28"/>
                <w:szCs w:val="28"/>
                <w:lang w:eastAsia="zh-CN"/>
              </w:rPr>
              <w:t>与本课题相关的参考资料网址</w:t>
            </w:r>
          </w:p>
        </w:tc>
        <w:tc>
          <w:tcPr>
            <w:tcW w:w="2451" w:type="dxa"/>
          </w:tcPr>
          <w:p w14:paraId="4399B7CA" w14:textId="726F6A34"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23</w:t>
            </w:r>
          </w:p>
        </w:tc>
      </w:tr>
      <w:tr w:rsidR="003810C7" w:rsidRPr="00EF7761" w14:paraId="6A39E7B5" w14:textId="77777777" w:rsidTr="00310E7B">
        <w:tc>
          <w:tcPr>
            <w:tcW w:w="7285" w:type="dxa"/>
          </w:tcPr>
          <w:p w14:paraId="77706209" w14:textId="35ADC3CC" w:rsidR="003810C7" w:rsidRPr="00EF7761" w:rsidRDefault="00CB7FCF" w:rsidP="00CB7FCF">
            <w:pPr>
              <w:snapToGrid w:val="0"/>
              <w:spacing w:line="456" w:lineRule="auto"/>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好书推介</w:t>
            </w:r>
          </w:p>
        </w:tc>
        <w:tc>
          <w:tcPr>
            <w:tcW w:w="2451" w:type="dxa"/>
          </w:tcPr>
          <w:p w14:paraId="2D6DD966" w14:textId="57639444"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24</w:t>
            </w:r>
          </w:p>
        </w:tc>
      </w:tr>
      <w:tr w:rsidR="003810C7" w:rsidRPr="00EF7761" w14:paraId="78554F46" w14:textId="77777777" w:rsidTr="00310E7B">
        <w:tc>
          <w:tcPr>
            <w:tcW w:w="7285" w:type="dxa"/>
          </w:tcPr>
          <w:p w14:paraId="4A7AF9CC" w14:textId="6ED674FB" w:rsidR="003810C7" w:rsidRDefault="00CB7FCF" w:rsidP="00CB7FCF">
            <w:pPr>
              <w:snapToGrid w:val="0"/>
              <w:spacing w:line="456" w:lineRule="auto"/>
              <w:rPr>
                <w:rFonts w:ascii="Times New Roman" w:hAnsi="Times New Roman" w:cs="Times New Roman"/>
                <w:sz w:val="28"/>
                <w:szCs w:val="28"/>
              </w:rPr>
            </w:pPr>
            <w:r w:rsidRPr="00CB7FCF">
              <w:rPr>
                <w:rFonts w:ascii="Times New Roman" w:eastAsia="DengXian" w:hAnsi="Times New Roman" w:cs="Times New Roman" w:hint="eastAsia"/>
                <w:sz w:val="28"/>
                <w:szCs w:val="28"/>
                <w:lang w:eastAsia="zh-CN"/>
              </w:rPr>
              <w:t>参考文献</w:t>
            </w:r>
          </w:p>
        </w:tc>
        <w:tc>
          <w:tcPr>
            <w:tcW w:w="2451" w:type="dxa"/>
          </w:tcPr>
          <w:p w14:paraId="6ACDE84A" w14:textId="6298C9C0" w:rsidR="003810C7" w:rsidRPr="00EF7761" w:rsidRDefault="00CB7FCF" w:rsidP="00CB7FCF">
            <w:pPr>
              <w:snapToGrid w:val="0"/>
              <w:spacing w:line="456" w:lineRule="auto"/>
              <w:jc w:val="center"/>
              <w:rPr>
                <w:rFonts w:ascii="Times New Roman" w:hAnsi="Times New Roman" w:cs="Times New Roman"/>
                <w:sz w:val="28"/>
                <w:szCs w:val="28"/>
              </w:rPr>
            </w:pPr>
            <w:r w:rsidRPr="00CB7FCF">
              <w:rPr>
                <w:rFonts w:ascii="Times New Roman" w:eastAsia="DengXian" w:hAnsi="Times New Roman" w:cs="Times New Roman"/>
                <w:sz w:val="28"/>
                <w:szCs w:val="28"/>
                <w:lang w:eastAsia="zh-CN"/>
              </w:rPr>
              <w:t>25-26</w:t>
            </w:r>
          </w:p>
        </w:tc>
      </w:tr>
    </w:tbl>
    <w:p w14:paraId="7BCF1BF3" w14:textId="77777777" w:rsidR="003810C7" w:rsidRDefault="003810C7" w:rsidP="003810C7">
      <w:pPr>
        <w:snapToGrid w:val="0"/>
        <w:spacing w:line="480" w:lineRule="auto"/>
        <w:jc w:val="center"/>
        <w:rPr>
          <w:rFonts w:ascii="Times New Roman" w:hAnsi="Times New Roman" w:cs="Times New Roman"/>
          <w:b/>
          <w:bCs/>
          <w:sz w:val="28"/>
          <w:szCs w:val="28"/>
          <w:u w:val="single"/>
        </w:rPr>
        <w:sectPr w:rsidR="003810C7" w:rsidSect="00B932FA">
          <w:footerReference w:type="default" r:id="rId9"/>
          <w:footerReference w:type="first" r:id="rId10"/>
          <w:pgSz w:w="11906" w:h="16838"/>
          <w:pgMar w:top="1440" w:right="1080" w:bottom="1440" w:left="1080" w:header="851" w:footer="992" w:gutter="0"/>
          <w:cols w:space="425"/>
          <w:titlePg/>
          <w:docGrid w:type="lines" w:linePitch="360"/>
        </w:sectPr>
      </w:pPr>
    </w:p>
    <w:p w14:paraId="2659E6E0" w14:textId="1454BAC0" w:rsidR="00C4721D" w:rsidRPr="00E665B5" w:rsidRDefault="00CB7FCF" w:rsidP="00511A3B">
      <w:pPr>
        <w:snapToGrid w:val="0"/>
        <w:spacing w:line="480" w:lineRule="auto"/>
        <w:jc w:val="center"/>
        <w:rPr>
          <w:rFonts w:ascii="Times New Roman" w:hAnsi="Times New Roman" w:cs="Times New Roman"/>
          <w:b/>
          <w:bCs/>
          <w:sz w:val="28"/>
          <w:szCs w:val="28"/>
          <w:u w:val="single"/>
        </w:rPr>
      </w:pPr>
      <w:r w:rsidRPr="009F0E51">
        <w:rPr>
          <w:rFonts w:ascii="Times New Roman" w:eastAsia="DengXian" w:hAnsi="Times New Roman" w:cs="Times New Roman" w:hint="eastAsia"/>
          <w:b/>
          <w:bCs/>
          <w:sz w:val="28"/>
          <w:szCs w:val="28"/>
          <w:u w:val="single"/>
          <w:lang w:eastAsia="zh-CN"/>
        </w:rPr>
        <w:lastRenderedPageBreak/>
        <w:t>中美贸易战</w:t>
      </w:r>
    </w:p>
    <w:p w14:paraId="787CE136" w14:textId="343824E4" w:rsidR="0049177C" w:rsidRPr="003810C7" w:rsidRDefault="00CB7FCF" w:rsidP="003810C7">
      <w:pPr>
        <w:snapToGrid w:val="0"/>
        <w:spacing w:line="480" w:lineRule="auto"/>
        <w:rPr>
          <w:rFonts w:ascii="Times New Roman" w:hAnsi="Times New Roman" w:cs="Times New Roman"/>
          <w:b/>
          <w:bCs/>
          <w:sz w:val="28"/>
          <w:szCs w:val="28"/>
        </w:rPr>
      </w:pPr>
      <w:r w:rsidRPr="00CB7FCF">
        <w:rPr>
          <w:rFonts w:asciiTheme="minorEastAsia" w:eastAsia="DengXian" w:hAnsiTheme="minorEastAsia" w:cs="Times New Roman" w:hint="eastAsia"/>
          <w:b/>
          <w:bCs/>
          <w:sz w:val="28"/>
          <w:szCs w:val="28"/>
          <w:lang w:eastAsia="zh-CN"/>
        </w:rPr>
        <w:t>第一部分：</w:t>
      </w:r>
      <w:r w:rsidRPr="003810C7">
        <w:rPr>
          <w:rFonts w:ascii="Times New Roman" w:eastAsia="DengXian" w:hAnsi="Times New Roman" w:cs="Times New Roman" w:hint="eastAsia"/>
          <w:b/>
          <w:bCs/>
          <w:sz w:val="28"/>
          <w:szCs w:val="28"/>
          <w:lang w:eastAsia="zh-CN"/>
        </w:rPr>
        <w:t>背景</w:t>
      </w:r>
    </w:p>
    <w:p w14:paraId="4D4A32CE" w14:textId="32D1FCB2" w:rsidR="00511A3B" w:rsidRPr="00E665B5" w:rsidRDefault="00CB7FCF" w:rsidP="0056033D">
      <w:pPr>
        <w:spacing w:line="360" w:lineRule="auto"/>
        <w:jc w:val="both"/>
        <w:rPr>
          <w:rFonts w:ascii="Times New Roman" w:hAnsi="Times New Roman" w:cs="Times New Roman"/>
        </w:rPr>
      </w:pPr>
      <w:r w:rsidRPr="009F0E51">
        <w:rPr>
          <w:rFonts w:ascii="Times New Roman" w:eastAsia="DengXian" w:hAnsi="Times New Roman" w:cs="Times New Roman" w:hint="eastAsia"/>
          <w:lang w:eastAsia="zh-CN"/>
        </w:rPr>
        <w:t>在</w:t>
      </w:r>
      <w:r w:rsidRPr="009F0E51">
        <w:rPr>
          <w:rFonts w:ascii="Times New Roman" w:eastAsia="DengXian" w:hAnsi="Times New Roman" w:cs="Times New Roman"/>
          <w:lang w:eastAsia="zh-CN"/>
        </w:rPr>
        <w:t>2017</w:t>
      </w:r>
      <w:r w:rsidRPr="009F0E51">
        <w:rPr>
          <w:rFonts w:ascii="Times New Roman" w:eastAsia="DengXian" w:hAnsi="Times New Roman" w:cs="Times New Roman" w:hint="eastAsia"/>
          <w:lang w:eastAsia="zh-CN"/>
        </w:rPr>
        <w:t>年于瑞士举行的世界经济论坛会议上，中国国家主席重申了对自由贸易的承诺，并承诺绝不发动贸易保护主义的「贸易战」或从人民币贬值中获益。同时，美国总统提出「美国优先」论，意味着加强保护主义，并多次威胁要对中国商品征收关税和进口配额。</w:t>
      </w:r>
      <w:r w:rsidR="00D43AB1" w:rsidRPr="00E665B5">
        <w:rPr>
          <w:rStyle w:val="af3"/>
          <w:rFonts w:ascii="Times New Roman" w:hAnsi="Times New Roman" w:cs="Times New Roman"/>
        </w:rPr>
        <w:footnoteReference w:id="1"/>
      </w:r>
      <w:r w:rsidRPr="009F0E51">
        <w:rPr>
          <w:rFonts w:ascii="Times New Roman" w:eastAsia="DengXian" w:hAnsi="Times New Roman" w:cs="Times New Roman"/>
          <w:vertAlign w:val="superscript"/>
          <w:lang w:eastAsia="zh-CN"/>
        </w:rPr>
        <w:t>,</w:t>
      </w:r>
      <w:r w:rsidR="00D43AB1" w:rsidRPr="00E665B5">
        <w:rPr>
          <w:rStyle w:val="af3"/>
          <w:rFonts w:ascii="Times New Roman" w:hAnsi="Times New Roman" w:cs="Times New Roman"/>
        </w:rPr>
        <w:footnoteReference w:id="2"/>
      </w:r>
    </w:p>
    <w:p w14:paraId="5FB6A5FD" w14:textId="768E2BD8" w:rsidR="00511A3B" w:rsidRPr="00E665B5" w:rsidRDefault="00511A3B" w:rsidP="00511A3B">
      <w:pPr>
        <w:spacing w:line="360" w:lineRule="auto"/>
        <w:rPr>
          <w:rFonts w:ascii="Times New Roman" w:hAnsi="Times New Roman" w:cs="Times New Roman"/>
        </w:rPr>
      </w:pPr>
    </w:p>
    <w:p w14:paraId="4734E83E" w14:textId="200C0688" w:rsidR="00511A3B" w:rsidRPr="00B37A3E" w:rsidRDefault="00CB7FCF" w:rsidP="00B37A3E">
      <w:pPr>
        <w:pStyle w:val="a3"/>
        <w:numPr>
          <w:ilvl w:val="0"/>
          <w:numId w:val="35"/>
        </w:numPr>
        <w:spacing w:line="360" w:lineRule="auto"/>
        <w:ind w:leftChars="0"/>
        <w:rPr>
          <w:rFonts w:ascii="Times New Roman" w:hAnsi="Times New Roman" w:cs="Times New Roman"/>
          <w:b/>
          <w:bCs/>
        </w:rPr>
      </w:pPr>
      <w:r w:rsidRPr="00B37A3E">
        <w:rPr>
          <w:rFonts w:ascii="Times New Roman" w:eastAsia="DengXian" w:hAnsi="Times New Roman" w:cs="Times New Roman" w:hint="eastAsia"/>
          <w:b/>
          <w:bCs/>
          <w:lang w:eastAsia="zh-CN"/>
        </w:rPr>
        <w:t>人民币</w:t>
      </w:r>
      <w:r w:rsidRPr="00B37A3E">
        <w:rPr>
          <w:rFonts w:ascii="Times New Roman" w:eastAsia="DengXian" w:hAnsi="Times New Roman" w:cs="Times New Roman"/>
          <w:b/>
          <w:bCs/>
          <w:lang w:eastAsia="zh-CN"/>
        </w:rPr>
        <w:t>-</w:t>
      </w:r>
      <w:r w:rsidRPr="00B37A3E">
        <w:rPr>
          <w:rFonts w:ascii="Times New Roman" w:eastAsia="DengXian" w:hAnsi="Times New Roman" w:cs="Times New Roman" w:hint="eastAsia"/>
          <w:b/>
          <w:bCs/>
          <w:lang w:eastAsia="zh-CN"/>
        </w:rPr>
        <w:t>美元汇率问题</w:t>
      </w:r>
    </w:p>
    <w:p w14:paraId="54765FFD" w14:textId="001628C6" w:rsidR="003E7254" w:rsidRPr="00E665B5" w:rsidRDefault="00CB7FCF" w:rsidP="0056033D">
      <w:pPr>
        <w:spacing w:line="360" w:lineRule="auto"/>
        <w:jc w:val="both"/>
        <w:rPr>
          <w:rFonts w:ascii="Times New Roman" w:hAnsi="Times New Roman" w:cs="Times New Roman"/>
          <w:lang w:eastAsia="zh-CN"/>
        </w:rPr>
      </w:pPr>
      <w:r w:rsidRPr="009F0E51">
        <w:rPr>
          <w:rFonts w:ascii="Times New Roman" w:eastAsia="DengXian" w:hAnsi="Times New Roman" w:cs="Times New Roman"/>
          <w:lang w:eastAsia="zh-CN"/>
        </w:rPr>
        <w:t>2016</w:t>
      </w:r>
      <w:r w:rsidRPr="009F0E51">
        <w:rPr>
          <w:rFonts w:ascii="Times New Roman" w:eastAsia="DengXian" w:hAnsi="Times New Roman" w:cs="Times New Roman" w:hint="eastAsia"/>
          <w:lang w:eastAsia="zh-CN"/>
        </w:rPr>
        <w:t>年，美元兑多数货币升值。相比之下，人民币从</w:t>
      </w:r>
      <w:r w:rsidRPr="009F0E51">
        <w:rPr>
          <w:rFonts w:ascii="Times New Roman" w:eastAsia="DengXian" w:hAnsi="Times New Roman" w:cs="Times New Roman"/>
          <w:lang w:eastAsia="zh-CN"/>
        </w:rPr>
        <w:t>2014</w:t>
      </w:r>
      <w:r w:rsidRPr="009F0E51">
        <w:rPr>
          <w:rFonts w:ascii="Times New Roman" w:eastAsia="DengXian" w:hAnsi="Times New Roman" w:cs="Times New Roman" w:hint="eastAsia"/>
          <w:lang w:eastAsia="zh-CN"/>
        </w:rPr>
        <w:t>年底的</w:t>
      </w:r>
      <w:r w:rsidRPr="009F0E51">
        <w:rPr>
          <w:rFonts w:ascii="Times New Roman" w:eastAsia="DengXian" w:hAnsi="Times New Roman" w:cs="Times New Roman"/>
          <w:lang w:eastAsia="zh-CN"/>
        </w:rPr>
        <w:t>1</w:t>
      </w:r>
      <w:r w:rsidRPr="009F0E51">
        <w:rPr>
          <w:rFonts w:ascii="Times New Roman" w:eastAsia="DengXian" w:hAnsi="Times New Roman" w:cs="Times New Roman" w:hint="eastAsia"/>
          <w:lang w:eastAsia="zh-CN"/>
        </w:rPr>
        <w:t>美元兑</w:t>
      </w:r>
      <w:r w:rsidRPr="009F0E51">
        <w:rPr>
          <w:rFonts w:ascii="Times New Roman" w:eastAsia="DengXian" w:hAnsi="Times New Roman" w:cs="Times New Roman"/>
          <w:lang w:eastAsia="zh-CN"/>
        </w:rPr>
        <w:t>6.20</w:t>
      </w:r>
      <w:r w:rsidRPr="009F0E51">
        <w:rPr>
          <w:rFonts w:ascii="Times New Roman" w:eastAsia="DengXian" w:hAnsi="Times New Roman" w:cs="Times New Roman" w:hint="eastAsia"/>
          <w:lang w:eastAsia="zh-CN"/>
        </w:rPr>
        <w:t>元大幅贬值至</w:t>
      </w:r>
      <w:r w:rsidRPr="009F0E51">
        <w:rPr>
          <w:rFonts w:ascii="Times New Roman" w:eastAsia="DengXian" w:hAnsi="Times New Roman" w:cs="Times New Roman"/>
          <w:lang w:eastAsia="zh-CN"/>
        </w:rPr>
        <w:t>2016</w:t>
      </w:r>
      <w:r w:rsidRPr="009F0E51">
        <w:rPr>
          <w:rFonts w:ascii="Times New Roman" w:eastAsia="DengXian" w:hAnsi="Times New Roman" w:cs="Times New Roman" w:hint="eastAsia"/>
          <w:lang w:eastAsia="zh-CN"/>
        </w:rPr>
        <w:t>年底的</w:t>
      </w:r>
      <w:r w:rsidRPr="009F0E51">
        <w:rPr>
          <w:rFonts w:ascii="Times New Roman" w:eastAsia="DengXian" w:hAnsi="Times New Roman" w:cs="Times New Roman"/>
          <w:lang w:eastAsia="zh-CN"/>
        </w:rPr>
        <w:t>1</w:t>
      </w:r>
      <w:r w:rsidRPr="009F0E51">
        <w:rPr>
          <w:rFonts w:ascii="Times New Roman" w:eastAsia="DengXian" w:hAnsi="Times New Roman" w:cs="Times New Roman" w:hint="eastAsia"/>
          <w:lang w:eastAsia="zh-CN"/>
        </w:rPr>
        <w:t>美元兑</w:t>
      </w:r>
      <w:r w:rsidRPr="009F0E51">
        <w:rPr>
          <w:rFonts w:ascii="Times New Roman" w:eastAsia="DengXian" w:hAnsi="Times New Roman" w:cs="Times New Roman"/>
          <w:lang w:eastAsia="zh-CN"/>
        </w:rPr>
        <w:t>6.95</w:t>
      </w:r>
      <w:r w:rsidRPr="009F0E51">
        <w:rPr>
          <w:rFonts w:ascii="Times New Roman" w:eastAsia="DengXian" w:hAnsi="Times New Roman" w:cs="Times New Roman" w:hint="eastAsia"/>
          <w:lang w:eastAsia="zh-CN"/>
        </w:rPr>
        <w:t>元。</w:t>
      </w:r>
    </w:p>
    <w:p w14:paraId="26FCC3A2" w14:textId="7E43FACE" w:rsidR="003E7254" w:rsidRPr="00E665B5" w:rsidRDefault="009F0E51" w:rsidP="0084792A">
      <w:pPr>
        <w:spacing w:line="36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4BC22E5" wp14:editId="7C9E26F2">
                <wp:simplePos x="0" y="0"/>
                <wp:positionH relativeFrom="column">
                  <wp:posOffset>692311</wp:posOffset>
                </wp:positionH>
                <wp:positionV relativeFrom="paragraph">
                  <wp:posOffset>825756</wp:posOffset>
                </wp:positionV>
                <wp:extent cx="777923" cy="668740"/>
                <wp:effectExtent l="0" t="0" r="3175" b="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7923" cy="668740"/>
                        </a:xfrm>
                        <a:prstGeom prst="rect">
                          <a:avLst/>
                        </a:prstGeom>
                        <a:solidFill>
                          <a:sysClr val="window" lastClr="FFFFFF"/>
                        </a:solidFill>
                        <a:ln w="6350">
                          <a:noFill/>
                        </a:ln>
                      </wps:spPr>
                      <wps:txbx>
                        <w:txbxContent>
                          <w:p w14:paraId="53815B31" w14:textId="1259B8C1" w:rsidR="009F0E51" w:rsidRPr="009F0E51" w:rsidRDefault="00CB7FCF" w:rsidP="009F0E51">
                            <w:pPr>
                              <w:spacing w:line="360" w:lineRule="exact"/>
                              <w:rPr>
                                <w:sz w:val="28"/>
                                <w:szCs w:val="28"/>
                              </w:rPr>
                            </w:pPr>
                            <w:r w:rsidRPr="009F0E51">
                              <w:rPr>
                                <w:rFonts w:eastAsia="DengXian" w:hint="eastAsia"/>
                                <w:sz w:val="28"/>
                                <w:szCs w:val="28"/>
                                <w:lang w:eastAsia="zh-CN"/>
                              </w:rPr>
                              <w:t>美元兑人民币汇价</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BC22E5" id="_x0000_t202" coordsize="21600,21600" o:spt="202" path="m,l,21600r21600,l21600,xe">
                <v:stroke joinstyle="miter"/>
                <v:path gradientshapeok="t" o:connecttype="rect"/>
              </v:shapetype>
              <v:shape id="文字方塊 16" o:spid="_x0000_s1026" type="#_x0000_t202" style="position:absolute;left:0;text-align:left;margin-left:54.5pt;margin-top:65pt;width:61.25pt;height:52.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" fillcolor="window" stroked="f" strokeweight=".5pt">
                <v:textbox inset="0,0,0,0">
                  <w:txbxContent>
                    <w:p w14:paraId="53815B31" w14:textId="1259B8C1" w:rsidR="009F0E51" w:rsidRPr="009F0E51" w:rsidRDefault="00CB7FCF" w:rsidP="009F0E51">
                      <w:pPr>
                        <w:spacing w:line="360" w:lineRule="exact"/>
                        <w:rPr>
                          <w:sz w:val="28"/>
                          <w:szCs w:val="28"/>
                        </w:rPr>
                      </w:pPr>
                      <w:r w:rsidRPr="009F0E51">
                        <w:rPr>
                          <w:rFonts w:eastAsia="DengXian" w:hint="eastAsia"/>
                          <w:sz w:val="28"/>
                          <w:szCs w:val="28"/>
                          <w:lang w:eastAsia="zh-CN"/>
                        </w:rPr>
                        <w:t>美元兑人民币汇价</w:t>
                      </w:r>
                    </w:p>
                  </w:txbxContent>
                </v:textbox>
              </v:shape>
            </w:pict>
          </mc:Fallback>
        </mc:AlternateContent>
      </w:r>
      <w:r w:rsidR="004E6190" w:rsidRPr="00E665B5">
        <w:rPr>
          <w:rFonts w:ascii="Times New Roman" w:hAnsi="Times New Roman" w:cs="Times New Roman"/>
          <w:noProof/>
        </w:rPr>
        <w:drawing>
          <wp:inline distT="0" distB="0" distL="0" distR="0" wp14:anchorId="1914C6BB" wp14:editId="0ECA3F68">
            <wp:extent cx="3234959" cy="2614930"/>
            <wp:effectExtent l="0" t="0" r="381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46" r="-1"/>
                    <a:stretch/>
                  </pic:blipFill>
                  <pic:spPr bwMode="auto">
                    <a:xfrm>
                      <a:off x="0" y="0"/>
                      <a:ext cx="3235745" cy="2615565"/>
                    </a:xfrm>
                    <a:prstGeom prst="rect">
                      <a:avLst/>
                    </a:prstGeom>
                    <a:noFill/>
                    <a:ln>
                      <a:noFill/>
                    </a:ln>
                    <a:extLst>
                      <a:ext uri="{53640926-AAD7-44D8-BBD7-CCE9431645EC}">
                        <a14:shadowObscured xmlns:a14="http://schemas.microsoft.com/office/drawing/2010/main"/>
                      </a:ext>
                    </a:extLst>
                  </pic:spPr>
                </pic:pic>
              </a:graphicData>
            </a:graphic>
          </wp:inline>
        </w:drawing>
      </w:r>
    </w:p>
    <w:p w14:paraId="184783F6" w14:textId="7D0EC684" w:rsidR="003E7254" w:rsidRPr="00E665B5" w:rsidRDefault="003E7254" w:rsidP="0056033D">
      <w:pPr>
        <w:spacing w:line="360" w:lineRule="auto"/>
        <w:jc w:val="both"/>
        <w:rPr>
          <w:rFonts w:ascii="Times New Roman" w:hAnsi="Times New Roman" w:cs="Times New Roman"/>
        </w:rPr>
      </w:pPr>
    </w:p>
    <w:p w14:paraId="444A8907" w14:textId="030677E3" w:rsidR="00511A3B" w:rsidRPr="00E665B5" w:rsidRDefault="00CB7FCF" w:rsidP="005F2514">
      <w:pPr>
        <w:widowControl/>
        <w:rPr>
          <w:rFonts w:ascii="Times New Roman" w:hAnsi="Times New Roman" w:cs="Times New Roman"/>
          <w:lang w:eastAsia="zh-CN"/>
        </w:rPr>
      </w:pPr>
      <w:r w:rsidRPr="009F0E51">
        <w:rPr>
          <w:rFonts w:ascii="Times New Roman" w:eastAsia="DengXian" w:hAnsi="Times New Roman" w:cs="Times New Roman" w:hint="eastAsia"/>
          <w:lang w:eastAsia="zh-CN"/>
        </w:rPr>
        <w:t>美国总统指责中国故意令人民币贬值以提高了中国的出口竞争力。尽管人民币面临强大的下行压力，中国仍试图保持人民币汇率稳定，并动用其官方外汇储备超过</w:t>
      </w:r>
      <w:r w:rsidRPr="009F0E51">
        <w:rPr>
          <w:rFonts w:ascii="Times New Roman" w:eastAsia="DengXian" w:hAnsi="Times New Roman" w:cs="Times New Roman"/>
          <w:lang w:eastAsia="zh-CN"/>
        </w:rPr>
        <w:t>2</w:t>
      </w:r>
      <w:r w:rsidRPr="009F0E51">
        <w:rPr>
          <w:rFonts w:ascii="Times New Roman" w:eastAsia="DengXian" w:hAnsi="Times New Roman" w:cs="Times New Roman" w:hint="eastAsia"/>
          <w:lang w:eastAsia="zh-CN"/>
        </w:rPr>
        <w:t>万亿美元。中国表示它比美国更不希望人民币贬值，然而，没一个国家能够完全控制其自身货币的汇率。</w:t>
      </w:r>
    </w:p>
    <w:p w14:paraId="0E72BCEF" w14:textId="77777777" w:rsidR="008A30DF" w:rsidRPr="00DB76F3" w:rsidRDefault="008A30DF" w:rsidP="0056033D">
      <w:pPr>
        <w:spacing w:line="360" w:lineRule="auto"/>
        <w:jc w:val="both"/>
        <w:rPr>
          <w:rFonts w:ascii="Times New Roman" w:hAnsi="Times New Roman" w:cs="Times New Roman"/>
          <w:lang w:eastAsia="zh-CN"/>
        </w:rPr>
      </w:pPr>
    </w:p>
    <w:p w14:paraId="7A77B199" w14:textId="2423E9AB" w:rsidR="00511A3B" w:rsidRPr="00E665B5" w:rsidRDefault="00CB7FCF" w:rsidP="0056033D">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与日本和德国的情况类似，中国通常在国际收支中有经常帐盈余。但</w:t>
      </w:r>
      <w:r w:rsidRPr="009F0E51">
        <w:rPr>
          <w:rFonts w:ascii="Times New Roman" w:eastAsia="DengXian" w:hAnsi="Times New Roman" w:cs="Times New Roman"/>
          <w:lang w:eastAsia="zh-CN"/>
        </w:rPr>
        <w:t>2016</w:t>
      </w:r>
      <w:r w:rsidRPr="009F0E51">
        <w:rPr>
          <w:rFonts w:ascii="Times New Roman" w:eastAsia="DengXian" w:hAnsi="Times New Roman" w:cs="Times New Roman" w:hint="eastAsia"/>
          <w:lang w:eastAsia="zh-CN"/>
        </w:rPr>
        <w:t>年中国的经常帐盈</w:t>
      </w:r>
      <w:r w:rsidRPr="009F0E51">
        <w:rPr>
          <w:rFonts w:ascii="Times New Roman" w:eastAsia="DengXian" w:hAnsi="Times New Roman" w:cs="Times New Roman" w:hint="eastAsia"/>
          <w:lang w:eastAsia="zh-CN"/>
        </w:rPr>
        <w:lastRenderedPageBreak/>
        <w:t>余占</w:t>
      </w:r>
      <w:r w:rsidRPr="009F0E51">
        <w:rPr>
          <w:rFonts w:ascii="Times New Roman" w:eastAsia="DengXian" w:hAnsi="Times New Roman" w:cs="Times New Roman"/>
          <w:lang w:eastAsia="zh-CN"/>
        </w:rPr>
        <w:t>GDP</w:t>
      </w:r>
      <w:r w:rsidRPr="009F0E51">
        <w:rPr>
          <w:rFonts w:ascii="Times New Roman" w:eastAsia="DengXian" w:hAnsi="Times New Roman" w:cs="Times New Roman" w:hint="eastAsia"/>
          <w:lang w:eastAsia="zh-CN"/>
        </w:rPr>
        <w:t>比例下降，而国际货币基金组织</w:t>
      </w:r>
      <w:r w:rsidRPr="009F0E51">
        <w:rPr>
          <w:rFonts w:ascii="Times New Roman" w:eastAsia="DengXian" w:hAnsi="Times New Roman" w:cs="Times New Roman"/>
          <w:lang w:eastAsia="zh-CN"/>
        </w:rPr>
        <w:t>( IMF )</w:t>
      </w:r>
      <w:r w:rsidRPr="009F0E51">
        <w:rPr>
          <w:rFonts w:ascii="Times New Roman" w:eastAsia="DengXian" w:hAnsi="Times New Roman" w:cs="Times New Roman" w:hint="eastAsia"/>
          <w:lang w:eastAsia="zh-CN"/>
        </w:rPr>
        <w:t>预计，随着出口不断下降，中国的经常帐盈余将进一步下降。</w:t>
      </w:r>
      <w:r w:rsidR="00D43AB1" w:rsidRPr="00E665B5">
        <w:rPr>
          <w:rStyle w:val="af3"/>
          <w:rFonts w:ascii="Times New Roman" w:hAnsi="Times New Roman" w:cs="Times New Roman"/>
        </w:rPr>
        <w:footnoteReference w:id="3"/>
      </w:r>
    </w:p>
    <w:p w14:paraId="2C7385F6" w14:textId="77777777" w:rsidR="008A30DF" w:rsidRPr="00E665B5" w:rsidRDefault="008A30DF" w:rsidP="0056033D">
      <w:pPr>
        <w:spacing w:line="360" w:lineRule="auto"/>
        <w:jc w:val="both"/>
        <w:rPr>
          <w:rFonts w:ascii="Times New Roman" w:hAnsi="Times New Roman" w:cs="Times New Roman"/>
          <w:lang w:eastAsia="zh-CN"/>
        </w:rPr>
      </w:pPr>
    </w:p>
    <w:p w14:paraId="1D307E0D" w14:textId="48C9DF02" w:rsidR="00A26C00" w:rsidRPr="00E665B5" w:rsidRDefault="00CB7FCF" w:rsidP="00A26C00">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一个国家的汇率政策可以遵循三种政策路径：完全自由浮动</w:t>
      </w:r>
      <w:r w:rsidRPr="009F0E51">
        <w:rPr>
          <w:rFonts w:ascii="Times New Roman" w:eastAsia="DengXian" w:hAnsi="Times New Roman" w:cs="Times New Roman" w:hint="eastAsia"/>
          <w:color w:val="222222"/>
          <w:shd w:val="clear" w:color="auto" w:fill="FFFFFF"/>
          <w:lang w:eastAsia="zh-CN"/>
        </w:rPr>
        <w:t>汇率制度</w:t>
      </w:r>
      <w:r w:rsidRPr="009F0E51">
        <w:rPr>
          <w:rFonts w:ascii="Times New Roman" w:eastAsia="DengXian" w:hAnsi="Times New Roman" w:cs="Times New Roman" w:hint="eastAsia"/>
          <w:lang w:eastAsia="zh-CN"/>
        </w:rPr>
        <w:t>、</w:t>
      </w:r>
      <w:r w:rsidRPr="009F0E51">
        <w:rPr>
          <w:rFonts w:ascii="Times New Roman" w:eastAsia="DengXian" w:hAnsi="Times New Roman" w:cs="Times New Roman" w:hint="eastAsia"/>
          <w:color w:val="222222"/>
          <w:shd w:val="clear" w:color="auto" w:fill="FFFFFF"/>
          <w:lang w:eastAsia="zh-CN"/>
        </w:rPr>
        <w:t>管理浮动汇率制度</w:t>
      </w:r>
      <w:r w:rsidRPr="009F0E51">
        <w:rPr>
          <w:rFonts w:ascii="Times New Roman" w:eastAsia="DengXian" w:hAnsi="Times New Roman" w:cs="Times New Roman" w:hint="eastAsia"/>
          <w:lang w:eastAsia="zh-CN"/>
        </w:rPr>
        <w:t>或固定（挂钩）</w:t>
      </w:r>
      <w:r w:rsidRPr="009F0E51">
        <w:rPr>
          <w:rFonts w:ascii="Times New Roman" w:eastAsia="DengXian" w:hAnsi="Times New Roman" w:cs="Times New Roman" w:hint="eastAsia"/>
          <w:color w:val="222222"/>
          <w:shd w:val="clear" w:color="auto" w:fill="FFFFFF"/>
          <w:lang w:eastAsia="zh-CN"/>
        </w:rPr>
        <w:t>汇率制度</w:t>
      </w:r>
      <w:r w:rsidRPr="009F0E51">
        <w:rPr>
          <w:rFonts w:ascii="Times New Roman" w:eastAsia="DengXian" w:hAnsi="Times New Roman" w:cs="Times New Roman" w:hint="eastAsia"/>
          <w:lang w:eastAsia="zh-CN"/>
        </w:rPr>
        <w:t>。每种</w:t>
      </w:r>
      <w:r w:rsidRPr="009F0E51">
        <w:rPr>
          <w:rFonts w:ascii="Times New Roman" w:eastAsia="DengXian" w:hAnsi="Times New Roman" w:cs="Times New Roman" w:hint="eastAsia"/>
          <w:color w:val="222222"/>
          <w:shd w:val="clear" w:color="auto" w:fill="FFFFFF"/>
          <w:lang w:eastAsia="zh-CN"/>
        </w:rPr>
        <w:t>制度都</w:t>
      </w:r>
      <w:r w:rsidRPr="009F0E51">
        <w:rPr>
          <w:rFonts w:ascii="Times New Roman" w:eastAsia="DengXian" w:hAnsi="Times New Roman" w:cs="Times New Roman" w:hint="eastAsia"/>
          <w:lang w:eastAsia="zh-CN"/>
        </w:rPr>
        <w:t>各有优点及缺点。目前，中国的政策是</w:t>
      </w:r>
      <w:r w:rsidRPr="009F0E51">
        <w:rPr>
          <w:rFonts w:ascii="Times New Roman" w:eastAsia="DengXian" w:hAnsi="Times New Roman" w:cs="Times New Roman" w:hint="eastAsia"/>
          <w:color w:val="222222"/>
          <w:shd w:val="clear" w:color="auto" w:fill="FFFFFF"/>
          <w:lang w:eastAsia="zh-CN"/>
        </w:rPr>
        <w:t>管理浮动汇率制度</w:t>
      </w:r>
      <w:r w:rsidRPr="009F0E51">
        <w:rPr>
          <w:rFonts w:ascii="Times New Roman" w:eastAsia="DengXian" w:hAnsi="Times New Roman" w:cs="Times New Roman" w:hint="eastAsia"/>
          <w:lang w:eastAsia="zh-CN"/>
        </w:rPr>
        <w:t>，但一些经济学家认为人民币兑美元汇率的稳定性尤其重要，并认为中国将人民币与美元固定（挂钩）更为可取。</w:t>
      </w:r>
      <w:r w:rsidR="00FD19BA" w:rsidRPr="00E665B5">
        <w:rPr>
          <w:rStyle w:val="af3"/>
          <w:rFonts w:ascii="Times New Roman" w:hAnsi="Times New Roman" w:cs="Times New Roman"/>
        </w:rPr>
        <w:footnoteReference w:id="4"/>
      </w:r>
    </w:p>
    <w:p w14:paraId="630731BA" w14:textId="1A7CCD08" w:rsidR="0056033D" w:rsidRPr="00E665B5" w:rsidRDefault="0056033D" w:rsidP="00511A3B">
      <w:pPr>
        <w:spacing w:line="360" w:lineRule="auto"/>
        <w:rPr>
          <w:rFonts w:ascii="Times New Roman" w:hAnsi="Times New Roman" w:cs="Times New Roman"/>
          <w:lang w:eastAsia="zh-CN"/>
        </w:rPr>
      </w:pPr>
    </w:p>
    <w:p w14:paraId="7A9D8D02" w14:textId="74F262DC" w:rsidR="00511A3B" w:rsidRPr="00B37A3E" w:rsidRDefault="00CB7FCF" w:rsidP="00B37A3E">
      <w:pPr>
        <w:pStyle w:val="a3"/>
        <w:numPr>
          <w:ilvl w:val="0"/>
          <w:numId w:val="35"/>
        </w:numPr>
        <w:spacing w:line="360" w:lineRule="auto"/>
        <w:ind w:leftChars="0"/>
        <w:rPr>
          <w:rFonts w:ascii="Times New Roman" w:hAnsi="Times New Roman" w:cs="Times New Roman"/>
          <w:b/>
          <w:bCs/>
        </w:rPr>
      </w:pPr>
      <w:r w:rsidRPr="00B37A3E">
        <w:rPr>
          <w:rFonts w:ascii="Times New Roman" w:eastAsia="DengXian" w:hAnsi="Times New Roman" w:cs="Times New Roman" w:hint="eastAsia"/>
          <w:b/>
          <w:bCs/>
          <w:lang w:eastAsia="zh-CN"/>
        </w:rPr>
        <w:t>「贸易战」前</w:t>
      </w:r>
    </w:p>
    <w:p w14:paraId="6DDF26B9" w14:textId="6E3122E0" w:rsidR="003E7254" w:rsidRDefault="00CB7FCF" w:rsidP="00F874D8">
      <w:pPr>
        <w:spacing w:line="360" w:lineRule="auto"/>
        <w:jc w:val="both"/>
        <w:rPr>
          <w:rFonts w:ascii="Times New Roman" w:eastAsia="DengXian" w:hAnsi="Times New Roman" w:cs="Times New Roman"/>
          <w:bCs/>
          <w:lang w:eastAsia="zh-CN"/>
        </w:rPr>
      </w:pPr>
      <w:r w:rsidRPr="009F0E51">
        <w:rPr>
          <w:rFonts w:ascii="Times New Roman" w:eastAsia="DengXian" w:hAnsi="Times New Roman" w:cs="Times New Roman" w:hint="eastAsia"/>
          <w:bCs/>
          <w:lang w:eastAsia="zh-CN"/>
        </w:rPr>
        <w:t>美国政府一直指责中国对美国造成了巨大的贸易逆差。</w:t>
      </w:r>
      <w:r w:rsidRPr="009F0E51">
        <w:rPr>
          <w:rFonts w:ascii="Times New Roman" w:eastAsia="DengXian" w:hAnsi="Times New Roman" w:cs="Times New Roman"/>
          <w:bCs/>
          <w:lang w:eastAsia="zh-CN"/>
        </w:rPr>
        <w:t>2007</w:t>
      </w:r>
      <w:r w:rsidRPr="009F0E51">
        <w:rPr>
          <w:rFonts w:ascii="Times New Roman" w:eastAsia="DengXian" w:hAnsi="Times New Roman" w:cs="Times New Roman" w:hint="eastAsia"/>
          <w:bCs/>
          <w:lang w:eastAsia="zh-CN"/>
        </w:rPr>
        <w:t>年，中国出口值为</w:t>
      </w:r>
      <w:r w:rsidRPr="009F0E51">
        <w:rPr>
          <w:rFonts w:ascii="Times New Roman" w:eastAsia="DengXian" w:hAnsi="Times New Roman" w:cs="Times New Roman"/>
          <w:bCs/>
          <w:lang w:eastAsia="zh-CN"/>
        </w:rPr>
        <w:t>4770</w:t>
      </w:r>
      <w:r w:rsidRPr="009F0E51">
        <w:rPr>
          <w:rFonts w:ascii="Times New Roman" w:eastAsia="DengXian" w:hAnsi="Times New Roman" w:cs="Times New Roman" w:hint="eastAsia"/>
          <w:lang w:eastAsia="zh-CN"/>
        </w:rPr>
        <w:t>亿美元</w:t>
      </w:r>
      <w:r w:rsidRPr="009F0E51">
        <w:rPr>
          <w:rFonts w:ascii="Times New Roman" w:eastAsia="DengXian" w:hAnsi="Times New Roman" w:cs="Times New Roman" w:hint="eastAsia"/>
          <w:bCs/>
          <w:lang w:eastAsia="zh-CN"/>
        </w:rPr>
        <w:t>，美国对中国出口值则为</w:t>
      </w:r>
      <w:r w:rsidRPr="009F0E51">
        <w:rPr>
          <w:rFonts w:ascii="Times New Roman" w:eastAsia="DengXian" w:hAnsi="Times New Roman" w:cs="Times New Roman"/>
          <w:bCs/>
          <w:lang w:eastAsia="zh-CN"/>
        </w:rPr>
        <w:t>1400</w:t>
      </w:r>
      <w:r w:rsidRPr="009F0E51">
        <w:rPr>
          <w:rFonts w:ascii="Times New Roman" w:eastAsia="DengXian" w:hAnsi="Times New Roman" w:cs="Times New Roman" w:hint="eastAsia"/>
          <w:lang w:eastAsia="zh-CN"/>
        </w:rPr>
        <w:t>亿美元</w:t>
      </w:r>
      <w:r w:rsidRPr="009F0E51">
        <w:rPr>
          <w:rFonts w:ascii="Times New Roman" w:eastAsia="DengXian" w:hAnsi="Times New Roman" w:cs="Times New Roman" w:hint="eastAsia"/>
          <w:bCs/>
          <w:lang w:eastAsia="zh-CN"/>
        </w:rPr>
        <w:t>，美国对中国的贸易逆差为</w:t>
      </w:r>
      <w:r w:rsidRPr="009F0E51">
        <w:rPr>
          <w:rFonts w:ascii="Times New Roman" w:eastAsia="DengXian" w:hAnsi="Times New Roman" w:cs="Times New Roman"/>
          <w:bCs/>
          <w:lang w:eastAsia="zh-CN"/>
        </w:rPr>
        <w:t>3370</w:t>
      </w:r>
      <w:r w:rsidRPr="009F0E51">
        <w:rPr>
          <w:rFonts w:ascii="Times New Roman" w:eastAsia="DengXian" w:hAnsi="Times New Roman" w:cs="Times New Roman" w:hint="eastAsia"/>
          <w:bCs/>
          <w:lang w:eastAsia="zh-CN"/>
        </w:rPr>
        <w:t>亿</w:t>
      </w:r>
      <w:r w:rsidRPr="009F0E51">
        <w:rPr>
          <w:rFonts w:ascii="Times New Roman" w:eastAsia="DengXian" w:hAnsi="Times New Roman" w:cs="Times New Roman" w:hint="eastAsia"/>
          <w:lang w:eastAsia="zh-CN"/>
        </w:rPr>
        <w:t>美元</w:t>
      </w:r>
      <w:r w:rsidRPr="009F0E51">
        <w:rPr>
          <w:rFonts w:ascii="Times New Roman" w:eastAsia="DengXian" w:hAnsi="Times New Roman" w:cs="Times New Roman" w:hint="eastAsia"/>
          <w:bCs/>
          <w:lang w:eastAsia="zh-CN"/>
        </w:rPr>
        <w:t>。</w:t>
      </w:r>
    </w:p>
    <w:p w14:paraId="6E95ADCB" w14:textId="09EE1D20" w:rsidR="00915469" w:rsidRPr="00E665B5" w:rsidRDefault="00915469" w:rsidP="00915469">
      <w:pPr>
        <w:spacing w:line="360" w:lineRule="auto"/>
        <w:jc w:val="center"/>
        <w:rPr>
          <w:rFonts w:ascii="Times New Roman" w:hAnsi="Times New Roman" w:cs="Times New Roman"/>
          <w:bCs/>
          <w:lang w:eastAsia="zh-CN"/>
        </w:rPr>
      </w:pP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80768" behindDoc="0" locked="0" layoutInCell="1" allowOverlap="1" wp14:anchorId="090400AC" wp14:editId="52C01879">
                <wp:simplePos x="0" y="0"/>
                <wp:positionH relativeFrom="column">
                  <wp:posOffset>1834541</wp:posOffset>
                </wp:positionH>
                <wp:positionV relativeFrom="paragraph">
                  <wp:posOffset>154736</wp:posOffset>
                </wp:positionV>
                <wp:extent cx="2360930" cy="1404620"/>
                <wp:effectExtent l="0" t="0" r="0" b="0"/>
                <wp:wrapNone/>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EC2289" w14:textId="1661B3CB" w:rsidR="00915469" w:rsidRDefault="00CB7FCF" w:rsidP="00915469">
                            <w:pPr>
                              <w:jc w:val="center"/>
                            </w:pPr>
                            <w:r w:rsidRPr="00915469">
                              <w:rPr>
                                <w:rFonts w:eastAsia="DengXian" w:hint="eastAsia"/>
                                <w:lang w:eastAsia="zh-CN"/>
                              </w:rPr>
                              <w:t>美国贸易逆差（按国家分类）</w:t>
                            </w:r>
                          </w:p>
                          <w:p w14:paraId="0FD749D0" w14:textId="24B9E1E7" w:rsidR="00915469" w:rsidRDefault="00CB7FCF" w:rsidP="00915469">
                            <w:pPr>
                              <w:jc w:val="center"/>
                            </w:pPr>
                            <w:r w:rsidRPr="00915469">
                              <w:rPr>
                                <w:rFonts w:eastAsia="DengXian" w:hint="eastAsia"/>
                                <w:lang w:eastAsia="zh-CN"/>
                              </w:rPr>
                              <w:t>（以十亿美元为单位）</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0400AC" id="文字方塊 2" o:spid="_x0000_s1027" type="#_x0000_t202" style="position:absolute;left:0;text-align:left;margin-left:144.45pt;margin-top:12.2pt;width:185.9pt;height:110.6pt;z-index:2516807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" filled="f" stroked="f">
                <v:textbox style="mso-fit-shape-to-text:t">
                  <w:txbxContent>
                    <w:p w14:paraId="24EC2289" w14:textId="1661B3CB" w:rsidR="00915469" w:rsidRDefault="00CB7FCF" w:rsidP="00915469">
                      <w:pPr>
                        <w:jc w:val="center"/>
                      </w:pPr>
                      <w:r w:rsidRPr="00915469">
                        <w:rPr>
                          <w:rFonts w:eastAsia="DengXian" w:hint="eastAsia"/>
                          <w:lang w:eastAsia="zh-CN"/>
                        </w:rPr>
                        <w:t>美国贸易逆差（</w:t>
                      </w:r>
                      <w:r w:rsidRPr="00915469">
                        <w:rPr>
                          <w:rFonts w:eastAsia="DengXian" w:hint="eastAsia"/>
                          <w:lang w:eastAsia="zh-CN"/>
                        </w:rPr>
                        <w:t>按国家分类）</w:t>
                      </w:r>
                    </w:p>
                    <w:p w14:paraId="0FD749D0" w14:textId="24B9E1E7" w:rsidR="00915469" w:rsidRDefault="00CB7FCF" w:rsidP="00915469">
                      <w:pPr>
                        <w:jc w:val="center"/>
                      </w:pPr>
                      <w:r w:rsidRPr="00915469">
                        <w:rPr>
                          <w:rFonts w:eastAsia="DengXian" w:hint="eastAsia"/>
                          <w:lang w:eastAsia="zh-CN"/>
                        </w:rPr>
                        <w:t>（以十亿美元为单位）</w:t>
                      </w:r>
                    </w:p>
                  </w:txbxContent>
                </v:textbox>
              </v:shape>
            </w:pict>
          </mc:Fallback>
        </mc:AlternateContent>
      </w:r>
      <w:r>
        <w:rPr>
          <w:rFonts w:ascii="Times New Roman" w:hAnsi="Times New Roman" w:cs="Times New Roman" w:hint="eastAsia"/>
          <w:bCs/>
          <w:noProof/>
          <w:lang w:eastAsia="zh-CN"/>
        </w:rPr>
        <w:drawing>
          <wp:inline distT="0" distB="0" distL="0" distR="0" wp14:anchorId="0C290087" wp14:editId="33CF214E">
            <wp:extent cx="3599180" cy="3189605"/>
            <wp:effectExtent l="0" t="0" r="127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99180" cy="3189605"/>
                    </a:xfrm>
                    <a:prstGeom prst="rect">
                      <a:avLst/>
                    </a:prstGeom>
                    <a:noFill/>
                    <a:ln>
                      <a:noFill/>
                    </a:ln>
                  </pic:spPr>
                </pic:pic>
              </a:graphicData>
            </a:graphic>
          </wp:inline>
        </w:drawing>
      </w:r>
    </w:p>
    <w:p w14:paraId="705B96E2" w14:textId="24A4962F" w:rsidR="00511A3B" w:rsidRPr="00E665B5" w:rsidRDefault="00CB7FCF" w:rsidP="0056033D">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在特朗普上任之后，即使在中美贸易战爆发之前，白宫对贸易政策也采取了强硬立场。</w:t>
      </w:r>
      <w:r w:rsidRPr="009F0E51">
        <w:rPr>
          <w:rFonts w:ascii="Times New Roman" w:eastAsia="DengXian" w:hAnsi="Times New Roman" w:cs="Times New Roman"/>
          <w:lang w:eastAsia="zh-CN"/>
        </w:rPr>
        <w:t>2017</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6</w:t>
      </w:r>
      <w:r w:rsidRPr="009F0E51">
        <w:rPr>
          <w:rFonts w:ascii="Times New Roman" w:eastAsia="DengXian" w:hAnsi="Times New Roman" w:cs="Times New Roman" w:hint="eastAsia"/>
          <w:lang w:eastAsia="zh-CN"/>
        </w:rPr>
        <w:t>月，特朗普基于国家安全原因，发起了一项「第</w:t>
      </w:r>
      <w:r w:rsidRPr="009F0E51">
        <w:rPr>
          <w:rFonts w:ascii="Times New Roman" w:eastAsia="DengXian" w:hAnsi="Times New Roman" w:cs="Times New Roman"/>
          <w:lang w:eastAsia="zh-CN"/>
        </w:rPr>
        <w:t>232</w:t>
      </w:r>
      <w:r w:rsidRPr="009F0E51">
        <w:rPr>
          <w:rFonts w:ascii="Times New Roman" w:eastAsia="DengXian" w:hAnsi="Times New Roman" w:cs="Times New Roman" w:hint="eastAsia"/>
          <w:lang w:eastAsia="zh-CN"/>
        </w:rPr>
        <w:t>条调查」，调查内容包括钢铁和铝</w:t>
      </w:r>
      <w:r w:rsidRPr="009F0E51">
        <w:rPr>
          <w:rFonts w:ascii="Times New Roman" w:eastAsia="DengXian" w:hAnsi="Times New Roman" w:cs="Times New Roman" w:hint="eastAsia"/>
          <w:bCs/>
          <w:lang w:eastAsia="zh-CN"/>
        </w:rPr>
        <w:t>的</w:t>
      </w:r>
      <w:r w:rsidRPr="009F0E51">
        <w:rPr>
          <w:rFonts w:ascii="Times New Roman" w:eastAsia="DengXian" w:hAnsi="Times New Roman" w:cs="Times New Roman" w:hint="eastAsia"/>
          <w:lang w:eastAsia="zh-CN"/>
        </w:rPr>
        <w:t>进口。考虑到中国对钢铁和铝</w:t>
      </w:r>
      <w:r w:rsidRPr="009F0E51">
        <w:rPr>
          <w:rFonts w:ascii="Times New Roman" w:eastAsia="DengXian" w:hAnsi="Times New Roman" w:cs="Times New Roman" w:hint="eastAsia"/>
          <w:bCs/>
          <w:lang w:eastAsia="zh-CN"/>
        </w:rPr>
        <w:t>的</w:t>
      </w:r>
      <w:r w:rsidRPr="009F0E51">
        <w:rPr>
          <w:rFonts w:ascii="Times New Roman" w:eastAsia="DengXian" w:hAnsi="Times New Roman" w:cs="Times New Roman" w:hint="eastAsia"/>
          <w:lang w:eastAsia="zh-CN"/>
        </w:rPr>
        <w:t>巨大生产量，该调查和附加关税被认为主要是针对中国</w:t>
      </w:r>
      <w:r w:rsidRPr="009F0E51">
        <w:rPr>
          <w:rFonts w:ascii="Times New Roman" w:eastAsia="DengXian" w:hAnsi="Times New Roman" w:cs="Times New Roman" w:hint="eastAsia"/>
          <w:bCs/>
          <w:lang w:eastAsia="zh-CN"/>
        </w:rPr>
        <w:t>的</w:t>
      </w:r>
      <w:r w:rsidRPr="009F0E51">
        <w:rPr>
          <w:rFonts w:ascii="Times New Roman" w:eastAsia="DengXian" w:hAnsi="Times New Roman" w:cs="Times New Roman" w:hint="eastAsia"/>
          <w:lang w:eastAsia="zh-CN"/>
        </w:rPr>
        <w:t>。</w:t>
      </w:r>
    </w:p>
    <w:p w14:paraId="197FD83A" w14:textId="5ED5F5D2" w:rsidR="00511A3B" w:rsidRPr="00E665B5" w:rsidRDefault="00CB7FCF" w:rsidP="00235956">
      <w:pPr>
        <w:spacing w:line="360" w:lineRule="auto"/>
        <w:jc w:val="both"/>
        <w:rPr>
          <w:rFonts w:ascii="Times New Roman" w:eastAsia="PMingLiU" w:hAnsi="Times New Roman" w:cs="Times New Roman"/>
          <w:lang w:eastAsia="zh-CN"/>
        </w:rPr>
      </w:pPr>
      <w:r w:rsidRPr="009F0E51">
        <w:rPr>
          <w:rFonts w:ascii="Times New Roman" w:eastAsia="DengXian" w:hAnsi="Times New Roman" w:cs="Times New Roman" w:hint="eastAsia"/>
          <w:lang w:eastAsia="zh-CN"/>
        </w:rPr>
        <w:lastRenderedPageBreak/>
        <w:t>到了</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中美之间的贸易分歧于规模和频率上都有所增加。自</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以来，美国一再对中国进口商品征收反倾销税和关税。</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3</w:t>
      </w:r>
      <w:r w:rsidRPr="009F0E51">
        <w:rPr>
          <w:rFonts w:ascii="Times New Roman" w:eastAsia="DengXian" w:hAnsi="Times New Roman" w:cs="Times New Roman" w:hint="eastAsia"/>
          <w:lang w:eastAsia="zh-CN"/>
        </w:rPr>
        <w:t>月，美国总统特朗普签署了一份行政备忘录，当中对中国的知识产权行为发起「第</w:t>
      </w:r>
      <w:r w:rsidRPr="009F0E51">
        <w:rPr>
          <w:rFonts w:ascii="Times New Roman" w:eastAsia="DengXian" w:hAnsi="Times New Roman" w:cs="Times New Roman"/>
          <w:lang w:eastAsia="zh-CN"/>
        </w:rPr>
        <w:t>301</w:t>
      </w:r>
      <w:r w:rsidRPr="009F0E51">
        <w:rPr>
          <w:rFonts w:ascii="Times New Roman" w:eastAsia="DengXian" w:hAnsi="Times New Roman" w:cs="Times New Roman" w:hint="eastAsia"/>
          <w:lang w:eastAsia="zh-CN"/>
        </w:rPr>
        <w:t>条调查」，并威胁要对中国进口商品征收额外关税，令贸易紧张局势升级。</w:t>
      </w:r>
    </w:p>
    <w:p w14:paraId="21BB90B7" w14:textId="77777777" w:rsidR="00553AAE" w:rsidRPr="00E665B5" w:rsidRDefault="00553AAE" w:rsidP="00235956">
      <w:pPr>
        <w:spacing w:line="360" w:lineRule="auto"/>
        <w:jc w:val="both"/>
        <w:rPr>
          <w:rFonts w:ascii="Times New Roman" w:hAnsi="Times New Roman" w:cs="Times New Roman"/>
          <w:lang w:eastAsia="zh-CN"/>
        </w:rPr>
      </w:pPr>
    </w:p>
    <w:p w14:paraId="5896F785" w14:textId="439C889E" w:rsidR="00511A3B" w:rsidRPr="00E665B5" w:rsidRDefault="00CB7FCF" w:rsidP="00235956">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中国在翌日迅速发表类似的声明回应威胁，并警告对美国进口商品征收附加关税，以作报复。</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4</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4</w:t>
      </w:r>
      <w:r w:rsidRPr="009F0E51">
        <w:rPr>
          <w:rFonts w:ascii="Times New Roman" w:eastAsia="DengXian" w:hAnsi="Times New Roman" w:cs="Times New Roman" w:hint="eastAsia"/>
          <w:lang w:eastAsia="zh-CN"/>
        </w:rPr>
        <w:t>日，美国详细列出了共</w:t>
      </w:r>
      <w:r w:rsidRPr="009F0E51">
        <w:rPr>
          <w:rFonts w:ascii="Times New Roman" w:eastAsia="DengXian" w:hAnsi="Times New Roman" w:cs="Times New Roman"/>
          <w:lang w:eastAsia="zh-CN"/>
        </w:rPr>
        <w:t>1333</w:t>
      </w:r>
      <w:r w:rsidRPr="009F0E51">
        <w:rPr>
          <w:rFonts w:ascii="Times New Roman" w:eastAsia="DengXian" w:hAnsi="Times New Roman" w:cs="Times New Roman" w:hint="eastAsia"/>
          <w:lang w:eastAsia="zh-CN"/>
        </w:rPr>
        <w:t>种总值</w:t>
      </w:r>
      <w:r w:rsidRPr="009F0E51">
        <w:rPr>
          <w:rFonts w:ascii="Times New Roman" w:eastAsia="DengXian" w:hAnsi="Times New Roman" w:cs="Times New Roman"/>
          <w:lang w:eastAsia="zh-CN"/>
        </w:rPr>
        <w:t>500</w:t>
      </w:r>
      <w:r w:rsidRPr="009F0E51">
        <w:rPr>
          <w:rFonts w:ascii="Times New Roman" w:eastAsia="DengXian" w:hAnsi="Times New Roman" w:cs="Times New Roman" w:hint="eastAsia"/>
          <w:lang w:eastAsia="zh-CN"/>
        </w:rPr>
        <w:t>亿美元的中国商品，将对其征收额外</w:t>
      </w:r>
      <w:r w:rsidRPr="009F0E51">
        <w:rPr>
          <w:rFonts w:ascii="Times New Roman" w:eastAsia="DengXian" w:hAnsi="Times New Roman" w:cs="Times New Roman"/>
          <w:lang w:eastAsia="zh-CN"/>
        </w:rPr>
        <w:t>25%</w:t>
      </w:r>
      <w:r w:rsidRPr="009F0E51">
        <w:rPr>
          <w:rFonts w:ascii="Times New Roman" w:eastAsia="DengXian" w:hAnsi="Times New Roman" w:cs="Times New Roman" w:hint="eastAsia"/>
          <w:lang w:eastAsia="zh-CN"/>
        </w:rPr>
        <w:t>关税。中国立即反击，对一系列美国同等价值商品征收对等关税，若以美元计算，相关措施与美国的威胁相称。</w:t>
      </w:r>
      <w:r w:rsidR="00CF208E" w:rsidRPr="00E665B5">
        <w:rPr>
          <w:rStyle w:val="af3"/>
          <w:rFonts w:ascii="Times New Roman" w:hAnsi="Times New Roman" w:cs="Times New Roman"/>
        </w:rPr>
        <w:footnoteReference w:id="5"/>
      </w:r>
    </w:p>
    <w:p w14:paraId="0053236C" w14:textId="77777777" w:rsidR="005F2514" w:rsidRPr="0004262A" w:rsidRDefault="005F2514" w:rsidP="00235956">
      <w:pPr>
        <w:spacing w:line="360" w:lineRule="auto"/>
        <w:jc w:val="both"/>
        <w:rPr>
          <w:rFonts w:ascii="Times New Roman" w:hAnsi="Times New Roman" w:cs="Times New Roman"/>
          <w:lang w:eastAsia="zh-CN"/>
        </w:rPr>
      </w:pPr>
    </w:p>
    <w:p w14:paraId="58D3E860" w14:textId="0157CCF9" w:rsidR="00511A3B" w:rsidRPr="00B37A3E" w:rsidRDefault="00CB7FCF" w:rsidP="00B37A3E">
      <w:pPr>
        <w:pStyle w:val="a3"/>
        <w:numPr>
          <w:ilvl w:val="0"/>
          <w:numId w:val="35"/>
        </w:numPr>
        <w:spacing w:line="360" w:lineRule="auto"/>
        <w:ind w:leftChars="0"/>
        <w:rPr>
          <w:rFonts w:ascii="Times New Roman" w:hAnsi="Times New Roman" w:cs="Times New Roman"/>
          <w:b/>
          <w:bCs/>
        </w:rPr>
      </w:pPr>
      <w:r w:rsidRPr="00B37A3E">
        <w:rPr>
          <w:rFonts w:ascii="Times New Roman" w:eastAsia="DengXian" w:hAnsi="Times New Roman" w:cs="Times New Roman" w:hint="eastAsia"/>
          <w:b/>
          <w:bCs/>
          <w:lang w:eastAsia="zh-CN"/>
        </w:rPr>
        <w:t>「贸易战」的开始</w:t>
      </w:r>
    </w:p>
    <w:p w14:paraId="0A3201D7" w14:textId="5C08BE7D" w:rsidR="00511A3B" w:rsidRPr="00E665B5" w:rsidRDefault="00CB7FCF" w:rsidP="005F2514">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中国副总理刘鹤率领中国代表团于</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5</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17</w:t>
      </w:r>
      <w:r w:rsidRPr="009F0E51">
        <w:rPr>
          <w:rFonts w:ascii="Times New Roman" w:eastAsia="DengXian" w:hAnsi="Times New Roman" w:cs="Times New Roman" w:hint="eastAsia"/>
          <w:lang w:eastAsia="zh-CN"/>
        </w:rPr>
        <w:t>日前往美国，与美国总统特朗普会晤，并与史蒂文</w:t>
      </w:r>
      <w:r w:rsidRPr="00E665B5">
        <w:rPr>
          <w:rFonts w:ascii="Times New Roman" w:eastAsia="PMingLiU" w:hAnsi="Times New Roman" w:cs="Times New Roman" w:hint="eastAsia"/>
          <w:lang w:eastAsia="zh-CN"/>
        </w:rPr>
        <w:t>‧</w:t>
      </w:r>
      <w:r w:rsidRPr="009F0E51">
        <w:rPr>
          <w:rFonts w:ascii="Times New Roman" w:eastAsia="DengXian" w:hAnsi="Times New Roman" w:cs="Times New Roman" w:hint="eastAsia"/>
          <w:lang w:eastAsia="zh-CN"/>
        </w:rPr>
        <w:t>姆努钦、威尔伯</w:t>
      </w:r>
      <w:r w:rsidRPr="00E665B5">
        <w:rPr>
          <w:rFonts w:ascii="Times New Roman" w:eastAsia="PMingLiU" w:hAnsi="Times New Roman" w:cs="Times New Roman" w:hint="eastAsia"/>
          <w:lang w:eastAsia="zh-CN"/>
        </w:rPr>
        <w:t>‧</w:t>
      </w:r>
      <w:r w:rsidRPr="009F0E51">
        <w:rPr>
          <w:rFonts w:ascii="Times New Roman" w:eastAsia="DengXian" w:hAnsi="Times New Roman" w:cs="Times New Roman" w:hint="eastAsia"/>
          <w:lang w:eastAsia="zh-CN"/>
        </w:rPr>
        <w:t>罗斯和罗伯特</w:t>
      </w:r>
      <w:r w:rsidRPr="00E665B5">
        <w:rPr>
          <w:rFonts w:ascii="Times New Roman" w:eastAsia="PMingLiU" w:hAnsi="Times New Roman" w:cs="Times New Roman" w:hint="eastAsia"/>
          <w:lang w:eastAsia="zh-CN"/>
        </w:rPr>
        <w:t>‧</w:t>
      </w:r>
      <w:r w:rsidRPr="009F0E51">
        <w:rPr>
          <w:rFonts w:ascii="Times New Roman" w:eastAsia="DengXian" w:hAnsi="Times New Roman" w:cs="Times New Roman" w:hint="eastAsia"/>
          <w:lang w:eastAsia="zh-CN"/>
        </w:rPr>
        <w:t>莱特希泽等美国贸易官员进行了几轮谈判。会后宣布了一项联合声明，反映了双方为达成暂时缓解贸易紧张关系的合作态度。但是到了</w:t>
      </w:r>
      <w:r w:rsidRPr="009F0E51">
        <w:rPr>
          <w:rFonts w:ascii="Times New Roman" w:eastAsia="DengXian" w:hAnsi="Times New Roman" w:cs="Times New Roman"/>
          <w:lang w:eastAsia="zh-CN"/>
        </w:rPr>
        <w:t>6</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16</w:t>
      </w:r>
      <w:r w:rsidRPr="009F0E51">
        <w:rPr>
          <w:rFonts w:ascii="Times New Roman" w:eastAsia="DengXian" w:hAnsi="Times New Roman" w:cs="Times New Roman" w:hint="eastAsia"/>
          <w:lang w:eastAsia="zh-CN"/>
        </w:rPr>
        <w:t>日，美国贸易代表办公室</w:t>
      </w:r>
      <w:r w:rsidRPr="009F0E51">
        <w:rPr>
          <w:rFonts w:ascii="Times New Roman" w:eastAsia="DengXian" w:hAnsi="Times New Roman" w:cs="Times New Roman"/>
          <w:lang w:eastAsia="zh-CN"/>
        </w:rPr>
        <w:t>( USTR )</w:t>
      </w:r>
      <w:r w:rsidRPr="009F0E51">
        <w:rPr>
          <w:rFonts w:ascii="Times New Roman" w:eastAsia="DengXian" w:hAnsi="Times New Roman" w:cs="Times New Roman" w:hint="eastAsia"/>
          <w:lang w:eastAsia="zh-CN"/>
        </w:rPr>
        <w:t>宣布一份</w:t>
      </w:r>
      <w:r w:rsidRPr="009F0E51">
        <w:rPr>
          <w:rFonts w:ascii="Times New Roman" w:eastAsia="DengXian" w:hAnsi="Times New Roman" w:cs="Times New Roman"/>
          <w:lang w:eastAsia="zh-CN"/>
        </w:rPr>
        <w:t>500</w:t>
      </w:r>
      <w:r w:rsidRPr="009F0E51">
        <w:rPr>
          <w:rFonts w:ascii="Times New Roman" w:eastAsia="DengXian" w:hAnsi="Times New Roman" w:cs="Times New Roman" w:hint="eastAsia"/>
          <w:lang w:eastAsia="zh-CN"/>
        </w:rPr>
        <w:t>亿美元的关税清单，当中涵盖了</w:t>
      </w:r>
      <w:r w:rsidRPr="009F0E51">
        <w:rPr>
          <w:rFonts w:ascii="Times New Roman" w:eastAsia="DengXian" w:hAnsi="Times New Roman" w:cs="Times New Roman"/>
          <w:lang w:eastAsia="zh-CN"/>
        </w:rPr>
        <w:t>1000</w:t>
      </w:r>
      <w:r w:rsidRPr="009F0E51">
        <w:rPr>
          <w:rFonts w:ascii="Times New Roman" w:eastAsia="DengXian" w:hAnsi="Times New Roman" w:cs="Times New Roman" w:hint="eastAsia"/>
          <w:lang w:eastAsia="zh-CN"/>
        </w:rPr>
        <w:t>多种中国商品。对此，中国国务院关税税则委员会立即发出通知，宣布对</w:t>
      </w:r>
      <w:r w:rsidRPr="009F0E51">
        <w:rPr>
          <w:rFonts w:ascii="Times New Roman" w:eastAsia="DengXian" w:hAnsi="Times New Roman" w:cs="Times New Roman"/>
          <w:lang w:eastAsia="zh-CN"/>
        </w:rPr>
        <w:t>659</w:t>
      </w:r>
      <w:r w:rsidRPr="009F0E51">
        <w:rPr>
          <w:rFonts w:ascii="Times New Roman" w:eastAsia="DengXian" w:hAnsi="Times New Roman" w:cs="Times New Roman" w:hint="eastAsia"/>
          <w:lang w:eastAsia="zh-CN"/>
        </w:rPr>
        <w:t>项价值</w:t>
      </w:r>
      <w:r w:rsidRPr="009F0E51">
        <w:rPr>
          <w:rFonts w:ascii="Times New Roman" w:eastAsia="DengXian" w:hAnsi="Times New Roman" w:cs="Times New Roman"/>
          <w:lang w:eastAsia="zh-CN"/>
        </w:rPr>
        <w:t>500</w:t>
      </w:r>
      <w:r w:rsidRPr="009F0E51">
        <w:rPr>
          <w:rFonts w:ascii="Times New Roman" w:eastAsia="DengXian" w:hAnsi="Times New Roman" w:cs="Times New Roman" w:hint="eastAsia"/>
          <w:lang w:eastAsia="zh-CN"/>
        </w:rPr>
        <w:t>亿美元的美国本地制造的商品加征关税。同时，商务部宣布先前与美国的谈判失败，标志着中美贸易战正式开始。</w:t>
      </w:r>
    </w:p>
    <w:p w14:paraId="7A4FFB62" w14:textId="77777777" w:rsidR="00C62088" w:rsidRPr="00E665B5" w:rsidRDefault="00C62088" w:rsidP="0056033D">
      <w:pPr>
        <w:spacing w:line="360" w:lineRule="auto"/>
        <w:jc w:val="both"/>
        <w:rPr>
          <w:rFonts w:ascii="Times New Roman" w:hAnsi="Times New Roman" w:cs="Times New Roman"/>
          <w:lang w:eastAsia="zh-CN"/>
        </w:rPr>
      </w:pPr>
    </w:p>
    <w:p w14:paraId="11FA3BC6" w14:textId="723404A3" w:rsidR="00511A3B" w:rsidRPr="00E665B5" w:rsidRDefault="00CB7FCF" w:rsidP="00235956">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经过几轮部长级谈判，中共中央总书记习近平在布宜诺斯艾利斯举行的</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G20</w:t>
      </w:r>
      <w:r w:rsidRPr="009F0E51">
        <w:rPr>
          <w:rFonts w:ascii="Times New Roman" w:eastAsia="DengXian" w:hAnsi="Times New Roman" w:cs="Times New Roman" w:hint="eastAsia"/>
          <w:lang w:eastAsia="zh-CN"/>
        </w:rPr>
        <w:t>峰会上与特朗普会面。双方同意将新的贸易关税暂停</w:t>
      </w:r>
      <w:r w:rsidRPr="009F0E51">
        <w:rPr>
          <w:rFonts w:ascii="Times New Roman" w:eastAsia="DengXian" w:hAnsi="Times New Roman" w:cs="Times New Roman"/>
          <w:lang w:eastAsia="zh-CN"/>
        </w:rPr>
        <w:t>90</w:t>
      </w:r>
      <w:r w:rsidRPr="009F0E51">
        <w:rPr>
          <w:rFonts w:ascii="Times New Roman" w:eastAsia="DengXian" w:hAnsi="Times New Roman" w:cs="Times New Roman" w:hint="eastAsia"/>
          <w:lang w:eastAsia="zh-CN"/>
        </w:rPr>
        <w:t>天，以促进持续的谈判。但是，相关停火被认为只是暂时性的休战，因为如果谈判期间无法达成实质性协议，双方将会采取进一步行动。从那时起，贸易冲突的前景仍未见明朗。</w:t>
      </w:r>
    </w:p>
    <w:p w14:paraId="40EF911C" w14:textId="77777777" w:rsidR="00C62088" w:rsidRPr="00E665B5" w:rsidRDefault="00C62088" w:rsidP="0056033D">
      <w:pPr>
        <w:spacing w:line="360" w:lineRule="auto"/>
        <w:ind w:firstLineChars="295" w:firstLine="708"/>
        <w:jc w:val="both"/>
        <w:rPr>
          <w:rFonts w:ascii="Times New Roman" w:hAnsi="Times New Roman" w:cs="Times New Roman"/>
          <w:lang w:eastAsia="zh-CN"/>
        </w:rPr>
      </w:pPr>
    </w:p>
    <w:p w14:paraId="45FB1B72" w14:textId="0D4A0991" w:rsidR="004B5F34" w:rsidRPr="00E665B5" w:rsidRDefault="00CB7FCF" w:rsidP="005079ED">
      <w:pPr>
        <w:spacing w:line="360" w:lineRule="auto"/>
        <w:jc w:val="both"/>
        <w:rPr>
          <w:rFonts w:ascii="Times New Roman" w:eastAsia="PMingLiU" w:hAnsi="Times New Roman" w:cs="Times New Roman"/>
          <w:lang w:eastAsia="zh-CN"/>
        </w:rPr>
      </w:pPr>
      <w:r w:rsidRPr="009F0E51">
        <w:rPr>
          <w:rFonts w:ascii="Times New Roman" w:eastAsia="DengXian" w:hAnsi="Times New Roman" w:cs="Times New Roman" w:hint="eastAsia"/>
          <w:lang w:eastAsia="zh-CN"/>
        </w:rPr>
        <w:lastRenderedPageBreak/>
        <w:t>贸易战起源美国总统特朗普于</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3</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22</w:t>
      </w:r>
      <w:r w:rsidRPr="009F0E51">
        <w:rPr>
          <w:rFonts w:ascii="Times New Roman" w:eastAsia="DengXian" w:hAnsi="Times New Roman" w:cs="Times New Roman" w:hint="eastAsia"/>
          <w:lang w:eastAsia="zh-CN"/>
        </w:rPr>
        <w:t>日签署了一份备忘录，要求美国贸易代表对从中国的进口商品加征关税，估计涉及总值</w:t>
      </w:r>
      <w:r w:rsidRPr="009F0E51">
        <w:rPr>
          <w:rFonts w:ascii="Times New Roman" w:eastAsia="DengXian" w:hAnsi="Times New Roman" w:cs="Times New Roman"/>
          <w:lang w:eastAsia="zh-CN"/>
        </w:rPr>
        <w:t>600</w:t>
      </w:r>
      <w:r w:rsidRPr="009F0E51">
        <w:rPr>
          <w:rFonts w:ascii="Times New Roman" w:eastAsia="DengXian" w:hAnsi="Times New Roman" w:cs="Times New Roman" w:hint="eastAsia"/>
          <w:lang w:eastAsia="zh-CN"/>
        </w:rPr>
        <w:t>亿美元。</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7</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6</w:t>
      </w:r>
      <w:r w:rsidRPr="009F0E51">
        <w:rPr>
          <w:rFonts w:ascii="Times New Roman" w:eastAsia="DengXian" w:hAnsi="Times New Roman" w:cs="Times New Roman" w:hint="eastAsia"/>
          <w:lang w:eastAsia="zh-CN"/>
        </w:rPr>
        <w:t>日，美国对价值</w:t>
      </w:r>
      <w:r w:rsidRPr="009F0E51">
        <w:rPr>
          <w:rFonts w:ascii="Times New Roman" w:eastAsia="DengXian" w:hAnsi="Times New Roman" w:cs="Times New Roman"/>
          <w:lang w:eastAsia="zh-CN"/>
        </w:rPr>
        <w:t>340</w:t>
      </w:r>
      <w:r w:rsidRPr="009F0E51">
        <w:rPr>
          <w:rFonts w:ascii="Times New Roman" w:eastAsia="DengXian" w:hAnsi="Times New Roman" w:cs="Times New Roman" w:hint="eastAsia"/>
          <w:lang w:eastAsia="zh-CN"/>
        </w:rPr>
        <w:t>亿美元的中国出口产品加征</w:t>
      </w:r>
      <w:r w:rsidRPr="009F0E51">
        <w:rPr>
          <w:rFonts w:ascii="Times New Roman" w:eastAsia="DengXian" w:hAnsi="Times New Roman" w:cs="Times New Roman"/>
          <w:lang w:eastAsia="zh-CN"/>
        </w:rPr>
        <w:t>25%</w:t>
      </w:r>
      <w:r w:rsidRPr="009F0E51">
        <w:rPr>
          <w:rFonts w:ascii="Times New Roman" w:eastAsia="DengXian" w:hAnsi="Times New Roman" w:cs="Times New Roman" w:hint="eastAsia"/>
          <w:lang w:eastAsia="zh-CN"/>
        </w:rPr>
        <w:t>的关税。对此，中华人民共和国商务部于当天作出反制措施，对包括美国大豆在内的价值</w:t>
      </w:r>
      <w:r w:rsidRPr="009F0E51">
        <w:rPr>
          <w:rFonts w:ascii="Times New Roman" w:eastAsia="DengXian" w:hAnsi="Times New Roman" w:cs="Times New Roman"/>
          <w:lang w:eastAsia="zh-CN"/>
        </w:rPr>
        <w:t>340</w:t>
      </w:r>
      <w:r w:rsidRPr="009F0E51">
        <w:rPr>
          <w:rFonts w:ascii="Times New Roman" w:eastAsia="DengXian" w:hAnsi="Times New Roman" w:cs="Times New Roman" w:hint="eastAsia"/>
          <w:lang w:eastAsia="zh-CN"/>
        </w:rPr>
        <w:t>亿美元的美国出口商品加征</w:t>
      </w:r>
      <w:r w:rsidRPr="009F0E51">
        <w:rPr>
          <w:rFonts w:ascii="Times New Roman" w:eastAsia="DengXian" w:hAnsi="Times New Roman" w:cs="Times New Roman"/>
          <w:lang w:eastAsia="zh-CN"/>
        </w:rPr>
        <w:t>25%</w:t>
      </w:r>
      <w:r w:rsidRPr="009F0E51">
        <w:rPr>
          <w:rFonts w:ascii="Times New Roman" w:eastAsia="DengXian" w:hAnsi="Times New Roman" w:cs="Times New Roman" w:hint="eastAsia"/>
          <w:lang w:eastAsia="zh-CN"/>
        </w:rPr>
        <w:t>的关税。</w:t>
      </w:r>
      <w:r w:rsidR="008B7795" w:rsidRPr="00E665B5">
        <w:rPr>
          <w:rStyle w:val="af3"/>
          <w:rFonts w:ascii="Times New Roman" w:hAnsi="Times New Roman" w:cs="Times New Roman"/>
        </w:rPr>
        <w:footnoteReference w:id="6"/>
      </w:r>
    </w:p>
    <w:p w14:paraId="7B030BA1" w14:textId="61193790" w:rsidR="00AF2849" w:rsidRDefault="00CB7FCF" w:rsidP="005079ED">
      <w:pPr>
        <w:spacing w:line="360" w:lineRule="auto"/>
        <w:jc w:val="both"/>
        <w:rPr>
          <w:rFonts w:ascii="Times New Roman" w:eastAsia="PMingLiU" w:hAnsi="Times New Roman" w:cs="Times New Roman"/>
        </w:rPr>
      </w:pPr>
      <w:r w:rsidRPr="009F0E51">
        <w:rPr>
          <w:rFonts w:ascii="Times New Roman" w:eastAsia="DengXian" w:hAnsi="Times New Roman" w:cs="Times New Roman" w:hint="eastAsia"/>
          <w:lang w:eastAsia="zh-CN"/>
        </w:rPr>
        <w:t>以下时序表概述了贸易战的不同阶段发展：</w:t>
      </w:r>
    </w:p>
    <w:p w14:paraId="37FF16A8" w14:textId="7BD3CBEB" w:rsidR="005071B7" w:rsidRDefault="00ED430B" w:rsidP="005079ED">
      <w:pPr>
        <w:spacing w:line="360" w:lineRule="auto"/>
        <w:jc w:val="both"/>
        <w:rPr>
          <w:rFonts w:ascii="Times New Roman" w:eastAsia="PMingLiU" w:hAnsi="Times New Roman" w:cs="Times New Roman"/>
        </w:rPr>
      </w:pPr>
      <w:r w:rsidRPr="00791099">
        <w:rPr>
          <w:rFonts w:ascii="Times New Roman" w:eastAsia="PMingLiU" w:hAnsi="Times New Roman" w:cs="Times New Roman"/>
          <w:noProof/>
        </w:rPr>
        <mc:AlternateContent>
          <mc:Choice Requires="wps">
            <w:drawing>
              <wp:anchor distT="45720" distB="45720" distL="114300" distR="114300" simplePos="0" relativeHeight="251677696" behindDoc="0" locked="0" layoutInCell="1" allowOverlap="1" wp14:anchorId="44C673E5" wp14:editId="26B300DE">
                <wp:simplePos x="0" y="0"/>
                <wp:positionH relativeFrom="margin">
                  <wp:align>right</wp:align>
                </wp:positionH>
                <wp:positionV relativeFrom="paragraph">
                  <wp:posOffset>430908</wp:posOffset>
                </wp:positionV>
                <wp:extent cx="6169025" cy="524510"/>
                <wp:effectExtent l="0" t="0" r="22225" b="27940"/>
                <wp:wrapSquare wrapText="bothSides"/>
                <wp:docPr id="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9025" cy="524510"/>
                        </a:xfrm>
                        <a:prstGeom prst="rect">
                          <a:avLst/>
                        </a:prstGeom>
                        <a:solidFill>
                          <a:schemeClr val="accent4">
                            <a:lumMod val="20000"/>
                            <a:lumOff val="80000"/>
                          </a:schemeClr>
                        </a:solidFill>
                        <a:ln>
                          <a:headEnd/>
                          <a:tailEnd/>
                        </a:ln>
                      </wps:spPr>
                      <wps:style>
                        <a:lnRef idx="2">
                          <a:schemeClr val="accent1"/>
                        </a:lnRef>
                        <a:fillRef idx="1">
                          <a:schemeClr val="lt1"/>
                        </a:fillRef>
                        <a:effectRef idx="0">
                          <a:schemeClr val="accent1"/>
                        </a:effectRef>
                        <a:fontRef idx="minor">
                          <a:schemeClr val="dk1"/>
                        </a:fontRef>
                      </wps:style>
                      <wps:txbx>
                        <w:txbxContent>
                          <w:p w14:paraId="45BBC5D0" w14:textId="4DD3055D" w:rsidR="00791099" w:rsidRPr="00791099" w:rsidRDefault="00CB7FCF" w:rsidP="00791099">
                            <w:pPr>
                              <w:spacing w:line="360" w:lineRule="auto"/>
                              <w:ind w:left="480" w:hanging="338"/>
                              <w:jc w:val="center"/>
                              <w:rPr>
                                <w:rFonts w:ascii="Times New Roman" w:eastAsia="PMingLiU" w:hAnsi="Times New Roman" w:cs="Times New Roman"/>
                                <w:b/>
                                <w:color w:val="000000"/>
                                <w14:textFill>
                                  <w14:solidFill>
                                    <w14:srgbClr w14:val="000000">
                                      <w14:alpha w14:val="17000"/>
                                    </w14:srgbClr>
                                  </w14:solidFill>
                                </w14:textFill>
                              </w:rPr>
                            </w:pP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注意：中美贸易战在此资源套出版时</w:t>
                            </w:r>
                            <w:r w:rsidRPr="009F0E51">
                              <w:rPr>
                                <w:rFonts w:ascii="Times New Roman" w:eastAsia="DengXian" w:hAnsi="Times New Roman" w:cs="Times New Roman"/>
                                <w:b/>
                                <w:color w:val="000000"/>
                                <w:lang w:eastAsia="zh-CN"/>
                                <w14:textFill>
                                  <w14:solidFill>
                                    <w14:srgbClr w14:val="000000">
                                      <w14:alpha w14:val="17000"/>
                                    </w14:srgbClr>
                                  </w14:solidFill>
                                </w14:textFill>
                              </w:rPr>
                              <w:t>(2020</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年</w:t>
                            </w:r>
                            <w:r w:rsidRPr="009F0E51">
                              <w:rPr>
                                <w:rFonts w:ascii="Times New Roman" w:eastAsia="DengXian" w:hAnsi="Times New Roman" w:cs="Times New Roman"/>
                                <w:b/>
                                <w:color w:val="000000"/>
                                <w:lang w:eastAsia="zh-CN"/>
                                <w14:textFill>
                                  <w14:solidFill>
                                    <w14:srgbClr w14:val="000000">
                                      <w14:alpha w14:val="17000"/>
                                    </w14:srgbClr>
                                  </w14:solidFill>
                                </w14:textFill>
                              </w:rPr>
                              <w:t>11</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月</w:t>
                            </w:r>
                            <w:r w:rsidRPr="009F0E51">
                              <w:rPr>
                                <w:rFonts w:ascii="Times New Roman" w:eastAsia="DengXian" w:hAnsi="Times New Roman" w:cs="Times New Roman"/>
                                <w:b/>
                                <w:color w:val="000000"/>
                                <w:lang w:eastAsia="zh-CN"/>
                                <w14:textFill>
                                  <w14:solidFill>
                                    <w14:srgbClr w14:val="000000">
                                      <w14:alpha w14:val="17000"/>
                                    </w14:srgbClr>
                                  </w14:solidFill>
                                </w14:textFill>
                              </w:rPr>
                              <w:t>19</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日</w:t>
                            </w:r>
                            <w:r w:rsidRPr="009F0E51">
                              <w:rPr>
                                <w:rFonts w:ascii="Times New Roman" w:eastAsia="DengXian" w:hAnsi="Times New Roman" w:cs="Times New Roman"/>
                                <w:b/>
                                <w:color w:val="000000"/>
                                <w:lang w:eastAsia="zh-CN"/>
                                <w14:textFill>
                                  <w14:solidFill>
                                    <w14:srgbClr w14:val="000000">
                                      <w14:alpha w14:val="17000"/>
                                    </w14:srgbClr>
                                  </w14:solidFill>
                                </w14:textFill>
                              </w:rPr>
                              <w:t>)</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仍持续进行中。</w:t>
                            </w:r>
                          </w:p>
                          <w:p w14:paraId="27FAD183" w14:textId="38FDF289" w:rsidR="00791099" w:rsidRPr="00791099" w:rsidRDefault="00791099" w:rsidP="00791099">
                            <w:pPr>
                              <w:ind w:hanging="338"/>
                              <w:jc w:val="center"/>
                              <w:rPr>
                                <w:color w:val="000000"/>
                                <w14:textFill>
                                  <w14:solidFill>
                                    <w14:srgbClr w14:val="000000">
                                      <w14:alpha w14:val="1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C673E5" id="_x0000_s1028" type="#_x0000_t202" style="position:absolute;left:0;text-align:left;margin-left:434.55pt;margin-top:33.95pt;width:485.75pt;height:41.3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" fillcolor="#fff2cc [663]" strokecolor="#4472c4 [3204]" strokeweight="1pt">
                <v:textbox>
                  <w:txbxContent>
                    <w:p w14:paraId="45BBC5D0" w14:textId="4DD3055D" w:rsidR="00791099" w:rsidRPr="00791099" w:rsidRDefault="00CB7FCF" w:rsidP="00791099">
                      <w:pPr>
                        <w:spacing w:line="360" w:lineRule="auto"/>
                        <w:ind w:left="480" w:hanging="338"/>
                        <w:jc w:val="center"/>
                        <w:rPr>
                          <w:rFonts w:ascii="Times New Roman" w:eastAsia="PMingLiU" w:hAnsi="Times New Roman" w:cs="Times New Roman"/>
                          <w:b/>
                          <w:color w:val="000000"/>
                          <w14:textFill>
                            <w14:solidFill>
                              <w14:srgbClr w14:val="000000">
                                <w14:alpha w14:val="17000"/>
                              </w14:srgbClr>
                            </w14:solidFill>
                          </w14:textFill>
                        </w:rPr>
                      </w:pP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注意：中美贸易战在此资源套出版时</w:t>
                      </w:r>
                      <w:r w:rsidRPr="009F0E51">
                        <w:rPr>
                          <w:rFonts w:ascii="Times New Roman" w:eastAsia="DengXian" w:hAnsi="Times New Roman" w:cs="Times New Roman"/>
                          <w:b/>
                          <w:color w:val="000000"/>
                          <w:lang w:eastAsia="zh-CN"/>
                          <w14:textFill>
                            <w14:solidFill>
                              <w14:srgbClr w14:val="000000">
                                <w14:alpha w14:val="17000"/>
                              </w14:srgbClr>
                            </w14:solidFill>
                          </w14:textFill>
                        </w:rPr>
                        <w:t>(2020</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年</w:t>
                      </w:r>
                      <w:r w:rsidRPr="009F0E51">
                        <w:rPr>
                          <w:rFonts w:ascii="Times New Roman" w:eastAsia="DengXian" w:hAnsi="Times New Roman" w:cs="Times New Roman"/>
                          <w:b/>
                          <w:color w:val="000000"/>
                          <w:lang w:eastAsia="zh-CN"/>
                          <w14:textFill>
                            <w14:solidFill>
                              <w14:srgbClr w14:val="000000">
                                <w14:alpha w14:val="17000"/>
                              </w14:srgbClr>
                            </w14:solidFill>
                          </w14:textFill>
                        </w:rPr>
                        <w:t>11</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月</w:t>
                      </w:r>
                      <w:r w:rsidRPr="009F0E51">
                        <w:rPr>
                          <w:rFonts w:ascii="Times New Roman" w:eastAsia="DengXian" w:hAnsi="Times New Roman" w:cs="Times New Roman"/>
                          <w:b/>
                          <w:color w:val="000000"/>
                          <w:lang w:eastAsia="zh-CN"/>
                          <w14:textFill>
                            <w14:solidFill>
                              <w14:srgbClr w14:val="000000">
                                <w14:alpha w14:val="17000"/>
                              </w14:srgbClr>
                            </w14:solidFill>
                          </w14:textFill>
                        </w:rPr>
                        <w:t>19</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日</w:t>
                      </w:r>
                      <w:r w:rsidRPr="009F0E51">
                        <w:rPr>
                          <w:rFonts w:ascii="Times New Roman" w:eastAsia="DengXian" w:hAnsi="Times New Roman" w:cs="Times New Roman"/>
                          <w:b/>
                          <w:color w:val="000000"/>
                          <w:lang w:eastAsia="zh-CN"/>
                          <w14:textFill>
                            <w14:solidFill>
                              <w14:srgbClr w14:val="000000">
                                <w14:alpha w14:val="17000"/>
                              </w14:srgbClr>
                            </w14:solidFill>
                          </w14:textFill>
                        </w:rPr>
                        <w:t>)</w:t>
                      </w:r>
                      <w:r w:rsidRPr="009F0E51">
                        <w:rPr>
                          <w:rFonts w:ascii="Times New Roman" w:eastAsia="DengXian" w:hAnsi="Times New Roman" w:cs="Times New Roman" w:hint="eastAsia"/>
                          <w:b/>
                          <w:color w:val="000000"/>
                          <w:lang w:eastAsia="zh-CN"/>
                          <w14:textFill>
                            <w14:solidFill>
                              <w14:srgbClr w14:val="000000">
                                <w14:alpha w14:val="17000"/>
                              </w14:srgbClr>
                            </w14:solidFill>
                          </w14:textFill>
                        </w:rPr>
                        <w:t>仍持续进行中。</w:t>
                      </w:r>
                    </w:p>
                    <w:p w14:paraId="27FAD183" w14:textId="38FDF289" w:rsidR="00791099" w:rsidRPr="00791099" w:rsidRDefault="00791099" w:rsidP="00791099">
                      <w:pPr>
                        <w:ind w:hanging="338"/>
                        <w:jc w:val="center"/>
                        <w:rPr>
                          <w:color w:val="000000"/>
                          <w14:textFill>
                            <w14:solidFill>
                              <w14:srgbClr w14:val="000000">
                                <w14:alpha w14:val="17000"/>
                              </w14:srgbClr>
                            </w14:solidFill>
                          </w14:textFill>
                        </w:rPr>
                      </w:pPr>
                    </w:p>
                  </w:txbxContent>
                </v:textbox>
                <w10:wrap type="square" anchorx="margin"/>
              </v:shape>
            </w:pict>
          </mc:Fallback>
        </mc:AlternateContent>
      </w:r>
    </w:p>
    <w:p w14:paraId="5F97311C" w14:textId="2671EE68" w:rsidR="005071B7" w:rsidRDefault="005071B7" w:rsidP="005079ED">
      <w:pPr>
        <w:spacing w:line="360" w:lineRule="auto"/>
        <w:jc w:val="both"/>
        <w:rPr>
          <w:rFonts w:ascii="Times New Roman" w:eastAsia="PMingLiU" w:hAnsi="Times New Roman" w:cs="Times New Roman"/>
        </w:rPr>
      </w:pPr>
    </w:p>
    <w:p w14:paraId="32B34D8D" w14:textId="18A2BFC4" w:rsidR="005071B7" w:rsidRDefault="005071B7" w:rsidP="005079ED">
      <w:pPr>
        <w:spacing w:line="360" w:lineRule="auto"/>
        <w:jc w:val="both"/>
        <w:rPr>
          <w:rFonts w:ascii="Times New Roman" w:eastAsia="PMingLiU" w:hAnsi="Times New Roman" w:cs="Times New Roman"/>
        </w:rPr>
      </w:pPr>
    </w:p>
    <w:p w14:paraId="36A38F4E" w14:textId="0CAE23CA" w:rsidR="005071B7" w:rsidRDefault="005071B7" w:rsidP="005079ED">
      <w:pPr>
        <w:spacing w:line="360" w:lineRule="auto"/>
        <w:jc w:val="both"/>
        <w:rPr>
          <w:rFonts w:ascii="Times New Roman" w:eastAsia="PMingLiU" w:hAnsi="Times New Roman" w:cs="Times New Roman"/>
        </w:rPr>
      </w:pPr>
    </w:p>
    <w:p w14:paraId="37C01C1A" w14:textId="68B406C6" w:rsidR="005071B7" w:rsidRDefault="005071B7" w:rsidP="005079ED">
      <w:pPr>
        <w:spacing w:line="360" w:lineRule="auto"/>
        <w:jc w:val="both"/>
        <w:rPr>
          <w:rFonts w:ascii="Times New Roman" w:eastAsia="PMingLiU" w:hAnsi="Times New Roman" w:cs="Times New Roman"/>
        </w:rPr>
      </w:pPr>
    </w:p>
    <w:p w14:paraId="4AFD4473" w14:textId="1C975BEE" w:rsidR="005071B7" w:rsidRDefault="005071B7" w:rsidP="005079ED">
      <w:pPr>
        <w:spacing w:line="360" w:lineRule="auto"/>
        <w:jc w:val="both"/>
        <w:rPr>
          <w:rFonts w:ascii="Times New Roman" w:eastAsia="PMingLiU" w:hAnsi="Times New Roman" w:cs="Times New Roman"/>
        </w:rPr>
      </w:pPr>
    </w:p>
    <w:p w14:paraId="75AE6F68" w14:textId="1C7A2818" w:rsidR="005071B7" w:rsidRDefault="005071B7" w:rsidP="005079ED">
      <w:pPr>
        <w:spacing w:line="360" w:lineRule="auto"/>
        <w:jc w:val="both"/>
        <w:rPr>
          <w:rFonts w:ascii="Times New Roman" w:eastAsia="PMingLiU" w:hAnsi="Times New Roman" w:cs="Times New Roman"/>
        </w:rPr>
      </w:pPr>
    </w:p>
    <w:p w14:paraId="4091FBB4" w14:textId="7AD781A0" w:rsidR="005071B7" w:rsidRDefault="005071B7" w:rsidP="005079ED">
      <w:pPr>
        <w:spacing w:line="360" w:lineRule="auto"/>
        <w:jc w:val="both"/>
        <w:rPr>
          <w:rFonts w:ascii="Times New Roman" w:eastAsia="PMingLiU" w:hAnsi="Times New Roman" w:cs="Times New Roman"/>
        </w:rPr>
      </w:pPr>
    </w:p>
    <w:p w14:paraId="2B2626D9" w14:textId="617016D4" w:rsidR="005071B7" w:rsidRDefault="005071B7" w:rsidP="005079ED">
      <w:pPr>
        <w:spacing w:line="360" w:lineRule="auto"/>
        <w:jc w:val="both"/>
        <w:rPr>
          <w:rFonts w:ascii="Times New Roman" w:eastAsia="PMingLiU" w:hAnsi="Times New Roman" w:cs="Times New Roman"/>
        </w:rPr>
      </w:pPr>
    </w:p>
    <w:p w14:paraId="0A1A191E" w14:textId="648042B5" w:rsidR="005071B7" w:rsidRDefault="005071B7" w:rsidP="005079ED">
      <w:pPr>
        <w:spacing w:line="360" w:lineRule="auto"/>
        <w:jc w:val="both"/>
        <w:rPr>
          <w:rFonts w:ascii="Times New Roman" w:eastAsia="PMingLiU" w:hAnsi="Times New Roman" w:cs="Times New Roman"/>
        </w:rPr>
      </w:pPr>
    </w:p>
    <w:p w14:paraId="3C8EF806" w14:textId="6B320E4F" w:rsidR="000F3169" w:rsidRPr="00E665B5" w:rsidRDefault="000F3169">
      <w:pPr>
        <w:widowControl/>
        <w:rPr>
          <w:rFonts w:ascii="Times New Roman" w:eastAsia="PMingLiU" w:hAnsi="Times New Roman" w:cs="Times New Roman"/>
        </w:rPr>
      </w:pPr>
      <w:r w:rsidRPr="00E665B5">
        <w:rPr>
          <w:rFonts w:ascii="Times New Roman" w:eastAsia="PMingLiU" w:hAnsi="Times New Roman" w:cs="Times New Roman"/>
        </w:rPr>
        <w:br w:type="page"/>
      </w:r>
    </w:p>
    <w:p w14:paraId="1F49246A" w14:textId="79A2A88E" w:rsidR="007B078D" w:rsidRPr="00B37A3E" w:rsidRDefault="00CB7FCF" w:rsidP="00B37A3E">
      <w:pPr>
        <w:pStyle w:val="a3"/>
        <w:widowControl/>
        <w:numPr>
          <w:ilvl w:val="0"/>
          <w:numId w:val="35"/>
        </w:numPr>
        <w:ind w:leftChars="0"/>
        <w:rPr>
          <w:rFonts w:ascii="Times New Roman" w:hAnsi="Times New Roman" w:cs="Times New Roman"/>
          <w:b/>
        </w:rPr>
      </w:pPr>
      <w:r w:rsidRPr="00B37A3E">
        <w:rPr>
          <w:rFonts w:ascii="Times New Roman" w:eastAsia="DengXian" w:hAnsi="Times New Roman" w:cs="Times New Roman" w:hint="eastAsia"/>
          <w:b/>
          <w:lang w:eastAsia="zh-CN"/>
        </w:rPr>
        <w:lastRenderedPageBreak/>
        <w:t>中美贸易战时序</w:t>
      </w:r>
    </w:p>
    <w:p w14:paraId="1BC404A6" w14:textId="77777777" w:rsidR="007B078D" w:rsidRPr="00E665B5" w:rsidRDefault="007B078D" w:rsidP="007B078D">
      <w:pPr>
        <w:widowControl/>
        <w:jc w:val="center"/>
        <w:rPr>
          <w:rFonts w:ascii="Times New Roman" w:hAnsi="Times New Roman" w:cs="Times New Roman"/>
          <w:b/>
          <w:bCs/>
          <w:lang w:val="en"/>
        </w:rPr>
      </w:pPr>
    </w:p>
    <w:p w14:paraId="38A86696" w14:textId="1BAF10FA" w:rsidR="007B078D" w:rsidRPr="00E665B5" w:rsidRDefault="007B078D"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drawing>
          <wp:inline distT="0" distB="0" distL="0" distR="0" wp14:anchorId="262AFBA6" wp14:editId="48956155">
            <wp:extent cx="6146165" cy="6699803"/>
            <wp:effectExtent l="0" t="19050" r="45085" b="25400"/>
            <wp:docPr id="15" name="資料庫圖表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4913DA4" w14:textId="517ED981" w:rsidR="007B078D" w:rsidRPr="00E665B5" w:rsidRDefault="007B078D" w:rsidP="005F2514">
      <w:pPr>
        <w:spacing w:line="360" w:lineRule="auto"/>
        <w:rPr>
          <w:rFonts w:ascii="Times New Roman" w:hAnsi="Times New Roman" w:cs="Times New Roman"/>
          <w:color w:val="000000" w:themeColor="text1"/>
        </w:rPr>
      </w:pPr>
      <w:r w:rsidRPr="00E665B5">
        <w:rPr>
          <w:rStyle w:val="af3"/>
          <w:rFonts w:ascii="Times New Roman" w:hAnsi="Times New Roman" w:cs="Times New Roman"/>
          <w:b/>
          <w:bCs/>
          <w:color w:val="FFFFFF" w:themeColor="background1"/>
        </w:rPr>
        <w:footnoteReference w:id="7"/>
      </w:r>
      <w:r w:rsidRPr="00E665B5">
        <w:rPr>
          <w:rStyle w:val="af3"/>
          <w:rFonts w:ascii="Times New Roman" w:hAnsi="Times New Roman" w:cs="Times New Roman"/>
          <w:b/>
          <w:bCs/>
          <w:color w:val="FFFFFF" w:themeColor="background1"/>
          <w:lang w:val="en"/>
        </w:rPr>
        <w:footnoteReference w:id="8"/>
      </w:r>
    </w:p>
    <w:p w14:paraId="27B646E6" w14:textId="10134F6A"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4FDA5725" wp14:editId="0AADA581">
            <wp:extent cx="6146165" cy="7431322"/>
            <wp:effectExtent l="0" t="19050" r="64135" b="36830"/>
            <wp:docPr id="10" name="資料庫圖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DEA3ED8" w14:textId="7D007D74" w:rsidR="002C4147" w:rsidRPr="00E665B5" w:rsidRDefault="002C4147" w:rsidP="00D531F3">
      <w:pPr>
        <w:widowControl/>
        <w:tabs>
          <w:tab w:val="left" w:pos="5577"/>
        </w:tabs>
        <w:rPr>
          <w:rFonts w:ascii="Times New Roman" w:hAnsi="Times New Roman" w:cs="Times New Roman"/>
          <w:b/>
          <w:bCs/>
          <w:color w:val="FFFFFF" w:themeColor="background1"/>
          <w:lang w:val="en"/>
        </w:rPr>
      </w:pPr>
      <w:r w:rsidRPr="00E665B5">
        <w:rPr>
          <w:rStyle w:val="af3"/>
          <w:rFonts w:ascii="Times New Roman" w:hAnsi="Times New Roman" w:cs="Times New Roman"/>
          <w:b/>
          <w:bCs/>
          <w:color w:val="FFFFFF" w:themeColor="background1"/>
          <w:lang w:val="en"/>
        </w:rPr>
        <w:footnoteReference w:id="9"/>
      </w:r>
      <w:r w:rsidR="00CB7FCF">
        <w:rPr>
          <w:rFonts w:ascii="Times New Roman" w:hAnsi="Times New Roman" w:cs="Times New Roman"/>
          <w:b/>
          <w:bCs/>
          <w:color w:val="FFFFFF" w:themeColor="background1"/>
          <w:lang w:val="en" w:eastAsia="zh-CN"/>
        </w:rPr>
        <w:tab/>
      </w:r>
    </w:p>
    <w:p w14:paraId="7A9BFD2E" w14:textId="77777777" w:rsidR="007B078D" w:rsidRPr="00E665B5" w:rsidRDefault="007B078D" w:rsidP="005F2514">
      <w:pPr>
        <w:spacing w:line="360" w:lineRule="auto"/>
        <w:rPr>
          <w:rFonts w:ascii="Times New Roman" w:hAnsi="Times New Roman" w:cs="Times New Roman"/>
          <w:color w:val="000000" w:themeColor="text1"/>
        </w:rPr>
      </w:pPr>
    </w:p>
    <w:p w14:paraId="157EC774" w14:textId="0457FE78"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3EC9E7CF" wp14:editId="4C4BB26F">
            <wp:extent cx="6146165" cy="7431322"/>
            <wp:effectExtent l="0" t="19050" r="64135" b="36830"/>
            <wp:docPr id="12" name="資料庫圖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D498EB8" w14:textId="77777777" w:rsidR="007B078D" w:rsidRPr="00E665B5" w:rsidRDefault="007B078D" w:rsidP="005F2514">
      <w:pPr>
        <w:spacing w:line="360" w:lineRule="auto"/>
        <w:rPr>
          <w:rFonts w:ascii="Times New Roman" w:hAnsi="Times New Roman" w:cs="Times New Roman"/>
          <w:color w:val="000000" w:themeColor="text1"/>
        </w:rPr>
      </w:pPr>
    </w:p>
    <w:p w14:paraId="7760A626" w14:textId="77777777" w:rsidR="007B078D" w:rsidRPr="00E665B5" w:rsidRDefault="007B078D" w:rsidP="005F2514">
      <w:pPr>
        <w:spacing w:line="360" w:lineRule="auto"/>
        <w:rPr>
          <w:rFonts w:ascii="Times New Roman" w:hAnsi="Times New Roman" w:cs="Times New Roman"/>
          <w:color w:val="000000" w:themeColor="text1"/>
        </w:rPr>
      </w:pPr>
    </w:p>
    <w:p w14:paraId="2535CFC0" w14:textId="77777777" w:rsidR="007B078D" w:rsidRPr="00E665B5" w:rsidRDefault="007B078D" w:rsidP="005F2514">
      <w:pPr>
        <w:spacing w:line="360" w:lineRule="auto"/>
        <w:rPr>
          <w:rFonts w:ascii="Times New Roman" w:hAnsi="Times New Roman" w:cs="Times New Roman"/>
          <w:color w:val="000000" w:themeColor="text1"/>
        </w:rPr>
      </w:pPr>
    </w:p>
    <w:p w14:paraId="06DAF475" w14:textId="77777777" w:rsidR="007B078D" w:rsidRPr="00E665B5" w:rsidRDefault="007B078D" w:rsidP="005F2514">
      <w:pPr>
        <w:spacing w:line="360" w:lineRule="auto"/>
        <w:rPr>
          <w:rFonts w:ascii="Times New Roman" w:hAnsi="Times New Roman" w:cs="Times New Roman"/>
          <w:color w:val="000000" w:themeColor="text1"/>
        </w:rPr>
      </w:pPr>
    </w:p>
    <w:p w14:paraId="05315B0B" w14:textId="0EFBE51A"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7090C81F" wp14:editId="368E1241">
            <wp:extent cx="6146165" cy="8131037"/>
            <wp:effectExtent l="0" t="19050" r="64135" b="41910"/>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744751A" w14:textId="77777777" w:rsidR="007B078D" w:rsidRPr="00E665B5" w:rsidRDefault="007B078D" w:rsidP="005F2514">
      <w:pPr>
        <w:spacing w:line="360" w:lineRule="auto"/>
        <w:rPr>
          <w:rFonts w:ascii="Times New Roman" w:hAnsi="Times New Roman" w:cs="Times New Roman"/>
          <w:color w:val="000000" w:themeColor="text1"/>
        </w:rPr>
      </w:pPr>
    </w:p>
    <w:p w14:paraId="6D451604" w14:textId="77777777" w:rsidR="007B078D" w:rsidRPr="00E665B5" w:rsidRDefault="007B078D" w:rsidP="005F2514">
      <w:pPr>
        <w:spacing w:line="360" w:lineRule="auto"/>
        <w:rPr>
          <w:rFonts w:ascii="Times New Roman" w:hAnsi="Times New Roman" w:cs="Times New Roman"/>
          <w:color w:val="000000" w:themeColor="text1"/>
        </w:rPr>
      </w:pPr>
    </w:p>
    <w:p w14:paraId="28A80C9B" w14:textId="3E79BAED"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7E247151" wp14:editId="620FD913">
            <wp:extent cx="6146165" cy="8131037"/>
            <wp:effectExtent l="0" t="19050" r="64135" b="41910"/>
            <wp:docPr id="21" name="資料庫圖表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5F04E957" w14:textId="5A78A73D" w:rsidR="002C4147" w:rsidRPr="00E665B5" w:rsidRDefault="002C4147" w:rsidP="005F2514">
      <w:pPr>
        <w:spacing w:line="360" w:lineRule="auto"/>
        <w:rPr>
          <w:rFonts w:ascii="Times New Roman" w:hAnsi="Times New Roman" w:cs="Times New Roman"/>
          <w:color w:val="000000" w:themeColor="text1"/>
        </w:rPr>
      </w:pPr>
    </w:p>
    <w:p w14:paraId="61B4B9EE" w14:textId="4A9B6B5A" w:rsidR="002C4147" w:rsidRPr="00E665B5" w:rsidRDefault="002C4147" w:rsidP="005F2514">
      <w:pPr>
        <w:spacing w:line="360" w:lineRule="auto"/>
        <w:rPr>
          <w:rFonts w:ascii="Times New Roman" w:hAnsi="Times New Roman" w:cs="Times New Roman"/>
          <w:color w:val="000000" w:themeColor="text1"/>
        </w:rPr>
      </w:pPr>
    </w:p>
    <w:p w14:paraId="47722B0B" w14:textId="336A72E4" w:rsidR="002C4147"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15C671E4" wp14:editId="1A7B53B4">
            <wp:extent cx="6146165" cy="8170794"/>
            <wp:effectExtent l="38100" t="19050" r="64135" b="40005"/>
            <wp:docPr id="55" name="資料庫圖表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0FBBD1C0" w14:textId="77777777" w:rsidR="002C4147" w:rsidRPr="00E665B5" w:rsidRDefault="002C4147" w:rsidP="005F2514">
      <w:pPr>
        <w:spacing w:line="360" w:lineRule="auto"/>
        <w:rPr>
          <w:rFonts w:ascii="Times New Roman" w:hAnsi="Times New Roman" w:cs="Times New Roman"/>
          <w:color w:val="000000" w:themeColor="text1"/>
        </w:rPr>
      </w:pPr>
    </w:p>
    <w:p w14:paraId="5E9BB92A" w14:textId="3B4A3773" w:rsidR="002C4147" w:rsidRPr="00E665B5" w:rsidRDefault="002C4147" w:rsidP="005F2514">
      <w:pPr>
        <w:spacing w:line="360" w:lineRule="auto"/>
        <w:rPr>
          <w:rFonts w:ascii="Times New Roman" w:hAnsi="Times New Roman" w:cs="Times New Roman"/>
          <w:color w:val="000000" w:themeColor="text1"/>
        </w:rPr>
      </w:pPr>
    </w:p>
    <w:p w14:paraId="293E16FD" w14:textId="0712544F" w:rsidR="002C4147"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65390A34" wp14:editId="51F83DF8">
            <wp:extent cx="6146165" cy="7304101"/>
            <wp:effectExtent l="38100" t="19050" r="64135" b="30480"/>
            <wp:docPr id="56" name="資料庫圖表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31767A3" w14:textId="53EF9FEC" w:rsidR="002C4147" w:rsidRPr="00E665B5" w:rsidRDefault="002C4147" w:rsidP="005F2514">
      <w:pPr>
        <w:spacing w:line="360" w:lineRule="auto"/>
        <w:rPr>
          <w:rFonts w:ascii="Times New Roman" w:hAnsi="Times New Roman" w:cs="Times New Roman"/>
          <w:color w:val="000000" w:themeColor="text1"/>
        </w:rPr>
      </w:pPr>
    </w:p>
    <w:p w14:paraId="2AD6F40E" w14:textId="135D9654" w:rsidR="002C4147" w:rsidRPr="00E665B5" w:rsidRDefault="002C4147" w:rsidP="005F2514">
      <w:pPr>
        <w:spacing w:line="360" w:lineRule="auto"/>
        <w:rPr>
          <w:rFonts w:ascii="Times New Roman" w:hAnsi="Times New Roman" w:cs="Times New Roman"/>
          <w:color w:val="000000" w:themeColor="text1"/>
        </w:rPr>
      </w:pPr>
    </w:p>
    <w:p w14:paraId="085CD4CF" w14:textId="6C5CB6D4" w:rsidR="002C4147" w:rsidRPr="00E665B5" w:rsidRDefault="002C4147" w:rsidP="005F2514">
      <w:pPr>
        <w:spacing w:line="360" w:lineRule="auto"/>
        <w:rPr>
          <w:rFonts w:ascii="Times New Roman" w:hAnsi="Times New Roman" w:cs="Times New Roman"/>
          <w:color w:val="000000" w:themeColor="text1"/>
        </w:rPr>
      </w:pPr>
    </w:p>
    <w:p w14:paraId="3BDED49C" w14:textId="6E8F263B" w:rsidR="002C4147" w:rsidRPr="00E665B5" w:rsidRDefault="002C4147" w:rsidP="005F2514">
      <w:pPr>
        <w:spacing w:line="360" w:lineRule="auto"/>
        <w:rPr>
          <w:rFonts w:ascii="Times New Roman" w:hAnsi="Times New Roman" w:cs="Times New Roman"/>
          <w:color w:val="000000" w:themeColor="text1"/>
        </w:rPr>
      </w:pPr>
    </w:p>
    <w:p w14:paraId="04BAA32B" w14:textId="181EF315" w:rsidR="002C4147"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7660250C" wp14:editId="1597A487">
            <wp:extent cx="6146165" cy="7419975"/>
            <wp:effectExtent l="0" t="19050" r="26035" b="28575"/>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3DC35F2E" w14:textId="0B272CF3" w:rsidR="002C4147" w:rsidRPr="00E665B5" w:rsidRDefault="002C4147" w:rsidP="005F2514">
      <w:pPr>
        <w:spacing w:line="360" w:lineRule="auto"/>
        <w:rPr>
          <w:rFonts w:ascii="Times New Roman" w:hAnsi="Times New Roman" w:cs="Times New Roman"/>
          <w:color w:val="000000" w:themeColor="text1"/>
        </w:rPr>
      </w:pPr>
    </w:p>
    <w:p w14:paraId="78F41375" w14:textId="469B5DA6" w:rsidR="002C4147" w:rsidRPr="00E665B5" w:rsidRDefault="002C4147" w:rsidP="005F2514">
      <w:pPr>
        <w:spacing w:line="360" w:lineRule="auto"/>
        <w:rPr>
          <w:rFonts w:ascii="Times New Roman" w:hAnsi="Times New Roman" w:cs="Times New Roman"/>
          <w:color w:val="000000" w:themeColor="text1"/>
        </w:rPr>
      </w:pPr>
    </w:p>
    <w:p w14:paraId="66D81404" w14:textId="063B0756" w:rsidR="0092027E" w:rsidRPr="00E665B5" w:rsidRDefault="0092027E"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24E12990" wp14:editId="4FEB23D3">
            <wp:extent cx="6146165" cy="6343650"/>
            <wp:effectExtent l="0" t="0" r="45085" b="19050"/>
            <wp:docPr id="58" name="資料庫圖表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6B3DCFCF" w14:textId="3ED8594E" w:rsidR="005F2514" w:rsidRPr="00E665B5" w:rsidRDefault="00CB7FCF" w:rsidP="005F2514">
      <w:pPr>
        <w:spacing w:line="360" w:lineRule="auto"/>
        <w:rPr>
          <w:rFonts w:ascii="Times New Roman" w:hAnsi="Times New Roman" w:cs="Times New Roman"/>
          <w:color w:val="000000" w:themeColor="text1"/>
        </w:rPr>
      </w:pPr>
      <w:r w:rsidRPr="009F0E51">
        <w:rPr>
          <w:rFonts w:ascii="Times New Roman" w:eastAsia="DengXian" w:hAnsi="Times New Roman" w:cs="Times New Roman" w:hint="eastAsia"/>
          <w:color w:val="000000" w:themeColor="text1"/>
          <w:lang w:eastAsia="zh-CN"/>
        </w:rPr>
        <w:t>时序资料来源：</w:t>
      </w:r>
      <w:r w:rsidRPr="009F0E51">
        <w:rPr>
          <w:rFonts w:ascii="Times New Roman" w:eastAsia="DengXian" w:hAnsi="Times New Roman" w:cs="Times New Roman"/>
          <w:color w:val="000000" w:themeColor="text1"/>
          <w:lang w:eastAsia="zh-CN"/>
        </w:rPr>
        <w:t>:</w:t>
      </w:r>
    </w:p>
    <w:p w14:paraId="3D5A1F73" w14:textId="6F354855" w:rsidR="005F2514" w:rsidRPr="00E665B5" w:rsidRDefault="00D20BD6" w:rsidP="005F2514">
      <w:pPr>
        <w:spacing w:line="360" w:lineRule="auto"/>
        <w:rPr>
          <w:rFonts w:ascii="Times New Roman" w:hAnsi="Times New Roman" w:cs="Times New Roman"/>
          <w:color w:val="000000" w:themeColor="text1"/>
        </w:rPr>
      </w:pPr>
      <w:hyperlink r:id="rId58" w:history="1">
        <w:r w:rsidR="00CB7FCF" w:rsidRPr="009F0E51">
          <w:rPr>
            <w:rStyle w:val="a4"/>
            <w:rFonts w:ascii="Times New Roman" w:eastAsia="DengXian" w:hAnsi="Times New Roman" w:cs="Times New Roman"/>
            <w:color w:val="000000" w:themeColor="text1"/>
            <w:u w:val="none"/>
            <w:lang w:eastAsia="zh-CN"/>
          </w:rPr>
          <w:t>https://www.reuters.com/article/us-usa-trade-china-timeline/timeline-key-dates-in-the-us-china-trade-war-idUSKCN1VD20A</w:t>
        </w:r>
      </w:hyperlink>
    </w:p>
    <w:p w14:paraId="4575644E" w14:textId="5E8A92CF" w:rsidR="005F2514" w:rsidRPr="00E665B5" w:rsidRDefault="00D20BD6" w:rsidP="005F2514">
      <w:pPr>
        <w:spacing w:line="360" w:lineRule="auto"/>
        <w:rPr>
          <w:rFonts w:ascii="Times New Roman" w:hAnsi="Times New Roman" w:cs="Times New Roman"/>
          <w:color w:val="000000" w:themeColor="text1"/>
        </w:rPr>
      </w:pPr>
      <w:hyperlink r:id="rId59" w:history="1">
        <w:r w:rsidR="00CB7FCF" w:rsidRPr="009F0E51">
          <w:rPr>
            <w:rStyle w:val="a4"/>
            <w:rFonts w:ascii="Times New Roman" w:eastAsia="DengXian" w:hAnsi="Times New Roman" w:cs="Times New Roman"/>
            <w:color w:val="000000" w:themeColor="text1"/>
            <w:u w:val="none"/>
            <w:lang w:eastAsia="zh-CN"/>
          </w:rPr>
          <w:t>https://www.china-briefing.com/news/the-us-china-trade-war-a-timeline/</w:t>
        </w:r>
      </w:hyperlink>
    </w:p>
    <w:p w14:paraId="7D8E56F2" w14:textId="72D2375F" w:rsidR="005F2514" w:rsidRPr="00E665B5" w:rsidRDefault="00D20BD6" w:rsidP="002F0DF1">
      <w:pPr>
        <w:spacing w:line="360" w:lineRule="auto"/>
        <w:rPr>
          <w:rStyle w:val="a4"/>
          <w:rFonts w:ascii="Times New Roman" w:hAnsi="Times New Roman" w:cs="Times New Roman"/>
          <w:color w:val="000000" w:themeColor="text1"/>
          <w:u w:val="none"/>
        </w:rPr>
      </w:pPr>
      <w:hyperlink r:id="rId60" w:history="1">
        <w:r w:rsidR="00CB7FCF" w:rsidRPr="009F0E51">
          <w:rPr>
            <w:rStyle w:val="a4"/>
            <w:rFonts w:ascii="Times New Roman" w:eastAsia="DengXian" w:hAnsi="Times New Roman" w:cs="Times New Roman"/>
            <w:color w:val="000000" w:themeColor="text1"/>
            <w:u w:val="none"/>
            <w:lang w:eastAsia="zh-CN"/>
          </w:rPr>
          <w:t>https://www.bloomberg.com/news/articles/2020-09-15/wto-rules-that-u-s-tariffs-on-china-violate-trade-rules-kf4189y0</w:t>
        </w:r>
      </w:hyperlink>
    </w:p>
    <w:p w14:paraId="41D73FF8" w14:textId="79BDD94B" w:rsidR="0092027E" w:rsidRPr="00E665B5" w:rsidRDefault="0092027E">
      <w:pPr>
        <w:widowControl/>
        <w:rPr>
          <w:rStyle w:val="a4"/>
          <w:rFonts w:ascii="Times New Roman" w:hAnsi="Times New Roman" w:cs="Times New Roman"/>
          <w:color w:val="000000" w:themeColor="text1"/>
          <w:u w:val="none"/>
        </w:rPr>
      </w:pPr>
      <w:r w:rsidRPr="00E665B5">
        <w:rPr>
          <w:rStyle w:val="a4"/>
          <w:rFonts w:ascii="Times New Roman" w:hAnsi="Times New Roman" w:cs="Times New Roman"/>
          <w:color w:val="000000" w:themeColor="text1"/>
          <w:u w:val="none"/>
        </w:rPr>
        <w:br w:type="page"/>
      </w:r>
    </w:p>
    <w:p w14:paraId="0AB32C49" w14:textId="154E9C17" w:rsidR="0049177C" w:rsidRPr="00B37A3E" w:rsidRDefault="00CB7FCF" w:rsidP="00B37A3E">
      <w:pPr>
        <w:spacing w:line="360" w:lineRule="auto"/>
        <w:rPr>
          <w:rFonts w:ascii="Times New Roman" w:hAnsi="Times New Roman" w:cs="Times New Roman"/>
          <w:b/>
          <w:bCs/>
          <w:lang w:val="en"/>
        </w:rPr>
      </w:pPr>
      <w:r w:rsidRPr="00CB7FCF">
        <w:rPr>
          <w:rFonts w:asciiTheme="minorEastAsia" w:eastAsia="DengXian" w:hAnsiTheme="minorEastAsia" w:cs="Times New Roman" w:hint="eastAsia"/>
          <w:b/>
          <w:lang w:eastAsia="zh-CN"/>
        </w:rPr>
        <w:lastRenderedPageBreak/>
        <w:t>第二部分：</w:t>
      </w:r>
      <w:r w:rsidRPr="00B37A3E">
        <w:rPr>
          <w:rFonts w:ascii="Times New Roman" w:eastAsia="DengXian" w:hAnsi="Times New Roman" w:cs="Times New Roman" w:hint="eastAsia"/>
          <w:b/>
          <w:lang w:eastAsia="zh-CN"/>
        </w:rPr>
        <w:t>贸易战的影响</w:t>
      </w:r>
    </w:p>
    <w:p w14:paraId="1BA013EF" w14:textId="7CCE9129" w:rsidR="009A4DB4" w:rsidRPr="00B37A3E" w:rsidRDefault="00CB7FCF" w:rsidP="00B37A3E">
      <w:pPr>
        <w:pStyle w:val="a3"/>
        <w:numPr>
          <w:ilvl w:val="0"/>
          <w:numId w:val="36"/>
        </w:numPr>
        <w:spacing w:line="360" w:lineRule="auto"/>
        <w:ind w:leftChars="0"/>
        <w:rPr>
          <w:rFonts w:ascii="Times New Roman" w:hAnsi="Times New Roman" w:cs="Times New Roman"/>
          <w:b/>
          <w:bCs/>
          <w:lang w:val="en"/>
        </w:rPr>
      </w:pPr>
      <w:r w:rsidRPr="00B37A3E">
        <w:rPr>
          <w:rFonts w:ascii="Times New Roman" w:eastAsia="DengXian" w:hAnsi="Times New Roman" w:cs="Times New Roman" w:hint="eastAsia"/>
          <w:b/>
          <w:lang w:eastAsia="zh-CN"/>
        </w:rPr>
        <w:t>美国进口和国内市场的影响</w:t>
      </w:r>
    </w:p>
    <w:p w14:paraId="134C305C" w14:textId="3A41E3C2" w:rsidR="0049177C" w:rsidRDefault="00CB7FCF" w:rsidP="0049177C">
      <w:pPr>
        <w:spacing w:line="360" w:lineRule="auto"/>
        <w:rPr>
          <w:rFonts w:ascii="Times New Roman" w:eastAsia="DengXian" w:hAnsi="Times New Roman" w:cs="Times New Roman"/>
          <w:b/>
          <w:lang w:eastAsia="zh-CN"/>
        </w:rPr>
      </w:pPr>
      <w:r w:rsidRPr="009F0E51">
        <w:rPr>
          <w:rFonts w:ascii="Times New Roman" w:eastAsia="DengXian" w:hAnsi="Times New Roman" w:cs="Times New Roman"/>
          <w:b/>
          <w:lang w:eastAsia="zh-CN"/>
        </w:rPr>
        <w:t xml:space="preserve">             </w:t>
      </w:r>
      <w:r w:rsidRPr="009F0E51">
        <w:rPr>
          <w:rFonts w:ascii="Times New Roman" w:eastAsia="DengXian" w:hAnsi="Times New Roman" w:cs="Times New Roman" w:hint="eastAsia"/>
          <w:b/>
          <w:lang w:eastAsia="zh-CN"/>
        </w:rPr>
        <w:t>图</w:t>
      </w:r>
      <w:r w:rsidRPr="009F0E51">
        <w:rPr>
          <w:rFonts w:ascii="Times New Roman" w:eastAsia="DengXian" w:hAnsi="Times New Roman" w:cs="Times New Roman"/>
          <w:b/>
          <w:lang w:eastAsia="zh-CN"/>
        </w:rPr>
        <w:t xml:space="preserve">( a )                                 </w:t>
      </w:r>
      <w:r w:rsidRPr="009F0E51">
        <w:rPr>
          <w:rFonts w:ascii="Times New Roman" w:eastAsia="DengXian" w:hAnsi="Times New Roman" w:cs="Times New Roman" w:hint="eastAsia"/>
          <w:b/>
          <w:lang w:eastAsia="zh-CN"/>
        </w:rPr>
        <w:t>图</w:t>
      </w:r>
      <w:r w:rsidRPr="009F0E51">
        <w:rPr>
          <w:rFonts w:ascii="Times New Roman" w:eastAsia="DengXian" w:hAnsi="Times New Roman" w:cs="Times New Roman"/>
          <w:b/>
          <w:lang w:eastAsia="zh-CN"/>
        </w:rPr>
        <w:t>( b )</w:t>
      </w:r>
    </w:p>
    <w:p w14:paraId="50FEC20F" w14:textId="574144A3" w:rsidR="00915469" w:rsidRPr="00E665B5" w:rsidRDefault="00915469" w:rsidP="00915469">
      <w:pPr>
        <w:spacing w:line="360" w:lineRule="auto"/>
        <w:jc w:val="center"/>
        <w:rPr>
          <w:rFonts w:ascii="Times New Roman" w:hAnsi="Times New Roman" w:cs="Times New Roman"/>
          <w:b/>
          <w:bCs/>
          <w:lang w:val="en"/>
        </w:rPr>
      </w:pP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91008" behindDoc="0" locked="0" layoutInCell="1" allowOverlap="1" wp14:anchorId="7DF30E88" wp14:editId="6CB78D5F">
                <wp:simplePos x="0" y="0"/>
                <wp:positionH relativeFrom="column">
                  <wp:posOffset>894727</wp:posOffset>
                </wp:positionH>
                <wp:positionV relativeFrom="paragraph">
                  <wp:posOffset>1432482</wp:posOffset>
                </wp:positionV>
                <wp:extent cx="635000" cy="1404620"/>
                <wp:effectExtent l="0" t="0" r="0" b="0"/>
                <wp:wrapNone/>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404620"/>
                        </a:xfrm>
                        <a:prstGeom prst="rect">
                          <a:avLst/>
                        </a:prstGeom>
                        <a:noFill/>
                        <a:ln w="9525">
                          <a:noFill/>
                          <a:miter lim="800000"/>
                          <a:headEnd/>
                          <a:tailEnd/>
                        </a:ln>
                      </wps:spPr>
                      <wps:txbx>
                        <w:txbxContent>
                          <w:p w14:paraId="2DFAF1D7" w14:textId="100FA70A" w:rsidR="00915469" w:rsidRPr="00915469" w:rsidRDefault="00CB7FCF" w:rsidP="00915469">
                            <w:pPr>
                              <w:spacing w:line="180" w:lineRule="exact"/>
                              <w:rPr>
                                <w:sz w:val="18"/>
                                <w:szCs w:val="16"/>
                              </w:rPr>
                            </w:pPr>
                            <w:r w:rsidRPr="00915469">
                              <w:rPr>
                                <w:rFonts w:eastAsia="DengXian" w:hint="eastAsia"/>
                                <w:sz w:val="18"/>
                                <w:szCs w:val="16"/>
                                <w:lang w:eastAsia="zh-CN"/>
                              </w:rPr>
                              <w:t>生产者负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F30E88" id="_x0000_s1029" type="#_x0000_t202" style="position:absolute;left:0;text-align:left;margin-left:70.45pt;margin-top:112.8pt;width:50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" filled="f" stroked="f">
                <v:textbox style="mso-fit-shape-to-text:t">
                  <w:txbxContent>
                    <w:p w14:paraId="2DFAF1D7" w14:textId="100FA70A" w:rsidR="00915469" w:rsidRPr="00915469" w:rsidRDefault="00CB7FCF" w:rsidP="00915469">
                      <w:pPr>
                        <w:spacing w:line="180" w:lineRule="exact"/>
                        <w:rPr>
                          <w:sz w:val="18"/>
                          <w:szCs w:val="16"/>
                        </w:rPr>
                      </w:pPr>
                      <w:r w:rsidRPr="00915469">
                        <w:rPr>
                          <w:rFonts w:eastAsia="DengXian" w:hint="eastAsia"/>
                          <w:sz w:val="18"/>
                          <w:szCs w:val="16"/>
                          <w:lang w:eastAsia="zh-CN"/>
                        </w:rPr>
                        <w:t>生产者负担</w:t>
                      </w:r>
                    </w:p>
                  </w:txbxContent>
                </v:textbox>
              </v:shape>
            </w:pict>
          </mc:Fallback>
        </mc:AlternateContent>
      </w: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88960" behindDoc="0" locked="0" layoutInCell="1" allowOverlap="1" wp14:anchorId="0734A21A" wp14:editId="50FAA3E4">
                <wp:simplePos x="0" y="0"/>
                <wp:positionH relativeFrom="column">
                  <wp:posOffset>721360</wp:posOffset>
                </wp:positionH>
                <wp:positionV relativeFrom="paragraph">
                  <wp:posOffset>1073890</wp:posOffset>
                </wp:positionV>
                <wp:extent cx="635000" cy="1404620"/>
                <wp:effectExtent l="0" t="0" r="0" b="0"/>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404620"/>
                        </a:xfrm>
                        <a:prstGeom prst="rect">
                          <a:avLst/>
                        </a:prstGeom>
                        <a:noFill/>
                        <a:ln w="9525">
                          <a:noFill/>
                          <a:miter lim="800000"/>
                          <a:headEnd/>
                          <a:tailEnd/>
                        </a:ln>
                      </wps:spPr>
                      <wps:txbx>
                        <w:txbxContent>
                          <w:p w14:paraId="69C819FC" w14:textId="4ED96469" w:rsidR="00915469" w:rsidRPr="00915469" w:rsidRDefault="00CB7FCF" w:rsidP="00915469">
                            <w:pPr>
                              <w:spacing w:line="180" w:lineRule="exact"/>
                              <w:rPr>
                                <w:sz w:val="18"/>
                                <w:szCs w:val="16"/>
                              </w:rPr>
                            </w:pPr>
                            <w:r w:rsidRPr="00915469">
                              <w:rPr>
                                <w:rFonts w:eastAsia="DengXian" w:hint="eastAsia"/>
                                <w:sz w:val="18"/>
                                <w:szCs w:val="16"/>
                                <w:lang w:eastAsia="zh-CN"/>
                              </w:rPr>
                              <w:t>消费者负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34A21A" id="_x0000_s1030" type="#_x0000_t202" style="position:absolute;left:0;text-align:left;margin-left:56.8pt;margin-top:84.55pt;width:50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" filled="f" stroked="f">
                <v:textbox style="mso-fit-shape-to-text:t">
                  <w:txbxContent>
                    <w:p w14:paraId="69C819FC" w14:textId="4ED96469" w:rsidR="00915469" w:rsidRPr="00915469" w:rsidRDefault="00CB7FCF" w:rsidP="00915469">
                      <w:pPr>
                        <w:spacing w:line="180" w:lineRule="exact"/>
                        <w:rPr>
                          <w:sz w:val="18"/>
                          <w:szCs w:val="16"/>
                        </w:rPr>
                      </w:pPr>
                      <w:r w:rsidRPr="00915469">
                        <w:rPr>
                          <w:rFonts w:eastAsia="DengXian" w:hint="eastAsia"/>
                          <w:sz w:val="18"/>
                          <w:szCs w:val="16"/>
                          <w:lang w:eastAsia="zh-CN"/>
                        </w:rPr>
                        <w:t>消费者负担</w:t>
                      </w:r>
                    </w:p>
                  </w:txbxContent>
                </v:textbox>
              </v:shape>
            </w:pict>
          </mc:Fallback>
        </mc:AlternateContent>
      </w: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86912" behindDoc="0" locked="0" layoutInCell="1" allowOverlap="1" wp14:anchorId="6E5364F8" wp14:editId="4536BC43">
                <wp:simplePos x="0" y="0"/>
                <wp:positionH relativeFrom="column">
                  <wp:posOffset>1892300</wp:posOffset>
                </wp:positionH>
                <wp:positionV relativeFrom="paragraph">
                  <wp:posOffset>482600</wp:posOffset>
                </wp:positionV>
                <wp:extent cx="685800" cy="1404620"/>
                <wp:effectExtent l="0" t="0" r="0" b="0"/>
                <wp:wrapNone/>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noFill/>
                        <a:ln w="9525">
                          <a:noFill/>
                          <a:miter lim="800000"/>
                          <a:headEnd/>
                          <a:tailEnd/>
                        </a:ln>
                      </wps:spPr>
                      <wps:txbx>
                        <w:txbxContent>
                          <w:p w14:paraId="3AFA4733" w14:textId="38F39AAA" w:rsidR="00915469" w:rsidRPr="00915469" w:rsidRDefault="00CB7FCF" w:rsidP="00915469">
                            <w:pPr>
                              <w:jc w:val="center"/>
                              <w:rPr>
                                <w:sz w:val="20"/>
                                <w:szCs w:val="18"/>
                              </w:rPr>
                            </w:pPr>
                            <w:r w:rsidRPr="00915469">
                              <w:rPr>
                                <w:rFonts w:eastAsia="DengXian" w:hint="eastAsia"/>
                                <w:sz w:val="20"/>
                                <w:szCs w:val="18"/>
                                <w:lang w:eastAsia="zh-CN"/>
                              </w:rPr>
                              <w:t>关税</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5364F8" id="_x0000_s1031" type="#_x0000_t202" style="position:absolute;left:0;text-align:left;margin-left:149pt;margin-top:38pt;width:54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" filled="f" stroked="f">
                <v:textbox style="mso-fit-shape-to-text:t">
                  <w:txbxContent>
                    <w:p w14:paraId="3AFA4733" w14:textId="38F39AAA" w:rsidR="00915469" w:rsidRPr="00915469" w:rsidRDefault="00CB7FCF" w:rsidP="00915469">
                      <w:pPr>
                        <w:jc w:val="center"/>
                        <w:rPr>
                          <w:sz w:val="20"/>
                          <w:szCs w:val="18"/>
                        </w:rPr>
                      </w:pPr>
                      <w:r w:rsidRPr="00915469">
                        <w:rPr>
                          <w:rFonts w:eastAsia="DengXian" w:hint="eastAsia"/>
                          <w:sz w:val="20"/>
                          <w:szCs w:val="18"/>
                          <w:lang w:eastAsia="zh-CN"/>
                        </w:rPr>
                        <w:t>关税</w:t>
                      </w:r>
                    </w:p>
                  </w:txbxContent>
                </v:textbox>
              </v:shape>
            </w:pict>
          </mc:Fallback>
        </mc:AlternateContent>
      </w: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84864" behindDoc="0" locked="0" layoutInCell="1" allowOverlap="1" wp14:anchorId="55BC4FB4" wp14:editId="3A178427">
                <wp:simplePos x="0" y="0"/>
                <wp:positionH relativeFrom="column">
                  <wp:posOffset>3441700</wp:posOffset>
                </wp:positionH>
                <wp:positionV relativeFrom="paragraph">
                  <wp:posOffset>76200</wp:posOffset>
                </wp:positionV>
                <wp:extent cx="2108200" cy="1404620"/>
                <wp:effectExtent l="0" t="0" r="0" b="0"/>
                <wp:wrapNone/>
                <wp:docPr id="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1404620"/>
                        </a:xfrm>
                        <a:prstGeom prst="rect">
                          <a:avLst/>
                        </a:prstGeom>
                        <a:noFill/>
                        <a:ln w="9525">
                          <a:noFill/>
                          <a:miter lim="800000"/>
                          <a:headEnd/>
                          <a:tailEnd/>
                        </a:ln>
                      </wps:spPr>
                      <wps:txbx>
                        <w:txbxContent>
                          <w:p w14:paraId="03A27AB0" w14:textId="1D101F00" w:rsidR="00915469" w:rsidRPr="00915469" w:rsidRDefault="00CB7FCF" w:rsidP="00915469">
                            <w:pPr>
                              <w:jc w:val="center"/>
                            </w:pPr>
                            <w:r w:rsidRPr="00915469">
                              <w:rPr>
                                <w:rFonts w:eastAsia="DengXian" w:hint="eastAsia"/>
                                <w:lang w:eastAsia="zh-CN"/>
                              </w:rPr>
                              <w:t>美国国内商品市场</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BC4FB4" id="_x0000_s1032" type="#_x0000_t202" style="position:absolute;left:0;text-align:left;margin-left:271pt;margin-top:6pt;width:166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" filled="f" stroked="f">
                <v:textbox style="mso-fit-shape-to-text:t">
                  <w:txbxContent>
                    <w:p w14:paraId="03A27AB0" w14:textId="1D101F00" w:rsidR="00915469" w:rsidRPr="00915469" w:rsidRDefault="00CB7FCF" w:rsidP="00915469">
                      <w:pPr>
                        <w:jc w:val="center"/>
                      </w:pPr>
                      <w:r w:rsidRPr="00915469">
                        <w:rPr>
                          <w:rFonts w:eastAsia="DengXian" w:hint="eastAsia"/>
                          <w:lang w:eastAsia="zh-CN"/>
                        </w:rPr>
                        <w:t>美国国内商品市场</w:t>
                      </w:r>
                    </w:p>
                  </w:txbxContent>
                </v:textbox>
              </v:shape>
            </w:pict>
          </mc:Fallback>
        </mc:AlternateContent>
      </w: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82816" behindDoc="0" locked="0" layoutInCell="1" allowOverlap="1" wp14:anchorId="149C3813" wp14:editId="12425C23">
                <wp:simplePos x="0" y="0"/>
                <wp:positionH relativeFrom="column">
                  <wp:posOffset>793750</wp:posOffset>
                </wp:positionH>
                <wp:positionV relativeFrom="paragraph">
                  <wp:posOffset>76200</wp:posOffset>
                </wp:positionV>
                <wp:extent cx="2108200" cy="1404620"/>
                <wp:effectExtent l="0" t="0" r="0" b="0"/>
                <wp:wrapNone/>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1404620"/>
                        </a:xfrm>
                        <a:prstGeom prst="rect">
                          <a:avLst/>
                        </a:prstGeom>
                        <a:noFill/>
                        <a:ln w="9525">
                          <a:noFill/>
                          <a:miter lim="800000"/>
                          <a:headEnd/>
                          <a:tailEnd/>
                        </a:ln>
                      </wps:spPr>
                      <wps:txbx>
                        <w:txbxContent>
                          <w:p w14:paraId="28698F46" w14:textId="2C326879" w:rsidR="00915469" w:rsidRPr="00915469" w:rsidRDefault="00CB7FCF" w:rsidP="00915469">
                            <w:pPr>
                              <w:jc w:val="center"/>
                            </w:pPr>
                            <w:r w:rsidRPr="00915469">
                              <w:rPr>
                                <w:rFonts w:eastAsia="DengXian" w:hint="eastAsia"/>
                                <w:lang w:eastAsia="zh-CN"/>
                              </w:rPr>
                              <w:t>美国进口商品市场</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C3813" id="_x0000_s1033" type="#_x0000_t202" style="position:absolute;left:0;text-align:left;margin-left:62.5pt;margin-top:6pt;width:166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" filled="f" stroked="f">
                <v:textbox style="mso-fit-shape-to-text:t">
                  <w:txbxContent>
                    <w:p w14:paraId="28698F46" w14:textId="2C326879" w:rsidR="00915469" w:rsidRPr="00915469" w:rsidRDefault="00CB7FCF" w:rsidP="00915469">
                      <w:pPr>
                        <w:jc w:val="center"/>
                      </w:pPr>
                      <w:r w:rsidRPr="00915469">
                        <w:rPr>
                          <w:rFonts w:eastAsia="DengXian" w:hint="eastAsia"/>
                          <w:lang w:eastAsia="zh-CN"/>
                        </w:rPr>
                        <w:t>美国进口商品市场</w:t>
                      </w:r>
                    </w:p>
                  </w:txbxContent>
                </v:textbox>
              </v:shape>
            </w:pict>
          </mc:Fallback>
        </mc:AlternateContent>
      </w:r>
      <w:r>
        <w:rPr>
          <w:rFonts w:ascii="Times New Roman" w:hAnsi="Times New Roman" w:cs="Times New Roman"/>
          <w:b/>
          <w:bCs/>
          <w:noProof/>
          <w:lang w:val="en"/>
        </w:rPr>
        <w:drawing>
          <wp:inline distT="0" distB="0" distL="0" distR="0" wp14:anchorId="11370FE3" wp14:editId="2DF36688">
            <wp:extent cx="5475605" cy="3189605"/>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75605" cy="3189605"/>
                    </a:xfrm>
                    <a:prstGeom prst="rect">
                      <a:avLst/>
                    </a:prstGeom>
                    <a:noFill/>
                    <a:ln>
                      <a:noFill/>
                    </a:ln>
                  </pic:spPr>
                </pic:pic>
              </a:graphicData>
            </a:graphic>
          </wp:inline>
        </w:drawing>
      </w:r>
    </w:p>
    <w:p w14:paraId="3507F67D" w14:textId="3FEBB97D" w:rsidR="00A61263" w:rsidRPr="00E665B5" w:rsidRDefault="00CB7FCF" w:rsidP="00283935">
      <w:pPr>
        <w:spacing w:line="360" w:lineRule="auto"/>
        <w:rPr>
          <w:rFonts w:ascii="Times New Roman" w:eastAsia="PMingLiU" w:hAnsi="Times New Roman" w:cs="Times New Roman"/>
          <w:lang w:eastAsia="zh-CN"/>
        </w:rPr>
      </w:pPr>
      <w:r w:rsidRPr="009F0E51">
        <w:rPr>
          <w:rFonts w:ascii="Times New Roman" w:eastAsia="DengXian" w:hAnsi="Times New Roman" w:cs="Times New Roman" w:hint="eastAsia"/>
          <w:lang w:eastAsia="zh-CN"/>
        </w:rPr>
        <w:t>图</w:t>
      </w:r>
      <w:r w:rsidRPr="009F0E51">
        <w:rPr>
          <w:rFonts w:ascii="Times New Roman" w:eastAsia="DengXian" w:hAnsi="Times New Roman" w:cs="Times New Roman"/>
          <w:lang w:eastAsia="zh-CN"/>
        </w:rPr>
        <w:t>(a)</w:t>
      </w:r>
      <w:r w:rsidRPr="009F0E51">
        <w:rPr>
          <w:rFonts w:ascii="Times New Roman" w:eastAsia="DengXian" w:hAnsi="Times New Roman" w:cs="Times New Roman" w:hint="eastAsia"/>
          <w:lang w:eastAsia="zh-CN"/>
        </w:rPr>
        <w:t>显示了</w:t>
      </w:r>
      <w:r w:rsidRPr="009F0E51">
        <w:rPr>
          <w:rFonts w:ascii="Times New Roman" w:eastAsia="DengXian" w:hAnsi="Times New Roman" w:cs="Times New Roman" w:hint="eastAsia"/>
          <w:bCs/>
          <w:lang w:eastAsia="zh-CN"/>
        </w:rPr>
        <w:t>关税</w:t>
      </w:r>
      <w:r w:rsidRPr="009F0E51">
        <w:rPr>
          <w:rFonts w:ascii="Times New Roman" w:eastAsia="DengXian" w:hAnsi="Times New Roman" w:cs="Times New Roman" w:hint="eastAsia"/>
          <w:lang w:eastAsia="zh-CN"/>
        </w:rPr>
        <w:t>对美国进口商品市场的影响。简单而言，假设关税为从量税，供给曲线因征收关税而向上移。从中国进口商品的价格将上涨，因此美国进口需求量亦将减少。买卖双方之间税务负担的分配将取决于进口商品的需求价格弹性和供应价格弹性。</w:t>
      </w:r>
    </w:p>
    <w:p w14:paraId="6960708C" w14:textId="77777777" w:rsidR="00283935" w:rsidRPr="003757BE" w:rsidRDefault="00283935" w:rsidP="00283935">
      <w:pPr>
        <w:spacing w:line="360" w:lineRule="auto"/>
        <w:rPr>
          <w:rFonts w:ascii="Times New Roman" w:hAnsi="Times New Roman" w:cs="Times New Roman"/>
          <w:bCs/>
          <w:lang w:eastAsia="zh-CN"/>
        </w:rPr>
      </w:pPr>
    </w:p>
    <w:p w14:paraId="2B0B86A6" w14:textId="6FC0A84D" w:rsidR="00767129" w:rsidRPr="00E665B5" w:rsidRDefault="00CB7FCF" w:rsidP="004D776B">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图</w:t>
      </w:r>
      <w:r w:rsidRPr="009F0E51">
        <w:rPr>
          <w:rFonts w:ascii="Times New Roman" w:eastAsia="DengXian" w:hAnsi="Times New Roman" w:cs="Times New Roman"/>
          <w:lang w:eastAsia="zh-CN"/>
        </w:rPr>
        <w:t>(b)</w:t>
      </w:r>
      <w:r w:rsidRPr="009F0E51">
        <w:rPr>
          <w:rFonts w:ascii="Times New Roman" w:eastAsia="DengXian" w:hAnsi="Times New Roman" w:cs="Times New Roman" w:hint="eastAsia"/>
          <w:lang w:eastAsia="zh-CN"/>
        </w:rPr>
        <w:t>显示了征收关税后美国国内商品市场的变化。由于国内商品和进口商品是替代品，对国内商品的需求将会增加，需求曲线向右移动。因此当地消费者会受到进口商品和国内商品价格上涨的影响。</w:t>
      </w:r>
    </w:p>
    <w:p w14:paraId="00F777A7" w14:textId="77777777" w:rsidR="00283935" w:rsidRPr="00E665B5" w:rsidRDefault="00283935" w:rsidP="004D776B">
      <w:pPr>
        <w:spacing w:line="360" w:lineRule="auto"/>
        <w:jc w:val="both"/>
        <w:rPr>
          <w:rFonts w:ascii="Times New Roman" w:hAnsi="Times New Roman" w:cs="Times New Roman"/>
          <w:bCs/>
          <w:lang w:val="en" w:eastAsia="zh-CN"/>
        </w:rPr>
      </w:pPr>
    </w:p>
    <w:p w14:paraId="4B4F0AA8" w14:textId="440AE92E" w:rsidR="0049177C" w:rsidRPr="00E665B5" w:rsidRDefault="00CB7FCF" w:rsidP="00867CF0">
      <w:pPr>
        <w:spacing w:line="360" w:lineRule="auto"/>
        <w:jc w:val="both"/>
        <w:rPr>
          <w:rFonts w:ascii="Times New Roman" w:hAnsi="Times New Roman" w:cs="Times New Roman"/>
          <w:bCs/>
          <w:lang w:val="en"/>
        </w:rPr>
      </w:pPr>
      <w:r w:rsidRPr="009F0E51">
        <w:rPr>
          <w:rFonts w:ascii="Times New Roman" w:eastAsia="DengXian" w:hAnsi="Times New Roman" w:cs="Times New Roman" w:hint="eastAsia"/>
          <w:lang w:eastAsia="zh-CN"/>
        </w:rPr>
        <w:t>备注：另一方面，外国供应商获得较低的价钱，这会降低他们的生产量，继而可能导致出口国失业。</w:t>
      </w:r>
    </w:p>
    <w:p w14:paraId="58BDDB34" w14:textId="176E9167" w:rsidR="00283935" w:rsidRPr="00E665B5" w:rsidRDefault="00283935">
      <w:pPr>
        <w:widowControl/>
        <w:rPr>
          <w:rFonts w:ascii="Times New Roman" w:hAnsi="Times New Roman" w:cs="Times New Roman"/>
          <w:b/>
          <w:bCs/>
          <w:lang w:val="en"/>
        </w:rPr>
      </w:pPr>
      <w:r w:rsidRPr="00E665B5">
        <w:rPr>
          <w:rFonts w:ascii="Times New Roman" w:hAnsi="Times New Roman" w:cs="Times New Roman"/>
          <w:b/>
          <w:bCs/>
          <w:lang w:val="en"/>
        </w:rPr>
        <w:br w:type="page"/>
      </w:r>
    </w:p>
    <w:p w14:paraId="7B26F120" w14:textId="32AD37A9" w:rsidR="0049177C" w:rsidRPr="00B37A3E" w:rsidRDefault="00CB7FCF" w:rsidP="00B37A3E">
      <w:pPr>
        <w:pStyle w:val="a3"/>
        <w:numPr>
          <w:ilvl w:val="0"/>
          <w:numId w:val="36"/>
        </w:numPr>
        <w:spacing w:line="360" w:lineRule="auto"/>
        <w:ind w:leftChars="0"/>
        <w:rPr>
          <w:rFonts w:ascii="Times New Roman" w:hAnsi="Times New Roman" w:cs="Times New Roman"/>
          <w:b/>
          <w:bCs/>
          <w:lang w:val="en"/>
        </w:rPr>
      </w:pPr>
      <w:r w:rsidRPr="00B37A3E">
        <w:rPr>
          <w:rFonts w:ascii="Times New Roman" w:eastAsia="DengXian" w:hAnsi="Times New Roman" w:cs="Times New Roman" w:hint="eastAsia"/>
          <w:b/>
          <w:lang w:eastAsia="zh-CN"/>
        </w:rPr>
        <w:lastRenderedPageBreak/>
        <w:t>双边贸易下降</w:t>
      </w:r>
    </w:p>
    <w:p w14:paraId="59934632" w14:textId="457EB439" w:rsidR="002434C2" w:rsidRPr="00E665B5" w:rsidRDefault="00CB7FCF" w:rsidP="00C62088">
      <w:pPr>
        <w:spacing w:line="360" w:lineRule="auto"/>
        <w:jc w:val="both"/>
        <w:rPr>
          <w:rFonts w:ascii="Times New Roman" w:eastAsia="PMingLiU" w:hAnsi="Times New Roman" w:cs="Times New Roman"/>
          <w:lang w:eastAsia="zh-CN"/>
        </w:rPr>
      </w:pPr>
      <w:r w:rsidRPr="009F0E51">
        <w:rPr>
          <w:rFonts w:ascii="Times New Roman" w:eastAsia="DengXian" w:hAnsi="Times New Roman" w:cs="Times New Roman" w:hint="eastAsia"/>
          <w:lang w:eastAsia="zh-CN"/>
        </w:rPr>
        <w:t>如果出口国采取报复行动，双边贸易将下降，两国都因此遭受损失。这两个国家都将寻求其他进口来源以避免关税。在这种情况下，其他新进口来源的经济体将能获益。</w:t>
      </w:r>
    </w:p>
    <w:p w14:paraId="709CF4C4" w14:textId="77777777" w:rsidR="00283935" w:rsidRPr="00E665B5" w:rsidRDefault="00283935" w:rsidP="00C62088">
      <w:pPr>
        <w:spacing w:line="360" w:lineRule="auto"/>
        <w:jc w:val="both"/>
        <w:rPr>
          <w:rFonts w:ascii="Times New Roman" w:hAnsi="Times New Roman" w:cs="Times New Roman"/>
          <w:bCs/>
          <w:lang w:val="en" w:eastAsia="zh-CN"/>
        </w:rPr>
      </w:pPr>
    </w:p>
    <w:p w14:paraId="143C0A46" w14:textId="32E4E429" w:rsidR="00867CF0" w:rsidRPr="00E665B5" w:rsidRDefault="00CB7FCF" w:rsidP="00C62088">
      <w:pPr>
        <w:spacing w:line="360" w:lineRule="auto"/>
        <w:jc w:val="both"/>
        <w:rPr>
          <w:rFonts w:ascii="Times New Roman" w:hAnsi="Times New Roman" w:cs="Times New Roman"/>
        </w:rPr>
      </w:pPr>
      <w:r w:rsidRPr="009F0E51">
        <w:rPr>
          <w:rFonts w:ascii="Times New Roman" w:eastAsia="DengXian" w:hAnsi="Times New Roman" w:cs="Times New Roman" w:hint="eastAsia"/>
          <w:lang w:eastAsia="zh-CN"/>
        </w:rPr>
        <w:t>根据国际货币基金组织</w:t>
      </w:r>
      <w:r w:rsidRPr="009F0E51">
        <w:rPr>
          <w:rFonts w:ascii="Times New Roman" w:eastAsia="DengXian" w:hAnsi="Times New Roman" w:cs="Times New Roman"/>
          <w:lang w:eastAsia="zh-CN"/>
        </w:rPr>
        <w:t>( IMF )</w:t>
      </w:r>
      <w:r w:rsidRPr="009F0E51">
        <w:rPr>
          <w:rFonts w:ascii="Times New Roman" w:eastAsia="DengXian" w:hAnsi="Times New Roman" w:cs="Times New Roman" w:hint="eastAsia"/>
          <w:lang w:eastAsia="zh-CN"/>
        </w:rPr>
        <w:t>和联合国贸易和发展会议</w:t>
      </w:r>
      <w:r w:rsidRPr="009F0E51">
        <w:rPr>
          <w:rFonts w:ascii="Times New Roman" w:eastAsia="DengXian" w:hAnsi="Times New Roman" w:cs="Times New Roman"/>
          <w:lang w:eastAsia="zh-CN"/>
        </w:rPr>
        <w:t>( UNCTAD )</w:t>
      </w:r>
      <w:r w:rsidRPr="009F0E51">
        <w:rPr>
          <w:rFonts w:ascii="Times New Roman" w:eastAsia="DengXian" w:hAnsi="Times New Roman" w:cs="Times New Roman" w:hint="eastAsia"/>
          <w:lang w:eastAsia="zh-CN"/>
        </w:rPr>
        <w:t>的研究，在中美之间的贸易战中，美国减少了从中国进口于关税清单上的三组商品。</w:t>
      </w:r>
      <w:r w:rsidR="002434C2" w:rsidRPr="00E665B5">
        <w:rPr>
          <w:rFonts w:ascii="Times New Roman" w:hAnsi="Times New Roman" w:cs="Times New Roman"/>
        </w:rPr>
        <w:t xml:space="preserve"> </w:t>
      </w:r>
    </w:p>
    <w:p w14:paraId="47DFE9CD" w14:textId="4F4A396D" w:rsidR="00283935" w:rsidRPr="00E665B5" w:rsidRDefault="00CB7FCF" w:rsidP="00283935">
      <w:pPr>
        <w:keepNext/>
        <w:spacing w:line="360" w:lineRule="auto"/>
        <w:jc w:val="center"/>
        <w:rPr>
          <w:rFonts w:ascii="Times New Roman" w:hAnsi="Times New Roman" w:cs="Times New Roman"/>
        </w:rPr>
      </w:pPr>
      <w:r w:rsidRPr="009F0E51">
        <w:rPr>
          <w:rFonts w:ascii="Times New Roman" w:eastAsia="DengXian" w:hAnsi="Times New Roman" w:cs="Times New Roman" w:hint="eastAsia"/>
          <w:color w:val="000000" w:themeColor="text1"/>
          <w:kern w:val="24"/>
          <w:sz w:val="28"/>
          <w:szCs w:val="28"/>
          <w:u w:val="single"/>
          <w:lang w:eastAsia="zh-CN"/>
        </w:rPr>
        <w:t>美国从中国的进口</w:t>
      </w:r>
    </w:p>
    <w:p w14:paraId="7D1DE0EF" w14:textId="6058974B" w:rsidR="004C263E" w:rsidRPr="00E665B5" w:rsidRDefault="004C263E" w:rsidP="00235956">
      <w:pPr>
        <w:spacing w:line="360" w:lineRule="auto"/>
        <w:jc w:val="center"/>
        <w:rPr>
          <w:rFonts w:ascii="Times New Roman" w:hAnsi="Times New Roman" w:cs="Times New Roman"/>
          <w:b/>
          <w:bCs/>
          <w:lang w:val="en"/>
        </w:rPr>
      </w:pPr>
      <w:r w:rsidRPr="00E665B5">
        <w:rPr>
          <w:rFonts w:ascii="Times New Roman" w:hAnsi="Times New Roman" w:cs="Times New Roman"/>
          <w:b/>
          <w:bCs/>
          <w:noProof/>
        </w:rPr>
        <w:drawing>
          <wp:inline distT="0" distB="0" distL="0" distR="0" wp14:anchorId="5315255B" wp14:editId="501DF913">
            <wp:extent cx="3270712" cy="3051393"/>
            <wp:effectExtent l="0" t="0" r="6350" b="0"/>
            <wp:docPr id="1030" name="Picture 6">
              <a:extLst xmlns:a="http://schemas.openxmlformats.org/drawingml/2006/main">
                <a:ext uri="{FF2B5EF4-FFF2-40B4-BE49-F238E27FC236}">
                  <a16:creationId xmlns:a16="http://schemas.microsoft.com/office/drawing/2014/main" id="{8B674E85-39E4-4621-9130-9A11096FC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a:extLst>
                        <a:ext uri="{FF2B5EF4-FFF2-40B4-BE49-F238E27FC236}">
                          <a16:creationId xmlns:a16="http://schemas.microsoft.com/office/drawing/2014/main" id="{8B674E85-39E4-4621-9130-9A11096FC4DE}"/>
                        </a:ext>
                      </a:extLst>
                    </pic:cNvPr>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3270712" cy="3051393"/>
                    </a:xfrm>
                    <a:prstGeom prst="rect">
                      <a:avLst/>
                    </a:prstGeom>
                    <a:noFill/>
                  </pic:spPr>
                </pic:pic>
              </a:graphicData>
            </a:graphic>
          </wp:inline>
        </w:drawing>
      </w:r>
    </w:p>
    <w:p w14:paraId="41B11274" w14:textId="4C5B3B30" w:rsidR="004D776B" w:rsidRPr="00E665B5" w:rsidRDefault="00CB7FCF" w:rsidP="00511A3B">
      <w:pPr>
        <w:spacing w:line="360" w:lineRule="auto"/>
        <w:rPr>
          <w:rFonts w:ascii="Times New Roman" w:hAnsi="Times New Roman" w:cs="Times New Roman"/>
          <w:bCs/>
          <w:sz w:val="20"/>
          <w:szCs w:val="20"/>
        </w:rPr>
      </w:pPr>
      <w:r w:rsidRPr="009F0E51">
        <w:rPr>
          <w:rFonts w:ascii="Times New Roman" w:eastAsia="DengXian" w:hAnsi="Times New Roman" w:cs="Times New Roman" w:hint="eastAsia"/>
          <w:bCs/>
          <w:sz w:val="20"/>
          <w:szCs w:val="20"/>
          <w:lang w:eastAsia="zh-CN"/>
        </w:rPr>
        <w:t>采用自</w:t>
      </w:r>
      <w:r w:rsidRPr="009F0E51">
        <w:rPr>
          <w:rFonts w:ascii="Times New Roman" w:eastAsia="DengXian" w:hAnsi="Times New Roman" w:cs="Times New Roman"/>
          <w:bCs/>
          <w:sz w:val="20"/>
          <w:szCs w:val="20"/>
          <w:lang w:eastAsia="zh-CN"/>
        </w:rPr>
        <w:t>:IMF Blog - https://blogs.imf.org/2019/05/23/the-impact-of-us-china-trade-tensions/</w:t>
      </w:r>
    </w:p>
    <w:p w14:paraId="2EF18FF9" w14:textId="77777777" w:rsidR="00283935" w:rsidRPr="00E665B5" w:rsidRDefault="00283935" w:rsidP="00511A3B">
      <w:pPr>
        <w:spacing w:line="360" w:lineRule="auto"/>
        <w:rPr>
          <w:rFonts w:ascii="Times New Roman" w:eastAsia="PMingLiU" w:hAnsi="Times New Roman" w:cs="Times New Roman"/>
        </w:rPr>
      </w:pPr>
    </w:p>
    <w:p w14:paraId="65EFCF32" w14:textId="3ECFE05A" w:rsidR="004D776B" w:rsidRPr="00E665B5" w:rsidRDefault="00CB7FCF" w:rsidP="00511A3B">
      <w:pPr>
        <w:spacing w:line="360" w:lineRule="auto"/>
        <w:rPr>
          <w:rFonts w:ascii="Times New Roman" w:hAnsi="Times New Roman" w:cs="Times New Roman"/>
          <w:bCs/>
          <w:lang w:val="en"/>
        </w:rPr>
      </w:pPr>
      <w:r w:rsidRPr="009F0E51">
        <w:rPr>
          <w:rFonts w:ascii="Times New Roman" w:eastAsia="DengXian" w:hAnsi="Times New Roman" w:cs="Times New Roman" w:hint="eastAsia"/>
          <w:lang w:eastAsia="zh-CN"/>
        </w:rPr>
        <w:t>同时，由于中国实施了报复性关税，美国对中国出口也有所下降。</w:t>
      </w:r>
      <w:r w:rsidR="004D776B" w:rsidRPr="00E665B5">
        <w:rPr>
          <w:rFonts w:ascii="Times New Roman" w:hAnsi="Times New Roman" w:cs="Times New Roman"/>
        </w:rPr>
        <w:t xml:space="preserve"> </w:t>
      </w:r>
    </w:p>
    <w:p w14:paraId="06F2E1C4" w14:textId="67164500" w:rsidR="005F2514" w:rsidRPr="00E665B5" w:rsidRDefault="00CB7FCF" w:rsidP="00283935">
      <w:pPr>
        <w:keepNext/>
        <w:spacing w:line="360" w:lineRule="auto"/>
        <w:jc w:val="center"/>
        <w:rPr>
          <w:rFonts w:ascii="Times New Roman" w:hAnsi="Times New Roman" w:cs="Times New Roman"/>
          <w:b/>
          <w:bCs/>
          <w:lang w:val="en"/>
        </w:rPr>
      </w:pPr>
      <w:r w:rsidRPr="009F0E51">
        <w:rPr>
          <w:rFonts w:ascii="Times New Roman" w:eastAsia="DengXian" w:hAnsi="Times New Roman" w:cs="Times New Roman" w:hint="eastAsia"/>
          <w:kern w:val="24"/>
          <w:sz w:val="28"/>
          <w:szCs w:val="28"/>
          <w:u w:val="single"/>
          <w:lang w:eastAsia="zh-CN"/>
        </w:rPr>
        <w:lastRenderedPageBreak/>
        <w:t>美国对</w:t>
      </w:r>
      <w:r w:rsidRPr="009F0E51">
        <w:rPr>
          <w:rFonts w:ascii="Times New Roman" w:eastAsia="DengXian" w:hAnsi="Times New Roman" w:cs="Times New Roman" w:hint="eastAsia"/>
          <w:color w:val="000000" w:themeColor="text1"/>
          <w:kern w:val="24"/>
          <w:sz w:val="28"/>
          <w:szCs w:val="28"/>
          <w:u w:val="single"/>
          <w:lang w:eastAsia="zh-CN"/>
        </w:rPr>
        <w:t>中国的</w:t>
      </w:r>
      <w:r w:rsidRPr="009F0E51">
        <w:rPr>
          <w:rFonts w:ascii="Times New Roman" w:eastAsia="DengXian" w:hAnsi="Times New Roman" w:cs="Times New Roman" w:hint="eastAsia"/>
          <w:kern w:val="24"/>
          <w:sz w:val="28"/>
          <w:szCs w:val="28"/>
          <w:u w:val="single"/>
          <w:lang w:eastAsia="zh-CN"/>
        </w:rPr>
        <w:t>出口</w:t>
      </w:r>
    </w:p>
    <w:p w14:paraId="5EB117F0" w14:textId="653D0519" w:rsidR="005F2514" w:rsidRPr="00E665B5" w:rsidRDefault="005F2514" w:rsidP="005F2514">
      <w:pPr>
        <w:spacing w:line="360" w:lineRule="auto"/>
        <w:jc w:val="center"/>
        <w:rPr>
          <w:rFonts w:ascii="Times New Roman" w:hAnsi="Times New Roman" w:cs="Times New Roman"/>
          <w:bCs/>
          <w:sz w:val="20"/>
          <w:szCs w:val="20"/>
        </w:rPr>
      </w:pPr>
      <w:r w:rsidRPr="00E665B5">
        <w:rPr>
          <w:rFonts w:ascii="Times New Roman" w:hAnsi="Times New Roman" w:cs="Times New Roman"/>
          <w:b/>
          <w:bCs/>
          <w:noProof/>
        </w:rPr>
        <w:drawing>
          <wp:inline distT="0" distB="0" distL="0" distR="0" wp14:anchorId="70F98B90" wp14:editId="09C39F82">
            <wp:extent cx="2978305" cy="2796350"/>
            <wp:effectExtent l="0" t="0" r="0" b="4445"/>
            <wp:docPr id="1026" name="Picture 2">
              <a:extLst xmlns:a="http://schemas.openxmlformats.org/drawingml/2006/main">
                <a:ext uri="{FF2B5EF4-FFF2-40B4-BE49-F238E27FC236}">
                  <a16:creationId xmlns:a16="http://schemas.microsoft.com/office/drawing/2014/main" id="{FEB2D462-35B2-4676-B86B-64CDC1511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FEB2D462-35B2-4676-B86B-64CDC1511020}"/>
                        </a:ext>
                      </a:extLst>
                    </pic:cNvPr>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2978305" cy="2796350"/>
                    </a:xfrm>
                    <a:prstGeom prst="rect">
                      <a:avLst/>
                    </a:prstGeom>
                    <a:noFill/>
                  </pic:spPr>
                </pic:pic>
              </a:graphicData>
            </a:graphic>
          </wp:inline>
        </w:drawing>
      </w:r>
    </w:p>
    <w:p w14:paraId="7A82E5BE" w14:textId="07EBC48A" w:rsidR="005F2514" w:rsidRPr="00E665B5" w:rsidRDefault="00CB7FCF" w:rsidP="00867CF0">
      <w:pPr>
        <w:spacing w:line="360" w:lineRule="auto"/>
        <w:rPr>
          <w:rFonts w:ascii="Times New Roman" w:eastAsia="PMingLiU" w:hAnsi="Times New Roman" w:cs="Times New Roman"/>
          <w:sz w:val="20"/>
          <w:szCs w:val="20"/>
        </w:rPr>
      </w:pPr>
      <w:r w:rsidRPr="009F0E51">
        <w:rPr>
          <w:rFonts w:ascii="Times New Roman" w:eastAsia="DengXian" w:hAnsi="Times New Roman" w:cs="Times New Roman" w:hint="eastAsia"/>
          <w:bCs/>
          <w:sz w:val="20"/>
          <w:szCs w:val="20"/>
          <w:lang w:eastAsia="zh-CN"/>
        </w:rPr>
        <w:t>采用自</w:t>
      </w:r>
      <w:r w:rsidRPr="009F0E51">
        <w:rPr>
          <w:rFonts w:ascii="Times New Roman" w:eastAsia="DengXian" w:hAnsi="Times New Roman" w:cs="Times New Roman"/>
          <w:bCs/>
          <w:sz w:val="20"/>
          <w:szCs w:val="20"/>
          <w:lang w:eastAsia="zh-CN"/>
        </w:rPr>
        <w:t>:IMF</w:t>
      </w:r>
      <w:r w:rsidRPr="009F0E51">
        <w:rPr>
          <w:rFonts w:ascii="Times New Roman" w:eastAsia="DengXian" w:hAnsi="Times New Roman" w:cs="Times New Roman"/>
          <w:sz w:val="20"/>
          <w:szCs w:val="20"/>
          <w:lang w:eastAsia="zh-CN"/>
        </w:rPr>
        <w:t xml:space="preserve"> </w:t>
      </w:r>
      <w:r w:rsidRPr="009F0E51">
        <w:rPr>
          <w:rFonts w:ascii="Times New Roman" w:eastAsia="DengXian" w:hAnsi="Times New Roman" w:cs="Times New Roman"/>
          <w:bCs/>
          <w:sz w:val="20"/>
          <w:szCs w:val="20"/>
          <w:lang w:eastAsia="zh-CN"/>
        </w:rPr>
        <w:t xml:space="preserve">Blog- </w:t>
      </w:r>
      <w:hyperlink r:id="rId64" w:history="1">
        <w:r w:rsidRPr="009F0E51">
          <w:rPr>
            <w:rFonts w:ascii="Times New Roman" w:eastAsia="DengXian" w:hAnsi="Times New Roman" w:cs="Times New Roman"/>
            <w:sz w:val="20"/>
            <w:szCs w:val="20"/>
            <w:lang w:eastAsia="zh-CN"/>
          </w:rPr>
          <w:t xml:space="preserve">https://blogs.imf.org/2019/05/23/the-impact-of-us-china-trade-tensions/ </w:t>
        </w:r>
      </w:hyperlink>
    </w:p>
    <w:p w14:paraId="55158638" w14:textId="6E9DD1CA" w:rsidR="0049177C" w:rsidRPr="00B37A3E" w:rsidRDefault="00CB7FCF" w:rsidP="00B37A3E">
      <w:pPr>
        <w:pStyle w:val="a3"/>
        <w:keepNext/>
        <w:numPr>
          <w:ilvl w:val="0"/>
          <w:numId w:val="36"/>
        </w:numPr>
        <w:spacing w:line="360" w:lineRule="auto"/>
        <w:ind w:leftChars="0"/>
        <w:rPr>
          <w:rFonts w:ascii="Times New Roman" w:hAnsi="Times New Roman" w:cs="Times New Roman"/>
          <w:b/>
          <w:bCs/>
          <w:lang w:val="en"/>
        </w:rPr>
      </w:pPr>
      <w:r w:rsidRPr="00B37A3E">
        <w:rPr>
          <w:rFonts w:ascii="Times New Roman" w:eastAsia="DengXian" w:hAnsi="Times New Roman" w:cs="Times New Roman" w:hint="eastAsia"/>
          <w:b/>
          <w:lang w:eastAsia="zh-CN"/>
        </w:rPr>
        <w:t>提高消费者的价格</w:t>
      </w:r>
    </w:p>
    <w:p w14:paraId="49D283E5" w14:textId="75EA3399" w:rsidR="0049177C" w:rsidRPr="00E665B5" w:rsidRDefault="00CB7FCF" w:rsidP="00283935">
      <w:pPr>
        <w:keepNext/>
        <w:spacing w:line="360" w:lineRule="auto"/>
        <w:jc w:val="center"/>
        <w:rPr>
          <w:rFonts w:ascii="Times New Roman" w:hAnsi="Times New Roman" w:cs="Times New Roman"/>
          <w:b/>
          <w:bCs/>
          <w:lang w:val="en"/>
        </w:rPr>
      </w:pPr>
      <w:r w:rsidRPr="009F0E51">
        <w:rPr>
          <w:rFonts w:ascii="Times New Roman" w:eastAsia="DengXian" w:hAnsi="Times New Roman" w:cs="Times New Roman" w:hint="eastAsia"/>
          <w:color w:val="000000" w:themeColor="text1"/>
          <w:kern w:val="24"/>
          <w:sz w:val="28"/>
          <w:szCs w:val="28"/>
          <w:u w:val="single"/>
          <w:lang w:eastAsia="zh-CN"/>
        </w:rPr>
        <w:t>美国进口价格</w:t>
      </w:r>
    </w:p>
    <w:p w14:paraId="689270F8" w14:textId="615E9CCE" w:rsidR="00867CF0" w:rsidRPr="00E665B5" w:rsidRDefault="00235956" w:rsidP="00283935">
      <w:pPr>
        <w:spacing w:line="360" w:lineRule="auto"/>
        <w:jc w:val="center"/>
        <w:rPr>
          <w:rFonts w:ascii="Times New Roman" w:hAnsi="Times New Roman" w:cs="Times New Roman"/>
          <w:b/>
          <w:bCs/>
          <w:lang w:val="en"/>
        </w:rPr>
      </w:pPr>
      <w:r w:rsidRPr="00E665B5">
        <w:rPr>
          <w:rFonts w:ascii="Times New Roman" w:hAnsi="Times New Roman" w:cs="Times New Roman"/>
          <w:b/>
          <w:bCs/>
          <w:noProof/>
        </w:rPr>
        <w:drawing>
          <wp:inline distT="0" distB="0" distL="0" distR="0" wp14:anchorId="16C1FCF1" wp14:editId="07F7DC6D">
            <wp:extent cx="4082705" cy="3683000"/>
            <wp:effectExtent l="0" t="0" r="0" b="0"/>
            <wp:docPr id="2050" name="Picture 2">
              <a:extLst xmlns:a="http://schemas.openxmlformats.org/drawingml/2006/main">
                <a:ext uri="{FF2B5EF4-FFF2-40B4-BE49-F238E27FC236}">
                  <a16:creationId xmlns:a16="http://schemas.microsoft.com/office/drawing/2014/main" id="{3CAE3112-0317-48BD-B31E-B3B15AEEE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3CAE3112-0317-48BD-B31E-B3B15AEEE39B}"/>
                        </a:ext>
                      </a:extLst>
                    </pic:cNvPr>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4082705" cy="3683000"/>
                    </a:xfrm>
                    <a:prstGeom prst="rect">
                      <a:avLst/>
                    </a:prstGeom>
                    <a:noFill/>
                  </pic:spPr>
                </pic:pic>
              </a:graphicData>
            </a:graphic>
          </wp:inline>
        </w:drawing>
      </w:r>
    </w:p>
    <w:p w14:paraId="772DE708" w14:textId="51419AFF" w:rsidR="00867CF0" w:rsidRPr="00E665B5" w:rsidRDefault="00CB7FCF" w:rsidP="00283935">
      <w:pPr>
        <w:pStyle w:val="Web"/>
        <w:spacing w:before="0" w:beforeAutospacing="0" w:after="0" w:afterAutospacing="0"/>
        <w:rPr>
          <w:sz w:val="20"/>
          <w:szCs w:val="20"/>
          <w:lang w:eastAsia="zh-HK"/>
        </w:rPr>
      </w:pPr>
      <w:r w:rsidRPr="009F0E51">
        <w:rPr>
          <w:rFonts w:eastAsia="DengXian" w:hint="eastAsia"/>
          <w:bCs/>
          <w:sz w:val="20"/>
          <w:szCs w:val="20"/>
          <w:lang w:eastAsia="zh-CN"/>
        </w:rPr>
        <w:t>采用自</w:t>
      </w:r>
      <w:r w:rsidRPr="009F0E51">
        <w:rPr>
          <w:rFonts w:eastAsia="DengXian"/>
          <w:color w:val="000000" w:themeColor="text1"/>
          <w:kern w:val="24"/>
          <w:sz w:val="20"/>
          <w:szCs w:val="20"/>
          <w:lang w:eastAsia="zh-CN"/>
        </w:rPr>
        <w:t>:IMF Blog - https://blogs.imf.org/2019/05/23/the-impact-of-us-china-trade-tensions/</w:t>
      </w:r>
    </w:p>
    <w:p w14:paraId="3C0DE98B" w14:textId="4A36EE09" w:rsidR="00867CF0" w:rsidRPr="00E665B5" w:rsidRDefault="00CB7FCF" w:rsidP="000A4462">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lastRenderedPageBreak/>
        <w:t>如上图所示，关税实施后进口价格急剧上升，幅度与关税幅度相称。但是从中国进口的</w:t>
      </w:r>
      <w:r w:rsidRPr="009F0E51">
        <w:rPr>
          <w:rFonts w:ascii="Times New Roman" w:eastAsia="DengXian" w:hAnsi="Times New Roman" w:cs="Times New Roman"/>
          <w:lang w:eastAsia="zh-CN"/>
        </w:rPr>
        <w:t>(</w:t>
      </w:r>
      <w:r w:rsidRPr="009F0E51">
        <w:rPr>
          <w:rFonts w:ascii="Times New Roman" w:eastAsia="DengXian" w:hAnsi="Times New Roman" w:cs="Times New Roman" w:hint="eastAsia"/>
          <w:lang w:eastAsia="zh-CN"/>
        </w:rPr>
        <w:t>关税前</w:t>
      </w:r>
      <w:r w:rsidRPr="009F0E51">
        <w:rPr>
          <w:rFonts w:ascii="Times New Roman" w:eastAsia="DengXian" w:hAnsi="Times New Roman" w:cs="Times New Roman"/>
          <w:lang w:eastAsia="zh-CN"/>
        </w:rPr>
        <w:t>)</w:t>
      </w:r>
      <w:r w:rsidRPr="009F0E51">
        <w:rPr>
          <w:rFonts w:ascii="Times New Roman" w:eastAsia="DengXian" w:hAnsi="Times New Roman" w:cs="Times New Roman" w:hint="eastAsia"/>
          <w:lang w:eastAsia="zh-CN"/>
        </w:rPr>
        <w:t>边境价格几乎没有变化。这意味着美国对中国征收的关税几乎全部由美国进口商、制造商或消费者支付（短期内）。但据观察，中国企业最近开始降低出口产品价格，承担部分关税成本。</w:t>
      </w:r>
    </w:p>
    <w:p w14:paraId="46845D15" w14:textId="6D27155A" w:rsidR="00707219" w:rsidRPr="00E665B5" w:rsidRDefault="00707219" w:rsidP="00511A3B">
      <w:pPr>
        <w:spacing w:line="360" w:lineRule="auto"/>
        <w:rPr>
          <w:rFonts w:ascii="Times New Roman" w:hAnsi="Times New Roman" w:cs="Times New Roman"/>
          <w:b/>
          <w:bCs/>
          <w:lang w:val="en" w:eastAsia="zh-CN"/>
        </w:rPr>
      </w:pPr>
    </w:p>
    <w:p w14:paraId="780B703F" w14:textId="72C464C2" w:rsidR="008064E2" w:rsidRPr="00B37A3E" w:rsidRDefault="00CB7FCF" w:rsidP="00B37A3E">
      <w:pPr>
        <w:pStyle w:val="a3"/>
        <w:numPr>
          <w:ilvl w:val="0"/>
          <w:numId w:val="36"/>
        </w:numPr>
        <w:spacing w:line="360" w:lineRule="auto"/>
        <w:ind w:leftChars="0"/>
        <w:rPr>
          <w:rFonts w:ascii="Times New Roman" w:hAnsi="Times New Roman" w:cs="Times New Roman"/>
          <w:b/>
          <w:bCs/>
          <w:lang w:val="en"/>
        </w:rPr>
      </w:pPr>
      <w:r w:rsidRPr="00B37A3E">
        <w:rPr>
          <w:rFonts w:ascii="Times New Roman" w:eastAsia="DengXian" w:hAnsi="Times New Roman" w:cs="Times New Roman" w:hint="eastAsia"/>
          <w:b/>
          <w:lang w:eastAsia="zh-CN"/>
        </w:rPr>
        <w:t>贸易转移效应</w:t>
      </w:r>
    </w:p>
    <w:p w14:paraId="6E3435CD" w14:textId="1E44DEC5" w:rsidR="008064E2" w:rsidRPr="00290F0F" w:rsidRDefault="00CB7FCF" w:rsidP="00283935">
      <w:pPr>
        <w:pStyle w:val="Web"/>
        <w:keepLines/>
        <w:widowControl w:val="0"/>
        <w:spacing w:before="0" w:beforeAutospacing="0" w:after="0" w:afterAutospacing="0"/>
        <w:jc w:val="center"/>
        <w:rPr>
          <w:bCs/>
          <w:sz w:val="28"/>
          <w:szCs w:val="28"/>
          <w:u w:val="single"/>
          <w:lang w:eastAsia="zh-HK"/>
        </w:rPr>
      </w:pPr>
      <w:r w:rsidRPr="009F0E51">
        <w:rPr>
          <w:rFonts w:eastAsia="DengXian" w:hint="eastAsia"/>
          <w:bCs/>
          <w:color w:val="000000" w:themeColor="text1"/>
          <w:kern w:val="24"/>
          <w:sz w:val="28"/>
          <w:szCs w:val="28"/>
          <w:u w:val="single"/>
          <w:lang w:eastAsia="zh-CN"/>
        </w:rPr>
        <w:t>美国进口的变化</w:t>
      </w:r>
    </w:p>
    <w:p w14:paraId="15A319E4" w14:textId="2E37315D" w:rsidR="005E6826" w:rsidRDefault="005E6826" w:rsidP="00A27ECD">
      <w:pPr>
        <w:spacing w:line="360" w:lineRule="auto"/>
        <w:jc w:val="center"/>
        <w:rPr>
          <w:rFonts w:ascii="Times New Roman" w:hAnsi="Times New Roman" w:cs="Times New Roman"/>
          <w:b/>
          <w:bCs/>
          <w:lang w:val="en"/>
        </w:rPr>
      </w:pPr>
    </w:p>
    <w:p w14:paraId="257EB40F" w14:textId="5F83D341" w:rsidR="008064E2" w:rsidRPr="00E665B5" w:rsidRDefault="00DE5E1B" w:rsidP="00A27ECD">
      <w:pPr>
        <w:spacing w:line="360" w:lineRule="auto"/>
        <w:jc w:val="center"/>
        <w:rPr>
          <w:rFonts w:ascii="Times New Roman" w:hAnsi="Times New Roman" w:cs="Times New Roman"/>
          <w:b/>
          <w:bCs/>
          <w:lang w:val="e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5F4C5E98" wp14:editId="2779FC5A">
                <wp:simplePos x="0" y="0"/>
                <wp:positionH relativeFrom="column">
                  <wp:posOffset>901460</wp:posOffset>
                </wp:positionH>
                <wp:positionV relativeFrom="paragraph">
                  <wp:posOffset>15096</wp:posOffset>
                </wp:positionV>
                <wp:extent cx="4391025" cy="3898565"/>
                <wp:effectExtent l="0" t="0" r="0" b="6985"/>
                <wp:wrapNone/>
                <wp:docPr id="7" name="群組 7"/>
                <wp:cNvGraphicFramePr/>
                <a:graphic xmlns:a="http://schemas.openxmlformats.org/drawingml/2006/main">
                  <a:graphicData uri="http://schemas.microsoft.com/office/word/2010/wordprocessingGroup">
                    <wpg:wgp>
                      <wpg:cNvGrpSpPr/>
                      <wpg:grpSpPr>
                        <a:xfrm>
                          <a:off x="0" y="0"/>
                          <a:ext cx="4391025" cy="3898565"/>
                          <a:chOff x="0" y="0"/>
                          <a:chExt cx="4391025" cy="3898565"/>
                        </a:xfrm>
                      </wpg:grpSpPr>
                      <wps:wsp>
                        <wps:cNvPr id="217" name="文字方塊 2"/>
                        <wps:cNvSpPr txBox="1">
                          <a:spLocks noChangeArrowheads="1"/>
                        </wps:cNvSpPr>
                        <wps:spPr bwMode="auto">
                          <a:xfrm>
                            <a:off x="0" y="0"/>
                            <a:ext cx="4391025" cy="438150"/>
                          </a:xfrm>
                          <a:prstGeom prst="rect">
                            <a:avLst/>
                          </a:prstGeom>
                          <a:noFill/>
                          <a:ln w="9525">
                            <a:noFill/>
                            <a:miter lim="800000"/>
                            <a:headEnd/>
                            <a:tailEnd/>
                          </a:ln>
                        </wps:spPr>
                        <wps:txbx>
                          <w:txbxContent>
                            <w:p w14:paraId="7D7695B9" w14:textId="2C17ECC5" w:rsidR="00FD54CB" w:rsidRPr="00DE5E1B" w:rsidRDefault="00CB7FCF" w:rsidP="005E6826">
                              <w:pPr>
                                <w:rPr>
                                  <w:rFonts w:ascii="DFKai-SB" w:eastAsia="DFKai-SB" w:hAnsi="DFKai-SB"/>
                                  <w:sz w:val="20"/>
                                  <w:szCs w:val="20"/>
                                </w:rPr>
                              </w:pPr>
                              <w:r w:rsidRPr="00915469">
                                <w:rPr>
                                  <w:rFonts w:ascii="DFKai-SB" w:eastAsia="DengXian" w:hAnsi="DFKai-SB"/>
                                  <w:sz w:val="20"/>
                                  <w:szCs w:val="20"/>
                                  <w:lang w:eastAsia="zh-CN"/>
                                </w:rPr>
                                <w:t>(</w:t>
                              </w:r>
                              <w:r w:rsidRPr="00915469">
                                <w:rPr>
                                  <w:rFonts w:ascii="DFKai-SB" w:eastAsia="DengXian" w:hAnsi="DFKai-SB" w:hint="eastAsia"/>
                                  <w:sz w:val="20"/>
                                  <w:szCs w:val="20"/>
                                  <w:lang w:eastAsia="zh-CN"/>
                                </w:rPr>
                                <w:t>百万美元</w:t>
                              </w:r>
                              <w:r w:rsidRPr="00915469">
                                <w:rPr>
                                  <w:rFonts w:ascii="DFKai-SB" w:eastAsia="DengXian" w:hAnsi="DFKai-SB"/>
                                  <w:sz w:val="20"/>
                                  <w:szCs w:val="20"/>
                                  <w:lang w:eastAsia="zh-CN"/>
                                </w:rPr>
                                <w:t>-2018</w:t>
                              </w:r>
                              <w:r w:rsidRPr="00915469">
                                <w:rPr>
                                  <w:rFonts w:ascii="DFKai-SB" w:eastAsia="DengXian" w:hAnsi="DFKai-SB" w:hint="eastAsia"/>
                                  <w:sz w:val="20"/>
                                  <w:szCs w:val="20"/>
                                  <w:lang w:eastAsia="zh-CN"/>
                                </w:rPr>
                                <w:t>年</w:t>
                              </w:r>
                              <w:r w:rsidRPr="00915469">
                                <w:rPr>
                                  <w:rFonts w:ascii="DFKai-SB" w:eastAsia="DengXian" w:hAnsi="DFKai-SB"/>
                                  <w:sz w:val="20"/>
                                  <w:szCs w:val="20"/>
                                  <w:lang w:eastAsia="zh-CN"/>
                                </w:rPr>
                                <w:t>9-11</w:t>
                              </w:r>
                              <w:r w:rsidRPr="00915469">
                                <w:rPr>
                                  <w:rFonts w:ascii="DFKai-SB" w:eastAsia="DengXian" w:hAnsi="DFKai-SB" w:hint="eastAsia"/>
                                  <w:sz w:val="20"/>
                                  <w:szCs w:val="20"/>
                                  <w:lang w:eastAsia="zh-CN"/>
                                </w:rPr>
                                <w:t>月相对</w:t>
                              </w:r>
                              <w:r w:rsidRPr="00915469">
                                <w:rPr>
                                  <w:rFonts w:ascii="DFKai-SB" w:eastAsia="DengXian" w:hAnsi="DFKai-SB"/>
                                  <w:sz w:val="20"/>
                                  <w:szCs w:val="20"/>
                                  <w:lang w:eastAsia="zh-CN"/>
                                </w:rPr>
                                <w:t>2017</w:t>
                              </w:r>
                              <w:r w:rsidRPr="00915469">
                                <w:rPr>
                                  <w:rFonts w:ascii="DFKai-SB" w:eastAsia="DengXian" w:hAnsi="DFKai-SB" w:hint="eastAsia"/>
                                  <w:sz w:val="20"/>
                                  <w:szCs w:val="20"/>
                                  <w:lang w:eastAsia="zh-CN"/>
                                </w:rPr>
                                <w:t>年</w:t>
                              </w:r>
                              <w:r w:rsidRPr="00915469">
                                <w:rPr>
                                  <w:rFonts w:ascii="DFKai-SB" w:eastAsia="DengXian" w:hAnsi="DFKai-SB"/>
                                  <w:sz w:val="20"/>
                                  <w:szCs w:val="20"/>
                                  <w:lang w:eastAsia="zh-CN"/>
                                </w:rPr>
                                <w:t>9-11</w:t>
                              </w:r>
                              <w:r w:rsidRPr="00915469">
                                <w:rPr>
                                  <w:rFonts w:ascii="DFKai-SB" w:eastAsia="DengXian" w:hAnsi="DFKai-SB" w:hint="eastAsia"/>
                                  <w:sz w:val="20"/>
                                  <w:szCs w:val="20"/>
                                  <w:lang w:eastAsia="zh-CN"/>
                                </w:rPr>
                                <w:t>月进口变动</w:t>
                              </w:r>
                              <w:r w:rsidRPr="00915469">
                                <w:rPr>
                                  <w:rFonts w:ascii="DFKai-SB" w:eastAsia="DengXian" w:hAnsi="DFKai-SB"/>
                                  <w:sz w:val="20"/>
                                  <w:szCs w:val="20"/>
                                  <w:lang w:eastAsia="zh-CN"/>
                                </w:rPr>
                                <w:t>-160</w:t>
                              </w:r>
                              <w:r w:rsidRPr="00915469">
                                <w:rPr>
                                  <w:rFonts w:ascii="DFKai-SB" w:eastAsia="DengXian" w:hAnsi="DFKai-SB" w:hint="eastAsia"/>
                                  <w:sz w:val="20"/>
                                  <w:szCs w:val="20"/>
                                  <w:lang w:eastAsia="zh-CN"/>
                                </w:rPr>
                                <w:t>亿美元清单</w:t>
                              </w:r>
                              <w:r w:rsidRPr="00915469">
                                <w:rPr>
                                  <w:rFonts w:ascii="DFKai-SB" w:eastAsia="DengXian" w:hAnsi="DFKai-SB"/>
                                  <w:sz w:val="20"/>
                                  <w:szCs w:val="20"/>
                                  <w:lang w:eastAsia="zh-CN"/>
                                </w:rPr>
                                <w:t>)</w:t>
                              </w:r>
                            </w:p>
                          </w:txbxContent>
                        </wps:txbx>
                        <wps:bodyPr rot="0" vert="horz" wrap="square" lIns="91440" tIns="45720" rIns="91440" bIns="45720" anchor="t" anchorCtr="0">
                          <a:noAutofit/>
                        </wps:bodyPr>
                      </wps:wsp>
                      <pic:pic xmlns:pic="http://schemas.openxmlformats.org/drawingml/2006/picture">
                        <pic:nvPicPr>
                          <pic:cNvPr id="3074" name="Picture 2">
                            <a:extLst>
                              <a:ext uri="{FF2B5EF4-FFF2-40B4-BE49-F238E27FC236}">
                                <a16:creationId xmlns:a16="http://schemas.microsoft.com/office/drawing/2014/main" id="{79F30522-CF56-4E21-809F-F4AA70F18A20}"/>
                              </a:ext>
                            </a:extLst>
                          </pic:cNvPr>
                          <pic:cNvPicPr>
                            <a:picLocks noChangeAspect="1"/>
                          </pic:cNvPicPr>
                        </pic:nvPicPr>
                        <pic:blipFill rotWithShape="1">
                          <a:blip r:embed="rId66">
                            <a:extLst>
                              <a:ext uri="{28A0092B-C50C-407E-A947-70E740481C1C}">
                                <a14:useLocalDpi xmlns:a14="http://schemas.microsoft.com/office/drawing/2010/main" val="0"/>
                              </a:ext>
                            </a:extLst>
                          </a:blip>
                          <a:srcRect t="7351"/>
                          <a:stretch/>
                        </pic:blipFill>
                        <pic:spPr bwMode="auto">
                          <a:xfrm>
                            <a:off x="224287" y="301925"/>
                            <a:ext cx="3905885" cy="3596640"/>
                          </a:xfrm>
                          <a:prstGeom prst="rect">
                            <a:avLst/>
                          </a:prstGeom>
                          <a:noFill/>
                          <a:ln>
                            <a:noFill/>
                          </a:ln>
                          <a:extLst>
                            <a:ext uri="{53640926-AAD7-44D8-BBD7-CCE9431645EC}">
                              <a14:shadowObscured xmlns:a14="http://schemas.microsoft.com/office/drawing/2010/main"/>
                            </a:ext>
                          </a:extLst>
                        </pic:spPr>
                      </pic:pic>
                      <wps:wsp>
                        <wps:cNvPr id="5" name="文字方塊 2"/>
                        <wps:cNvSpPr txBox="1">
                          <a:spLocks noChangeArrowheads="1"/>
                        </wps:cNvSpPr>
                        <wps:spPr bwMode="auto">
                          <a:xfrm>
                            <a:off x="508959" y="3105510"/>
                            <a:ext cx="3768090" cy="321945"/>
                          </a:xfrm>
                          <a:prstGeom prst="rect">
                            <a:avLst/>
                          </a:prstGeom>
                          <a:solidFill>
                            <a:srgbClr val="FFFFFF"/>
                          </a:solidFill>
                          <a:ln w="9525">
                            <a:noFill/>
                            <a:miter lim="800000"/>
                            <a:headEnd/>
                            <a:tailEnd/>
                          </a:ln>
                        </wps:spPr>
                        <wps:txbx>
                          <w:txbxContent>
                            <w:p w14:paraId="2DD25A89" w14:textId="6AB37A35" w:rsidR="005E6826" w:rsidRPr="00DE5E1B" w:rsidRDefault="00CB7FCF">
                              <w:pPr>
                                <w:rPr>
                                  <w:rFonts w:ascii="DFKai-SB" w:eastAsia="DFKai-SB" w:hAnsi="DFKai-SB"/>
                                  <w:sz w:val="20"/>
                                  <w:szCs w:val="20"/>
                                </w:rPr>
                              </w:pPr>
                              <w:r w:rsidRPr="00915469">
                                <w:rPr>
                                  <w:rFonts w:ascii="DFKai-SB" w:eastAsia="DengXian" w:hAnsi="DFKai-SB" w:hint="eastAsia"/>
                                  <w:sz w:val="20"/>
                                  <w:szCs w:val="20"/>
                                  <w:lang w:eastAsia="zh-CN"/>
                                </w:rPr>
                                <w:t>中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越南</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泰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菲律宾</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韩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德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美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加拿大</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日本</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墨西哥</w:t>
                              </w:r>
                            </w:p>
                          </w:txbxContent>
                        </wps:txbx>
                        <wps:bodyPr rot="0" vert="horz" wrap="square" lIns="91440" tIns="45720" rIns="91440" bIns="45720" anchor="t" anchorCtr="0">
                          <a:noAutofit/>
                        </wps:bodyPr>
                      </wps:wsp>
                    </wpg:wgp>
                  </a:graphicData>
                </a:graphic>
              </wp:anchor>
            </w:drawing>
          </mc:Choice>
          <mc:Fallback>
            <w:pict>
              <v:group w14:anchorId="5F4C5E98" id="群組 7" o:spid="_x0000_s1034" style="position:absolute;left:0;text-align:left;margin-left:71pt;margin-top:1.2pt;width:345.75pt;height:306.95pt;z-index:251662336" coordsize="43910,3898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">
                <v:shape id="_x0000_s1035" type="#_x0000_t202" style="position:absolute;width:43910;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D7695B9" w14:textId="2C17ECC5" w:rsidR="00FD54CB" w:rsidRPr="00DE5E1B" w:rsidRDefault="00CB7FCF" w:rsidP="005E6826">
                        <w:pPr>
                          <w:rPr>
                            <w:rFonts w:ascii="DFKai-SB" w:eastAsia="DFKai-SB" w:hAnsi="DFKai-SB"/>
                            <w:sz w:val="20"/>
                            <w:szCs w:val="20"/>
                          </w:rPr>
                        </w:pPr>
                        <w:r w:rsidRPr="00915469">
                          <w:rPr>
                            <w:rFonts w:ascii="DFKai-SB" w:eastAsia="DengXian" w:hAnsi="DFKai-SB"/>
                            <w:sz w:val="20"/>
                            <w:szCs w:val="20"/>
                            <w:lang w:eastAsia="zh-CN"/>
                          </w:rPr>
                          <w:t>(</w:t>
                        </w:r>
                        <w:r w:rsidRPr="00915469">
                          <w:rPr>
                            <w:rFonts w:ascii="DFKai-SB" w:eastAsia="DengXian" w:hAnsi="DFKai-SB" w:hint="eastAsia"/>
                            <w:sz w:val="20"/>
                            <w:szCs w:val="20"/>
                            <w:lang w:eastAsia="zh-CN"/>
                          </w:rPr>
                          <w:t>百万美元</w:t>
                        </w:r>
                        <w:r w:rsidRPr="00915469">
                          <w:rPr>
                            <w:rFonts w:ascii="DFKai-SB" w:eastAsia="DengXian" w:hAnsi="DFKai-SB"/>
                            <w:sz w:val="20"/>
                            <w:szCs w:val="20"/>
                            <w:lang w:eastAsia="zh-CN"/>
                          </w:rPr>
                          <w:t>-2018</w:t>
                        </w:r>
                        <w:r w:rsidRPr="00915469">
                          <w:rPr>
                            <w:rFonts w:ascii="DFKai-SB" w:eastAsia="DengXian" w:hAnsi="DFKai-SB" w:hint="eastAsia"/>
                            <w:sz w:val="20"/>
                            <w:szCs w:val="20"/>
                            <w:lang w:eastAsia="zh-CN"/>
                          </w:rPr>
                          <w:t>年</w:t>
                        </w:r>
                        <w:r w:rsidRPr="00915469">
                          <w:rPr>
                            <w:rFonts w:ascii="DFKai-SB" w:eastAsia="DengXian" w:hAnsi="DFKai-SB"/>
                            <w:sz w:val="20"/>
                            <w:szCs w:val="20"/>
                            <w:lang w:eastAsia="zh-CN"/>
                          </w:rPr>
                          <w:t>9-11</w:t>
                        </w:r>
                        <w:r w:rsidRPr="00915469">
                          <w:rPr>
                            <w:rFonts w:ascii="DFKai-SB" w:eastAsia="DengXian" w:hAnsi="DFKai-SB" w:hint="eastAsia"/>
                            <w:sz w:val="20"/>
                            <w:szCs w:val="20"/>
                            <w:lang w:eastAsia="zh-CN"/>
                          </w:rPr>
                          <w:t>月相对</w:t>
                        </w:r>
                        <w:r w:rsidRPr="00915469">
                          <w:rPr>
                            <w:rFonts w:ascii="DFKai-SB" w:eastAsia="DengXian" w:hAnsi="DFKai-SB"/>
                            <w:sz w:val="20"/>
                            <w:szCs w:val="20"/>
                            <w:lang w:eastAsia="zh-CN"/>
                          </w:rPr>
                          <w:t>2017</w:t>
                        </w:r>
                        <w:r w:rsidRPr="00915469">
                          <w:rPr>
                            <w:rFonts w:ascii="DFKai-SB" w:eastAsia="DengXian" w:hAnsi="DFKai-SB" w:hint="eastAsia"/>
                            <w:sz w:val="20"/>
                            <w:szCs w:val="20"/>
                            <w:lang w:eastAsia="zh-CN"/>
                          </w:rPr>
                          <w:t>年</w:t>
                        </w:r>
                        <w:r w:rsidRPr="00915469">
                          <w:rPr>
                            <w:rFonts w:ascii="DFKai-SB" w:eastAsia="DengXian" w:hAnsi="DFKai-SB"/>
                            <w:sz w:val="20"/>
                            <w:szCs w:val="20"/>
                            <w:lang w:eastAsia="zh-CN"/>
                          </w:rPr>
                          <w:t>9-11</w:t>
                        </w:r>
                        <w:r w:rsidRPr="00915469">
                          <w:rPr>
                            <w:rFonts w:ascii="DFKai-SB" w:eastAsia="DengXian" w:hAnsi="DFKai-SB" w:hint="eastAsia"/>
                            <w:sz w:val="20"/>
                            <w:szCs w:val="20"/>
                            <w:lang w:eastAsia="zh-CN"/>
                          </w:rPr>
                          <w:t>月进口变动</w:t>
                        </w:r>
                        <w:r w:rsidRPr="00915469">
                          <w:rPr>
                            <w:rFonts w:ascii="DFKai-SB" w:eastAsia="DengXian" w:hAnsi="DFKai-SB"/>
                            <w:sz w:val="20"/>
                            <w:szCs w:val="20"/>
                            <w:lang w:eastAsia="zh-CN"/>
                          </w:rPr>
                          <w:t>-160</w:t>
                        </w:r>
                        <w:r w:rsidRPr="00915469">
                          <w:rPr>
                            <w:rFonts w:ascii="DFKai-SB" w:eastAsia="DengXian" w:hAnsi="DFKai-SB" w:hint="eastAsia"/>
                            <w:sz w:val="20"/>
                            <w:szCs w:val="20"/>
                            <w:lang w:eastAsia="zh-CN"/>
                          </w:rPr>
                          <w:t>亿美元清单</w:t>
                        </w:r>
                        <w:r w:rsidRPr="00915469">
                          <w:rPr>
                            <w:rFonts w:ascii="DFKai-SB" w:eastAsia="DengXian" w:hAnsi="DFKai-SB"/>
                            <w:sz w:val="20"/>
                            <w:szCs w:val="20"/>
                            <w:lang w:eastAsia="zh-CN"/>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6" type="#_x0000_t75" style="position:absolute;left:2242;top:3019;width:39059;height:35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">
                  <v:imagedata r:id="rId67" o:title="" croptop="4818f"/>
                </v:shape>
                <v:shape id="_x0000_s1037" type="#_x0000_t202" style="position:absolute;left:5089;top:31055;width:37681;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DD25A89" w14:textId="6AB37A35" w:rsidR="005E6826" w:rsidRPr="00DE5E1B" w:rsidRDefault="00CB7FCF">
                        <w:pPr>
                          <w:rPr>
                            <w:rFonts w:ascii="DFKai-SB" w:eastAsia="DFKai-SB" w:hAnsi="DFKai-SB"/>
                            <w:sz w:val="20"/>
                            <w:szCs w:val="20"/>
                          </w:rPr>
                        </w:pPr>
                        <w:r w:rsidRPr="00915469">
                          <w:rPr>
                            <w:rFonts w:ascii="DFKai-SB" w:eastAsia="DengXian" w:hAnsi="DFKai-SB" w:hint="eastAsia"/>
                            <w:sz w:val="20"/>
                            <w:szCs w:val="20"/>
                            <w:lang w:eastAsia="zh-CN"/>
                          </w:rPr>
                          <w:t>中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越南</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泰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菲律宾</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韩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德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美国</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加拿大</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日本</w:t>
                        </w:r>
                        <w:r w:rsidRPr="00915469">
                          <w:rPr>
                            <w:rFonts w:ascii="DFKai-SB" w:eastAsia="DengXian" w:hAnsi="DFKai-SB"/>
                            <w:sz w:val="20"/>
                            <w:szCs w:val="20"/>
                            <w:lang w:eastAsia="zh-CN"/>
                          </w:rPr>
                          <w:t xml:space="preserve"> </w:t>
                        </w:r>
                        <w:r w:rsidRPr="00915469">
                          <w:rPr>
                            <w:rFonts w:ascii="DFKai-SB" w:eastAsia="DengXian" w:hAnsi="DFKai-SB" w:hint="eastAsia"/>
                            <w:sz w:val="20"/>
                            <w:szCs w:val="20"/>
                            <w:lang w:eastAsia="zh-CN"/>
                          </w:rPr>
                          <w:t>墨西哥</w:t>
                        </w:r>
                      </w:p>
                    </w:txbxContent>
                  </v:textbox>
                </v:shape>
              </v:group>
            </w:pict>
          </mc:Fallback>
        </mc:AlternateContent>
      </w:r>
    </w:p>
    <w:p w14:paraId="0CD33157" w14:textId="0F76504B" w:rsidR="005E6826" w:rsidRDefault="005E6826" w:rsidP="00283935">
      <w:pPr>
        <w:pStyle w:val="Web"/>
        <w:spacing w:before="0" w:beforeAutospacing="0" w:after="0" w:afterAutospacing="0"/>
        <w:rPr>
          <w:rFonts w:eastAsia="PMingLiU"/>
          <w:bCs/>
          <w:sz w:val="20"/>
          <w:szCs w:val="20"/>
        </w:rPr>
      </w:pPr>
    </w:p>
    <w:p w14:paraId="0431AC8F" w14:textId="2E294A83" w:rsidR="005E6826" w:rsidRDefault="005E6826" w:rsidP="00283935">
      <w:pPr>
        <w:pStyle w:val="Web"/>
        <w:spacing w:before="0" w:beforeAutospacing="0" w:after="0" w:afterAutospacing="0"/>
        <w:rPr>
          <w:rFonts w:eastAsia="PMingLiU"/>
          <w:bCs/>
          <w:sz w:val="20"/>
          <w:szCs w:val="20"/>
        </w:rPr>
      </w:pPr>
    </w:p>
    <w:p w14:paraId="4737FFA6" w14:textId="6BF82125" w:rsidR="005E6826" w:rsidRDefault="005E6826" w:rsidP="00283935">
      <w:pPr>
        <w:pStyle w:val="Web"/>
        <w:spacing w:before="0" w:beforeAutospacing="0" w:after="0" w:afterAutospacing="0"/>
        <w:rPr>
          <w:rFonts w:eastAsia="PMingLiU"/>
          <w:bCs/>
          <w:sz w:val="20"/>
          <w:szCs w:val="20"/>
        </w:rPr>
      </w:pPr>
    </w:p>
    <w:p w14:paraId="07C19779" w14:textId="1998904B" w:rsidR="005E6826" w:rsidRDefault="005E6826" w:rsidP="00283935">
      <w:pPr>
        <w:pStyle w:val="Web"/>
        <w:spacing w:before="0" w:beforeAutospacing="0" w:after="0" w:afterAutospacing="0"/>
        <w:rPr>
          <w:rFonts w:eastAsia="PMingLiU"/>
          <w:bCs/>
          <w:sz w:val="20"/>
          <w:szCs w:val="20"/>
        </w:rPr>
      </w:pPr>
    </w:p>
    <w:p w14:paraId="54192C1B" w14:textId="77777777" w:rsidR="005E6826" w:rsidRDefault="005E6826" w:rsidP="00283935">
      <w:pPr>
        <w:pStyle w:val="Web"/>
        <w:spacing w:before="0" w:beforeAutospacing="0" w:after="0" w:afterAutospacing="0"/>
        <w:rPr>
          <w:rFonts w:eastAsia="PMingLiU"/>
          <w:bCs/>
          <w:sz w:val="20"/>
          <w:szCs w:val="20"/>
        </w:rPr>
      </w:pPr>
    </w:p>
    <w:p w14:paraId="46D6D441" w14:textId="77777777" w:rsidR="005E6826" w:rsidRDefault="005E6826" w:rsidP="00283935">
      <w:pPr>
        <w:pStyle w:val="Web"/>
        <w:spacing w:before="0" w:beforeAutospacing="0" w:after="0" w:afterAutospacing="0"/>
        <w:rPr>
          <w:rFonts w:eastAsia="PMingLiU"/>
          <w:bCs/>
          <w:sz w:val="20"/>
          <w:szCs w:val="20"/>
        </w:rPr>
      </w:pPr>
    </w:p>
    <w:p w14:paraId="768B0776" w14:textId="77777777" w:rsidR="005E6826" w:rsidRDefault="005E6826" w:rsidP="00283935">
      <w:pPr>
        <w:pStyle w:val="Web"/>
        <w:spacing w:before="0" w:beforeAutospacing="0" w:after="0" w:afterAutospacing="0"/>
        <w:rPr>
          <w:rFonts w:eastAsia="PMingLiU"/>
          <w:bCs/>
          <w:sz w:val="20"/>
          <w:szCs w:val="20"/>
        </w:rPr>
      </w:pPr>
    </w:p>
    <w:p w14:paraId="3F790D03" w14:textId="77777777" w:rsidR="005E6826" w:rsidRDefault="005E6826" w:rsidP="00283935">
      <w:pPr>
        <w:pStyle w:val="Web"/>
        <w:spacing w:before="0" w:beforeAutospacing="0" w:after="0" w:afterAutospacing="0"/>
        <w:rPr>
          <w:rFonts w:eastAsia="PMingLiU"/>
          <w:bCs/>
          <w:sz w:val="20"/>
          <w:szCs w:val="20"/>
        </w:rPr>
      </w:pPr>
    </w:p>
    <w:p w14:paraId="7FE01FED" w14:textId="77777777" w:rsidR="005E6826" w:rsidRDefault="005E6826" w:rsidP="00283935">
      <w:pPr>
        <w:pStyle w:val="Web"/>
        <w:spacing w:before="0" w:beforeAutospacing="0" w:after="0" w:afterAutospacing="0"/>
        <w:rPr>
          <w:rFonts w:eastAsia="PMingLiU"/>
          <w:bCs/>
          <w:sz w:val="20"/>
          <w:szCs w:val="20"/>
        </w:rPr>
      </w:pPr>
    </w:p>
    <w:p w14:paraId="1529F624" w14:textId="1B544768" w:rsidR="005E6826" w:rsidRDefault="005E6826" w:rsidP="00283935">
      <w:pPr>
        <w:pStyle w:val="Web"/>
        <w:spacing w:before="0" w:beforeAutospacing="0" w:after="0" w:afterAutospacing="0"/>
        <w:rPr>
          <w:rFonts w:eastAsia="PMingLiU"/>
          <w:bCs/>
          <w:sz w:val="20"/>
          <w:szCs w:val="20"/>
        </w:rPr>
      </w:pPr>
    </w:p>
    <w:p w14:paraId="54691051" w14:textId="77777777" w:rsidR="005E6826" w:rsidRDefault="005E6826" w:rsidP="00283935">
      <w:pPr>
        <w:pStyle w:val="Web"/>
        <w:spacing w:before="0" w:beforeAutospacing="0" w:after="0" w:afterAutospacing="0"/>
        <w:rPr>
          <w:rFonts w:eastAsia="PMingLiU"/>
          <w:bCs/>
          <w:sz w:val="20"/>
          <w:szCs w:val="20"/>
        </w:rPr>
      </w:pPr>
    </w:p>
    <w:p w14:paraId="10663D4E" w14:textId="7674015F" w:rsidR="005E6826" w:rsidRDefault="005E6826" w:rsidP="00283935">
      <w:pPr>
        <w:pStyle w:val="Web"/>
        <w:spacing w:before="0" w:beforeAutospacing="0" w:after="0" w:afterAutospacing="0"/>
        <w:rPr>
          <w:rFonts w:eastAsia="PMingLiU"/>
          <w:bCs/>
          <w:sz w:val="20"/>
          <w:szCs w:val="20"/>
        </w:rPr>
      </w:pPr>
    </w:p>
    <w:p w14:paraId="434F61A8" w14:textId="2F9BBCFE" w:rsidR="005E6826" w:rsidRDefault="005E6826" w:rsidP="00283935">
      <w:pPr>
        <w:pStyle w:val="Web"/>
        <w:spacing w:before="0" w:beforeAutospacing="0" w:after="0" w:afterAutospacing="0"/>
        <w:rPr>
          <w:rFonts w:eastAsia="PMingLiU"/>
          <w:bCs/>
          <w:sz w:val="20"/>
          <w:szCs w:val="20"/>
        </w:rPr>
      </w:pPr>
    </w:p>
    <w:p w14:paraId="2D1CEEE6" w14:textId="2570044A" w:rsidR="005E6826" w:rsidRDefault="005E6826" w:rsidP="00283935">
      <w:pPr>
        <w:pStyle w:val="Web"/>
        <w:spacing w:before="0" w:beforeAutospacing="0" w:after="0" w:afterAutospacing="0"/>
        <w:rPr>
          <w:rFonts w:eastAsia="PMingLiU"/>
          <w:bCs/>
          <w:sz w:val="20"/>
          <w:szCs w:val="20"/>
        </w:rPr>
      </w:pPr>
    </w:p>
    <w:p w14:paraId="0ECDF60E" w14:textId="77777777" w:rsidR="005E6826" w:rsidRDefault="005E6826" w:rsidP="00283935">
      <w:pPr>
        <w:pStyle w:val="Web"/>
        <w:spacing w:before="0" w:beforeAutospacing="0" w:after="0" w:afterAutospacing="0"/>
        <w:rPr>
          <w:rFonts w:eastAsia="PMingLiU"/>
          <w:bCs/>
          <w:sz w:val="20"/>
          <w:szCs w:val="20"/>
        </w:rPr>
      </w:pPr>
    </w:p>
    <w:p w14:paraId="68C9414D" w14:textId="77777777" w:rsidR="005E6826" w:rsidRDefault="005E6826" w:rsidP="00283935">
      <w:pPr>
        <w:pStyle w:val="Web"/>
        <w:spacing w:before="0" w:beforeAutospacing="0" w:after="0" w:afterAutospacing="0"/>
        <w:rPr>
          <w:rFonts w:eastAsia="PMingLiU"/>
          <w:bCs/>
          <w:sz w:val="20"/>
          <w:szCs w:val="20"/>
        </w:rPr>
      </w:pPr>
    </w:p>
    <w:p w14:paraId="2740F34E" w14:textId="77777777" w:rsidR="005E6826" w:rsidRDefault="005E6826" w:rsidP="00283935">
      <w:pPr>
        <w:pStyle w:val="Web"/>
        <w:spacing w:before="0" w:beforeAutospacing="0" w:after="0" w:afterAutospacing="0"/>
        <w:rPr>
          <w:rFonts w:eastAsia="PMingLiU"/>
          <w:bCs/>
          <w:sz w:val="20"/>
          <w:szCs w:val="20"/>
        </w:rPr>
      </w:pPr>
    </w:p>
    <w:p w14:paraId="43151077" w14:textId="77777777" w:rsidR="005E6826" w:rsidRDefault="005E6826" w:rsidP="00283935">
      <w:pPr>
        <w:pStyle w:val="Web"/>
        <w:spacing w:before="0" w:beforeAutospacing="0" w:after="0" w:afterAutospacing="0"/>
        <w:rPr>
          <w:rFonts w:eastAsia="PMingLiU"/>
          <w:bCs/>
          <w:sz w:val="20"/>
          <w:szCs w:val="20"/>
        </w:rPr>
      </w:pPr>
    </w:p>
    <w:p w14:paraId="2CE7DA67" w14:textId="433357FE" w:rsidR="00283935" w:rsidRPr="00E665B5" w:rsidRDefault="00CB7FCF" w:rsidP="00283935">
      <w:pPr>
        <w:pStyle w:val="Web"/>
        <w:spacing w:before="0" w:beforeAutospacing="0" w:after="0" w:afterAutospacing="0"/>
        <w:rPr>
          <w:sz w:val="20"/>
          <w:szCs w:val="20"/>
          <w:lang w:eastAsia="zh-HK"/>
        </w:rPr>
      </w:pPr>
      <w:r w:rsidRPr="009F0E51">
        <w:rPr>
          <w:rFonts w:eastAsia="DengXian" w:hint="eastAsia"/>
          <w:bCs/>
          <w:sz w:val="20"/>
          <w:szCs w:val="20"/>
          <w:lang w:eastAsia="zh-CN"/>
        </w:rPr>
        <w:t>采用自</w:t>
      </w:r>
      <w:r w:rsidRPr="009F0E51">
        <w:rPr>
          <w:rFonts w:eastAsia="DengXian"/>
          <w:color w:val="000000" w:themeColor="text1"/>
          <w:kern w:val="24"/>
          <w:sz w:val="20"/>
          <w:szCs w:val="20"/>
          <w:lang w:eastAsia="zh-CN"/>
        </w:rPr>
        <w:t>: IMF Blog</w:t>
      </w:r>
      <w:r w:rsidRPr="009F0E51" w:rsidDel="00C433F7">
        <w:rPr>
          <w:rFonts w:eastAsia="DengXian"/>
          <w:color w:val="000000" w:themeColor="text1"/>
          <w:kern w:val="24"/>
          <w:sz w:val="20"/>
          <w:szCs w:val="20"/>
          <w:lang w:eastAsia="zh-CN"/>
        </w:rPr>
        <w:t xml:space="preserve"> </w:t>
      </w:r>
      <w:r w:rsidRPr="009F0E51">
        <w:rPr>
          <w:rFonts w:eastAsia="DengXian"/>
          <w:color w:val="000000" w:themeColor="text1"/>
          <w:kern w:val="24"/>
          <w:sz w:val="20"/>
          <w:szCs w:val="20"/>
          <w:lang w:eastAsia="zh-CN"/>
        </w:rPr>
        <w:t>- https://blogs.imf.org/2019/05/23/the-impact-of-us-china-trade-tensions/</w:t>
      </w:r>
    </w:p>
    <w:p w14:paraId="26EC42A6" w14:textId="4C53260F" w:rsidR="008064E2" w:rsidRPr="00E665B5" w:rsidRDefault="008064E2" w:rsidP="00511A3B">
      <w:pPr>
        <w:spacing w:line="360" w:lineRule="auto"/>
        <w:rPr>
          <w:rFonts w:ascii="Times New Roman" w:hAnsi="Times New Roman" w:cs="Times New Roman"/>
          <w:bCs/>
          <w:lang w:val="en"/>
        </w:rPr>
      </w:pPr>
    </w:p>
    <w:p w14:paraId="5207E996" w14:textId="45205179" w:rsidR="008064E2" w:rsidRPr="00E665B5" w:rsidRDefault="00CB7FCF" w:rsidP="008064E2">
      <w:pPr>
        <w:spacing w:line="360" w:lineRule="auto"/>
        <w:jc w:val="both"/>
        <w:rPr>
          <w:rFonts w:ascii="Times New Roman" w:hAnsi="Times New Roman" w:cs="Times New Roman"/>
          <w:bCs/>
          <w:lang w:eastAsia="zh-CN"/>
        </w:rPr>
      </w:pPr>
      <w:r w:rsidRPr="009F0E51">
        <w:rPr>
          <w:rFonts w:ascii="Times New Roman" w:eastAsia="DengXian" w:hAnsi="Times New Roman" w:cs="Times New Roman" w:hint="eastAsia"/>
          <w:lang w:eastAsia="zh-CN"/>
        </w:rPr>
        <w:t>如上图显示，美国</w:t>
      </w:r>
      <w:r w:rsidRPr="009F0E51">
        <w:rPr>
          <w:rFonts w:ascii="Times New Roman" w:eastAsia="DengXian" w:hAnsi="Times New Roman" w:cs="Times New Roman" w:hint="eastAsia"/>
          <w:bCs/>
          <w:lang w:eastAsia="zh-CN"/>
        </w:rPr>
        <w:t>从中国减少的进口被来自其他国家（尤其是墨西哥）增加的进口所抵消。贸易战中的潜在赢家是与含进口关税商品竞争的本地生产商和第三国出口商。贸易战中的潜在输家则是受关税影响的当地进口商和使用这些货物作为中间投入的本地生产商。</w:t>
      </w:r>
    </w:p>
    <w:p w14:paraId="06C5D6E2" w14:textId="202BA82A" w:rsidR="008064E2" w:rsidRPr="00B37A3E" w:rsidRDefault="00CB7FCF" w:rsidP="00B37A3E">
      <w:pPr>
        <w:pStyle w:val="a3"/>
        <w:numPr>
          <w:ilvl w:val="0"/>
          <w:numId w:val="36"/>
        </w:numPr>
        <w:spacing w:line="360" w:lineRule="auto"/>
        <w:ind w:leftChars="0"/>
        <w:jc w:val="both"/>
        <w:rPr>
          <w:rFonts w:ascii="Times New Roman" w:hAnsi="Times New Roman" w:cs="Times New Roman"/>
          <w:b/>
          <w:bCs/>
          <w:lang w:val="en"/>
        </w:rPr>
      </w:pPr>
      <w:r w:rsidRPr="00B37A3E">
        <w:rPr>
          <w:rFonts w:ascii="Times New Roman" w:eastAsia="DengXian" w:hAnsi="Times New Roman" w:cs="Times New Roman" w:hint="eastAsia"/>
          <w:b/>
          <w:lang w:eastAsia="zh-CN"/>
        </w:rPr>
        <w:lastRenderedPageBreak/>
        <w:t>对贸易逆差的影响</w:t>
      </w:r>
    </w:p>
    <w:p w14:paraId="21E634A6" w14:textId="2CC41B3F" w:rsidR="00283935" w:rsidRPr="00E665B5" w:rsidRDefault="00CB7FCF" w:rsidP="00283935">
      <w:pPr>
        <w:pStyle w:val="Web"/>
        <w:keepNext/>
        <w:spacing w:before="0" w:beforeAutospacing="0" w:after="0" w:afterAutospacing="0"/>
        <w:jc w:val="center"/>
        <w:rPr>
          <w:sz w:val="28"/>
          <w:szCs w:val="28"/>
          <w:u w:val="single"/>
          <w:lang w:eastAsia="zh-HK"/>
        </w:rPr>
      </w:pPr>
      <w:r w:rsidRPr="009F0E51">
        <w:rPr>
          <w:rFonts w:ascii="PMingLiU" w:eastAsia="DengXian" w:hAnsi="PMingLiU" w:cs="PMingLiU" w:hint="eastAsia"/>
          <w:color w:val="000000" w:themeColor="text1"/>
          <w:kern w:val="24"/>
          <w:sz w:val="28"/>
          <w:szCs w:val="28"/>
          <w:u w:val="single"/>
          <w:lang w:eastAsia="zh-CN"/>
        </w:rPr>
        <w:t>美国贸易逆差</w:t>
      </w:r>
    </w:p>
    <w:p w14:paraId="334B7295" w14:textId="43E15DA8" w:rsidR="00867CF0" w:rsidRPr="00E665B5" w:rsidRDefault="00EE2928" w:rsidP="00A27ECD">
      <w:pPr>
        <w:spacing w:line="360" w:lineRule="auto"/>
        <w:jc w:val="center"/>
        <w:rPr>
          <w:rFonts w:ascii="Times New Roman" w:hAnsi="Times New Roman" w:cs="Times New Roman"/>
          <w:b/>
          <w:bCs/>
          <w:lang w:val="en"/>
        </w:rPr>
      </w:pPr>
      <w:r w:rsidRPr="00EE2928">
        <w:rPr>
          <w:rFonts w:ascii="Times New Roman" w:hAnsi="Times New Roman" w:cs="Times New Roman"/>
          <w:b/>
          <w:bCs/>
          <w:noProof/>
        </w:rPr>
        <mc:AlternateContent>
          <mc:Choice Requires="wps">
            <w:drawing>
              <wp:anchor distT="45720" distB="45720" distL="114300" distR="114300" simplePos="0" relativeHeight="251670528" behindDoc="0" locked="0" layoutInCell="1" allowOverlap="1" wp14:anchorId="02F2A21D" wp14:editId="4BE8C36B">
                <wp:simplePos x="0" y="0"/>
                <wp:positionH relativeFrom="column">
                  <wp:posOffset>1530350</wp:posOffset>
                </wp:positionH>
                <wp:positionV relativeFrom="paragraph">
                  <wp:posOffset>571500</wp:posOffset>
                </wp:positionV>
                <wp:extent cx="990600" cy="24765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noFill/>
                          <a:miter lim="800000"/>
                          <a:headEnd/>
                          <a:tailEnd/>
                        </a:ln>
                      </wps:spPr>
                      <wps:txbx>
                        <w:txbxContent>
                          <w:p w14:paraId="6ADD809F" w14:textId="56F9252A" w:rsidR="00EE2928" w:rsidRPr="00EE2928" w:rsidRDefault="00CB7FCF" w:rsidP="00EE2928">
                            <w:pPr>
                              <w:spacing w:line="240" w:lineRule="exact"/>
                              <w:rPr>
                                <w:sz w:val="12"/>
                                <w:szCs w:val="12"/>
                              </w:rPr>
                            </w:pPr>
                            <w:r w:rsidRPr="00915469">
                              <w:rPr>
                                <w:rFonts w:eastAsia="DengXian" w:hint="eastAsia"/>
                                <w:sz w:val="12"/>
                                <w:szCs w:val="12"/>
                                <w:lang w:eastAsia="zh-CN"/>
                              </w:rPr>
                              <w:t>中国与美国的贸易平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F2A21D" id="_x0000_s1038" type="#_x0000_t202" style="position:absolute;left:0;text-align:left;margin-left:120.5pt;margin-top:45pt;width:78pt;height:1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" stroked="f">
                <v:textbox>
                  <w:txbxContent>
                    <w:p w14:paraId="6ADD809F" w14:textId="56F9252A" w:rsidR="00EE2928" w:rsidRPr="00EE2928" w:rsidRDefault="00CB7FCF" w:rsidP="00EE2928">
                      <w:pPr>
                        <w:spacing w:line="240" w:lineRule="exact"/>
                        <w:rPr>
                          <w:sz w:val="12"/>
                          <w:szCs w:val="12"/>
                        </w:rPr>
                      </w:pPr>
                      <w:r w:rsidRPr="00915469">
                        <w:rPr>
                          <w:rFonts w:eastAsia="DengXian" w:hint="eastAsia"/>
                          <w:sz w:val="12"/>
                          <w:szCs w:val="12"/>
                          <w:lang w:eastAsia="zh-CN"/>
                        </w:rPr>
                        <w:t>中国与美国的贸易平衡</w:t>
                      </w:r>
                    </w:p>
                  </w:txbxContent>
                </v:textbox>
              </v:shape>
            </w:pict>
          </mc:Fallback>
        </mc:AlternateContent>
      </w:r>
      <w:r w:rsidR="006D21D9" w:rsidRPr="006D21D9">
        <w:rPr>
          <w:rFonts w:ascii="Times New Roman" w:hAnsi="Times New Roman" w:cs="Times New Roman"/>
          <w:b/>
          <w:bCs/>
          <w:noProof/>
        </w:rPr>
        <mc:AlternateContent>
          <mc:Choice Requires="wps">
            <w:drawing>
              <wp:anchor distT="45720" distB="45720" distL="114300" distR="114300" simplePos="0" relativeHeight="251668480" behindDoc="0" locked="0" layoutInCell="1" allowOverlap="1" wp14:anchorId="6E0B6027" wp14:editId="69A6072B">
                <wp:simplePos x="0" y="0"/>
                <wp:positionH relativeFrom="column">
                  <wp:posOffset>3454400</wp:posOffset>
                </wp:positionH>
                <wp:positionV relativeFrom="paragraph">
                  <wp:posOffset>393700</wp:posOffset>
                </wp:positionV>
                <wp:extent cx="774700" cy="234950"/>
                <wp:effectExtent l="0" t="0" r="6350" b="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700" cy="234950"/>
                        </a:xfrm>
                        <a:prstGeom prst="rect">
                          <a:avLst/>
                        </a:prstGeom>
                        <a:solidFill>
                          <a:srgbClr val="FFFFFF"/>
                        </a:solidFill>
                        <a:ln w="9525">
                          <a:noFill/>
                          <a:miter lim="800000"/>
                          <a:headEnd/>
                          <a:tailEnd/>
                        </a:ln>
                      </wps:spPr>
                      <wps:txbx>
                        <w:txbxContent>
                          <w:p w14:paraId="482AEBA4" w14:textId="1E6F1A61" w:rsidR="006D21D9" w:rsidRPr="00EE2928" w:rsidRDefault="00CB7FCF" w:rsidP="00EE2928">
                            <w:pPr>
                              <w:spacing w:line="240" w:lineRule="exact"/>
                              <w:rPr>
                                <w:sz w:val="12"/>
                                <w:szCs w:val="12"/>
                                <w:lang w:eastAsia="zh-HK"/>
                              </w:rPr>
                            </w:pPr>
                            <w:r w:rsidRPr="00915469">
                              <w:rPr>
                                <w:rFonts w:eastAsia="DengXian" w:hint="eastAsia"/>
                                <w:sz w:val="12"/>
                                <w:szCs w:val="12"/>
                                <w:lang w:eastAsia="zh-CN"/>
                              </w:rPr>
                              <w:t>中国进口至美国</w:t>
                            </w:r>
                          </w:p>
                          <w:p w14:paraId="319ECCFB" w14:textId="77777777" w:rsidR="006D21D9" w:rsidRDefault="006D21D9" w:rsidP="006D21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B6027" id="文字方塊 6" o:spid="_x0000_s1039" type="#_x0000_t202" style="position:absolute;left:0;text-align:left;margin-left:272pt;margin-top:31pt;width:61pt;height:1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" stroked="f">
                <v:textbox>
                  <w:txbxContent>
                    <w:p w14:paraId="482AEBA4" w14:textId="1E6F1A61" w:rsidR="006D21D9" w:rsidRPr="00EE2928" w:rsidRDefault="00CB7FCF" w:rsidP="00EE2928">
                      <w:pPr>
                        <w:spacing w:line="240" w:lineRule="exact"/>
                        <w:rPr>
                          <w:sz w:val="12"/>
                          <w:szCs w:val="12"/>
                          <w:lang w:eastAsia="zh-HK"/>
                        </w:rPr>
                      </w:pPr>
                      <w:r w:rsidRPr="00915469">
                        <w:rPr>
                          <w:rFonts w:eastAsia="DengXian" w:hint="eastAsia"/>
                          <w:sz w:val="12"/>
                          <w:szCs w:val="12"/>
                          <w:lang w:eastAsia="zh-CN"/>
                        </w:rPr>
                        <w:t>中国进口至美国</w:t>
                      </w:r>
                    </w:p>
                    <w:p w14:paraId="319ECCFB" w14:textId="77777777" w:rsidR="006D21D9" w:rsidRDefault="006D21D9" w:rsidP="006D21D9"/>
                  </w:txbxContent>
                </v:textbox>
              </v:shape>
            </w:pict>
          </mc:Fallback>
        </mc:AlternateContent>
      </w:r>
      <w:r w:rsidR="006D21D9" w:rsidRPr="006D21D9">
        <w:rPr>
          <w:rFonts w:ascii="Times New Roman" w:hAnsi="Times New Roman" w:cs="Times New Roman"/>
          <w:b/>
          <w:bCs/>
          <w:noProof/>
        </w:rPr>
        <mc:AlternateContent>
          <mc:Choice Requires="wps">
            <w:drawing>
              <wp:anchor distT="45720" distB="45720" distL="114300" distR="114300" simplePos="0" relativeHeight="251666432" behindDoc="0" locked="0" layoutInCell="1" allowOverlap="1" wp14:anchorId="66CC5F5A" wp14:editId="11C37F9F">
                <wp:simplePos x="0" y="0"/>
                <wp:positionH relativeFrom="column">
                  <wp:posOffset>1536700</wp:posOffset>
                </wp:positionH>
                <wp:positionV relativeFrom="paragraph">
                  <wp:posOffset>387350</wp:posOffset>
                </wp:positionV>
                <wp:extent cx="850900" cy="247650"/>
                <wp:effectExtent l="0" t="0" r="635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247650"/>
                        </a:xfrm>
                        <a:prstGeom prst="rect">
                          <a:avLst/>
                        </a:prstGeom>
                        <a:solidFill>
                          <a:srgbClr val="FFFFFF"/>
                        </a:solidFill>
                        <a:ln w="9525">
                          <a:noFill/>
                          <a:miter lim="800000"/>
                          <a:headEnd/>
                          <a:tailEnd/>
                        </a:ln>
                      </wps:spPr>
                      <wps:txbx>
                        <w:txbxContent>
                          <w:p w14:paraId="1975C7E1" w14:textId="521A405D" w:rsidR="006D21D9" w:rsidRPr="006D21D9" w:rsidRDefault="00CB7FCF" w:rsidP="006D21D9">
                            <w:pPr>
                              <w:spacing w:line="240" w:lineRule="exact"/>
                              <w:rPr>
                                <w:sz w:val="12"/>
                                <w:szCs w:val="12"/>
                                <w:lang w:eastAsia="zh-HK"/>
                              </w:rPr>
                            </w:pPr>
                            <w:r w:rsidRPr="00915469">
                              <w:rPr>
                                <w:rFonts w:eastAsia="DengXian" w:hint="eastAsia"/>
                                <w:sz w:val="12"/>
                                <w:szCs w:val="12"/>
                                <w:lang w:eastAsia="zh-CN"/>
                              </w:rPr>
                              <w:t>中国出口至美国</w:t>
                            </w:r>
                          </w:p>
                          <w:p w14:paraId="72FE6247" w14:textId="5681B53D" w:rsidR="006D21D9" w:rsidRDefault="006D21D9" w:rsidP="006D21D9">
                            <w:pPr>
                              <w:spacing w:line="240" w:lineRule="exac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C5F5A" id="_x0000_s1040" type="#_x0000_t202" style="position:absolute;left:0;text-align:left;margin-left:121pt;margin-top:30.5pt;width:67pt;height:1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" stroked="f">
                <v:textbox>
                  <w:txbxContent>
                    <w:p w14:paraId="1975C7E1" w14:textId="521A405D" w:rsidR="006D21D9" w:rsidRPr="006D21D9" w:rsidRDefault="00CB7FCF" w:rsidP="006D21D9">
                      <w:pPr>
                        <w:spacing w:line="240" w:lineRule="exact"/>
                        <w:rPr>
                          <w:sz w:val="12"/>
                          <w:szCs w:val="12"/>
                          <w:lang w:eastAsia="zh-HK"/>
                        </w:rPr>
                      </w:pPr>
                      <w:r w:rsidRPr="00915469">
                        <w:rPr>
                          <w:rFonts w:eastAsia="DengXian" w:hint="eastAsia"/>
                          <w:sz w:val="12"/>
                          <w:szCs w:val="12"/>
                          <w:lang w:eastAsia="zh-CN"/>
                        </w:rPr>
                        <w:t>中国出口至美国</w:t>
                      </w:r>
                    </w:p>
                    <w:p w14:paraId="72FE6247" w14:textId="5681B53D" w:rsidR="006D21D9" w:rsidRDefault="006D21D9" w:rsidP="006D21D9">
                      <w:pPr>
                        <w:spacing w:line="240" w:lineRule="exact"/>
                      </w:pPr>
                    </w:p>
                  </w:txbxContent>
                </v:textbox>
              </v:shape>
            </w:pict>
          </mc:Fallback>
        </mc:AlternateContent>
      </w:r>
      <w:r w:rsidR="006D21D9" w:rsidRPr="00C00099">
        <w:rPr>
          <w:rFonts w:ascii="Times New Roman" w:hAnsi="Times New Roman" w:cs="Times New Roman"/>
          <w:b/>
          <w:bCs/>
          <w:noProof/>
        </w:rPr>
        <mc:AlternateContent>
          <mc:Choice Requires="wps">
            <w:drawing>
              <wp:anchor distT="45720" distB="45720" distL="114300" distR="114300" simplePos="0" relativeHeight="251664384" behindDoc="0" locked="0" layoutInCell="1" allowOverlap="1" wp14:anchorId="4BF86CE9" wp14:editId="3D033525">
                <wp:simplePos x="0" y="0"/>
                <wp:positionH relativeFrom="column">
                  <wp:posOffset>1177278</wp:posOffset>
                </wp:positionH>
                <wp:positionV relativeFrom="paragraph">
                  <wp:posOffset>12592</wp:posOffset>
                </wp:positionV>
                <wp:extent cx="3931920" cy="300990"/>
                <wp:effectExtent l="0" t="0" r="0" b="381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300990"/>
                        </a:xfrm>
                        <a:prstGeom prst="rect">
                          <a:avLst/>
                        </a:prstGeom>
                        <a:solidFill>
                          <a:srgbClr val="FFFFFF"/>
                        </a:solidFill>
                        <a:ln w="9525">
                          <a:noFill/>
                          <a:miter lim="800000"/>
                          <a:headEnd/>
                          <a:tailEnd/>
                        </a:ln>
                      </wps:spPr>
                      <wps:txbx>
                        <w:txbxContent>
                          <w:p w14:paraId="4C0F1D99" w14:textId="0F491258" w:rsidR="00C00099" w:rsidRPr="006D21D9" w:rsidRDefault="00CB7FCF" w:rsidP="00C00099">
                            <w:pPr>
                              <w:rPr>
                                <w:sz w:val="20"/>
                                <w:szCs w:val="20"/>
                                <w:lang w:eastAsia="zh-HK"/>
                              </w:rPr>
                            </w:pPr>
                            <w:r w:rsidRPr="00915469">
                              <w:rPr>
                                <w:rFonts w:eastAsia="DengXian"/>
                                <w:sz w:val="20"/>
                                <w:szCs w:val="20"/>
                                <w:lang w:eastAsia="zh-CN"/>
                              </w:rPr>
                              <w:t>(</w:t>
                            </w:r>
                            <w:r w:rsidRPr="00915469">
                              <w:rPr>
                                <w:rFonts w:eastAsia="DengXian" w:hint="eastAsia"/>
                                <w:sz w:val="20"/>
                                <w:szCs w:val="20"/>
                                <w:lang w:eastAsia="zh-CN"/>
                              </w:rPr>
                              <w:t>中国与美国的贸易平衡，十亿美元，</w:t>
                            </w:r>
                            <w:r w:rsidRPr="00915469">
                              <w:rPr>
                                <w:rFonts w:eastAsia="DengXian"/>
                                <w:sz w:val="20"/>
                                <w:szCs w:val="20"/>
                                <w:lang w:eastAsia="zh-CN"/>
                              </w:rPr>
                              <w:t>12</w:t>
                            </w:r>
                            <w:r w:rsidRPr="00915469">
                              <w:rPr>
                                <w:rFonts w:eastAsia="DengXian" w:hint="eastAsia"/>
                                <w:sz w:val="20"/>
                                <w:szCs w:val="20"/>
                                <w:lang w:eastAsia="zh-CN"/>
                              </w:rPr>
                              <w:t>个月移动总数</w:t>
                            </w:r>
                            <w:r w:rsidRPr="00915469">
                              <w:rPr>
                                <w:rFonts w:eastAsia="DengXian"/>
                                <w:sz w:val="20"/>
                                <w:szCs w:val="20"/>
                                <w:lang w:eastAsia="zh-CN"/>
                              </w:rPr>
                              <w:t>)</w:t>
                            </w:r>
                          </w:p>
                          <w:p w14:paraId="63A660B0" w14:textId="7AEF603A" w:rsidR="00C00099" w:rsidRPr="006D21D9" w:rsidRDefault="00C0009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86CE9" id="_x0000_s1041" type="#_x0000_t202" style="position:absolute;left:0;text-align:left;margin-left:92.7pt;margin-top:1pt;width:309.6pt;height:23.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" stroked="f">
                <v:textbox>
                  <w:txbxContent>
                    <w:p w14:paraId="4C0F1D99" w14:textId="0F491258" w:rsidR="00C00099" w:rsidRPr="006D21D9" w:rsidRDefault="00CB7FCF" w:rsidP="00C00099">
                      <w:pPr>
                        <w:rPr>
                          <w:sz w:val="20"/>
                          <w:szCs w:val="20"/>
                          <w:lang w:eastAsia="zh-HK"/>
                        </w:rPr>
                      </w:pPr>
                      <w:r w:rsidRPr="00915469">
                        <w:rPr>
                          <w:rFonts w:eastAsia="DengXian"/>
                          <w:sz w:val="20"/>
                          <w:szCs w:val="20"/>
                          <w:lang w:eastAsia="zh-CN"/>
                        </w:rPr>
                        <w:t>(</w:t>
                      </w:r>
                      <w:r w:rsidRPr="00915469">
                        <w:rPr>
                          <w:rFonts w:eastAsia="DengXian" w:hint="eastAsia"/>
                          <w:sz w:val="20"/>
                          <w:szCs w:val="20"/>
                          <w:lang w:eastAsia="zh-CN"/>
                        </w:rPr>
                        <w:t>中国与美国的贸易平衡，十亿美元，</w:t>
                      </w:r>
                      <w:r w:rsidRPr="00915469">
                        <w:rPr>
                          <w:rFonts w:eastAsia="DengXian"/>
                          <w:sz w:val="20"/>
                          <w:szCs w:val="20"/>
                          <w:lang w:eastAsia="zh-CN"/>
                        </w:rPr>
                        <w:t>12</w:t>
                      </w:r>
                      <w:r w:rsidRPr="00915469">
                        <w:rPr>
                          <w:rFonts w:eastAsia="DengXian" w:hint="eastAsia"/>
                          <w:sz w:val="20"/>
                          <w:szCs w:val="20"/>
                          <w:lang w:eastAsia="zh-CN"/>
                        </w:rPr>
                        <w:t>个月移动总数</w:t>
                      </w:r>
                      <w:r w:rsidRPr="00915469">
                        <w:rPr>
                          <w:rFonts w:eastAsia="DengXian"/>
                          <w:sz w:val="20"/>
                          <w:szCs w:val="20"/>
                          <w:lang w:eastAsia="zh-CN"/>
                        </w:rPr>
                        <w:t>)</w:t>
                      </w:r>
                    </w:p>
                    <w:p w14:paraId="63A660B0" w14:textId="7AEF603A" w:rsidR="00C00099" w:rsidRPr="006D21D9" w:rsidRDefault="00C00099">
                      <w:pPr>
                        <w:rPr>
                          <w:sz w:val="20"/>
                          <w:szCs w:val="20"/>
                        </w:rPr>
                      </w:pPr>
                    </w:p>
                  </w:txbxContent>
                </v:textbox>
              </v:shape>
            </w:pict>
          </mc:Fallback>
        </mc:AlternateContent>
      </w:r>
      <w:r w:rsidR="00DA373E" w:rsidRPr="00E665B5">
        <w:rPr>
          <w:rFonts w:ascii="Times New Roman" w:hAnsi="Times New Roman" w:cs="Times New Roman"/>
          <w:b/>
          <w:bCs/>
          <w:noProof/>
        </w:rPr>
        <w:drawing>
          <wp:inline distT="0" distB="0" distL="0" distR="0" wp14:anchorId="6C945C42" wp14:editId="6A7D3D14">
            <wp:extent cx="4836261" cy="3686882"/>
            <wp:effectExtent l="0" t="0" r="2540" b="8890"/>
            <wp:docPr id="4098" name="Picture 2">
              <a:extLst xmlns:a="http://schemas.openxmlformats.org/drawingml/2006/main">
                <a:ext uri="{FF2B5EF4-FFF2-40B4-BE49-F238E27FC236}">
                  <a16:creationId xmlns:a16="http://schemas.microsoft.com/office/drawing/2014/main" id="{C24CD5D5-AC24-4297-8416-B2E02F3C3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C24CD5D5-AC24-4297-8416-B2E02F3C3F0B}"/>
                        </a:ext>
                      </a:extLst>
                    </pic:cNvPr>
                    <pic:cNvPicPr>
                      <a:picLocks noChangeAspect="1" noChangeArrowheads="1"/>
                    </pic:cNvPicPr>
                  </pic:nvPicPr>
                  <pic:blipFill rotWithShape="1">
                    <a:blip r:embed="rId68">
                      <a:extLst>
                        <a:ext uri="{28A0092B-C50C-407E-A947-70E740481C1C}">
                          <a14:useLocalDpi xmlns:a14="http://schemas.microsoft.com/office/drawing/2010/main" val="0"/>
                        </a:ext>
                      </a:extLst>
                    </a:blip>
                    <a:srcRect l="-178" t="7369"/>
                    <a:stretch/>
                  </pic:blipFill>
                  <pic:spPr bwMode="auto">
                    <a:xfrm>
                      <a:off x="0" y="0"/>
                      <a:ext cx="4836839" cy="3687323"/>
                    </a:xfrm>
                    <a:prstGeom prst="rect">
                      <a:avLst/>
                    </a:prstGeom>
                    <a:noFill/>
                    <a:ln>
                      <a:noFill/>
                    </a:ln>
                    <a:extLst>
                      <a:ext uri="{53640926-AAD7-44D8-BBD7-CCE9431645EC}">
                        <a14:shadowObscured xmlns:a14="http://schemas.microsoft.com/office/drawing/2010/main"/>
                      </a:ext>
                    </a:extLst>
                  </pic:spPr>
                </pic:pic>
              </a:graphicData>
            </a:graphic>
          </wp:inline>
        </w:drawing>
      </w:r>
    </w:p>
    <w:p w14:paraId="4BE0A6A4" w14:textId="29318013" w:rsidR="00867CF0" w:rsidRPr="00E665B5" w:rsidRDefault="00CB7FCF" w:rsidP="00511A3B">
      <w:pPr>
        <w:spacing w:line="360" w:lineRule="auto"/>
        <w:rPr>
          <w:rFonts w:ascii="Times New Roman" w:hAnsi="Times New Roman" w:cs="Times New Roman"/>
          <w:bCs/>
          <w:sz w:val="20"/>
          <w:szCs w:val="20"/>
          <w:lang w:val="en"/>
        </w:rPr>
      </w:pPr>
      <w:r w:rsidRPr="009F0E51">
        <w:rPr>
          <w:rFonts w:ascii="Times New Roman" w:eastAsia="DengXian" w:hAnsi="Times New Roman" w:cs="Times New Roman" w:hint="eastAsia"/>
          <w:bCs/>
          <w:sz w:val="20"/>
          <w:szCs w:val="20"/>
          <w:lang w:eastAsia="zh-CN"/>
        </w:rPr>
        <w:t>采用自</w:t>
      </w:r>
      <w:r w:rsidRPr="009F0E51">
        <w:rPr>
          <w:rFonts w:ascii="Times New Roman" w:eastAsia="DengXian" w:hAnsi="Times New Roman" w:cs="Times New Roman"/>
          <w:sz w:val="20"/>
          <w:szCs w:val="20"/>
          <w:lang w:eastAsia="zh-CN"/>
        </w:rPr>
        <w:t>:</w:t>
      </w:r>
      <w:r w:rsidRPr="009F0E51">
        <w:rPr>
          <w:rFonts w:ascii="Times New Roman" w:eastAsia="DengXian" w:hAnsi="Times New Roman" w:cs="Times New Roman"/>
          <w:color w:val="000000" w:themeColor="text1"/>
          <w:kern w:val="24"/>
          <w:sz w:val="20"/>
          <w:szCs w:val="20"/>
          <w:lang w:eastAsia="zh-CN"/>
        </w:rPr>
        <w:t xml:space="preserve"> IMF Blog</w:t>
      </w:r>
      <w:r w:rsidRPr="009F0E51" w:rsidDel="00C433F7">
        <w:rPr>
          <w:rFonts w:ascii="Times New Roman" w:eastAsia="DengXian" w:hAnsi="Times New Roman" w:cs="Times New Roman"/>
          <w:color w:val="000000" w:themeColor="text1"/>
          <w:kern w:val="24"/>
          <w:sz w:val="20"/>
          <w:szCs w:val="20"/>
          <w:lang w:eastAsia="zh-CN"/>
        </w:rPr>
        <w:t xml:space="preserve"> </w:t>
      </w:r>
      <w:r w:rsidRPr="009F0E51">
        <w:rPr>
          <w:rFonts w:ascii="Times New Roman" w:eastAsia="DengXian" w:hAnsi="Times New Roman" w:cs="Times New Roman"/>
          <w:color w:val="000000" w:themeColor="text1"/>
          <w:kern w:val="24"/>
          <w:sz w:val="20"/>
          <w:szCs w:val="20"/>
          <w:lang w:eastAsia="zh-CN"/>
        </w:rPr>
        <w:t xml:space="preserve">- </w:t>
      </w:r>
      <w:r w:rsidRPr="009F0E51">
        <w:rPr>
          <w:rFonts w:ascii="Times New Roman" w:eastAsia="DengXian" w:hAnsi="Times New Roman" w:cs="Times New Roman"/>
          <w:sz w:val="20"/>
          <w:szCs w:val="20"/>
          <w:lang w:eastAsia="zh-CN"/>
        </w:rPr>
        <w:t>https://blogs.imf.org/2019/05/23/the-impact-of-us-china-trade-tensions/</w:t>
      </w:r>
      <w:r w:rsidR="005F2514" w:rsidRPr="00E665B5">
        <w:rPr>
          <w:rFonts w:ascii="Times New Roman" w:eastAsia="PMingLiU" w:hAnsi="Times New Roman" w:cs="Times New Roman"/>
        </w:rPr>
        <w:t xml:space="preserve"> </w:t>
      </w:r>
    </w:p>
    <w:p w14:paraId="4BBC9922" w14:textId="77777777" w:rsidR="00283935" w:rsidRPr="00E665B5" w:rsidRDefault="00283935" w:rsidP="00DA373E">
      <w:pPr>
        <w:spacing w:line="360" w:lineRule="auto"/>
        <w:jc w:val="both"/>
        <w:rPr>
          <w:rFonts w:ascii="Times New Roman" w:eastAsia="PMingLiU" w:hAnsi="Times New Roman" w:cs="Times New Roman"/>
        </w:rPr>
      </w:pPr>
    </w:p>
    <w:p w14:paraId="2DA82D58" w14:textId="79087D52" w:rsidR="00DA373E" w:rsidRPr="00E665B5" w:rsidRDefault="00CB7FCF" w:rsidP="00DA373E">
      <w:pPr>
        <w:spacing w:line="360" w:lineRule="auto"/>
        <w:jc w:val="both"/>
        <w:rPr>
          <w:rFonts w:ascii="Times New Roman" w:hAnsi="Times New Roman" w:cs="Times New Roman"/>
          <w:bCs/>
          <w:lang w:val="en" w:eastAsia="zh-CN"/>
        </w:rPr>
      </w:pPr>
      <w:r w:rsidRPr="009F0E51">
        <w:rPr>
          <w:rFonts w:ascii="Times New Roman" w:eastAsia="DengXian" w:hAnsi="Times New Roman" w:cs="Times New Roman" w:hint="eastAsia"/>
          <w:lang w:eastAsia="zh-CN"/>
        </w:rPr>
        <w:t>上图显示了</w:t>
      </w:r>
      <w:r w:rsidRPr="009F0E51">
        <w:rPr>
          <w:rFonts w:ascii="Times New Roman" w:eastAsia="DengXian" w:hAnsi="Times New Roman" w:cs="Times New Roman"/>
          <w:lang w:eastAsia="zh-CN"/>
        </w:rPr>
        <w:t>2010</w:t>
      </w:r>
      <w:r w:rsidRPr="009F0E51">
        <w:rPr>
          <w:rFonts w:ascii="Times New Roman" w:eastAsia="DengXian" w:hAnsi="Times New Roman" w:cs="Times New Roman" w:hint="eastAsia"/>
          <w:lang w:eastAsia="zh-CN"/>
        </w:rPr>
        <w:t>年至</w:t>
      </w:r>
      <w:r w:rsidRPr="009F0E51">
        <w:rPr>
          <w:rFonts w:ascii="Times New Roman" w:eastAsia="DengXian" w:hAnsi="Times New Roman" w:cs="Times New Roman"/>
          <w:lang w:eastAsia="zh-CN"/>
        </w:rPr>
        <w:t>2019</w:t>
      </w:r>
      <w:r w:rsidRPr="009F0E51">
        <w:rPr>
          <w:rFonts w:ascii="Times New Roman" w:eastAsia="DengXian" w:hAnsi="Times New Roman" w:cs="Times New Roman" w:hint="eastAsia"/>
          <w:lang w:eastAsia="zh-CN"/>
        </w:rPr>
        <w:t>年中美之间的贸易格局。美国对进口中国商品征收关税，对其贸易逆差影响不大。在决定双边贸易平衡方面，有经济学家认为宏观经济因素，例如：交易伙伴的相对总需求和总供应及其基本驱动因素，比关税发挥更大的作用。</w:t>
      </w:r>
      <w:r w:rsidR="00DA373E" w:rsidRPr="00E665B5">
        <w:rPr>
          <w:rFonts w:ascii="Times New Roman" w:hAnsi="Times New Roman" w:cs="Times New Roman"/>
          <w:lang w:eastAsia="zh-CN"/>
        </w:rPr>
        <w:t xml:space="preserve"> </w:t>
      </w:r>
    </w:p>
    <w:p w14:paraId="0CE4535D" w14:textId="77777777" w:rsidR="005B3532" w:rsidRPr="00FD4A4B" w:rsidRDefault="005B3532" w:rsidP="00DA373E">
      <w:pPr>
        <w:spacing w:line="360" w:lineRule="auto"/>
        <w:jc w:val="both"/>
        <w:rPr>
          <w:rFonts w:ascii="Times New Roman" w:hAnsi="Times New Roman" w:cs="Times New Roman"/>
          <w:bCs/>
          <w:lang w:eastAsia="zh-CN"/>
        </w:rPr>
      </w:pPr>
    </w:p>
    <w:p w14:paraId="56C1035F" w14:textId="4422C0E6" w:rsidR="00867CF0" w:rsidRPr="00B37A3E" w:rsidRDefault="00CB7FCF" w:rsidP="00B37A3E">
      <w:pPr>
        <w:pStyle w:val="a3"/>
        <w:numPr>
          <w:ilvl w:val="0"/>
          <w:numId w:val="36"/>
        </w:numPr>
        <w:spacing w:line="360" w:lineRule="auto"/>
        <w:ind w:leftChars="0"/>
        <w:rPr>
          <w:rFonts w:ascii="Times New Roman" w:hAnsi="Times New Roman" w:cs="Times New Roman"/>
          <w:b/>
          <w:bCs/>
          <w:lang w:val="en"/>
        </w:rPr>
      </w:pPr>
      <w:r w:rsidRPr="00B37A3E">
        <w:rPr>
          <w:rFonts w:ascii="Times New Roman" w:eastAsia="DengXian" w:hAnsi="Times New Roman" w:cs="Times New Roman" w:hint="eastAsia"/>
          <w:b/>
          <w:lang w:eastAsia="zh-CN"/>
        </w:rPr>
        <w:t>宏观经济影响</w:t>
      </w:r>
    </w:p>
    <w:p w14:paraId="65D8DA9A" w14:textId="3404625A" w:rsidR="00DA373E" w:rsidRPr="00E665B5" w:rsidRDefault="00CB7FCF" w:rsidP="00EF507B">
      <w:pPr>
        <w:spacing w:line="360" w:lineRule="auto"/>
        <w:jc w:val="both"/>
        <w:rPr>
          <w:rFonts w:ascii="Times New Roman" w:hAnsi="Times New Roman" w:cs="Times New Roman"/>
          <w:lang w:eastAsia="zh-CN"/>
        </w:rPr>
      </w:pPr>
      <w:r w:rsidRPr="009F0E51">
        <w:rPr>
          <w:rFonts w:ascii="Times New Roman" w:eastAsia="DengXian" w:hAnsi="Times New Roman" w:cs="Times New Roman" w:hint="eastAsia"/>
          <w:lang w:eastAsia="zh-CN"/>
        </w:rPr>
        <w:t>当两个国家的销售额都下降，反过来会于短期内对总产出和就业带来压力。由于进口价格上升，</w:t>
      </w:r>
      <w:r w:rsidRPr="009F0E51">
        <w:rPr>
          <w:rFonts w:ascii="Times New Roman" w:eastAsia="DengXian" w:hAnsi="Times New Roman" w:cs="Times New Roman"/>
          <w:lang w:eastAsia="zh-CN"/>
        </w:rPr>
        <w:t>SRAS</w:t>
      </w:r>
      <w:r w:rsidRPr="009F0E51">
        <w:rPr>
          <w:rFonts w:ascii="Times New Roman" w:eastAsia="DengXian" w:hAnsi="Times New Roman" w:cs="Times New Roman" w:hint="eastAsia"/>
          <w:lang w:eastAsia="zh-CN"/>
        </w:rPr>
        <w:t>可能会因为生产成本增加而下降，因而令</w:t>
      </w:r>
      <w:r w:rsidRPr="009F0E51">
        <w:rPr>
          <w:rFonts w:ascii="Times New Roman" w:eastAsia="DengXian" w:hAnsi="Times New Roman" w:cs="Times New Roman"/>
          <w:lang w:eastAsia="zh-CN"/>
        </w:rPr>
        <w:t>SRAS</w:t>
      </w:r>
      <w:r w:rsidRPr="009F0E51">
        <w:rPr>
          <w:rFonts w:ascii="Times New Roman" w:eastAsia="DengXian" w:hAnsi="Times New Roman" w:cs="Times New Roman" w:hint="eastAsia"/>
          <w:lang w:eastAsia="zh-CN"/>
        </w:rPr>
        <w:t>曲线向左移动。此外，股市下跌导致的财富效应可能令消费支出减少，而股票价格的下跌亦可能抑制投资动机，减少投资支出。结果，</w:t>
      </w:r>
      <w:r w:rsidRPr="009F0E51">
        <w:rPr>
          <w:rFonts w:ascii="Times New Roman" w:eastAsia="DengXian" w:hAnsi="Times New Roman" w:cs="Times New Roman"/>
          <w:lang w:eastAsia="zh-CN"/>
        </w:rPr>
        <w:t>AD</w:t>
      </w:r>
      <w:r w:rsidRPr="009F0E51">
        <w:rPr>
          <w:rFonts w:ascii="Times New Roman" w:eastAsia="DengXian" w:hAnsi="Times New Roman" w:cs="Times New Roman" w:hint="eastAsia"/>
          <w:lang w:eastAsia="zh-CN"/>
        </w:rPr>
        <w:t>减少并向左移动，实际产出减少，失业率亦增加。当</w:t>
      </w:r>
      <w:r w:rsidRPr="009F0E51">
        <w:rPr>
          <w:rFonts w:ascii="Times New Roman" w:eastAsia="DengXian" w:hAnsi="Times New Roman" w:cs="Times New Roman"/>
          <w:lang w:eastAsia="zh-CN"/>
        </w:rPr>
        <w:t>SRAS</w:t>
      </w:r>
      <w:r w:rsidRPr="009F0E51">
        <w:rPr>
          <w:rFonts w:ascii="Times New Roman" w:eastAsia="DengXian" w:hAnsi="Times New Roman" w:cs="Times New Roman" w:hint="eastAsia"/>
          <w:lang w:eastAsia="zh-CN"/>
        </w:rPr>
        <w:t>的移动幅度大于</w:t>
      </w:r>
      <w:r w:rsidRPr="009F0E51">
        <w:rPr>
          <w:rFonts w:ascii="Times New Roman" w:eastAsia="DengXian" w:hAnsi="Times New Roman" w:cs="Times New Roman"/>
          <w:lang w:eastAsia="zh-CN"/>
        </w:rPr>
        <w:t>AD</w:t>
      </w:r>
      <w:r w:rsidRPr="009F0E51">
        <w:rPr>
          <w:rFonts w:ascii="Times New Roman" w:eastAsia="DengXian" w:hAnsi="Times New Roman" w:cs="Times New Roman" w:hint="eastAsia"/>
          <w:lang w:eastAsia="zh-CN"/>
        </w:rPr>
        <w:t>时，总体价格水平将上升。</w:t>
      </w:r>
    </w:p>
    <w:p w14:paraId="740E03E2" w14:textId="423D0C69" w:rsidR="00EF507B" w:rsidRPr="00B37A3E" w:rsidRDefault="00CB7FCF" w:rsidP="00B37A3E">
      <w:pPr>
        <w:pStyle w:val="a3"/>
        <w:numPr>
          <w:ilvl w:val="0"/>
          <w:numId w:val="36"/>
        </w:numPr>
        <w:spacing w:line="360" w:lineRule="auto"/>
        <w:ind w:leftChars="0"/>
        <w:rPr>
          <w:rFonts w:ascii="Times New Roman" w:hAnsi="Times New Roman" w:cs="Times New Roman"/>
          <w:b/>
          <w:bCs/>
          <w:lang w:val="en"/>
        </w:rPr>
      </w:pPr>
      <w:r w:rsidRPr="00B37A3E">
        <w:rPr>
          <w:rFonts w:ascii="Times New Roman" w:eastAsia="DengXian" w:hAnsi="Times New Roman" w:cs="Times New Roman" w:hint="eastAsia"/>
          <w:b/>
          <w:lang w:eastAsia="zh-CN"/>
        </w:rPr>
        <w:lastRenderedPageBreak/>
        <w:t>对美</w:t>
      </w:r>
      <w:r w:rsidRPr="00B37A3E">
        <w:rPr>
          <w:rFonts w:ascii="Times New Roman" w:eastAsia="DengXian" w:hAnsi="Times New Roman" w:cs="Times New Roman" w:hint="eastAsia"/>
          <w:b/>
          <w:bCs/>
          <w:lang w:eastAsia="zh-CN"/>
        </w:rPr>
        <w:t>国</w:t>
      </w:r>
      <w:r w:rsidRPr="00B37A3E">
        <w:rPr>
          <w:rFonts w:ascii="Times New Roman" w:eastAsia="DengXian" w:hAnsi="Times New Roman" w:cs="Times New Roman" w:hint="eastAsia"/>
          <w:b/>
          <w:lang w:eastAsia="zh-CN"/>
        </w:rPr>
        <w:t>价格水平的影响</w:t>
      </w:r>
    </w:p>
    <w:p w14:paraId="61FB797E" w14:textId="388B93F5" w:rsidR="00EF507B" w:rsidRDefault="00CB7FCF" w:rsidP="00E665B5">
      <w:pPr>
        <w:keepNext/>
        <w:jc w:val="center"/>
        <w:rPr>
          <w:rFonts w:ascii="Times New Roman" w:eastAsia="DengXian" w:hAnsi="Times New Roman" w:cs="Times New Roman"/>
          <w:bCs/>
          <w:u w:val="single"/>
          <w:lang w:eastAsia="zh-CN"/>
        </w:rPr>
      </w:pPr>
      <w:r w:rsidRPr="009F0E51">
        <w:rPr>
          <w:rFonts w:ascii="Times New Roman" w:eastAsia="DengXian" w:hAnsi="Times New Roman" w:cs="Times New Roman" w:hint="eastAsia"/>
          <w:bCs/>
          <w:u w:val="single"/>
          <w:lang w:eastAsia="zh-CN"/>
        </w:rPr>
        <w:t>美国主要家电消费物价指数</w:t>
      </w:r>
    </w:p>
    <w:p w14:paraId="2C2F688F" w14:textId="697AED63" w:rsidR="00A84790" w:rsidRPr="00290F0F" w:rsidRDefault="00A84790" w:rsidP="00E665B5">
      <w:pPr>
        <w:keepNext/>
        <w:jc w:val="center"/>
        <w:rPr>
          <w:rFonts w:ascii="Times New Roman" w:hAnsi="Times New Roman" w:cs="Times New Roman"/>
          <w:bCs/>
          <w:u w:val="single"/>
        </w:rPr>
      </w:pP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95104" behindDoc="0" locked="0" layoutInCell="1" allowOverlap="1" wp14:anchorId="2BF1E1FB" wp14:editId="107304D0">
                <wp:simplePos x="0" y="0"/>
                <wp:positionH relativeFrom="column">
                  <wp:posOffset>849701</wp:posOffset>
                </wp:positionH>
                <wp:positionV relativeFrom="paragraph">
                  <wp:posOffset>2337758</wp:posOffset>
                </wp:positionV>
                <wp:extent cx="2510287" cy="1404620"/>
                <wp:effectExtent l="0" t="0" r="0" b="0"/>
                <wp:wrapNone/>
                <wp:docPr id="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287" cy="1404620"/>
                        </a:xfrm>
                        <a:prstGeom prst="rect">
                          <a:avLst/>
                        </a:prstGeom>
                        <a:noFill/>
                        <a:ln w="9525">
                          <a:noFill/>
                          <a:miter lim="800000"/>
                          <a:headEnd/>
                          <a:tailEnd/>
                        </a:ln>
                      </wps:spPr>
                      <wps:txbx>
                        <w:txbxContent>
                          <w:p w14:paraId="13DAB3B2" w14:textId="18CE427F" w:rsidR="00A84790" w:rsidRPr="00A84790" w:rsidRDefault="00CB7FCF" w:rsidP="00A84790">
                            <w:pPr>
                              <w:rPr>
                                <w:b/>
                                <w:bCs/>
                              </w:rPr>
                            </w:pPr>
                            <w:r w:rsidRPr="00A84790">
                              <w:rPr>
                                <w:rFonts w:eastAsia="DengXian" w:hint="eastAsia"/>
                                <w:b/>
                                <w:bCs/>
                                <w:lang w:eastAsia="zh-CN"/>
                              </w:rPr>
                              <w:t>经季节调整指数：</w:t>
                            </w:r>
                            <w:r w:rsidRPr="00A84790">
                              <w:rPr>
                                <w:rFonts w:eastAsia="DengXian"/>
                                <w:b/>
                                <w:bCs/>
                                <w:lang w:eastAsia="zh-CN"/>
                              </w:rPr>
                              <w:t>Dec 1997 = 1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1E1FB" id="_x0000_s1042" type="#_x0000_t202" style="position:absolute;left:0;text-align:left;margin-left:66.9pt;margin-top:184.1pt;width:197.65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" filled="f" stroked="f">
                <v:textbox style="mso-fit-shape-to-text:t">
                  <w:txbxContent>
                    <w:p w14:paraId="13DAB3B2" w14:textId="18CE427F" w:rsidR="00A84790" w:rsidRPr="00A84790" w:rsidRDefault="00CB7FCF" w:rsidP="00A84790">
                      <w:pPr>
                        <w:rPr>
                          <w:b/>
                          <w:bCs/>
                        </w:rPr>
                      </w:pPr>
                      <w:r w:rsidRPr="00A84790">
                        <w:rPr>
                          <w:rFonts w:eastAsia="DengXian" w:hint="eastAsia"/>
                          <w:b/>
                          <w:bCs/>
                          <w:lang w:eastAsia="zh-CN"/>
                        </w:rPr>
                        <w:t>经季节调整指数：</w:t>
                      </w:r>
                      <w:r w:rsidRPr="00A84790">
                        <w:rPr>
                          <w:rFonts w:eastAsia="DengXian"/>
                          <w:b/>
                          <w:bCs/>
                          <w:lang w:eastAsia="zh-CN"/>
                        </w:rPr>
                        <w:t>Dec 1997 = 100</w:t>
                      </w:r>
                    </w:p>
                  </w:txbxContent>
                </v:textbox>
              </v:shape>
            </w:pict>
          </mc:Fallback>
        </mc:AlternateContent>
      </w: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93056" behindDoc="0" locked="0" layoutInCell="1" allowOverlap="1" wp14:anchorId="3F392644" wp14:editId="4F9E75B3">
                <wp:simplePos x="0" y="0"/>
                <wp:positionH relativeFrom="column">
                  <wp:posOffset>901460</wp:posOffset>
                </wp:positionH>
                <wp:positionV relativeFrom="paragraph">
                  <wp:posOffset>86264</wp:posOffset>
                </wp:positionV>
                <wp:extent cx="1777042" cy="1404620"/>
                <wp:effectExtent l="0" t="0" r="0" b="0"/>
                <wp:wrapNone/>
                <wp:docPr id="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7042" cy="1404620"/>
                        </a:xfrm>
                        <a:prstGeom prst="rect">
                          <a:avLst/>
                        </a:prstGeom>
                        <a:noFill/>
                        <a:ln w="9525">
                          <a:noFill/>
                          <a:miter lim="800000"/>
                          <a:headEnd/>
                          <a:tailEnd/>
                        </a:ln>
                      </wps:spPr>
                      <wps:txbx>
                        <w:txbxContent>
                          <w:p w14:paraId="6966DB1E" w14:textId="2D78E2D9" w:rsidR="00A84790" w:rsidRPr="00A84790" w:rsidRDefault="00CB7FCF" w:rsidP="00A84790">
                            <w:pPr>
                              <w:rPr>
                                <w:b/>
                                <w:bCs/>
                              </w:rPr>
                            </w:pPr>
                            <w:r w:rsidRPr="00A84790">
                              <w:rPr>
                                <w:rFonts w:eastAsia="DengXian" w:hint="eastAsia"/>
                                <w:b/>
                                <w:bCs/>
                                <w:lang w:eastAsia="zh-CN"/>
                              </w:rPr>
                              <w:t>主要家电消费物价指数</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392644" id="_x0000_s1043" type="#_x0000_t202" style="position:absolute;left:0;text-align:left;margin-left:71pt;margin-top:6.8pt;width:139.9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" filled="f" stroked="f">
                <v:textbox style="mso-fit-shape-to-text:t">
                  <w:txbxContent>
                    <w:p w14:paraId="6966DB1E" w14:textId="2D78E2D9" w:rsidR="00A84790" w:rsidRPr="00A84790" w:rsidRDefault="00CB7FCF" w:rsidP="00A84790">
                      <w:pPr>
                        <w:rPr>
                          <w:b/>
                          <w:bCs/>
                        </w:rPr>
                      </w:pPr>
                      <w:r w:rsidRPr="00A84790">
                        <w:rPr>
                          <w:rFonts w:eastAsia="DengXian" w:hint="eastAsia"/>
                          <w:b/>
                          <w:bCs/>
                          <w:lang w:eastAsia="zh-CN"/>
                        </w:rPr>
                        <w:t>主要家电消费物价指数</w:t>
                      </w:r>
                    </w:p>
                  </w:txbxContent>
                </v:textbox>
              </v:shape>
            </w:pict>
          </mc:Fallback>
        </mc:AlternateContent>
      </w:r>
      <w:r>
        <w:rPr>
          <w:rFonts w:ascii="Times New Roman" w:hAnsi="Times New Roman" w:cs="Times New Roman" w:hint="eastAsia"/>
          <w:bCs/>
          <w:noProof/>
          <w:u w:val="single"/>
        </w:rPr>
        <w:drawing>
          <wp:inline distT="0" distB="0" distL="0" distR="0" wp14:anchorId="6C54BFA5" wp14:editId="51B34CC0">
            <wp:extent cx="4408170" cy="2527300"/>
            <wp:effectExtent l="0" t="0" r="0" b="635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08170" cy="2527300"/>
                    </a:xfrm>
                    <a:prstGeom prst="rect">
                      <a:avLst/>
                    </a:prstGeom>
                    <a:noFill/>
                    <a:ln>
                      <a:noFill/>
                    </a:ln>
                  </pic:spPr>
                </pic:pic>
              </a:graphicData>
            </a:graphic>
          </wp:inline>
        </w:drawing>
      </w:r>
    </w:p>
    <w:p w14:paraId="4AE83F49" w14:textId="736FE4E0" w:rsidR="00EF507B" w:rsidRPr="00290F0F" w:rsidRDefault="00CB7FCF" w:rsidP="00E665B5">
      <w:pPr>
        <w:keepNext/>
        <w:jc w:val="center"/>
        <w:rPr>
          <w:rFonts w:ascii="Times New Roman" w:hAnsi="Times New Roman" w:cs="Times New Roman"/>
          <w:bCs/>
          <w:u w:val="single"/>
        </w:rPr>
      </w:pPr>
      <w:r w:rsidRPr="009F0E51">
        <w:rPr>
          <w:rFonts w:ascii="Times New Roman" w:eastAsia="DengXian" w:hAnsi="Times New Roman" w:cs="Times New Roman" w:hint="eastAsia"/>
          <w:bCs/>
          <w:u w:val="single"/>
          <w:lang w:eastAsia="zh-CN"/>
        </w:rPr>
        <w:t>美国消费物价指数</w:t>
      </w:r>
    </w:p>
    <w:p w14:paraId="1AA99E7D" w14:textId="197F47E4" w:rsidR="00EF507B" w:rsidRPr="00E665B5" w:rsidRDefault="00EF507B" w:rsidP="00B02122">
      <w:pPr>
        <w:spacing w:line="360" w:lineRule="auto"/>
        <w:jc w:val="center"/>
        <w:rPr>
          <w:rFonts w:ascii="Times New Roman" w:hAnsi="Times New Roman" w:cs="Times New Roman"/>
          <w:b/>
          <w:bCs/>
          <w:lang w:val="en"/>
        </w:rPr>
      </w:pPr>
      <w:r w:rsidRPr="00E665B5">
        <w:rPr>
          <w:rFonts w:ascii="Times New Roman" w:hAnsi="Times New Roman" w:cs="Times New Roman"/>
          <w:b/>
          <w:bCs/>
          <w:noProof/>
        </w:rPr>
        <w:drawing>
          <wp:inline distT="0" distB="0" distL="0" distR="0" wp14:anchorId="42F5C374" wp14:editId="7CBBF73B">
            <wp:extent cx="4541542" cy="2074518"/>
            <wp:effectExtent l="19050" t="19050" r="11430" b="21590"/>
            <wp:docPr id="2052" name="Content Placeholder 4">
              <a:extLst xmlns:a="http://schemas.openxmlformats.org/drawingml/2006/main">
                <a:ext uri="{FF2B5EF4-FFF2-40B4-BE49-F238E27FC236}">
                  <a16:creationId xmlns:a16="http://schemas.microsoft.com/office/drawing/2014/main" id="{B9651910-C47C-47C0-84D8-4CDEF3450B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9651910-C47C-47C0-84D8-4CDEF3450B29}"/>
                        </a:ext>
                      </a:extLst>
                    </pic:cNvPr>
                    <pic:cNvPicPr>
                      <a:picLocks noGrp="1" noChangeAspect="1"/>
                    </pic:cNvPicPr>
                  </pic:nvPicPr>
                  <pic:blipFill rotWithShape="1">
                    <a:blip r:embed="rId70"/>
                    <a:srcRect l="1" t="13838" r="170"/>
                    <a:stretch/>
                  </pic:blipFill>
                  <pic:spPr bwMode="auto">
                    <a:xfrm>
                      <a:off x="0" y="0"/>
                      <a:ext cx="4551276" cy="207896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C0EE83B" w14:textId="77777777" w:rsidR="00E665B5" w:rsidRPr="00E665B5" w:rsidRDefault="00E665B5" w:rsidP="004C67A4">
      <w:pPr>
        <w:spacing w:line="360" w:lineRule="auto"/>
        <w:jc w:val="both"/>
        <w:rPr>
          <w:rFonts w:ascii="Times New Roman" w:eastAsia="PMingLiU" w:hAnsi="Times New Roman" w:cs="Times New Roman"/>
          <w:bCs/>
        </w:rPr>
      </w:pPr>
    </w:p>
    <w:p w14:paraId="3A8ED786" w14:textId="62B026D8" w:rsidR="00E665B5" w:rsidRPr="00E665B5" w:rsidRDefault="00CB7FCF" w:rsidP="004C67A4">
      <w:pPr>
        <w:spacing w:line="360" w:lineRule="auto"/>
        <w:jc w:val="both"/>
        <w:rPr>
          <w:rFonts w:ascii="Times New Roman" w:eastAsia="PMingLiU" w:hAnsi="Times New Roman" w:cs="Times New Roman"/>
          <w:bCs/>
          <w:lang w:eastAsia="zh-CN"/>
        </w:rPr>
      </w:pPr>
      <w:r w:rsidRPr="009F0E51">
        <w:rPr>
          <w:rFonts w:ascii="Times New Roman" w:eastAsia="DengXian" w:hAnsi="Times New Roman" w:cs="Times New Roman" w:hint="eastAsia"/>
          <w:bCs/>
          <w:lang w:eastAsia="zh-CN"/>
        </w:rPr>
        <w:t>若衡量贸易战对美国价格水平的影响，美国主要家电消费物价指数</w:t>
      </w:r>
      <w:r w:rsidR="00733EC9" w:rsidRPr="00E665B5">
        <w:rPr>
          <w:rStyle w:val="af3"/>
          <w:rFonts w:ascii="Times New Roman" w:hAnsi="Times New Roman" w:cs="Times New Roman"/>
          <w:bCs/>
        </w:rPr>
        <w:footnoteReference w:id="10"/>
      </w:r>
      <w:r w:rsidRPr="009F0E51">
        <w:rPr>
          <w:rFonts w:ascii="Times New Roman" w:eastAsia="DengXian" w:hAnsi="Times New Roman" w:cs="Times New Roman" w:hint="eastAsia"/>
          <w:bCs/>
          <w:lang w:eastAsia="zh-CN"/>
        </w:rPr>
        <w:t>较包括非贸易商品价格在内的消费物价指数更适合。在中美贸易战之前，美国主要家电的消费物价指数一直下降。征收关税之后，这种趋势改变并转向提高。</w:t>
      </w:r>
      <w:r w:rsidR="005F2514" w:rsidRPr="00E665B5">
        <w:rPr>
          <w:rFonts w:ascii="Times New Roman" w:eastAsia="PMingLiU" w:hAnsi="Times New Roman" w:cs="Times New Roman"/>
          <w:bCs/>
          <w:lang w:eastAsia="zh-CN"/>
        </w:rPr>
        <w:t xml:space="preserve"> </w:t>
      </w:r>
    </w:p>
    <w:p w14:paraId="0356F9C0" w14:textId="77777777" w:rsidR="00E665B5" w:rsidRPr="00E665B5" w:rsidRDefault="00E665B5">
      <w:pPr>
        <w:widowControl/>
        <w:rPr>
          <w:rFonts w:ascii="Times New Roman" w:eastAsia="PMingLiU" w:hAnsi="Times New Roman" w:cs="Times New Roman"/>
          <w:bCs/>
          <w:lang w:eastAsia="zh-CN"/>
        </w:rPr>
      </w:pPr>
      <w:r w:rsidRPr="00E665B5">
        <w:rPr>
          <w:rFonts w:ascii="Times New Roman" w:eastAsia="PMingLiU" w:hAnsi="Times New Roman" w:cs="Times New Roman"/>
          <w:bCs/>
          <w:lang w:eastAsia="zh-CN"/>
        </w:rPr>
        <w:br w:type="page"/>
      </w:r>
    </w:p>
    <w:p w14:paraId="4E0C2C64" w14:textId="440DB2CC" w:rsidR="00867CF0" w:rsidRPr="00B37A3E" w:rsidRDefault="00CB7FCF" w:rsidP="00B37A3E">
      <w:pPr>
        <w:spacing w:line="360" w:lineRule="auto"/>
        <w:rPr>
          <w:rFonts w:ascii="Times New Roman" w:hAnsi="Times New Roman" w:cs="Times New Roman"/>
          <w:b/>
          <w:bCs/>
          <w:sz w:val="28"/>
          <w:szCs w:val="28"/>
          <w:lang w:val="en" w:eastAsia="zh-CN"/>
        </w:rPr>
      </w:pPr>
      <w:r w:rsidRPr="00CB7FCF">
        <w:rPr>
          <w:rFonts w:asciiTheme="minorEastAsia" w:eastAsia="DengXian" w:hAnsiTheme="minorEastAsia" w:cs="Times New Roman" w:hint="eastAsia"/>
          <w:b/>
          <w:sz w:val="28"/>
          <w:szCs w:val="28"/>
          <w:lang w:eastAsia="zh-CN"/>
        </w:rPr>
        <w:lastRenderedPageBreak/>
        <w:t>第三部分：</w:t>
      </w:r>
      <w:r w:rsidRPr="00B37A3E">
        <w:rPr>
          <w:rFonts w:ascii="Times New Roman" w:eastAsia="DengXian" w:hAnsi="Times New Roman" w:cs="Times New Roman" w:hint="eastAsia"/>
          <w:b/>
          <w:sz w:val="28"/>
          <w:szCs w:val="28"/>
          <w:lang w:eastAsia="zh-CN"/>
        </w:rPr>
        <w:t>美国中国贸易战的案例研究</w:t>
      </w:r>
      <w:r w:rsidRPr="00B37A3E">
        <w:rPr>
          <w:rFonts w:ascii="Times New Roman" w:eastAsia="DengXian" w:hAnsi="Times New Roman" w:cs="Times New Roman"/>
          <w:b/>
          <w:sz w:val="28"/>
          <w:szCs w:val="28"/>
          <w:lang w:eastAsia="zh-CN"/>
        </w:rPr>
        <w:t xml:space="preserve"> - </w:t>
      </w:r>
      <w:r w:rsidRPr="00B37A3E">
        <w:rPr>
          <w:rFonts w:ascii="Times New Roman" w:eastAsia="DengXian" w:hAnsi="Times New Roman" w:cs="Times New Roman" w:hint="eastAsia"/>
          <w:b/>
          <w:bCs/>
          <w:sz w:val="28"/>
          <w:szCs w:val="28"/>
          <w:lang w:eastAsia="zh-CN"/>
        </w:rPr>
        <w:t>大豆</w:t>
      </w:r>
    </w:p>
    <w:p w14:paraId="635350AA" w14:textId="31579C22" w:rsidR="005F2514" w:rsidRPr="00E665B5" w:rsidRDefault="00CB7FCF" w:rsidP="005F2514">
      <w:pPr>
        <w:pStyle w:val="a3"/>
        <w:numPr>
          <w:ilvl w:val="0"/>
          <w:numId w:val="29"/>
        </w:numPr>
        <w:spacing w:line="360" w:lineRule="auto"/>
        <w:ind w:leftChars="0"/>
        <w:rPr>
          <w:rFonts w:ascii="Times New Roman" w:hAnsi="Times New Roman" w:cs="Times New Roman"/>
          <w:b/>
          <w:bCs/>
        </w:rPr>
      </w:pPr>
      <w:r w:rsidRPr="009F0E51">
        <w:rPr>
          <w:rFonts w:ascii="Times New Roman" w:eastAsia="DengXian" w:hAnsi="Times New Roman" w:cs="Times New Roman" w:hint="eastAsia"/>
          <w:b/>
          <w:bCs/>
          <w:lang w:eastAsia="zh-CN"/>
        </w:rPr>
        <w:t>贸易战前</w:t>
      </w:r>
    </w:p>
    <w:p w14:paraId="2C3F51C9" w14:textId="2766BB52" w:rsidR="00867CF0" w:rsidRPr="00E665B5" w:rsidRDefault="00CB7FCF" w:rsidP="000A4462">
      <w:pPr>
        <w:spacing w:line="360" w:lineRule="auto"/>
        <w:jc w:val="both"/>
        <w:rPr>
          <w:rFonts w:ascii="Times New Roman" w:hAnsi="Times New Roman" w:cs="Times New Roman"/>
          <w:bCs/>
        </w:rPr>
      </w:pPr>
      <w:r w:rsidRPr="009F0E51">
        <w:rPr>
          <w:rFonts w:ascii="Times New Roman" w:eastAsia="DengXian" w:hAnsi="Times New Roman" w:cs="Times New Roman" w:hint="eastAsia"/>
          <w:bCs/>
          <w:lang w:eastAsia="zh-CN"/>
        </w:rPr>
        <w:t>在</w:t>
      </w:r>
      <w:r w:rsidRPr="009F0E51">
        <w:rPr>
          <w:rFonts w:ascii="Times New Roman" w:eastAsia="DengXian" w:hAnsi="Times New Roman" w:cs="Times New Roman"/>
          <w:bCs/>
          <w:lang w:eastAsia="zh-CN"/>
        </w:rPr>
        <w:t>2018</w:t>
      </w:r>
      <w:r w:rsidRPr="009F0E51">
        <w:rPr>
          <w:rFonts w:ascii="Times New Roman" w:eastAsia="DengXian" w:hAnsi="Times New Roman" w:cs="Times New Roman" w:hint="eastAsia"/>
          <w:bCs/>
          <w:lang w:eastAsia="zh-CN"/>
        </w:rPr>
        <w:t>年前，中国是美国最大的大豆进口国。大豆被用作大豆油的原材料和主要猪只饲料。美国大豆是征收关税项目之一，而中国对猪肉的需求占世界总产量接近一半。对于一个普通的中国家庭来说，猪肉占其肉类消费量的三分之二，而中国人平均每年每人食用</w:t>
      </w:r>
      <w:r w:rsidRPr="009F0E51">
        <w:rPr>
          <w:rFonts w:ascii="Times New Roman" w:eastAsia="DengXian" w:hAnsi="Times New Roman" w:cs="Times New Roman"/>
          <w:bCs/>
          <w:lang w:eastAsia="zh-CN"/>
        </w:rPr>
        <w:t>120</w:t>
      </w:r>
      <w:r w:rsidRPr="009F0E51">
        <w:rPr>
          <w:rFonts w:ascii="Times New Roman" w:eastAsia="DengXian" w:hAnsi="Times New Roman" w:cs="Times New Roman" w:hint="eastAsia"/>
          <w:bCs/>
          <w:lang w:eastAsia="zh-CN"/>
        </w:rPr>
        <w:t>磅猪肉。就猪肉供应而言，中国几乎是自给自足的。</w:t>
      </w:r>
    </w:p>
    <w:p w14:paraId="7B2C36DB" w14:textId="10D01448" w:rsidR="00867CF0" w:rsidRPr="00E665B5" w:rsidRDefault="00867CF0" w:rsidP="00511A3B">
      <w:pPr>
        <w:spacing w:line="360" w:lineRule="auto"/>
        <w:rPr>
          <w:rFonts w:ascii="Times New Roman" w:hAnsi="Times New Roman" w:cs="Times New Roman"/>
          <w:b/>
          <w:bCs/>
          <w:lang w:val="en"/>
        </w:rPr>
      </w:pPr>
    </w:p>
    <w:p w14:paraId="19A6D7E3" w14:textId="77762718" w:rsidR="00867CF0" w:rsidRPr="00E665B5" w:rsidRDefault="00CB7FCF" w:rsidP="005F2514">
      <w:pPr>
        <w:pStyle w:val="a3"/>
        <w:numPr>
          <w:ilvl w:val="0"/>
          <w:numId w:val="29"/>
        </w:numPr>
        <w:spacing w:line="360" w:lineRule="auto"/>
        <w:ind w:leftChars="0"/>
        <w:rPr>
          <w:rFonts w:ascii="Times New Roman" w:hAnsi="Times New Roman" w:cs="Times New Roman"/>
          <w:b/>
          <w:bCs/>
          <w:lang w:val="en"/>
        </w:rPr>
      </w:pPr>
      <w:r w:rsidRPr="009F0E51">
        <w:rPr>
          <w:rFonts w:ascii="Times New Roman" w:eastAsia="DengXian" w:hAnsi="Times New Roman" w:cs="Times New Roman" w:hint="eastAsia"/>
          <w:b/>
          <w:lang w:eastAsia="zh-CN"/>
        </w:rPr>
        <w:t>贸易战开始</w:t>
      </w:r>
    </w:p>
    <w:p w14:paraId="06CCD853" w14:textId="0CB7F0DB" w:rsidR="00E665B5" w:rsidRDefault="00CB7FCF" w:rsidP="00E665B5">
      <w:pPr>
        <w:spacing w:line="360" w:lineRule="auto"/>
        <w:jc w:val="both"/>
        <w:rPr>
          <w:rFonts w:ascii="Times New Roman" w:hAnsi="Times New Roman" w:cs="Times New Roman"/>
          <w:bCs/>
          <w:lang w:val="en" w:eastAsia="zh-CN"/>
        </w:rPr>
      </w:pP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3</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22</w:t>
      </w:r>
      <w:r w:rsidRPr="009F0E51">
        <w:rPr>
          <w:rFonts w:ascii="Times New Roman" w:eastAsia="DengXian" w:hAnsi="Times New Roman" w:cs="Times New Roman" w:hint="eastAsia"/>
          <w:lang w:eastAsia="zh-CN"/>
        </w:rPr>
        <w:t>日，美国对估计价值达</w:t>
      </w:r>
      <w:r w:rsidRPr="009F0E51">
        <w:rPr>
          <w:rFonts w:ascii="Times New Roman" w:eastAsia="DengXian" w:hAnsi="Times New Roman" w:cs="Times New Roman"/>
          <w:lang w:eastAsia="zh-CN"/>
        </w:rPr>
        <w:t>600</w:t>
      </w:r>
      <w:r w:rsidRPr="009F0E51">
        <w:rPr>
          <w:rFonts w:ascii="Times New Roman" w:eastAsia="DengXian" w:hAnsi="Times New Roman" w:cs="Times New Roman" w:hint="eastAsia"/>
          <w:lang w:eastAsia="zh-CN"/>
        </w:rPr>
        <w:t>亿美元的中国进口商品加征关税。随后，于</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7</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6</w:t>
      </w:r>
      <w:r w:rsidRPr="009F0E51">
        <w:rPr>
          <w:rFonts w:ascii="Times New Roman" w:eastAsia="DengXian" w:hAnsi="Times New Roman" w:cs="Times New Roman" w:hint="eastAsia"/>
          <w:lang w:eastAsia="zh-CN"/>
        </w:rPr>
        <w:t>日再对价值</w:t>
      </w:r>
      <w:r w:rsidRPr="009F0E51">
        <w:rPr>
          <w:rFonts w:ascii="Times New Roman" w:eastAsia="DengXian" w:hAnsi="Times New Roman" w:cs="Times New Roman"/>
          <w:lang w:eastAsia="zh-CN"/>
        </w:rPr>
        <w:t>340</w:t>
      </w:r>
      <w:r w:rsidRPr="009F0E51">
        <w:rPr>
          <w:rFonts w:ascii="Times New Roman" w:eastAsia="DengXian" w:hAnsi="Times New Roman" w:cs="Times New Roman" w:hint="eastAsia"/>
          <w:lang w:eastAsia="zh-CN"/>
        </w:rPr>
        <w:t>亿美元的中国出口商品征收</w:t>
      </w:r>
      <w:r w:rsidRPr="009F0E51">
        <w:rPr>
          <w:rFonts w:ascii="Times New Roman" w:eastAsia="DengXian" w:hAnsi="Times New Roman" w:cs="Times New Roman"/>
          <w:lang w:eastAsia="zh-CN"/>
        </w:rPr>
        <w:t>25%</w:t>
      </w:r>
      <w:r w:rsidRPr="009F0E51">
        <w:rPr>
          <w:rFonts w:ascii="Times New Roman" w:eastAsia="DengXian" w:hAnsi="Times New Roman" w:cs="Times New Roman" w:hint="eastAsia"/>
          <w:lang w:eastAsia="zh-CN"/>
        </w:rPr>
        <w:t>的额外关税。针对美国征收关税，中国商务部于同日采取报复措施，对包括美国大豆在内总值为</w:t>
      </w:r>
      <w:r w:rsidRPr="009F0E51">
        <w:rPr>
          <w:rFonts w:ascii="Times New Roman" w:eastAsia="DengXian" w:hAnsi="Times New Roman" w:cs="Times New Roman"/>
          <w:lang w:eastAsia="zh-CN"/>
        </w:rPr>
        <w:t>340</w:t>
      </w:r>
      <w:r w:rsidRPr="009F0E51">
        <w:rPr>
          <w:rFonts w:ascii="Times New Roman" w:eastAsia="DengXian" w:hAnsi="Times New Roman" w:cs="Times New Roman" w:hint="eastAsia"/>
          <w:lang w:eastAsia="zh-CN"/>
        </w:rPr>
        <w:t>亿美元的美国出口产品征收</w:t>
      </w:r>
      <w:r w:rsidRPr="009F0E51">
        <w:rPr>
          <w:rFonts w:ascii="Times New Roman" w:eastAsia="DengXian" w:hAnsi="Times New Roman" w:cs="Times New Roman"/>
          <w:lang w:eastAsia="zh-CN"/>
        </w:rPr>
        <w:t>25%</w:t>
      </w:r>
      <w:r w:rsidRPr="009F0E51">
        <w:rPr>
          <w:rFonts w:ascii="Times New Roman" w:eastAsia="DengXian" w:hAnsi="Times New Roman" w:cs="Times New Roman" w:hint="eastAsia"/>
          <w:lang w:eastAsia="zh-CN"/>
        </w:rPr>
        <w:t>的额外关税。图</w:t>
      </w:r>
      <w:r w:rsidRPr="009F0E51">
        <w:rPr>
          <w:rFonts w:ascii="Times New Roman" w:eastAsia="DengXian" w:hAnsi="Times New Roman" w:cs="Times New Roman"/>
          <w:lang w:eastAsia="zh-CN"/>
        </w:rPr>
        <w:t>1</w:t>
      </w:r>
      <w:r w:rsidRPr="009F0E51">
        <w:rPr>
          <w:rFonts w:ascii="Times New Roman" w:eastAsia="DengXian" w:hAnsi="Times New Roman" w:cs="Times New Roman" w:hint="eastAsia"/>
          <w:lang w:eastAsia="zh-CN"/>
        </w:rPr>
        <w:t>显示，</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11</w:t>
      </w:r>
      <w:r w:rsidRPr="009F0E51">
        <w:rPr>
          <w:rFonts w:ascii="Times New Roman" w:eastAsia="DengXian" w:hAnsi="Times New Roman" w:cs="Times New Roman" w:hint="eastAsia"/>
          <w:lang w:eastAsia="zh-CN"/>
        </w:rPr>
        <w:t>月由美国出口到中国的</w:t>
      </w:r>
      <w:r w:rsidRPr="009F0E51">
        <w:rPr>
          <w:rFonts w:ascii="Times New Roman" w:eastAsia="DengXian" w:hAnsi="Times New Roman" w:cs="Times New Roman" w:hint="eastAsia"/>
          <w:bCs/>
          <w:lang w:eastAsia="zh-CN"/>
        </w:rPr>
        <w:t>大豆</w:t>
      </w:r>
      <w:r w:rsidRPr="009F0E51">
        <w:rPr>
          <w:rFonts w:ascii="Times New Roman" w:eastAsia="DengXian" w:hAnsi="Times New Roman" w:cs="Times New Roman" w:hint="eastAsia"/>
          <w:lang w:eastAsia="zh-CN"/>
        </w:rPr>
        <w:t>量几乎降至零。</w:t>
      </w:r>
    </w:p>
    <w:p w14:paraId="676790F0" w14:textId="77777777" w:rsidR="00E665B5" w:rsidRDefault="00E665B5" w:rsidP="00E665B5">
      <w:pPr>
        <w:spacing w:line="360" w:lineRule="auto"/>
        <w:jc w:val="both"/>
        <w:rPr>
          <w:rFonts w:ascii="Times New Roman" w:hAnsi="Times New Roman" w:cs="Times New Roman"/>
          <w:bCs/>
          <w:lang w:val="en" w:eastAsia="zh-CN"/>
        </w:rPr>
      </w:pPr>
    </w:p>
    <w:p w14:paraId="07FBB8D5" w14:textId="7480AB91" w:rsidR="00E665B5" w:rsidRDefault="00CB7FCF" w:rsidP="00E26CCE">
      <w:pPr>
        <w:keepNext/>
        <w:spacing w:line="360" w:lineRule="auto"/>
        <w:jc w:val="center"/>
        <w:rPr>
          <w:rFonts w:eastAsia="DengXian"/>
          <w:lang w:eastAsia="zh-CN"/>
        </w:rPr>
      </w:pPr>
      <w:r w:rsidRPr="009F0E51">
        <w:rPr>
          <w:rFonts w:eastAsia="DengXian" w:hint="eastAsia"/>
          <w:lang w:eastAsia="zh-CN"/>
        </w:rPr>
        <w:t>图</w:t>
      </w:r>
      <w:r w:rsidRPr="009F0E51">
        <w:rPr>
          <w:rFonts w:eastAsia="DengXian"/>
          <w:lang w:eastAsia="zh-CN"/>
        </w:rPr>
        <w:t xml:space="preserve">1: </w:t>
      </w:r>
      <w:r w:rsidRPr="009F0E51">
        <w:rPr>
          <w:rFonts w:eastAsia="DengXian" w:hint="eastAsia"/>
          <w:lang w:eastAsia="zh-CN"/>
        </w:rPr>
        <w:t>美国出口到中国的</w:t>
      </w:r>
      <w:r w:rsidRPr="009F0E51">
        <w:rPr>
          <w:rFonts w:eastAsia="DengXian" w:hint="eastAsia"/>
          <w:bCs/>
          <w:lang w:eastAsia="zh-CN"/>
        </w:rPr>
        <w:t>大豆</w:t>
      </w:r>
      <w:r w:rsidRPr="009F0E51">
        <w:rPr>
          <w:rFonts w:eastAsia="DengXian" w:hint="eastAsia"/>
          <w:lang w:eastAsia="zh-CN"/>
        </w:rPr>
        <w:t>量</w:t>
      </w:r>
    </w:p>
    <w:p w14:paraId="245A9F3B" w14:textId="3DD668FE" w:rsidR="00A84790" w:rsidRPr="00E665B5" w:rsidRDefault="00A84790" w:rsidP="00E26CCE">
      <w:pPr>
        <w:keepNext/>
        <w:spacing w:line="360" w:lineRule="auto"/>
        <w:jc w:val="center"/>
        <w:rPr>
          <w:rFonts w:ascii="Times New Roman" w:hAnsi="Times New Roman" w:cs="Times New Roman"/>
          <w:bCs/>
          <w:lang w:val="en"/>
        </w:rPr>
      </w:pP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99200" behindDoc="0" locked="0" layoutInCell="1" allowOverlap="1" wp14:anchorId="6586BE19" wp14:editId="73484F44">
                <wp:simplePos x="0" y="0"/>
                <wp:positionH relativeFrom="column">
                  <wp:posOffset>2538969</wp:posOffset>
                </wp:positionH>
                <wp:positionV relativeFrom="paragraph">
                  <wp:posOffset>662940</wp:posOffset>
                </wp:positionV>
                <wp:extent cx="1906438" cy="1404620"/>
                <wp:effectExtent l="0" t="0" r="0" b="0"/>
                <wp:wrapNone/>
                <wp:docPr id="3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438" cy="1404620"/>
                        </a:xfrm>
                        <a:prstGeom prst="rect">
                          <a:avLst/>
                        </a:prstGeom>
                        <a:noFill/>
                        <a:ln w="9525">
                          <a:noFill/>
                          <a:miter lim="800000"/>
                          <a:headEnd/>
                          <a:tailEnd/>
                        </a:ln>
                      </wps:spPr>
                      <wps:txbx>
                        <w:txbxContent>
                          <w:p w14:paraId="0F57C2AB" w14:textId="42CD0489" w:rsidR="00A84790" w:rsidRPr="00A84790" w:rsidRDefault="00CB7FCF" w:rsidP="00A84790">
                            <w:pPr>
                              <w:jc w:val="center"/>
                              <w:rPr>
                                <w:b/>
                                <w:bCs/>
                                <w:sz w:val="10"/>
                                <w:szCs w:val="8"/>
                              </w:rPr>
                            </w:pPr>
                            <w:r w:rsidRPr="00A84790">
                              <w:rPr>
                                <w:rFonts w:eastAsia="DengXian" w:hint="eastAsia"/>
                                <w:sz w:val="16"/>
                                <w:szCs w:val="14"/>
                                <w:lang w:eastAsia="zh-CN"/>
                              </w:rPr>
                              <w:t>报复性大豆关税实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86BE19" id="_x0000_s1044" type="#_x0000_t202" style="position:absolute;left:0;text-align:left;margin-left:199.9pt;margin-top:52.2pt;width:150.1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" filled="f" stroked="f">
                <v:textbox style="mso-fit-shape-to-text:t">
                  <w:txbxContent>
                    <w:p w14:paraId="0F57C2AB" w14:textId="42CD0489" w:rsidR="00A84790" w:rsidRPr="00A84790" w:rsidRDefault="00CB7FCF" w:rsidP="00A84790">
                      <w:pPr>
                        <w:jc w:val="center"/>
                        <w:rPr>
                          <w:b/>
                          <w:bCs/>
                          <w:sz w:val="10"/>
                          <w:szCs w:val="8"/>
                        </w:rPr>
                      </w:pPr>
                      <w:r w:rsidRPr="00A84790">
                        <w:rPr>
                          <w:rFonts w:eastAsia="DengXian" w:hint="eastAsia"/>
                          <w:sz w:val="16"/>
                          <w:szCs w:val="14"/>
                          <w:lang w:eastAsia="zh-CN"/>
                        </w:rPr>
                        <w:t>报复性大豆关税实施</w:t>
                      </w:r>
                    </w:p>
                  </w:txbxContent>
                </v:textbox>
              </v:shape>
            </w:pict>
          </mc:Fallback>
        </mc:AlternateContent>
      </w: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697152" behindDoc="0" locked="0" layoutInCell="1" allowOverlap="1" wp14:anchorId="2DE366FF" wp14:editId="3D56DD1B">
                <wp:simplePos x="0" y="0"/>
                <wp:positionH relativeFrom="column">
                  <wp:posOffset>2109146</wp:posOffset>
                </wp:positionH>
                <wp:positionV relativeFrom="paragraph">
                  <wp:posOffset>105410</wp:posOffset>
                </wp:positionV>
                <wp:extent cx="1906438" cy="1404620"/>
                <wp:effectExtent l="0" t="0" r="0" b="0"/>
                <wp:wrapNone/>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438" cy="1404620"/>
                        </a:xfrm>
                        <a:prstGeom prst="rect">
                          <a:avLst/>
                        </a:prstGeom>
                        <a:noFill/>
                        <a:ln w="9525">
                          <a:noFill/>
                          <a:miter lim="800000"/>
                          <a:headEnd/>
                          <a:tailEnd/>
                        </a:ln>
                      </wps:spPr>
                      <wps:txbx>
                        <w:txbxContent>
                          <w:p w14:paraId="4E888296" w14:textId="60C995A8" w:rsidR="00A84790" w:rsidRDefault="00CB7FCF" w:rsidP="00A84790">
                            <w:pPr>
                              <w:rPr>
                                <w:rFonts w:eastAsia="DengXian"/>
                                <w:lang w:eastAsia="zh-CN"/>
                              </w:rPr>
                            </w:pPr>
                            <w:r w:rsidRPr="009F0E51">
                              <w:rPr>
                                <w:rFonts w:eastAsia="DengXian" w:hint="eastAsia"/>
                                <w:lang w:eastAsia="zh-CN"/>
                              </w:rPr>
                              <w:t>美国出口到中国的</w:t>
                            </w:r>
                            <w:r w:rsidRPr="009F0E51">
                              <w:rPr>
                                <w:rFonts w:eastAsia="DengXian" w:hint="eastAsia"/>
                                <w:bCs/>
                                <w:lang w:eastAsia="zh-CN"/>
                              </w:rPr>
                              <w:t>大豆</w:t>
                            </w:r>
                            <w:r w:rsidRPr="009F0E51">
                              <w:rPr>
                                <w:rFonts w:eastAsia="DengXian" w:hint="eastAsia"/>
                                <w:lang w:eastAsia="zh-CN"/>
                              </w:rPr>
                              <w:t>量</w:t>
                            </w:r>
                          </w:p>
                          <w:p w14:paraId="1F27CD8A" w14:textId="1C3FE41F" w:rsidR="00A84790" w:rsidRPr="00A84790" w:rsidRDefault="00CB7FCF" w:rsidP="00A84790">
                            <w:pPr>
                              <w:jc w:val="center"/>
                              <w:rPr>
                                <w:b/>
                                <w:bCs/>
                                <w:sz w:val="18"/>
                                <w:szCs w:val="16"/>
                              </w:rPr>
                            </w:pPr>
                            <w:r w:rsidRPr="00A84790">
                              <w:rPr>
                                <w:rFonts w:eastAsia="DengXian" w:hint="eastAsia"/>
                                <w:sz w:val="18"/>
                                <w:szCs w:val="16"/>
                                <w:lang w:eastAsia="zh-CN"/>
                              </w:rPr>
                              <w:t>十亿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E366FF" id="_x0000_s1045" type="#_x0000_t202" style="position:absolute;left:0;text-align:left;margin-left:166.05pt;margin-top:8.3pt;width:150.1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" filled="f" stroked="f">
                <v:textbox style="mso-fit-shape-to-text:t">
                  <w:txbxContent>
                    <w:p w14:paraId="4E888296" w14:textId="60C995A8" w:rsidR="00A84790" w:rsidRDefault="00CB7FCF" w:rsidP="00A84790">
                      <w:pPr>
                        <w:rPr>
                          <w:rFonts w:eastAsia="DengXian"/>
                          <w:lang w:eastAsia="zh-CN"/>
                        </w:rPr>
                      </w:pPr>
                      <w:r w:rsidRPr="009F0E51">
                        <w:rPr>
                          <w:rFonts w:eastAsia="DengXian" w:hint="eastAsia"/>
                          <w:lang w:eastAsia="zh-CN"/>
                        </w:rPr>
                        <w:t>美国出口到中国的</w:t>
                      </w:r>
                      <w:r w:rsidRPr="009F0E51">
                        <w:rPr>
                          <w:rFonts w:eastAsia="DengXian" w:hint="eastAsia"/>
                          <w:bCs/>
                          <w:lang w:eastAsia="zh-CN"/>
                        </w:rPr>
                        <w:t>大豆</w:t>
                      </w:r>
                      <w:r w:rsidRPr="009F0E51">
                        <w:rPr>
                          <w:rFonts w:eastAsia="DengXian" w:hint="eastAsia"/>
                          <w:lang w:eastAsia="zh-CN"/>
                        </w:rPr>
                        <w:t>量</w:t>
                      </w:r>
                    </w:p>
                    <w:p w14:paraId="1F27CD8A" w14:textId="1C3FE41F" w:rsidR="00A84790" w:rsidRPr="00A84790" w:rsidRDefault="00CB7FCF" w:rsidP="00A84790">
                      <w:pPr>
                        <w:jc w:val="center"/>
                        <w:rPr>
                          <w:b/>
                          <w:bCs/>
                          <w:sz w:val="18"/>
                          <w:szCs w:val="16"/>
                        </w:rPr>
                      </w:pPr>
                      <w:r w:rsidRPr="00A84790">
                        <w:rPr>
                          <w:rFonts w:eastAsia="DengXian" w:hint="eastAsia"/>
                          <w:sz w:val="18"/>
                          <w:szCs w:val="16"/>
                          <w:lang w:eastAsia="zh-CN"/>
                        </w:rPr>
                        <w:t>十亿磅</w:t>
                      </w:r>
                    </w:p>
                  </w:txbxContent>
                </v:textbox>
              </v:shape>
            </w:pict>
          </mc:Fallback>
        </mc:AlternateContent>
      </w:r>
      <w:r>
        <w:rPr>
          <w:rFonts w:ascii="Times New Roman" w:hAnsi="Times New Roman" w:cs="Times New Roman" w:hint="eastAsia"/>
          <w:bCs/>
          <w:noProof/>
          <w:lang w:val="en"/>
        </w:rPr>
        <w:drawing>
          <wp:inline distT="0" distB="0" distL="0" distR="0" wp14:anchorId="5AFF1D21" wp14:editId="017B3FB1">
            <wp:extent cx="4330700" cy="2182495"/>
            <wp:effectExtent l="0" t="0" r="0" b="825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30700" cy="2182495"/>
                    </a:xfrm>
                    <a:prstGeom prst="rect">
                      <a:avLst/>
                    </a:prstGeom>
                    <a:noFill/>
                    <a:ln>
                      <a:noFill/>
                    </a:ln>
                  </pic:spPr>
                </pic:pic>
              </a:graphicData>
            </a:graphic>
          </wp:inline>
        </w:drawing>
      </w:r>
    </w:p>
    <w:p w14:paraId="79906E89" w14:textId="2FD48846" w:rsidR="005B3532" w:rsidRPr="00E665B5" w:rsidRDefault="00CB7FCF" w:rsidP="005B3532">
      <w:pPr>
        <w:spacing w:line="360" w:lineRule="auto"/>
        <w:rPr>
          <w:rFonts w:ascii="Times New Roman" w:hAnsi="Times New Roman" w:cs="Times New Roman"/>
          <w:bCs/>
          <w:sz w:val="20"/>
          <w:szCs w:val="20"/>
          <w:lang w:val="en"/>
        </w:rPr>
      </w:pPr>
      <w:r w:rsidRPr="009F0E51">
        <w:rPr>
          <w:rFonts w:ascii="Times New Roman" w:eastAsia="DengXian" w:hAnsi="Times New Roman" w:cs="Times New Roman" w:hint="eastAsia"/>
          <w:sz w:val="20"/>
          <w:szCs w:val="20"/>
          <w:lang w:eastAsia="zh-CN"/>
        </w:rPr>
        <w:t>资料来源</w:t>
      </w:r>
      <w:r w:rsidRPr="009F0E51">
        <w:rPr>
          <w:rFonts w:ascii="Times New Roman" w:eastAsia="DengXian" w:hAnsi="Times New Roman" w:cs="Times New Roman"/>
          <w:sz w:val="20"/>
          <w:szCs w:val="20"/>
          <w:lang w:eastAsia="zh-CN"/>
        </w:rPr>
        <w:t>:https://www.motherjones.com/kevin-drum/2019/08/china-is-buying-lots-of-us-soybeans/</w:t>
      </w:r>
    </w:p>
    <w:p w14:paraId="2EE2F958" w14:textId="77777777" w:rsidR="00E665B5" w:rsidRDefault="00E665B5" w:rsidP="005B3532">
      <w:pPr>
        <w:spacing w:line="360" w:lineRule="auto"/>
        <w:rPr>
          <w:rFonts w:ascii="Times New Roman" w:eastAsia="PMingLiU" w:hAnsi="Times New Roman" w:cs="Times New Roman"/>
        </w:rPr>
      </w:pPr>
    </w:p>
    <w:p w14:paraId="5A3FB392" w14:textId="4850BD21" w:rsidR="005B3532" w:rsidRPr="00E665B5" w:rsidRDefault="00CB7FCF" w:rsidP="005B3532">
      <w:pPr>
        <w:spacing w:line="360" w:lineRule="auto"/>
        <w:rPr>
          <w:rFonts w:ascii="Times New Roman" w:hAnsi="Times New Roman" w:cs="Times New Roman"/>
          <w:bCs/>
          <w:lang w:val="en"/>
        </w:rPr>
      </w:pPr>
      <w:r w:rsidRPr="009F0E51">
        <w:rPr>
          <w:rFonts w:ascii="Times New Roman" w:eastAsia="DengXian" w:hAnsi="Times New Roman" w:cs="Times New Roman" w:hint="eastAsia"/>
          <w:lang w:eastAsia="zh-CN"/>
        </w:rPr>
        <w:t>据中国海关总署统计，在</w:t>
      </w:r>
      <w:r w:rsidRPr="009F0E51">
        <w:rPr>
          <w:rFonts w:ascii="Times New Roman" w:eastAsia="DengXian" w:hAnsi="Times New Roman" w:cs="Times New Roman"/>
          <w:lang w:eastAsia="zh-CN"/>
        </w:rPr>
        <w:t>2020</w:t>
      </w:r>
      <w:r w:rsidRPr="009F0E51">
        <w:rPr>
          <w:rFonts w:ascii="Times New Roman" w:eastAsia="DengXian" w:hAnsi="Times New Roman" w:cs="Times New Roman" w:hint="eastAsia"/>
          <w:lang w:eastAsia="zh-CN"/>
        </w:rPr>
        <w:t>年头两个季度，中国对美国大豆进口量已恢复到贸易战之前的水平。</w:t>
      </w:r>
    </w:p>
    <w:p w14:paraId="51B41774" w14:textId="6AB2E758" w:rsidR="005B3532" w:rsidRPr="00E665B5" w:rsidRDefault="005B3532" w:rsidP="005B3532">
      <w:pPr>
        <w:spacing w:line="360" w:lineRule="auto"/>
        <w:rPr>
          <w:rFonts w:ascii="Times New Roman" w:hAnsi="Times New Roman" w:cs="Times New Roman"/>
          <w:bCs/>
          <w:lang w:val="en"/>
        </w:rPr>
      </w:pPr>
    </w:p>
    <w:p w14:paraId="6C621792" w14:textId="78C1710F" w:rsidR="005B3532" w:rsidRPr="00E665B5" w:rsidRDefault="00CB7FCF" w:rsidP="005F2514">
      <w:pPr>
        <w:pStyle w:val="a3"/>
        <w:numPr>
          <w:ilvl w:val="0"/>
          <w:numId w:val="29"/>
        </w:numPr>
        <w:spacing w:line="360" w:lineRule="auto"/>
        <w:ind w:leftChars="0"/>
        <w:rPr>
          <w:rFonts w:ascii="Times New Roman" w:hAnsi="Times New Roman" w:cs="Times New Roman"/>
          <w:b/>
          <w:bCs/>
          <w:lang w:val="en"/>
        </w:rPr>
      </w:pPr>
      <w:r w:rsidRPr="009F0E51">
        <w:rPr>
          <w:rFonts w:ascii="Times New Roman" w:eastAsia="DengXian" w:hAnsi="Times New Roman" w:cs="Times New Roman" w:hint="eastAsia"/>
          <w:b/>
          <w:lang w:eastAsia="zh-CN"/>
        </w:rPr>
        <w:lastRenderedPageBreak/>
        <w:t>可能与非洲猪瘟的爆发相关</w:t>
      </w:r>
    </w:p>
    <w:p w14:paraId="29082842" w14:textId="5A18D3C4" w:rsidR="00370D21" w:rsidRPr="00E665B5" w:rsidRDefault="00CB7FCF" w:rsidP="00370D21">
      <w:pPr>
        <w:spacing w:line="360" w:lineRule="auto"/>
        <w:jc w:val="both"/>
        <w:rPr>
          <w:rFonts w:ascii="Times New Roman" w:hAnsi="Times New Roman" w:cs="Times New Roman"/>
          <w:bCs/>
          <w:lang w:val="en" w:eastAsia="zh-CN"/>
        </w:rPr>
      </w:pPr>
      <w:r w:rsidRPr="009F0E51">
        <w:rPr>
          <w:rFonts w:ascii="Times New Roman" w:eastAsia="DengXian" w:hAnsi="Times New Roman" w:cs="Times New Roman" w:hint="eastAsia"/>
          <w:lang w:eastAsia="zh-CN"/>
        </w:rPr>
        <w:t>未经煮熟的厨余可以代替大豆用作喂养猪只。但不幸地，未经煮熟的厨余受到非洲猪瘟</w:t>
      </w:r>
      <w:r w:rsidRPr="009F0E51">
        <w:rPr>
          <w:rFonts w:ascii="Times New Roman" w:eastAsia="DengXian" w:hAnsi="Times New Roman" w:cs="Times New Roman"/>
          <w:lang w:eastAsia="zh-CN"/>
        </w:rPr>
        <w:t>( ASF )</w:t>
      </w:r>
      <w:r w:rsidRPr="009F0E51">
        <w:rPr>
          <w:rFonts w:ascii="Times New Roman" w:eastAsia="DengXian" w:hAnsi="Times New Roman" w:cs="Times New Roman" w:hint="eastAsia"/>
          <w:lang w:eastAsia="zh-CN"/>
        </w:rPr>
        <w:t>病毒的感染。第一次非洲猪瘟疫情于</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8</w:t>
      </w:r>
      <w:r w:rsidRPr="009F0E51">
        <w:rPr>
          <w:rFonts w:ascii="Times New Roman" w:eastAsia="DengXian" w:hAnsi="Times New Roman" w:cs="Times New Roman" w:hint="eastAsia"/>
          <w:lang w:eastAsia="zh-CN"/>
        </w:rPr>
        <w:t>月发生在中国东北的沈阳，并在中国迅速蔓延。为了阻止疫情进一步的蔓延，中国政府在一年内杀死了超过</w:t>
      </w:r>
      <w:r w:rsidRPr="009F0E51">
        <w:rPr>
          <w:rFonts w:ascii="Times New Roman" w:eastAsia="DengXian" w:hAnsi="Times New Roman" w:cs="Times New Roman"/>
          <w:lang w:eastAsia="zh-CN"/>
        </w:rPr>
        <w:t>1</w:t>
      </w:r>
      <w:r w:rsidRPr="009F0E51">
        <w:rPr>
          <w:rFonts w:ascii="Times New Roman" w:eastAsia="DengXian" w:hAnsi="Times New Roman" w:cs="Times New Roman" w:hint="eastAsia"/>
          <w:lang w:eastAsia="zh-CN"/>
        </w:rPr>
        <w:t>亿头猪。猪肉总产量（供应）下降约三分之一。随着猪肉需求旺盛，猪肉价格上涨。</w:t>
      </w:r>
    </w:p>
    <w:p w14:paraId="001EDA2D" w14:textId="09B72AB4" w:rsidR="00370D21" w:rsidRPr="00E665B5" w:rsidRDefault="00370D21" w:rsidP="00370D21">
      <w:pPr>
        <w:spacing w:line="360" w:lineRule="auto"/>
        <w:jc w:val="both"/>
        <w:rPr>
          <w:rFonts w:ascii="Times New Roman" w:hAnsi="Times New Roman" w:cs="Times New Roman"/>
          <w:bCs/>
          <w:lang w:val="en" w:eastAsia="zh-CN"/>
        </w:rPr>
      </w:pPr>
    </w:p>
    <w:p w14:paraId="52EDE50D" w14:textId="4D5E3E4A" w:rsidR="00E665B5" w:rsidRDefault="00CB7FCF" w:rsidP="00E665B5">
      <w:pPr>
        <w:jc w:val="center"/>
        <w:rPr>
          <w:rFonts w:eastAsia="DengXian"/>
          <w:lang w:eastAsia="zh-CN"/>
        </w:rPr>
      </w:pPr>
      <w:r w:rsidRPr="009F0E51">
        <w:rPr>
          <w:rFonts w:eastAsia="DengXian" w:hint="eastAsia"/>
          <w:lang w:eastAsia="zh-CN"/>
        </w:rPr>
        <w:t>图</w:t>
      </w:r>
      <w:r w:rsidRPr="009F0E51">
        <w:rPr>
          <w:rFonts w:eastAsia="DengXian"/>
          <w:lang w:eastAsia="zh-CN"/>
        </w:rPr>
        <w:t>2:</w:t>
      </w:r>
      <w:r w:rsidRPr="009F0E51">
        <w:rPr>
          <w:rFonts w:eastAsia="DengXian" w:hint="eastAsia"/>
          <w:lang w:eastAsia="zh-CN"/>
        </w:rPr>
        <w:t>中国猪肉价格</w:t>
      </w:r>
    </w:p>
    <w:p w14:paraId="1EF0C85D" w14:textId="38F80EF9" w:rsidR="00A84790" w:rsidRPr="004C67A4" w:rsidRDefault="00A84790" w:rsidP="00E665B5">
      <w:pPr>
        <w:jc w:val="center"/>
        <w:rPr>
          <w:rFonts w:ascii="Times New Roman" w:hAnsi="Times New Roman" w:cs="Times New Roman"/>
        </w:rPr>
      </w:pP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701248" behindDoc="0" locked="0" layoutInCell="1" allowOverlap="1" wp14:anchorId="1F63368F" wp14:editId="1679D039">
                <wp:simplePos x="0" y="0"/>
                <wp:positionH relativeFrom="column">
                  <wp:posOffset>901459</wp:posOffset>
                </wp:positionH>
                <wp:positionV relativeFrom="paragraph">
                  <wp:posOffset>43132</wp:posOffset>
                </wp:positionV>
                <wp:extent cx="3881887" cy="1404620"/>
                <wp:effectExtent l="0" t="0" r="0" b="0"/>
                <wp:wrapNone/>
                <wp:docPr id="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1887" cy="1404620"/>
                        </a:xfrm>
                        <a:prstGeom prst="rect">
                          <a:avLst/>
                        </a:prstGeom>
                        <a:noFill/>
                        <a:ln w="9525">
                          <a:noFill/>
                          <a:miter lim="800000"/>
                          <a:headEnd/>
                          <a:tailEnd/>
                        </a:ln>
                      </wps:spPr>
                      <wps:txbx>
                        <w:txbxContent>
                          <w:p w14:paraId="1EFA5A5D" w14:textId="7B9662B7" w:rsidR="00A84790" w:rsidRPr="00A84790" w:rsidRDefault="00CB7FCF" w:rsidP="00A84790">
                            <w:pPr>
                              <w:rPr>
                                <w:b/>
                                <w:bCs/>
                              </w:rPr>
                            </w:pPr>
                            <w:r w:rsidRPr="00A84790">
                              <w:rPr>
                                <w:rFonts w:eastAsia="DengXian" w:hint="eastAsia"/>
                                <w:b/>
                                <w:bCs/>
                                <w:lang w:eastAsia="zh-CN"/>
                              </w:rPr>
                              <w:t>非洲猪瘟导致中国猪肉价格上涨</w:t>
                            </w:r>
                          </w:p>
                          <w:p w14:paraId="65390FCE" w14:textId="22C781E1" w:rsidR="00A84790" w:rsidRPr="00A84790" w:rsidRDefault="00CB7FCF" w:rsidP="00A84790">
                            <w:pPr>
                              <w:rPr>
                                <w:b/>
                                <w:bCs/>
                                <w:sz w:val="10"/>
                                <w:szCs w:val="8"/>
                              </w:rPr>
                            </w:pPr>
                            <w:r w:rsidRPr="00A84790">
                              <w:rPr>
                                <w:rFonts w:eastAsia="DengXian" w:hint="eastAsia"/>
                                <w:sz w:val="16"/>
                                <w:szCs w:val="14"/>
                                <w:lang w:eastAsia="zh-CN"/>
                              </w:rPr>
                              <w:t>每公斤价格</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63368F" id="_x0000_s1046" type="#_x0000_t202" style="position:absolute;left:0;text-align:left;margin-left:71pt;margin-top:3.4pt;width:305.65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" filled="f" stroked="f">
                <v:textbox style="mso-fit-shape-to-text:t">
                  <w:txbxContent>
                    <w:p w14:paraId="1EFA5A5D" w14:textId="7B9662B7" w:rsidR="00A84790" w:rsidRPr="00A84790" w:rsidRDefault="00CB7FCF" w:rsidP="00A84790">
                      <w:pPr>
                        <w:rPr>
                          <w:b/>
                          <w:bCs/>
                        </w:rPr>
                      </w:pPr>
                      <w:r w:rsidRPr="00A84790">
                        <w:rPr>
                          <w:rFonts w:eastAsia="DengXian" w:hint="eastAsia"/>
                          <w:b/>
                          <w:bCs/>
                          <w:lang w:eastAsia="zh-CN"/>
                        </w:rPr>
                        <w:t>非洲猪瘟导致中国猪肉价格上涨</w:t>
                      </w:r>
                    </w:p>
                    <w:p w14:paraId="65390FCE" w14:textId="22C781E1" w:rsidR="00A84790" w:rsidRPr="00A84790" w:rsidRDefault="00CB7FCF" w:rsidP="00A84790">
                      <w:pPr>
                        <w:rPr>
                          <w:b/>
                          <w:bCs/>
                          <w:sz w:val="10"/>
                          <w:szCs w:val="8"/>
                        </w:rPr>
                      </w:pPr>
                      <w:r w:rsidRPr="00A84790">
                        <w:rPr>
                          <w:rFonts w:eastAsia="DengXian" w:hint="eastAsia"/>
                          <w:sz w:val="16"/>
                          <w:szCs w:val="14"/>
                          <w:lang w:eastAsia="zh-CN"/>
                        </w:rPr>
                        <w:t>每公斤价格</w:t>
                      </w:r>
                    </w:p>
                  </w:txbxContent>
                </v:textbox>
              </v:shape>
            </w:pict>
          </mc:Fallback>
        </mc:AlternateContent>
      </w:r>
      <w:r>
        <w:rPr>
          <w:rFonts w:ascii="Times New Roman" w:hAnsi="Times New Roman" w:cs="Times New Roman" w:hint="eastAsia"/>
          <w:noProof/>
        </w:rPr>
        <w:drawing>
          <wp:inline distT="0" distB="0" distL="0" distR="0" wp14:anchorId="22CF7510" wp14:editId="67E98498">
            <wp:extent cx="5270500" cy="2286000"/>
            <wp:effectExtent l="0" t="0" r="635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0500" cy="2286000"/>
                    </a:xfrm>
                    <a:prstGeom prst="rect">
                      <a:avLst/>
                    </a:prstGeom>
                    <a:noFill/>
                    <a:ln>
                      <a:noFill/>
                    </a:ln>
                  </pic:spPr>
                </pic:pic>
              </a:graphicData>
            </a:graphic>
          </wp:inline>
        </w:drawing>
      </w:r>
    </w:p>
    <w:p w14:paraId="1E799B36" w14:textId="77777777" w:rsidR="005B4531" w:rsidRPr="00E665B5" w:rsidRDefault="005B4531" w:rsidP="004C67A4">
      <w:pPr>
        <w:pStyle w:val="a3"/>
        <w:spacing w:line="360" w:lineRule="auto"/>
        <w:ind w:leftChars="0" w:left="720"/>
        <w:rPr>
          <w:rFonts w:ascii="Times New Roman" w:hAnsi="Times New Roman" w:cs="Times New Roman"/>
          <w:b/>
          <w:bCs/>
          <w:lang w:val="en"/>
        </w:rPr>
      </w:pPr>
    </w:p>
    <w:p w14:paraId="770E3D38" w14:textId="158465C7" w:rsidR="005D7576" w:rsidRPr="00E665B5" w:rsidRDefault="00CB7FCF" w:rsidP="005F2514">
      <w:pPr>
        <w:pStyle w:val="a3"/>
        <w:numPr>
          <w:ilvl w:val="0"/>
          <w:numId w:val="29"/>
        </w:numPr>
        <w:spacing w:line="360" w:lineRule="auto"/>
        <w:ind w:leftChars="0"/>
        <w:rPr>
          <w:rFonts w:ascii="Times New Roman" w:hAnsi="Times New Roman" w:cs="Times New Roman"/>
          <w:b/>
          <w:bCs/>
          <w:lang w:val="en"/>
        </w:rPr>
      </w:pPr>
      <w:r w:rsidRPr="009F0E51">
        <w:rPr>
          <w:rFonts w:ascii="Times New Roman" w:eastAsia="DengXian" w:hAnsi="Times New Roman" w:cs="Times New Roman" w:hint="eastAsia"/>
          <w:b/>
          <w:lang w:eastAsia="zh-CN"/>
        </w:rPr>
        <w:t>建议进一步探究的问题</w:t>
      </w:r>
      <w:r w:rsidR="005F2514" w:rsidRPr="00E665B5">
        <w:rPr>
          <w:rFonts w:ascii="Times New Roman" w:eastAsia="PMingLiU" w:hAnsi="Times New Roman" w:cs="Times New Roman"/>
          <w:b/>
        </w:rPr>
        <w:t xml:space="preserve"> </w:t>
      </w:r>
    </w:p>
    <w:p w14:paraId="2C19DC3D" w14:textId="03058673" w:rsidR="00B97567" w:rsidRPr="00E665B5" w:rsidRDefault="00CB7FCF" w:rsidP="00E665B5">
      <w:pPr>
        <w:spacing w:line="360" w:lineRule="auto"/>
        <w:jc w:val="both"/>
        <w:rPr>
          <w:rFonts w:ascii="Times New Roman" w:hAnsi="Times New Roman" w:cs="Times New Roman"/>
          <w:b/>
          <w:bCs/>
          <w:lang w:val="en"/>
        </w:rPr>
      </w:pPr>
      <w:r w:rsidRPr="009F0E51">
        <w:rPr>
          <w:rFonts w:ascii="Times New Roman" w:eastAsia="DengXian" w:hAnsi="Times New Roman" w:cs="Times New Roman"/>
          <w:lang w:eastAsia="zh-CN"/>
        </w:rPr>
        <w:t xml:space="preserve">1. </w:t>
      </w:r>
      <w:r w:rsidRPr="009F0E51">
        <w:rPr>
          <w:rFonts w:ascii="Times New Roman" w:eastAsia="DengXian" w:hAnsi="Times New Roman" w:cs="Times New Roman" w:hint="eastAsia"/>
          <w:lang w:eastAsia="zh-CN"/>
        </w:rPr>
        <w:t>根据图</w:t>
      </w:r>
      <w:r w:rsidRPr="009F0E51">
        <w:rPr>
          <w:rFonts w:ascii="Times New Roman" w:eastAsia="DengXian" w:hAnsi="Times New Roman" w:cs="Times New Roman"/>
          <w:lang w:eastAsia="zh-CN"/>
        </w:rPr>
        <w:t>1</w:t>
      </w:r>
      <w:r w:rsidRPr="009F0E51">
        <w:rPr>
          <w:rFonts w:ascii="Times New Roman" w:eastAsia="DengXian" w:hAnsi="Times New Roman" w:cs="Times New Roman" w:hint="eastAsia"/>
          <w:lang w:eastAsia="zh-CN"/>
        </w:rPr>
        <w:t>，用供需图解释中国报复性大豆关税对美国大豆在中国的交易数量和价格的影响。</w:t>
      </w:r>
    </w:p>
    <w:p w14:paraId="5439B517" w14:textId="77777777" w:rsidR="00E665B5" w:rsidRDefault="00E665B5" w:rsidP="00E665B5">
      <w:pPr>
        <w:spacing w:line="360" w:lineRule="auto"/>
        <w:jc w:val="both"/>
        <w:rPr>
          <w:rFonts w:ascii="Times New Roman" w:eastAsia="PMingLiU" w:hAnsi="Times New Roman" w:cs="Times New Roman"/>
        </w:rPr>
      </w:pPr>
    </w:p>
    <w:p w14:paraId="442FF778" w14:textId="2AB1581F" w:rsidR="00E665B5" w:rsidRDefault="00CB7FCF" w:rsidP="00E665B5">
      <w:pPr>
        <w:spacing w:line="360" w:lineRule="auto"/>
        <w:jc w:val="both"/>
        <w:rPr>
          <w:rFonts w:ascii="Times New Roman" w:eastAsia="PMingLiU" w:hAnsi="Times New Roman" w:cs="Times New Roman"/>
        </w:rPr>
      </w:pPr>
      <w:r w:rsidRPr="009F0E51">
        <w:rPr>
          <w:rFonts w:ascii="Times New Roman" w:eastAsia="DengXian" w:hAnsi="Times New Roman" w:cs="Times New Roman" w:hint="eastAsia"/>
          <w:lang w:eastAsia="zh-CN"/>
        </w:rPr>
        <w:t>答案：在对美国大豆征收关税之后，美国进口大豆的数量减少了（美国对中国的大豆进口量在</w:t>
      </w:r>
      <w:r w:rsidRPr="009F0E51">
        <w:rPr>
          <w:rFonts w:ascii="Times New Roman" w:eastAsia="DengXian" w:hAnsi="Times New Roman" w:cs="Times New Roman"/>
          <w:lang w:eastAsia="zh-CN"/>
        </w:rPr>
        <w:t>2018</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11</w:t>
      </w:r>
      <w:r w:rsidRPr="009F0E51">
        <w:rPr>
          <w:rFonts w:ascii="Times New Roman" w:eastAsia="DengXian" w:hAnsi="Times New Roman" w:cs="Times New Roman" w:hint="eastAsia"/>
          <w:lang w:eastAsia="zh-CN"/>
        </w:rPr>
        <w:t>月降至几乎为零），结果导致美国大豆在中国的价格上涨。</w:t>
      </w:r>
    </w:p>
    <w:p w14:paraId="4700CC54" w14:textId="21D2B0C5" w:rsidR="00E665B5" w:rsidRDefault="008A12C2" w:rsidP="00E665B5">
      <w:pPr>
        <w:keepNext/>
        <w:spacing w:line="360" w:lineRule="auto"/>
        <w:jc w:val="center"/>
        <w:rPr>
          <w:rFonts w:ascii="Times New Roman" w:eastAsia="DengXian" w:hAnsi="Times New Roman" w:cs="Times New Roman"/>
          <w:bCs/>
          <w:lang w:val="en" w:eastAsia="zh-CN"/>
        </w:rPr>
      </w:pPr>
      <w:r w:rsidRPr="008A12C2">
        <w:rPr>
          <w:rFonts w:ascii="Times New Roman" w:hAnsi="Times New Roman" w:cs="Times New Roman"/>
          <w:bCs/>
          <w:noProof/>
        </w:rPr>
        <w:lastRenderedPageBreak/>
        <mc:AlternateContent>
          <mc:Choice Requires="wps">
            <w:drawing>
              <wp:anchor distT="45720" distB="45720" distL="114300" distR="114300" simplePos="0" relativeHeight="251672576" behindDoc="0" locked="0" layoutInCell="1" allowOverlap="1" wp14:anchorId="696EC168" wp14:editId="4E463906">
                <wp:simplePos x="0" y="0"/>
                <wp:positionH relativeFrom="column">
                  <wp:posOffset>1762760</wp:posOffset>
                </wp:positionH>
                <wp:positionV relativeFrom="paragraph">
                  <wp:posOffset>275259</wp:posOffset>
                </wp:positionV>
                <wp:extent cx="397510" cy="333375"/>
                <wp:effectExtent l="0" t="0" r="2540" b="5080"/>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333375"/>
                        </a:xfrm>
                        <a:prstGeom prst="rect">
                          <a:avLst/>
                        </a:prstGeom>
                        <a:solidFill>
                          <a:schemeClr val="bg1"/>
                        </a:solidFill>
                        <a:ln w="9525">
                          <a:noFill/>
                          <a:miter lim="800000"/>
                          <a:headEnd/>
                          <a:tailEnd/>
                        </a:ln>
                      </wps:spPr>
                      <wps:txbx>
                        <w:txbxContent>
                          <w:p w14:paraId="7E80F0B4" w14:textId="368FD956" w:rsidR="008A12C2" w:rsidRDefault="00CB7FCF">
                            <w:r w:rsidRPr="00915469">
                              <w:rPr>
                                <w:rFonts w:eastAsia="DengXian"/>
                                <w:lang w:eastAsia="zh-CN"/>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EC168" id="_x0000_s1047" type="#_x0000_t202" style="position:absolute;left:0;text-align:left;margin-left:138.8pt;margin-top:21.65pt;width:31.3pt;height:26.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" fillcolor="white [3212]" stroked="f">
                <v:textbox>
                  <w:txbxContent>
                    <w:p w14:paraId="7E80F0B4" w14:textId="368FD956" w:rsidR="008A12C2" w:rsidRDefault="00CB7FCF">
                      <w:r w:rsidRPr="00915469">
                        <w:rPr>
                          <w:rFonts w:eastAsia="DengXian"/>
                          <w:lang w:eastAsia="zh-CN"/>
                        </w:rPr>
                        <w:t>P</w:t>
                      </w:r>
                    </w:p>
                  </w:txbxContent>
                </v:textbox>
              </v:shape>
            </w:pict>
          </mc:Fallback>
        </mc:AlternateContent>
      </w:r>
      <w:r w:rsidR="00CB7FCF" w:rsidRPr="009F0E51">
        <w:rPr>
          <w:rFonts w:ascii="Times New Roman" w:eastAsia="DengXian" w:hAnsi="Times New Roman" w:cs="Times New Roman" w:hint="eastAsia"/>
          <w:bCs/>
          <w:lang w:val="en" w:eastAsia="zh-CN"/>
        </w:rPr>
        <w:t>中国向美国进口大豆</w:t>
      </w:r>
    </w:p>
    <w:p w14:paraId="3FC7AB7D" w14:textId="69784B08" w:rsidR="00A84790" w:rsidRPr="00E665B5" w:rsidRDefault="00A84790" w:rsidP="00E665B5">
      <w:pPr>
        <w:keepNext/>
        <w:spacing w:line="360" w:lineRule="auto"/>
        <w:jc w:val="center"/>
        <w:rPr>
          <w:rFonts w:ascii="Times New Roman" w:hAnsi="Times New Roman" w:cs="Times New Roman"/>
          <w:bCs/>
          <w:lang w:val="en"/>
        </w:rPr>
      </w:pPr>
      <w:r w:rsidRPr="00915469">
        <w:rPr>
          <w:rFonts w:ascii="Times New Roman" w:eastAsia="DengXian" w:hAnsi="Times New Roman" w:cs="Times New Roman"/>
          <w:bCs/>
          <w:noProof/>
          <w:lang w:eastAsia="zh-CN"/>
        </w:rPr>
        <mc:AlternateContent>
          <mc:Choice Requires="wps">
            <w:drawing>
              <wp:anchor distT="45720" distB="45720" distL="114300" distR="114300" simplePos="0" relativeHeight="251703296" behindDoc="0" locked="0" layoutInCell="1" allowOverlap="1" wp14:anchorId="46E354F6" wp14:editId="344EAEAA">
                <wp:simplePos x="0" y="0"/>
                <wp:positionH relativeFrom="column">
                  <wp:posOffset>3019245</wp:posOffset>
                </wp:positionH>
                <wp:positionV relativeFrom="paragraph">
                  <wp:posOffset>623689</wp:posOffset>
                </wp:positionV>
                <wp:extent cx="685800" cy="1404620"/>
                <wp:effectExtent l="0" t="0" r="0" b="0"/>
                <wp:wrapNone/>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noFill/>
                        <a:ln w="9525">
                          <a:noFill/>
                          <a:miter lim="800000"/>
                          <a:headEnd/>
                          <a:tailEnd/>
                        </a:ln>
                      </wps:spPr>
                      <wps:txbx>
                        <w:txbxContent>
                          <w:p w14:paraId="7CB36E5E" w14:textId="33148A0A" w:rsidR="00A84790" w:rsidRPr="00915469" w:rsidRDefault="00CB7FCF" w:rsidP="00A84790">
                            <w:pPr>
                              <w:jc w:val="center"/>
                              <w:rPr>
                                <w:sz w:val="20"/>
                                <w:szCs w:val="18"/>
                              </w:rPr>
                            </w:pPr>
                            <w:r w:rsidRPr="00915469">
                              <w:rPr>
                                <w:rFonts w:eastAsia="DengXian" w:hint="eastAsia"/>
                                <w:sz w:val="20"/>
                                <w:szCs w:val="18"/>
                                <w:lang w:eastAsia="zh-CN"/>
                              </w:rPr>
                              <w:t>关税</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E354F6" id="_x0000_s1048" type="#_x0000_t202" style="position:absolute;left:0;text-align:left;margin-left:237.75pt;margin-top:49.1pt;width:54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" filled="f" stroked="f">
                <v:textbox style="mso-fit-shape-to-text:t">
                  <w:txbxContent>
                    <w:p w14:paraId="7CB36E5E" w14:textId="33148A0A" w:rsidR="00A84790" w:rsidRPr="00915469" w:rsidRDefault="00CB7FCF" w:rsidP="00A84790">
                      <w:pPr>
                        <w:jc w:val="center"/>
                        <w:rPr>
                          <w:sz w:val="20"/>
                          <w:szCs w:val="18"/>
                        </w:rPr>
                      </w:pPr>
                      <w:r w:rsidRPr="00915469">
                        <w:rPr>
                          <w:rFonts w:eastAsia="DengXian" w:hint="eastAsia"/>
                          <w:sz w:val="20"/>
                          <w:szCs w:val="18"/>
                          <w:lang w:eastAsia="zh-CN"/>
                        </w:rPr>
                        <w:t>关税</w:t>
                      </w:r>
                    </w:p>
                  </w:txbxContent>
                </v:textbox>
              </v:shape>
            </w:pict>
          </mc:Fallback>
        </mc:AlternateContent>
      </w:r>
      <w:r w:rsidRPr="008A12C2">
        <w:rPr>
          <w:rFonts w:ascii="Times New Roman" w:hAnsi="Times New Roman" w:cs="Times New Roman"/>
          <w:bCs/>
          <w:noProof/>
        </w:rPr>
        <mc:AlternateContent>
          <mc:Choice Requires="wps">
            <w:drawing>
              <wp:anchor distT="45720" distB="45720" distL="114300" distR="114300" simplePos="0" relativeHeight="251674624" behindDoc="0" locked="0" layoutInCell="1" allowOverlap="1" wp14:anchorId="5D2CA4C8" wp14:editId="3B90CAC0">
                <wp:simplePos x="0" y="0"/>
                <wp:positionH relativeFrom="column">
                  <wp:posOffset>4129812</wp:posOffset>
                </wp:positionH>
                <wp:positionV relativeFrom="paragraph">
                  <wp:posOffset>1771015</wp:posOffset>
                </wp:positionV>
                <wp:extent cx="397510" cy="333375"/>
                <wp:effectExtent l="0" t="0" r="2540" b="9525"/>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333375"/>
                        </a:xfrm>
                        <a:prstGeom prst="rect">
                          <a:avLst/>
                        </a:prstGeom>
                        <a:solidFill>
                          <a:schemeClr val="bg1"/>
                        </a:solidFill>
                        <a:ln w="9525">
                          <a:noFill/>
                          <a:miter lim="800000"/>
                          <a:headEnd/>
                          <a:tailEnd/>
                        </a:ln>
                      </wps:spPr>
                      <wps:txbx>
                        <w:txbxContent>
                          <w:p w14:paraId="34E3209E" w14:textId="4A8DCE23" w:rsidR="008A12C2" w:rsidRDefault="00CB7FCF" w:rsidP="008A12C2">
                            <w:r w:rsidRPr="00915469">
                              <w:rPr>
                                <w:rFonts w:eastAsia="DengXian"/>
                                <w:lang w:eastAsia="zh-CN"/>
                              </w:rPr>
                              <w:t>Q</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CA4C8" id="_x0000_s1049" type="#_x0000_t202" style="position:absolute;left:0;text-align:left;margin-left:325.2pt;margin-top:139.45pt;width:31.3pt;height:26.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" fillcolor="white [3212]" stroked="f">
                <v:textbox>
                  <w:txbxContent>
                    <w:p w14:paraId="34E3209E" w14:textId="4A8DCE23" w:rsidR="008A12C2" w:rsidRDefault="00CB7FCF" w:rsidP="008A12C2">
                      <w:r w:rsidRPr="00915469">
                        <w:rPr>
                          <w:rFonts w:eastAsia="DengXian"/>
                          <w:lang w:eastAsia="zh-CN"/>
                        </w:rPr>
                        <w:t>Q</w:t>
                      </w:r>
                    </w:p>
                  </w:txbxContent>
                </v:textbox>
              </v:shape>
            </w:pict>
          </mc:Fallback>
        </mc:AlternateContent>
      </w:r>
      <w:r>
        <w:rPr>
          <w:rFonts w:ascii="Times New Roman" w:hAnsi="Times New Roman" w:cs="Times New Roman" w:hint="eastAsia"/>
          <w:bCs/>
          <w:noProof/>
          <w:lang w:val="en"/>
        </w:rPr>
        <w:drawing>
          <wp:inline distT="0" distB="0" distL="0" distR="0" wp14:anchorId="32D39426" wp14:editId="3DD1A8A5">
            <wp:extent cx="2933065" cy="2156460"/>
            <wp:effectExtent l="0" t="0" r="635"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33065" cy="2156460"/>
                    </a:xfrm>
                    <a:prstGeom prst="rect">
                      <a:avLst/>
                    </a:prstGeom>
                    <a:noFill/>
                    <a:ln>
                      <a:noFill/>
                    </a:ln>
                  </pic:spPr>
                </pic:pic>
              </a:graphicData>
            </a:graphic>
          </wp:inline>
        </w:drawing>
      </w:r>
    </w:p>
    <w:p w14:paraId="738102BA" w14:textId="4A5CE326" w:rsidR="00973F3F" w:rsidRPr="00074459" w:rsidRDefault="00CB7FCF" w:rsidP="00E665B5">
      <w:pPr>
        <w:jc w:val="both"/>
        <w:rPr>
          <w:rFonts w:ascii="Times New Roman" w:hAnsi="Times New Roman" w:cs="Times New Roman"/>
          <w:bCs/>
          <w:color w:val="000000" w:themeColor="text1"/>
          <w:lang w:val="en"/>
        </w:rPr>
      </w:pPr>
      <w:r w:rsidRPr="009F0E51">
        <w:rPr>
          <w:rFonts w:ascii="Times New Roman" w:eastAsia="DengXian" w:hAnsi="Times New Roman" w:cs="Times New Roman"/>
          <w:color w:val="000000" w:themeColor="text1"/>
          <w:lang w:eastAsia="zh-CN"/>
        </w:rPr>
        <w:t xml:space="preserve">2. </w:t>
      </w:r>
      <w:r w:rsidRPr="009F0E51">
        <w:rPr>
          <w:rFonts w:ascii="Times New Roman" w:eastAsia="DengXian" w:hAnsi="Times New Roman" w:cs="Times New Roman" w:hint="eastAsia"/>
          <w:color w:val="000000" w:themeColor="text1"/>
          <w:lang w:eastAsia="zh-CN"/>
        </w:rPr>
        <w:t>根据图</w:t>
      </w:r>
      <w:r w:rsidRPr="009F0E51">
        <w:rPr>
          <w:rFonts w:ascii="Times New Roman" w:eastAsia="DengXian" w:hAnsi="Times New Roman" w:cs="Times New Roman"/>
          <w:color w:val="000000" w:themeColor="text1"/>
          <w:lang w:eastAsia="zh-CN"/>
        </w:rPr>
        <w:t>2</w:t>
      </w:r>
      <w:r w:rsidRPr="009F0E51">
        <w:rPr>
          <w:rFonts w:ascii="Times New Roman" w:eastAsia="DengXian" w:hAnsi="Times New Roman" w:cs="Times New Roman" w:hint="eastAsia"/>
          <w:color w:val="000000" w:themeColor="text1"/>
          <w:lang w:eastAsia="zh-CN"/>
        </w:rPr>
        <w:t>，试指出在</w:t>
      </w:r>
      <w:r w:rsidRPr="009F0E51">
        <w:rPr>
          <w:rFonts w:ascii="Times New Roman" w:eastAsia="DengXian" w:hAnsi="Times New Roman" w:cs="Times New Roman"/>
          <w:color w:val="000000" w:themeColor="text1"/>
          <w:lang w:eastAsia="zh-CN"/>
        </w:rPr>
        <w:t>2019</w:t>
      </w:r>
      <w:r w:rsidRPr="009F0E51">
        <w:rPr>
          <w:rFonts w:ascii="Times New Roman" w:eastAsia="DengXian" w:hAnsi="Times New Roman" w:cs="Times New Roman" w:hint="eastAsia"/>
          <w:color w:val="000000" w:themeColor="text1"/>
          <w:lang w:eastAsia="zh-CN"/>
        </w:rPr>
        <w:t>年</w:t>
      </w:r>
      <w:r w:rsidRPr="009F0E51">
        <w:rPr>
          <w:rFonts w:ascii="Times New Roman" w:eastAsia="DengXian" w:hAnsi="Times New Roman" w:cs="Times New Roman"/>
          <w:color w:val="000000" w:themeColor="text1"/>
          <w:lang w:eastAsia="zh-CN"/>
        </w:rPr>
        <w:t>1</w:t>
      </w:r>
      <w:r w:rsidRPr="009F0E51">
        <w:rPr>
          <w:rFonts w:ascii="Times New Roman" w:eastAsia="DengXian" w:hAnsi="Times New Roman" w:cs="Times New Roman" w:hint="eastAsia"/>
          <w:color w:val="000000" w:themeColor="text1"/>
          <w:lang w:eastAsia="zh-CN"/>
        </w:rPr>
        <w:t>月至</w:t>
      </w:r>
      <w:r w:rsidRPr="009F0E51">
        <w:rPr>
          <w:rFonts w:ascii="Times New Roman" w:eastAsia="DengXian" w:hAnsi="Times New Roman" w:cs="Times New Roman"/>
          <w:color w:val="000000" w:themeColor="text1"/>
          <w:lang w:eastAsia="zh-CN"/>
        </w:rPr>
        <w:t>8</w:t>
      </w:r>
      <w:r w:rsidRPr="009F0E51">
        <w:rPr>
          <w:rFonts w:ascii="Times New Roman" w:eastAsia="DengXian" w:hAnsi="Times New Roman" w:cs="Times New Roman" w:hint="eastAsia"/>
          <w:color w:val="000000" w:themeColor="text1"/>
          <w:lang w:eastAsia="zh-CN"/>
        </w:rPr>
        <w:t>月导致中国猪肉消费总额增加的一个条件。</w:t>
      </w:r>
    </w:p>
    <w:p w14:paraId="091416CF" w14:textId="77777777" w:rsidR="00E665B5" w:rsidRDefault="00E665B5" w:rsidP="00E665B5">
      <w:pPr>
        <w:spacing w:line="360" w:lineRule="auto"/>
        <w:jc w:val="both"/>
        <w:rPr>
          <w:rFonts w:ascii="Times New Roman" w:eastAsia="PMingLiU" w:hAnsi="Times New Roman" w:cs="Times New Roman"/>
        </w:rPr>
      </w:pPr>
    </w:p>
    <w:p w14:paraId="5EE0A078" w14:textId="5C1213B2" w:rsidR="00EC0AAC" w:rsidRPr="00E665B5" w:rsidRDefault="00CB7FCF" w:rsidP="00E665B5">
      <w:pPr>
        <w:spacing w:line="360" w:lineRule="auto"/>
        <w:jc w:val="both"/>
        <w:rPr>
          <w:rFonts w:ascii="Times New Roman" w:hAnsi="Times New Roman" w:cs="Times New Roman"/>
        </w:rPr>
      </w:pPr>
      <w:r w:rsidRPr="009F0E51">
        <w:rPr>
          <w:rFonts w:ascii="Times New Roman" w:eastAsia="DengXian" w:hAnsi="Times New Roman" w:cs="Times New Roman" w:hint="eastAsia"/>
          <w:lang w:eastAsia="zh-CN"/>
        </w:rPr>
        <w:t>答案：当中国对猪肉的需求属低价格弹性时，价格上涨的百分比将大于需求量下降的百分比，总支出将增加。</w:t>
      </w:r>
    </w:p>
    <w:p w14:paraId="37FC3CDC" w14:textId="02F1E587" w:rsidR="00EC0AAC" w:rsidRPr="00E665B5" w:rsidRDefault="00EC0AAC" w:rsidP="00EC0AAC">
      <w:pPr>
        <w:spacing w:line="360" w:lineRule="auto"/>
        <w:rPr>
          <w:rFonts w:ascii="Times New Roman" w:eastAsiaTheme="majorEastAsia" w:hAnsi="Times New Roman" w:cs="Times New Roman"/>
        </w:rPr>
      </w:pPr>
    </w:p>
    <w:p w14:paraId="728B1A03" w14:textId="0219853C" w:rsidR="00EC0AAC" w:rsidRPr="00E665B5" w:rsidRDefault="00CB7FCF" w:rsidP="00E665B5">
      <w:pPr>
        <w:jc w:val="both"/>
        <w:rPr>
          <w:rFonts w:ascii="Times New Roman" w:eastAsiaTheme="majorEastAsia" w:hAnsi="Times New Roman" w:cs="Times New Roman"/>
          <w:bCs/>
          <w:lang w:val="en"/>
        </w:rPr>
      </w:pPr>
      <w:r w:rsidRPr="009F0E51">
        <w:rPr>
          <w:rFonts w:ascii="Times New Roman" w:eastAsia="DengXian" w:hAnsi="Times New Roman" w:cs="Times New Roman"/>
          <w:lang w:eastAsia="zh-CN"/>
        </w:rPr>
        <w:t xml:space="preserve">*3. </w:t>
      </w:r>
      <w:r w:rsidRPr="009F0E51">
        <w:rPr>
          <w:rFonts w:ascii="Times New Roman" w:eastAsia="DengXian" w:hAnsi="Times New Roman" w:cs="Times New Roman" w:hint="eastAsia"/>
          <w:lang w:eastAsia="zh-CN"/>
        </w:rPr>
        <w:t>参考</w:t>
      </w:r>
      <w:r w:rsidRPr="009F0E51">
        <w:rPr>
          <w:rFonts w:ascii="Times New Roman" w:eastAsia="DengXian" w:hAnsi="Times New Roman" w:cs="Times New Roman"/>
          <w:lang w:eastAsia="zh-CN"/>
        </w:rPr>
        <w:t>I</w:t>
      </w:r>
      <w:r w:rsidRPr="009F0E51">
        <w:rPr>
          <w:rFonts w:ascii="Times New Roman" w:eastAsia="DengXian" w:hAnsi="Times New Roman" w:cs="Times New Roman" w:hint="eastAsia"/>
          <w:lang w:eastAsia="zh-CN"/>
        </w:rPr>
        <w:t>，</w:t>
      </w:r>
      <w:r w:rsidRPr="009F0E51">
        <w:rPr>
          <w:rFonts w:ascii="Times New Roman" w:eastAsia="DengXian" w:hAnsi="Times New Roman" w:cs="Times New Roman"/>
          <w:lang w:eastAsia="zh-CN"/>
        </w:rPr>
        <w:t>II</w:t>
      </w:r>
      <w:r w:rsidRPr="009F0E51">
        <w:rPr>
          <w:rFonts w:ascii="Times New Roman" w:eastAsia="DengXian" w:hAnsi="Times New Roman" w:cs="Times New Roman" w:hint="eastAsia"/>
          <w:lang w:eastAsia="zh-CN"/>
        </w:rPr>
        <w:t>，</w:t>
      </w:r>
      <w:r w:rsidRPr="009F0E51">
        <w:rPr>
          <w:rFonts w:ascii="Times New Roman" w:eastAsia="DengXian" w:hAnsi="Times New Roman" w:cs="Times New Roman"/>
          <w:lang w:eastAsia="zh-CN"/>
        </w:rPr>
        <w:t>III</w:t>
      </w:r>
      <w:r w:rsidRPr="009F0E51">
        <w:rPr>
          <w:rFonts w:ascii="Times New Roman" w:eastAsia="DengXian" w:hAnsi="Times New Roman" w:cs="Times New Roman" w:hint="eastAsia"/>
          <w:lang w:eastAsia="zh-CN"/>
        </w:rPr>
        <w:t>三部分提供的资讯，探讨贸易战为何会加速非洲猪瘟病毒在中国的传播。</w:t>
      </w:r>
    </w:p>
    <w:p w14:paraId="692A49DB" w14:textId="77777777" w:rsidR="00E665B5" w:rsidRDefault="00E665B5" w:rsidP="00E665B5">
      <w:pPr>
        <w:spacing w:line="360" w:lineRule="auto"/>
        <w:jc w:val="both"/>
        <w:rPr>
          <w:rFonts w:ascii="Times New Roman" w:eastAsiaTheme="majorEastAsia" w:hAnsi="Times New Roman" w:cs="Times New Roman"/>
        </w:rPr>
      </w:pPr>
    </w:p>
    <w:p w14:paraId="14FF25BE" w14:textId="5AB01627" w:rsidR="00EC0AAC" w:rsidRPr="00E665B5" w:rsidRDefault="00CB7FCF" w:rsidP="00E665B5">
      <w:pPr>
        <w:spacing w:line="360" w:lineRule="auto"/>
        <w:jc w:val="both"/>
        <w:rPr>
          <w:rFonts w:ascii="Times New Roman" w:eastAsiaTheme="majorEastAsia" w:hAnsi="Times New Roman" w:cs="Times New Roman"/>
          <w:lang w:eastAsia="zh-CN"/>
        </w:rPr>
      </w:pPr>
      <w:r w:rsidRPr="009F0E51">
        <w:rPr>
          <w:rFonts w:ascii="Times New Roman" w:eastAsia="DengXian" w:hAnsi="Times New Roman" w:cs="Times New Roman" w:hint="eastAsia"/>
          <w:lang w:eastAsia="zh-CN"/>
        </w:rPr>
        <w:t>答案：鉴于大豆的用途之一是猪只饲料，当中国向美国大豆征收关税时，大豆价格将上涨，而用大豆喂食猪只的成本在中国都会增加。因此，农民以未经煮熟的厨余为替代品，用作饲料喂食猪只。未煮熟的厨余容易受病毒感染，所以猪只亦较容易感染非洲猪瘟病毒。简言之，由于贸易战下的报复性关税，美国进口大豆的价格上升，农民转而使用未煮熟的厨余作为猪只饲料来替代大豆。当厨余被感染时，猪只就会感染非洲猪瘟病毒。</w:t>
      </w:r>
    </w:p>
    <w:p w14:paraId="468B6E74" w14:textId="77777777" w:rsidR="0055785C" w:rsidRPr="00E665B5" w:rsidRDefault="0055785C" w:rsidP="00EC0AAC">
      <w:pPr>
        <w:pStyle w:val="a3"/>
        <w:spacing w:line="360" w:lineRule="auto"/>
        <w:ind w:leftChars="0" w:left="1080"/>
        <w:jc w:val="both"/>
        <w:rPr>
          <w:rFonts w:ascii="Times New Roman" w:hAnsi="Times New Roman" w:cs="Times New Roman"/>
          <w:lang w:eastAsia="zh-CN"/>
        </w:rPr>
      </w:pPr>
    </w:p>
    <w:p w14:paraId="0BEBAB0F" w14:textId="6989672A" w:rsidR="00E665B5" w:rsidRDefault="00CB7FCF" w:rsidP="009E038E">
      <w:pPr>
        <w:spacing w:line="360" w:lineRule="auto"/>
        <w:rPr>
          <w:rFonts w:ascii="Times New Roman" w:eastAsia="PMingLiU" w:hAnsi="Times New Roman" w:cs="Times New Roman"/>
          <w:bCs/>
          <w:i/>
        </w:rPr>
      </w:pPr>
      <w:r w:rsidRPr="009F0E51">
        <w:rPr>
          <w:rFonts w:ascii="Times New Roman" w:eastAsia="DengXian" w:hAnsi="Times New Roman" w:cs="Times New Roman"/>
          <w:bCs/>
          <w:i/>
          <w:lang w:eastAsia="zh-CN"/>
        </w:rPr>
        <w:t>*</w:t>
      </w:r>
      <w:r w:rsidRPr="009F0E51">
        <w:rPr>
          <w:rFonts w:ascii="Times New Roman" w:eastAsia="DengXian" w:hAnsi="Times New Roman" w:cs="Times New Roman" w:hint="eastAsia"/>
          <w:bCs/>
          <w:i/>
          <w:lang w:eastAsia="zh-CN"/>
        </w:rPr>
        <w:t>这条问题要求学生综合所有提供的资讯，并运用经济概念作出一个逻辑上的推论。</w:t>
      </w:r>
    </w:p>
    <w:p w14:paraId="6DDAFDD6" w14:textId="53D7768C" w:rsidR="007E0473" w:rsidRPr="00E665B5" w:rsidRDefault="007E0473" w:rsidP="009E038E">
      <w:pPr>
        <w:spacing w:line="360" w:lineRule="auto"/>
        <w:rPr>
          <w:rFonts w:ascii="Times New Roman" w:hAnsi="Times New Roman" w:cs="Times New Roman"/>
          <w:b/>
          <w:bCs/>
          <w:i/>
          <w:lang w:val="en"/>
        </w:rPr>
      </w:pPr>
      <w:r w:rsidRPr="00E665B5">
        <w:rPr>
          <w:rFonts w:ascii="Times New Roman" w:hAnsi="Times New Roman" w:cs="Times New Roman"/>
          <w:b/>
          <w:i/>
        </w:rPr>
        <w:br w:type="page"/>
      </w:r>
    </w:p>
    <w:p w14:paraId="5A88050E" w14:textId="7455285D" w:rsidR="00511A3B" w:rsidRPr="00B37A3E" w:rsidRDefault="00CB7FCF" w:rsidP="00B37A3E">
      <w:pPr>
        <w:spacing w:line="360" w:lineRule="auto"/>
        <w:rPr>
          <w:rFonts w:ascii="Times New Roman" w:hAnsi="Times New Roman" w:cs="Times New Roman"/>
          <w:b/>
          <w:bCs/>
          <w:lang w:val="en"/>
        </w:rPr>
      </w:pPr>
      <w:r w:rsidRPr="00B37A3E">
        <w:rPr>
          <w:rFonts w:ascii="Times New Roman" w:eastAsia="DengXian" w:hAnsi="Times New Roman" w:cs="Times New Roman" w:hint="eastAsia"/>
          <w:b/>
          <w:bCs/>
          <w:lang w:val="en" w:eastAsia="zh-CN"/>
        </w:rPr>
        <w:lastRenderedPageBreak/>
        <w:t>与本课题相关的参考资料网址</w:t>
      </w:r>
    </w:p>
    <w:tbl>
      <w:tblPr>
        <w:tblStyle w:val="a9"/>
        <w:tblW w:w="0" w:type="auto"/>
        <w:tblLook w:val="04A0" w:firstRow="1" w:lastRow="0" w:firstColumn="1" w:lastColumn="0" w:noHBand="0" w:noVBand="1"/>
      </w:tblPr>
      <w:tblGrid>
        <w:gridCol w:w="4868"/>
        <w:gridCol w:w="4868"/>
      </w:tblGrid>
      <w:tr w:rsidR="00AF6954" w:rsidRPr="00E665B5" w14:paraId="4AEBC40B" w14:textId="77777777" w:rsidTr="00631630">
        <w:tc>
          <w:tcPr>
            <w:tcW w:w="4868" w:type="dxa"/>
          </w:tcPr>
          <w:p w14:paraId="4BEBBE9E" w14:textId="3EDD2C3F"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hint="eastAsia"/>
                <w:lang w:eastAsia="zh-CN"/>
              </w:rPr>
              <w:t>彭博</w:t>
            </w:r>
          </w:p>
        </w:tc>
        <w:tc>
          <w:tcPr>
            <w:tcW w:w="4868" w:type="dxa"/>
          </w:tcPr>
          <w:p w14:paraId="2DFC80F3" w14:textId="513B4CF4"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bloomberg.com</w:t>
            </w:r>
          </w:p>
        </w:tc>
      </w:tr>
      <w:tr w:rsidR="007F1B99" w:rsidRPr="00E665B5" w14:paraId="44880592" w14:textId="77777777" w:rsidTr="00631630">
        <w:tc>
          <w:tcPr>
            <w:tcW w:w="4868" w:type="dxa"/>
          </w:tcPr>
          <w:p w14:paraId="6F8FB71E" w14:textId="168A5690" w:rsidR="007F1B99"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国际货币基金组织</w:t>
            </w:r>
          </w:p>
        </w:tc>
        <w:tc>
          <w:tcPr>
            <w:tcW w:w="4868" w:type="dxa"/>
          </w:tcPr>
          <w:p w14:paraId="7770FC32" w14:textId="53D57A29" w:rsidR="007F1B99"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imf.org</w:t>
            </w:r>
          </w:p>
        </w:tc>
      </w:tr>
      <w:tr w:rsidR="00AF6954" w:rsidRPr="00E665B5" w14:paraId="5CB2CF06" w14:textId="77777777" w:rsidTr="00631630">
        <w:tc>
          <w:tcPr>
            <w:tcW w:w="4868" w:type="dxa"/>
          </w:tcPr>
          <w:p w14:paraId="02D6A5D3" w14:textId="3591D80F" w:rsidR="00AF695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中华人民共和国商务部</w:t>
            </w:r>
          </w:p>
        </w:tc>
        <w:tc>
          <w:tcPr>
            <w:tcW w:w="4868" w:type="dxa"/>
          </w:tcPr>
          <w:p w14:paraId="7FA449DE" w14:textId="111D1365"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mofcom.gov.cn</w:t>
            </w:r>
          </w:p>
        </w:tc>
      </w:tr>
      <w:tr w:rsidR="00AF6954" w:rsidRPr="00E665B5" w14:paraId="5B2C2860" w14:textId="77777777" w:rsidTr="00631630">
        <w:tc>
          <w:tcPr>
            <w:tcW w:w="4868" w:type="dxa"/>
          </w:tcPr>
          <w:p w14:paraId="16EC5A97" w14:textId="29DA6BC7" w:rsidR="00AF695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中国国家统计局</w:t>
            </w:r>
          </w:p>
        </w:tc>
        <w:tc>
          <w:tcPr>
            <w:tcW w:w="4868" w:type="dxa"/>
          </w:tcPr>
          <w:p w14:paraId="045C1206" w14:textId="4E5D6C93"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stats.gov.cn</w:t>
            </w:r>
          </w:p>
        </w:tc>
      </w:tr>
      <w:tr w:rsidR="00AF6954" w:rsidRPr="00E665B5" w14:paraId="207E4D76" w14:textId="77777777" w:rsidTr="00631630">
        <w:tc>
          <w:tcPr>
            <w:tcW w:w="4868" w:type="dxa"/>
          </w:tcPr>
          <w:p w14:paraId="7C4B0319" w14:textId="373AF0D6"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hint="eastAsia"/>
                <w:color w:val="222222"/>
                <w:shd w:val="clear" w:color="auto" w:fill="FFFFFF"/>
                <w:lang w:eastAsia="zh-CN"/>
              </w:rPr>
              <w:t>路透社</w:t>
            </w:r>
          </w:p>
        </w:tc>
        <w:tc>
          <w:tcPr>
            <w:tcW w:w="4868" w:type="dxa"/>
          </w:tcPr>
          <w:p w14:paraId="64C2CEA4" w14:textId="2F458AD2"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reuters.com</w:t>
            </w:r>
          </w:p>
        </w:tc>
      </w:tr>
      <w:tr w:rsidR="007F1B99" w:rsidRPr="00E665B5" w14:paraId="37B051E8" w14:textId="77777777" w:rsidTr="00631630">
        <w:tc>
          <w:tcPr>
            <w:tcW w:w="4868" w:type="dxa"/>
          </w:tcPr>
          <w:p w14:paraId="0F6FDECB" w14:textId="75690EF9" w:rsidR="007F1B99"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亚洲开发银行</w:t>
            </w:r>
          </w:p>
        </w:tc>
        <w:tc>
          <w:tcPr>
            <w:tcW w:w="4868" w:type="dxa"/>
          </w:tcPr>
          <w:p w14:paraId="51C2C299" w14:textId="609A61DB" w:rsidR="007F1B99"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adb.org</w:t>
            </w:r>
          </w:p>
        </w:tc>
      </w:tr>
      <w:tr w:rsidR="007F1B99" w:rsidRPr="00E665B5" w14:paraId="629909F2" w14:textId="77777777" w:rsidTr="00631630">
        <w:tc>
          <w:tcPr>
            <w:tcW w:w="4868" w:type="dxa"/>
          </w:tcPr>
          <w:p w14:paraId="3745580D" w14:textId="78497049" w:rsidR="007F1B99"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亚洲基础设施投资银行</w:t>
            </w:r>
          </w:p>
        </w:tc>
        <w:tc>
          <w:tcPr>
            <w:tcW w:w="4868" w:type="dxa"/>
          </w:tcPr>
          <w:p w14:paraId="7A4FCDD9" w14:textId="5204FF27" w:rsidR="007F1B99"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aiib.org</w:t>
            </w:r>
          </w:p>
        </w:tc>
      </w:tr>
      <w:tr w:rsidR="007F1B99" w:rsidRPr="00E665B5" w14:paraId="5980B34D" w14:textId="77777777" w:rsidTr="00631630">
        <w:tc>
          <w:tcPr>
            <w:tcW w:w="4868" w:type="dxa"/>
          </w:tcPr>
          <w:p w14:paraId="09E9479E" w14:textId="0E64A00C" w:rsidR="007F1B99"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世界银行</w:t>
            </w:r>
          </w:p>
        </w:tc>
        <w:tc>
          <w:tcPr>
            <w:tcW w:w="4868" w:type="dxa"/>
          </w:tcPr>
          <w:p w14:paraId="556D346A" w14:textId="266843D4" w:rsidR="007F1B99"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worldbank.org</w:t>
            </w:r>
          </w:p>
        </w:tc>
      </w:tr>
      <w:tr w:rsidR="009A4DB4" w:rsidRPr="00E665B5" w14:paraId="281E9C26" w14:textId="77777777" w:rsidTr="00631630">
        <w:tc>
          <w:tcPr>
            <w:tcW w:w="4868" w:type="dxa"/>
          </w:tcPr>
          <w:p w14:paraId="59DC1D32" w14:textId="33A1587B" w:rsidR="009A4DB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香港特别行政区政府工业贸易署</w:t>
            </w:r>
          </w:p>
        </w:tc>
        <w:tc>
          <w:tcPr>
            <w:tcW w:w="4868" w:type="dxa"/>
          </w:tcPr>
          <w:p w14:paraId="6C58DCE1" w14:textId="6FD298D3" w:rsidR="009A4DB4" w:rsidRPr="00E665B5" w:rsidRDefault="00CB7FCF" w:rsidP="009E038E">
            <w:pPr>
              <w:wordWrap w:val="0"/>
              <w:spacing w:line="360" w:lineRule="auto"/>
              <w:rPr>
                <w:rFonts w:ascii="Times New Roman" w:hAnsi="Times New Roman" w:cs="Times New Roman"/>
                <w:lang w:val="en"/>
              </w:rPr>
            </w:pPr>
            <w:r w:rsidRPr="009F0E51">
              <w:rPr>
                <w:rFonts w:ascii="Times New Roman" w:eastAsia="DengXian" w:hAnsi="Times New Roman" w:cs="Times New Roman"/>
                <w:lang w:eastAsia="zh-CN"/>
              </w:rPr>
              <w:t>www.tid.gov.hk/english/trade_relations/us/us_mainland_trade_conflicts.html</w:t>
            </w:r>
          </w:p>
        </w:tc>
      </w:tr>
      <w:tr w:rsidR="00AF6954" w:rsidRPr="00E665B5" w14:paraId="1501A19E" w14:textId="77777777" w:rsidTr="00631630">
        <w:tc>
          <w:tcPr>
            <w:tcW w:w="4868" w:type="dxa"/>
          </w:tcPr>
          <w:p w14:paraId="5C3A5C74" w14:textId="46297B2C" w:rsidR="00AF695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美国经济分析局</w:t>
            </w:r>
          </w:p>
        </w:tc>
        <w:tc>
          <w:tcPr>
            <w:tcW w:w="4868" w:type="dxa"/>
          </w:tcPr>
          <w:p w14:paraId="45F9A37C" w14:textId="550C4CCF"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bea.gov</w:t>
            </w:r>
          </w:p>
        </w:tc>
      </w:tr>
      <w:tr w:rsidR="00AF6954" w:rsidRPr="00E665B5" w14:paraId="26650244" w14:textId="77777777" w:rsidTr="00631630">
        <w:tc>
          <w:tcPr>
            <w:tcW w:w="4868" w:type="dxa"/>
          </w:tcPr>
          <w:p w14:paraId="179A2180" w14:textId="0F45D8FE" w:rsidR="00AF695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美国美国国务院经济和商业事务局</w:t>
            </w:r>
          </w:p>
        </w:tc>
        <w:tc>
          <w:tcPr>
            <w:tcW w:w="4868" w:type="dxa"/>
          </w:tcPr>
          <w:p w14:paraId="0F03F89B" w14:textId="28D6B3DA" w:rsidR="00AF6954" w:rsidRPr="00E665B5" w:rsidRDefault="00CB7FCF" w:rsidP="00631630">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state.gov/bureaus-offices/under-secretary-for-economic-growth-energy-and-the-environment/bureau-of-economic-and-business-affairs</w:t>
            </w:r>
          </w:p>
        </w:tc>
      </w:tr>
      <w:tr w:rsidR="00AF6954" w:rsidRPr="00E665B5" w14:paraId="5FC65A76" w14:textId="77777777" w:rsidTr="00AF6954">
        <w:tc>
          <w:tcPr>
            <w:tcW w:w="4868" w:type="dxa"/>
          </w:tcPr>
          <w:p w14:paraId="5DD28AC7" w14:textId="59182915" w:rsidR="00AF6954" w:rsidRPr="00E665B5" w:rsidRDefault="00CB7FCF" w:rsidP="00511A3B">
            <w:pPr>
              <w:spacing w:line="360" w:lineRule="auto"/>
              <w:rPr>
                <w:rFonts w:ascii="Times New Roman" w:hAnsi="Times New Roman" w:cs="Times New Roman"/>
                <w:lang w:val="en"/>
              </w:rPr>
            </w:pPr>
            <w:r w:rsidRPr="009F0E51">
              <w:rPr>
                <w:rFonts w:ascii="Times New Roman" w:eastAsia="DengXian" w:hAnsi="Times New Roman" w:cs="Times New Roman" w:hint="eastAsia"/>
                <w:lang w:eastAsia="zh-CN"/>
              </w:rPr>
              <w:t>美国劳工统计局</w:t>
            </w:r>
          </w:p>
        </w:tc>
        <w:tc>
          <w:tcPr>
            <w:tcW w:w="4868" w:type="dxa"/>
          </w:tcPr>
          <w:p w14:paraId="7122D15A" w14:textId="47A539DC" w:rsidR="00AF6954" w:rsidRPr="00E665B5" w:rsidRDefault="00CB7FCF" w:rsidP="00511A3B">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bls.gov</w:t>
            </w:r>
          </w:p>
        </w:tc>
      </w:tr>
      <w:tr w:rsidR="00AF6954" w:rsidRPr="00E665B5" w14:paraId="0F38DD37" w14:textId="77777777" w:rsidTr="00AF6954">
        <w:tc>
          <w:tcPr>
            <w:tcW w:w="4868" w:type="dxa"/>
          </w:tcPr>
          <w:p w14:paraId="578948F1" w14:textId="08DAAD14" w:rsidR="00AF6954" w:rsidRPr="00E665B5" w:rsidRDefault="00CB7FCF" w:rsidP="00511A3B">
            <w:pPr>
              <w:spacing w:line="360" w:lineRule="auto"/>
              <w:rPr>
                <w:rFonts w:ascii="Times New Roman" w:hAnsi="Times New Roman" w:cs="Times New Roman"/>
                <w:lang w:val="en"/>
              </w:rPr>
            </w:pPr>
            <w:r w:rsidRPr="009F0E51">
              <w:rPr>
                <w:rFonts w:ascii="Times New Roman" w:eastAsia="DengXian" w:hAnsi="Times New Roman" w:cs="Times New Roman" w:hint="eastAsia"/>
                <w:lang w:eastAsia="zh-CN"/>
              </w:rPr>
              <w:t>美国人口普查局</w:t>
            </w:r>
          </w:p>
        </w:tc>
        <w:tc>
          <w:tcPr>
            <w:tcW w:w="4868" w:type="dxa"/>
          </w:tcPr>
          <w:p w14:paraId="48C02ADB" w14:textId="7E34E17F" w:rsidR="00AF6954" w:rsidRPr="00E665B5" w:rsidRDefault="00CB7FCF" w:rsidP="00511A3B">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census.gov</w:t>
            </w:r>
          </w:p>
        </w:tc>
      </w:tr>
      <w:tr w:rsidR="00AF6954" w:rsidRPr="00E665B5" w14:paraId="407F7ACA" w14:textId="77777777" w:rsidTr="00AF6954">
        <w:tc>
          <w:tcPr>
            <w:tcW w:w="4868" w:type="dxa"/>
          </w:tcPr>
          <w:p w14:paraId="379B69A4" w14:textId="36523A94" w:rsidR="00AF6954" w:rsidRPr="00E665B5" w:rsidRDefault="00CB7FCF" w:rsidP="00511A3B">
            <w:pPr>
              <w:spacing w:line="360" w:lineRule="auto"/>
              <w:rPr>
                <w:rFonts w:ascii="Times New Roman" w:hAnsi="Times New Roman" w:cs="Times New Roman"/>
              </w:rPr>
            </w:pPr>
            <w:r w:rsidRPr="009F0E51">
              <w:rPr>
                <w:rFonts w:ascii="Times New Roman" w:eastAsia="DengXian" w:hAnsi="Times New Roman" w:cs="Times New Roman" w:hint="eastAsia"/>
                <w:lang w:eastAsia="zh-CN"/>
              </w:rPr>
              <w:t>美国商务部</w:t>
            </w:r>
          </w:p>
        </w:tc>
        <w:tc>
          <w:tcPr>
            <w:tcW w:w="4868" w:type="dxa"/>
          </w:tcPr>
          <w:p w14:paraId="60308587" w14:textId="0115A929" w:rsidR="00AF6954" w:rsidRPr="00E665B5" w:rsidRDefault="00CB7FCF" w:rsidP="00511A3B">
            <w:pPr>
              <w:spacing w:line="360" w:lineRule="auto"/>
              <w:rPr>
                <w:rFonts w:ascii="Times New Roman" w:hAnsi="Times New Roman" w:cs="Times New Roman"/>
                <w:lang w:val="en"/>
              </w:rPr>
            </w:pPr>
            <w:r w:rsidRPr="009F0E51">
              <w:rPr>
                <w:rFonts w:ascii="Times New Roman" w:eastAsia="DengXian" w:hAnsi="Times New Roman" w:cs="Times New Roman"/>
                <w:lang w:eastAsia="zh-CN"/>
              </w:rPr>
              <w:t>www.commerce.gov</w:t>
            </w:r>
          </w:p>
        </w:tc>
      </w:tr>
    </w:tbl>
    <w:p w14:paraId="2161C98F" w14:textId="5DAD8398" w:rsidR="00F332FA" w:rsidRPr="00E665B5" w:rsidRDefault="00F332FA" w:rsidP="00C91C57">
      <w:pPr>
        <w:spacing w:line="360" w:lineRule="auto"/>
        <w:rPr>
          <w:rFonts w:ascii="Times New Roman" w:hAnsi="Times New Roman" w:cs="Times New Roman"/>
        </w:rPr>
      </w:pPr>
    </w:p>
    <w:p w14:paraId="36933549" w14:textId="77777777" w:rsidR="00E665B5" w:rsidRDefault="00E665B5">
      <w:pPr>
        <w:widowControl/>
        <w:rPr>
          <w:rFonts w:ascii="Times New Roman" w:hAnsi="Times New Roman" w:cs="Times New Roman"/>
        </w:rPr>
      </w:pPr>
      <w:r>
        <w:rPr>
          <w:rFonts w:ascii="Times New Roman" w:hAnsi="Times New Roman" w:cs="Times New Roman"/>
        </w:rPr>
        <w:br w:type="page"/>
      </w:r>
    </w:p>
    <w:p w14:paraId="3B8322B1" w14:textId="2AE161A9" w:rsidR="000200A8" w:rsidRPr="00B37A3E" w:rsidRDefault="00CB7FCF" w:rsidP="00B37A3E">
      <w:pPr>
        <w:spacing w:line="360" w:lineRule="auto"/>
        <w:rPr>
          <w:rFonts w:ascii="Times New Roman" w:hAnsi="Times New Roman" w:cs="Times New Roman"/>
        </w:rPr>
      </w:pPr>
      <w:r w:rsidRPr="00B37A3E">
        <w:rPr>
          <w:rFonts w:ascii="Times New Roman" w:eastAsia="DengXian" w:hAnsi="Times New Roman" w:cs="Times New Roman" w:hint="eastAsia"/>
          <w:b/>
          <w:lang w:eastAsia="zh-CN"/>
        </w:rPr>
        <w:lastRenderedPageBreak/>
        <w:t>好书推介</w:t>
      </w:r>
    </w:p>
    <w:tbl>
      <w:tblPr>
        <w:tblStyle w:val="a9"/>
        <w:tblW w:w="0" w:type="auto"/>
        <w:tblLook w:val="04A0" w:firstRow="1" w:lastRow="0" w:firstColumn="1" w:lastColumn="0" w:noHBand="0" w:noVBand="1"/>
      </w:tblPr>
      <w:tblGrid>
        <w:gridCol w:w="3696"/>
        <w:gridCol w:w="6040"/>
      </w:tblGrid>
      <w:tr w:rsidR="005F2514" w:rsidRPr="00E665B5" w14:paraId="67642D19" w14:textId="77777777" w:rsidTr="005F2514">
        <w:tc>
          <w:tcPr>
            <w:tcW w:w="3617" w:type="dxa"/>
          </w:tcPr>
          <w:p w14:paraId="639DE417" w14:textId="77777777" w:rsidR="005F2514" w:rsidRPr="00E665B5" w:rsidRDefault="005F2514" w:rsidP="00631630">
            <w:pPr>
              <w:spacing w:line="360" w:lineRule="auto"/>
              <w:rPr>
                <w:rFonts w:ascii="Times New Roman" w:hAnsi="Times New Roman" w:cs="Times New Roman"/>
              </w:rPr>
            </w:pPr>
            <w:r w:rsidRPr="00E665B5">
              <w:rPr>
                <w:rFonts w:ascii="Times New Roman" w:hAnsi="Times New Roman" w:cs="Times New Roman"/>
                <w:noProof/>
              </w:rPr>
              <w:drawing>
                <wp:inline distT="0" distB="0" distL="0" distR="0" wp14:anchorId="584ED443" wp14:editId="6331FF2E">
                  <wp:extent cx="2337729" cy="3524250"/>
                  <wp:effectExtent l="0" t="0" r="5715" b="0"/>
                  <wp:docPr id="9" name="內容版面配置區 4">
                    <a:extLst xmlns:a="http://schemas.openxmlformats.org/drawingml/2006/main">
                      <a:ext uri="{FF2B5EF4-FFF2-40B4-BE49-F238E27FC236}">
                        <a16:creationId xmlns:a16="http://schemas.microsoft.com/office/drawing/2014/main" id="{78836AFF-DFEB-4B17-8473-33CDB9A618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內容版面配置區 4">
                            <a:extLst>
                              <a:ext uri="{FF2B5EF4-FFF2-40B4-BE49-F238E27FC236}">
                                <a16:creationId xmlns:a16="http://schemas.microsoft.com/office/drawing/2014/main" id="{78836AFF-DFEB-4B17-8473-33CDB9A61862}"/>
                              </a:ext>
                            </a:extLst>
                          </pic:cNvPr>
                          <pic:cNvPicPr>
                            <a:picLocks noGrp="1" noChangeAspect="1"/>
                          </pic:cNvPicPr>
                        </pic:nvPicPr>
                        <pic:blipFill>
                          <a:blip r:embed="rId74"/>
                          <a:stretch>
                            <a:fillRect/>
                          </a:stretch>
                        </pic:blipFill>
                        <pic:spPr>
                          <a:xfrm>
                            <a:off x="0" y="0"/>
                            <a:ext cx="2372111" cy="3576083"/>
                          </a:xfrm>
                          <a:prstGeom prst="rect">
                            <a:avLst/>
                          </a:prstGeom>
                        </pic:spPr>
                      </pic:pic>
                    </a:graphicData>
                  </a:graphic>
                </wp:inline>
              </w:drawing>
            </w:r>
          </w:p>
        </w:tc>
        <w:tc>
          <w:tcPr>
            <w:tcW w:w="6119" w:type="dxa"/>
          </w:tcPr>
          <w:p w14:paraId="3B442FB5" w14:textId="0520CD1E" w:rsidR="005F2514" w:rsidRPr="00E665B5" w:rsidRDefault="00CB7FCF" w:rsidP="00631630">
            <w:pPr>
              <w:spacing w:line="360" w:lineRule="auto"/>
              <w:rPr>
                <w:rFonts w:ascii="Times New Roman" w:hAnsi="Times New Roman" w:cs="Times New Roman"/>
                <w:b/>
              </w:rPr>
            </w:pPr>
            <w:r w:rsidRPr="009F0E51">
              <w:rPr>
                <w:rFonts w:ascii="Times New Roman" w:eastAsia="DengXian" w:hAnsi="Times New Roman" w:cs="Times New Roman" w:hint="eastAsia"/>
                <w:b/>
                <w:lang w:eastAsia="zh-CN"/>
              </w:rPr>
              <w:t>书名</w:t>
            </w:r>
            <w:r w:rsidRPr="009F0E51">
              <w:rPr>
                <w:rFonts w:ascii="Times New Roman" w:eastAsia="DengXian" w:hAnsi="Times New Roman" w:cs="Times New Roman"/>
                <w:b/>
                <w:lang w:eastAsia="zh-CN"/>
              </w:rPr>
              <w:t>: The History of US-Japan Relations From Perry to the Present</w:t>
            </w:r>
          </w:p>
          <w:p w14:paraId="41E6F511" w14:textId="7BEB7A1E" w:rsidR="005F251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日期</w:t>
            </w:r>
            <w:r w:rsidRPr="009F0E51">
              <w:rPr>
                <w:rFonts w:ascii="Times New Roman" w:eastAsia="DengXian" w:hAnsi="Times New Roman" w:cs="Times New Roman"/>
                <w:lang w:eastAsia="zh-CN"/>
              </w:rPr>
              <w:t>:2017</w:t>
            </w:r>
          </w:p>
          <w:p w14:paraId="54545D7F" w14:textId="58ABC5FA" w:rsidR="005F2514" w:rsidRPr="00E665B5" w:rsidRDefault="00CB7FCF" w:rsidP="00631630">
            <w:pPr>
              <w:rPr>
                <w:rFonts w:ascii="Times New Roman" w:hAnsi="Times New Roman" w:cs="Times New Roman"/>
              </w:rPr>
            </w:pPr>
            <w:r w:rsidRPr="009F0E51">
              <w:rPr>
                <w:rFonts w:ascii="Times New Roman" w:eastAsia="DengXian" w:hAnsi="Times New Roman" w:cs="Times New Roman" w:hint="eastAsia"/>
                <w:lang w:eastAsia="zh-CN"/>
              </w:rPr>
              <w:t>作者</w:t>
            </w:r>
            <w:r w:rsidRPr="009F0E51">
              <w:rPr>
                <w:rFonts w:ascii="Times New Roman" w:eastAsia="DengXian" w:hAnsi="Times New Roman" w:cs="Times New Roman"/>
                <w:lang w:eastAsia="zh-CN"/>
              </w:rPr>
              <w:t xml:space="preserve">: Makoto </w:t>
            </w:r>
            <w:proofErr w:type="spellStart"/>
            <w:r w:rsidRPr="009F0E51">
              <w:rPr>
                <w:rFonts w:ascii="Times New Roman" w:eastAsia="DengXian" w:hAnsi="Times New Roman" w:cs="Times New Roman"/>
                <w:lang w:eastAsia="zh-CN"/>
              </w:rPr>
              <w:t>Iokibe</w:t>
            </w:r>
            <w:proofErr w:type="spellEnd"/>
            <w:r w:rsidRPr="009F0E51">
              <w:rPr>
                <w:rFonts w:ascii="Times New Roman" w:eastAsia="DengXian" w:hAnsi="Times New Roman" w:cs="Times New Roman"/>
                <w:lang w:eastAsia="zh-CN"/>
              </w:rPr>
              <w:t xml:space="preserve"> and Tosh </w:t>
            </w:r>
            <w:proofErr w:type="spellStart"/>
            <w:r w:rsidRPr="009F0E51">
              <w:rPr>
                <w:rFonts w:ascii="Times New Roman" w:eastAsia="DengXian" w:hAnsi="Times New Roman" w:cs="Times New Roman"/>
                <w:lang w:eastAsia="zh-CN"/>
              </w:rPr>
              <w:t>Minohara</w:t>
            </w:r>
            <w:proofErr w:type="spellEnd"/>
          </w:p>
          <w:p w14:paraId="4393C68D" w14:textId="77777777" w:rsidR="005F2514" w:rsidRPr="00E665B5" w:rsidRDefault="005F2514" w:rsidP="00631630">
            <w:pPr>
              <w:rPr>
                <w:rFonts w:ascii="Times New Roman" w:hAnsi="Times New Roman" w:cs="Times New Roman"/>
              </w:rPr>
            </w:pPr>
          </w:p>
          <w:p w14:paraId="1734DAE7" w14:textId="4DED850B" w:rsidR="005F2514" w:rsidRPr="00E665B5" w:rsidRDefault="00CB7FCF" w:rsidP="00631630">
            <w:pPr>
              <w:rPr>
                <w:rFonts w:ascii="Times New Roman" w:hAnsi="Times New Roman" w:cs="Times New Roman"/>
              </w:rPr>
            </w:pPr>
            <w:r w:rsidRPr="009F0E51">
              <w:rPr>
                <w:rFonts w:ascii="Times New Roman" w:eastAsia="DengXian" w:hAnsi="Times New Roman" w:cs="Times New Roman" w:hint="eastAsia"/>
                <w:lang w:eastAsia="zh-CN"/>
              </w:rPr>
              <w:t>网页连结</w:t>
            </w:r>
            <w:r w:rsidRPr="009F0E51">
              <w:rPr>
                <w:rFonts w:ascii="Times New Roman" w:eastAsia="DengXian" w:hAnsi="Times New Roman" w:cs="Times New Roman"/>
                <w:lang w:eastAsia="zh-CN"/>
              </w:rPr>
              <w:t>:</w:t>
            </w:r>
          </w:p>
          <w:p w14:paraId="61BE94ED" w14:textId="6C02CF1E" w:rsidR="005F251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lang w:eastAsia="zh-CN"/>
              </w:rPr>
              <w:t xml:space="preserve">https://www.palgrave.com/gp/book/9789811031830#aboutBook </w:t>
            </w:r>
          </w:p>
        </w:tc>
      </w:tr>
      <w:tr w:rsidR="005F2514" w:rsidRPr="00E665B5" w14:paraId="566769B3" w14:textId="77777777" w:rsidTr="005F2514">
        <w:tc>
          <w:tcPr>
            <w:tcW w:w="3617" w:type="dxa"/>
          </w:tcPr>
          <w:p w14:paraId="09231298" w14:textId="77777777" w:rsidR="005F2514" w:rsidRPr="00E665B5" w:rsidRDefault="005F2514" w:rsidP="00631630">
            <w:pPr>
              <w:spacing w:line="360" w:lineRule="auto"/>
              <w:rPr>
                <w:rFonts w:ascii="Times New Roman" w:hAnsi="Times New Roman" w:cs="Times New Roman"/>
              </w:rPr>
            </w:pPr>
            <w:r w:rsidRPr="00E665B5">
              <w:rPr>
                <w:rFonts w:ascii="Times New Roman" w:hAnsi="Times New Roman" w:cs="Times New Roman"/>
                <w:noProof/>
              </w:rPr>
              <w:drawing>
                <wp:inline distT="0" distB="0" distL="0" distR="0" wp14:anchorId="101776AF" wp14:editId="6F30CB6C">
                  <wp:extent cx="2339340" cy="3529965"/>
                  <wp:effectExtent l="0" t="0" r="3810" b="0"/>
                  <wp:docPr id="3" name="圖片 3" descr="為更強有力嘅美日經濟夥伴關係規劃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ing a Path for a Stronger U.S.-Japan Economic Partnershi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339340" cy="3529965"/>
                          </a:xfrm>
                          <a:prstGeom prst="rect">
                            <a:avLst/>
                          </a:prstGeom>
                          <a:noFill/>
                          <a:ln>
                            <a:noFill/>
                          </a:ln>
                        </pic:spPr>
                      </pic:pic>
                    </a:graphicData>
                  </a:graphic>
                </wp:inline>
              </w:drawing>
            </w:r>
          </w:p>
        </w:tc>
        <w:tc>
          <w:tcPr>
            <w:tcW w:w="6119" w:type="dxa"/>
          </w:tcPr>
          <w:p w14:paraId="33E710EE" w14:textId="32F82FFD" w:rsidR="005F2514" w:rsidRPr="00E665B5" w:rsidRDefault="00CB7FCF" w:rsidP="00631630">
            <w:pPr>
              <w:spacing w:line="360" w:lineRule="auto"/>
              <w:rPr>
                <w:rFonts w:ascii="Times New Roman" w:hAnsi="Times New Roman" w:cs="Times New Roman"/>
                <w:b/>
              </w:rPr>
            </w:pPr>
            <w:r w:rsidRPr="009F0E51">
              <w:rPr>
                <w:rFonts w:ascii="Times New Roman" w:eastAsia="DengXian" w:hAnsi="Times New Roman" w:cs="Times New Roman" w:hint="eastAsia"/>
                <w:b/>
                <w:lang w:eastAsia="zh-CN"/>
              </w:rPr>
              <w:t>书名</w:t>
            </w:r>
            <w:r w:rsidRPr="009F0E51">
              <w:rPr>
                <w:rFonts w:ascii="Times New Roman" w:eastAsia="DengXian" w:hAnsi="Times New Roman" w:cs="Times New Roman"/>
                <w:b/>
                <w:lang w:eastAsia="zh-CN"/>
              </w:rPr>
              <w:t>: Charting a Path for a Stronger U.S.-Japan Economic Partnership</w:t>
            </w:r>
          </w:p>
          <w:p w14:paraId="39E01380" w14:textId="3922B00F" w:rsidR="005F251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日期</w:t>
            </w:r>
            <w:r w:rsidRPr="009F0E51">
              <w:rPr>
                <w:rFonts w:ascii="Times New Roman" w:eastAsia="DengXian" w:hAnsi="Times New Roman" w:cs="Times New Roman"/>
                <w:lang w:eastAsia="zh-CN"/>
              </w:rPr>
              <w:t>:2019</w:t>
            </w:r>
            <w:r w:rsidRPr="009F0E51">
              <w:rPr>
                <w:rFonts w:ascii="Times New Roman" w:eastAsia="DengXian" w:hAnsi="Times New Roman" w:cs="Times New Roman" w:hint="eastAsia"/>
                <w:lang w:eastAsia="zh-CN"/>
              </w:rPr>
              <w:t>年</w:t>
            </w:r>
            <w:r w:rsidRPr="009F0E51">
              <w:rPr>
                <w:rFonts w:ascii="Times New Roman" w:eastAsia="DengXian" w:hAnsi="Times New Roman" w:cs="Times New Roman"/>
                <w:lang w:eastAsia="zh-CN"/>
              </w:rPr>
              <w:t>2</w:t>
            </w:r>
            <w:r w:rsidRPr="009F0E51">
              <w:rPr>
                <w:rFonts w:ascii="Times New Roman" w:eastAsia="DengXian" w:hAnsi="Times New Roman" w:cs="Times New Roman" w:hint="eastAsia"/>
                <w:lang w:eastAsia="zh-CN"/>
              </w:rPr>
              <w:t>月</w:t>
            </w:r>
            <w:r w:rsidRPr="009F0E51">
              <w:rPr>
                <w:rFonts w:ascii="Times New Roman" w:eastAsia="DengXian" w:hAnsi="Times New Roman" w:cs="Times New Roman"/>
                <w:lang w:eastAsia="zh-CN"/>
              </w:rPr>
              <w:t>14</w:t>
            </w:r>
            <w:r w:rsidRPr="009F0E51">
              <w:rPr>
                <w:rFonts w:ascii="Times New Roman" w:eastAsia="DengXian" w:hAnsi="Times New Roman" w:cs="Times New Roman" w:hint="eastAsia"/>
                <w:lang w:eastAsia="zh-CN"/>
              </w:rPr>
              <w:t>日</w:t>
            </w:r>
          </w:p>
          <w:p w14:paraId="6458ED9D" w14:textId="168BE7D6" w:rsidR="005F2514" w:rsidRPr="00E665B5" w:rsidRDefault="00CB7FCF" w:rsidP="00631630">
            <w:pPr>
              <w:spacing w:line="360" w:lineRule="auto"/>
              <w:rPr>
                <w:rFonts w:ascii="Times New Roman" w:hAnsi="Times New Roman" w:cs="Times New Roman"/>
              </w:rPr>
            </w:pPr>
            <w:r w:rsidRPr="009F0E51">
              <w:rPr>
                <w:rFonts w:ascii="Times New Roman" w:eastAsia="DengXian" w:hAnsi="Times New Roman" w:cs="Times New Roman" w:hint="eastAsia"/>
                <w:lang w:eastAsia="zh-CN"/>
              </w:rPr>
              <w:t>作者</w:t>
            </w:r>
            <w:r w:rsidRPr="009F0E51">
              <w:rPr>
                <w:rFonts w:ascii="Times New Roman" w:eastAsia="DengXian" w:hAnsi="Times New Roman" w:cs="Times New Roman"/>
                <w:lang w:eastAsia="zh-CN"/>
              </w:rPr>
              <w:t xml:space="preserve">: Saori N. </w:t>
            </w:r>
            <w:proofErr w:type="spellStart"/>
            <w:r w:rsidRPr="009F0E51">
              <w:rPr>
                <w:rFonts w:ascii="Times New Roman" w:eastAsia="DengXian" w:hAnsi="Times New Roman" w:cs="Times New Roman"/>
                <w:lang w:eastAsia="zh-CN"/>
              </w:rPr>
              <w:t>Katada</w:t>
            </w:r>
            <w:proofErr w:type="spellEnd"/>
            <w:r w:rsidRPr="009F0E51">
              <w:rPr>
                <w:rFonts w:ascii="Times New Roman" w:eastAsia="DengXian" w:hAnsi="Times New Roman" w:cs="Times New Roman"/>
                <w:lang w:eastAsia="zh-CN"/>
              </w:rPr>
              <w:t xml:space="preserve">, </w:t>
            </w:r>
            <w:proofErr w:type="spellStart"/>
            <w:r w:rsidRPr="009F0E51">
              <w:rPr>
                <w:rFonts w:ascii="Times New Roman" w:eastAsia="DengXian" w:hAnsi="Times New Roman" w:cs="Times New Roman"/>
                <w:lang w:eastAsia="zh-CN"/>
              </w:rPr>
              <w:t>Junji</w:t>
            </w:r>
            <w:proofErr w:type="spellEnd"/>
            <w:r w:rsidRPr="009F0E51">
              <w:rPr>
                <w:rFonts w:ascii="Times New Roman" w:eastAsia="DengXian" w:hAnsi="Times New Roman" w:cs="Times New Roman"/>
                <w:lang w:eastAsia="zh-CN"/>
              </w:rPr>
              <w:t xml:space="preserve"> Nakagawa, and Ulrike </w:t>
            </w:r>
            <w:proofErr w:type="spellStart"/>
            <w:r w:rsidRPr="009F0E51">
              <w:rPr>
                <w:rFonts w:ascii="Times New Roman" w:eastAsia="DengXian" w:hAnsi="Times New Roman" w:cs="Times New Roman"/>
                <w:lang w:eastAsia="zh-CN"/>
              </w:rPr>
              <w:t>Schaede</w:t>
            </w:r>
            <w:proofErr w:type="spellEnd"/>
          </w:p>
          <w:p w14:paraId="42A09141" w14:textId="77777777" w:rsidR="005F2514" w:rsidRPr="00E665B5" w:rsidRDefault="005F2514" w:rsidP="00631630">
            <w:pPr>
              <w:rPr>
                <w:rFonts w:ascii="Times New Roman" w:hAnsi="Times New Roman" w:cs="Times New Roman"/>
              </w:rPr>
            </w:pPr>
          </w:p>
          <w:p w14:paraId="24F12FB3" w14:textId="0AE063CB" w:rsidR="005F2514" w:rsidRPr="00E665B5" w:rsidRDefault="00CB7FCF" w:rsidP="00631630">
            <w:pPr>
              <w:rPr>
                <w:rFonts w:ascii="Times New Roman" w:hAnsi="Times New Roman" w:cs="Times New Roman"/>
              </w:rPr>
            </w:pPr>
            <w:r w:rsidRPr="009F0E51">
              <w:rPr>
                <w:rFonts w:ascii="Times New Roman" w:eastAsia="DengXian" w:hAnsi="Times New Roman" w:cs="Times New Roman" w:hint="eastAsia"/>
                <w:lang w:eastAsia="zh-CN"/>
              </w:rPr>
              <w:t>网页连结</w:t>
            </w:r>
            <w:r w:rsidRPr="009F0E51">
              <w:rPr>
                <w:rFonts w:ascii="Times New Roman" w:eastAsia="DengXian" w:hAnsi="Times New Roman" w:cs="Times New Roman"/>
                <w:lang w:eastAsia="zh-CN"/>
              </w:rPr>
              <w:t>:</w:t>
            </w:r>
          </w:p>
          <w:p w14:paraId="53BFABA3" w14:textId="406CD18D" w:rsidR="005F2514" w:rsidRPr="00E665B5" w:rsidRDefault="00CB7FCF" w:rsidP="00631630">
            <w:pPr>
              <w:rPr>
                <w:rFonts w:ascii="Times New Roman" w:hAnsi="Times New Roman" w:cs="Times New Roman"/>
              </w:rPr>
            </w:pPr>
            <w:r w:rsidRPr="009F0E51">
              <w:rPr>
                <w:rFonts w:ascii="Times New Roman" w:eastAsia="DengXian" w:hAnsi="Times New Roman" w:cs="Times New Roman"/>
                <w:lang w:eastAsia="zh-CN"/>
              </w:rPr>
              <w:t>https://www.nbr.org/publication/charting-a-path-for-a-stronger-u-s-japan-economic-partnership/</w:t>
            </w:r>
          </w:p>
          <w:p w14:paraId="7B285C3C" w14:textId="77777777" w:rsidR="005F2514" w:rsidRPr="00E665B5" w:rsidRDefault="005F2514" w:rsidP="00631630">
            <w:pPr>
              <w:spacing w:line="360" w:lineRule="auto"/>
              <w:rPr>
                <w:rFonts w:ascii="Times New Roman" w:hAnsi="Times New Roman" w:cs="Times New Roman"/>
              </w:rPr>
            </w:pPr>
          </w:p>
        </w:tc>
      </w:tr>
    </w:tbl>
    <w:p w14:paraId="50041EAB" w14:textId="4A81A467" w:rsidR="00E54347" w:rsidRPr="00E665B5" w:rsidRDefault="00E54347" w:rsidP="00C91C57">
      <w:pPr>
        <w:spacing w:line="360" w:lineRule="auto"/>
        <w:rPr>
          <w:rFonts w:ascii="Times New Roman" w:hAnsi="Times New Roman" w:cs="Times New Roman"/>
        </w:rPr>
      </w:pPr>
    </w:p>
    <w:p w14:paraId="0990E6B7" w14:textId="77777777" w:rsidR="00E665B5" w:rsidRDefault="00E665B5">
      <w:pPr>
        <w:widowControl/>
        <w:rPr>
          <w:rFonts w:ascii="Times New Roman" w:hAnsi="Times New Roman" w:cs="Times New Roman"/>
        </w:rPr>
      </w:pPr>
      <w:r>
        <w:rPr>
          <w:rFonts w:ascii="Times New Roman" w:hAnsi="Times New Roman" w:cs="Times New Roman"/>
        </w:rPr>
        <w:br w:type="page"/>
      </w:r>
    </w:p>
    <w:p w14:paraId="38564909" w14:textId="5983D7B9" w:rsidR="005F2514" w:rsidRPr="00B37A3E" w:rsidRDefault="00CB7FCF" w:rsidP="005F2514">
      <w:pPr>
        <w:spacing w:line="360" w:lineRule="auto"/>
        <w:rPr>
          <w:rFonts w:ascii="Times New Roman" w:hAnsi="Times New Roman" w:cs="Times New Roman"/>
          <w:b/>
          <w:bCs/>
        </w:rPr>
      </w:pPr>
      <w:r w:rsidRPr="00B37A3E">
        <w:rPr>
          <w:rFonts w:ascii="Times New Roman" w:eastAsia="DengXian" w:hAnsi="Times New Roman" w:cs="Times New Roman" w:hint="eastAsia"/>
          <w:b/>
          <w:bCs/>
          <w:lang w:eastAsia="zh-CN"/>
        </w:rPr>
        <w:lastRenderedPageBreak/>
        <w:t>参考文献</w:t>
      </w:r>
    </w:p>
    <w:p w14:paraId="7233530C" w14:textId="18E46803"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Baldwin, R.E. (1960), "The Effects of Tariffs on International and Domestic Prices",</w:t>
      </w:r>
      <w:r w:rsidRPr="009F0E51">
        <w:rPr>
          <w:rFonts w:ascii="Times New Roman" w:eastAsia="DengXian" w:hAnsi="Times New Roman" w:cs="Times New Roman"/>
          <w:i/>
          <w:iCs/>
          <w:lang w:eastAsia="zh-CN"/>
        </w:rPr>
        <w:t xml:space="preserve"> Quarterly Journal of Economics</w:t>
      </w:r>
      <w:r w:rsidRPr="009F0E51">
        <w:rPr>
          <w:rFonts w:ascii="Times New Roman" w:eastAsia="DengXian" w:hAnsi="Times New Roman" w:cs="Times New Roman"/>
          <w:lang w:eastAsia="zh-CN"/>
        </w:rPr>
        <w:t>, 74(1) 65-70.</w:t>
      </w:r>
    </w:p>
    <w:p w14:paraId="1B8C0203" w14:textId="15C37712"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 xml:space="preserve">Bhagwati, J., V.K. </w:t>
      </w:r>
      <w:proofErr w:type="spellStart"/>
      <w:r w:rsidRPr="009F0E51">
        <w:rPr>
          <w:rFonts w:ascii="Times New Roman" w:eastAsia="DengXian" w:hAnsi="Times New Roman" w:cs="Times New Roman"/>
          <w:lang w:eastAsia="zh-CN"/>
        </w:rPr>
        <w:t>Ramaswami</w:t>
      </w:r>
      <w:proofErr w:type="spellEnd"/>
      <w:r w:rsidRPr="009F0E51">
        <w:rPr>
          <w:rFonts w:ascii="Times New Roman" w:eastAsia="DengXian" w:hAnsi="Times New Roman" w:cs="Times New Roman"/>
          <w:lang w:eastAsia="zh-CN"/>
        </w:rPr>
        <w:t xml:space="preserve"> and T.N. Srinivasan (1969), "Domestic Distortions, Tariffs, and the Theory of Optimum Subsidy: Some Further Results", </w:t>
      </w:r>
      <w:r w:rsidRPr="009F0E51">
        <w:rPr>
          <w:rFonts w:ascii="Times New Roman" w:eastAsia="DengXian" w:hAnsi="Times New Roman" w:cs="Times New Roman"/>
          <w:i/>
          <w:iCs/>
          <w:lang w:eastAsia="zh-CN"/>
        </w:rPr>
        <w:t>Journal of Political Economy</w:t>
      </w:r>
      <w:r w:rsidRPr="009F0E51">
        <w:rPr>
          <w:rFonts w:ascii="Times New Roman" w:eastAsia="DengXian" w:hAnsi="Times New Roman" w:cs="Times New Roman"/>
          <w:lang w:eastAsia="zh-CN"/>
        </w:rPr>
        <w:t>, 77(6) 1005-1013.</w:t>
      </w:r>
    </w:p>
    <w:p w14:paraId="623F2674" w14:textId="207AF967" w:rsidR="005F2514" w:rsidRPr="00E665B5" w:rsidRDefault="00CB7FCF" w:rsidP="005F2514">
      <w:pPr>
        <w:spacing w:line="360" w:lineRule="auto"/>
        <w:rPr>
          <w:rFonts w:ascii="Times New Roman" w:hAnsi="Times New Roman" w:cs="Times New Roman"/>
        </w:rPr>
      </w:pPr>
      <w:proofErr w:type="spellStart"/>
      <w:r w:rsidRPr="009F0E51">
        <w:rPr>
          <w:rFonts w:ascii="Times New Roman" w:eastAsia="DengXian" w:hAnsi="Times New Roman" w:cs="Times New Roman"/>
          <w:lang w:eastAsia="zh-CN"/>
        </w:rPr>
        <w:t>Carbaught</w:t>
      </w:r>
      <w:proofErr w:type="spellEnd"/>
      <w:r w:rsidRPr="009F0E51">
        <w:rPr>
          <w:rFonts w:ascii="Times New Roman" w:eastAsia="DengXian" w:hAnsi="Times New Roman" w:cs="Times New Roman"/>
          <w:lang w:eastAsia="zh-CN"/>
        </w:rPr>
        <w:t>, R. (2016). International economics. (15th ed.). South-Western.</w:t>
      </w:r>
    </w:p>
    <w:p w14:paraId="1186B1D9" w14:textId="0355624B"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 xml:space="preserve">Chong, T. T. L., &amp; Li, X. (2019). Understanding the China–US trade war: causes, economic impact, and the worst-case scenario. </w:t>
      </w:r>
      <w:r w:rsidRPr="009F0E51">
        <w:rPr>
          <w:rFonts w:ascii="Times New Roman" w:eastAsia="DengXian" w:hAnsi="Times New Roman" w:cs="Times New Roman"/>
          <w:i/>
          <w:iCs/>
          <w:lang w:eastAsia="zh-CN"/>
        </w:rPr>
        <w:t>Economic and Political Studies</w:t>
      </w:r>
      <w:r w:rsidRPr="009F0E51">
        <w:rPr>
          <w:rFonts w:ascii="Times New Roman" w:eastAsia="DengXian" w:hAnsi="Times New Roman" w:cs="Times New Roman"/>
          <w:lang w:eastAsia="zh-CN"/>
        </w:rPr>
        <w:t>, 7(2), 185-202.</w:t>
      </w:r>
    </w:p>
    <w:p w14:paraId="71BFEAD4" w14:textId="2D9A8717"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 xml:space="preserve">Economic Planning Agency (Keizai </w:t>
      </w:r>
      <w:proofErr w:type="spellStart"/>
      <w:r w:rsidRPr="009F0E51">
        <w:rPr>
          <w:rFonts w:ascii="Times New Roman" w:eastAsia="DengXian" w:hAnsi="Times New Roman" w:cs="Times New Roman"/>
          <w:lang w:eastAsia="zh-CN"/>
        </w:rPr>
        <w:t>Kikaku-chō</w:t>
      </w:r>
      <w:proofErr w:type="spellEnd"/>
      <w:r w:rsidRPr="009F0E51">
        <w:rPr>
          <w:rFonts w:ascii="Times New Roman" w:eastAsia="DengXian" w:hAnsi="Times New Roman" w:cs="Times New Roman"/>
          <w:lang w:eastAsia="zh-CN"/>
        </w:rPr>
        <w:t xml:space="preserve">) 1986, ed., </w:t>
      </w:r>
      <w:proofErr w:type="spellStart"/>
      <w:r w:rsidRPr="009F0E51">
        <w:rPr>
          <w:rFonts w:ascii="Times New Roman" w:eastAsia="DengXian" w:hAnsi="Times New Roman" w:cs="Times New Roman"/>
          <w:lang w:eastAsia="zh-CN"/>
        </w:rPr>
        <w:t>Shōwa</w:t>
      </w:r>
      <w:proofErr w:type="spellEnd"/>
      <w:r w:rsidRPr="009F0E51">
        <w:rPr>
          <w:rFonts w:ascii="Times New Roman" w:eastAsia="DengXian" w:hAnsi="Times New Roman" w:cs="Times New Roman"/>
          <w:lang w:eastAsia="zh-CN"/>
        </w:rPr>
        <w:t xml:space="preserve"> 55-nen </w:t>
      </w:r>
      <w:proofErr w:type="spellStart"/>
      <w:r w:rsidRPr="009F0E51">
        <w:rPr>
          <w:rFonts w:ascii="Times New Roman" w:eastAsia="DengXian" w:hAnsi="Times New Roman" w:cs="Times New Roman"/>
          <w:lang w:eastAsia="zh-CN"/>
        </w:rPr>
        <w:t>Kijun</w:t>
      </w:r>
      <w:proofErr w:type="spellEnd"/>
      <w:r w:rsidRPr="009F0E51">
        <w:rPr>
          <w:rFonts w:ascii="Times New Roman" w:eastAsia="DengXian" w:hAnsi="Times New Roman" w:cs="Times New Roman"/>
          <w:lang w:eastAsia="zh-CN"/>
        </w:rPr>
        <w:t xml:space="preserve"> </w:t>
      </w:r>
      <w:proofErr w:type="spellStart"/>
      <w:r w:rsidRPr="009F0E51">
        <w:rPr>
          <w:rFonts w:ascii="Times New Roman" w:eastAsia="DengXian" w:hAnsi="Times New Roman" w:cs="Times New Roman"/>
          <w:lang w:eastAsia="zh-CN"/>
        </w:rPr>
        <w:t>Kaitei</w:t>
      </w:r>
      <w:proofErr w:type="spellEnd"/>
      <w:r w:rsidRPr="009F0E51">
        <w:rPr>
          <w:rFonts w:ascii="Times New Roman" w:eastAsia="DengXian" w:hAnsi="Times New Roman" w:cs="Times New Roman"/>
          <w:lang w:eastAsia="zh-CN"/>
        </w:rPr>
        <w:t xml:space="preserve"> </w:t>
      </w:r>
      <w:proofErr w:type="spellStart"/>
      <w:r w:rsidRPr="009F0E51">
        <w:rPr>
          <w:rFonts w:ascii="Times New Roman" w:eastAsia="DengXian" w:hAnsi="Times New Roman" w:cs="Times New Roman"/>
          <w:lang w:eastAsia="zh-CN"/>
        </w:rPr>
        <w:t>Kokumin</w:t>
      </w:r>
      <w:proofErr w:type="spellEnd"/>
      <w:r w:rsidRPr="009F0E51">
        <w:rPr>
          <w:rFonts w:ascii="Times New Roman" w:eastAsia="DengXian" w:hAnsi="Times New Roman" w:cs="Times New Roman"/>
          <w:lang w:eastAsia="zh-CN"/>
        </w:rPr>
        <w:t xml:space="preserve"> Keizai</w:t>
      </w:r>
    </w:p>
    <w:p w14:paraId="321C22B7" w14:textId="01C8778C" w:rsidR="005F2514" w:rsidRPr="00E665B5" w:rsidRDefault="00CB7FCF" w:rsidP="005F2514">
      <w:pPr>
        <w:spacing w:line="360" w:lineRule="auto"/>
        <w:rPr>
          <w:rFonts w:ascii="Times New Roman" w:hAnsi="Times New Roman" w:cs="Times New Roman"/>
        </w:rPr>
      </w:pPr>
      <w:proofErr w:type="spellStart"/>
      <w:r w:rsidRPr="009F0E51">
        <w:rPr>
          <w:rFonts w:ascii="Times New Roman" w:eastAsia="DengXian" w:hAnsi="Times New Roman" w:cs="Times New Roman"/>
          <w:lang w:eastAsia="zh-CN"/>
        </w:rPr>
        <w:t>Keisan</w:t>
      </w:r>
      <w:proofErr w:type="spellEnd"/>
      <w:r w:rsidRPr="009F0E51">
        <w:rPr>
          <w:rFonts w:ascii="Times New Roman" w:eastAsia="DengXian" w:hAnsi="Times New Roman" w:cs="Times New Roman"/>
          <w:lang w:eastAsia="zh-CN"/>
        </w:rPr>
        <w:t xml:space="preserve"> </w:t>
      </w:r>
      <w:proofErr w:type="spellStart"/>
      <w:r w:rsidRPr="009F0E51">
        <w:rPr>
          <w:rFonts w:ascii="Times New Roman" w:eastAsia="DengXian" w:hAnsi="Times New Roman" w:cs="Times New Roman"/>
          <w:lang w:eastAsia="zh-CN"/>
        </w:rPr>
        <w:t>Hokoku</w:t>
      </w:r>
      <w:proofErr w:type="spellEnd"/>
      <w:r w:rsidRPr="009F0E51">
        <w:rPr>
          <w:rFonts w:ascii="Times New Roman" w:eastAsia="DengXian" w:hAnsi="Times New Roman" w:cs="Times New Roman"/>
          <w:lang w:eastAsia="zh-CN"/>
        </w:rPr>
        <w:t xml:space="preserve"> (Report on Revised National Accounts on the Basis of 1980), </w:t>
      </w:r>
      <w:proofErr w:type="spellStart"/>
      <w:r w:rsidRPr="009F0E51">
        <w:rPr>
          <w:rFonts w:ascii="Times New Roman" w:eastAsia="DengXian" w:hAnsi="Times New Roman" w:cs="Times New Roman"/>
          <w:lang w:eastAsia="zh-CN"/>
        </w:rPr>
        <w:t>Ōkura-shō</w:t>
      </w:r>
      <w:proofErr w:type="spellEnd"/>
      <w:r w:rsidRPr="009F0E51">
        <w:rPr>
          <w:rFonts w:ascii="Times New Roman" w:eastAsia="DengXian" w:hAnsi="Times New Roman" w:cs="Times New Roman"/>
          <w:lang w:eastAsia="zh-CN"/>
        </w:rPr>
        <w:t xml:space="preserve"> </w:t>
      </w:r>
      <w:proofErr w:type="spellStart"/>
      <w:r w:rsidRPr="009F0E51">
        <w:rPr>
          <w:rFonts w:ascii="Times New Roman" w:eastAsia="DengXian" w:hAnsi="Times New Roman" w:cs="Times New Roman"/>
          <w:lang w:eastAsia="zh-CN"/>
        </w:rPr>
        <w:t>Insatsukyoku</w:t>
      </w:r>
      <w:proofErr w:type="spellEnd"/>
      <w:r w:rsidRPr="009F0E51">
        <w:rPr>
          <w:rFonts w:ascii="Times New Roman" w:eastAsia="DengXian" w:hAnsi="Times New Roman" w:cs="Times New Roman"/>
          <w:lang w:eastAsia="zh-CN"/>
        </w:rPr>
        <w:t xml:space="preserve"> (Ministry of Finance Printing Bureau), Tokyo, vol. 1.</w:t>
      </w:r>
    </w:p>
    <w:p w14:paraId="6EE1D4DD" w14:textId="11AD79A9" w:rsidR="005F2514" w:rsidRPr="00E665B5" w:rsidRDefault="00CB7FCF" w:rsidP="005F2514">
      <w:pPr>
        <w:spacing w:line="360" w:lineRule="auto"/>
        <w:rPr>
          <w:rFonts w:ascii="Times New Roman" w:hAnsi="Times New Roman" w:cs="Times New Roman"/>
        </w:rPr>
      </w:pPr>
      <w:proofErr w:type="spellStart"/>
      <w:r w:rsidRPr="009F0E51">
        <w:rPr>
          <w:rFonts w:ascii="Times New Roman" w:eastAsia="DengXian" w:hAnsi="Times New Roman" w:cs="Times New Roman"/>
          <w:lang w:eastAsia="zh-CN"/>
        </w:rPr>
        <w:t>Feenstra</w:t>
      </w:r>
      <w:proofErr w:type="spellEnd"/>
      <w:r w:rsidRPr="009F0E51">
        <w:rPr>
          <w:rFonts w:ascii="Times New Roman" w:eastAsia="DengXian" w:hAnsi="Times New Roman" w:cs="Times New Roman"/>
          <w:lang w:eastAsia="zh-CN"/>
        </w:rPr>
        <w:t>, R. and Taylor, A. M. (2014). International economics. (3rd ed.). Worth Publisher.</w:t>
      </w:r>
    </w:p>
    <w:p w14:paraId="4559477D" w14:textId="3F25DBBC"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Gerber, J. (2014). International economics. (6th ed.). Pearson.</w:t>
      </w:r>
    </w:p>
    <w:p w14:paraId="465ABFB4" w14:textId="1775BFA1"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usted, S. and Melvin, M. (2013). International economics. (9th ed.). Pearson.</w:t>
      </w:r>
      <w:r w:rsidR="005F2514" w:rsidRPr="00E665B5">
        <w:rPr>
          <w:rFonts w:ascii="Times New Roman" w:hAnsi="Times New Roman" w:cs="Times New Roman"/>
        </w:rPr>
        <w:t xml:space="preserve"> </w:t>
      </w:r>
    </w:p>
    <w:p w14:paraId="1E25527D" w14:textId="1FE976BC"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 xml:space="preserve">Meltzer, J. P., &amp; </w:t>
      </w:r>
      <w:proofErr w:type="spellStart"/>
      <w:r w:rsidRPr="009F0E51">
        <w:rPr>
          <w:rFonts w:ascii="Times New Roman" w:eastAsia="DengXian" w:hAnsi="Times New Roman" w:cs="Times New Roman"/>
          <w:lang w:eastAsia="zh-CN"/>
        </w:rPr>
        <w:t>Shenai</w:t>
      </w:r>
      <w:proofErr w:type="spellEnd"/>
      <w:r w:rsidRPr="009F0E51">
        <w:rPr>
          <w:rFonts w:ascii="Times New Roman" w:eastAsia="DengXian" w:hAnsi="Times New Roman" w:cs="Times New Roman"/>
          <w:lang w:eastAsia="zh-CN"/>
        </w:rPr>
        <w:t>, N. (2019). The US-China economic relationship: A comprehensive approach. Available at SSRN 3357900.</w:t>
      </w:r>
    </w:p>
    <w:p w14:paraId="094ED0EA" w14:textId="7A005C10"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Krugman, P. R., Obstfeld, M., and Melitz, M. (2015). International economics: Theory and policy. (10th ed.). Pearson.</w:t>
      </w:r>
    </w:p>
    <w:p w14:paraId="3F597DDC" w14:textId="3A3DF93B"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McConnell C. R., Brue S. L., &amp; Flynn S. M. (2020). Economics: Principles, Problems, &amp; Policies, 22nd ed., McGraw-Hill</w:t>
      </w:r>
    </w:p>
    <w:p w14:paraId="58BA6403" w14:textId="35D00DAA"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OECD. (2013). Interconnected economies: Benefitting from global value chains. OECD.</w:t>
      </w:r>
    </w:p>
    <w:p w14:paraId="4BBB8DA6" w14:textId="20299B82" w:rsidR="005F2514" w:rsidRPr="00E665B5" w:rsidRDefault="00CB7FCF" w:rsidP="005F2514">
      <w:pPr>
        <w:spacing w:line="360" w:lineRule="auto"/>
        <w:rPr>
          <w:rFonts w:ascii="Times New Roman" w:hAnsi="Times New Roman" w:cs="Times New Roman"/>
        </w:rPr>
      </w:pPr>
      <w:proofErr w:type="spellStart"/>
      <w:r w:rsidRPr="009F0E51">
        <w:rPr>
          <w:rFonts w:ascii="Times New Roman" w:eastAsia="DengXian" w:hAnsi="Times New Roman" w:cs="Times New Roman"/>
          <w:lang w:eastAsia="zh-CN"/>
        </w:rPr>
        <w:t>Pugel</w:t>
      </w:r>
      <w:proofErr w:type="spellEnd"/>
      <w:r w:rsidRPr="009F0E51">
        <w:rPr>
          <w:rFonts w:ascii="Times New Roman" w:eastAsia="DengXian" w:hAnsi="Times New Roman" w:cs="Times New Roman"/>
          <w:lang w:eastAsia="zh-CN"/>
        </w:rPr>
        <w:t>, T. (2015). International economics. (16th ed.). McGraw Hill.</w:t>
      </w:r>
      <w:r w:rsidR="005F2514" w:rsidRPr="00E665B5">
        <w:rPr>
          <w:rFonts w:ascii="Times New Roman" w:hAnsi="Times New Roman" w:cs="Times New Roman"/>
        </w:rPr>
        <w:t xml:space="preserve"> </w:t>
      </w:r>
    </w:p>
    <w:p w14:paraId="317E726C" w14:textId="79B88307"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 xml:space="preserve">Riad A. </w:t>
      </w:r>
      <w:proofErr w:type="spellStart"/>
      <w:r w:rsidRPr="009F0E51">
        <w:rPr>
          <w:rFonts w:ascii="Times New Roman" w:eastAsia="DengXian" w:hAnsi="Times New Roman" w:cs="Times New Roman"/>
          <w:lang w:eastAsia="zh-CN"/>
        </w:rPr>
        <w:t>Ajami</w:t>
      </w:r>
      <w:proofErr w:type="spellEnd"/>
      <w:r w:rsidRPr="009F0E51">
        <w:rPr>
          <w:rFonts w:ascii="Times New Roman" w:eastAsia="DengXian" w:hAnsi="Times New Roman" w:cs="Times New Roman"/>
          <w:lang w:eastAsia="zh-CN"/>
        </w:rPr>
        <w:t xml:space="preserve"> (2020) US-China Trade War: The Spillover Effect, </w:t>
      </w:r>
      <w:r w:rsidRPr="009F0E51">
        <w:rPr>
          <w:rFonts w:ascii="Times New Roman" w:eastAsia="DengXian" w:hAnsi="Times New Roman" w:cs="Times New Roman"/>
          <w:i/>
          <w:iCs/>
          <w:lang w:eastAsia="zh-CN"/>
        </w:rPr>
        <w:t>Journal of Asia-Pacific Business</w:t>
      </w:r>
      <w:r w:rsidRPr="009F0E51">
        <w:rPr>
          <w:rFonts w:ascii="Times New Roman" w:eastAsia="DengXian" w:hAnsi="Times New Roman" w:cs="Times New Roman"/>
          <w:lang w:eastAsia="zh-CN"/>
        </w:rPr>
        <w:t>, 21:1, 1-3</w:t>
      </w:r>
    </w:p>
    <w:p w14:paraId="09382802" w14:textId="4D2C48DB"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lastRenderedPageBreak/>
        <w:t>Salvatore, D. (2013). International economics. (11th ed.). Wiley.</w:t>
      </w:r>
    </w:p>
    <w:p w14:paraId="67A681F9" w14:textId="467BE487" w:rsidR="005F2514" w:rsidRPr="00E665B5" w:rsidRDefault="00CB7FCF" w:rsidP="005F2514">
      <w:pPr>
        <w:spacing w:line="360" w:lineRule="auto"/>
        <w:rPr>
          <w:rFonts w:ascii="Times New Roman" w:hAnsi="Times New Roman" w:cs="Times New Roman"/>
        </w:rPr>
      </w:pPr>
      <w:proofErr w:type="spellStart"/>
      <w:proofErr w:type="gramStart"/>
      <w:r w:rsidRPr="009F0E51">
        <w:rPr>
          <w:rFonts w:ascii="Times New Roman" w:eastAsia="DengXian" w:hAnsi="Times New Roman" w:cs="Times New Roman"/>
          <w:lang w:eastAsia="zh-CN"/>
        </w:rPr>
        <w:t>Urata,S</w:t>
      </w:r>
      <w:proofErr w:type="spellEnd"/>
      <w:r w:rsidRPr="009F0E51">
        <w:rPr>
          <w:rFonts w:ascii="Times New Roman" w:eastAsia="DengXian" w:hAnsi="Times New Roman" w:cs="Times New Roman"/>
          <w:lang w:eastAsia="zh-CN"/>
        </w:rPr>
        <w:t>.</w:t>
      </w:r>
      <w:proofErr w:type="gramEnd"/>
      <w:r w:rsidRPr="009F0E51">
        <w:rPr>
          <w:rFonts w:ascii="Times New Roman" w:eastAsia="DengXian" w:hAnsi="Times New Roman" w:cs="Times New Roman"/>
          <w:lang w:eastAsia="zh-CN"/>
        </w:rPr>
        <w:t xml:space="preserve"> (2020). US–Japan Trade Frictions: The Past, the Present, and Implications for the US–China Trade War. </w:t>
      </w:r>
      <w:r w:rsidRPr="009F0E51">
        <w:rPr>
          <w:rFonts w:ascii="Times New Roman" w:eastAsia="DengXian" w:hAnsi="Times New Roman" w:cs="Times New Roman"/>
          <w:i/>
          <w:iCs/>
          <w:lang w:eastAsia="zh-CN"/>
        </w:rPr>
        <w:t>Asian Economic Policy Review, Japan Center for Economic Research</w:t>
      </w:r>
      <w:r w:rsidRPr="009F0E51">
        <w:rPr>
          <w:rFonts w:ascii="Times New Roman" w:eastAsia="DengXian" w:hAnsi="Times New Roman" w:cs="Times New Roman"/>
          <w:lang w:eastAsia="zh-CN"/>
        </w:rPr>
        <w:t>, vol. 15(1), pages 141-159, January.</w:t>
      </w:r>
    </w:p>
    <w:p w14:paraId="79D52783" w14:textId="7911CCE0" w:rsidR="005F2514" w:rsidRDefault="00CB7FCF" w:rsidP="005F2514">
      <w:pPr>
        <w:spacing w:line="360" w:lineRule="auto"/>
        <w:rPr>
          <w:rStyle w:val="a4"/>
          <w:rFonts w:ascii="Times New Roman" w:hAnsi="Times New Roman" w:cs="Times New Roman"/>
        </w:rPr>
      </w:pPr>
      <w:r w:rsidRPr="009F0E51">
        <w:rPr>
          <w:rFonts w:ascii="Times New Roman" w:eastAsia="DengXian" w:hAnsi="Times New Roman" w:cs="Times New Roman"/>
          <w:lang w:eastAsia="zh-CN"/>
        </w:rPr>
        <w:t xml:space="preserve">Wang, Y. (2020), "Causes of U.S.-China trade imbalances: a review", </w:t>
      </w:r>
      <w:r w:rsidRPr="009F0E51">
        <w:rPr>
          <w:rFonts w:ascii="Times New Roman" w:eastAsia="DengXian" w:hAnsi="Times New Roman" w:cs="Times New Roman"/>
          <w:i/>
          <w:iCs/>
          <w:lang w:eastAsia="zh-CN"/>
        </w:rPr>
        <w:t>Journal of Chinese Economic and Foreign Trade Studies</w:t>
      </w:r>
      <w:r w:rsidRPr="009F0E51">
        <w:rPr>
          <w:rFonts w:ascii="Times New Roman" w:eastAsia="DengXian" w:hAnsi="Times New Roman" w:cs="Times New Roman"/>
          <w:lang w:eastAsia="zh-CN"/>
        </w:rPr>
        <w:t>, Vol. 13 No. 1, pp. 37-44.</w:t>
      </w:r>
      <w:r w:rsidR="005F2514" w:rsidRPr="00E665B5">
        <w:rPr>
          <w:rFonts w:ascii="Times New Roman" w:hAnsi="Times New Roman" w:cs="Times New Roman"/>
        </w:rPr>
        <w:t xml:space="preserve"> </w:t>
      </w:r>
    </w:p>
    <w:p w14:paraId="658EA98E" w14:textId="4CE38499" w:rsidR="00B15512"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hint="eastAsia"/>
          <w:lang w:eastAsia="zh-CN"/>
        </w:rPr>
        <w:t>网上资料</w:t>
      </w:r>
    </w:p>
    <w:p w14:paraId="1ED8A3F4" w14:textId="79210557"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blogs.imf.org/2019/05/23/the-impact-of-us-china-trade-tensions/#:~:text=US%2DChina%20trade%20tensions%20have,trade%20deficit%20remains%20broadly%20unchanged</w:t>
      </w:r>
    </w:p>
    <w:p w14:paraId="1540F440" w14:textId="730DDD1F"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unctad.org/en/pages/newsdetails.aspx?OriginalVersionID=2226</w:t>
      </w:r>
    </w:p>
    <w:p w14:paraId="7166E6FB" w14:textId="1EAC9507"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www.investopedia.com/trading/chinese-devaluation-yuan/</w:t>
      </w:r>
    </w:p>
    <w:p w14:paraId="1A17D5B7" w14:textId="493680C4"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outsourceworkers.com.au/offshoring-and-outsourcing/</w:t>
      </w:r>
    </w:p>
    <w:p w14:paraId="70F67EE7" w14:textId="2BF1977F"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www.economicsonline.co.uk/Global_economics/Trading_blocs.html</w:t>
      </w:r>
    </w:p>
    <w:p w14:paraId="374D59E1" w14:textId="31E52185"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www.thebalance.com/trade-wars-definition-how-it-affects-you-4159973</w:t>
      </w:r>
    </w:p>
    <w:p w14:paraId="51E9AE9A" w14:textId="10471B83"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www.reuters.com/article/us-usa-trade-china-timeline/timeline-key-dates-in-the-us-china-trade-war-idUSKCN1VD20A</w:t>
      </w:r>
    </w:p>
    <w:p w14:paraId="74138AAA" w14:textId="285EF92F"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www.china-briefing.com/news/the-us-china-trade-war-a-timeline/</w:t>
      </w:r>
    </w:p>
    <w:p w14:paraId="2CBB8735" w14:textId="5CEFE6BF" w:rsidR="005F2514" w:rsidRPr="00E665B5" w:rsidRDefault="00CB7FCF" w:rsidP="005F2514">
      <w:pPr>
        <w:spacing w:line="360" w:lineRule="auto"/>
        <w:rPr>
          <w:rFonts w:ascii="Times New Roman" w:hAnsi="Times New Roman" w:cs="Times New Roman"/>
        </w:rPr>
      </w:pPr>
      <w:r w:rsidRPr="009F0E51">
        <w:rPr>
          <w:rFonts w:ascii="Times New Roman" w:eastAsia="DengXian" w:hAnsi="Times New Roman" w:cs="Times New Roman"/>
          <w:lang w:eastAsia="zh-CN"/>
        </w:rPr>
        <w:t>https://news.cgtn.com/news/2019-07-11/Lessons-from-U-S-Japan-trade-war-of-1980s-IcWJh9RjAQ/index.html</w:t>
      </w:r>
    </w:p>
    <w:p w14:paraId="2D372A16" w14:textId="77777777" w:rsidR="005F2514" w:rsidRPr="00E665B5" w:rsidRDefault="005F2514" w:rsidP="00C91C57">
      <w:pPr>
        <w:spacing w:line="360" w:lineRule="auto"/>
        <w:rPr>
          <w:rFonts w:ascii="Times New Roman" w:hAnsi="Times New Roman" w:cs="Times New Roman"/>
        </w:rPr>
      </w:pPr>
    </w:p>
    <w:sectPr w:rsidR="005F2514" w:rsidRPr="00E665B5" w:rsidSect="00B37A3E">
      <w:footerReference w:type="default" r:id="rId76"/>
      <w:pgSz w:w="11906" w:h="16838"/>
      <w:pgMar w:top="1440" w:right="1080" w:bottom="1440" w:left="1080" w:header="851" w:footer="992"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64535" w14:textId="77777777" w:rsidR="00D20BD6" w:rsidRDefault="00D20BD6" w:rsidP="00072C59">
      <w:r>
        <w:separator/>
      </w:r>
    </w:p>
  </w:endnote>
  <w:endnote w:type="continuationSeparator" w:id="0">
    <w:p w14:paraId="19C6E89D" w14:textId="77777777" w:rsidR="00D20BD6" w:rsidRDefault="00D20BD6" w:rsidP="00072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Adobe 仿宋 Std R">
    <w:altName w:val="Malgun Gothic Semilight"/>
    <w:panose1 w:val="00000000000000000000"/>
    <w:charset w:val="80"/>
    <w:family w:val="roman"/>
    <w:notTrueType/>
    <w:pitch w:val="variable"/>
    <w:sig w:usb0="00000000" w:usb1="0A0F1810" w:usb2="00000016" w:usb3="00000000" w:csb0="00060007" w:csb1="00000000"/>
  </w:font>
  <w:font w:name="DFKai-SB">
    <w:altName w:val="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72777326"/>
      <w:docPartObj>
        <w:docPartGallery w:val="Page Numbers (Bottom of Page)"/>
        <w:docPartUnique/>
      </w:docPartObj>
    </w:sdtPr>
    <w:sdtEndPr/>
    <w:sdtContent>
      <w:p w14:paraId="33F1C935" w14:textId="77777777" w:rsidR="003810C7" w:rsidRPr="00C2630E" w:rsidRDefault="00D20BD6" w:rsidP="00C2630E">
        <w:pPr>
          <w:pStyle w:val="a7"/>
          <w:jc w:val="center"/>
          <w:rPr>
            <w:rFonts w:ascii="Times New Roman" w:hAnsi="Times New Roman" w:cs="Times New Roman"/>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984686"/>
      <w:docPartObj>
        <w:docPartGallery w:val="Page Numbers (Bottom of Page)"/>
        <w:docPartUnique/>
      </w:docPartObj>
    </w:sdtPr>
    <w:sdtEndPr/>
    <w:sdtContent>
      <w:p w14:paraId="47A8C9A7" w14:textId="58ED3337" w:rsidR="003810C7" w:rsidRDefault="00B37A3E" w:rsidP="00B37A3E">
        <w:pPr>
          <w:pStyle w:val="a7"/>
          <w:jc w:val="center"/>
        </w:pPr>
        <w:r>
          <w:fldChar w:fldCharType="begin"/>
        </w:r>
        <w:r>
          <w:instrText>PAGE   \* MERGEFORMAT</w:instrText>
        </w:r>
        <w:r>
          <w:fldChar w:fldCharType="separate"/>
        </w:r>
        <w:r w:rsidR="00CB7FCF" w:rsidRPr="00CB7FCF">
          <w:rPr>
            <w:rFonts w:eastAsia="DengXian"/>
            <w:lang w:val="zh-TW"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13339010"/>
      <w:docPartObj>
        <w:docPartGallery w:val="Page Numbers (Bottom of Page)"/>
        <w:docPartUnique/>
      </w:docPartObj>
    </w:sdtPr>
    <w:sdtEndPr/>
    <w:sdtContent>
      <w:p w14:paraId="4B5B872B" w14:textId="298B2C36" w:rsidR="00F35F05" w:rsidRPr="00C2630E" w:rsidRDefault="00F35F05" w:rsidP="00C2630E">
        <w:pPr>
          <w:pStyle w:val="a7"/>
          <w:jc w:val="center"/>
          <w:rPr>
            <w:rFonts w:ascii="Times New Roman" w:hAnsi="Times New Roman" w:cs="Times New Roman"/>
          </w:rPr>
        </w:pPr>
        <w:r w:rsidRPr="00C2630E">
          <w:fldChar w:fldCharType="begin"/>
        </w:r>
        <w:r w:rsidRPr="00C2630E">
          <w:instrText>PAGE   \* MERGEFORMAT</w:instrText>
        </w:r>
        <w:r w:rsidRPr="00C2630E">
          <w:fldChar w:fldCharType="separate"/>
        </w:r>
        <w:r w:rsidR="002A0102">
          <w:rPr>
            <w:noProof/>
          </w:rPr>
          <w:t>2</w:t>
        </w:r>
        <w:r w:rsidR="00CB7FCF" w:rsidRPr="00915469">
          <w:rPr>
            <w:rFonts w:eastAsia="DengXian"/>
            <w:noProof/>
            <w:lang w:eastAsia="zh-CN"/>
          </w:rPr>
          <w:t>4</w:t>
        </w:r>
        <w:r w:rsidRPr="00C2630E">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5CD32" w14:textId="77777777" w:rsidR="00D20BD6" w:rsidRDefault="00D20BD6" w:rsidP="00072C59">
      <w:r>
        <w:separator/>
      </w:r>
    </w:p>
  </w:footnote>
  <w:footnote w:type="continuationSeparator" w:id="0">
    <w:p w14:paraId="0ECD32CE" w14:textId="77777777" w:rsidR="00D20BD6" w:rsidRDefault="00D20BD6" w:rsidP="00072C59">
      <w:r>
        <w:continuationSeparator/>
      </w:r>
    </w:p>
  </w:footnote>
  <w:footnote w:id="1">
    <w:p w14:paraId="403FF142" w14:textId="793BE70C" w:rsidR="00F35F05" w:rsidRPr="00E665B5" w:rsidRDefault="00F35F05" w:rsidP="00D43AB1">
      <w:pPr>
        <w:pStyle w:val="af1"/>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Parker, C. (2017). China's Xi Jinping defends globalization from the Davos stage. </w:t>
      </w:r>
      <w:r w:rsidR="00CB7FCF" w:rsidRPr="009F0E51">
        <w:rPr>
          <w:rFonts w:ascii="Times New Roman" w:eastAsia="DengXian" w:hAnsi="Times New Roman" w:cs="Times New Roman"/>
          <w:i/>
          <w:iCs/>
          <w:lang w:eastAsia="zh-CN"/>
        </w:rPr>
        <w:t>World Economic Forum</w:t>
      </w:r>
      <w:r w:rsidR="00CB7FCF" w:rsidRPr="009F0E51">
        <w:rPr>
          <w:rFonts w:ascii="Times New Roman" w:eastAsia="DengXian" w:hAnsi="Times New Roman" w:cs="Times New Roman"/>
          <w:lang w:eastAsia="zh-CN"/>
        </w:rPr>
        <w:t>. https://www.weforum.org/agenda/2017/01/chinas-xi-jinping-defends-globalization-from-the-davos-stage/</w:t>
      </w:r>
    </w:p>
  </w:footnote>
  <w:footnote w:id="2">
    <w:p w14:paraId="60564F17" w14:textId="52E7D83C"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BBC News. (10 May 2019). Trade wars, Trump tariffs and protectionism explained. https://www.bbc.com/news/world-43512098</w:t>
      </w:r>
    </w:p>
  </w:footnote>
  <w:footnote w:id="3">
    <w:p w14:paraId="21CC1093" w14:textId="48DFC9F7"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BBC News. (6 August 2019). Yuan fall: Why is China's currency getting weaker? https://www.bbc.com/news/business-49245654</w:t>
      </w:r>
    </w:p>
  </w:footnote>
  <w:footnote w:id="4">
    <w:p w14:paraId="43471F60" w14:textId="2A0ACD12" w:rsidR="00F35F05" w:rsidRPr="00E665B5" w:rsidRDefault="00F35F05" w:rsidP="00FD19BA">
      <w:pPr>
        <w:pStyle w:val="af1"/>
        <w:jc w:val="both"/>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w:t>
      </w:r>
      <w:r w:rsidR="00CB7FCF" w:rsidRPr="009F0E51">
        <w:rPr>
          <w:rFonts w:ascii="Times New Roman" w:eastAsia="DengXian" w:hAnsi="Times New Roman" w:cs="Times New Roman" w:hint="eastAsia"/>
          <w:lang w:eastAsia="zh-CN"/>
        </w:rPr>
        <w:t>采用自</w:t>
      </w:r>
      <w:r w:rsidR="00CB7FCF" w:rsidRPr="009F0E51">
        <w:rPr>
          <w:rFonts w:ascii="Times New Roman" w:eastAsia="DengXian" w:hAnsi="Times New Roman" w:cs="Times New Roman"/>
          <w:lang w:eastAsia="zh-CN"/>
        </w:rPr>
        <w:t>Cambridge International Advanced Subsidiary and Advanced Level, Cambridge Assessment International Education. May/ June 2019.</w:t>
      </w:r>
    </w:p>
  </w:footnote>
  <w:footnote w:id="5">
    <w:p w14:paraId="5494F183" w14:textId="7AFA5682"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Chong, T. T. L., &amp; Li, X. (2019). Understanding the China–US trade war: causes, economic impact, and the worst-case scenario. </w:t>
      </w:r>
      <w:r w:rsidR="00CB7FCF" w:rsidRPr="009F0E51">
        <w:rPr>
          <w:rFonts w:ascii="Times New Roman" w:eastAsia="DengXian" w:hAnsi="Times New Roman" w:cs="Times New Roman"/>
          <w:i/>
          <w:iCs/>
          <w:lang w:eastAsia="zh-CN"/>
        </w:rPr>
        <w:t>Economic and Political Studies</w:t>
      </w:r>
      <w:r w:rsidR="00CB7FCF" w:rsidRPr="009F0E51">
        <w:rPr>
          <w:rFonts w:ascii="Times New Roman" w:eastAsia="DengXian" w:hAnsi="Times New Roman" w:cs="Times New Roman"/>
          <w:lang w:eastAsia="zh-CN"/>
        </w:rPr>
        <w:t>, </w:t>
      </w:r>
      <w:r w:rsidR="00CB7FCF" w:rsidRPr="009F0E51">
        <w:rPr>
          <w:rFonts w:ascii="Times New Roman" w:eastAsia="DengXian" w:hAnsi="Times New Roman" w:cs="Times New Roman"/>
          <w:i/>
          <w:iCs/>
          <w:lang w:eastAsia="zh-CN"/>
        </w:rPr>
        <w:t>7</w:t>
      </w:r>
      <w:r w:rsidR="00CB7FCF" w:rsidRPr="009F0E51">
        <w:rPr>
          <w:rFonts w:ascii="Times New Roman" w:eastAsia="DengXian" w:hAnsi="Times New Roman" w:cs="Times New Roman"/>
          <w:lang w:eastAsia="zh-CN"/>
        </w:rPr>
        <w:t>(2), 185-202.</w:t>
      </w:r>
    </w:p>
  </w:footnote>
  <w:footnote w:id="6">
    <w:p w14:paraId="1398F832" w14:textId="0F824B9E" w:rsidR="00F35F05" w:rsidRPr="00E665B5" w:rsidRDefault="00F35F05" w:rsidP="00884513">
      <w:pPr>
        <w:pStyle w:val="af1"/>
        <w:jc w:val="both"/>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The White House. (11 October 2019). Remarks by President Trump and Vice Premier Liu He of the People’s Republic of China in a Meeting. https://www.whitehouse.gov/briefings-statements/remarks-president-trump-vice-premier-liu-peoples-republic-china-meeting/</w:t>
      </w:r>
    </w:p>
  </w:footnote>
  <w:footnote w:id="7">
    <w:p w14:paraId="19D00972" w14:textId="10A42FB3" w:rsidR="00F35F05" w:rsidRPr="00E665B5" w:rsidRDefault="00F35F05" w:rsidP="007B078D">
      <w:pPr>
        <w:pStyle w:val="af1"/>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1974</w:t>
      </w:r>
      <w:r w:rsidR="00CB7FCF" w:rsidRPr="009F0E51">
        <w:rPr>
          <w:rFonts w:ascii="Times New Roman" w:eastAsia="DengXian" w:hAnsi="Times New Roman" w:cs="Times New Roman" w:hint="eastAsia"/>
          <w:lang w:eastAsia="zh-CN"/>
        </w:rPr>
        <w:t>年《美国贸易法》第</w:t>
      </w:r>
      <w:r w:rsidR="00CB7FCF" w:rsidRPr="009F0E51">
        <w:rPr>
          <w:rFonts w:ascii="Times New Roman" w:eastAsia="DengXian" w:hAnsi="Times New Roman" w:cs="Times New Roman"/>
          <w:lang w:eastAsia="zh-CN"/>
        </w:rPr>
        <w:t>201</w:t>
      </w:r>
      <w:r w:rsidR="00CB7FCF" w:rsidRPr="009F0E51">
        <w:rPr>
          <w:rFonts w:ascii="Times New Roman" w:eastAsia="DengXian" w:hAnsi="Times New Roman" w:cs="Times New Roman" w:hint="eastAsia"/>
          <w:lang w:eastAsia="zh-CN"/>
        </w:rPr>
        <w:t>条允许总统在国际贸易委员会（</w:t>
      </w:r>
      <w:r w:rsidR="00CB7FCF" w:rsidRPr="009F0E51">
        <w:rPr>
          <w:rFonts w:ascii="Times New Roman" w:eastAsia="DengXian" w:hAnsi="Times New Roman" w:cs="Times New Roman"/>
          <w:lang w:eastAsia="zh-CN"/>
        </w:rPr>
        <w:t>ITC</w:t>
      </w:r>
      <w:r w:rsidR="00CB7FCF" w:rsidRPr="009F0E51">
        <w:rPr>
          <w:rFonts w:ascii="Times New Roman" w:eastAsia="DengXian" w:hAnsi="Times New Roman" w:cs="Times New Roman" w:hint="eastAsia"/>
          <w:lang w:eastAsia="zh-CN"/>
        </w:rPr>
        <w:t>）确定进口激增是对美国工业造成严重损害或严重伤害威胁的情况下，施加临时关税和其他贸易措施。</w:t>
      </w:r>
    </w:p>
  </w:footnote>
  <w:footnote w:id="8">
    <w:p w14:paraId="723DBB4E" w14:textId="766B9465" w:rsidR="00F35F05" w:rsidRPr="00E665B5" w:rsidRDefault="00F35F05" w:rsidP="007B078D">
      <w:pPr>
        <w:pStyle w:val="af1"/>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1962</w:t>
      </w:r>
      <w:r w:rsidR="00CB7FCF" w:rsidRPr="009F0E51">
        <w:rPr>
          <w:rFonts w:ascii="Times New Roman" w:eastAsia="DengXian" w:hAnsi="Times New Roman" w:cs="Times New Roman" w:hint="eastAsia"/>
          <w:lang w:eastAsia="zh-CN"/>
        </w:rPr>
        <w:t>年《贸易法》第</w:t>
      </w:r>
      <w:r w:rsidR="00CB7FCF" w:rsidRPr="009F0E51">
        <w:rPr>
          <w:rFonts w:ascii="Times New Roman" w:eastAsia="DengXian" w:hAnsi="Times New Roman" w:cs="Times New Roman"/>
          <w:lang w:eastAsia="zh-CN"/>
        </w:rPr>
        <w:t>232</w:t>
      </w:r>
      <w:r w:rsidR="00CB7FCF" w:rsidRPr="009F0E51">
        <w:rPr>
          <w:rFonts w:ascii="Times New Roman" w:eastAsia="DengXian" w:hAnsi="Times New Roman" w:cs="Times New Roman" w:hint="eastAsia"/>
          <w:lang w:eastAsia="zh-CN"/>
        </w:rPr>
        <w:t>条授权总统，在进口数量「可能威胁国家安全的数量或情况下」，对进口到美国的产品施加进口限制。</w:t>
      </w:r>
      <w:r w:rsidR="00EA5C67" w:rsidRPr="00E665B5">
        <w:rPr>
          <w:rFonts w:ascii="Times New Roman" w:hAnsi="Times New Roman" w:cs="Times New Roman"/>
        </w:rPr>
        <w:t xml:space="preserve"> </w:t>
      </w:r>
    </w:p>
  </w:footnote>
  <w:footnote w:id="9">
    <w:p w14:paraId="7E79C9FE" w14:textId="1B4A3AB6" w:rsidR="00F35F05" w:rsidRPr="00D531F3" w:rsidRDefault="00F35F05" w:rsidP="002C4147">
      <w:pPr>
        <w:pStyle w:val="af1"/>
        <w:rPr>
          <w:rFonts w:ascii="Times New Roman" w:hAnsi="Times New Roman" w:cs="Times New Roma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1974</w:t>
      </w:r>
      <w:r w:rsidR="00CB7FCF" w:rsidRPr="009F0E51">
        <w:rPr>
          <w:rFonts w:ascii="Times New Roman" w:eastAsia="DengXian" w:hAnsi="Times New Roman" w:cs="Times New Roman" w:hint="eastAsia"/>
          <w:lang w:eastAsia="zh-CN"/>
        </w:rPr>
        <w:t>年《美国贸易法》第</w:t>
      </w:r>
      <w:r w:rsidR="00CB7FCF" w:rsidRPr="009F0E51">
        <w:rPr>
          <w:rFonts w:ascii="Times New Roman" w:eastAsia="DengXian" w:hAnsi="Times New Roman" w:cs="Times New Roman"/>
          <w:lang w:eastAsia="zh-CN"/>
        </w:rPr>
        <w:t>301</w:t>
      </w:r>
      <w:r w:rsidR="00CB7FCF" w:rsidRPr="009F0E51">
        <w:rPr>
          <w:rFonts w:ascii="Times New Roman" w:eastAsia="DengXian" w:hAnsi="Times New Roman" w:cs="Times New Roman" w:hint="eastAsia"/>
          <w:lang w:eastAsia="zh-CN"/>
        </w:rPr>
        <w:t>条</w:t>
      </w:r>
      <w:r w:rsidR="00CB7FCF" w:rsidRPr="009F0E51">
        <w:rPr>
          <w:rFonts w:ascii="Times New Roman" w:eastAsia="DengXian" w:hAnsi="Times New Roman" w:cs="Times New Roman"/>
          <w:lang w:eastAsia="zh-CN"/>
        </w:rPr>
        <w:t>-</w:t>
      </w:r>
      <w:r w:rsidR="00CB7FCF" w:rsidRPr="009F0E51">
        <w:rPr>
          <w:rFonts w:ascii="Times New Roman" w:eastAsia="DengXian" w:hAnsi="Times New Roman" w:cs="Times New Roman" w:hint="eastAsia"/>
          <w:lang w:eastAsia="zh-CN"/>
        </w:rPr>
        <w:t>授权总统采取一切适当行动，包括基于关税和基于非关税的报复，以免除任何违反国际贸易协定、或不正当、不合理、歧视性的协定而对美国贸易构成负担或限制的外国政府的行为、政策、或做法。</w:t>
      </w:r>
    </w:p>
  </w:footnote>
  <w:footnote w:id="10">
    <w:p w14:paraId="68F93D71" w14:textId="0DF5FF08" w:rsidR="00F35F05" w:rsidRPr="00E665B5" w:rsidRDefault="00F35F05" w:rsidP="00733EC9">
      <w:pPr>
        <w:pStyle w:val="af1"/>
        <w:rPr>
          <w:rFonts w:ascii="Times New Roman" w:hAnsi="Times New Roman" w:cs="Times New Roman"/>
          <w:lang w:eastAsia="zh-CN"/>
        </w:rPr>
      </w:pPr>
      <w:r w:rsidRPr="00E665B5">
        <w:rPr>
          <w:rStyle w:val="af3"/>
          <w:rFonts w:ascii="Times New Roman" w:hAnsi="Times New Roman" w:cs="Times New Roman"/>
        </w:rPr>
        <w:footnoteRef/>
      </w:r>
      <w:r w:rsidR="00CB7FCF" w:rsidRPr="009F0E51">
        <w:rPr>
          <w:rFonts w:ascii="Times New Roman" w:eastAsia="DengXian" w:hAnsi="Times New Roman" w:cs="Times New Roman"/>
          <w:lang w:eastAsia="zh-CN"/>
        </w:rPr>
        <w:t xml:space="preserve"> </w:t>
      </w:r>
      <w:r w:rsidR="00CB7FCF" w:rsidRPr="009F0E51">
        <w:rPr>
          <w:rFonts w:ascii="Times New Roman" w:eastAsia="DengXian" w:hAnsi="Times New Roman" w:cs="Times New Roman" w:hint="eastAsia"/>
          <w:bCs/>
          <w:lang w:eastAsia="zh-CN"/>
        </w:rPr>
        <w:t>主要家电</w:t>
      </w:r>
      <w:r w:rsidR="00CB7FCF" w:rsidRPr="009F0E51">
        <w:rPr>
          <w:rFonts w:ascii="Times New Roman" w:eastAsia="DengXian" w:hAnsi="Times New Roman" w:cs="Times New Roman" w:hint="eastAsia"/>
          <w:lang w:eastAsia="zh-CN"/>
        </w:rPr>
        <w:t>包括冰箱，冰柜，洗碗机，洗衣机，炊具和烤箱。专业用途的消费类电子产品和设备不包括在此类别中。</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487"/>
    <w:multiLevelType w:val="hybridMultilevel"/>
    <w:tmpl w:val="3B082564"/>
    <w:lvl w:ilvl="0" w:tplc="C980B6F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C12811"/>
    <w:multiLevelType w:val="multilevel"/>
    <w:tmpl w:val="8B9435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444664A"/>
    <w:multiLevelType w:val="hybridMultilevel"/>
    <w:tmpl w:val="D3AAD116"/>
    <w:lvl w:ilvl="0" w:tplc="3D183E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7172AD"/>
    <w:multiLevelType w:val="hybridMultilevel"/>
    <w:tmpl w:val="2422B448"/>
    <w:lvl w:ilvl="0" w:tplc="43F44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6863DC"/>
    <w:multiLevelType w:val="hybridMultilevel"/>
    <w:tmpl w:val="A5DEAC54"/>
    <w:lvl w:ilvl="0" w:tplc="4E70859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5F5AB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C7341ED"/>
    <w:multiLevelType w:val="hybridMultilevel"/>
    <w:tmpl w:val="3C32CC5E"/>
    <w:lvl w:ilvl="0" w:tplc="0882B018">
      <w:start w:val="22"/>
      <w:numFmt w:val="upperLetter"/>
      <w:lvlText w:val="%1."/>
      <w:lvlJc w:val="left"/>
      <w:pPr>
        <w:ind w:left="360" w:hanging="360"/>
      </w:pPr>
      <w:rPr>
        <w:rFonts w:asciiTheme="minorHAnsi" w:hAnsiTheme="minorHAnsi" w:cstheme="minorBidi"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DF6C46"/>
    <w:multiLevelType w:val="hybridMultilevel"/>
    <w:tmpl w:val="DEE48AB2"/>
    <w:lvl w:ilvl="0" w:tplc="F6F0D5C8">
      <w:start w:val="1"/>
      <w:numFmt w:val="decimal"/>
      <w:lvlText w:val="%1."/>
      <w:lvlJc w:val="left"/>
      <w:pPr>
        <w:ind w:left="1080" w:hanging="360"/>
      </w:pPr>
      <w:rPr>
        <w:rFonts w:hint="default"/>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8" w15:restartNumberingAfterBreak="0">
    <w:nsid w:val="0D65064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1436FDC"/>
    <w:multiLevelType w:val="hybridMultilevel"/>
    <w:tmpl w:val="853E2D88"/>
    <w:lvl w:ilvl="0" w:tplc="E758AD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4357BB"/>
    <w:multiLevelType w:val="hybridMultilevel"/>
    <w:tmpl w:val="84DC7EF8"/>
    <w:lvl w:ilvl="0" w:tplc="26BA2804">
      <w:start w:val="3"/>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90C2364"/>
    <w:multiLevelType w:val="hybridMultilevel"/>
    <w:tmpl w:val="D21AA9E6"/>
    <w:lvl w:ilvl="0" w:tplc="C980B6F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4B9196A"/>
    <w:multiLevelType w:val="hybridMultilevel"/>
    <w:tmpl w:val="5FE6863A"/>
    <w:lvl w:ilvl="0" w:tplc="C8E21258">
      <w:start w:val="1"/>
      <w:numFmt w:val="bullet"/>
      <w:lvlText w:val="•"/>
      <w:lvlJc w:val="left"/>
      <w:pPr>
        <w:tabs>
          <w:tab w:val="num" w:pos="720"/>
        </w:tabs>
        <w:ind w:left="720" w:hanging="360"/>
      </w:pPr>
      <w:rPr>
        <w:rFonts w:ascii="Arial" w:hAnsi="Arial" w:hint="default"/>
      </w:rPr>
    </w:lvl>
    <w:lvl w:ilvl="1" w:tplc="119A8CD8" w:tentative="1">
      <w:start w:val="1"/>
      <w:numFmt w:val="bullet"/>
      <w:lvlText w:val="•"/>
      <w:lvlJc w:val="left"/>
      <w:pPr>
        <w:tabs>
          <w:tab w:val="num" w:pos="1440"/>
        </w:tabs>
        <w:ind w:left="1440" w:hanging="360"/>
      </w:pPr>
      <w:rPr>
        <w:rFonts w:ascii="Arial" w:hAnsi="Arial" w:hint="default"/>
      </w:rPr>
    </w:lvl>
    <w:lvl w:ilvl="2" w:tplc="BF3E4896" w:tentative="1">
      <w:start w:val="1"/>
      <w:numFmt w:val="bullet"/>
      <w:lvlText w:val="•"/>
      <w:lvlJc w:val="left"/>
      <w:pPr>
        <w:tabs>
          <w:tab w:val="num" w:pos="2160"/>
        </w:tabs>
        <w:ind w:left="2160" w:hanging="360"/>
      </w:pPr>
      <w:rPr>
        <w:rFonts w:ascii="Arial" w:hAnsi="Arial" w:hint="default"/>
      </w:rPr>
    </w:lvl>
    <w:lvl w:ilvl="3" w:tplc="342E1326" w:tentative="1">
      <w:start w:val="1"/>
      <w:numFmt w:val="bullet"/>
      <w:lvlText w:val="•"/>
      <w:lvlJc w:val="left"/>
      <w:pPr>
        <w:tabs>
          <w:tab w:val="num" w:pos="2880"/>
        </w:tabs>
        <w:ind w:left="2880" w:hanging="360"/>
      </w:pPr>
      <w:rPr>
        <w:rFonts w:ascii="Arial" w:hAnsi="Arial" w:hint="default"/>
      </w:rPr>
    </w:lvl>
    <w:lvl w:ilvl="4" w:tplc="03A2A04C" w:tentative="1">
      <w:start w:val="1"/>
      <w:numFmt w:val="bullet"/>
      <w:lvlText w:val="•"/>
      <w:lvlJc w:val="left"/>
      <w:pPr>
        <w:tabs>
          <w:tab w:val="num" w:pos="3600"/>
        </w:tabs>
        <w:ind w:left="3600" w:hanging="360"/>
      </w:pPr>
      <w:rPr>
        <w:rFonts w:ascii="Arial" w:hAnsi="Arial" w:hint="default"/>
      </w:rPr>
    </w:lvl>
    <w:lvl w:ilvl="5" w:tplc="F0C43C58" w:tentative="1">
      <w:start w:val="1"/>
      <w:numFmt w:val="bullet"/>
      <w:lvlText w:val="•"/>
      <w:lvlJc w:val="left"/>
      <w:pPr>
        <w:tabs>
          <w:tab w:val="num" w:pos="4320"/>
        </w:tabs>
        <w:ind w:left="4320" w:hanging="360"/>
      </w:pPr>
      <w:rPr>
        <w:rFonts w:ascii="Arial" w:hAnsi="Arial" w:hint="default"/>
      </w:rPr>
    </w:lvl>
    <w:lvl w:ilvl="6" w:tplc="7046A49E" w:tentative="1">
      <w:start w:val="1"/>
      <w:numFmt w:val="bullet"/>
      <w:lvlText w:val="•"/>
      <w:lvlJc w:val="left"/>
      <w:pPr>
        <w:tabs>
          <w:tab w:val="num" w:pos="5040"/>
        </w:tabs>
        <w:ind w:left="5040" w:hanging="360"/>
      </w:pPr>
      <w:rPr>
        <w:rFonts w:ascii="Arial" w:hAnsi="Arial" w:hint="default"/>
      </w:rPr>
    </w:lvl>
    <w:lvl w:ilvl="7" w:tplc="D93A1DCA" w:tentative="1">
      <w:start w:val="1"/>
      <w:numFmt w:val="bullet"/>
      <w:lvlText w:val="•"/>
      <w:lvlJc w:val="left"/>
      <w:pPr>
        <w:tabs>
          <w:tab w:val="num" w:pos="5760"/>
        </w:tabs>
        <w:ind w:left="5760" w:hanging="360"/>
      </w:pPr>
      <w:rPr>
        <w:rFonts w:ascii="Arial" w:hAnsi="Arial" w:hint="default"/>
      </w:rPr>
    </w:lvl>
    <w:lvl w:ilvl="8" w:tplc="132CF5F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0A6A0F"/>
    <w:multiLevelType w:val="hybridMultilevel"/>
    <w:tmpl w:val="3DD0BE5C"/>
    <w:lvl w:ilvl="0" w:tplc="D878F51E">
      <w:start w:val="1"/>
      <w:numFmt w:val="upperRoman"/>
      <w:lvlText w:val="(%1)"/>
      <w:lvlJc w:val="left"/>
      <w:pPr>
        <w:ind w:left="720" w:hanging="72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A703313"/>
    <w:multiLevelType w:val="hybridMultilevel"/>
    <w:tmpl w:val="A7FE2D04"/>
    <w:lvl w:ilvl="0" w:tplc="053E8C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AE7189B"/>
    <w:multiLevelType w:val="hybridMultilevel"/>
    <w:tmpl w:val="7EB66F4A"/>
    <w:lvl w:ilvl="0" w:tplc="FAB6D7CE">
      <w:start w:val="22"/>
      <w:numFmt w:val="upperLetter"/>
      <w:lvlText w:val="%1."/>
      <w:lvlJc w:val="left"/>
      <w:pPr>
        <w:ind w:left="360" w:hanging="36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FCE2E5C"/>
    <w:multiLevelType w:val="hybridMultilevel"/>
    <w:tmpl w:val="548268AC"/>
    <w:lvl w:ilvl="0" w:tplc="0D9EC12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51B02EB"/>
    <w:multiLevelType w:val="hybridMultilevel"/>
    <w:tmpl w:val="04D0DF08"/>
    <w:lvl w:ilvl="0" w:tplc="1B4A55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2644183"/>
    <w:multiLevelType w:val="hybridMultilevel"/>
    <w:tmpl w:val="29E0F958"/>
    <w:lvl w:ilvl="0" w:tplc="BB7624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AD92244"/>
    <w:multiLevelType w:val="hybridMultilevel"/>
    <w:tmpl w:val="249273E0"/>
    <w:lvl w:ilvl="0" w:tplc="1D9EA240">
      <w:start w:val="1"/>
      <w:numFmt w:val="upperLetter"/>
      <w:lvlText w:val="%1."/>
      <w:lvlJc w:val="left"/>
      <w:pPr>
        <w:ind w:left="360" w:hanging="36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ED91437"/>
    <w:multiLevelType w:val="hybridMultilevel"/>
    <w:tmpl w:val="AD400C60"/>
    <w:lvl w:ilvl="0" w:tplc="F2428E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44941B0"/>
    <w:multiLevelType w:val="hybridMultilevel"/>
    <w:tmpl w:val="8F649298"/>
    <w:lvl w:ilvl="0" w:tplc="04090011">
      <w:start w:val="1"/>
      <w:numFmt w:val="upperLetter"/>
      <w:lvlText w:val="%1."/>
      <w:lvlJc w:val="left"/>
      <w:pPr>
        <w:ind w:left="720" w:hanging="720"/>
      </w:pPr>
      <w:rPr>
        <w:rFonts w:hint="default"/>
        <w:lang w:val="e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5E56E4F"/>
    <w:multiLevelType w:val="hybridMultilevel"/>
    <w:tmpl w:val="0BCE3F3A"/>
    <w:lvl w:ilvl="0" w:tplc="080AD4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7B4652D"/>
    <w:multiLevelType w:val="hybridMultilevel"/>
    <w:tmpl w:val="C12E98E4"/>
    <w:lvl w:ilvl="0" w:tplc="2CAC121A">
      <w:start w:val="4"/>
      <w:numFmt w:val="lowerRoman"/>
      <w:lvlText w:val="%1."/>
      <w:lvlJc w:val="left"/>
      <w:pPr>
        <w:ind w:left="720" w:hanging="72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B993329"/>
    <w:multiLevelType w:val="hybridMultilevel"/>
    <w:tmpl w:val="8248A134"/>
    <w:lvl w:ilvl="0" w:tplc="0400E1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F283975"/>
    <w:multiLevelType w:val="hybridMultilevel"/>
    <w:tmpl w:val="77B25260"/>
    <w:lvl w:ilvl="0" w:tplc="1F5C868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16F3636"/>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17B64B9"/>
    <w:multiLevelType w:val="hybridMultilevel"/>
    <w:tmpl w:val="9E7EF24C"/>
    <w:lvl w:ilvl="0" w:tplc="DD7C84F2">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C1B1AFD"/>
    <w:multiLevelType w:val="hybridMultilevel"/>
    <w:tmpl w:val="3EEC6D6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62C5845"/>
    <w:multiLevelType w:val="hybridMultilevel"/>
    <w:tmpl w:val="4970B152"/>
    <w:lvl w:ilvl="0" w:tplc="44B645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69872BD"/>
    <w:multiLevelType w:val="hybridMultilevel"/>
    <w:tmpl w:val="EDC2CC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87C1147"/>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A4332AA"/>
    <w:multiLevelType w:val="hybridMultilevel"/>
    <w:tmpl w:val="81FE8780"/>
    <w:lvl w:ilvl="0" w:tplc="C8B2D2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8"/>
  </w:num>
  <w:num w:numId="2">
    <w:abstractNumId w:val="21"/>
  </w:num>
  <w:num w:numId="3">
    <w:abstractNumId w:val="26"/>
  </w:num>
  <w:num w:numId="4">
    <w:abstractNumId w:val="14"/>
  </w:num>
  <w:num w:numId="5">
    <w:abstractNumId w:val="19"/>
  </w:num>
  <w:num w:numId="6">
    <w:abstractNumId w:val="22"/>
  </w:num>
  <w:num w:numId="7">
    <w:abstractNumId w:val="9"/>
  </w:num>
  <w:num w:numId="8">
    <w:abstractNumId w:val="35"/>
  </w:num>
  <w:num w:numId="9">
    <w:abstractNumId w:val="1"/>
  </w:num>
  <w:num w:numId="10">
    <w:abstractNumId w:val="3"/>
  </w:num>
  <w:num w:numId="11">
    <w:abstractNumId w:val="2"/>
  </w:num>
  <w:num w:numId="12">
    <w:abstractNumId w:val="4"/>
  </w:num>
  <w:num w:numId="13">
    <w:abstractNumId w:val="31"/>
  </w:num>
  <w:num w:numId="14">
    <w:abstractNumId w:val="30"/>
  </w:num>
  <w:num w:numId="15">
    <w:abstractNumId w:val="33"/>
  </w:num>
  <w:num w:numId="16">
    <w:abstractNumId w:val="8"/>
  </w:num>
  <w:num w:numId="17">
    <w:abstractNumId w:val="5"/>
  </w:num>
  <w:num w:numId="18">
    <w:abstractNumId w:val="28"/>
  </w:num>
  <w:num w:numId="19">
    <w:abstractNumId w:val="34"/>
  </w:num>
  <w:num w:numId="20">
    <w:abstractNumId w:val="32"/>
  </w:num>
  <w:num w:numId="21">
    <w:abstractNumId w:val="27"/>
  </w:num>
  <w:num w:numId="22">
    <w:abstractNumId w:val="16"/>
  </w:num>
  <w:num w:numId="23">
    <w:abstractNumId w:val="23"/>
  </w:num>
  <w:num w:numId="24">
    <w:abstractNumId w:val="24"/>
  </w:num>
  <w:num w:numId="25">
    <w:abstractNumId w:val="7"/>
  </w:num>
  <w:num w:numId="26">
    <w:abstractNumId w:val="10"/>
  </w:num>
  <w:num w:numId="27">
    <w:abstractNumId w:val="12"/>
  </w:num>
  <w:num w:numId="28">
    <w:abstractNumId w:val="13"/>
  </w:num>
  <w:num w:numId="29">
    <w:abstractNumId w:val="20"/>
  </w:num>
  <w:num w:numId="30">
    <w:abstractNumId w:val="15"/>
  </w:num>
  <w:num w:numId="31">
    <w:abstractNumId w:val="6"/>
  </w:num>
  <w:num w:numId="32">
    <w:abstractNumId w:val="25"/>
  </w:num>
  <w:num w:numId="33">
    <w:abstractNumId w:val="17"/>
  </w:num>
  <w:num w:numId="34">
    <w:abstractNumId w:val="29"/>
  </w:num>
  <w:num w:numId="35">
    <w:abstractNumId w:val="1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bOwMDGyMDU1NzRU0lEKTi0uzszPAykwNK0FAAPkdk0tAAAA"/>
  </w:docVars>
  <w:rsids>
    <w:rsidRoot w:val="00206B02"/>
    <w:rsid w:val="0000459E"/>
    <w:rsid w:val="00005AEB"/>
    <w:rsid w:val="00007958"/>
    <w:rsid w:val="00010462"/>
    <w:rsid w:val="00012DE3"/>
    <w:rsid w:val="00014F1E"/>
    <w:rsid w:val="000200A8"/>
    <w:rsid w:val="0002118E"/>
    <w:rsid w:val="00041F40"/>
    <w:rsid w:val="00042388"/>
    <w:rsid w:val="0004262A"/>
    <w:rsid w:val="00042BA5"/>
    <w:rsid w:val="00043D8F"/>
    <w:rsid w:val="00045EE7"/>
    <w:rsid w:val="000470B2"/>
    <w:rsid w:val="00050614"/>
    <w:rsid w:val="000607B7"/>
    <w:rsid w:val="00070A5D"/>
    <w:rsid w:val="00070ED7"/>
    <w:rsid w:val="00072C59"/>
    <w:rsid w:val="00074459"/>
    <w:rsid w:val="00074EBF"/>
    <w:rsid w:val="00075B0D"/>
    <w:rsid w:val="00081464"/>
    <w:rsid w:val="000857DD"/>
    <w:rsid w:val="00091D9C"/>
    <w:rsid w:val="00094C17"/>
    <w:rsid w:val="00095C8B"/>
    <w:rsid w:val="000A4462"/>
    <w:rsid w:val="000B1941"/>
    <w:rsid w:val="000C2265"/>
    <w:rsid w:val="000C3D6C"/>
    <w:rsid w:val="000D300B"/>
    <w:rsid w:val="000E5DE3"/>
    <w:rsid w:val="000F3169"/>
    <w:rsid w:val="000F39F4"/>
    <w:rsid w:val="000F4764"/>
    <w:rsid w:val="001011E4"/>
    <w:rsid w:val="001053FD"/>
    <w:rsid w:val="001077CE"/>
    <w:rsid w:val="00112838"/>
    <w:rsid w:val="0011357E"/>
    <w:rsid w:val="0011432A"/>
    <w:rsid w:val="00122D12"/>
    <w:rsid w:val="0013124F"/>
    <w:rsid w:val="00141B27"/>
    <w:rsid w:val="001423B3"/>
    <w:rsid w:val="00145405"/>
    <w:rsid w:val="001467FE"/>
    <w:rsid w:val="001515AC"/>
    <w:rsid w:val="00152995"/>
    <w:rsid w:val="00162382"/>
    <w:rsid w:val="00165714"/>
    <w:rsid w:val="001670DC"/>
    <w:rsid w:val="001709C5"/>
    <w:rsid w:val="00171DB3"/>
    <w:rsid w:val="00176F71"/>
    <w:rsid w:val="001779A0"/>
    <w:rsid w:val="00190AA0"/>
    <w:rsid w:val="00191D59"/>
    <w:rsid w:val="0019293C"/>
    <w:rsid w:val="001941E7"/>
    <w:rsid w:val="00194875"/>
    <w:rsid w:val="001A6360"/>
    <w:rsid w:val="001A67FB"/>
    <w:rsid w:val="001A69B3"/>
    <w:rsid w:val="001A7E5D"/>
    <w:rsid w:val="001B0280"/>
    <w:rsid w:val="001C4286"/>
    <w:rsid w:val="001D04DD"/>
    <w:rsid w:val="001D2819"/>
    <w:rsid w:val="001D403F"/>
    <w:rsid w:val="001D5FBF"/>
    <w:rsid w:val="001D74F1"/>
    <w:rsid w:val="001F495E"/>
    <w:rsid w:val="00200538"/>
    <w:rsid w:val="002022C1"/>
    <w:rsid w:val="002022FF"/>
    <w:rsid w:val="0020479F"/>
    <w:rsid w:val="00206B02"/>
    <w:rsid w:val="00207C16"/>
    <w:rsid w:val="00215EE1"/>
    <w:rsid w:val="00216747"/>
    <w:rsid w:val="00233364"/>
    <w:rsid w:val="0023364E"/>
    <w:rsid w:val="00235956"/>
    <w:rsid w:val="00241CDD"/>
    <w:rsid w:val="002434C2"/>
    <w:rsid w:val="00247831"/>
    <w:rsid w:val="00247846"/>
    <w:rsid w:val="0025420E"/>
    <w:rsid w:val="00255667"/>
    <w:rsid w:val="002615CA"/>
    <w:rsid w:val="00263BBA"/>
    <w:rsid w:val="0027038A"/>
    <w:rsid w:val="00273BFB"/>
    <w:rsid w:val="0027487B"/>
    <w:rsid w:val="002773F3"/>
    <w:rsid w:val="00283935"/>
    <w:rsid w:val="00287B97"/>
    <w:rsid w:val="00290F0F"/>
    <w:rsid w:val="00292C30"/>
    <w:rsid w:val="002969CC"/>
    <w:rsid w:val="002A0102"/>
    <w:rsid w:val="002A0745"/>
    <w:rsid w:val="002A0E40"/>
    <w:rsid w:val="002A3DDE"/>
    <w:rsid w:val="002B2D93"/>
    <w:rsid w:val="002B78C9"/>
    <w:rsid w:val="002C4147"/>
    <w:rsid w:val="002C74B4"/>
    <w:rsid w:val="002D0221"/>
    <w:rsid w:val="002D0532"/>
    <w:rsid w:val="002D0E2C"/>
    <w:rsid w:val="002D1AD8"/>
    <w:rsid w:val="002D34D5"/>
    <w:rsid w:val="002D4BAE"/>
    <w:rsid w:val="002E073B"/>
    <w:rsid w:val="002E5389"/>
    <w:rsid w:val="002E57B5"/>
    <w:rsid w:val="002E6074"/>
    <w:rsid w:val="002E7B04"/>
    <w:rsid w:val="002F0C68"/>
    <w:rsid w:val="002F0DF1"/>
    <w:rsid w:val="002F1AA0"/>
    <w:rsid w:val="002F25E7"/>
    <w:rsid w:val="002F3979"/>
    <w:rsid w:val="002F3EC7"/>
    <w:rsid w:val="002F4EC1"/>
    <w:rsid w:val="00300977"/>
    <w:rsid w:val="00300EA9"/>
    <w:rsid w:val="00301124"/>
    <w:rsid w:val="00313657"/>
    <w:rsid w:val="00313D81"/>
    <w:rsid w:val="00314CFA"/>
    <w:rsid w:val="003210AA"/>
    <w:rsid w:val="0032403B"/>
    <w:rsid w:val="0033100D"/>
    <w:rsid w:val="0033106F"/>
    <w:rsid w:val="003315AD"/>
    <w:rsid w:val="00344DBE"/>
    <w:rsid w:val="0034704F"/>
    <w:rsid w:val="00350635"/>
    <w:rsid w:val="00351110"/>
    <w:rsid w:val="00352398"/>
    <w:rsid w:val="003538BF"/>
    <w:rsid w:val="00357E55"/>
    <w:rsid w:val="00364AFA"/>
    <w:rsid w:val="00365D56"/>
    <w:rsid w:val="00367EE1"/>
    <w:rsid w:val="00370D21"/>
    <w:rsid w:val="00373AF6"/>
    <w:rsid w:val="003757BE"/>
    <w:rsid w:val="003810C7"/>
    <w:rsid w:val="00385582"/>
    <w:rsid w:val="00390DD3"/>
    <w:rsid w:val="003923D3"/>
    <w:rsid w:val="00393B05"/>
    <w:rsid w:val="003960F2"/>
    <w:rsid w:val="003A30F5"/>
    <w:rsid w:val="003A4256"/>
    <w:rsid w:val="003A5A69"/>
    <w:rsid w:val="003B0AF2"/>
    <w:rsid w:val="003B2B01"/>
    <w:rsid w:val="003B3E57"/>
    <w:rsid w:val="003C795B"/>
    <w:rsid w:val="003D03F7"/>
    <w:rsid w:val="003E3DAE"/>
    <w:rsid w:val="003E515B"/>
    <w:rsid w:val="003E7254"/>
    <w:rsid w:val="003F1035"/>
    <w:rsid w:val="003F2940"/>
    <w:rsid w:val="003F36EC"/>
    <w:rsid w:val="003F6F42"/>
    <w:rsid w:val="003F7EC3"/>
    <w:rsid w:val="00403B29"/>
    <w:rsid w:val="00410ABB"/>
    <w:rsid w:val="004137FF"/>
    <w:rsid w:val="004176A9"/>
    <w:rsid w:val="00422DE3"/>
    <w:rsid w:val="00425EA0"/>
    <w:rsid w:val="0042771B"/>
    <w:rsid w:val="00435CF6"/>
    <w:rsid w:val="00441E27"/>
    <w:rsid w:val="004433F8"/>
    <w:rsid w:val="004451BD"/>
    <w:rsid w:val="00445A1B"/>
    <w:rsid w:val="00462656"/>
    <w:rsid w:val="00473D3E"/>
    <w:rsid w:val="0047553F"/>
    <w:rsid w:val="0049177C"/>
    <w:rsid w:val="00496C82"/>
    <w:rsid w:val="004A0E1D"/>
    <w:rsid w:val="004A1D71"/>
    <w:rsid w:val="004A3E51"/>
    <w:rsid w:val="004A5560"/>
    <w:rsid w:val="004A5F68"/>
    <w:rsid w:val="004B220E"/>
    <w:rsid w:val="004B3A0D"/>
    <w:rsid w:val="004B3B04"/>
    <w:rsid w:val="004B50F2"/>
    <w:rsid w:val="004B5F34"/>
    <w:rsid w:val="004B6FEE"/>
    <w:rsid w:val="004C0622"/>
    <w:rsid w:val="004C1995"/>
    <w:rsid w:val="004C263E"/>
    <w:rsid w:val="004C4615"/>
    <w:rsid w:val="004C5DB7"/>
    <w:rsid w:val="004C67A4"/>
    <w:rsid w:val="004D6D89"/>
    <w:rsid w:val="004D776B"/>
    <w:rsid w:val="004E4657"/>
    <w:rsid w:val="004E6190"/>
    <w:rsid w:val="004F23BF"/>
    <w:rsid w:val="004F3B08"/>
    <w:rsid w:val="005071B7"/>
    <w:rsid w:val="005079ED"/>
    <w:rsid w:val="00511A3B"/>
    <w:rsid w:val="00515B4E"/>
    <w:rsid w:val="0051669B"/>
    <w:rsid w:val="0052346F"/>
    <w:rsid w:val="0052397D"/>
    <w:rsid w:val="005411F7"/>
    <w:rsid w:val="00542D73"/>
    <w:rsid w:val="00543FC8"/>
    <w:rsid w:val="0055244A"/>
    <w:rsid w:val="00553AAE"/>
    <w:rsid w:val="00553FB6"/>
    <w:rsid w:val="00554460"/>
    <w:rsid w:val="00555684"/>
    <w:rsid w:val="005560EB"/>
    <w:rsid w:val="0055785C"/>
    <w:rsid w:val="00557ADA"/>
    <w:rsid w:val="00557E4E"/>
    <w:rsid w:val="0056033D"/>
    <w:rsid w:val="00563559"/>
    <w:rsid w:val="005739A9"/>
    <w:rsid w:val="00576CD1"/>
    <w:rsid w:val="00581EDF"/>
    <w:rsid w:val="00582E5C"/>
    <w:rsid w:val="00583907"/>
    <w:rsid w:val="00583D7F"/>
    <w:rsid w:val="00595529"/>
    <w:rsid w:val="00597072"/>
    <w:rsid w:val="005A0778"/>
    <w:rsid w:val="005A30BB"/>
    <w:rsid w:val="005A3F3F"/>
    <w:rsid w:val="005B3532"/>
    <w:rsid w:val="005B3E4F"/>
    <w:rsid w:val="005B4531"/>
    <w:rsid w:val="005C1081"/>
    <w:rsid w:val="005C3B50"/>
    <w:rsid w:val="005D24AB"/>
    <w:rsid w:val="005D69A4"/>
    <w:rsid w:val="005D7576"/>
    <w:rsid w:val="005E0FC2"/>
    <w:rsid w:val="005E596C"/>
    <w:rsid w:val="005E6826"/>
    <w:rsid w:val="005E6E10"/>
    <w:rsid w:val="005F0DD9"/>
    <w:rsid w:val="005F1FF2"/>
    <w:rsid w:val="005F2514"/>
    <w:rsid w:val="005F2A13"/>
    <w:rsid w:val="005F383F"/>
    <w:rsid w:val="005F4F21"/>
    <w:rsid w:val="005F6959"/>
    <w:rsid w:val="00603F63"/>
    <w:rsid w:val="00605530"/>
    <w:rsid w:val="00611296"/>
    <w:rsid w:val="0061522B"/>
    <w:rsid w:val="00622394"/>
    <w:rsid w:val="006226B9"/>
    <w:rsid w:val="00623E08"/>
    <w:rsid w:val="00623F04"/>
    <w:rsid w:val="00627ABD"/>
    <w:rsid w:val="00631630"/>
    <w:rsid w:val="00635562"/>
    <w:rsid w:val="00636AF9"/>
    <w:rsid w:val="0063788D"/>
    <w:rsid w:val="0065710B"/>
    <w:rsid w:val="006572A7"/>
    <w:rsid w:val="00664230"/>
    <w:rsid w:val="0066616C"/>
    <w:rsid w:val="0066674A"/>
    <w:rsid w:val="00667C33"/>
    <w:rsid w:val="00673F46"/>
    <w:rsid w:val="00673FFB"/>
    <w:rsid w:val="00684BC1"/>
    <w:rsid w:val="00687556"/>
    <w:rsid w:val="00690C6A"/>
    <w:rsid w:val="006A38FA"/>
    <w:rsid w:val="006A5F20"/>
    <w:rsid w:val="006A7286"/>
    <w:rsid w:val="006B5435"/>
    <w:rsid w:val="006B5C2F"/>
    <w:rsid w:val="006C0325"/>
    <w:rsid w:val="006C12FE"/>
    <w:rsid w:val="006C512A"/>
    <w:rsid w:val="006C5CAE"/>
    <w:rsid w:val="006C7F75"/>
    <w:rsid w:val="006D21D9"/>
    <w:rsid w:val="006D2C51"/>
    <w:rsid w:val="006E03F5"/>
    <w:rsid w:val="006E251A"/>
    <w:rsid w:val="006E4922"/>
    <w:rsid w:val="006E51B4"/>
    <w:rsid w:val="006E6FF7"/>
    <w:rsid w:val="006E79B9"/>
    <w:rsid w:val="006F11D2"/>
    <w:rsid w:val="006F133D"/>
    <w:rsid w:val="006F335E"/>
    <w:rsid w:val="007003A7"/>
    <w:rsid w:val="00703658"/>
    <w:rsid w:val="00707219"/>
    <w:rsid w:val="0071018D"/>
    <w:rsid w:val="007120A9"/>
    <w:rsid w:val="00715393"/>
    <w:rsid w:val="007310B1"/>
    <w:rsid w:val="00733EC9"/>
    <w:rsid w:val="00742CBB"/>
    <w:rsid w:val="00745BEF"/>
    <w:rsid w:val="0075154E"/>
    <w:rsid w:val="007539CB"/>
    <w:rsid w:val="00754514"/>
    <w:rsid w:val="007573EF"/>
    <w:rsid w:val="00757561"/>
    <w:rsid w:val="007612A5"/>
    <w:rsid w:val="00767129"/>
    <w:rsid w:val="007719E5"/>
    <w:rsid w:val="007746D7"/>
    <w:rsid w:val="007803DC"/>
    <w:rsid w:val="00782278"/>
    <w:rsid w:val="00782A3A"/>
    <w:rsid w:val="007869D8"/>
    <w:rsid w:val="00787F25"/>
    <w:rsid w:val="00791099"/>
    <w:rsid w:val="00792199"/>
    <w:rsid w:val="00794F2D"/>
    <w:rsid w:val="00795504"/>
    <w:rsid w:val="00795599"/>
    <w:rsid w:val="007961FD"/>
    <w:rsid w:val="007B078D"/>
    <w:rsid w:val="007B61B4"/>
    <w:rsid w:val="007D1BE9"/>
    <w:rsid w:val="007D56AB"/>
    <w:rsid w:val="007D6141"/>
    <w:rsid w:val="007D7123"/>
    <w:rsid w:val="007D7CB8"/>
    <w:rsid w:val="007E0473"/>
    <w:rsid w:val="007E1265"/>
    <w:rsid w:val="007E1DC8"/>
    <w:rsid w:val="007E35A2"/>
    <w:rsid w:val="007E3807"/>
    <w:rsid w:val="007E6F20"/>
    <w:rsid w:val="007E7268"/>
    <w:rsid w:val="007F0BF8"/>
    <w:rsid w:val="007F1920"/>
    <w:rsid w:val="007F1B99"/>
    <w:rsid w:val="007F1C21"/>
    <w:rsid w:val="00804839"/>
    <w:rsid w:val="0080589C"/>
    <w:rsid w:val="008064E2"/>
    <w:rsid w:val="00810622"/>
    <w:rsid w:val="00810C1C"/>
    <w:rsid w:val="008139BA"/>
    <w:rsid w:val="00822E81"/>
    <w:rsid w:val="00832A2A"/>
    <w:rsid w:val="0083359E"/>
    <w:rsid w:val="00841661"/>
    <w:rsid w:val="008416F5"/>
    <w:rsid w:val="00843A80"/>
    <w:rsid w:val="0084540C"/>
    <w:rsid w:val="0084792A"/>
    <w:rsid w:val="008518D3"/>
    <w:rsid w:val="00852708"/>
    <w:rsid w:val="008553CD"/>
    <w:rsid w:val="00861FCB"/>
    <w:rsid w:val="0086321A"/>
    <w:rsid w:val="00867BEA"/>
    <w:rsid w:val="00867CF0"/>
    <w:rsid w:val="00884513"/>
    <w:rsid w:val="00886705"/>
    <w:rsid w:val="00887A37"/>
    <w:rsid w:val="00890F85"/>
    <w:rsid w:val="0089199A"/>
    <w:rsid w:val="008924A8"/>
    <w:rsid w:val="008A12C2"/>
    <w:rsid w:val="008A1E14"/>
    <w:rsid w:val="008A30DF"/>
    <w:rsid w:val="008A3F20"/>
    <w:rsid w:val="008B08C3"/>
    <w:rsid w:val="008B7795"/>
    <w:rsid w:val="008C30CE"/>
    <w:rsid w:val="008C35BA"/>
    <w:rsid w:val="008C6DC6"/>
    <w:rsid w:val="008D038F"/>
    <w:rsid w:val="008D1C3C"/>
    <w:rsid w:val="008D1E39"/>
    <w:rsid w:val="008D5B1F"/>
    <w:rsid w:val="008D6674"/>
    <w:rsid w:val="008D7751"/>
    <w:rsid w:val="008F0DFA"/>
    <w:rsid w:val="008F4EEF"/>
    <w:rsid w:val="00903578"/>
    <w:rsid w:val="00910C8F"/>
    <w:rsid w:val="0091255F"/>
    <w:rsid w:val="00912A80"/>
    <w:rsid w:val="00915469"/>
    <w:rsid w:val="00916753"/>
    <w:rsid w:val="0092027E"/>
    <w:rsid w:val="0093732E"/>
    <w:rsid w:val="00941E6A"/>
    <w:rsid w:val="0094350A"/>
    <w:rsid w:val="0094434D"/>
    <w:rsid w:val="00947C8B"/>
    <w:rsid w:val="009513FE"/>
    <w:rsid w:val="00951F45"/>
    <w:rsid w:val="00956F9C"/>
    <w:rsid w:val="00960933"/>
    <w:rsid w:val="00973F3F"/>
    <w:rsid w:val="00983241"/>
    <w:rsid w:val="00983BE4"/>
    <w:rsid w:val="009879DB"/>
    <w:rsid w:val="00987FC8"/>
    <w:rsid w:val="0099365B"/>
    <w:rsid w:val="00996942"/>
    <w:rsid w:val="009A4DB4"/>
    <w:rsid w:val="009A6530"/>
    <w:rsid w:val="009B500D"/>
    <w:rsid w:val="009B6B24"/>
    <w:rsid w:val="009C28B0"/>
    <w:rsid w:val="009C32C5"/>
    <w:rsid w:val="009D33AF"/>
    <w:rsid w:val="009D377B"/>
    <w:rsid w:val="009E038E"/>
    <w:rsid w:val="009F0E51"/>
    <w:rsid w:val="009F2E4A"/>
    <w:rsid w:val="009F7D36"/>
    <w:rsid w:val="00A012DC"/>
    <w:rsid w:val="00A03019"/>
    <w:rsid w:val="00A0555F"/>
    <w:rsid w:val="00A15219"/>
    <w:rsid w:val="00A21A6A"/>
    <w:rsid w:val="00A24A75"/>
    <w:rsid w:val="00A26809"/>
    <w:rsid w:val="00A26C00"/>
    <w:rsid w:val="00A27ECD"/>
    <w:rsid w:val="00A44305"/>
    <w:rsid w:val="00A61263"/>
    <w:rsid w:val="00A656DB"/>
    <w:rsid w:val="00A81000"/>
    <w:rsid w:val="00A84790"/>
    <w:rsid w:val="00AA0474"/>
    <w:rsid w:val="00AB7EBC"/>
    <w:rsid w:val="00AC7C4A"/>
    <w:rsid w:val="00AE0F9D"/>
    <w:rsid w:val="00AE3CDE"/>
    <w:rsid w:val="00AF2849"/>
    <w:rsid w:val="00AF6954"/>
    <w:rsid w:val="00AF6AF8"/>
    <w:rsid w:val="00B00BA4"/>
    <w:rsid w:val="00B02122"/>
    <w:rsid w:val="00B0328A"/>
    <w:rsid w:val="00B0355F"/>
    <w:rsid w:val="00B10D0C"/>
    <w:rsid w:val="00B120F3"/>
    <w:rsid w:val="00B13BCA"/>
    <w:rsid w:val="00B14394"/>
    <w:rsid w:val="00B15512"/>
    <w:rsid w:val="00B23ECC"/>
    <w:rsid w:val="00B245C5"/>
    <w:rsid w:val="00B30523"/>
    <w:rsid w:val="00B3403A"/>
    <w:rsid w:val="00B34C9C"/>
    <w:rsid w:val="00B37A3E"/>
    <w:rsid w:val="00B41B04"/>
    <w:rsid w:val="00B439EF"/>
    <w:rsid w:val="00B44CE3"/>
    <w:rsid w:val="00B47AB8"/>
    <w:rsid w:val="00B52499"/>
    <w:rsid w:val="00B5365B"/>
    <w:rsid w:val="00B55179"/>
    <w:rsid w:val="00B67749"/>
    <w:rsid w:val="00B754E5"/>
    <w:rsid w:val="00B75A66"/>
    <w:rsid w:val="00B86AD4"/>
    <w:rsid w:val="00B87E94"/>
    <w:rsid w:val="00B932FA"/>
    <w:rsid w:val="00B951E7"/>
    <w:rsid w:val="00B96A20"/>
    <w:rsid w:val="00B97567"/>
    <w:rsid w:val="00BB5F0E"/>
    <w:rsid w:val="00BC1646"/>
    <w:rsid w:val="00BC3A4F"/>
    <w:rsid w:val="00BC3BBD"/>
    <w:rsid w:val="00BC4EC8"/>
    <w:rsid w:val="00BD3F63"/>
    <w:rsid w:val="00BD6F5F"/>
    <w:rsid w:val="00BE428D"/>
    <w:rsid w:val="00BE7E2C"/>
    <w:rsid w:val="00BF0F33"/>
    <w:rsid w:val="00BF20BF"/>
    <w:rsid w:val="00BF72E3"/>
    <w:rsid w:val="00C00099"/>
    <w:rsid w:val="00C0639B"/>
    <w:rsid w:val="00C1023D"/>
    <w:rsid w:val="00C1457A"/>
    <w:rsid w:val="00C2630E"/>
    <w:rsid w:val="00C35195"/>
    <w:rsid w:val="00C433F7"/>
    <w:rsid w:val="00C46317"/>
    <w:rsid w:val="00C4721D"/>
    <w:rsid w:val="00C5117E"/>
    <w:rsid w:val="00C52643"/>
    <w:rsid w:val="00C567B6"/>
    <w:rsid w:val="00C62088"/>
    <w:rsid w:val="00C6345D"/>
    <w:rsid w:val="00C63897"/>
    <w:rsid w:val="00C654E0"/>
    <w:rsid w:val="00C65729"/>
    <w:rsid w:val="00C70957"/>
    <w:rsid w:val="00C71862"/>
    <w:rsid w:val="00C74DFD"/>
    <w:rsid w:val="00C7659F"/>
    <w:rsid w:val="00C851D0"/>
    <w:rsid w:val="00C9163F"/>
    <w:rsid w:val="00C91C57"/>
    <w:rsid w:val="00C94B2D"/>
    <w:rsid w:val="00C976F3"/>
    <w:rsid w:val="00C97823"/>
    <w:rsid w:val="00CA2455"/>
    <w:rsid w:val="00CA6771"/>
    <w:rsid w:val="00CB323E"/>
    <w:rsid w:val="00CB6F1C"/>
    <w:rsid w:val="00CB7FCF"/>
    <w:rsid w:val="00CD1B19"/>
    <w:rsid w:val="00CD50A6"/>
    <w:rsid w:val="00CD6DDA"/>
    <w:rsid w:val="00CE3213"/>
    <w:rsid w:val="00CE56E1"/>
    <w:rsid w:val="00CE7AF3"/>
    <w:rsid w:val="00CF1838"/>
    <w:rsid w:val="00CF208E"/>
    <w:rsid w:val="00CF6A05"/>
    <w:rsid w:val="00CF70E6"/>
    <w:rsid w:val="00D01A67"/>
    <w:rsid w:val="00D05D8B"/>
    <w:rsid w:val="00D106C6"/>
    <w:rsid w:val="00D1290C"/>
    <w:rsid w:val="00D13895"/>
    <w:rsid w:val="00D167AB"/>
    <w:rsid w:val="00D20BD6"/>
    <w:rsid w:val="00D24DC7"/>
    <w:rsid w:val="00D266BA"/>
    <w:rsid w:val="00D26B71"/>
    <w:rsid w:val="00D27A19"/>
    <w:rsid w:val="00D35BA8"/>
    <w:rsid w:val="00D400F2"/>
    <w:rsid w:val="00D417B9"/>
    <w:rsid w:val="00D42292"/>
    <w:rsid w:val="00D43AB1"/>
    <w:rsid w:val="00D4438D"/>
    <w:rsid w:val="00D4439C"/>
    <w:rsid w:val="00D4652A"/>
    <w:rsid w:val="00D46CF5"/>
    <w:rsid w:val="00D531F3"/>
    <w:rsid w:val="00D55E89"/>
    <w:rsid w:val="00D5691C"/>
    <w:rsid w:val="00D5754B"/>
    <w:rsid w:val="00D60CF0"/>
    <w:rsid w:val="00D70D40"/>
    <w:rsid w:val="00D81AEF"/>
    <w:rsid w:val="00D83F8D"/>
    <w:rsid w:val="00D96807"/>
    <w:rsid w:val="00DA0677"/>
    <w:rsid w:val="00DA088D"/>
    <w:rsid w:val="00DA35DF"/>
    <w:rsid w:val="00DA373E"/>
    <w:rsid w:val="00DB1B6F"/>
    <w:rsid w:val="00DB76F3"/>
    <w:rsid w:val="00DC0C2B"/>
    <w:rsid w:val="00DC1550"/>
    <w:rsid w:val="00DC6AFB"/>
    <w:rsid w:val="00DC7084"/>
    <w:rsid w:val="00DD0022"/>
    <w:rsid w:val="00DD41F9"/>
    <w:rsid w:val="00DD5508"/>
    <w:rsid w:val="00DE18D2"/>
    <w:rsid w:val="00DE277F"/>
    <w:rsid w:val="00DE2AF2"/>
    <w:rsid w:val="00DE3325"/>
    <w:rsid w:val="00DE3727"/>
    <w:rsid w:val="00DE5E1B"/>
    <w:rsid w:val="00DF576A"/>
    <w:rsid w:val="00DF5BFA"/>
    <w:rsid w:val="00E0349C"/>
    <w:rsid w:val="00E107F8"/>
    <w:rsid w:val="00E16FE7"/>
    <w:rsid w:val="00E17E3A"/>
    <w:rsid w:val="00E22E97"/>
    <w:rsid w:val="00E26CCE"/>
    <w:rsid w:val="00E325DB"/>
    <w:rsid w:val="00E33BAF"/>
    <w:rsid w:val="00E3460E"/>
    <w:rsid w:val="00E34ABE"/>
    <w:rsid w:val="00E408A9"/>
    <w:rsid w:val="00E4578E"/>
    <w:rsid w:val="00E46791"/>
    <w:rsid w:val="00E54347"/>
    <w:rsid w:val="00E632C8"/>
    <w:rsid w:val="00E64FA7"/>
    <w:rsid w:val="00E66135"/>
    <w:rsid w:val="00E665B5"/>
    <w:rsid w:val="00E668CB"/>
    <w:rsid w:val="00E6798B"/>
    <w:rsid w:val="00E74160"/>
    <w:rsid w:val="00E825FB"/>
    <w:rsid w:val="00E82DD7"/>
    <w:rsid w:val="00E87370"/>
    <w:rsid w:val="00E8781C"/>
    <w:rsid w:val="00E92FC0"/>
    <w:rsid w:val="00E96C3C"/>
    <w:rsid w:val="00EA108F"/>
    <w:rsid w:val="00EA1BEA"/>
    <w:rsid w:val="00EA5C67"/>
    <w:rsid w:val="00EB12BF"/>
    <w:rsid w:val="00EC0AAC"/>
    <w:rsid w:val="00EC2EDC"/>
    <w:rsid w:val="00EC4DE3"/>
    <w:rsid w:val="00EC7349"/>
    <w:rsid w:val="00ED0C14"/>
    <w:rsid w:val="00ED3FA3"/>
    <w:rsid w:val="00ED430B"/>
    <w:rsid w:val="00ED488F"/>
    <w:rsid w:val="00EE2928"/>
    <w:rsid w:val="00EE5702"/>
    <w:rsid w:val="00EE6389"/>
    <w:rsid w:val="00EF492D"/>
    <w:rsid w:val="00EF507B"/>
    <w:rsid w:val="00F02BB2"/>
    <w:rsid w:val="00F033C3"/>
    <w:rsid w:val="00F04A9F"/>
    <w:rsid w:val="00F05A76"/>
    <w:rsid w:val="00F0635C"/>
    <w:rsid w:val="00F13E53"/>
    <w:rsid w:val="00F20C5B"/>
    <w:rsid w:val="00F2184C"/>
    <w:rsid w:val="00F2627A"/>
    <w:rsid w:val="00F321B2"/>
    <w:rsid w:val="00F32802"/>
    <w:rsid w:val="00F3325B"/>
    <w:rsid w:val="00F332FA"/>
    <w:rsid w:val="00F35652"/>
    <w:rsid w:val="00F35F05"/>
    <w:rsid w:val="00F36A8A"/>
    <w:rsid w:val="00F425C0"/>
    <w:rsid w:val="00F4622E"/>
    <w:rsid w:val="00F46450"/>
    <w:rsid w:val="00F54A6D"/>
    <w:rsid w:val="00F55887"/>
    <w:rsid w:val="00F712DD"/>
    <w:rsid w:val="00F800D8"/>
    <w:rsid w:val="00F823F2"/>
    <w:rsid w:val="00F874D8"/>
    <w:rsid w:val="00F9560F"/>
    <w:rsid w:val="00FA119F"/>
    <w:rsid w:val="00FA15FF"/>
    <w:rsid w:val="00FA1EA3"/>
    <w:rsid w:val="00FA45C4"/>
    <w:rsid w:val="00FA5F6A"/>
    <w:rsid w:val="00FB1B6B"/>
    <w:rsid w:val="00FC0B5D"/>
    <w:rsid w:val="00FC7854"/>
    <w:rsid w:val="00FD0DEF"/>
    <w:rsid w:val="00FD19BA"/>
    <w:rsid w:val="00FD4A4B"/>
    <w:rsid w:val="00FD50A4"/>
    <w:rsid w:val="00FD54CB"/>
    <w:rsid w:val="00FE2A19"/>
    <w:rsid w:val="00FE5AFD"/>
    <w:rsid w:val="00FF59A6"/>
    <w:rsid w:val="00FF7F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67CFE"/>
  <w15:chartTrackingRefBased/>
  <w15:docId w15:val="{47ED33EB-A2AE-4420-B138-EAAA04B9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next w:val="a"/>
    <w:link w:val="30"/>
    <w:uiPriority w:val="9"/>
    <w:semiHidden/>
    <w:unhideWhenUsed/>
    <w:qFormat/>
    <w:rsid w:val="005F251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3895"/>
    <w:pPr>
      <w:ind w:leftChars="200" w:left="480"/>
    </w:pPr>
  </w:style>
  <w:style w:type="character" w:styleId="a4">
    <w:name w:val="Hyperlink"/>
    <w:basedOn w:val="a0"/>
    <w:uiPriority w:val="99"/>
    <w:unhideWhenUsed/>
    <w:rsid w:val="00D13895"/>
    <w:rPr>
      <w:color w:val="0563C1" w:themeColor="hyperlink"/>
      <w:u w:val="single"/>
    </w:rPr>
  </w:style>
  <w:style w:type="paragraph" w:styleId="Web">
    <w:name w:val="Normal (Web)"/>
    <w:basedOn w:val="a"/>
    <w:uiPriority w:val="99"/>
    <w:unhideWhenUsed/>
    <w:rsid w:val="00FA45C4"/>
    <w:pPr>
      <w:widowControl/>
      <w:spacing w:before="100" w:beforeAutospacing="1" w:after="100" w:afterAutospacing="1"/>
    </w:pPr>
    <w:rPr>
      <w:rFonts w:ascii="Times New Roman" w:eastAsia="Times New Roman" w:hAnsi="Times New Roman" w:cs="Times New Roman"/>
      <w:kern w:val="0"/>
      <w:szCs w:val="24"/>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kern w:val="0"/>
      <w:szCs w:val="24"/>
    </w:rPr>
  </w:style>
  <w:style w:type="paragraph" w:styleId="a5">
    <w:name w:val="header"/>
    <w:basedOn w:val="a"/>
    <w:link w:val="a6"/>
    <w:uiPriority w:val="99"/>
    <w:unhideWhenUsed/>
    <w:rsid w:val="00072C59"/>
    <w:pPr>
      <w:tabs>
        <w:tab w:val="center" w:pos="4153"/>
        <w:tab w:val="right" w:pos="8306"/>
      </w:tabs>
      <w:snapToGrid w:val="0"/>
    </w:pPr>
    <w:rPr>
      <w:sz w:val="20"/>
      <w:szCs w:val="20"/>
    </w:rPr>
  </w:style>
  <w:style w:type="character" w:customStyle="1" w:styleId="a6">
    <w:name w:val="頁首 字元"/>
    <w:basedOn w:val="a0"/>
    <w:link w:val="a5"/>
    <w:uiPriority w:val="99"/>
    <w:rsid w:val="00072C59"/>
    <w:rPr>
      <w:sz w:val="20"/>
      <w:szCs w:val="20"/>
    </w:rPr>
  </w:style>
  <w:style w:type="paragraph" w:styleId="a7">
    <w:name w:val="footer"/>
    <w:basedOn w:val="a"/>
    <w:link w:val="a8"/>
    <w:uiPriority w:val="99"/>
    <w:unhideWhenUsed/>
    <w:rsid w:val="00072C59"/>
    <w:pPr>
      <w:tabs>
        <w:tab w:val="center" w:pos="4153"/>
        <w:tab w:val="right" w:pos="8306"/>
      </w:tabs>
      <w:snapToGrid w:val="0"/>
    </w:pPr>
    <w:rPr>
      <w:sz w:val="20"/>
      <w:szCs w:val="20"/>
    </w:rPr>
  </w:style>
  <w:style w:type="character" w:customStyle="1" w:styleId="a8">
    <w:name w:val="頁尾 字元"/>
    <w:basedOn w:val="a0"/>
    <w:link w:val="a7"/>
    <w:uiPriority w:val="99"/>
    <w:rsid w:val="00072C59"/>
    <w:rPr>
      <w:sz w:val="20"/>
      <w:szCs w:val="20"/>
    </w:rPr>
  </w:style>
  <w:style w:type="character" w:customStyle="1" w:styleId="11">
    <w:name w:val="未解析的提及1"/>
    <w:basedOn w:val="a0"/>
    <w:uiPriority w:val="99"/>
    <w:semiHidden/>
    <w:unhideWhenUsed/>
    <w:rsid w:val="00F36A8A"/>
    <w:rPr>
      <w:color w:val="605E5C"/>
      <w:shd w:val="clear" w:color="auto" w:fill="E1DFDD"/>
    </w:rPr>
  </w:style>
  <w:style w:type="table" w:styleId="a9">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CF208E"/>
    <w:rPr>
      <w:sz w:val="18"/>
      <w:szCs w:val="18"/>
    </w:rPr>
  </w:style>
  <w:style w:type="paragraph" w:styleId="ab">
    <w:name w:val="annotation text"/>
    <w:basedOn w:val="a"/>
    <w:link w:val="ac"/>
    <w:uiPriority w:val="99"/>
    <w:semiHidden/>
    <w:unhideWhenUsed/>
    <w:rsid w:val="00CF208E"/>
  </w:style>
  <w:style w:type="character" w:customStyle="1" w:styleId="ac">
    <w:name w:val="註解文字 字元"/>
    <w:basedOn w:val="a0"/>
    <w:link w:val="ab"/>
    <w:uiPriority w:val="99"/>
    <w:semiHidden/>
    <w:rsid w:val="00CF208E"/>
  </w:style>
  <w:style w:type="paragraph" w:styleId="ad">
    <w:name w:val="annotation subject"/>
    <w:basedOn w:val="ab"/>
    <w:next w:val="ab"/>
    <w:link w:val="ae"/>
    <w:uiPriority w:val="99"/>
    <w:semiHidden/>
    <w:unhideWhenUsed/>
    <w:rsid w:val="00CF208E"/>
    <w:rPr>
      <w:b/>
      <w:bCs/>
    </w:rPr>
  </w:style>
  <w:style w:type="character" w:customStyle="1" w:styleId="ae">
    <w:name w:val="註解主旨 字元"/>
    <w:basedOn w:val="ac"/>
    <w:link w:val="ad"/>
    <w:uiPriority w:val="99"/>
    <w:semiHidden/>
    <w:rsid w:val="00CF208E"/>
    <w:rPr>
      <w:b/>
      <w:bCs/>
    </w:rPr>
  </w:style>
  <w:style w:type="paragraph" w:styleId="af">
    <w:name w:val="Balloon Text"/>
    <w:basedOn w:val="a"/>
    <w:link w:val="af0"/>
    <w:uiPriority w:val="99"/>
    <w:semiHidden/>
    <w:unhideWhenUsed/>
    <w:rsid w:val="00CF208E"/>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F208E"/>
    <w:rPr>
      <w:rFonts w:asciiTheme="majorHAnsi" w:eastAsiaTheme="majorEastAsia" w:hAnsiTheme="majorHAnsi" w:cstheme="majorBidi"/>
      <w:sz w:val="18"/>
      <w:szCs w:val="18"/>
    </w:rPr>
  </w:style>
  <w:style w:type="paragraph" w:styleId="af1">
    <w:name w:val="footnote text"/>
    <w:basedOn w:val="a"/>
    <w:link w:val="af2"/>
    <w:uiPriority w:val="99"/>
    <w:unhideWhenUsed/>
    <w:rsid w:val="00CF208E"/>
    <w:pPr>
      <w:snapToGrid w:val="0"/>
    </w:pPr>
    <w:rPr>
      <w:sz w:val="20"/>
      <w:szCs w:val="20"/>
    </w:rPr>
  </w:style>
  <w:style w:type="character" w:customStyle="1" w:styleId="af2">
    <w:name w:val="註腳文字 字元"/>
    <w:basedOn w:val="a0"/>
    <w:link w:val="af1"/>
    <w:uiPriority w:val="99"/>
    <w:rsid w:val="00CF208E"/>
    <w:rPr>
      <w:sz w:val="20"/>
      <w:szCs w:val="20"/>
    </w:rPr>
  </w:style>
  <w:style w:type="character" w:styleId="af3">
    <w:name w:val="footnote reference"/>
    <w:basedOn w:val="a0"/>
    <w:uiPriority w:val="99"/>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lang w:val="en"/>
    </w:rPr>
  </w:style>
  <w:style w:type="character" w:customStyle="1" w:styleId="sourcetitle0">
    <w:name w:val="source title 字元"/>
    <w:basedOn w:val="a0"/>
    <w:link w:val="sourcetitle"/>
    <w:rsid w:val="00DE3325"/>
    <w:rPr>
      <w:rFonts w:ascii="Times New Roman" w:hAnsi="Times New Roman" w:cs="Times New Roman"/>
      <w:lang w:val="en"/>
    </w:rPr>
  </w:style>
  <w:style w:type="character" w:styleId="af4">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styleId="af5">
    <w:name w:val="Revision"/>
    <w:hidden/>
    <w:uiPriority w:val="99"/>
    <w:semiHidden/>
    <w:rsid w:val="00FF59A6"/>
  </w:style>
  <w:style w:type="character" w:customStyle="1" w:styleId="2">
    <w:name w:val="未解析的提及2"/>
    <w:basedOn w:val="a0"/>
    <w:uiPriority w:val="99"/>
    <w:semiHidden/>
    <w:unhideWhenUsed/>
    <w:rsid w:val="002F3EC7"/>
    <w:rPr>
      <w:color w:val="605E5C"/>
      <w:shd w:val="clear" w:color="auto" w:fill="E1DFDD"/>
    </w:rPr>
  </w:style>
  <w:style w:type="paragraph" w:styleId="af6">
    <w:name w:val="endnote text"/>
    <w:basedOn w:val="a"/>
    <w:link w:val="af7"/>
    <w:uiPriority w:val="99"/>
    <w:semiHidden/>
    <w:unhideWhenUsed/>
    <w:rsid w:val="002F0C68"/>
    <w:pPr>
      <w:snapToGrid w:val="0"/>
    </w:pPr>
  </w:style>
  <w:style w:type="character" w:customStyle="1" w:styleId="af7">
    <w:name w:val="章節附註文字 字元"/>
    <w:basedOn w:val="a0"/>
    <w:link w:val="af6"/>
    <w:uiPriority w:val="99"/>
    <w:semiHidden/>
    <w:rsid w:val="002F0C68"/>
  </w:style>
  <w:style w:type="character" w:styleId="af8">
    <w:name w:val="endnote reference"/>
    <w:basedOn w:val="a0"/>
    <w:uiPriority w:val="99"/>
    <w:semiHidden/>
    <w:unhideWhenUsed/>
    <w:rsid w:val="002F0C68"/>
    <w:rPr>
      <w:vertAlign w:val="superscript"/>
    </w:rPr>
  </w:style>
  <w:style w:type="character" w:styleId="af9">
    <w:name w:val="Placeholder Text"/>
    <w:basedOn w:val="a0"/>
    <w:uiPriority w:val="99"/>
    <w:semiHidden/>
    <w:rsid w:val="005F2514"/>
    <w:rPr>
      <w:color w:val="808080"/>
    </w:rPr>
  </w:style>
  <w:style w:type="character" w:customStyle="1" w:styleId="30">
    <w:name w:val="標題 3 字元"/>
    <w:basedOn w:val="a0"/>
    <w:link w:val="3"/>
    <w:uiPriority w:val="9"/>
    <w:semiHidden/>
    <w:rsid w:val="005F2514"/>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2164">
      <w:bodyDiv w:val="1"/>
      <w:marLeft w:val="0"/>
      <w:marRight w:val="0"/>
      <w:marTop w:val="0"/>
      <w:marBottom w:val="0"/>
      <w:divBdr>
        <w:top w:val="none" w:sz="0" w:space="0" w:color="auto"/>
        <w:left w:val="none" w:sz="0" w:space="0" w:color="auto"/>
        <w:bottom w:val="none" w:sz="0" w:space="0" w:color="auto"/>
        <w:right w:val="none" w:sz="0" w:space="0" w:color="auto"/>
      </w:divBdr>
    </w:div>
    <w:div w:id="34428018">
      <w:bodyDiv w:val="1"/>
      <w:marLeft w:val="0"/>
      <w:marRight w:val="0"/>
      <w:marTop w:val="0"/>
      <w:marBottom w:val="0"/>
      <w:divBdr>
        <w:top w:val="none" w:sz="0" w:space="0" w:color="auto"/>
        <w:left w:val="none" w:sz="0" w:space="0" w:color="auto"/>
        <w:bottom w:val="none" w:sz="0" w:space="0" w:color="auto"/>
        <w:right w:val="none" w:sz="0" w:space="0" w:color="auto"/>
      </w:divBdr>
      <w:divsChild>
        <w:div w:id="1822380725">
          <w:marLeft w:val="360"/>
          <w:marRight w:val="0"/>
          <w:marTop w:val="200"/>
          <w:marBottom w:val="0"/>
          <w:divBdr>
            <w:top w:val="none" w:sz="0" w:space="0" w:color="auto"/>
            <w:left w:val="none" w:sz="0" w:space="0" w:color="auto"/>
            <w:bottom w:val="none" w:sz="0" w:space="0" w:color="auto"/>
            <w:right w:val="none" w:sz="0" w:space="0" w:color="auto"/>
          </w:divBdr>
        </w:div>
        <w:div w:id="756243446">
          <w:marLeft w:val="360"/>
          <w:marRight w:val="0"/>
          <w:marTop w:val="200"/>
          <w:marBottom w:val="0"/>
          <w:divBdr>
            <w:top w:val="none" w:sz="0" w:space="0" w:color="auto"/>
            <w:left w:val="none" w:sz="0" w:space="0" w:color="auto"/>
            <w:bottom w:val="none" w:sz="0" w:space="0" w:color="auto"/>
            <w:right w:val="none" w:sz="0" w:space="0" w:color="auto"/>
          </w:divBdr>
        </w:div>
      </w:divsChild>
    </w:div>
    <w:div w:id="80487794">
      <w:bodyDiv w:val="1"/>
      <w:marLeft w:val="0"/>
      <w:marRight w:val="0"/>
      <w:marTop w:val="0"/>
      <w:marBottom w:val="0"/>
      <w:divBdr>
        <w:top w:val="none" w:sz="0" w:space="0" w:color="auto"/>
        <w:left w:val="none" w:sz="0" w:space="0" w:color="auto"/>
        <w:bottom w:val="none" w:sz="0" w:space="0" w:color="auto"/>
        <w:right w:val="none" w:sz="0" w:space="0" w:color="auto"/>
      </w:divBdr>
    </w:div>
    <w:div w:id="91829699">
      <w:bodyDiv w:val="1"/>
      <w:marLeft w:val="0"/>
      <w:marRight w:val="0"/>
      <w:marTop w:val="0"/>
      <w:marBottom w:val="0"/>
      <w:divBdr>
        <w:top w:val="none" w:sz="0" w:space="0" w:color="auto"/>
        <w:left w:val="none" w:sz="0" w:space="0" w:color="auto"/>
        <w:bottom w:val="none" w:sz="0" w:space="0" w:color="auto"/>
        <w:right w:val="none" w:sz="0" w:space="0" w:color="auto"/>
      </w:divBdr>
    </w:div>
    <w:div w:id="136530370">
      <w:bodyDiv w:val="1"/>
      <w:marLeft w:val="0"/>
      <w:marRight w:val="0"/>
      <w:marTop w:val="0"/>
      <w:marBottom w:val="0"/>
      <w:divBdr>
        <w:top w:val="none" w:sz="0" w:space="0" w:color="auto"/>
        <w:left w:val="none" w:sz="0" w:space="0" w:color="auto"/>
        <w:bottom w:val="none" w:sz="0" w:space="0" w:color="auto"/>
        <w:right w:val="none" w:sz="0" w:space="0" w:color="auto"/>
      </w:divBdr>
    </w:div>
    <w:div w:id="137041979">
      <w:bodyDiv w:val="1"/>
      <w:marLeft w:val="0"/>
      <w:marRight w:val="0"/>
      <w:marTop w:val="0"/>
      <w:marBottom w:val="0"/>
      <w:divBdr>
        <w:top w:val="none" w:sz="0" w:space="0" w:color="auto"/>
        <w:left w:val="none" w:sz="0" w:space="0" w:color="auto"/>
        <w:bottom w:val="none" w:sz="0" w:space="0" w:color="auto"/>
        <w:right w:val="none" w:sz="0" w:space="0" w:color="auto"/>
      </w:divBdr>
    </w:div>
    <w:div w:id="186676563">
      <w:bodyDiv w:val="1"/>
      <w:marLeft w:val="0"/>
      <w:marRight w:val="0"/>
      <w:marTop w:val="0"/>
      <w:marBottom w:val="0"/>
      <w:divBdr>
        <w:top w:val="none" w:sz="0" w:space="0" w:color="auto"/>
        <w:left w:val="none" w:sz="0" w:space="0" w:color="auto"/>
        <w:bottom w:val="none" w:sz="0" w:space="0" w:color="auto"/>
        <w:right w:val="none" w:sz="0" w:space="0" w:color="auto"/>
      </w:divBdr>
      <w:divsChild>
        <w:div w:id="1644235587">
          <w:marLeft w:val="547"/>
          <w:marRight w:val="0"/>
          <w:marTop w:val="0"/>
          <w:marBottom w:val="0"/>
          <w:divBdr>
            <w:top w:val="none" w:sz="0" w:space="0" w:color="auto"/>
            <w:left w:val="none" w:sz="0" w:space="0" w:color="auto"/>
            <w:bottom w:val="none" w:sz="0" w:space="0" w:color="auto"/>
            <w:right w:val="none" w:sz="0" w:space="0" w:color="auto"/>
          </w:divBdr>
        </w:div>
      </w:divsChild>
    </w:div>
    <w:div w:id="366683917">
      <w:bodyDiv w:val="1"/>
      <w:marLeft w:val="0"/>
      <w:marRight w:val="0"/>
      <w:marTop w:val="0"/>
      <w:marBottom w:val="0"/>
      <w:divBdr>
        <w:top w:val="none" w:sz="0" w:space="0" w:color="auto"/>
        <w:left w:val="none" w:sz="0" w:space="0" w:color="auto"/>
        <w:bottom w:val="none" w:sz="0" w:space="0" w:color="auto"/>
        <w:right w:val="none" w:sz="0" w:space="0" w:color="auto"/>
      </w:divBdr>
      <w:divsChild>
        <w:div w:id="572860832">
          <w:marLeft w:val="0"/>
          <w:marRight w:val="0"/>
          <w:marTop w:val="0"/>
          <w:marBottom w:val="0"/>
          <w:divBdr>
            <w:top w:val="none" w:sz="0" w:space="0" w:color="auto"/>
            <w:left w:val="none" w:sz="0" w:space="0" w:color="auto"/>
            <w:bottom w:val="none" w:sz="0" w:space="0" w:color="auto"/>
            <w:right w:val="none" w:sz="0" w:space="0" w:color="auto"/>
          </w:divBdr>
        </w:div>
      </w:divsChild>
    </w:div>
    <w:div w:id="461659371">
      <w:bodyDiv w:val="1"/>
      <w:marLeft w:val="0"/>
      <w:marRight w:val="0"/>
      <w:marTop w:val="0"/>
      <w:marBottom w:val="0"/>
      <w:divBdr>
        <w:top w:val="none" w:sz="0" w:space="0" w:color="auto"/>
        <w:left w:val="none" w:sz="0" w:space="0" w:color="auto"/>
        <w:bottom w:val="none" w:sz="0" w:space="0" w:color="auto"/>
        <w:right w:val="none" w:sz="0" w:space="0" w:color="auto"/>
      </w:divBdr>
    </w:div>
    <w:div w:id="594288916">
      <w:bodyDiv w:val="1"/>
      <w:marLeft w:val="0"/>
      <w:marRight w:val="0"/>
      <w:marTop w:val="0"/>
      <w:marBottom w:val="0"/>
      <w:divBdr>
        <w:top w:val="none" w:sz="0" w:space="0" w:color="auto"/>
        <w:left w:val="none" w:sz="0" w:space="0" w:color="auto"/>
        <w:bottom w:val="none" w:sz="0" w:space="0" w:color="auto"/>
        <w:right w:val="none" w:sz="0" w:space="0" w:color="auto"/>
      </w:divBdr>
    </w:div>
    <w:div w:id="726535951">
      <w:bodyDiv w:val="1"/>
      <w:marLeft w:val="0"/>
      <w:marRight w:val="0"/>
      <w:marTop w:val="0"/>
      <w:marBottom w:val="0"/>
      <w:divBdr>
        <w:top w:val="none" w:sz="0" w:space="0" w:color="auto"/>
        <w:left w:val="none" w:sz="0" w:space="0" w:color="auto"/>
        <w:bottom w:val="none" w:sz="0" w:space="0" w:color="auto"/>
        <w:right w:val="none" w:sz="0" w:space="0" w:color="auto"/>
      </w:divBdr>
      <w:divsChild>
        <w:div w:id="535894810">
          <w:marLeft w:val="0"/>
          <w:marRight w:val="0"/>
          <w:marTop w:val="0"/>
          <w:marBottom w:val="0"/>
          <w:divBdr>
            <w:top w:val="none" w:sz="0" w:space="0" w:color="auto"/>
            <w:left w:val="none" w:sz="0" w:space="0" w:color="auto"/>
            <w:bottom w:val="none" w:sz="0" w:space="0" w:color="auto"/>
            <w:right w:val="none" w:sz="0" w:space="0" w:color="auto"/>
          </w:divBdr>
        </w:div>
        <w:div w:id="1212112333">
          <w:marLeft w:val="0"/>
          <w:marRight w:val="0"/>
          <w:marTop w:val="0"/>
          <w:marBottom w:val="0"/>
          <w:divBdr>
            <w:top w:val="none" w:sz="0" w:space="0" w:color="auto"/>
            <w:left w:val="none" w:sz="0" w:space="0" w:color="auto"/>
            <w:bottom w:val="none" w:sz="0" w:space="0" w:color="auto"/>
            <w:right w:val="none" w:sz="0" w:space="0" w:color="auto"/>
          </w:divBdr>
          <w:divsChild>
            <w:div w:id="1322463231">
              <w:marLeft w:val="0"/>
              <w:marRight w:val="0"/>
              <w:marTop w:val="0"/>
              <w:marBottom w:val="0"/>
              <w:divBdr>
                <w:top w:val="none" w:sz="0" w:space="0" w:color="auto"/>
                <w:left w:val="none" w:sz="0" w:space="0" w:color="auto"/>
                <w:bottom w:val="none" w:sz="0" w:space="0" w:color="auto"/>
                <w:right w:val="none" w:sz="0" w:space="0" w:color="auto"/>
              </w:divBdr>
            </w:div>
            <w:div w:id="1548376541">
              <w:marLeft w:val="0"/>
              <w:marRight w:val="0"/>
              <w:marTop w:val="0"/>
              <w:marBottom w:val="0"/>
              <w:divBdr>
                <w:top w:val="single" w:sz="6" w:space="15" w:color="CFCFCF"/>
                <w:left w:val="single" w:sz="6" w:space="15" w:color="CFCFCF"/>
                <w:bottom w:val="single" w:sz="6" w:space="15" w:color="CFCFCF"/>
                <w:right w:val="single" w:sz="6" w:space="15" w:color="CFCFCF"/>
              </w:divBdr>
            </w:div>
            <w:div w:id="437724503">
              <w:marLeft w:val="0"/>
              <w:marRight w:val="0"/>
              <w:marTop w:val="0"/>
              <w:marBottom w:val="0"/>
              <w:divBdr>
                <w:top w:val="none" w:sz="0" w:space="0" w:color="auto"/>
                <w:left w:val="none" w:sz="0" w:space="0" w:color="auto"/>
                <w:bottom w:val="none" w:sz="0" w:space="0" w:color="auto"/>
                <w:right w:val="none" w:sz="0" w:space="0" w:color="auto"/>
              </w:divBdr>
            </w:div>
            <w:div w:id="129254616">
              <w:marLeft w:val="0"/>
              <w:marRight w:val="0"/>
              <w:marTop w:val="0"/>
              <w:marBottom w:val="0"/>
              <w:divBdr>
                <w:top w:val="none" w:sz="0" w:space="0" w:color="auto"/>
                <w:left w:val="none" w:sz="0" w:space="0" w:color="auto"/>
                <w:bottom w:val="none" w:sz="0" w:space="0" w:color="auto"/>
                <w:right w:val="none" w:sz="0" w:space="0" w:color="auto"/>
              </w:divBdr>
            </w:div>
            <w:div w:id="882979638">
              <w:marLeft w:val="0"/>
              <w:marRight w:val="0"/>
              <w:marTop w:val="0"/>
              <w:marBottom w:val="0"/>
              <w:divBdr>
                <w:top w:val="single" w:sz="6" w:space="15" w:color="CFCFCF"/>
                <w:left w:val="single" w:sz="6" w:space="15" w:color="CFCFCF"/>
                <w:bottom w:val="single" w:sz="6" w:space="15" w:color="CFCFCF"/>
                <w:right w:val="single" w:sz="6" w:space="15" w:color="CFCFCF"/>
              </w:divBdr>
            </w:div>
            <w:div w:id="1074544124">
              <w:marLeft w:val="0"/>
              <w:marRight w:val="0"/>
              <w:marTop w:val="0"/>
              <w:marBottom w:val="0"/>
              <w:divBdr>
                <w:top w:val="none" w:sz="0" w:space="0" w:color="auto"/>
                <w:left w:val="none" w:sz="0" w:space="0" w:color="auto"/>
                <w:bottom w:val="none" w:sz="0" w:space="0" w:color="auto"/>
                <w:right w:val="none" w:sz="0" w:space="0" w:color="auto"/>
              </w:divBdr>
            </w:div>
            <w:div w:id="1983339807">
              <w:marLeft w:val="0"/>
              <w:marRight w:val="0"/>
              <w:marTop w:val="0"/>
              <w:marBottom w:val="0"/>
              <w:divBdr>
                <w:top w:val="none" w:sz="0" w:space="0" w:color="auto"/>
                <w:left w:val="none" w:sz="0" w:space="0" w:color="auto"/>
                <w:bottom w:val="none" w:sz="0" w:space="0" w:color="auto"/>
                <w:right w:val="none" w:sz="0" w:space="0" w:color="auto"/>
              </w:divBdr>
            </w:div>
            <w:div w:id="45763529">
              <w:marLeft w:val="0"/>
              <w:marRight w:val="0"/>
              <w:marTop w:val="0"/>
              <w:marBottom w:val="0"/>
              <w:divBdr>
                <w:top w:val="single" w:sz="6" w:space="15" w:color="CFCFCF"/>
                <w:left w:val="single" w:sz="6" w:space="15" w:color="CFCFCF"/>
                <w:bottom w:val="single" w:sz="6" w:space="15" w:color="CFCFCF"/>
                <w:right w:val="single" w:sz="6" w:space="15" w:color="CFCFCF"/>
              </w:divBdr>
            </w:div>
            <w:div w:id="17729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636341">
      <w:bodyDiv w:val="1"/>
      <w:marLeft w:val="0"/>
      <w:marRight w:val="0"/>
      <w:marTop w:val="0"/>
      <w:marBottom w:val="0"/>
      <w:divBdr>
        <w:top w:val="none" w:sz="0" w:space="0" w:color="auto"/>
        <w:left w:val="none" w:sz="0" w:space="0" w:color="auto"/>
        <w:bottom w:val="none" w:sz="0" w:space="0" w:color="auto"/>
        <w:right w:val="none" w:sz="0" w:space="0" w:color="auto"/>
      </w:divBdr>
      <w:divsChild>
        <w:div w:id="74396650">
          <w:marLeft w:val="547"/>
          <w:marRight w:val="0"/>
          <w:marTop w:val="0"/>
          <w:marBottom w:val="0"/>
          <w:divBdr>
            <w:top w:val="none" w:sz="0" w:space="0" w:color="auto"/>
            <w:left w:val="none" w:sz="0" w:space="0" w:color="auto"/>
            <w:bottom w:val="none" w:sz="0" w:space="0" w:color="auto"/>
            <w:right w:val="none" w:sz="0" w:space="0" w:color="auto"/>
          </w:divBdr>
        </w:div>
      </w:divsChild>
    </w:div>
    <w:div w:id="752357522">
      <w:bodyDiv w:val="1"/>
      <w:marLeft w:val="0"/>
      <w:marRight w:val="0"/>
      <w:marTop w:val="0"/>
      <w:marBottom w:val="0"/>
      <w:divBdr>
        <w:top w:val="none" w:sz="0" w:space="0" w:color="auto"/>
        <w:left w:val="none" w:sz="0" w:space="0" w:color="auto"/>
        <w:bottom w:val="none" w:sz="0" w:space="0" w:color="auto"/>
        <w:right w:val="none" w:sz="0" w:space="0" w:color="auto"/>
      </w:divBdr>
      <w:divsChild>
        <w:div w:id="297686570">
          <w:marLeft w:val="0"/>
          <w:marRight w:val="0"/>
          <w:marTop w:val="90"/>
          <w:marBottom w:val="0"/>
          <w:divBdr>
            <w:top w:val="none" w:sz="0" w:space="0" w:color="auto"/>
            <w:left w:val="none" w:sz="0" w:space="0" w:color="auto"/>
            <w:bottom w:val="none" w:sz="0" w:space="0" w:color="auto"/>
            <w:right w:val="none" w:sz="0" w:space="0" w:color="auto"/>
          </w:divBdr>
          <w:divsChild>
            <w:div w:id="1920476546">
              <w:marLeft w:val="0"/>
              <w:marRight w:val="0"/>
              <w:marTop w:val="0"/>
              <w:marBottom w:val="405"/>
              <w:divBdr>
                <w:top w:val="none" w:sz="0" w:space="0" w:color="auto"/>
                <w:left w:val="none" w:sz="0" w:space="0" w:color="auto"/>
                <w:bottom w:val="none" w:sz="0" w:space="0" w:color="auto"/>
                <w:right w:val="none" w:sz="0" w:space="0" w:color="auto"/>
              </w:divBdr>
              <w:divsChild>
                <w:div w:id="1021129294">
                  <w:marLeft w:val="0"/>
                  <w:marRight w:val="0"/>
                  <w:marTop w:val="0"/>
                  <w:marBottom w:val="0"/>
                  <w:divBdr>
                    <w:top w:val="none" w:sz="0" w:space="0" w:color="auto"/>
                    <w:left w:val="none" w:sz="0" w:space="0" w:color="auto"/>
                    <w:bottom w:val="none" w:sz="0" w:space="0" w:color="auto"/>
                    <w:right w:val="none" w:sz="0" w:space="0" w:color="auto"/>
                  </w:divBdr>
                  <w:divsChild>
                    <w:div w:id="1066800915">
                      <w:marLeft w:val="0"/>
                      <w:marRight w:val="0"/>
                      <w:marTop w:val="0"/>
                      <w:marBottom w:val="0"/>
                      <w:divBdr>
                        <w:top w:val="none" w:sz="0" w:space="0" w:color="auto"/>
                        <w:left w:val="none" w:sz="0" w:space="0" w:color="auto"/>
                        <w:bottom w:val="none" w:sz="0" w:space="0" w:color="auto"/>
                        <w:right w:val="none" w:sz="0" w:space="0" w:color="auto"/>
                      </w:divBdr>
                      <w:divsChild>
                        <w:div w:id="2103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3399902">
      <w:bodyDiv w:val="1"/>
      <w:marLeft w:val="0"/>
      <w:marRight w:val="0"/>
      <w:marTop w:val="0"/>
      <w:marBottom w:val="0"/>
      <w:divBdr>
        <w:top w:val="none" w:sz="0" w:space="0" w:color="auto"/>
        <w:left w:val="none" w:sz="0" w:space="0" w:color="auto"/>
        <w:bottom w:val="none" w:sz="0" w:space="0" w:color="auto"/>
        <w:right w:val="none" w:sz="0" w:space="0" w:color="auto"/>
      </w:divBdr>
    </w:div>
    <w:div w:id="913011239">
      <w:bodyDiv w:val="1"/>
      <w:marLeft w:val="0"/>
      <w:marRight w:val="0"/>
      <w:marTop w:val="0"/>
      <w:marBottom w:val="0"/>
      <w:divBdr>
        <w:top w:val="none" w:sz="0" w:space="0" w:color="auto"/>
        <w:left w:val="none" w:sz="0" w:space="0" w:color="auto"/>
        <w:bottom w:val="none" w:sz="0" w:space="0" w:color="auto"/>
        <w:right w:val="none" w:sz="0" w:space="0" w:color="auto"/>
      </w:divBdr>
    </w:div>
    <w:div w:id="921648513">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1060591960">
      <w:bodyDiv w:val="1"/>
      <w:marLeft w:val="0"/>
      <w:marRight w:val="0"/>
      <w:marTop w:val="0"/>
      <w:marBottom w:val="0"/>
      <w:divBdr>
        <w:top w:val="none" w:sz="0" w:space="0" w:color="auto"/>
        <w:left w:val="none" w:sz="0" w:space="0" w:color="auto"/>
        <w:bottom w:val="none" w:sz="0" w:space="0" w:color="auto"/>
        <w:right w:val="none" w:sz="0" w:space="0" w:color="auto"/>
      </w:divBdr>
      <w:divsChild>
        <w:div w:id="197622762">
          <w:marLeft w:val="360"/>
          <w:marRight w:val="0"/>
          <w:marTop w:val="0"/>
          <w:marBottom w:val="0"/>
          <w:divBdr>
            <w:top w:val="none" w:sz="0" w:space="0" w:color="auto"/>
            <w:left w:val="none" w:sz="0" w:space="0" w:color="auto"/>
            <w:bottom w:val="none" w:sz="0" w:space="0" w:color="auto"/>
            <w:right w:val="none" w:sz="0" w:space="0" w:color="auto"/>
          </w:divBdr>
        </w:div>
        <w:div w:id="1754164771">
          <w:marLeft w:val="360"/>
          <w:marRight w:val="0"/>
          <w:marTop w:val="200"/>
          <w:marBottom w:val="0"/>
          <w:divBdr>
            <w:top w:val="none" w:sz="0" w:space="0" w:color="auto"/>
            <w:left w:val="none" w:sz="0" w:space="0" w:color="auto"/>
            <w:bottom w:val="none" w:sz="0" w:space="0" w:color="auto"/>
            <w:right w:val="none" w:sz="0" w:space="0" w:color="auto"/>
          </w:divBdr>
        </w:div>
        <w:div w:id="1306156363">
          <w:marLeft w:val="1080"/>
          <w:marRight w:val="0"/>
          <w:marTop w:val="0"/>
          <w:marBottom w:val="0"/>
          <w:divBdr>
            <w:top w:val="none" w:sz="0" w:space="0" w:color="auto"/>
            <w:left w:val="none" w:sz="0" w:space="0" w:color="auto"/>
            <w:bottom w:val="none" w:sz="0" w:space="0" w:color="auto"/>
            <w:right w:val="none" w:sz="0" w:space="0" w:color="auto"/>
          </w:divBdr>
        </w:div>
        <w:div w:id="1412772594">
          <w:marLeft w:val="1080"/>
          <w:marRight w:val="0"/>
          <w:marTop w:val="0"/>
          <w:marBottom w:val="0"/>
          <w:divBdr>
            <w:top w:val="none" w:sz="0" w:space="0" w:color="auto"/>
            <w:left w:val="none" w:sz="0" w:space="0" w:color="auto"/>
            <w:bottom w:val="none" w:sz="0" w:space="0" w:color="auto"/>
            <w:right w:val="none" w:sz="0" w:space="0" w:color="auto"/>
          </w:divBdr>
        </w:div>
        <w:div w:id="812603308">
          <w:marLeft w:val="360"/>
          <w:marRight w:val="0"/>
          <w:marTop w:val="200"/>
          <w:marBottom w:val="0"/>
          <w:divBdr>
            <w:top w:val="none" w:sz="0" w:space="0" w:color="auto"/>
            <w:left w:val="none" w:sz="0" w:space="0" w:color="auto"/>
            <w:bottom w:val="none" w:sz="0" w:space="0" w:color="auto"/>
            <w:right w:val="none" w:sz="0" w:space="0" w:color="auto"/>
          </w:divBdr>
        </w:div>
        <w:div w:id="1239292088">
          <w:marLeft w:val="1080"/>
          <w:marRight w:val="0"/>
          <w:marTop w:val="0"/>
          <w:marBottom w:val="0"/>
          <w:divBdr>
            <w:top w:val="none" w:sz="0" w:space="0" w:color="auto"/>
            <w:left w:val="none" w:sz="0" w:space="0" w:color="auto"/>
            <w:bottom w:val="none" w:sz="0" w:space="0" w:color="auto"/>
            <w:right w:val="none" w:sz="0" w:space="0" w:color="auto"/>
          </w:divBdr>
        </w:div>
        <w:div w:id="684356908">
          <w:marLeft w:val="1080"/>
          <w:marRight w:val="0"/>
          <w:marTop w:val="0"/>
          <w:marBottom w:val="0"/>
          <w:divBdr>
            <w:top w:val="none" w:sz="0" w:space="0" w:color="auto"/>
            <w:left w:val="none" w:sz="0" w:space="0" w:color="auto"/>
            <w:bottom w:val="none" w:sz="0" w:space="0" w:color="auto"/>
            <w:right w:val="none" w:sz="0" w:space="0" w:color="auto"/>
          </w:divBdr>
        </w:div>
      </w:divsChild>
    </w:div>
    <w:div w:id="1138183475">
      <w:bodyDiv w:val="1"/>
      <w:marLeft w:val="0"/>
      <w:marRight w:val="0"/>
      <w:marTop w:val="0"/>
      <w:marBottom w:val="0"/>
      <w:divBdr>
        <w:top w:val="none" w:sz="0" w:space="0" w:color="auto"/>
        <w:left w:val="none" w:sz="0" w:space="0" w:color="auto"/>
        <w:bottom w:val="none" w:sz="0" w:space="0" w:color="auto"/>
        <w:right w:val="none" w:sz="0" w:space="0" w:color="auto"/>
      </w:divBdr>
    </w:div>
    <w:div w:id="1138692230">
      <w:bodyDiv w:val="1"/>
      <w:marLeft w:val="0"/>
      <w:marRight w:val="0"/>
      <w:marTop w:val="0"/>
      <w:marBottom w:val="0"/>
      <w:divBdr>
        <w:top w:val="none" w:sz="0" w:space="0" w:color="auto"/>
        <w:left w:val="none" w:sz="0" w:space="0" w:color="auto"/>
        <w:bottom w:val="none" w:sz="0" w:space="0" w:color="auto"/>
        <w:right w:val="none" w:sz="0" w:space="0" w:color="auto"/>
      </w:divBdr>
    </w:div>
    <w:div w:id="1155994826">
      <w:bodyDiv w:val="1"/>
      <w:marLeft w:val="0"/>
      <w:marRight w:val="0"/>
      <w:marTop w:val="0"/>
      <w:marBottom w:val="0"/>
      <w:divBdr>
        <w:top w:val="none" w:sz="0" w:space="0" w:color="auto"/>
        <w:left w:val="none" w:sz="0" w:space="0" w:color="auto"/>
        <w:bottom w:val="none" w:sz="0" w:space="0" w:color="auto"/>
        <w:right w:val="none" w:sz="0" w:space="0" w:color="auto"/>
      </w:divBdr>
    </w:div>
    <w:div w:id="1165826482">
      <w:bodyDiv w:val="1"/>
      <w:marLeft w:val="0"/>
      <w:marRight w:val="0"/>
      <w:marTop w:val="0"/>
      <w:marBottom w:val="0"/>
      <w:divBdr>
        <w:top w:val="none" w:sz="0" w:space="0" w:color="auto"/>
        <w:left w:val="none" w:sz="0" w:space="0" w:color="auto"/>
        <w:bottom w:val="none" w:sz="0" w:space="0" w:color="auto"/>
        <w:right w:val="none" w:sz="0" w:space="0" w:color="auto"/>
      </w:divBdr>
      <w:divsChild>
        <w:div w:id="1862746208">
          <w:marLeft w:val="547"/>
          <w:marRight w:val="0"/>
          <w:marTop w:val="0"/>
          <w:marBottom w:val="0"/>
          <w:divBdr>
            <w:top w:val="none" w:sz="0" w:space="0" w:color="auto"/>
            <w:left w:val="none" w:sz="0" w:space="0" w:color="auto"/>
            <w:bottom w:val="none" w:sz="0" w:space="0" w:color="auto"/>
            <w:right w:val="none" w:sz="0" w:space="0" w:color="auto"/>
          </w:divBdr>
        </w:div>
        <w:div w:id="578828294">
          <w:marLeft w:val="1166"/>
          <w:marRight w:val="0"/>
          <w:marTop w:val="0"/>
          <w:marBottom w:val="0"/>
          <w:divBdr>
            <w:top w:val="none" w:sz="0" w:space="0" w:color="auto"/>
            <w:left w:val="none" w:sz="0" w:space="0" w:color="auto"/>
            <w:bottom w:val="none" w:sz="0" w:space="0" w:color="auto"/>
            <w:right w:val="none" w:sz="0" w:space="0" w:color="auto"/>
          </w:divBdr>
        </w:div>
      </w:divsChild>
    </w:div>
    <w:div w:id="1195342827">
      <w:bodyDiv w:val="1"/>
      <w:marLeft w:val="0"/>
      <w:marRight w:val="0"/>
      <w:marTop w:val="0"/>
      <w:marBottom w:val="0"/>
      <w:divBdr>
        <w:top w:val="none" w:sz="0" w:space="0" w:color="auto"/>
        <w:left w:val="none" w:sz="0" w:space="0" w:color="auto"/>
        <w:bottom w:val="none" w:sz="0" w:space="0" w:color="auto"/>
        <w:right w:val="none" w:sz="0" w:space="0" w:color="auto"/>
      </w:divBdr>
    </w:div>
    <w:div w:id="1195342867">
      <w:bodyDiv w:val="1"/>
      <w:marLeft w:val="0"/>
      <w:marRight w:val="0"/>
      <w:marTop w:val="0"/>
      <w:marBottom w:val="0"/>
      <w:divBdr>
        <w:top w:val="none" w:sz="0" w:space="0" w:color="auto"/>
        <w:left w:val="none" w:sz="0" w:space="0" w:color="auto"/>
        <w:bottom w:val="none" w:sz="0" w:space="0" w:color="auto"/>
        <w:right w:val="none" w:sz="0" w:space="0" w:color="auto"/>
      </w:divBdr>
    </w:div>
    <w:div w:id="1243874989">
      <w:bodyDiv w:val="1"/>
      <w:marLeft w:val="0"/>
      <w:marRight w:val="0"/>
      <w:marTop w:val="0"/>
      <w:marBottom w:val="0"/>
      <w:divBdr>
        <w:top w:val="none" w:sz="0" w:space="0" w:color="auto"/>
        <w:left w:val="none" w:sz="0" w:space="0" w:color="auto"/>
        <w:bottom w:val="none" w:sz="0" w:space="0" w:color="auto"/>
        <w:right w:val="none" w:sz="0" w:space="0" w:color="auto"/>
      </w:divBdr>
      <w:divsChild>
        <w:div w:id="1345933443">
          <w:marLeft w:val="547"/>
          <w:marRight w:val="0"/>
          <w:marTop w:val="0"/>
          <w:marBottom w:val="0"/>
          <w:divBdr>
            <w:top w:val="none" w:sz="0" w:space="0" w:color="auto"/>
            <w:left w:val="none" w:sz="0" w:space="0" w:color="auto"/>
            <w:bottom w:val="none" w:sz="0" w:space="0" w:color="auto"/>
            <w:right w:val="none" w:sz="0" w:space="0" w:color="auto"/>
          </w:divBdr>
        </w:div>
        <w:div w:id="430322663">
          <w:marLeft w:val="1166"/>
          <w:marRight w:val="0"/>
          <w:marTop w:val="0"/>
          <w:marBottom w:val="0"/>
          <w:divBdr>
            <w:top w:val="none" w:sz="0" w:space="0" w:color="auto"/>
            <w:left w:val="none" w:sz="0" w:space="0" w:color="auto"/>
            <w:bottom w:val="none" w:sz="0" w:space="0" w:color="auto"/>
            <w:right w:val="none" w:sz="0" w:space="0" w:color="auto"/>
          </w:divBdr>
        </w:div>
        <w:div w:id="971517140">
          <w:marLeft w:val="1166"/>
          <w:marRight w:val="0"/>
          <w:marTop w:val="0"/>
          <w:marBottom w:val="0"/>
          <w:divBdr>
            <w:top w:val="none" w:sz="0" w:space="0" w:color="auto"/>
            <w:left w:val="none" w:sz="0" w:space="0" w:color="auto"/>
            <w:bottom w:val="none" w:sz="0" w:space="0" w:color="auto"/>
            <w:right w:val="none" w:sz="0" w:space="0" w:color="auto"/>
          </w:divBdr>
        </w:div>
      </w:divsChild>
    </w:div>
    <w:div w:id="1250231747">
      <w:bodyDiv w:val="1"/>
      <w:marLeft w:val="0"/>
      <w:marRight w:val="0"/>
      <w:marTop w:val="0"/>
      <w:marBottom w:val="0"/>
      <w:divBdr>
        <w:top w:val="none" w:sz="0" w:space="0" w:color="auto"/>
        <w:left w:val="none" w:sz="0" w:space="0" w:color="auto"/>
        <w:bottom w:val="none" w:sz="0" w:space="0" w:color="auto"/>
        <w:right w:val="none" w:sz="0" w:space="0" w:color="auto"/>
      </w:divBdr>
      <w:divsChild>
        <w:div w:id="2125539810">
          <w:marLeft w:val="360"/>
          <w:marRight w:val="0"/>
          <w:marTop w:val="200"/>
          <w:marBottom w:val="0"/>
          <w:divBdr>
            <w:top w:val="none" w:sz="0" w:space="0" w:color="auto"/>
            <w:left w:val="none" w:sz="0" w:space="0" w:color="auto"/>
            <w:bottom w:val="none" w:sz="0" w:space="0" w:color="auto"/>
            <w:right w:val="none" w:sz="0" w:space="0" w:color="auto"/>
          </w:divBdr>
        </w:div>
        <w:div w:id="1180123936">
          <w:marLeft w:val="360"/>
          <w:marRight w:val="0"/>
          <w:marTop w:val="200"/>
          <w:marBottom w:val="0"/>
          <w:divBdr>
            <w:top w:val="none" w:sz="0" w:space="0" w:color="auto"/>
            <w:left w:val="none" w:sz="0" w:space="0" w:color="auto"/>
            <w:bottom w:val="none" w:sz="0" w:space="0" w:color="auto"/>
            <w:right w:val="none" w:sz="0" w:space="0" w:color="auto"/>
          </w:divBdr>
        </w:div>
        <w:div w:id="753091775">
          <w:marLeft w:val="360"/>
          <w:marRight w:val="0"/>
          <w:marTop w:val="200"/>
          <w:marBottom w:val="0"/>
          <w:divBdr>
            <w:top w:val="none" w:sz="0" w:space="0" w:color="auto"/>
            <w:left w:val="none" w:sz="0" w:space="0" w:color="auto"/>
            <w:bottom w:val="none" w:sz="0" w:space="0" w:color="auto"/>
            <w:right w:val="none" w:sz="0" w:space="0" w:color="auto"/>
          </w:divBdr>
        </w:div>
        <w:div w:id="1098717839">
          <w:marLeft w:val="360"/>
          <w:marRight w:val="0"/>
          <w:marTop w:val="200"/>
          <w:marBottom w:val="0"/>
          <w:divBdr>
            <w:top w:val="none" w:sz="0" w:space="0" w:color="auto"/>
            <w:left w:val="none" w:sz="0" w:space="0" w:color="auto"/>
            <w:bottom w:val="none" w:sz="0" w:space="0" w:color="auto"/>
            <w:right w:val="none" w:sz="0" w:space="0" w:color="auto"/>
          </w:divBdr>
        </w:div>
        <w:div w:id="795830161">
          <w:marLeft w:val="360"/>
          <w:marRight w:val="0"/>
          <w:marTop w:val="200"/>
          <w:marBottom w:val="0"/>
          <w:divBdr>
            <w:top w:val="none" w:sz="0" w:space="0" w:color="auto"/>
            <w:left w:val="none" w:sz="0" w:space="0" w:color="auto"/>
            <w:bottom w:val="none" w:sz="0" w:space="0" w:color="auto"/>
            <w:right w:val="none" w:sz="0" w:space="0" w:color="auto"/>
          </w:divBdr>
        </w:div>
      </w:divsChild>
    </w:div>
    <w:div w:id="1283421310">
      <w:bodyDiv w:val="1"/>
      <w:marLeft w:val="0"/>
      <w:marRight w:val="0"/>
      <w:marTop w:val="0"/>
      <w:marBottom w:val="0"/>
      <w:divBdr>
        <w:top w:val="none" w:sz="0" w:space="0" w:color="auto"/>
        <w:left w:val="none" w:sz="0" w:space="0" w:color="auto"/>
        <w:bottom w:val="none" w:sz="0" w:space="0" w:color="auto"/>
        <w:right w:val="none" w:sz="0" w:space="0" w:color="auto"/>
      </w:divBdr>
      <w:divsChild>
        <w:div w:id="444203343">
          <w:marLeft w:val="0"/>
          <w:marRight w:val="0"/>
          <w:marTop w:val="0"/>
          <w:marBottom w:val="0"/>
          <w:divBdr>
            <w:top w:val="none" w:sz="0" w:space="0" w:color="auto"/>
            <w:left w:val="none" w:sz="0" w:space="0" w:color="auto"/>
            <w:bottom w:val="none" w:sz="0" w:space="0" w:color="auto"/>
            <w:right w:val="none" w:sz="0" w:space="0" w:color="auto"/>
          </w:divBdr>
        </w:div>
      </w:divsChild>
    </w:div>
    <w:div w:id="1341590317">
      <w:bodyDiv w:val="1"/>
      <w:marLeft w:val="0"/>
      <w:marRight w:val="0"/>
      <w:marTop w:val="0"/>
      <w:marBottom w:val="0"/>
      <w:divBdr>
        <w:top w:val="none" w:sz="0" w:space="0" w:color="auto"/>
        <w:left w:val="none" w:sz="0" w:space="0" w:color="auto"/>
        <w:bottom w:val="none" w:sz="0" w:space="0" w:color="auto"/>
        <w:right w:val="none" w:sz="0" w:space="0" w:color="auto"/>
      </w:divBdr>
    </w:div>
    <w:div w:id="1389457722">
      <w:bodyDiv w:val="1"/>
      <w:marLeft w:val="0"/>
      <w:marRight w:val="0"/>
      <w:marTop w:val="0"/>
      <w:marBottom w:val="0"/>
      <w:divBdr>
        <w:top w:val="none" w:sz="0" w:space="0" w:color="auto"/>
        <w:left w:val="none" w:sz="0" w:space="0" w:color="auto"/>
        <w:bottom w:val="none" w:sz="0" w:space="0" w:color="auto"/>
        <w:right w:val="none" w:sz="0" w:space="0" w:color="auto"/>
      </w:divBdr>
      <w:divsChild>
        <w:div w:id="1276717652">
          <w:marLeft w:val="0"/>
          <w:marRight w:val="0"/>
          <w:marTop w:val="0"/>
          <w:marBottom w:val="0"/>
          <w:divBdr>
            <w:top w:val="none" w:sz="0" w:space="0" w:color="auto"/>
            <w:left w:val="none" w:sz="0" w:space="0" w:color="auto"/>
            <w:bottom w:val="none" w:sz="0" w:space="0" w:color="auto"/>
            <w:right w:val="none" w:sz="0" w:space="0" w:color="auto"/>
          </w:divBdr>
          <w:divsChild>
            <w:div w:id="751509862">
              <w:marLeft w:val="0"/>
              <w:marRight w:val="0"/>
              <w:marTop w:val="0"/>
              <w:marBottom w:val="0"/>
              <w:divBdr>
                <w:top w:val="none" w:sz="0" w:space="0" w:color="auto"/>
                <w:left w:val="none" w:sz="0" w:space="0" w:color="auto"/>
                <w:bottom w:val="none" w:sz="0" w:space="0" w:color="auto"/>
                <w:right w:val="none" w:sz="0" w:space="0" w:color="auto"/>
              </w:divBdr>
              <w:divsChild>
                <w:div w:id="1225721978">
                  <w:marLeft w:val="0"/>
                  <w:marRight w:val="0"/>
                  <w:marTop w:val="0"/>
                  <w:marBottom w:val="0"/>
                  <w:divBdr>
                    <w:top w:val="none" w:sz="0" w:space="0" w:color="auto"/>
                    <w:left w:val="none" w:sz="0" w:space="0" w:color="auto"/>
                    <w:bottom w:val="none" w:sz="0" w:space="0" w:color="auto"/>
                    <w:right w:val="none" w:sz="0" w:space="0" w:color="auto"/>
                  </w:divBdr>
                  <w:divsChild>
                    <w:div w:id="545945120">
                      <w:marLeft w:val="0"/>
                      <w:marRight w:val="0"/>
                      <w:marTop w:val="0"/>
                      <w:marBottom w:val="0"/>
                      <w:divBdr>
                        <w:top w:val="none" w:sz="0" w:space="0" w:color="auto"/>
                        <w:left w:val="none" w:sz="0" w:space="0" w:color="auto"/>
                        <w:bottom w:val="none" w:sz="0" w:space="0" w:color="auto"/>
                        <w:right w:val="none" w:sz="0" w:space="0" w:color="auto"/>
                      </w:divBdr>
                      <w:divsChild>
                        <w:div w:id="1409688723">
                          <w:marLeft w:val="0"/>
                          <w:marRight w:val="0"/>
                          <w:marTop w:val="0"/>
                          <w:marBottom w:val="0"/>
                          <w:divBdr>
                            <w:top w:val="none" w:sz="0" w:space="0" w:color="auto"/>
                            <w:left w:val="none" w:sz="0" w:space="0" w:color="auto"/>
                            <w:bottom w:val="none" w:sz="0" w:space="0" w:color="auto"/>
                            <w:right w:val="none" w:sz="0" w:space="0" w:color="auto"/>
                          </w:divBdr>
                          <w:divsChild>
                            <w:div w:id="1236359490">
                              <w:marLeft w:val="0"/>
                              <w:marRight w:val="300"/>
                              <w:marTop w:val="180"/>
                              <w:marBottom w:val="0"/>
                              <w:divBdr>
                                <w:top w:val="none" w:sz="0" w:space="0" w:color="auto"/>
                                <w:left w:val="none" w:sz="0" w:space="0" w:color="auto"/>
                                <w:bottom w:val="none" w:sz="0" w:space="0" w:color="auto"/>
                                <w:right w:val="none" w:sz="0" w:space="0" w:color="auto"/>
                              </w:divBdr>
                              <w:divsChild>
                                <w:div w:id="13231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418957">
          <w:marLeft w:val="0"/>
          <w:marRight w:val="0"/>
          <w:marTop w:val="0"/>
          <w:marBottom w:val="0"/>
          <w:divBdr>
            <w:top w:val="none" w:sz="0" w:space="0" w:color="auto"/>
            <w:left w:val="none" w:sz="0" w:space="0" w:color="auto"/>
            <w:bottom w:val="none" w:sz="0" w:space="0" w:color="auto"/>
            <w:right w:val="none" w:sz="0" w:space="0" w:color="auto"/>
          </w:divBdr>
          <w:divsChild>
            <w:div w:id="664863262">
              <w:marLeft w:val="0"/>
              <w:marRight w:val="0"/>
              <w:marTop w:val="0"/>
              <w:marBottom w:val="0"/>
              <w:divBdr>
                <w:top w:val="none" w:sz="0" w:space="0" w:color="auto"/>
                <w:left w:val="none" w:sz="0" w:space="0" w:color="auto"/>
                <w:bottom w:val="none" w:sz="0" w:space="0" w:color="auto"/>
                <w:right w:val="none" w:sz="0" w:space="0" w:color="auto"/>
              </w:divBdr>
              <w:divsChild>
                <w:div w:id="2037271385">
                  <w:marLeft w:val="0"/>
                  <w:marRight w:val="0"/>
                  <w:marTop w:val="0"/>
                  <w:marBottom w:val="0"/>
                  <w:divBdr>
                    <w:top w:val="none" w:sz="0" w:space="0" w:color="auto"/>
                    <w:left w:val="none" w:sz="0" w:space="0" w:color="auto"/>
                    <w:bottom w:val="none" w:sz="0" w:space="0" w:color="auto"/>
                    <w:right w:val="none" w:sz="0" w:space="0" w:color="auto"/>
                  </w:divBdr>
                  <w:divsChild>
                    <w:div w:id="1381594967">
                      <w:marLeft w:val="0"/>
                      <w:marRight w:val="0"/>
                      <w:marTop w:val="0"/>
                      <w:marBottom w:val="0"/>
                      <w:divBdr>
                        <w:top w:val="none" w:sz="0" w:space="0" w:color="auto"/>
                        <w:left w:val="none" w:sz="0" w:space="0" w:color="auto"/>
                        <w:bottom w:val="none" w:sz="0" w:space="0" w:color="auto"/>
                        <w:right w:val="none" w:sz="0" w:space="0" w:color="auto"/>
                      </w:divBdr>
                      <w:divsChild>
                        <w:div w:id="164431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241917">
      <w:bodyDiv w:val="1"/>
      <w:marLeft w:val="0"/>
      <w:marRight w:val="0"/>
      <w:marTop w:val="0"/>
      <w:marBottom w:val="0"/>
      <w:divBdr>
        <w:top w:val="none" w:sz="0" w:space="0" w:color="auto"/>
        <w:left w:val="none" w:sz="0" w:space="0" w:color="auto"/>
        <w:bottom w:val="none" w:sz="0" w:space="0" w:color="auto"/>
        <w:right w:val="none" w:sz="0" w:space="0" w:color="auto"/>
      </w:divBdr>
      <w:divsChild>
        <w:div w:id="452988713">
          <w:marLeft w:val="0"/>
          <w:marRight w:val="0"/>
          <w:marTop w:val="0"/>
          <w:marBottom w:val="0"/>
          <w:divBdr>
            <w:top w:val="none" w:sz="0" w:space="0" w:color="auto"/>
            <w:left w:val="none" w:sz="0" w:space="0" w:color="auto"/>
            <w:bottom w:val="none" w:sz="0" w:space="0" w:color="auto"/>
            <w:right w:val="none" w:sz="0" w:space="0" w:color="auto"/>
          </w:divBdr>
        </w:div>
      </w:divsChild>
    </w:div>
    <w:div w:id="1585147972">
      <w:bodyDiv w:val="1"/>
      <w:marLeft w:val="0"/>
      <w:marRight w:val="0"/>
      <w:marTop w:val="0"/>
      <w:marBottom w:val="0"/>
      <w:divBdr>
        <w:top w:val="none" w:sz="0" w:space="0" w:color="auto"/>
        <w:left w:val="none" w:sz="0" w:space="0" w:color="auto"/>
        <w:bottom w:val="none" w:sz="0" w:space="0" w:color="auto"/>
        <w:right w:val="none" w:sz="0" w:space="0" w:color="auto"/>
      </w:divBdr>
      <w:divsChild>
        <w:div w:id="1492217107">
          <w:marLeft w:val="547"/>
          <w:marRight w:val="0"/>
          <w:marTop w:val="0"/>
          <w:marBottom w:val="0"/>
          <w:divBdr>
            <w:top w:val="none" w:sz="0" w:space="0" w:color="auto"/>
            <w:left w:val="none" w:sz="0" w:space="0" w:color="auto"/>
            <w:bottom w:val="none" w:sz="0" w:space="0" w:color="auto"/>
            <w:right w:val="none" w:sz="0" w:space="0" w:color="auto"/>
          </w:divBdr>
        </w:div>
        <w:div w:id="1732777124">
          <w:marLeft w:val="1166"/>
          <w:marRight w:val="0"/>
          <w:marTop w:val="0"/>
          <w:marBottom w:val="0"/>
          <w:divBdr>
            <w:top w:val="none" w:sz="0" w:space="0" w:color="auto"/>
            <w:left w:val="none" w:sz="0" w:space="0" w:color="auto"/>
            <w:bottom w:val="none" w:sz="0" w:space="0" w:color="auto"/>
            <w:right w:val="none" w:sz="0" w:space="0" w:color="auto"/>
          </w:divBdr>
        </w:div>
      </w:divsChild>
    </w:div>
    <w:div w:id="1588034046">
      <w:bodyDiv w:val="1"/>
      <w:marLeft w:val="0"/>
      <w:marRight w:val="0"/>
      <w:marTop w:val="0"/>
      <w:marBottom w:val="0"/>
      <w:divBdr>
        <w:top w:val="none" w:sz="0" w:space="0" w:color="auto"/>
        <w:left w:val="none" w:sz="0" w:space="0" w:color="auto"/>
        <w:bottom w:val="none" w:sz="0" w:space="0" w:color="auto"/>
        <w:right w:val="none" w:sz="0" w:space="0" w:color="auto"/>
      </w:divBdr>
      <w:divsChild>
        <w:div w:id="1248736682">
          <w:marLeft w:val="547"/>
          <w:marRight w:val="0"/>
          <w:marTop w:val="0"/>
          <w:marBottom w:val="0"/>
          <w:divBdr>
            <w:top w:val="none" w:sz="0" w:space="0" w:color="auto"/>
            <w:left w:val="none" w:sz="0" w:space="0" w:color="auto"/>
            <w:bottom w:val="none" w:sz="0" w:space="0" w:color="auto"/>
            <w:right w:val="none" w:sz="0" w:space="0" w:color="auto"/>
          </w:divBdr>
        </w:div>
      </w:divsChild>
    </w:div>
    <w:div w:id="1694500875">
      <w:bodyDiv w:val="1"/>
      <w:marLeft w:val="0"/>
      <w:marRight w:val="0"/>
      <w:marTop w:val="0"/>
      <w:marBottom w:val="0"/>
      <w:divBdr>
        <w:top w:val="none" w:sz="0" w:space="0" w:color="auto"/>
        <w:left w:val="none" w:sz="0" w:space="0" w:color="auto"/>
        <w:bottom w:val="none" w:sz="0" w:space="0" w:color="auto"/>
        <w:right w:val="none" w:sz="0" w:space="0" w:color="auto"/>
      </w:divBdr>
    </w:div>
    <w:div w:id="1712419157">
      <w:bodyDiv w:val="1"/>
      <w:marLeft w:val="0"/>
      <w:marRight w:val="0"/>
      <w:marTop w:val="0"/>
      <w:marBottom w:val="0"/>
      <w:divBdr>
        <w:top w:val="none" w:sz="0" w:space="0" w:color="auto"/>
        <w:left w:val="none" w:sz="0" w:space="0" w:color="auto"/>
        <w:bottom w:val="none" w:sz="0" w:space="0" w:color="auto"/>
        <w:right w:val="none" w:sz="0" w:space="0" w:color="auto"/>
      </w:divBdr>
      <w:divsChild>
        <w:div w:id="1163860896">
          <w:marLeft w:val="0"/>
          <w:marRight w:val="0"/>
          <w:marTop w:val="90"/>
          <w:marBottom w:val="0"/>
          <w:divBdr>
            <w:top w:val="none" w:sz="0" w:space="0" w:color="auto"/>
            <w:left w:val="none" w:sz="0" w:space="0" w:color="auto"/>
            <w:bottom w:val="none" w:sz="0" w:space="0" w:color="auto"/>
            <w:right w:val="none" w:sz="0" w:space="0" w:color="auto"/>
          </w:divBdr>
          <w:divsChild>
            <w:div w:id="116879960">
              <w:marLeft w:val="0"/>
              <w:marRight w:val="0"/>
              <w:marTop w:val="0"/>
              <w:marBottom w:val="405"/>
              <w:divBdr>
                <w:top w:val="none" w:sz="0" w:space="0" w:color="auto"/>
                <w:left w:val="none" w:sz="0" w:space="0" w:color="auto"/>
                <w:bottom w:val="none" w:sz="0" w:space="0" w:color="auto"/>
                <w:right w:val="none" w:sz="0" w:space="0" w:color="auto"/>
              </w:divBdr>
              <w:divsChild>
                <w:div w:id="1327442977">
                  <w:marLeft w:val="0"/>
                  <w:marRight w:val="0"/>
                  <w:marTop w:val="0"/>
                  <w:marBottom w:val="0"/>
                  <w:divBdr>
                    <w:top w:val="none" w:sz="0" w:space="0" w:color="auto"/>
                    <w:left w:val="none" w:sz="0" w:space="0" w:color="auto"/>
                    <w:bottom w:val="none" w:sz="0" w:space="0" w:color="auto"/>
                    <w:right w:val="none" w:sz="0" w:space="0" w:color="auto"/>
                  </w:divBdr>
                  <w:divsChild>
                    <w:div w:id="1924682216">
                      <w:marLeft w:val="0"/>
                      <w:marRight w:val="0"/>
                      <w:marTop w:val="0"/>
                      <w:marBottom w:val="0"/>
                      <w:divBdr>
                        <w:top w:val="none" w:sz="0" w:space="0" w:color="auto"/>
                        <w:left w:val="none" w:sz="0" w:space="0" w:color="auto"/>
                        <w:bottom w:val="none" w:sz="0" w:space="0" w:color="auto"/>
                        <w:right w:val="none" w:sz="0" w:space="0" w:color="auto"/>
                      </w:divBdr>
                      <w:divsChild>
                        <w:div w:id="4196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9318306">
      <w:bodyDiv w:val="1"/>
      <w:marLeft w:val="0"/>
      <w:marRight w:val="0"/>
      <w:marTop w:val="0"/>
      <w:marBottom w:val="0"/>
      <w:divBdr>
        <w:top w:val="none" w:sz="0" w:space="0" w:color="auto"/>
        <w:left w:val="none" w:sz="0" w:space="0" w:color="auto"/>
        <w:bottom w:val="none" w:sz="0" w:space="0" w:color="auto"/>
        <w:right w:val="none" w:sz="0" w:space="0" w:color="auto"/>
      </w:divBdr>
    </w:div>
    <w:div w:id="2098360822">
      <w:bodyDiv w:val="1"/>
      <w:marLeft w:val="0"/>
      <w:marRight w:val="0"/>
      <w:marTop w:val="0"/>
      <w:marBottom w:val="0"/>
      <w:divBdr>
        <w:top w:val="none" w:sz="0" w:space="0" w:color="auto"/>
        <w:left w:val="none" w:sz="0" w:space="0" w:color="auto"/>
        <w:bottom w:val="none" w:sz="0" w:space="0" w:color="auto"/>
        <w:right w:val="none" w:sz="0" w:space="0" w:color="auto"/>
      </w:divBdr>
      <w:divsChild>
        <w:div w:id="9285875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3.xml"/><Relationship Id="rId21" Type="http://schemas.openxmlformats.org/officeDocument/2006/relationships/diagramColors" Target="diagrams/colors2.xml"/><Relationship Id="rId42" Type="http://schemas.microsoft.com/office/2007/relationships/diagramDrawing" Target="diagrams/drawing6.xml"/><Relationship Id="rId47" Type="http://schemas.microsoft.com/office/2007/relationships/diagramDrawing" Target="diagrams/drawing7.xml"/><Relationship Id="rId63" Type="http://schemas.openxmlformats.org/officeDocument/2006/relationships/image" Target="media/image5.jpg"/><Relationship Id="rId68" Type="http://schemas.openxmlformats.org/officeDocument/2006/relationships/image" Target="media/image8.jpg"/><Relationship Id="rId16" Type="http://schemas.openxmlformats.org/officeDocument/2006/relationships/diagramColors" Target="diagrams/colors1.xml"/><Relationship Id="rId11" Type="http://schemas.openxmlformats.org/officeDocument/2006/relationships/image" Target="media/image1.png"/><Relationship Id="rId32" Type="http://schemas.microsoft.com/office/2007/relationships/diagramDrawing" Target="diagrams/drawing4.xml"/><Relationship Id="rId37" Type="http://schemas.microsoft.com/office/2007/relationships/diagramDrawing" Target="diagrams/drawing5.xml"/><Relationship Id="rId53" Type="http://schemas.openxmlformats.org/officeDocument/2006/relationships/diagramData" Target="diagrams/data9.xml"/><Relationship Id="rId58" Type="http://schemas.openxmlformats.org/officeDocument/2006/relationships/hyperlink" Target="https://www.reuters.com/article/us-usa-trade-china-timeline/timeline-key-dates-in-the-us-china-trade-war-idUSKCN1VD20A" TargetMode="External"/><Relationship Id="rId74" Type="http://schemas.openxmlformats.org/officeDocument/2006/relationships/image" Target="media/image14.png"/><Relationship Id="rId79" Type="http://schemas.openxmlformats.org/officeDocument/2006/relationships/customXml" Target="../customXml/item2.xml"/><Relationship Id="rId5" Type="http://schemas.openxmlformats.org/officeDocument/2006/relationships/webSettings" Target="webSettings.xml"/><Relationship Id="rId61" Type="http://schemas.openxmlformats.org/officeDocument/2006/relationships/image" Target="media/image3.png"/><Relationship Id="rId19" Type="http://schemas.openxmlformats.org/officeDocument/2006/relationships/diagramLayout" Target="diagrams/layout2.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diagramQuickStyle" Target="diagrams/quickStyle4.xml"/><Relationship Id="rId35" Type="http://schemas.openxmlformats.org/officeDocument/2006/relationships/diagramQuickStyle" Target="diagrams/quickStyle5.xml"/><Relationship Id="rId43" Type="http://schemas.openxmlformats.org/officeDocument/2006/relationships/diagramData" Target="diagrams/data7.xml"/><Relationship Id="rId48" Type="http://schemas.openxmlformats.org/officeDocument/2006/relationships/diagramData" Target="diagrams/data8.xml"/><Relationship Id="rId56" Type="http://schemas.openxmlformats.org/officeDocument/2006/relationships/diagramColors" Target="diagrams/colors9.xml"/><Relationship Id="rId64" Type="http://schemas.openxmlformats.org/officeDocument/2006/relationships/hyperlink" Target="https://blogs.imf.org/2019/05/23/the-impact-of-us-china-trade-tensions/" TargetMode="External"/><Relationship Id="rId69" Type="http://schemas.openxmlformats.org/officeDocument/2006/relationships/image" Target="media/image9.png"/><Relationship Id="rId77" Type="http://schemas.openxmlformats.org/officeDocument/2006/relationships/fontTable" Target="fontTable.xml"/><Relationship Id="rId8" Type="http://schemas.openxmlformats.org/officeDocument/2006/relationships/hyperlink" Target="mailto:&#38651;&#37109;&#22320;&#22336;&#65306;info_pshe@edb.gov.hk" TargetMode="External"/><Relationship Id="rId51" Type="http://schemas.openxmlformats.org/officeDocument/2006/relationships/diagramColors" Target="diagrams/colors8.xml"/><Relationship Id="rId72" Type="http://schemas.openxmlformats.org/officeDocument/2006/relationships/image" Target="media/image12.png"/><Relationship Id="rId80"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diagramData" Target="diagrams/data5.xml"/><Relationship Id="rId38" Type="http://schemas.openxmlformats.org/officeDocument/2006/relationships/diagramData" Target="diagrams/data6.xml"/><Relationship Id="rId46" Type="http://schemas.openxmlformats.org/officeDocument/2006/relationships/diagramColors" Target="diagrams/colors7.xml"/><Relationship Id="rId59" Type="http://schemas.openxmlformats.org/officeDocument/2006/relationships/hyperlink" Target="https://www.china-briefing.com/news/the-us-china-trade-war-a-timeline/" TargetMode="External"/><Relationship Id="rId67" Type="http://schemas.openxmlformats.org/officeDocument/2006/relationships/image" Target="media/image8.jpeg"/><Relationship Id="rId20" Type="http://schemas.openxmlformats.org/officeDocument/2006/relationships/diagramQuickStyle" Target="diagrams/quickStyle2.xml"/><Relationship Id="rId41" Type="http://schemas.openxmlformats.org/officeDocument/2006/relationships/diagramColors" Target="diagrams/colors6.xml"/><Relationship Id="rId54" Type="http://schemas.openxmlformats.org/officeDocument/2006/relationships/diagramLayout" Target="diagrams/layout9.xml"/><Relationship Id="rId62" Type="http://schemas.openxmlformats.org/officeDocument/2006/relationships/image" Target="media/image4.jpg"/><Relationship Id="rId70" Type="http://schemas.openxmlformats.org/officeDocument/2006/relationships/image" Target="media/image10.png"/><Relationship Id="rId75"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diagramData" Target="diagrams/data4.xml"/><Relationship Id="rId36" Type="http://schemas.openxmlformats.org/officeDocument/2006/relationships/diagramColors" Target="diagrams/colors5.xml"/><Relationship Id="rId49" Type="http://schemas.openxmlformats.org/officeDocument/2006/relationships/diagramLayout" Target="diagrams/layout8.xml"/><Relationship Id="rId57" Type="http://schemas.microsoft.com/office/2007/relationships/diagramDrawing" Target="diagrams/drawing9.xml"/><Relationship Id="rId10" Type="http://schemas.openxmlformats.org/officeDocument/2006/relationships/footer" Target="footer2.xml"/><Relationship Id="rId31" Type="http://schemas.openxmlformats.org/officeDocument/2006/relationships/diagramColors" Target="diagrams/colors4.xml"/><Relationship Id="rId44" Type="http://schemas.openxmlformats.org/officeDocument/2006/relationships/diagramLayout" Target="diagrams/layout7.xml"/><Relationship Id="rId52" Type="http://schemas.microsoft.com/office/2007/relationships/diagramDrawing" Target="diagrams/drawing8.xml"/><Relationship Id="rId60" Type="http://schemas.openxmlformats.org/officeDocument/2006/relationships/hyperlink" Target="https://www.bloomberg.com/news/articles/2020-09-15/wto-rules-that-u-s-tariffs-on-china-violate-trade-rules-kf4189y0" TargetMode="External"/><Relationship Id="rId65" Type="http://schemas.openxmlformats.org/officeDocument/2006/relationships/image" Target="media/image6.jpg"/><Relationship Id="rId73" Type="http://schemas.openxmlformats.org/officeDocument/2006/relationships/image" Target="media/image13.png"/><Relationship Id="rId78" Type="http://schemas.openxmlformats.org/officeDocument/2006/relationships/theme" Target="theme/theme1.xml"/><Relationship Id="rId8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diagramLayout" Target="diagrams/layout6.xml"/><Relationship Id="rId34" Type="http://schemas.openxmlformats.org/officeDocument/2006/relationships/diagramLayout" Target="diagrams/layout5.xml"/><Relationship Id="rId50" Type="http://schemas.openxmlformats.org/officeDocument/2006/relationships/diagramQuickStyle" Target="diagrams/quickStyle8.xml"/><Relationship Id="rId55" Type="http://schemas.openxmlformats.org/officeDocument/2006/relationships/diagramQuickStyle" Target="diagrams/quickStyle9.xm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diagramLayout" Target="diagrams/layout4.xml"/><Relationship Id="rId24" Type="http://schemas.openxmlformats.org/officeDocument/2006/relationships/diagramLayout" Target="diagrams/layout3.xml"/><Relationship Id="rId40" Type="http://schemas.openxmlformats.org/officeDocument/2006/relationships/diagramQuickStyle" Target="diagrams/quickStyle6.xml"/><Relationship Id="rId45" Type="http://schemas.openxmlformats.org/officeDocument/2006/relationships/diagramQuickStyle" Target="diagrams/quickStyle7.xml"/><Relationship Id="rId66" Type="http://schemas.openxmlformats.org/officeDocument/2006/relationships/image" Target="media/image7.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88D399D7-6615-4926-9E04-6458129CABF1}">
      <dgm:prSet phldrT="[文字]" custT="1"/>
      <dgm:spPr/>
      <dgm:t>
        <a:bodyPr/>
        <a:lstStyle/>
        <a:p>
          <a:r>
            <a:rPr lang="en-US" altLang="zh-TW" sz="1050" b="1">
              <a:latin typeface="Times New Roman" panose="02020603050405020304" pitchFamily="18" charset="0"/>
              <a:cs typeface="Times New Roman" panose="02020603050405020304" pitchFamily="18" charset="0"/>
            </a:rPr>
            <a:t> </a:t>
          </a:r>
        </a:p>
        <a:p>
          <a:r>
            <a:rPr lang="en-US" altLang="zh-TW" sz="1050" b="1">
              <a:latin typeface="Times New Roman" panose="02020603050405020304" pitchFamily="18" charset="0"/>
              <a:cs typeface="Times New Roman" panose="02020603050405020304" pitchFamily="18" charset="0"/>
            </a:rPr>
            <a:t>2016</a:t>
          </a:r>
          <a:r>
            <a:rPr lang="zh-CN"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6</a:t>
          </a:r>
          <a:r>
            <a:rPr lang="zh-CN"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28</a:t>
          </a:r>
          <a:r>
            <a:rPr lang="zh-CN" altLang="en-US" sz="1050" b="1">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EF81B1F-F82E-4269-B75C-07751E532A5E}" type="parTrans" cxnId="{26770BC1-2F99-4728-ACD2-51C6279FDDE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F4ACE55-20EC-4622-ACDE-995A302559B2}" type="sibTrans" cxnId="{26770BC1-2F99-4728-ACD2-51C6279FDDE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2A00F35-A5AA-4C63-9AB1-8159C6A1951B}">
      <dgm:prSet phldrT="[文字]" custT="1"/>
      <dgm:spPr/>
      <dgm:t>
        <a:bodyPr/>
        <a:lstStyle/>
        <a:p>
          <a:r>
            <a:rPr lang="zh-CN" altLang="en-US" sz="1050">
              <a:latin typeface="Times New Roman" panose="02020603050405020304" pitchFamily="18" charset="0"/>
              <a:cs typeface="Times New Roman" panose="02020603050405020304" pitchFamily="18" charset="0"/>
            </a:rPr>
            <a:t>在竞选总统时，特朗普制定了计划来应对中国的不公平贸易做法，并威胁要根据美国贸易法第</a:t>
          </a:r>
          <a:r>
            <a:rPr lang="en-US" altLang="zh-TW" sz="1050">
              <a:latin typeface="Times New Roman" panose="02020603050405020304" pitchFamily="18" charset="0"/>
              <a:cs typeface="Times New Roman" panose="02020603050405020304" pitchFamily="18" charset="0"/>
            </a:rPr>
            <a:t>201</a:t>
          </a:r>
          <a:r>
            <a:rPr lang="zh-CN" altLang="en-US" sz="1050">
              <a:latin typeface="Times New Roman" panose="02020603050405020304" pitchFamily="18" charset="0"/>
              <a:cs typeface="Times New Roman" panose="02020603050405020304" pitchFamily="18" charset="0"/>
            </a:rPr>
            <a:t>和</a:t>
          </a:r>
          <a:r>
            <a:rPr lang="en-US" altLang="zh-TW" sz="1050">
              <a:latin typeface="Times New Roman" panose="02020603050405020304" pitchFamily="18" charset="0"/>
              <a:cs typeface="Times New Roman" panose="02020603050405020304" pitchFamily="18" charset="0"/>
            </a:rPr>
            <a:t>301</a:t>
          </a:r>
          <a:r>
            <a:rPr lang="zh-CN" altLang="en-US" sz="1050">
              <a:latin typeface="Times New Roman" panose="02020603050405020304" pitchFamily="18" charset="0"/>
              <a:cs typeface="Times New Roman" panose="02020603050405020304" pitchFamily="18" charset="0"/>
            </a:rPr>
            <a:t>条施加关税。他指出，中国加入世界贸易组织是「历史上最大的工作失窃」。</a:t>
          </a:r>
          <a:r>
            <a:rPr lang="en-US" altLang="zh-TW" sz="1050" baseline="30000">
              <a:latin typeface="Times New Roman" panose="02020603050405020304" pitchFamily="18" charset="0"/>
              <a:cs typeface="Times New Roman" panose="02020603050405020304" pitchFamily="18" charset="0"/>
            </a:rPr>
            <a:t>7</a:t>
          </a:r>
          <a:endParaRPr lang="zh-TW" altLang="en-US" sz="1050" baseline="30000">
            <a:latin typeface="Times New Roman" panose="02020603050405020304" pitchFamily="18" charset="0"/>
            <a:cs typeface="Times New Roman" panose="02020603050405020304" pitchFamily="18" charset="0"/>
          </a:endParaRPr>
        </a:p>
      </dgm:t>
    </dgm:pt>
    <dgm:pt modelId="{E47A047E-6479-419E-8EA5-B7A8766D8DE3}" type="parTrans" cxnId="{111A3143-5078-48B5-B996-806CFA8ECA6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75CD726-0C74-4DAE-8700-CAE53E43FBEC}" type="sibTrans" cxnId="{111A3143-5078-48B5-B996-806CFA8ECA6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A4CD5C2-F2C0-4278-813A-FD74BEB41929}">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CN"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3</a:t>
          </a:r>
          <a:r>
            <a:rPr lang="zh-CN"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31</a:t>
          </a:r>
          <a:r>
            <a:rPr lang="zh-CN" altLang="en-US" sz="1050" b="1">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977D7F9A-7F52-4766-8968-49D3BD4E9F1D}" type="parTrans" cxnId="{C7017D99-A3E3-4FCF-9B9A-D0199243E5C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0D755B7-BD4F-463B-BC5E-B1D161823DCD}" type="sibTrans" cxnId="{C7017D99-A3E3-4FCF-9B9A-D0199243E5C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ABD44A1-C5D7-41E1-AA30-2081B55E9230}">
      <dgm:prSet phldrT="[文字]" custT="1"/>
      <dgm:spPr/>
      <dgm:t>
        <a:bodyPr/>
        <a:lstStyle/>
        <a:p>
          <a:r>
            <a:rPr lang="zh-CN" altLang="en-US" sz="1050">
              <a:latin typeface="Times New Roman" panose="02020603050405020304" pitchFamily="18" charset="0"/>
              <a:cs typeface="Times New Roman" panose="02020603050405020304" pitchFamily="18" charset="0"/>
            </a:rPr>
            <a:t>特朗普签署了两项行政命令，包括在反补贴和反倾销贸易案中加强对关税的执法，并下令对美国贸易逆差及其原因进行审查。</a:t>
          </a:r>
          <a:endParaRPr lang="zh-TW" altLang="en-US" sz="1050">
            <a:latin typeface="Times New Roman" panose="02020603050405020304" pitchFamily="18" charset="0"/>
            <a:cs typeface="Times New Roman" panose="02020603050405020304" pitchFamily="18" charset="0"/>
          </a:endParaRPr>
        </a:p>
      </dgm:t>
    </dgm:pt>
    <dgm:pt modelId="{60E157A0-7811-477C-A6F3-8C5C5F468176}" type="parTrans" cxnId="{11E2A416-8EA5-4C90-8914-D2BCEE6A87C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A8037D6-F389-4C64-B50B-3D27C6EFFA60}" type="sibTrans" cxnId="{11E2A416-8EA5-4C90-8914-D2BCEE6A87C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ABB9F5E-2924-41EA-8B31-DF8B3B31AC7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7</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FEAF2A3-D5F5-46F4-AFB4-05677AFC707C}" type="parTrans" cxnId="{F8EE1CD3-2204-46BC-9CEB-90A3E6A0C8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3169EE5-BC5E-421E-92D5-08ABAD175CB7}" type="sibTrans" cxnId="{F8EE1CD3-2204-46BC-9CEB-90A3E6A0C8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3FB3EEA-3BD8-4BFC-8F18-F66EB50B6C39}">
      <dgm:prSet phldrT="[文字]" custT="1"/>
      <dgm:spPr/>
      <dgm:t>
        <a:bodyPr/>
        <a:lstStyle/>
        <a:p>
          <a:r>
            <a:rPr lang="zh-CN" altLang="en-US" sz="1050">
              <a:latin typeface="Times New Roman" panose="02020603050405020304" pitchFamily="18" charset="0"/>
              <a:cs typeface="Times New Roman" panose="02020603050405020304" pitchFamily="18" charset="0"/>
            </a:rPr>
            <a:t>特朗普和习近平同意进行为期</a:t>
          </a:r>
          <a:r>
            <a:rPr lang="en-US" altLang="zh-HK" sz="1050">
              <a:latin typeface="Times New Roman" panose="02020603050405020304" pitchFamily="18" charset="0"/>
              <a:cs typeface="Times New Roman" panose="02020603050405020304" pitchFamily="18" charset="0"/>
            </a:rPr>
            <a:t>100</a:t>
          </a:r>
          <a:r>
            <a:rPr lang="zh-CN" altLang="en-US" sz="1050">
              <a:latin typeface="Times New Roman" panose="02020603050405020304" pitchFamily="18" charset="0"/>
              <a:cs typeface="Times New Roman" panose="02020603050405020304" pitchFamily="18" charset="0"/>
            </a:rPr>
            <a:t>天的贸易谈判计划。</a:t>
          </a:r>
          <a:endParaRPr lang="zh-TW" altLang="en-US" sz="1050">
            <a:latin typeface="Times New Roman" panose="02020603050405020304" pitchFamily="18" charset="0"/>
            <a:cs typeface="Times New Roman" panose="02020603050405020304" pitchFamily="18" charset="0"/>
          </a:endParaRPr>
        </a:p>
      </dgm:t>
    </dgm:pt>
    <dgm:pt modelId="{98265CCE-170A-4599-80ED-1E7D3C85552E}" type="parTrans" cxnId="{475A4BC9-9547-46B0-9816-5F52AFB0251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F26BEBC-30DD-41F3-BA7D-5140D6180DD7}" type="sibTrans" cxnId="{475A4BC9-9547-46B0-9816-5F52AFB0251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658F09B-3E50-4A60-9E3E-2285962E297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7</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CN" altLang="en-US" sz="1050" b="1" dirty="0">
              <a:latin typeface="Times New Roman" panose="02020603050405020304" pitchFamily="18" charset="0"/>
              <a:cs typeface="Times New Roman" panose="02020603050405020304" pitchFamily="18" charset="0"/>
            </a:rPr>
            <a:t>月</a:t>
          </a:r>
          <a:endParaRPr lang="zh-TW" altLang="en-US" sz="1050" b="1">
            <a:latin typeface="Times New Roman" panose="02020603050405020304" pitchFamily="18" charset="0"/>
            <a:cs typeface="Times New Roman" panose="02020603050405020304" pitchFamily="18" charset="0"/>
          </a:endParaRPr>
        </a:p>
      </dgm:t>
    </dgm:pt>
    <dgm:pt modelId="{A3F7C4E9-9BC9-4B16-82AB-043F5759DC75}" type="parTrans" cxnId="{75ABBD2B-1BFA-46A4-A0D1-E763AEB2BEF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3033F8D-477D-4887-8F2A-46671761B99B}" type="sibTrans" cxnId="{75ABBD2B-1BFA-46A4-A0D1-E763AEB2BEF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8FB3EB-F7AB-41DD-BB34-37CA5EB54CA6}">
      <dgm:prSet phldrT="[文字]" custT="1"/>
      <dgm:spPr/>
      <dgm:t>
        <a:bodyPr/>
        <a:lstStyle/>
        <a:p>
          <a:r>
            <a:rPr lang="zh-CN" altLang="en-US" sz="1050">
              <a:latin typeface="Times New Roman" panose="02020603050405020304" pitchFamily="18" charset="0"/>
              <a:cs typeface="Times New Roman" panose="02020603050405020304" pitchFamily="18" charset="0"/>
            </a:rPr>
            <a:t>出于国家安全原因，特朗普对钢铁和铝的进口进行了「第</a:t>
          </a:r>
          <a:r>
            <a:rPr lang="en-US" altLang="zh-TW" sz="1050">
              <a:latin typeface="Times New Roman" panose="02020603050405020304" pitchFamily="18" charset="0"/>
              <a:cs typeface="Times New Roman" panose="02020603050405020304" pitchFamily="18" charset="0"/>
            </a:rPr>
            <a:t>232</a:t>
          </a:r>
          <a:r>
            <a:rPr lang="zh-CN" altLang="en-US" sz="1050">
              <a:latin typeface="Times New Roman" panose="02020603050405020304" pitchFamily="18" charset="0"/>
              <a:cs typeface="Times New Roman" panose="02020603050405020304" pitchFamily="18" charset="0"/>
            </a:rPr>
            <a:t>节调查」。考虑到中国在钢铁和铝的生产有庞大产能，调查和附加关税被认为是针对中国的。</a:t>
          </a:r>
          <a:r>
            <a:rPr lang="en-US" altLang="zh-TW" sz="1050" baseline="30000">
              <a:latin typeface="Times New Roman" panose="02020603050405020304" pitchFamily="18" charset="0"/>
              <a:cs typeface="Times New Roman" panose="02020603050405020304" pitchFamily="18" charset="0"/>
            </a:rPr>
            <a:t>8</a:t>
          </a:r>
          <a:endParaRPr lang="zh-TW" altLang="en-US" sz="1050" baseline="30000">
            <a:latin typeface="Times New Roman" panose="02020603050405020304" pitchFamily="18" charset="0"/>
            <a:cs typeface="Times New Roman" panose="02020603050405020304" pitchFamily="18" charset="0"/>
          </a:endParaRPr>
        </a:p>
      </dgm:t>
    </dgm:pt>
    <dgm:pt modelId="{4CC831AE-E653-44DB-84B1-8930076E8421}" type="parTrans" cxnId="{25259E1F-361D-4D92-B150-D6389C249B3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000B632-1849-44FD-8487-CBD8B944A30D}" type="sibTrans" cxnId="{25259E1F-361D-4D92-B150-D6389C249B3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96FC23D-0BEC-4B90-B8F6-44F9D44A1A6B}">
      <dgm:prSet phldrT="[文字]" custT="1"/>
      <dgm:spPr/>
      <dgm:t>
        <a:bodyPr/>
        <a:lstStyle/>
        <a:p>
          <a:r>
            <a:rPr lang="en-US" altLang="zh-TW" sz="1050" b="1">
              <a:latin typeface="Times New Roman" panose="02020603050405020304" pitchFamily="18" charset="0"/>
              <a:cs typeface="Times New Roman" panose="02020603050405020304" pitchFamily="18" charset="0"/>
            </a:rPr>
            <a:t> </a:t>
          </a:r>
        </a:p>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CN"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7</a:t>
          </a:r>
          <a:r>
            <a:rPr lang="zh-CN"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19</a:t>
          </a:r>
          <a:r>
            <a:rPr lang="zh-CN" altLang="en-US" sz="1050" b="1">
              <a:latin typeface="Times New Roman" panose="02020603050405020304" pitchFamily="18" charset="0"/>
              <a:cs typeface="Times New Roman" panose="02020603050405020304" pitchFamily="18" charset="0"/>
            </a:rPr>
            <a:t>日</a:t>
          </a:r>
          <a:endParaRPr lang="zh-TW" altLang="zh-TW" sz="1050" b="1">
            <a:latin typeface="Times New Roman" panose="02020603050405020304" pitchFamily="18" charset="0"/>
            <a:cs typeface="Times New Roman" panose="02020603050405020304" pitchFamily="18" charset="0"/>
          </a:endParaRPr>
        </a:p>
        <a:p>
          <a:endParaRPr lang="zh-TW" altLang="en-US" sz="1050" b="1">
            <a:latin typeface="Times New Roman" panose="02020603050405020304" pitchFamily="18" charset="0"/>
            <a:cs typeface="Times New Roman" panose="02020603050405020304" pitchFamily="18" charset="0"/>
          </a:endParaRPr>
        </a:p>
      </dgm:t>
    </dgm:pt>
    <dgm:pt modelId="{7FB0AC81-58F5-432B-9684-24AE62860D03}" type="parTrans" cxnId="{5E759C4A-0CA5-4113-8533-407139A3D5A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87DBBB2-1DED-4F56-B409-80FD8C068BF8}" type="sibTrans" cxnId="{5E759C4A-0CA5-4113-8533-407139A3D5A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A8EA860-87D2-45A3-A45E-89B974BF1329}">
      <dgm:prSet phldrT="[文字]" custT="1"/>
      <dgm:spPr/>
      <dgm:t>
        <a:bodyPr/>
        <a:lstStyle/>
        <a:p>
          <a:r>
            <a:rPr lang="zh-CN" altLang="en-US" sz="1050"/>
            <a:t>在经过</a:t>
          </a:r>
          <a:r>
            <a:rPr lang="en-US" altLang="zh-TW" sz="1050"/>
            <a:t>100</a:t>
          </a:r>
          <a:r>
            <a:rPr lang="zh-CN" altLang="en-US" sz="1050"/>
            <a:t>天的会谈后，中美未能就减少美国对中国的贸易赤字的新措施达成共识。</a:t>
          </a:r>
          <a:endParaRPr lang="zh-TW" altLang="en-US" sz="1050" b="0"/>
        </a:p>
      </dgm:t>
    </dgm:pt>
    <dgm:pt modelId="{1F47F930-201E-41DD-ACAB-1D6A4B7A99FC}" type="parTrans" cxnId="{00252061-8FFC-4AF0-9812-783A1B36DF49}">
      <dgm:prSet/>
      <dgm:spPr/>
      <dgm:t>
        <a:bodyPr/>
        <a:lstStyle/>
        <a:p>
          <a:endParaRPr lang="zh-TW" altLang="en-US" sz="1050"/>
        </a:p>
      </dgm:t>
    </dgm:pt>
    <dgm:pt modelId="{143E6A9C-1E8A-4520-9678-C01CB0E5A646}" type="sibTrans" cxnId="{00252061-8FFC-4AF0-9812-783A1B36DF49}">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57D9831-48E6-42BF-A1E3-45036D6172A6}" type="pres">
      <dgm:prSet presAssocID="{88D399D7-6615-4926-9E04-6458129CABF1}" presName="composite" presStyleCnt="0"/>
      <dgm:spPr/>
    </dgm:pt>
    <dgm:pt modelId="{8BA6B691-528A-4055-A3A2-0FAC9B93A679}" type="pres">
      <dgm:prSet presAssocID="{88D399D7-6615-4926-9E04-6458129CABF1}" presName="parentText" presStyleLbl="alignNode1" presStyleIdx="0" presStyleCnt="5">
        <dgm:presLayoutVars>
          <dgm:chMax val="1"/>
          <dgm:bulletEnabled val="1"/>
        </dgm:presLayoutVars>
      </dgm:prSet>
      <dgm:spPr/>
    </dgm:pt>
    <dgm:pt modelId="{7FC97CE1-0D61-4E63-89D8-4E6B581BA4A0}" type="pres">
      <dgm:prSet presAssocID="{88D399D7-6615-4926-9E04-6458129CABF1}" presName="descendantText" presStyleLbl="alignAcc1" presStyleIdx="0" presStyleCnt="5">
        <dgm:presLayoutVars>
          <dgm:bulletEnabled val="1"/>
        </dgm:presLayoutVars>
      </dgm:prSet>
      <dgm:spPr/>
    </dgm:pt>
    <dgm:pt modelId="{83D3428D-06AA-4B64-B465-701E0CA7AB6A}" type="pres">
      <dgm:prSet presAssocID="{BF4ACE55-20EC-4622-ACDE-995A302559B2}" presName="sp" presStyleCnt="0"/>
      <dgm:spPr/>
    </dgm:pt>
    <dgm:pt modelId="{9A2EA436-D69D-40F6-B587-83AC7C140D89}" type="pres">
      <dgm:prSet presAssocID="{8A4CD5C2-F2C0-4278-813A-FD74BEB41929}" presName="composite" presStyleCnt="0"/>
      <dgm:spPr/>
    </dgm:pt>
    <dgm:pt modelId="{08FC06BE-3657-4977-AAE5-CD84A74C4D2A}" type="pres">
      <dgm:prSet presAssocID="{8A4CD5C2-F2C0-4278-813A-FD74BEB41929}" presName="parentText" presStyleLbl="alignNode1" presStyleIdx="1" presStyleCnt="5">
        <dgm:presLayoutVars>
          <dgm:chMax val="1"/>
          <dgm:bulletEnabled val="1"/>
        </dgm:presLayoutVars>
      </dgm:prSet>
      <dgm:spPr/>
    </dgm:pt>
    <dgm:pt modelId="{E9C7A629-3F00-423E-9EB4-7F810CDF0BF0}" type="pres">
      <dgm:prSet presAssocID="{8A4CD5C2-F2C0-4278-813A-FD74BEB41929}" presName="descendantText" presStyleLbl="alignAcc1" presStyleIdx="1" presStyleCnt="5">
        <dgm:presLayoutVars>
          <dgm:bulletEnabled val="1"/>
        </dgm:presLayoutVars>
      </dgm:prSet>
      <dgm:spPr/>
    </dgm:pt>
    <dgm:pt modelId="{BA3AB155-58AE-4672-AD2E-9D9D43AF5CEA}" type="pres">
      <dgm:prSet presAssocID="{70D755B7-BD4F-463B-BC5E-B1D161823DCD}" presName="sp" presStyleCnt="0"/>
      <dgm:spPr/>
    </dgm:pt>
    <dgm:pt modelId="{5462CDB1-8E26-48E5-992A-277AEF9748EA}" type="pres">
      <dgm:prSet presAssocID="{EABB9F5E-2924-41EA-8B31-DF8B3B31AC74}" presName="composite" presStyleCnt="0"/>
      <dgm:spPr/>
    </dgm:pt>
    <dgm:pt modelId="{35DDC632-5F7C-49BE-89EB-9BE98776DDA2}" type="pres">
      <dgm:prSet presAssocID="{EABB9F5E-2924-41EA-8B31-DF8B3B31AC74}" presName="parentText" presStyleLbl="alignNode1" presStyleIdx="2" presStyleCnt="5">
        <dgm:presLayoutVars>
          <dgm:chMax val="1"/>
          <dgm:bulletEnabled val="1"/>
        </dgm:presLayoutVars>
      </dgm:prSet>
      <dgm:spPr/>
    </dgm:pt>
    <dgm:pt modelId="{328EEBC6-2C97-4CC2-BCB7-C153ECF77F3F}" type="pres">
      <dgm:prSet presAssocID="{EABB9F5E-2924-41EA-8B31-DF8B3B31AC74}" presName="descendantText" presStyleLbl="alignAcc1" presStyleIdx="2" presStyleCnt="5">
        <dgm:presLayoutVars>
          <dgm:bulletEnabled val="1"/>
        </dgm:presLayoutVars>
      </dgm:prSet>
      <dgm:spPr/>
    </dgm:pt>
    <dgm:pt modelId="{02FD9668-3C39-41C1-A274-610D76E0EA98}" type="pres">
      <dgm:prSet presAssocID="{43169EE5-BC5E-421E-92D5-08ABAD175CB7}" presName="sp" presStyleCnt="0"/>
      <dgm:spPr/>
    </dgm:pt>
    <dgm:pt modelId="{E7F4291D-BD30-4234-80C8-4FAB5D7A160E}" type="pres">
      <dgm:prSet presAssocID="{7658F09B-3E50-4A60-9E3E-2285962E2973}" presName="composite" presStyleCnt="0"/>
      <dgm:spPr/>
    </dgm:pt>
    <dgm:pt modelId="{771FC969-6CD8-4C55-9633-889580298AFC}" type="pres">
      <dgm:prSet presAssocID="{7658F09B-3E50-4A60-9E3E-2285962E2973}" presName="parentText" presStyleLbl="alignNode1" presStyleIdx="3" presStyleCnt="5">
        <dgm:presLayoutVars>
          <dgm:chMax val="1"/>
          <dgm:bulletEnabled val="1"/>
        </dgm:presLayoutVars>
      </dgm:prSet>
      <dgm:spPr/>
    </dgm:pt>
    <dgm:pt modelId="{D474854F-1416-47D7-8BC0-616903DB61B0}" type="pres">
      <dgm:prSet presAssocID="{7658F09B-3E50-4A60-9E3E-2285962E2973}" presName="descendantText" presStyleLbl="alignAcc1" presStyleIdx="3" presStyleCnt="5">
        <dgm:presLayoutVars>
          <dgm:bulletEnabled val="1"/>
        </dgm:presLayoutVars>
      </dgm:prSet>
      <dgm:spPr/>
    </dgm:pt>
    <dgm:pt modelId="{07B50003-1FD1-4FE3-9913-4D3DB17D96E9}" type="pres">
      <dgm:prSet presAssocID="{43033F8D-477D-4887-8F2A-46671761B99B}" presName="sp" presStyleCnt="0"/>
      <dgm:spPr/>
    </dgm:pt>
    <dgm:pt modelId="{212A5CFE-CC43-4B73-92C9-8FB76645D43C}" type="pres">
      <dgm:prSet presAssocID="{C96FC23D-0BEC-4B90-B8F6-44F9D44A1A6B}" presName="composite" presStyleCnt="0"/>
      <dgm:spPr/>
    </dgm:pt>
    <dgm:pt modelId="{4F77D13E-F87E-4573-9E69-A0796F5E918C}" type="pres">
      <dgm:prSet presAssocID="{C96FC23D-0BEC-4B90-B8F6-44F9D44A1A6B}" presName="parentText" presStyleLbl="alignNode1" presStyleIdx="4" presStyleCnt="5">
        <dgm:presLayoutVars>
          <dgm:chMax val="1"/>
          <dgm:bulletEnabled val="1"/>
        </dgm:presLayoutVars>
      </dgm:prSet>
      <dgm:spPr/>
    </dgm:pt>
    <dgm:pt modelId="{FED9372E-B57B-42C4-8C48-55A43D78205E}" type="pres">
      <dgm:prSet presAssocID="{C96FC23D-0BEC-4B90-B8F6-44F9D44A1A6B}" presName="descendantText" presStyleLbl="alignAcc1" presStyleIdx="4" presStyleCnt="5">
        <dgm:presLayoutVars>
          <dgm:bulletEnabled val="1"/>
        </dgm:presLayoutVars>
      </dgm:prSet>
      <dgm:spPr/>
    </dgm:pt>
  </dgm:ptLst>
  <dgm:cxnLst>
    <dgm:cxn modelId="{D1A2630E-BE02-4AB5-B584-90F06A098427}" type="presOf" srcId="{4DC07B2B-711C-40BE-9C84-1BE5F3331180}" destId="{D7D97B0C-893D-49B2-9BFC-3FD59EBC4B5C}" srcOrd="0" destOrd="0" presId="urn:microsoft.com/office/officeart/2005/8/layout/chevron2"/>
    <dgm:cxn modelId="{11E2A416-8EA5-4C90-8914-D2BCEE6A87C0}" srcId="{8A4CD5C2-F2C0-4278-813A-FD74BEB41929}" destId="{9ABD44A1-C5D7-41E1-AA30-2081B55E9230}" srcOrd="0" destOrd="0" parTransId="{60E157A0-7811-477C-A6F3-8C5C5F468176}" sibTransId="{4A8037D6-F389-4C64-B50B-3D27C6EFFA60}"/>
    <dgm:cxn modelId="{25259E1F-361D-4D92-B150-D6389C249B35}" srcId="{7658F09B-3E50-4A60-9E3E-2285962E2973}" destId="{7E8FB3EB-F7AB-41DD-BB34-37CA5EB54CA6}" srcOrd="0" destOrd="0" parTransId="{4CC831AE-E653-44DB-84B1-8930076E8421}" sibTransId="{D000B632-1849-44FD-8487-CBD8B944A30D}"/>
    <dgm:cxn modelId="{75ABBD2B-1BFA-46A4-A0D1-E763AEB2BEF0}" srcId="{4DC07B2B-711C-40BE-9C84-1BE5F3331180}" destId="{7658F09B-3E50-4A60-9E3E-2285962E2973}" srcOrd="3" destOrd="0" parTransId="{A3F7C4E9-9BC9-4B16-82AB-043F5759DC75}" sibTransId="{43033F8D-477D-4887-8F2A-46671761B99B}"/>
    <dgm:cxn modelId="{00252061-8FFC-4AF0-9812-783A1B36DF49}" srcId="{C96FC23D-0BEC-4B90-B8F6-44F9D44A1A6B}" destId="{6A8EA860-87D2-45A3-A45E-89B974BF1329}" srcOrd="0" destOrd="0" parTransId="{1F47F930-201E-41DD-ACAB-1D6A4B7A99FC}" sibTransId="{143E6A9C-1E8A-4520-9678-C01CB0E5A646}"/>
    <dgm:cxn modelId="{111A3143-5078-48B5-B996-806CFA8ECA6F}" srcId="{88D399D7-6615-4926-9E04-6458129CABF1}" destId="{52A00F35-A5AA-4C63-9AB1-8159C6A1951B}" srcOrd="0" destOrd="0" parTransId="{E47A047E-6479-419E-8EA5-B7A8766D8DE3}" sibTransId="{E75CD726-0C74-4DAE-8700-CAE53E43FBEC}"/>
    <dgm:cxn modelId="{72332848-39D0-421E-84CD-7C7ABD7A046A}" type="presOf" srcId="{C96FC23D-0BEC-4B90-B8F6-44F9D44A1A6B}" destId="{4F77D13E-F87E-4573-9E69-A0796F5E918C}" srcOrd="0" destOrd="0" presId="urn:microsoft.com/office/officeart/2005/8/layout/chevron2"/>
    <dgm:cxn modelId="{5E759C4A-0CA5-4113-8533-407139A3D5A6}" srcId="{4DC07B2B-711C-40BE-9C84-1BE5F3331180}" destId="{C96FC23D-0BEC-4B90-B8F6-44F9D44A1A6B}" srcOrd="4" destOrd="0" parTransId="{7FB0AC81-58F5-432B-9684-24AE62860D03}" sibTransId="{087DBBB2-1DED-4F56-B409-80FD8C068BF8}"/>
    <dgm:cxn modelId="{0B985A4C-C1F2-44BE-9E1D-A296ED92F476}" type="presOf" srcId="{8A4CD5C2-F2C0-4278-813A-FD74BEB41929}" destId="{08FC06BE-3657-4977-AAE5-CD84A74C4D2A}" srcOrd="0" destOrd="0" presId="urn:microsoft.com/office/officeart/2005/8/layout/chevron2"/>
    <dgm:cxn modelId="{A30BD075-FF3A-494E-8424-BBF18A2158A7}" type="presOf" srcId="{7658F09B-3E50-4A60-9E3E-2285962E2973}" destId="{771FC969-6CD8-4C55-9633-889580298AFC}" srcOrd="0" destOrd="0" presId="urn:microsoft.com/office/officeart/2005/8/layout/chevron2"/>
    <dgm:cxn modelId="{BE0D6657-573E-4DCA-A0E8-470C5717CE44}" type="presOf" srcId="{9ABD44A1-C5D7-41E1-AA30-2081B55E9230}" destId="{E9C7A629-3F00-423E-9EB4-7F810CDF0BF0}" srcOrd="0" destOrd="0" presId="urn:microsoft.com/office/officeart/2005/8/layout/chevron2"/>
    <dgm:cxn modelId="{C7017D99-A3E3-4FCF-9B9A-D0199243E5C5}" srcId="{4DC07B2B-711C-40BE-9C84-1BE5F3331180}" destId="{8A4CD5C2-F2C0-4278-813A-FD74BEB41929}" srcOrd="1" destOrd="0" parTransId="{977D7F9A-7F52-4766-8968-49D3BD4E9F1D}" sibTransId="{70D755B7-BD4F-463B-BC5E-B1D161823DCD}"/>
    <dgm:cxn modelId="{51E9E7AF-0056-4830-A008-711A24CBF5F7}" type="presOf" srcId="{D3FB3EEA-3BD8-4BFC-8F18-F66EB50B6C39}" destId="{328EEBC6-2C97-4CC2-BCB7-C153ECF77F3F}" srcOrd="0" destOrd="0" presId="urn:microsoft.com/office/officeart/2005/8/layout/chevron2"/>
    <dgm:cxn modelId="{8ED1C3B8-9CCD-4E5F-97AD-78FBAA8B5617}" type="presOf" srcId="{52A00F35-A5AA-4C63-9AB1-8159C6A1951B}" destId="{7FC97CE1-0D61-4E63-89D8-4E6B581BA4A0}" srcOrd="0" destOrd="0" presId="urn:microsoft.com/office/officeart/2005/8/layout/chevron2"/>
    <dgm:cxn modelId="{FDD66FBD-7391-411F-ABAD-A630DB019F2D}" type="presOf" srcId="{88D399D7-6615-4926-9E04-6458129CABF1}" destId="{8BA6B691-528A-4055-A3A2-0FAC9B93A679}" srcOrd="0" destOrd="0" presId="urn:microsoft.com/office/officeart/2005/8/layout/chevron2"/>
    <dgm:cxn modelId="{26770BC1-2F99-4728-ACD2-51C6279FDDE8}" srcId="{4DC07B2B-711C-40BE-9C84-1BE5F3331180}" destId="{88D399D7-6615-4926-9E04-6458129CABF1}" srcOrd="0" destOrd="0" parTransId="{BEF81B1F-F82E-4269-B75C-07751E532A5E}" sibTransId="{BF4ACE55-20EC-4622-ACDE-995A302559B2}"/>
    <dgm:cxn modelId="{475A4BC9-9547-46B0-9816-5F52AFB02513}" srcId="{EABB9F5E-2924-41EA-8B31-DF8B3B31AC74}" destId="{D3FB3EEA-3BD8-4BFC-8F18-F66EB50B6C39}" srcOrd="0" destOrd="0" parTransId="{98265CCE-170A-4599-80ED-1E7D3C85552E}" sibTransId="{1F26BEBC-30DD-41F3-BA7D-5140D6180DD7}"/>
    <dgm:cxn modelId="{D1D107CC-CF8A-421B-8B3D-C1EC1B36FC75}" type="presOf" srcId="{6A8EA860-87D2-45A3-A45E-89B974BF1329}" destId="{FED9372E-B57B-42C4-8C48-55A43D78205E}" srcOrd="0" destOrd="0" presId="urn:microsoft.com/office/officeart/2005/8/layout/chevron2"/>
    <dgm:cxn modelId="{1B428FD0-43CA-44F7-A31F-5E9EEC3660CC}" type="presOf" srcId="{EABB9F5E-2924-41EA-8B31-DF8B3B31AC74}" destId="{35DDC632-5F7C-49BE-89EB-9BE98776DDA2}" srcOrd="0" destOrd="0" presId="urn:microsoft.com/office/officeart/2005/8/layout/chevron2"/>
    <dgm:cxn modelId="{F8EE1CD3-2204-46BC-9CEB-90A3E6A0C8C4}" srcId="{4DC07B2B-711C-40BE-9C84-1BE5F3331180}" destId="{EABB9F5E-2924-41EA-8B31-DF8B3B31AC74}" srcOrd="2" destOrd="0" parTransId="{BFEAF2A3-D5F5-46F4-AFB4-05677AFC707C}" sibTransId="{43169EE5-BC5E-421E-92D5-08ABAD175CB7}"/>
    <dgm:cxn modelId="{B2261BD8-9441-43B3-82EC-BABCFD6AD2C2}" type="presOf" srcId="{7E8FB3EB-F7AB-41DD-BB34-37CA5EB54CA6}" destId="{D474854F-1416-47D7-8BC0-616903DB61B0}" srcOrd="0" destOrd="0" presId="urn:microsoft.com/office/officeart/2005/8/layout/chevron2"/>
    <dgm:cxn modelId="{0FDCCD45-4CBB-4894-8B0D-403C949E0757}" type="presParOf" srcId="{D7D97B0C-893D-49B2-9BFC-3FD59EBC4B5C}" destId="{957D9831-48E6-42BF-A1E3-45036D6172A6}" srcOrd="0" destOrd="0" presId="urn:microsoft.com/office/officeart/2005/8/layout/chevron2"/>
    <dgm:cxn modelId="{E2939F9E-9EE6-4814-A4F0-956536F6FF5D}" type="presParOf" srcId="{957D9831-48E6-42BF-A1E3-45036D6172A6}" destId="{8BA6B691-528A-4055-A3A2-0FAC9B93A679}" srcOrd="0" destOrd="0" presId="urn:microsoft.com/office/officeart/2005/8/layout/chevron2"/>
    <dgm:cxn modelId="{0CF12F44-2C2D-4C59-A3A7-598794FC8D4F}" type="presParOf" srcId="{957D9831-48E6-42BF-A1E3-45036D6172A6}" destId="{7FC97CE1-0D61-4E63-89D8-4E6B581BA4A0}" srcOrd="1" destOrd="0" presId="urn:microsoft.com/office/officeart/2005/8/layout/chevron2"/>
    <dgm:cxn modelId="{660AB9BD-996D-4F80-8C4D-DEAA398E34CC}" type="presParOf" srcId="{D7D97B0C-893D-49B2-9BFC-3FD59EBC4B5C}" destId="{83D3428D-06AA-4B64-B465-701E0CA7AB6A}" srcOrd="1" destOrd="0" presId="urn:microsoft.com/office/officeart/2005/8/layout/chevron2"/>
    <dgm:cxn modelId="{7ADA30B6-4A0D-407B-9E77-C6AFC01C9BCE}" type="presParOf" srcId="{D7D97B0C-893D-49B2-9BFC-3FD59EBC4B5C}" destId="{9A2EA436-D69D-40F6-B587-83AC7C140D89}" srcOrd="2" destOrd="0" presId="urn:microsoft.com/office/officeart/2005/8/layout/chevron2"/>
    <dgm:cxn modelId="{49A3949F-DDD4-4953-B989-7B78E58FDB9C}" type="presParOf" srcId="{9A2EA436-D69D-40F6-B587-83AC7C140D89}" destId="{08FC06BE-3657-4977-AAE5-CD84A74C4D2A}" srcOrd="0" destOrd="0" presId="urn:microsoft.com/office/officeart/2005/8/layout/chevron2"/>
    <dgm:cxn modelId="{65C4CF65-4D59-453E-A3DA-40967A9A3458}" type="presParOf" srcId="{9A2EA436-D69D-40F6-B587-83AC7C140D89}" destId="{E9C7A629-3F00-423E-9EB4-7F810CDF0BF0}" srcOrd="1" destOrd="0" presId="urn:microsoft.com/office/officeart/2005/8/layout/chevron2"/>
    <dgm:cxn modelId="{AB6F5812-EA60-4E6D-A3CA-608BE6F9AB84}" type="presParOf" srcId="{D7D97B0C-893D-49B2-9BFC-3FD59EBC4B5C}" destId="{BA3AB155-58AE-4672-AD2E-9D9D43AF5CEA}" srcOrd="3" destOrd="0" presId="urn:microsoft.com/office/officeart/2005/8/layout/chevron2"/>
    <dgm:cxn modelId="{2B2D14CE-F101-4C48-92AF-338D9A3AE229}" type="presParOf" srcId="{D7D97B0C-893D-49B2-9BFC-3FD59EBC4B5C}" destId="{5462CDB1-8E26-48E5-992A-277AEF9748EA}" srcOrd="4" destOrd="0" presId="urn:microsoft.com/office/officeart/2005/8/layout/chevron2"/>
    <dgm:cxn modelId="{6191F699-5C4E-47BF-9A2E-FD44B241D5AB}" type="presParOf" srcId="{5462CDB1-8E26-48E5-992A-277AEF9748EA}" destId="{35DDC632-5F7C-49BE-89EB-9BE98776DDA2}" srcOrd="0" destOrd="0" presId="urn:microsoft.com/office/officeart/2005/8/layout/chevron2"/>
    <dgm:cxn modelId="{E1BF2369-56B1-4969-8322-87C095524D81}" type="presParOf" srcId="{5462CDB1-8E26-48E5-992A-277AEF9748EA}" destId="{328EEBC6-2C97-4CC2-BCB7-C153ECF77F3F}" srcOrd="1" destOrd="0" presId="urn:microsoft.com/office/officeart/2005/8/layout/chevron2"/>
    <dgm:cxn modelId="{FF799908-139A-4856-9722-58A3B0600BD7}" type="presParOf" srcId="{D7D97B0C-893D-49B2-9BFC-3FD59EBC4B5C}" destId="{02FD9668-3C39-41C1-A274-610D76E0EA98}" srcOrd="5" destOrd="0" presId="urn:microsoft.com/office/officeart/2005/8/layout/chevron2"/>
    <dgm:cxn modelId="{D0BBD0AB-7060-44BD-AFAE-71B772979002}" type="presParOf" srcId="{D7D97B0C-893D-49B2-9BFC-3FD59EBC4B5C}" destId="{E7F4291D-BD30-4234-80C8-4FAB5D7A160E}" srcOrd="6" destOrd="0" presId="urn:microsoft.com/office/officeart/2005/8/layout/chevron2"/>
    <dgm:cxn modelId="{1D997F3C-669F-48CB-A5C8-9567FA256931}" type="presParOf" srcId="{E7F4291D-BD30-4234-80C8-4FAB5D7A160E}" destId="{771FC969-6CD8-4C55-9633-889580298AFC}" srcOrd="0" destOrd="0" presId="urn:microsoft.com/office/officeart/2005/8/layout/chevron2"/>
    <dgm:cxn modelId="{856F26D6-37A8-429B-9D13-8B01B69EBF5B}" type="presParOf" srcId="{E7F4291D-BD30-4234-80C8-4FAB5D7A160E}" destId="{D474854F-1416-47D7-8BC0-616903DB61B0}" srcOrd="1" destOrd="0" presId="urn:microsoft.com/office/officeart/2005/8/layout/chevron2"/>
    <dgm:cxn modelId="{0CA3DE6A-D182-4297-AE52-7A65D31EDCBC}" type="presParOf" srcId="{D7D97B0C-893D-49B2-9BFC-3FD59EBC4B5C}" destId="{07B50003-1FD1-4FE3-9913-4D3DB17D96E9}" srcOrd="7" destOrd="0" presId="urn:microsoft.com/office/officeart/2005/8/layout/chevron2"/>
    <dgm:cxn modelId="{24C71AE2-677E-47B9-8629-C17B8F91A08A}" type="presParOf" srcId="{D7D97B0C-893D-49B2-9BFC-3FD59EBC4B5C}" destId="{212A5CFE-CC43-4B73-92C9-8FB76645D43C}" srcOrd="8" destOrd="0" presId="urn:microsoft.com/office/officeart/2005/8/layout/chevron2"/>
    <dgm:cxn modelId="{C5E4D668-B6B8-4366-AD80-9B2EFCC4367E}" type="presParOf" srcId="{212A5CFE-CC43-4B73-92C9-8FB76645D43C}" destId="{4F77D13E-F87E-4573-9E69-A0796F5E918C}" srcOrd="0" destOrd="0" presId="urn:microsoft.com/office/officeart/2005/8/layout/chevron2"/>
    <dgm:cxn modelId="{FF09E68A-C6CA-48C0-8E3B-90EEA3C33CFA}" type="presParOf" srcId="{212A5CFE-CC43-4B73-92C9-8FB76645D43C}" destId="{FED9372E-B57B-42C4-8C48-55A43D78205E}"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CN"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CN"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14</a:t>
          </a:r>
          <a:r>
            <a:rPr lang="zh-CN" altLang="en-US" sz="1050" b="1">
              <a:latin typeface="Times New Roman" panose="02020603050405020304" pitchFamily="18" charset="0"/>
              <a:cs typeface="Times New Roman" panose="02020603050405020304" pitchFamily="18" charset="0"/>
            </a:rPr>
            <a:t>日</a:t>
          </a:r>
          <a:endParaRPr lang="zh-TW" altLang="en-US" sz="1050"/>
        </a:p>
      </dgm:t>
    </dgm:pt>
    <dgm:pt modelId="{80CA1AD1-8966-494D-917E-3695E6153201}" type="parTrans" cxnId="{99DAE40C-5056-40C0-85B5-F1764A1AEF11}">
      <dgm:prSet/>
      <dgm:spPr/>
      <dgm:t>
        <a:bodyPr/>
        <a:lstStyle/>
        <a:p>
          <a:endParaRPr lang="zh-TW" altLang="en-US" sz="1050"/>
        </a:p>
      </dgm:t>
    </dgm:pt>
    <dgm:pt modelId="{CC22C15F-01D6-47E1-B71C-A5DF88E65E77}" type="sibTrans" cxnId="{99DAE40C-5056-40C0-85B5-F1764A1AEF11}">
      <dgm:prSet/>
      <dgm:spPr/>
      <dgm:t>
        <a:bodyPr/>
        <a:lstStyle/>
        <a:p>
          <a:endParaRPr lang="zh-TW" altLang="en-US" sz="1050"/>
        </a:p>
      </dgm:t>
    </dgm:pt>
    <dgm:pt modelId="{3F43D2F7-95AA-451F-BA84-CE09892C771F}">
      <dgm:prSet phldrT="[文字]" custT="1"/>
      <dgm:spPr/>
      <dgm:t>
        <a:bodyPr/>
        <a:lstStyle/>
        <a:p>
          <a:r>
            <a:rPr lang="zh-CN" altLang="en-US" sz="1050"/>
            <a:t>特朗普下令对中国涉嫌知识产权盗窃进行「</a:t>
          </a:r>
          <a:r>
            <a:rPr lang="en-US" altLang="zh-TW" sz="1050"/>
            <a:t> 301</a:t>
          </a:r>
          <a:r>
            <a:rPr lang="zh-CN" altLang="en-US" sz="1050"/>
            <a:t>条款」调查，作为他对北京的首项直接贸易措施。第</a:t>
          </a:r>
          <a:r>
            <a:rPr lang="en-US" altLang="zh-TW" sz="1050"/>
            <a:t>301</a:t>
          </a:r>
          <a:r>
            <a:rPr lang="zh-CN" altLang="en-US" sz="1050"/>
            <a:t>节提到</a:t>
          </a:r>
          <a:r>
            <a:rPr lang="en-US" altLang="zh-TW" sz="1050"/>
            <a:t>1974</a:t>
          </a:r>
          <a:r>
            <a:rPr lang="zh-CN" altLang="en-US" sz="1050"/>
            <a:t>年贸易法中规定美国应如何根据贸易协定执行其权利的部分。</a:t>
          </a:r>
          <a:r>
            <a:rPr lang="en-US" altLang="zh-TW" sz="1050" baseline="30000"/>
            <a:t>9</a:t>
          </a:r>
          <a:endParaRPr lang="zh-TW" altLang="en-US" sz="1050" b="0" baseline="30000">
            <a:solidFill>
              <a:sysClr val="windowText" lastClr="000000"/>
            </a:solidFill>
          </a:endParaRPr>
        </a:p>
      </dgm:t>
    </dgm:pt>
    <dgm:pt modelId="{8AA1D30C-1804-41B9-83F8-063694EABEF6}" type="parTrans" cxnId="{67E30660-B342-4353-8354-5242D58710A3}">
      <dgm:prSet/>
      <dgm:spPr/>
      <dgm:t>
        <a:bodyPr/>
        <a:lstStyle/>
        <a:p>
          <a:endParaRPr lang="zh-TW" altLang="en-US" sz="1050"/>
        </a:p>
      </dgm:t>
    </dgm:pt>
    <dgm:pt modelId="{767A6DE1-1430-46AC-97D3-389D557536B1}" type="sibTrans" cxnId="{67E30660-B342-4353-8354-5242D58710A3}">
      <dgm:prSet/>
      <dgm:spPr/>
      <dgm:t>
        <a:bodyPr/>
        <a:lstStyle/>
        <a:p>
          <a:endParaRPr lang="zh-TW" altLang="en-US" sz="1050"/>
        </a:p>
      </dgm:t>
    </dgm:pt>
    <dgm:pt modelId="{0D4F1515-AA76-4633-8FCE-34D8394BEB4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a:t>
          </a:r>
          <a:r>
            <a:rPr lang="zh-CN" altLang="en-US" sz="1050" b="1" dirty="0">
              <a:latin typeface="Times New Roman" panose="02020603050405020304" pitchFamily="18" charset="0"/>
              <a:cs typeface="Times New Roman" panose="02020603050405020304" pitchFamily="18" charset="0"/>
            </a:rPr>
            <a:t>日</a:t>
          </a:r>
          <a:endParaRPr lang="zh-TW" altLang="en-US" sz="1050" b="0">
            <a:solidFill>
              <a:sysClr val="windowText" lastClr="000000"/>
            </a:solidFill>
          </a:endParaRPr>
        </a:p>
      </dgm:t>
    </dgm:pt>
    <dgm:pt modelId="{183FF297-AB83-4A89-BA51-694C03D514ED}" type="parTrans" cxnId="{A39B37D8-0370-4F3B-B0AB-5B8462790E06}">
      <dgm:prSet/>
      <dgm:spPr/>
      <dgm:t>
        <a:bodyPr/>
        <a:lstStyle/>
        <a:p>
          <a:endParaRPr lang="zh-TW" altLang="en-US" sz="1050"/>
        </a:p>
      </dgm:t>
    </dgm:pt>
    <dgm:pt modelId="{994E5257-CF19-42DF-95C4-D02CC90E572B}" type="sibTrans" cxnId="{A39B37D8-0370-4F3B-B0AB-5B8462790E06}">
      <dgm:prSet/>
      <dgm:spPr/>
      <dgm:t>
        <a:bodyPr/>
        <a:lstStyle/>
        <a:p>
          <a:endParaRPr lang="zh-TW" altLang="en-US" sz="1050"/>
        </a:p>
      </dgm:t>
    </dgm:pt>
    <dgm:pt modelId="{1DEF7832-0A29-40F5-BF3D-89419A09BC48}">
      <dgm:prSet phldrT="[文字]" custT="1"/>
      <dgm:spPr/>
      <dgm:t>
        <a:bodyPr/>
        <a:lstStyle/>
        <a:p>
          <a:r>
            <a:rPr lang="zh-CN" altLang="en-US" sz="1050"/>
            <a:t>中国对</a:t>
          </a:r>
          <a:r>
            <a:rPr lang="en-US" altLang="zh-TW" sz="1050"/>
            <a:t>128</a:t>
          </a:r>
          <a:r>
            <a:rPr lang="zh-CN" altLang="en-US" sz="1050"/>
            <a:t>种美国产品征收高达</a:t>
          </a:r>
          <a:r>
            <a:rPr lang="en-US" altLang="zh-TW" sz="1050"/>
            <a:t>25</a:t>
          </a:r>
          <a:r>
            <a:rPr lang="zh-CN" altLang="en-US" sz="1050"/>
            <a:t>％的关税。</a:t>
          </a:r>
          <a:endParaRPr lang="zh-TW" altLang="en-US" sz="1050" b="0">
            <a:solidFill>
              <a:sysClr val="windowText" lastClr="000000"/>
            </a:solidFill>
          </a:endParaRPr>
        </a:p>
      </dgm:t>
    </dgm:pt>
    <dgm:pt modelId="{88435CE6-843C-435A-8307-B0579C44C124}" type="parTrans" cxnId="{00C5074C-374D-4ECE-8792-6DA4BE27FDC7}">
      <dgm:prSet/>
      <dgm:spPr/>
      <dgm:t>
        <a:bodyPr/>
        <a:lstStyle/>
        <a:p>
          <a:endParaRPr lang="zh-TW" altLang="en-US" sz="1050"/>
        </a:p>
      </dgm:t>
    </dgm:pt>
    <dgm:pt modelId="{0286F02B-A4EE-406E-8259-35C88E95A074}" type="sibTrans" cxnId="{00C5074C-374D-4ECE-8792-6DA4BE27FDC7}">
      <dgm:prSet/>
      <dgm:spPr/>
      <dgm:t>
        <a:bodyPr/>
        <a:lstStyle/>
        <a:p>
          <a:endParaRPr lang="zh-TW" altLang="en-US" sz="1050"/>
        </a:p>
      </dgm:t>
    </dgm:pt>
    <dgm:pt modelId="{3522B72F-E26A-4E58-91D8-D4943CD758AF}">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 </a:t>
          </a: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3</a:t>
          </a:r>
          <a:r>
            <a:rPr lang="zh-CN" altLang="en-US" sz="1050" b="1" dirty="0">
              <a:latin typeface="Times New Roman" panose="02020603050405020304" pitchFamily="18" charset="0"/>
              <a:cs typeface="Times New Roman" panose="02020603050405020304" pitchFamily="18" charset="0"/>
            </a:rPr>
            <a:t>日</a:t>
          </a:r>
          <a:endParaRPr lang="zh-TW" altLang="zh-TW" sz="1050"/>
        </a:p>
        <a:p>
          <a:endParaRPr lang="zh-TW" altLang="en-US" sz="1050"/>
        </a:p>
      </dgm:t>
    </dgm:pt>
    <dgm:pt modelId="{5C6A5FC0-2070-421E-821C-09305E9D831D}" type="parTrans" cxnId="{F118D859-007A-4ADC-A401-AEF628D2258A}">
      <dgm:prSet/>
      <dgm:spPr/>
      <dgm:t>
        <a:bodyPr/>
        <a:lstStyle/>
        <a:p>
          <a:endParaRPr lang="zh-TW" altLang="en-US" sz="1050"/>
        </a:p>
      </dgm:t>
    </dgm:pt>
    <dgm:pt modelId="{070AEE98-1E64-439E-B575-3AC8F5CD5F7E}" type="sibTrans" cxnId="{F118D859-007A-4ADC-A401-AEF628D2258A}">
      <dgm:prSet/>
      <dgm:spPr/>
      <dgm:t>
        <a:bodyPr/>
        <a:lstStyle/>
        <a:p>
          <a:endParaRPr lang="zh-TW" altLang="en-US" sz="1050"/>
        </a:p>
      </dgm:t>
    </dgm:pt>
    <dgm:pt modelId="{2AA7B04A-0B80-49FC-B66F-B006BC4BD9D4}">
      <dgm:prSet phldrT="[文字]" custT="1"/>
      <dgm:spPr/>
      <dgm:t>
        <a:bodyPr/>
        <a:lstStyle/>
        <a:p>
          <a:r>
            <a:rPr lang="zh-CN" altLang="en-US" sz="1050"/>
            <a:t>美国详细列出了</a:t>
          </a:r>
          <a:r>
            <a:rPr lang="en-US" sz="1050"/>
            <a:t>1333</a:t>
          </a:r>
          <a:r>
            <a:rPr lang="zh-CN" altLang="en-US" sz="1050"/>
            <a:t>种价值</a:t>
          </a:r>
          <a:r>
            <a:rPr lang="en-US" sz="1050"/>
            <a:t>500</a:t>
          </a:r>
          <a:r>
            <a:rPr lang="zh-CN" altLang="en-US" sz="1050"/>
            <a:t>亿美元的中国商品，将对其额外征收</a:t>
          </a:r>
          <a:r>
            <a:rPr lang="en-US" sz="1050"/>
            <a:t>25%</a:t>
          </a:r>
          <a:r>
            <a:rPr lang="zh-CN" altLang="en-US" sz="1050"/>
            <a:t>关税。</a:t>
          </a:r>
          <a:r>
            <a:rPr lang="en-US" altLang="zh-TW" sz="1050"/>
            <a:t> </a:t>
          </a:r>
          <a:r>
            <a:rPr lang="zh-CN" altLang="en-US" sz="1050"/>
            <a:t>中国立即反击，对一份美国同等价值商品清单征收对等关税，以美元计算，与美国的威胁相称。</a:t>
          </a:r>
          <a:endParaRPr lang="zh-TW" altLang="en-US" sz="1050" b="0">
            <a:solidFill>
              <a:sysClr val="windowText" lastClr="000000"/>
            </a:solidFill>
          </a:endParaRPr>
        </a:p>
      </dgm:t>
    </dgm:pt>
    <dgm:pt modelId="{9C9210A5-352B-4389-888C-2FC7A7F84188}" type="parTrans" cxnId="{C9E6879B-4303-458E-87A6-7D49DA488712}">
      <dgm:prSet/>
      <dgm:spPr/>
      <dgm:t>
        <a:bodyPr/>
        <a:lstStyle/>
        <a:p>
          <a:endParaRPr lang="zh-TW" altLang="en-US" sz="1050"/>
        </a:p>
      </dgm:t>
    </dgm:pt>
    <dgm:pt modelId="{0DF27AC4-78E6-4C78-BD1E-141A1625B28F}" type="sibTrans" cxnId="{C9E6879B-4303-458E-87A6-7D49DA488712}">
      <dgm:prSet/>
      <dgm:spPr/>
      <dgm:t>
        <a:bodyPr/>
        <a:lstStyle/>
        <a:p>
          <a:endParaRPr lang="zh-TW" altLang="en-US" sz="1050"/>
        </a:p>
      </dgm:t>
    </dgm:pt>
    <dgm:pt modelId="{1C3B858D-0BE3-4C73-BE8B-2137000CFB67}">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4</a:t>
          </a:r>
          <a:r>
            <a:rPr lang="zh-CN" altLang="en-US" sz="1050" b="1" dirty="0">
              <a:latin typeface="Times New Roman" panose="02020603050405020304" pitchFamily="18" charset="0"/>
              <a:cs typeface="Times New Roman" panose="02020603050405020304" pitchFamily="18" charset="0"/>
            </a:rPr>
            <a:t>日</a:t>
          </a:r>
          <a:endParaRPr lang="zh-TW" altLang="en-US" sz="1050"/>
        </a:p>
      </dgm:t>
    </dgm:pt>
    <dgm:pt modelId="{3D2B8EE9-D04B-49ED-A2DD-81E4A6D99AF6}" type="parTrans" cxnId="{65F64077-E277-459F-BF25-ABF626ACB694}">
      <dgm:prSet/>
      <dgm:spPr/>
      <dgm:t>
        <a:bodyPr/>
        <a:lstStyle/>
        <a:p>
          <a:endParaRPr lang="zh-TW" altLang="en-US" sz="1050"/>
        </a:p>
      </dgm:t>
    </dgm:pt>
    <dgm:pt modelId="{22F09684-52C8-413C-ACF4-D9EFBE9AB580}" type="sibTrans" cxnId="{65F64077-E277-459F-BF25-ABF626ACB694}">
      <dgm:prSet/>
      <dgm:spPr/>
      <dgm:t>
        <a:bodyPr/>
        <a:lstStyle/>
        <a:p>
          <a:endParaRPr lang="zh-TW" altLang="en-US" sz="1050"/>
        </a:p>
      </dgm:t>
    </dgm:pt>
    <dgm:pt modelId="{7D803B43-7220-44B7-957A-C6C8FE29F39D}">
      <dgm:prSet phldrT="[文字]" custT="1"/>
      <dgm:spPr/>
      <dgm:t>
        <a:bodyPr/>
        <a:lstStyle/>
        <a:p>
          <a:r>
            <a:rPr lang="zh-CN" altLang="en-US" sz="1050"/>
            <a:t>中国计划对约</a:t>
          </a:r>
          <a:r>
            <a:rPr lang="en-US" altLang="zh-TW" sz="1050"/>
            <a:t>500</a:t>
          </a:r>
          <a:r>
            <a:rPr lang="zh-CN" altLang="en-US" sz="1050"/>
            <a:t>亿美元的美国进口产品征收报复性关税以作回应。</a:t>
          </a:r>
          <a:endParaRPr lang="zh-TW" altLang="en-US" sz="1050" b="0">
            <a:solidFill>
              <a:sysClr val="windowText" lastClr="000000"/>
            </a:solidFill>
          </a:endParaRPr>
        </a:p>
      </dgm:t>
    </dgm:pt>
    <dgm:pt modelId="{25F56BFC-1093-4D89-A1D7-57CF6C6A1636}" type="parTrans" cxnId="{B4C48F81-0519-4033-9D8E-6342987853D3}">
      <dgm:prSet/>
      <dgm:spPr/>
      <dgm:t>
        <a:bodyPr/>
        <a:lstStyle/>
        <a:p>
          <a:endParaRPr lang="zh-TW" altLang="en-US" sz="1050"/>
        </a:p>
      </dgm:t>
    </dgm:pt>
    <dgm:pt modelId="{720A63D8-1180-4E95-8D0F-489F3BCB8BCA}" type="sibTrans" cxnId="{B4C48F81-0519-4033-9D8E-6342987853D3}">
      <dgm:prSet/>
      <dgm:spPr/>
      <dgm:t>
        <a:bodyPr/>
        <a:lstStyle/>
        <a:p>
          <a:endParaRPr lang="zh-TW" altLang="en-US" sz="1050"/>
        </a:p>
      </dgm:t>
    </dgm:pt>
    <dgm:pt modelId="{FD0B63AC-2627-4B01-9E0D-D44D41FE75A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2</a:t>
          </a:r>
          <a:r>
            <a:rPr lang="zh-CN" altLang="en-US" sz="1050" b="1" dirty="0">
              <a:latin typeface="Times New Roman" panose="02020603050405020304" pitchFamily="18" charset="0"/>
              <a:cs typeface="Times New Roman" panose="02020603050405020304" pitchFamily="18" charset="0"/>
            </a:rPr>
            <a:t>日</a:t>
          </a:r>
          <a:endParaRPr lang="zh-TW" altLang="en-US" sz="1050" b="0">
            <a:solidFill>
              <a:sysClr val="windowText" lastClr="000000"/>
            </a:solidFill>
          </a:endParaRPr>
        </a:p>
      </dgm:t>
    </dgm:pt>
    <dgm:pt modelId="{BA50297F-D8A3-43EB-9B20-87648BF25A77}" type="parTrans" cxnId="{9DE78D82-2590-4121-A4D9-D68D64002C36}">
      <dgm:prSet/>
      <dgm:spPr/>
      <dgm:t>
        <a:bodyPr/>
        <a:lstStyle/>
        <a:p>
          <a:endParaRPr lang="zh-TW" altLang="en-US" sz="1050"/>
        </a:p>
      </dgm:t>
    </dgm:pt>
    <dgm:pt modelId="{059BCE55-EE91-419A-8412-8F8370F1255C}" type="sibTrans" cxnId="{9DE78D82-2590-4121-A4D9-D68D64002C36}">
      <dgm:prSet/>
      <dgm:spPr/>
      <dgm:t>
        <a:bodyPr/>
        <a:lstStyle/>
        <a:p>
          <a:endParaRPr lang="zh-TW" altLang="en-US" sz="1050"/>
        </a:p>
      </dgm:t>
    </dgm:pt>
    <dgm:pt modelId="{CFD0FAE8-65B8-4AF7-853B-D7783BDA0E21}">
      <dgm:prSet phldrT="[文字]" custT="1"/>
      <dgm:spPr/>
      <dgm:t>
        <a:bodyPr/>
        <a:lstStyle/>
        <a:p>
          <a:r>
            <a:rPr lang="zh-CN" altLang="en-US" sz="1050"/>
            <a:t>美国政府对大型家用洗衣机以及太阳能电池和组件征收关税。这些冲突引发了全面的贸易战。</a:t>
          </a:r>
          <a:endParaRPr lang="zh-TW" altLang="en-US" sz="1050" b="0">
            <a:solidFill>
              <a:sysClr val="windowText" lastClr="000000"/>
            </a:solidFill>
          </a:endParaRPr>
        </a:p>
      </dgm:t>
    </dgm:pt>
    <dgm:pt modelId="{AA634B25-66C0-450D-8F11-54675C49E058}" type="parTrans" cxnId="{E0F77FC0-4D15-410F-9043-D9C33E721338}">
      <dgm:prSet/>
      <dgm:spPr/>
      <dgm:t>
        <a:bodyPr/>
        <a:lstStyle/>
        <a:p>
          <a:endParaRPr lang="zh-TW" altLang="en-US" sz="1050"/>
        </a:p>
      </dgm:t>
    </dgm:pt>
    <dgm:pt modelId="{041C105A-0D05-429F-92E7-4A7A057AE532}" type="sibTrans" cxnId="{E0F77FC0-4D15-410F-9043-D9C33E721338}">
      <dgm:prSet/>
      <dgm:spPr/>
      <dgm:t>
        <a:bodyPr/>
        <a:lstStyle/>
        <a:p>
          <a:endParaRPr lang="zh-TW" altLang="en-US" sz="1050"/>
        </a:p>
      </dgm:t>
    </dgm:pt>
    <dgm:pt modelId="{8705D218-787D-4AD4-A75E-E6801C46E88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 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3</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日</a:t>
          </a:r>
          <a:endParaRPr lang="zh-TW" altLang="zh-TW" sz="1050"/>
        </a:p>
        <a:p>
          <a:endParaRPr lang="zh-TW" altLang="en-US" sz="1050"/>
        </a:p>
      </dgm:t>
    </dgm:pt>
    <dgm:pt modelId="{DA83D732-54E7-4425-8042-228FA9C6B683}" type="parTrans" cxnId="{365A3B92-394A-4082-8C14-C5CD536B9B0E}">
      <dgm:prSet/>
      <dgm:spPr/>
      <dgm:t>
        <a:bodyPr/>
        <a:lstStyle/>
        <a:p>
          <a:endParaRPr lang="zh-TW" altLang="en-US" sz="1050"/>
        </a:p>
      </dgm:t>
    </dgm:pt>
    <dgm:pt modelId="{71707C7E-0ED2-4321-A401-61DB919DF8A9}" type="sibTrans" cxnId="{365A3B92-394A-4082-8C14-C5CD536B9B0E}">
      <dgm:prSet/>
      <dgm:spPr/>
      <dgm:t>
        <a:bodyPr/>
        <a:lstStyle/>
        <a:p>
          <a:endParaRPr lang="zh-TW" altLang="en-US" sz="1050"/>
        </a:p>
      </dgm:t>
    </dgm:pt>
    <dgm:pt modelId="{39E04EF3-F5D9-41B5-AE03-11A297E355DD}">
      <dgm:prSet phldrT="[文字]" custT="1"/>
      <dgm:spPr/>
      <dgm:t>
        <a:bodyPr/>
        <a:lstStyle/>
        <a:p>
          <a:r>
            <a:rPr lang="zh-CN" altLang="en-US" sz="1050"/>
            <a:t>特朗普下令对所有钢材进口供应商征收</a:t>
          </a:r>
          <a:r>
            <a:rPr lang="en-US" altLang="zh-TW" sz="1050"/>
            <a:t>25</a:t>
          </a:r>
          <a:r>
            <a:rPr lang="zh-CN" altLang="en-US" sz="1050"/>
            <a:t>％的关税，以及对所有铝进口供应商征收</a:t>
          </a:r>
          <a:r>
            <a:rPr lang="en-US" altLang="zh-TW" sz="1050"/>
            <a:t>10</a:t>
          </a:r>
          <a:r>
            <a:rPr lang="zh-CN" altLang="en-US" sz="1050"/>
            <a:t>％的关税。</a:t>
          </a:r>
          <a:endParaRPr lang="zh-TW" altLang="en-US" sz="1050" b="0">
            <a:solidFill>
              <a:sysClr val="windowText" lastClr="000000"/>
            </a:solidFill>
          </a:endParaRPr>
        </a:p>
      </dgm:t>
    </dgm:pt>
    <dgm:pt modelId="{E4255023-A24B-4209-B22F-ADA426C28353}" type="parTrans" cxnId="{7156D2A4-FF93-4B36-ADB6-55BED2ECFF62}">
      <dgm:prSet/>
      <dgm:spPr/>
      <dgm:t>
        <a:bodyPr/>
        <a:lstStyle/>
        <a:p>
          <a:endParaRPr lang="zh-TW" altLang="en-US" sz="1050"/>
        </a:p>
      </dgm:t>
    </dgm:pt>
    <dgm:pt modelId="{D9025924-4E92-43FA-A414-83404D804222}" type="sibTrans" cxnId="{7156D2A4-FF93-4B36-ADB6-55BED2ECFF62}">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E2A555A3-21C6-4976-B790-89680B1F703B}" type="pres">
      <dgm:prSet presAssocID="{FD0B63AC-2627-4B01-9E0D-D44D41FE75A0}" presName="composite" presStyleCnt="0"/>
      <dgm:spPr/>
    </dgm:pt>
    <dgm:pt modelId="{2905AB36-378D-4CA0-8E4A-3FA45369F70E}" type="pres">
      <dgm:prSet presAssocID="{FD0B63AC-2627-4B01-9E0D-D44D41FE75A0}" presName="parentText" presStyleLbl="alignNode1" presStyleIdx="1" presStyleCnt="6">
        <dgm:presLayoutVars>
          <dgm:chMax val="1"/>
          <dgm:bulletEnabled val="1"/>
        </dgm:presLayoutVars>
      </dgm:prSet>
      <dgm:spPr/>
    </dgm:pt>
    <dgm:pt modelId="{5C5484D6-F14F-42B3-9D67-958A6436CC90}" type="pres">
      <dgm:prSet presAssocID="{FD0B63AC-2627-4B01-9E0D-D44D41FE75A0}" presName="descendantText" presStyleLbl="alignAcc1" presStyleIdx="1" presStyleCnt="6" custLinFactNeighborX="0" custLinFactNeighborY="3663">
        <dgm:presLayoutVars>
          <dgm:bulletEnabled val="1"/>
        </dgm:presLayoutVars>
      </dgm:prSet>
      <dgm:spPr/>
    </dgm:pt>
    <dgm:pt modelId="{3CC1F097-1727-4D1F-89D1-ACAE5F139117}" type="pres">
      <dgm:prSet presAssocID="{059BCE55-EE91-419A-8412-8F8370F1255C}" presName="sp" presStyleCnt="0"/>
      <dgm:spPr/>
    </dgm:pt>
    <dgm:pt modelId="{8A366492-39DB-4C0E-B1FF-9E1FCCF083D1}" type="pres">
      <dgm:prSet presAssocID="{8705D218-787D-4AD4-A75E-E6801C46E885}" presName="composite" presStyleCnt="0"/>
      <dgm:spPr/>
    </dgm:pt>
    <dgm:pt modelId="{9CDD4497-E2B3-4BCE-A1EC-90911E8B6661}" type="pres">
      <dgm:prSet presAssocID="{8705D218-787D-4AD4-A75E-E6801C46E885}" presName="parentText" presStyleLbl="alignNode1" presStyleIdx="2" presStyleCnt="6">
        <dgm:presLayoutVars>
          <dgm:chMax val="1"/>
          <dgm:bulletEnabled val="1"/>
        </dgm:presLayoutVars>
      </dgm:prSet>
      <dgm:spPr/>
    </dgm:pt>
    <dgm:pt modelId="{D4137A43-EED5-4A53-BB2C-C531DAA18046}" type="pres">
      <dgm:prSet presAssocID="{8705D218-787D-4AD4-A75E-E6801C46E885}" presName="descendantText" presStyleLbl="alignAcc1" presStyleIdx="2" presStyleCnt="6">
        <dgm:presLayoutVars>
          <dgm:bulletEnabled val="1"/>
        </dgm:presLayoutVars>
      </dgm:prSet>
      <dgm:spPr/>
    </dgm:pt>
    <dgm:pt modelId="{69DE91A4-F4CC-4A59-A4E2-96F99BF25B1D}" type="pres">
      <dgm:prSet presAssocID="{71707C7E-0ED2-4321-A401-61DB919DF8A9}" presName="sp" presStyleCnt="0"/>
      <dgm:spPr/>
    </dgm:pt>
    <dgm:pt modelId="{91C05F4F-1AAD-41C8-A720-66D25640B30F}" type="pres">
      <dgm:prSet presAssocID="{0D4F1515-AA76-4633-8FCE-34D8394BEB44}" presName="composite" presStyleCnt="0"/>
      <dgm:spPr/>
    </dgm:pt>
    <dgm:pt modelId="{D83A3694-A331-480F-8AE0-257CB0628796}" type="pres">
      <dgm:prSet presAssocID="{0D4F1515-AA76-4633-8FCE-34D8394BEB44}" presName="parentText" presStyleLbl="alignNode1" presStyleIdx="3" presStyleCnt="6">
        <dgm:presLayoutVars>
          <dgm:chMax val="1"/>
          <dgm:bulletEnabled val="1"/>
        </dgm:presLayoutVars>
      </dgm:prSet>
      <dgm:spPr/>
    </dgm:pt>
    <dgm:pt modelId="{94BE43CE-01DD-4A73-A58F-32E0F873BDBC}" type="pres">
      <dgm:prSet presAssocID="{0D4F1515-AA76-4633-8FCE-34D8394BEB44}" presName="descendantText" presStyleLbl="alignAcc1" presStyleIdx="3" presStyleCnt="6" custLinFactNeighborX="0" custLinFactNeighborY="3663">
        <dgm:presLayoutVars>
          <dgm:bulletEnabled val="1"/>
        </dgm:presLayoutVars>
      </dgm:prSet>
      <dgm:spPr/>
    </dgm:pt>
    <dgm:pt modelId="{EA19AD65-3453-47F7-8027-76D1A7F31F76}" type="pres">
      <dgm:prSet presAssocID="{994E5257-CF19-42DF-95C4-D02CC90E572B}" presName="sp" presStyleCnt="0"/>
      <dgm:spPr/>
    </dgm:pt>
    <dgm:pt modelId="{A0FE219D-8573-4E7F-9574-436DB6C28BCE}" type="pres">
      <dgm:prSet presAssocID="{3522B72F-E26A-4E58-91D8-D4943CD758AF}" presName="composite" presStyleCnt="0"/>
      <dgm:spPr/>
    </dgm:pt>
    <dgm:pt modelId="{314A2073-752A-4C15-9A3D-F3F138A8D27D}" type="pres">
      <dgm:prSet presAssocID="{3522B72F-E26A-4E58-91D8-D4943CD758AF}" presName="parentText" presStyleLbl="alignNode1" presStyleIdx="4" presStyleCnt="6">
        <dgm:presLayoutVars>
          <dgm:chMax val="1"/>
          <dgm:bulletEnabled val="1"/>
        </dgm:presLayoutVars>
      </dgm:prSet>
      <dgm:spPr/>
    </dgm:pt>
    <dgm:pt modelId="{11109651-023E-43A0-BC50-D7605CBCDFC7}" type="pres">
      <dgm:prSet presAssocID="{3522B72F-E26A-4E58-91D8-D4943CD758AF}" presName="descendantText" presStyleLbl="alignAcc1" presStyleIdx="4" presStyleCnt="6">
        <dgm:presLayoutVars>
          <dgm:bulletEnabled val="1"/>
        </dgm:presLayoutVars>
      </dgm:prSet>
      <dgm:spPr/>
    </dgm:pt>
    <dgm:pt modelId="{33716595-B994-4D68-A90D-33FA568471A5}" type="pres">
      <dgm:prSet presAssocID="{070AEE98-1E64-439E-B575-3AC8F5CD5F7E}" presName="sp" presStyleCnt="0"/>
      <dgm:spPr/>
    </dgm:pt>
    <dgm:pt modelId="{1FB933DF-36BE-463C-9FBF-5B6D58C51E90}" type="pres">
      <dgm:prSet presAssocID="{1C3B858D-0BE3-4C73-BE8B-2137000CFB67}" presName="composite" presStyleCnt="0"/>
      <dgm:spPr/>
    </dgm:pt>
    <dgm:pt modelId="{904E69BD-5455-48EA-B7F5-5048A789BCC0}" type="pres">
      <dgm:prSet presAssocID="{1C3B858D-0BE3-4C73-BE8B-2137000CFB67}" presName="parentText" presStyleLbl="alignNode1" presStyleIdx="5" presStyleCnt="6">
        <dgm:presLayoutVars>
          <dgm:chMax val="1"/>
          <dgm:bulletEnabled val="1"/>
        </dgm:presLayoutVars>
      </dgm:prSet>
      <dgm:spPr/>
    </dgm:pt>
    <dgm:pt modelId="{1F53161B-3FDD-441F-89AE-E42C3E775BE4}" type="pres">
      <dgm:prSet presAssocID="{1C3B858D-0BE3-4C73-BE8B-2137000CFB67}" presName="descendantText" presStyleLbl="alignAcc1" presStyleIdx="5" presStyleCnt="6">
        <dgm:presLayoutVars>
          <dgm:bulletEnabled val="1"/>
        </dgm:presLayoutVars>
      </dgm:prSet>
      <dgm:spPr/>
    </dgm:pt>
  </dgm:ptLst>
  <dgm:cxnLst>
    <dgm:cxn modelId="{C56BED00-7D6C-462E-B95B-83EE93AFF99A}" type="presOf" srcId="{1DEF7832-0A29-40F5-BF3D-89419A09BC48}" destId="{94BE43CE-01DD-4A73-A58F-32E0F873BDBC}"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60F7EC32-E001-40BD-A2FD-D6D291FC45DF}" type="presOf" srcId="{3522B72F-E26A-4E58-91D8-D4943CD758AF}" destId="{314A2073-752A-4C15-9A3D-F3F138A8D27D}" srcOrd="0" destOrd="0" presId="urn:microsoft.com/office/officeart/2005/8/layout/chevron2"/>
    <dgm:cxn modelId="{67E30660-B342-4353-8354-5242D58710A3}" srcId="{0DE7BA1D-4F64-4B17-A650-EA9064936360}" destId="{3F43D2F7-95AA-451F-BA84-CE09892C771F}" srcOrd="0" destOrd="0" parTransId="{8AA1D30C-1804-41B9-83F8-063694EABEF6}" sibTransId="{767A6DE1-1430-46AC-97D3-389D557536B1}"/>
    <dgm:cxn modelId="{00C5074C-374D-4ECE-8792-6DA4BE27FDC7}" srcId="{0D4F1515-AA76-4633-8FCE-34D8394BEB44}" destId="{1DEF7832-0A29-40F5-BF3D-89419A09BC48}" srcOrd="0" destOrd="0" parTransId="{88435CE6-843C-435A-8307-B0579C44C124}" sibTransId="{0286F02B-A4EE-406E-8259-35C88E95A074}"/>
    <dgm:cxn modelId="{65F64077-E277-459F-BF25-ABF626ACB694}" srcId="{4DC07B2B-711C-40BE-9C84-1BE5F3331180}" destId="{1C3B858D-0BE3-4C73-BE8B-2137000CFB67}" srcOrd="5" destOrd="0" parTransId="{3D2B8EE9-D04B-49ED-A2DD-81E4A6D99AF6}" sibTransId="{22F09684-52C8-413C-ACF4-D9EFBE9AB580}"/>
    <dgm:cxn modelId="{418B8058-B39B-464D-A19F-7D2CEDF900A8}" type="presOf" srcId="{39E04EF3-F5D9-41B5-AE03-11A297E355DD}" destId="{D4137A43-EED5-4A53-BB2C-C531DAA18046}" srcOrd="0" destOrd="0" presId="urn:microsoft.com/office/officeart/2005/8/layout/chevron2"/>
    <dgm:cxn modelId="{F118D859-007A-4ADC-A401-AEF628D2258A}" srcId="{4DC07B2B-711C-40BE-9C84-1BE5F3331180}" destId="{3522B72F-E26A-4E58-91D8-D4943CD758AF}" srcOrd="4" destOrd="0" parTransId="{5C6A5FC0-2070-421E-821C-09305E9D831D}" sibTransId="{070AEE98-1E64-439E-B575-3AC8F5CD5F7E}"/>
    <dgm:cxn modelId="{08785E7C-0038-404B-BCBD-AF0822E1A827}" type="presOf" srcId="{3F43D2F7-95AA-451F-BA84-CE09892C771F}" destId="{17D9950B-860C-4D21-9D9F-4FE8DC33FED5}" srcOrd="0" destOrd="0" presId="urn:microsoft.com/office/officeart/2005/8/layout/chevron2"/>
    <dgm:cxn modelId="{F9F44080-15B1-43E8-850D-7115296F36AD}" type="presOf" srcId="{CFD0FAE8-65B8-4AF7-853B-D7783BDA0E21}" destId="{5C5484D6-F14F-42B3-9D67-958A6436CC90}" srcOrd="0" destOrd="0" presId="urn:microsoft.com/office/officeart/2005/8/layout/chevron2"/>
    <dgm:cxn modelId="{B4C48F81-0519-4033-9D8E-6342987853D3}" srcId="{1C3B858D-0BE3-4C73-BE8B-2137000CFB67}" destId="{7D803B43-7220-44B7-957A-C6C8FE29F39D}" srcOrd="0" destOrd="0" parTransId="{25F56BFC-1093-4D89-A1D7-57CF6C6A1636}" sibTransId="{720A63D8-1180-4E95-8D0F-489F3BCB8BCA}"/>
    <dgm:cxn modelId="{9DE78D82-2590-4121-A4D9-D68D64002C36}" srcId="{4DC07B2B-711C-40BE-9C84-1BE5F3331180}" destId="{FD0B63AC-2627-4B01-9E0D-D44D41FE75A0}" srcOrd="1" destOrd="0" parTransId="{BA50297F-D8A3-43EB-9B20-87648BF25A77}" sibTransId="{059BCE55-EE91-419A-8412-8F8370F1255C}"/>
    <dgm:cxn modelId="{365A3B92-394A-4082-8C14-C5CD536B9B0E}" srcId="{4DC07B2B-711C-40BE-9C84-1BE5F3331180}" destId="{8705D218-787D-4AD4-A75E-E6801C46E885}" srcOrd="2" destOrd="0" parTransId="{DA83D732-54E7-4425-8042-228FA9C6B683}" sibTransId="{71707C7E-0ED2-4321-A401-61DB919DF8A9}"/>
    <dgm:cxn modelId="{C9E6879B-4303-458E-87A6-7D49DA488712}" srcId="{3522B72F-E26A-4E58-91D8-D4943CD758AF}" destId="{2AA7B04A-0B80-49FC-B66F-B006BC4BD9D4}" srcOrd="0" destOrd="0" parTransId="{9C9210A5-352B-4389-888C-2FC7A7F84188}" sibTransId="{0DF27AC4-78E6-4C78-BD1E-141A1625B28F}"/>
    <dgm:cxn modelId="{7156D2A4-FF93-4B36-ADB6-55BED2ECFF62}" srcId="{8705D218-787D-4AD4-A75E-E6801C46E885}" destId="{39E04EF3-F5D9-41B5-AE03-11A297E355DD}" srcOrd="0" destOrd="0" parTransId="{E4255023-A24B-4209-B22F-ADA426C28353}" sibTransId="{D9025924-4E92-43FA-A414-83404D804222}"/>
    <dgm:cxn modelId="{526D89B6-4B6F-41A3-9FDC-DA2841C22CAF}" type="presOf" srcId="{2AA7B04A-0B80-49FC-B66F-B006BC4BD9D4}" destId="{11109651-023E-43A0-BC50-D7605CBCDFC7}" srcOrd="0" destOrd="0" presId="urn:microsoft.com/office/officeart/2005/8/layout/chevron2"/>
    <dgm:cxn modelId="{3A6AEEB8-4F12-4FED-B73E-0B9DBC2CE630}" type="presOf" srcId="{7D803B43-7220-44B7-957A-C6C8FE29F39D}" destId="{1F53161B-3FDD-441F-89AE-E42C3E775BE4}" srcOrd="0" destOrd="0" presId="urn:microsoft.com/office/officeart/2005/8/layout/chevron2"/>
    <dgm:cxn modelId="{F46F3EBE-E5A7-4B83-BD2B-6C78BA3AC900}" type="presOf" srcId="{FD0B63AC-2627-4B01-9E0D-D44D41FE75A0}" destId="{2905AB36-378D-4CA0-8E4A-3FA45369F70E}" srcOrd="0" destOrd="0" presId="urn:microsoft.com/office/officeart/2005/8/layout/chevron2"/>
    <dgm:cxn modelId="{343629C0-B863-4585-97E6-3308FE929CCD}" type="presOf" srcId="{1C3B858D-0BE3-4C73-BE8B-2137000CFB67}" destId="{904E69BD-5455-48EA-B7F5-5048A789BCC0}" srcOrd="0" destOrd="0" presId="urn:microsoft.com/office/officeart/2005/8/layout/chevron2"/>
    <dgm:cxn modelId="{E0F77FC0-4D15-410F-9043-D9C33E721338}" srcId="{FD0B63AC-2627-4B01-9E0D-D44D41FE75A0}" destId="{CFD0FAE8-65B8-4AF7-853B-D7783BDA0E21}" srcOrd="0" destOrd="0" parTransId="{AA634B25-66C0-450D-8F11-54675C49E058}" sibTransId="{041C105A-0D05-429F-92E7-4A7A057AE532}"/>
    <dgm:cxn modelId="{A39B37D8-0370-4F3B-B0AB-5B8462790E06}" srcId="{4DC07B2B-711C-40BE-9C84-1BE5F3331180}" destId="{0D4F1515-AA76-4633-8FCE-34D8394BEB44}" srcOrd="3" destOrd="0" parTransId="{183FF297-AB83-4A89-BA51-694C03D514ED}" sibTransId="{994E5257-CF19-42DF-95C4-D02CC90E572B}"/>
    <dgm:cxn modelId="{B0B921E6-6BD9-4BE1-A381-8D86B650551D}" type="presOf" srcId="{8705D218-787D-4AD4-A75E-E6801C46E885}" destId="{9CDD4497-E2B3-4BCE-A1EC-90911E8B6661}" srcOrd="0" destOrd="0" presId="urn:microsoft.com/office/officeart/2005/8/layout/chevron2"/>
    <dgm:cxn modelId="{8C43EFFD-D213-49E3-962B-5B6DE8E33A6E}" type="presOf" srcId="{0D4F1515-AA76-4633-8FCE-34D8394BEB44}" destId="{D83A3694-A331-480F-8AE0-257CB0628796}"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EC9C0117-D679-4A0D-AE5F-3A0D46DACBB0}" type="presParOf" srcId="{D7D97B0C-893D-49B2-9BFC-3FD59EBC4B5C}" destId="{E2A555A3-21C6-4976-B790-89680B1F703B}" srcOrd="2" destOrd="0" presId="urn:microsoft.com/office/officeart/2005/8/layout/chevron2"/>
    <dgm:cxn modelId="{17C09A92-CC71-4A28-BF03-C7553B6752C8}" type="presParOf" srcId="{E2A555A3-21C6-4976-B790-89680B1F703B}" destId="{2905AB36-378D-4CA0-8E4A-3FA45369F70E}" srcOrd="0" destOrd="0" presId="urn:microsoft.com/office/officeart/2005/8/layout/chevron2"/>
    <dgm:cxn modelId="{674FCBA6-4C64-4028-8B10-31992ED378DD}" type="presParOf" srcId="{E2A555A3-21C6-4976-B790-89680B1F703B}" destId="{5C5484D6-F14F-42B3-9D67-958A6436CC90}" srcOrd="1" destOrd="0" presId="urn:microsoft.com/office/officeart/2005/8/layout/chevron2"/>
    <dgm:cxn modelId="{400DE60A-7F7A-473C-98E0-C6F8F2CA7E1C}" type="presParOf" srcId="{D7D97B0C-893D-49B2-9BFC-3FD59EBC4B5C}" destId="{3CC1F097-1727-4D1F-89D1-ACAE5F139117}" srcOrd="3" destOrd="0" presId="urn:microsoft.com/office/officeart/2005/8/layout/chevron2"/>
    <dgm:cxn modelId="{C696BFD7-1020-42BC-A0E6-88EAF03E1CAD}" type="presParOf" srcId="{D7D97B0C-893D-49B2-9BFC-3FD59EBC4B5C}" destId="{8A366492-39DB-4C0E-B1FF-9E1FCCF083D1}" srcOrd="4" destOrd="0" presId="urn:microsoft.com/office/officeart/2005/8/layout/chevron2"/>
    <dgm:cxn modelId="{9BD6FE21-27D6-4D0C-8812-24CA51338077}" type="presParOf" srcId="{8A366492-39DB-4C0E-B1FF-9E1FCCF083D1}" destId="{9CDD4497-E2B3-4BCE-A1EC-90911E8B6661}" srcOrd="0" destOrd="0" presId="urn:microsoft.com/office/officeart/2005/8/layout/chevron2"/>
    <dgm:cxn modelId="{8DAB89DB-275B-49F0-B765-05071BBAD913}" type="presParOf" srcId="{8A366492-39DB-4C0E-B1FF-9E1FCCF083D1}" destId="{D4137A43-EED5-4A53-BB2C-C531DAA18046}" srcOrd="1" destOrd="0" presId="urn:microsoft.com/office/officeart/2005/8/layout/chevron2"/>
    <dgm:cxn modelId="{EC400D49-7971-4EC3-8826-E0824280631A}" type="presParOf" srcId="{D7D97B0C-893D-49B2-9BFC-3FD59EBC4B5C}" destId="{69DE91A4-F4CC-4A59-A4E2-96F99BF25B1D}" srcOrd="5" destOrd="0" presId="urn:microsoft.com/office/officeart/2005/8/layout/chevron2"/>
    <dgm:cxn modelId="{FB32A6E6-823A-44E8-AD6A-F654BBA432DB}" type="presParOf" srcId="{D7D97B0C-893D-49B2-9BFC-3FD59EBC4B5C}" destId="{91C05F4F-1AAD-41C8-A720-66D25640B30F}" srcOrd="6" destOrd="0" presId="urn:microsoft.com/office/officeart/2005/8/layout/chevron2"/>
    <dgm:cxn modelId="{08AC710E-D105-48CA-B134-492AF263962C}" type="presParOf" srcId="{91C05F4F-1AAD-41C8-A720-66D25640B30F}" destId="{D83A3694-A331-480F-8AE0-257CB0628796}" srcOrd="0" destOrd="0" presId="urn:microsoft.com/office/officeart/2005/8/layout/chevron2"/>
    <dgm:cxn modelId="{CA9D9AA2-3203-4ADC-B816-33097EC0AA4B}" type="presParOf" srcId="{91C05F4F-1AAD-41C8-A720-66D25640B30F}" destId="{94BE43CE-01DD-4A73-A58F-32E0F873BDBC}" srcOrd="1" destOrd="0" presId="urn:microsoft.com/office/officeart/2005/8/layout/chevron2"/>
    <dgm:cxn modelId="{7E95C359-D272-404F-B4B7-2E3F5B51BD2F}" type="presParOf" srcId="{D7D97B0C-893D-49B2-9BFC-3FD59EBC4B5C}" destId="{EA19AD65-3453-47F7-8027-76D1A7F31F76}" srcOrd="7" destOrd="0" presId="urn:microsoft.com/office/officeart/2005/8/layout/chevron2"/>
    <dgm:cxn modelId="{F86459A7-3569-40C0-8E14-F240CCF2D93D}" type="presParOf" srcId="{D7D97B0C-893D-49B2-9BFC-3FD59EBC4B5C}" destId="{A0FE219D-8573-4E7F-9574-436DB6C28BCE}" srcOrd="8" destOrd="0" presId="urn:microsoft.com/office/officeart/2005/8/layout/chevron2"/>
    <dgm:cxn modelId="{BDF882FB-C778-41E0-8EAF-A76AA11ACA28}" type="presParOf" srcId="{A0FE219D-8573-4E7F-9574-436DB6C28BCE}" destId="{314A2073-752A-4C15-9A3D-F3F138A8D27D}" srcOrd="0" destOrd="0" presId="urn:microsoft.com/office/officeart/2005/8/layout/chevron2"/>
    <dgm:cxn modelId="{313DC210-032C-4B78-9E29-1F10B378EEE6}" type="presParOf" srcId="{A0FE219D-8573-4E7F-9574-436DB6C28BCE}" destId="{11109651-023E-43A0-BC50-D7605CBCDFC7}" srcOrd="1" destOrd="0" presId="urn:microsoft.com/office/officeart/2005/8/layout/chevron2"/>
    <dgm:cxn modelId="{C92C4243-D34C-4EC7-BAFB-90750B34EE8C}" type="presParOf" srcId="{D7D97B0C-893D-49B2-9BFC-3FD59EBC4B5C}" destId="{33716595-B994-4D68-A90D-33FA568471A5}" srcOrd="9" destOrd="0" presId="urn:microsoft.com/office/officeart/2005/8/layout/chevron2"/>
    <dgm:cxn modelId="{54A464E6-8506-460B-8843-F4F00C292B6D}" type="presParOf" srcId="{D7D97B0C-893D-49B2-9BFC-3FD59EBC4B5C}" destId="{1FB933DF-36BE-463C-9FBF-5B6D58C51E90}" srcOrd="10" destOrd="0" presId="urn:microsoft.com/office/officeart/2005/8/layout/chevron2"/>
    <dgm:cxn modelId="{F34EEF9D-A88D-4701-A99C-CCDFAF12BF3A}" type="presParOf" srcId="{1FB933DF-36BE-463C-9FBF-5B6D58C51E90}" destId="{904E69BD-5455-48EA-B7F5-5048A789BCC0}" srcOrd="0" destOrd="0" presId="urn:microsoft.com/office/officeart/2005/8/layout/chevron2"/>
    <dgm:cxn modelId="{0CC299FF-3F54-4FE2-ADF0-E6C651AC2F1B}" type="presParOf" srcId="{1FB933DF-36BE-463C-9FBF-5B6D58C51E90}" destId="{1F53161B-3FDD-441F-89AE-E42C3E775BE4}" srcOrd="1" destOrd="0" presId="urn:microsoft.com/office/officeart/2005/8/layout/chevron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050" b="1" dirty="0">
              <a:latin typeface="Times New Roman" panose="02020603050405020304" pitchFamily="18" charset="0"/>
              <a:cs typeface="Times New Roman" panose="02020603050405020304" pitchFamily="18" charset="0"/>
            </a:rPr>
            <a:t> </a:t>
          </a: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CN" altLang="en-US" sz="1050" b="1" dirty="0">
              <a:latin typeface="Times New Roman" panose="02020603050405020304" pitchFamily="18" charset="0"/>
              <a:cs typeface="Times New Roman" panose="02020603050405020304" pitchFamily="18" charset="0"/>
            </a:rPr>
            <a:t>日</a:t>
          </a:r>
          <a:endParaRPr lang="zh-TW" altLang="en-US" sz="1050"/>
        </a:p>
      </dgm:t>
    </dgm:pt>
    <dgm:pt modelId="{80CA1AD1-8966-494D-917E-3695E6153201}" type="parTrans" cxnId="{99DAE40C-5056-40C0-85B5-F1764A1AEF11}">
      <dgm:prSet/>
      <dgm:spPr/>
      <dgm:t>
        <a:bodyPr/>
        <a:lstStyle/>
        <a:p>
          <a:endParaRPr lang="zh-TW" altLang="en-US" sz="1050"/>
        </a:p>
      </dgm:t>
    </dgm:pt>
    <dgm:pt modelId="{CC22C15F-01D6-47E1-B71C-A5DF88E65E77}" type="sibTrans" cxnId="{99DAE40C-5056-40C0-85B5-F1764A1AEF11}">
      <dgm:prSet/>
      <dgm:spPr/>
      <dgm:t>
        <a:bodyPr/>
        <a:lstStyle/>
        <a:p>
          <a:endParaRPr lang="zh-TW" altLang="en-US" sz="1050"/>
        </a:p>
      </dgm:t>
    </dgm:pt>
    <dgm:pt modelId="{F82906BB-1F8F-4C62-87DC-6D30A6DDA846}">
      <dgm:prSet phldrT="[文字]" custT="1"/>
      <dgm:spPr/>
      <dgm:t>
        <a:bodyPr/>
        <a:lstStyle/>
        <a:p>
          <a:r>
            <a:rPr lang="zh-CN" altLang="en-US" sz="1050"/>
            <a:t>美国自</a:t>
          </a:r>
          <a:r>
            <a:rPr lang="en-US" altLang="zh-TW" sz="1050"/>
            <a:t>7</a:t>
          </a:r>
          <a:r>
            <a:rPr lang="zh-CN" altLang="en-US" sz="1050"/>
            <a:t>月</a:t>
          </a:r>
          <a:r>
            <a:rPr lang="en-US" altLang="zh-TW" sz="1050"/>
            <a:t>6</a:t>
          </a:r>
          <a:r>
            <a:rPr lang="zh-CN" altLang="en-US" sz="1050"/>
            <a:t>日起对</a:t>
          </a:r>
          <a:r>
            <a:rPr lang="en-US" altLang="zh-TW" sz="1050"/>
            <a:t>340</a:t>
          </a:r>
          <a:r>
            <a:rPr lang="zh-CN" altLang="en-US" sz="1050"/>
            <a:t>亿美元的中国进口商品加征</a:t>
          </a:r>
          <a:r>
            <a:rPr lang="en-US" altLang="zh-TW" sz="1050"/>
            <a:t>25</a:t>
          </a:r>
          <a:r>
            <a:rPr lang="zh-CN" altLang="en-US" sz="1050"/>
            <a:t>％的关税，并指出在公众意见征询期结束后，还将对另外</a:t>
          </a:r>
          <a:r>
            <a:rPr lang="en-US" altLang="zh-TW" sz="1050"/>
            <a:t>160</a:t>
          </a:r>
          <a:r>
            <a:rPr lang="zh-CN" altLang="en-US" sz="1050"/>
            <a:t>亿美元的商品加征</a:t>
          </a:r>
          <a:r>
            <a:rPr lang="en-US" altLang="zh-TW" sz="1050"/>
            <a:t>25</a:t>
          </a:r>
          <a:r>
            <a:rPr lang="zh-CN" altLang="en-US" sz="1050"/>
            <a:t>％的关税。作为回应，中国对价值</a:t>
          </a:r>
          <a:r>
            <a:rPr lang="en-US" altLang="zh-TW" sz="1050"/>
            <a:t>340</a:t>
          </a:r>
          <a:r>
            <a:rPr lang="zh-CN" altLang="en-US" sz="1050"/>
            <a:t>亿美元的美国商品加征关税。</a:t>
          </a:r>
          <a:endParaRPr lang="zh-TW" altLang="en-US" sz="1050" b="0">
            <a:solidFill>
              <a:sysClr val="windowText" lastClr="000000"/>
            </a:solidFill>
          </a:endParaRPr>
        </a:p>
      </dgm:t>
    </dgm:pt>
    <dgm:pt modelId="{2C2AB377-EE45-4926-98E8-69609363B816}" type="parTrans" cxnId="{5EE8B30E-0167-410E-88C7-EF55AB0EA612}">
      <dgm:prSet/>
      <dgm:spPr/>
      <dgm:t>
        <a:bodyPr/>
        <a:lstStyle/>
        <a:p>
          <a:endParaRPr lang="zh-TW" altLang="en-US" sz="1050"/>
        </a:p>
      </dgm:t>
    </dgm:pt>
    <dgm:pt modelId="{5C9ABAC0-B7A3-4074-8228-10F152FAE4D0}" type="sibTrans" cxnId="{5EE8B30E-0167-410E-88C7-EF55AB0EA612}">
      <dgm:prSet/>
      <dgm:spPr/>
      <dgm:t>
        <a:bodyPr/>
        <a:lstStyle/>
        <a:p>
          <a:endParaRPr lang="zh-TW" altLang="en-US" sz="1050"/>
        </a:p>
      </dgm:t>
    </dgm:pt>
    <dgm:pt modelId="{055E0BA5-3523-41CA-9BF4-275A5C49983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0</a:t>
          </a:r>
          <a:r>
            <a:rPr lang="zh-CN" altLang="en-US" sz="1050" b="1" dirty="0">
              <a:latin typeface="Times New Roman" panose="02020603050405020304" pitchFamily="18" charset="0"/>
              <a:cs typeface="Times New Roman" panose="02020603050405020304" pitchFamily="18" charset="0"/>
            </a:rPr>
            <a:t>日</a:t>
          </a:r>
          <a:endParaRPr lang="zh-TW" altLang="en-US" sz="1050"/>
        </a:p>
      </dgm:t>
    </dgm:pt>
    <dgm:pt modelId="{95067BB1-DA9A-42B1-A5E1-427FE0A13D09}" type="parTrans" cxnId="{597DBD38-157D-48F5-AF24-D8CEE1798ED8}">
      <dgm:prSet/>
      <dgm:spPr/>
      <dgm:t>
        <a:bodyPr/>
        <a:lstStyle/>
        <a:p>
          <a:endParaRPr lang="zh-TW" altLang="en-US" sz="1050"/>
        </a:p>
      </dgm:t>
    </dgm:pt>
    <dgm:pt modelId="{506147FB-160D-4043-99F1-01528129E3C1}" type="sibTrans" cxnId="{597DBD38-157D-48F5-AF24-D8CEE1798ED8}">
      <dgm:prSet/>
      <dgm:spPr/>
      <dgm:t>
        <a:bodyPr/>
        <a:lstStyle/>
        <a:p>
          <a:endParaRPr lang="zh-TW" altLang="en-US" sz="1050"/>
        </a:p>
      </dgm:t>
    </dgm:pt>
    <dgm:pt modelId="{093B1F06-9C55-4987-8AC1-016ED3BD77C3}">
      <dgm:prSet phldrT="[文字]" custT="1"/>
      <dgm:spPr/>
      <dgm:t>
        <a:bodyPr/>
        <a:lstStyle/>
        <a:p>
          <a:r>
            <a:rPr lang="zh-CN" altLang="en-US" sz="1050"/>
            <a:t>美国公布了对</a:t>
          </a:r>
          <a:r>
            <a:rPr lang="en-US" altLang="zh-TW" sz="1050"/>
            <a:t>2,000</a:t>
          </a:r>
          <a:r>
            <a:rPr lang="zh-CN" altLang="en-US" sz="1050"/>
            <a:t>亿美元中国进口商品加征</a:t>
          </a:r>
          <a:r>
            <a:rPr lang="en-US" altLang="zh-TW" sz="1050"/>
            <a:t>10</a:t>
          </a:r>
          <a:r>
            <a:rPr lang="zh-CN" altLang="en-US" sz="1050"/>
            <a:t>％关税的计划。</a:t>
          </a:r>
          <a:endParaRPr lang="zh-TW" altLang="en-US" sz="1050" b="0">
            <a:solidFill>
              <a:sysClr val="windowText" lastClr="000000"/>
            </a:solidFill>
          </a:endParaRPr>
        </a:p>
      </dgm:t>
    </dgm:pt>
    <dgm:pt modelId="{8ED1DC51-4267-43E4-8521-3AF06EDB1AF7}" type="parTrans" cxnId="{A8E88002-D745-46D1-9B09-A7DCF9EA2090}">
      <dgm:prSet/>
      <dgm:spPr/>
      <dgm:t>
        <a:bodyPr/>
        <a:lstStyle/>
        <a:p>
          <a:endParaRPr lang="zh-TW" altLang="en-US" sz="1050"/>
        </a:p>
      </dgm:t>
    </dgm:pt>
    <dgm:pt modelId="{92D84741-9DA5-4A4E-8076-E101996F5197}" type="sibTrans" cxnId="{A8E88002-D745-46D1-9B09-A7DCF9EA2090}">
      <dgm:prSet/>
      <dgm:spPr/>
      <dgm:t>
        <a:bodyPr/>
        <a:lstStyle/>
        <a:p>
          <a:endParaRPr lang="zh-TW" altLang="en-US" sz="1050"/>
        </a:p>
      </dgm:t>
    </dgm:pt>
    <dgm:pt modelId="{2F78B12D-D729-4874-AA8F-BC904DA96D0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日</a:t>
          </a:r>
          <a:endParaRPr lang="zh-TW" altLang="en-US" sz="1050"/>
        </a:p>
      </dgm:t>
    </dgm:pt>
    <dgm:pt modelId="{16B05B05-62EC-4872-8D4D-BD706ECBC543}" type="parTrans" cxnId="{4BACF297-0313-4A55-B5F7-B357296B1391}">
      <dgm:prSet/>
      <dgm:spPr/>
      <dgm:t>
        <a:bodyPr/>
        <a:lstStyle/>
        <a:p>
          <a:endParaRPr lang="zh-TW" altLang="en-US" sz="1050"/>
        </a:p>
      </dgm:t>
    </dgm:pt>
    <dgm:pt modelId="{EFA56F77-B135-4CC1-8FF5-64E7455348F4}" type="sibTrans" cxnId="{4BACF297-0313-4A55-B5F7-B357296B1391}">
      <dgm:prSet/>
      <dgm:spPr/>
      <dgm:t>
        <a:bodyPr/>
        <a:lstStyle/>
        <a:p>
          <a:endParaRPr lang="zh-TW" altLang="en-US" sz="1050"/>
        </a:p>
      </dgm:t>
    </dgm:pt>
    <dgm:pt modelId="{C12FF133-E262-4914-B507-A7926F7829B5}">
      <dgm:prSet phldrT="[文字]" custT="1"/>
      <dgm:spPr/>
      <dgm:t>
        <a:bodyPr/>
        <a:lstStyle/>
        <a:p>
          <a:r>
            <a:rPr lang="zh-CN" altLang="en-US" sz="1050"/>
            <a:t>特朗普命令美国贸易代表</a:t>
          </a:r>
          <a:r>
            <a:rPr lang="en-US" altLang="zh-TW" sz="1050"/>
            <a:t>( USTR )</a:t>
          </a:r>
          <a:r>
            <a:rPr lang="zh-CN" altLang="en-US" sz="1050"/>
            <a:t>将</a:t>
          </a:r>
          <a:r>
            <a:rPr lang="en-US" altLang="zh-TW" sz="1050"/>
            <a:t>2000</a:t>
          </a:r>
          <a:r>
            <a:rPr lang="zh-CN" altLang="en-US" sz="1050"/>
            <a:t>亿美元中国进口商品的关税从最初提议的</a:t>
          </a:r>
          <a:r>
            <a:rPr lang="en-US" altLang="zh-TW" sz="1050"/>
            <a:t>10</a:t>
          </a:r>
          <a:r>
            <a:rPr lang="zh-CN" altLang="en-US" sz="1050"/>
            <a:t>％提高到</a:t>
          </a:r>
          <a:r>
            <a:rPr lang="en-US" altLang="zh-TW" sz="1050"/>
            <a:t>25</a:t>
          </a:r>
          <a:r>
            <a:rPr lang="zh-CN" altLang="en-US" sz="1050"/>
            <a:t>％。</a:t>
          </a:r>
          <a:endParaRPr lang="zh-TW" altLang="en-US" sz="1050" b="0"/>
        </a:p>
      </dgm:t>
    </dgm:pt>
    <dgm:pt modelId="{7199C535-18A0-4AAD-8F86-663F671F987E}" type="parTrans" cxnId="{B4846956-2686-42FC-9B64-CFC76B45EB7D}">
      <dgm:prSet/>
      <dgm:spPr/>
      <dgm:t>
        <a:bodyPr/>
        <a:lstStyle/>
        <a:p>
          <a:endParaRPr lang="zh-TW" altLang="en-US" sz="1050"/>
        </a:p>
      </dgm:t>
    </dgm:pt>
    <dgm:pt modelId="{34E95F77-5A16-4B39-B90D-539C997BD007}" type="sibTrans" cxnId="{B4846956-2686-42FC-9B64-CFC76B45EB7D}">
      <dgm:prSet/>
      <dgm:spPr/>
      <dgm:t>
        <a:bodyPr/>
        <a:lstStyle/>
        <a:p>
          <a:endParaRPr lang="zh-TW" altLang="en-US" sz="1050"/>
        </a:p>
      </dgm:t>
    </dgm:pt>
    <dgm:pt modelId="{36CE7640-8CA0-4704-A307-D094257CA13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日</a:t>
          </a:r>
          <a:endParaRPr lang="zh-TW" altLang="en-US" sz="1050" b="0"/>
        </a:p>
      </dgm:t>
    </dgm:pt>
    <dgm:pt modelId="{7B60D473-9BCC-4ABF-8E55-5C1196C66123}" type="parTrans" cxnId="{7EE34A8E-98BC-402D-BBFD-802389BB2D15}">
      <dgm:prSet/>
      <dgm:spPr/>
      <dgm:t>
        <a:bodyPr/>
        <a:lstStyle/>
        <a:p>
          <a:endParaRPr lang="zh-TW" altLang="en-US" sz="1050"/>
        </a:p>
      </dgm:t>
    </dgm:pt>
    <dgm:pt modelId="{02C9FC01-8746-4994-BCE5-ADC0580613E2}" type="sibTrans" cxnId="{7EE34A8E-98BC-402D-BBFD-802389BB2D15}">
      <dgm:prSet/>
      <dgm:spPr/>
      <dgm:t>
        <a:bodyPr/>
        <a:lstStyle/>
        <a:p>
          <a:endParaRPr lang="zh-TW" altLang="en-US" sz="1050"/>
        </a:p>
      </dgm:t>
    </dgm:pt>
    <dgm:pt modelId="{588BDA4B-E402-4BFE-A385-9BAB0DA49B4B}">
      <dgm:prSet phldrT="[文字]" custT="1"/>
      <dgm:spPr/>
      <dgm:t>
        <a:bodyPr/>
        <a:lstStyle/>
        <a:p>
          <a:r>
            <a:rPr lang="zh-CN" altLang="en-US" sz="1050"/>
            <a:t>美国公布了对价值</a:t>
          </a:r>
          <a:r>
            <a:rPr lang="en-US" altLang="zh-TW" sz="1050"/>
            <a:t>160</a:t>
          </a:r>
          <a:r>
            <a:rPr lang="zh-CN" altLang="en-US" sz="1050"/>
            <a:t>亿美元的中国商品加征</a:t>
          </a:r>
          <a:r>
            <a:rPr lang="en-US" altLang="zh-TW" sz="1050"/>
            <a:t>25</a:t>
          </a:r>
          <a:r>
            <a:rPr lang="zh-CN" altLang="en-US" sz="1050"/>
            <a:t>％关税的清单。中国对价值</a:t>
          </a:r>
          <a:r>
            <a:rPr lang="en-US" altLang="zh-TW" sz="1050"/>
            <a:t>160</a:t>
          </a:r>
          <a:r>
            <a:rPr lang="zh-CN" altLang="en-US" sz="1050"/>
            <a:t>亿美元的美国商品加征了</a:t>
          </a:r>
          <a:r>
            <a:rPr lang="en-US" altLang="zh-TW" sz="1050"/>
            <a:t>25</a:t>
          </a:r>
          <a:r>
            <a:rPr lang="zh-CN" altLang="en-US" sz="1050"/>
            <a:t>％的关税。</a:t>
          </a:r>
          <a:endParaRPr lang="zh-TW" altLang="en-US" sz="1050" b="0"/>
        </a:p>
      </dgm:t>
    </dgm:pt>
    <dgm:pt modelId="{3BCB95AC-2E50-4660-AE01-AA38EFFEBCD2}" type="parTrans" cxnId="{D8C189D8-34AB-41EF-AEF8-FC40BF3737F9}">
      <dgm:prSet/>
      <dgm:spPr/>
      <dgm:t>
        <a:bodyPr/>
        <a:lstStyle/>
        <a:p>
          <a:endParaRPr lang="zh-TW" altLang="en-US" sz="1050"/>
        </a:p>
      </dgm:t>
    </dgm:pt>
    <dgm:pt modelId="{7FFBFF3A-B927-43C4-A2DC-37CBE457921C}" type="sibTrans" cxnId="{D8C189D8-34AB-41EF-AEF8-FC40BF3737F9}">
      <dgm:prSet/>
      <dgm:spPr/>
      <dgm:t>
        <a:bodyPr/>
        <a:lstStyle/>
        <a:p>
          <a:endParaRPr lang="zh-TW" altLang="en-US" sz="1050"/>
        </a:p>
      </dgm:t>
    </dgm:pt>
    <dgm:pt modelId="{99DA4D36-05F0-470C-9B64-1F518BD4557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日</a:t>
          </a:r>
          <a:endParaRPr lang="zh-TW" altLang="en-US" sz="1050"/>
        </a:p>
      </dgm:t>
    </dgm:pt>
    <dgm:pt modelId="{18C32460-A6AE-480D-B24C-9403B6FB9CD3}" type="parTrans" cxnId="{75632356-C79C-42DE-8C5F-726535D924C9}">
      <dgm:prSet/>
      <dgm:spPr/>
      <dgm:t>
        <a:bodyPr/>
        <a:lstStyle/>
        <a:p>
          <a:endParaRPr lang="zh-TW" altLang="en-US" sz="1050"/>
        </a:p>
      </dgm:t>
    </dgm:pt>
    <dgm:pt modelId="{9456E51E-18EE-40B3-A33C-B17038D1EAB2}" type="sibTrans" cxnId="{75632356-C79C-42DE-8C5F-726535D924C9}">
      <dgm:prSet/>
      <dgm:spPr/>
      <dgm:t>
        <a:bodyPr/>
        <a:lstStyle/>
        <a:p>
          <a:endParaRPr lang="zh-TW" altLang="en-US" sz="1050"/>
        </a:p>
      </dgm:t>
    </dgm:pt>
    <dgm:pt modelId="{CF9E96CD-72AD-4072-A8C3-26A6136F9F20}">
      <dgm:prSet phldrT="[文字]" custT="1"/>
      <dgm:spPr/>
      <dgm:t>
        <a:bodyPr/>
        <a:lstStyle/>
        <a:p>
          <a:r>
            <a:rPr lang="zh-CN" altLang="en-US" sz="1050"/>
            <a:t>特朗普威胁要对另外</a:t>
          </a:r>
          <a:r>
            <a:rPr lang="en-US" altLang="zh-TW" sz="1050"/>
            <a:t>2670</a:t>
          </a:r>
          <a:r>
            <a:rPr lang="zh-CN" altLang="en-US" sz="1050"/>
            <a:t>亿美元的中国进口商品加征关税。</a:t>
          </a:r>
          <a:endParaRPr lang="zh-TW" altLang="en-US" sz="1050" b="0"/>
        </a:p>
      </dgm:t>
    </dgm:pt>
    <dgm:pt modelId="{F655E551-905A-4ED9-B9EB-FDA1135B0ADC}" type="parTrans" cxnId="{25A356C0-B544-4798-BC9D-79C1A85195D3}">
      <dgm:prSet/>
      <dgm:spPr/>
      <dgm:t>
        <a:bodyPr/>
        <a:lstStyle/>
        <a:p>
          <a:endParaRPr lang="zh-TW" altLang="en-US" sz="1050"/>
        </a:p>
      </dgm:t>
    </dgm:pt>
    <dgm:pt modelId="{8D9D0D36-19D3-4588-9C92-EF193C229626}" type="sibTrans" cxnId="{25A356C0-B544-4798-BC9D-79C1A85195D3}">
      <dgm:prSet/>
      <dgm:spPr/>
      <dgm:t>
        <a:bodyPr/>
        <a:lstStyle/>
        <a:p>
          <a:endParaRPr lang="zh-TW" altLang="en-US" sz="1050"/>
        </a:p>
      </dgm:t>
    </dgm:pt>
    <dgm:pt modelId="{2A3EAC89-2551-40A1-B3DD-66351174724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4</a:t>
          </a:r>
          <a:r>
            <a:rPr lang="zh-CN" altLang="en-US" sz="1050" b="1" dirty="0">
              <a:latin typeface="Times New Roman" panose="02020603050405020304" pitchFamily="18" charset="0"/>
              <a:cs typeface="Times New Roman" panose="02020603050405020304" pitchFamily="18" charset="0"/>
            </a:rPr>
            <a:t>日</a:t>
          </a:r>
          <a:endParaRPr lang="zh-TW" altLang="en-US" sz="1050" b="0"/>
        </a:p>
      </dgm:t>
    </dgm:pt>
    <dgm:pt modelId="{966AD4D0-B8CF-493B-8CF7-0BD3156648B4}" type="parTrans" cxnId="{D98444B0-CB98-4AFB-819A-F4F20BA79502}">
      <dgm:prSet/>
      <dgm:spPr/>
      <dgm:t>
        <a:bodyPr/>
        <a:lstStyle/>
        <a:p>
          <a:endParaRPr lang="zh-TW" altLang="en-US" sz="1050"/>
        </a:p>
      </dgm:t>
    </dgm:pt>
    <dgm:pt modelId="{11AC37B0-650D-4FF5-A1E1-48C1E71AEE65}" type="sibTrans" cxnId="{D98444B0-CB98-4AFB-819A-F4F20BA79502}">
      <dgm:prSet/>
      <dgm:spPr/>
      <dgm:t>
        <a:bodyPr/>
        <a:lstStyle/>
        <a:p>
          <a:endParaRPr lang="zh-TW" altLang="en-US" sz="1050"/>
        </a:p>
      </dgm:t>
    </dgm:pt>
    <dgm:pt modelId="{08865A4C-A9B6-4454-8E45-B5B522824038}">
      <dgm:prSet phldrT="[文字]" custT="1"/>
      <dgm:spPr/>
      <dgm:t>
        <a:bodyPr/>
        <a:lstStyle/>
        <a:p>
          <a:r>
            <a:rPr lang="zh-CN" altLang="en-US" sz="1050"/>
            <a:t>美国对</a:t>
          </a:r>
          <a:r>
            <a:rPr lang="en-US" altLang="zh-TW" sz="1050"/>
            <a:t>2000</a:t>
          </a:r>
          <a:r>
            <a:rPr lang="zh-CN" altLang="en-US" sz="1050"/>
            <a:t>亿美元的中国进口商品征收</a:t>
          </a:r>
          <a:r>
            <a:rPr lang="en-US" altLang="zh-TW" sz="1050"/>
            <a:t>10</a:t>
          </a:r>
          <a:r>
            <a:rPr lang="zh-CN" altLang="en-US" sz="1050"/>
            <a:t>％的关税。当局表示，该税率将于</a:t>
          </a:r>
          <a:r>
            <a:rPr lang="en-US" altLang="zh-TW" sz="1050"/>
            <a:t>2019</a:t>
          </a:r>
          <a:r>
            <a:rPr lang="zh-CN" altLang="en-US" sz="1050"/>
            <a:t>年</a:t>
          </a:r>
          <a:r>
            <a:rPr lang="en-US" altLang="zh-TW" sz="1050"/>
            <a:t>1</a:t>
          </a:r>
          <a:r>
            <a:rPr lang="zh-CN" altLang="en-US" sz="1050"/>
            <a:t>月</a:t>
          </a:r>
          <a:r>
            <a:rPr lang="en-US" altLang="zh-TW" sz="1050"/>
            <a:t>1</a:t>
          </a:r>
          <a:r>
            <a:rPr lang="zh-CN" altLang="en-US" sz="1050"/>
            <a:t>日提升至</a:t>
          </a:r>
          <a:r>
            <a:rPr lang="en-US" altLang="zh-TW" sz="1050"/>
            <a:t>25</a:t>
          </a:r>
          <a:r>
            <a:rPr lang="zh-CN" altLang="en-US" sz="1050"/>
            <a:t>％。中国对</a:t>
          </a:r>
          <a:r>
            <a:rPr lang="en-US" altLang="zh-TW" sz="1050"/>
            <a:t>600</a:t>
          </a:r>
          <a:r>
            <a:rPr lang="zh-CN" altLang="en-US" sz="1050"/>
            <a:t>亿美元的美国商品加征了关税。</a:t>
          </a:r>
          <a:endParaRPr lang="zh-TW" altLang="en-US" sz="1050" b="0"/>
        </a:p>
      </dgm:t>
    </dgm:pt>
    <dgm:pt modelId="{4B3899F1-0F7E-4467-B210-1305F44B2862}" type="parTrans" cxnId="{BFCEA338-1F58-4777-B5A1-F8578212D2FE}">
      <dgm:prSet/>
      <dgm:spPr/>
      <dgm:t>
        <a:bodyPr/>
        <a:lstStyle/>
        <a:p>
          <a:endParaRPr lang="zh-TW" altLang="en-US" sz="1050"/>
        </a:p>
      </dgm:t>
    </dgm:pt>
    <dgm:pt modelId="{EB5B095D-920A-49CC-A6A5-22A5BFC21667}" type="sibTrans" cxnId="{BFCEA338-1F58-4777-B5A1-F8578212D2FE}">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custLinFactNeighborX="0" custLinFactNeighborY="3663">
        <dgm:presLayoutVars>
          <dgm:bulletEnabled val="1"/>
        </dgm:presLayoutVars>
      </dgm:prSet>
      <dgm:spPr/>
    </dgm:pt>
    <dgm:pt modelId="{A2D933E5-2D8E-4D7F-AC2D-62EF583DDCD1}" type="pres">
      <dgm:prSet presAssocID="{CC22C15F-01D6-47E1-B71C-A5DF88E65E77}" presName="sp" presStyleCnt="0"/>
      <dgm:spPr/>
    </dgm:pt>
    <dgm:pt modelId="{851E4966-83F8-432B-A7EA-2B9C4BB6DF4C}" type="pres">
      <dgm:prSet presAssocID="{055E0BA5-3523-41CA-9BF4-275A5C499834}" presName="composite" presStyleCnt="0"/>
      <dgm:spPr/>
    </dgm:pt>
    <dgm:pt modelId="{A052E412-AC98-455F-96DC-ECFD781568D7}" type="pres">
      <dgm:prSet presAssocID="{055E0BA5-3523-41CA-9BF4-275A5C499834}" presName="parentText" presStyleLbl="alignNode1" presStyleIdx="1" presStyleCnt="6">
        <dgm:presLayoutVars>
          <dgm:chMax val="1"/>
          <dgm:bulletEnabled val="1"/>
        </dgm:presLayoutVars>
      </dgm:prSet>
      <dgm:spPr/>
    </dgm:pt>
    <dgm:pt modelId="{E08E8843-5B61-4F14-A85B-CF8749247B7E}" type="pres">
      <dgm:prSet presAssocID="{055E0BA5-3523-41CA-9BF4-275A5C499834}" presName="descendantText" presStyleLbl="alignAcc1" presStyleIdx="1" presStyleCnt="6">
        <dgm:presLayoutVars>
          <dgm:bulletEnabled val="1"/>
        </dgm:presLayoutVars>
      </dgm:prSet>
      <dgm:spPr/>
    </dgm:pt>
    <dgm:pt modelId="{7AB69DAE-8349-46A6-B921-85CE963B41EF}" type="pres">
      <dgm:prSet presAssocID="{506147FB-160D-4043-99F1-01528129E3C1}" presName="sp" presStyleCnt="0"/>
      <dgm:spPr/>
    </dgm:pt>
    <dgm:pt modelId="{CA90A6FD-4561-48DE-84A3-C03FC61D8C35}" type="pres">
      <dgm:prSet presAssocID="{2F78B12D-D729-4874-AA8F-BC904DA96D0C}" presName="composite" presStyleCnt="0"/>
      <dgm:spPr/>
    </dgm:pt>
    <dgm:pt modelId="{E6513074-18AA-4C32-B283-CDDEDC771A88}" type="pres">
      <dgm:prSet presAssocID="{2F78B12D-D729-4874-AA8F-BC904DA96D0C}" presName="parentText" presStyleLbl="alignNode1" presStyleIdx="2" presStyleCnt="6">
        <dgm:presLayoutVars>
          <dgm:chMax val="1"/>
          <dgm:bulletEnabled val="1"/>
        </dgm:presLayoutVars>
      </dgm:prSet>
      <dgm:spPr/>
    </dgm:pt>
    <dgm:pt modelId="{AD595E50-09C2-4897-BD16-A947430696B2}" type="pres">
      <dgm:prSet presAssocID="{2F78B12D-D729-4874-AA8F-BC904DA96D0C}" presName="descendantText" presStyleLbl="alignAcc1" presStyleIdx="2" presStyleCnt="6">
        <dgm:presLayoutVars>
          <dgm:bulletEnabled val="1"/>
        </dgm:presLayoutVars>
      </dgm:prSet>
      <dgm:spPr/>
    </dgm:pt>
    <dgm:pt modelId="{53B8A46B-89CA-4FAC-BF89-70734BEBFCEF}" type="pres">
      <dgm:prSet presAssocID="{EFA56F77-B135-4CC1-8FF5-64E7455348F4}" presName="sp" presStyleCnt="0"/>
      <dgm:spPr/>
    </dgm:pt>
    <dgm:pt modelId="{B2C6C6BE-F3BF-4474-A456-0229D4292B07}" type="pres">
      <dgm:prSet presAssocID="{36CE7640-8CA0-4704-A307-D094257CA130}" presName="composite" presStyleCnt="0"/>
      <dgm:spPr/>
    </dgm:pt>
    <dgm:pt modelId="{A8D341DD-ABC3-4B61-A152-5638C0201A13}" type="pres">
      <dgm:prSet presAssocID="{36CE7640-8CA0-4704-A307-D094257CA130}" presName="parentText" presStyleLbl="alignNode1" presStyleIdx="3" presStyleCnt="6">
        <dgm:presLayoutVars>
          <dgm:chMax val="1"/>
          <dgm:bulletEnabled val="1"/>
        </dgm:presLayoutVars>
      </dgm:prSet>
      <dgm:spPr/>
    </dgm:pt>
    <dgm:pt modelId="{8F882D91-7025-442E-995A-B26429AB65C4}" type="pres">
      <dgm:prSet presAssocID="{36CE7640-8CA0-4704-A307-D094257CA130}" presName="descendantText" presStyleLbl="alignAcc1" presStyleIdx="3" presStyleCnt="6" custLinFactNeighborX="0" custLinFactNeighborY="3663">
        <dgm:presLayoutVars>
          <dgm:bulletEnabled val="1"/>
        </dgm:presLayoutVars>
      </dgm:prSet>
      <dgm:spPr/>
    </dgm:pt>
    <dgm:pt modelId="{3967342C-D70E-4A48-91F4-B48B87C4AE61}" type="pres">
      <dgm:prSet presAssocID="{02C9FC01-8746-4994-BCE5-ADC0580613E2}" presName="sp" presStyleCnt="0"/>
      <dgm:spPr/>
    </dgm:pt>
    <dgm:pt modelId="{ED7AD314-FE4C-490C-9BD0-CB95777F895A}" type="pres">
      <dgm:prSet presAssocID="{99DA4D36-05F0-470C-9B64-1F518BD4557B}" presName="composite" presStyleCnt="0"/>
      <dgm:spPr/>
    </dgm:pt>
    <dgm:pt modelId="{E0219E2C-8215-41D3-80D6-8CA3AADEF6E6}" type="pres">
      <dgm:prSet presAssocID="{99DA4D36-05F0-470C-9B64-1F518BD4557B}" presName="parentText" presStyleLbl="alignNode1" presStyleIdx="4" presStyleCnt="6">
        <dgm:presLayoutVars>
          <dgm:chMax val="1"/>
          <dgm:bulletEnabled val="1"/>
        </dgm:presLayoutVars>
      </dgm:prSet>
      <dgm:spPr/>
    </dgm:pt>
    <dgm:pt modelId="{2B564845-4995-4D2A-8476-A8CCCDA467AE}" type="pres">
      <dgm:prSet presAssocID="{99DA4D36-05F0-470C-9B64-1F518BD4557B}" presName="descendantText" presStyleLbl="alignAcc1" presStyleIdx="4" presStyleCnt="6">
        <dgm:presLayoutVars>
          <dgm:bulletEnabled val="1"/>
        </dgm:presLayoutVars>
      </dgm:prSet>
      <dgm:spPr/>
    </dgm:pt>
    <dgm:pt modelId="{E9FBA55B-E3EB-4BA0-8A67-04CF314940D9}" type="pres">
      <dgm:prSet presAssocID="{9456E51E-18EE-40B3-A33C-B17038D1EAB2}" presName="sp" presStyleCnt="0"/>
      <dgm:spPr/>
    </dgm:pt>
    <dgm:pt modelId="{308F06CB-B711-42BA-96F7-716EC7CDFFC2}" type="pres">
      <dgm:prSet presAssocID="{2A3EAC89-2551-40A1-B3DD-663511747241}" presName="composite" presStyleCnt="0"/>
      <dgm:spPr/>
    </dgm:pt>
    <dgm:pt modelId="{CA7672F6-A396-4E71-9369-C7DB31FD0848}" type="pres">
      <dgm:prSet presAssocID="{2A3EAC89-2551-40A1-B3DD-663511747241}" presName="parentText" presStyleLbl="alignNode1" presStyleIdx="5" presStyleCnt="6">
        <dgm:presLayoutVars>
          <dgm:chMax val="1"/>
          <dgm:bulletEnabled val="1"/>
        </dgm:presLayoutVars>
      </dgm:prSet>
      <dgm:spPr/>
    </dgm:pt>
    <dgm:pt modelId="{DF6BBBB8-7A58-480B-A5C6-0700C40CFD9B}" type="pres">
      <dgm:prSet presAssocID="{2A3EAC89-2551-40A1-B3DD-663511747241}" presName="descendantText" presStyleLbl="alignAcc1" presStyleIdx="5" presStyleCnt="6">
        <dgm:presLayoutVars>
          <dgm:bulletEnabled val="1"/>
        </dgm:presLayoutVars>
      </dgm:prSet>
      <dgm:spPr/>
    </dgm:pt>
  </dgm:ptLst>
  <dgm:cxnLst>
    <dgm:cxn modelId="{A8E88002-D745-46D1-9B09-A7DCF9EA2090}" srcId="{055E0BA5-3523-41CA-9BF4-275A5C499834}" destId="{093B1F06-9C55-4987-8AC1-016ED3BD77C3}" srcOrd="0" destOrd="0" parTransId="{8ED1DC51-4267-43E4-8521-3AF06EDB1AF7}" sibTransId="{92D84741-9DA5-4A4E-8076-E101996F5197}"/>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5EE8B30E-0167-410E-88C7-EF55AB0EA612}" srcId="{0DE7BA1D-4F64-4B17-A650-EA9064936360}" destId="{F82906BB-1F8F-4C62-87DC-6D30A6DDA846}" srcOrd="0" destOrd="0" parTransId="{2C2AB377-EE45-4926-98E8-69609363B816}" sibTransId="{5C9ABAC0-B7A3-4074-8228-10F152FAE4D0}"/>
    <dgm:cxn modelId="{9E82FE31-3751-4DC2-9F40-E5AF4B40489A}" type="presOf" srcId="{0DE7BA1D-4F64-4B17-A650-EA9064936360}" destId="{CD5693AC-96DA-4B7B-8AD0-0C1E2A8C689D}" srcOrd="0" destOrd="0" presId="urn:microsoft.com/office/officeart/2005/8/layout/chevron2"/>
    <dgm:cxn modelId="{97A35333-DEE1-4158-A928-0106836A877A}" type="presOf" srcId="{C12FF133-E262-4914-B507-A7926F7829B5}" destId="{AD595E50-09C2-4897-BD16-A947430696B2}" srcOrd="0" destOrd="0" presId="urn:microsoft.com/office/officeart/2005/8/layout/chevron2"/>
    <dgm:cxn modelId="{AF9AB733-D2F9-42DA-A02A-E4C9A25D7A0B}" type="presOf" srcId="{588BDA4B-E402-4BFE-A385-9BAB0DA49B4B}" destId="{8F882D91-7025-442E-995A-B26429AB65C4}" srcOrd="0" destOrd="0" presId="urn:microsoft.com/office/officeart/2005/8/layout/chevron2"/>
    <dgm:cxn modelId="{E70F6F37-41F4-4D50-8A40-D6F77B142960}" type="presOf" srcId="{99DA4D36-05F0-470C-9B64-1F518BD4557B}" destId="{E0219E2C-8215-41D3-80D6-8CA3AADEF6E6}" srcOrd="0" destOrd="0" presId="urn:microsoft.com/office/officeart/2005/8/layout/chevron2"/>
    <dgm:cxn modelId="{BFCEA338-1F58-4777-B5A1-F8578212D2FE}" srcId="{2A3EAC89-2551-40A1-B3DD-663511747241}" destId="{08865A4C-A9B6-4454-8E45-B5B522824038}" srcOrd="0" destOrd="0" parTransId="{4B3899F1-0F7E-4467-B210-1305F44B2862}" sibTransId="{EB5B095D-920A-49CC-A6A5-22A5BFC21667}"/>
    <dgm:cxn modelId="{597DBD38-157D-48F5-AF24-D8CEE1798ED8}" srcId="{4DC07B2B-711C-40BE-9C84-1BE5F3331180}" destId="{055E0BA5-3523-41CA-9BF4-275A5C499834}" srcOrd="1" destOrd="0" parTransId="{95067BB1-DA9A-42B1-A5E1-427FE0A13D09}" sibTransId="{506147FB-160D-4043-99F1-01528129E3C1}"/>
    <dgm:cxn modelId="{E1ADB06B-9D45-450F-A400-7FCFE1059090}" type="presOf" srcId="{36CE7640-8CA0-4704-A307-D094257CA130}" destId="{A8D341DD-ABC3-4B61-A152-5638C0201A13}" srcOrd="0" destOrd="0" presId="urn:microsoft.com/office/officeart/2005/8/layout/chevron2"/>
    <dgm:cxn modelId="{E8406A4F-0054-4D9F-B204-E7C3055E4AB4}" type="presOf" srcId="{F82906BB-1F8F-4C62-87DC-6D30A6DDA846}" destId="{17D9950B-860C-4D21-9D9F-4FE8DC33FED5}" srcOrd="0" destOrd="0" presId="urn:microsoft.com/office/officeart/2005/8/layout/chevron2"/>
    <dgm:cxn modelId="{75632356-C79C-42DE-8C5F-726535D924C9}" srcId="{4DC07B2B-711C-40BE-9C84-1BE5F3331180}" destId="{99DA4D36-05F0-470C-9B64-1F518BD4557B}" srcOrd="4" destOrd="0" parTransId="{18C32460-A6AE-480D-B24C-9403B6FB9CD3}" sibTransId="{9456E51E-18EE-40B3-A33C-B17038D1EAB2}"/>
    <dgm:cxn modelId="{B4846956-2686-42FC-9B64-CFC76B45EB7D}" srcId="{2F78B12D-D729-4874-AA8F-BC904DA96D0C}" destId="{C12FF133-E262-4914-B507-A7926F7829B5}" srcOrd="0" destOrd="0" parTransId="{7199C535-18A0-4AAD-8F86-663F671F987E}" sibTransId="{34E95F77-5A16-4B39-B90D-539C997BD007}"/>
    <dgm:cxn modelId="{7EE34A8E-98BC-402D-BBFD-802389BB2D15}" srcId="{4DC07B2B-711C-40BE-9C84-1BE5F3331180}" destId="{36CE7640-8CA0-4704-A307-D094257CA130}" srcOrd="3" destOrd="0" parTransId="{7B60D473-9BCC-4ABF-8E55-5C1196C66123}" sibTransId="{02C9FC01-8746-4994-BCE5-ADC0580613E2}"/>
    <dgm:cxn modelId="{4BACF297-0313-4A55-B5F7-B357296B1391}" srcId="{4DC07B2B-711C-40BE-9C84-1BE5F3331180}" destId="{2F78B12D-D729-4874-AA8F-BC904DA96D0C}" srcOrd="2" destOrd="0" parTransId="{16B05B05-62EC-4872-8D4D-BD706ECBC543}" sibTransId="{EFA56F77-B135-4CC1-8FF5-64E7455348F4}"/>
    <dgm:cxn modelId="{DE029DAB-2514-4B7A-A2F9-EA92CF8B6121}" type="presOf" srcId="{08865A4C-A9B6-4454-8E45-B5B522824038}" destId="{DF6BBBB8-7A58-480B-A5C6-0700C40CFD9B}" srcOrd="0" destOrd="0" presId="urn:microsoft.com/office/officeart/2005/8/layout/chevron2"/>
    <dgm:cxn modelId="{D98444B0-CB98-4AFB-819A-F4F20BA79502}" srcId="{4DC07B2B-711C-40BE-9C84-1BE5F3331180}" destId="{2A3EAC89-2551-40A1-B3DD-663511747241}" srcOrd="5" destOrd="0" parTransId="{966AD4D0-B8CF-493B-8CF7-0BD3156648B4}" sibTransId="{11AC37B0-650D-4FF5-A1E1-48C1E71AEE65}"/>
    <dgm:cxn modelId="{25A356C0-B544-4798-BC9D-79C1A85195D3}" srcId="{99DA4D36-05F0-470C-9B64-1F518BD4557B}" destId="{CF9E96CD-72AD-4072-A8C3-26A6136F9F20}" srcOrd="0" destOrd="0" parTransId="{F655E551-905A-4ED9-B9EB-FDA1135B0ADC}" sibTransId="{8D9D0D36-19D3-4588-9C92-EF193C229626}"/>
    <dgm:cxn modelId="{4479EACE-2187-4BB4-A108-C6820E9AB8F8}" type="presOf" srcId="{093B1F06-9C55-4987-8AC1-016ED3BD77C3}" destId="{E08E8843-5B61-4F14-A85B-CF8749247B7E}" srcOrd="0" destOrd="0" presId="urn:microsoft.com/office/officeart/2005/8/layout/chevron2"/>
    <dgm:cxn modelId="{31ACE5D2-DC15-47D5-972C-273B0088DFFE}" type="presOf" srcId="{CF9E96CD-72AD-4072-A8C3-26A6136F9F20}" destId="{2B564845-4995-4D2A-8476-A8CCCDA467AE}" srcOrd="0" destOrd="0" presId="urn:microsoft.com/office/officeart/2005/8/layout/chevron2"/>
    <dgm:cxn modelId="{D8C189D8-34AB-41EF-AEF8-FC40BF3737F9}" srcId="{36CE7640-8CA0-4704-A307-D094257CA130}" destId="{588BDA4B-E402-4BFE-A385-9BAB0DA49B4B}" srcOrd="0" destOrd="0" parTransId="{3BCB95AC-2E50-4660-AE01-AA38EFFEBCD2}" sibTransId="{7FFBFF3A-B927-43C4-A2DC-37CBE457921C}"/>
    <dgm:cxn modelId="{7B72E8E7-9D80-46CD-880E-379F67E09E0E}" type="presOf" srcId="{2A3EAC89-2551-40A1-B3DD-663511747241}" destId="{CA7672F6-A396-4E71-9369-C7DB31FD0848}" srcOrd="0" destOrd="0" presId="urn:microsoft.com/office/officeart/2005/8/layout/chevron2"/>
    <dgm:cxn modelId="{C2F191F4-A491-4968-8CCA-2AB12013E24A}" type="presOf" srcId="{055E0BA5-3523-41CA-9BF4-275A5C499834}" destId="{A052E412-AC98-455F-96DC-ECFD781568D7}" srcOrd="0" destOrd="0" presId="urn:microsoft.com/office/officeart/2005/8/layout/chevron2"/>
    <dgm:cxn modelId="{F8EA68F5-3A2F-4D63-9300-DD6FC278A7D3}" type="presOf" srcId="{2F78B12D-D729-4874-AA8F-BC904DA96D0C}" destId="{E6513074-18AA-4C32-B283-CDDEDC771A88}"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5E8B90B5-7EE9-4911-88E2-9E93ACA6CFFD}" type="presParOf" srcId="{D7D97B0C-893D-49B2-9BFC-3FD59EBC4B5C}" destId="{851E4966-83F8-432B-A7EA-2B9C4BB6DF4C}" srcOrd="2" destOrd="0" presId="urn:microsoft.com/office/officeart/2005/8/layout/chevron2"/>
    <dgm:cxn modelId="{733626D9-0E4A-4857-90E6-D78546CF9551}" type="presParOf" srcId="{851E4966-83F8-432B-A7EA-2B9C4BB6DF4C}" destId="{A052E412-AC98-455F-96DC-ECFD781568D7}" srcOrd="0" destOrd="0" presId="urn:microsoft.com/office/officeart/2005/8/layout/chevron2"/>
    <dgm:cxn modelId="{DB7B8AAB-5087-4C1C-931C-F2BFE10658F0}" type="presParOf" srcId="{851E4966-83F8-432B-A7EA-2B9C4BB6DF4C}" destId="{E08E8843-5B61-4F14-A85B-CF8749247B7E}" srcOrd="1" destOrd="0" presId="urn:microsoft.com/office/officeart/2005/8/layout/chevron2"/>
    <dgm:cxn modelId="{168C169B-800C-48CD-92EB-4B94A4A0F576}" type="presParOf" srcId="{D7D97B0C-893D-49B2-9BFC-3FD59EBC4B5C}" destId="{7AB69DAE-8349-46A6-B921-85CE963B41EF}" srcOrd="3" destOrd="0" presId="urn:microsoft.com/office/officeart/2005/8/layout/chevron2"/>
    <dgm:cxn modelId="{0C416A75-65C7-443B-8759-3DFEEC0E02AE}" type="presParOf" srcId="{D7D97B0C-893D-49B2-9BFC-3FD59EBC4B5C}" destId="{CA90A6FD-4561-48DE-84A3-C03FC61D8C35}" srcOrd="4" destOrd="0" presId="urn:microsoft.com/office/officeart/2005/8/layout/chevron2"/>
    <dgm:cxn modelId="{476023C3-BB82-46F9-9EDE-CC29A709343E}" type="presParOf" srcId="{CA90A6FD-4561-48DE-84A3-C03FC61D8C35}" destId="{E6513074-18AA-4C32-B283-CDDEDC771A88}" srcOrd="0" destOrd="0" presId="urn:microsoft.com/office/officeart/2005/8/layout/chevron2"/>
    <dgm:cxn modelId="{498EC021-ADBC-48A2-B102-4A503F759E3D}" type="presParOf" srcId="{CA90A6FD-4561-48DE-84A3-C03FC61D8C35}" destId="{AD595E50-09C2-4897-BD16-A947430696B2}" srcOrd="1" destOrd="0" presId="urn:microsoft.com/office/officeart/2005/8/layout/chevron2"/>
    <dgm:cxn modelId="{C4BDF7F5-2E1F-4097-ABBD-8D2EEEBF0042}" type="presParOf" srcId="{D7D97B0C-893D-49B2-9BFC-3FD59EBC4B5C}" destId="{53B8A46B-89CA-4FAC-BF89-70734BEBFCEF}" srcOrd="5" destOrd="0" presId="urn:microsoft.com/office/officeart/2005/8/layout/chevron2"/>
    <dgm:cxn modelId="{84ACCAD1-560E-4887-BA5F-056E5E4F2ADC}" type="presParOf" srcId="{D7D97B0C-893D-49B2-9BFC-3FD59EBC4B5C}" destId="{B2C6C6BE-F3BF-4474-A456-0229D4292B07}" srcOrd="6" destOrd="0" presId="urn:microsoft.com/office/officeart/2005/8/layout/chevron2"/>
    <dgm:cxn modelId="{BBF9F5BA-AC1C-44EC-B20F-F3FCFCB96EF9}" type="presParOf" srcId="{B2C6C6BE-F3BF-4474-A456-0229D4292B07}" destId="{A8D341DD-ABC3-4B61-A152-5638C0201A13}" srcOrd="0" destOrd="0" presId="urn:microsoft.com/office/officeart/2005/8/layout/chevron2"/>
    <dgm:cxn modelId="{21B1A437-68FC-4E03-9F6A-7312340C4D4A}" type="presParOf" srcId="{B2C6C6BE-F3BF-4474-A456-0229D4292B07}" destId="{8F882D91-7025-442E-995A-B26429AB65C4}" srcOrd="1" destOrd="0" presId="urn:microsoft.com/office/officeart/2005/8/layout/chevron2"/>
    <dgm:cxn modelId="{749FF593-8265-4A5F-8D43-6403E2AC7BAA}" type="presParOf" srcId="{D7D97B0C-893D-49B2-9BFC-3FD59EBC4B5C}" destId="{3967342C-D70E-4A48-91F4-B48B87C4AE61}" srcOrd="7" destOrd="0" presId="urn:microsoft.com/office/officeart/2005/8/layout/chevron2"/>
    <dgm:cxn modelId="{56161D20-2A8C-4F91-92E9-C0E76DD41819}" type="presParOf" srcId="{D7D97B0C-893D-49B2-9BFC-3FD59EBC4B5C}" destId="{ED7AD314-FE4C-490C-9BD0-CB95777F895A}" srcOrd="8" destOrd="0" presId="urn:microsoft.com/office/officeart/2005/8/layout/chevron2"/>
    <dgm:cxn modelId="{D50C7435-4B52-45FD-8E66-08FDEA0EFB92}" type="presParOf" srcId="{ED7AD314-FE4C-490C-9BD0-CB95777F895A}" destId="{E0219E2C-8215-41D3-80D6-8CA3AADEF6E6}" srcOrd="0" destOrd="0" presId="urn:microsoft.com/office/officeart/2005/8/layout/chevron2"/>
    <dgm:cxn modelId="{2A5E30C6-B0FB-419E-9C1B-FD85E668E989}" type="presParOf" srcId="{ED7AD314-FE4C-490C-9BD0-CB95777F895A}" destId="{2B564845-4995-4D2A-8476-A8CCCDA467AE}" srcOrd="1" destOrd="0" presId="urn:microsoft.com/office/officeart/2005/8/layout/chevron2"/>
    <dgm:cxn modelId="{BA642DCC-A315-4195-9A88-5961A4C52B7A}" type="presParOf" srcId="{D7D97B0C-893D-49B2-9BFC-3FD59EBC4B5C}" destId="{E9FBA55B-E3EB-4BA0-8A67-04CF314940D9}" srcOrd="9" destOrd="0" presId="urn:microsoft.com/office/officeart/2005/8/layout/chevron2"/>
    <dgm:cxn modelId="{EE744574-0C2C-4538-8C13-BEDC04A6637B}" type="presParOf" srcId="{D7D97B0C-893D-49B2-9BFC-3FD59EBC4B5C}" destId="{308F06CB-B711-42BA-96F7-716EC7CDFFC2}" srcOrd="10" destOrd="0" presId="urn:microsoft.com/office/officeart/2005/8/layout/chevron2"/>
    <dgm:cxn modelId="{DD24AC48-3ED0-4E5F-A7C8-92C705632F33}" type="presParOf" srcId="{308F06CB-B711-42BA-96F7-716EC7CDFFC2}" destId="{CA7672F6-A396-4E71-9369-C7DB31FD0848}" srcOrd="0" destOrd="0" presId="urn:microsoft.com/office/officeart/2005/8/layout/chevron2"/>
    <dgm:cxn modelId="{F693F2E7-E099-48A6-9FEE-705EA10CDEE5}" type="presParOf" srcId="{308F06CB-B711-42BA-96F7-716EC7CDFFC2}" destId="{DF6BBBB8-7A58-480B-A5C6-0700C40CFD9B}" srcOrd="1" destOrd="0" presId="urn:microsoft.com/office/officeart/2005/8/layout/chevr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2</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BE27A0C-B64A-471E-B681-7CE6B6D75370}">
      <dgm:prSet phldrT="[文字]" custT="1"/>
      <dgm:spPr/>
      <dgm:t>
        <a:bodyPr/>
        <a:lstStyle/>
        <a:p>
          <a:r>
            <a:rPr lang="zh-CN" altLang="en-US" sz="1050">
              <a:latin typeface="Times New Roman" panose="02020603050405020304" pitchFamily="18" charset="0"/>
              <a:cs typeface="Times New Roman" panose="02020603050405020304" pitchFamily="18" charset="0"/>
            </a:rPr>
            <a:t>美国和中国同意将新关税暂停</a:t>
          </a:r>
          <a:r>
            <a:rPr lang="en-US" altLang="zh-TW" sz="1050">
              <a:latin typeface="Times New Roman" panose="02020603050405020304" pitchFamily="18" charset="0"/>
              <a:cs typeface="Times New Roman" panose="02020603050405020304" pitchFamily="18" charset="0"/>
            </a:rPr>
            <a:t>90</a:t>
          </a:r>
          <a:r>
            <a:rPr lang="zh-CN" altLang="en-US" sz="1050">
              <a:latin typeface="Times New Roman" panose="02020603050405020304" pitchFamily="18" charset="0"/>
              <a:cs typeface="Times New Roman" panose="02020603050405020304" pitchFamily="18" charset="0"/>
            </a:rPr>
            <a:t>天。特朗普同意在两国之间进行谈判的同时，将原定于</a:t>
          </a:r>
          <a:r>
            <a:rPr lang="en-US" altLang="zh-TW" sz="1050">
              <a:latin typeface="Times New Roman" panose="02020603050405020304" pitchFamily="18" charset="0"/>
              <a:cs typeface="Times New Roman" panose="02020603050405020304" pitchFamily="18" charset="0"/>
            </a:rPr>
            <a:t>2019</a:t>
          </a:r>
          <a:r>
            <a:rPr lang="zh-CN"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a:t>
          </a:r>
          <a:r>
            <a:rPr lang="zh-CN" altLang="en-US" sz="1050">
              <a:latin typeface="Times New Roman" panose="02020603050405020304" pitchFamily="18" charset="0"/>
              <a:cs typeface="Times New Roman" panose="02020603050405020304" pitchFamily="18" charset="0"/>
            </a:rPr>
            <a:t>日开始对</a:t>
          </a:r>
          <a:r>
            <a:rPr lang="en-US" altLang="zh-TW" sz="1050">
              <a:latin typeface="Times New Roman" panose="02020603050405020304" pitchFamily="18" charset="0"/>
              <a:cs typeface="Times New Roman" panose="02020603050405020304" pitchFamily="18" charset="0"/>
            </a:rPr>
            <a:t>2,000</a:t>
          </a:r>
          <a:r>
            <a:rPr lang="zh-CN" altLang="en-US" sz="1050">
              <a:latin typeface="Times New Roman" panose="02020603050405020304" pitchFamily="18" charset="0"/>
              <a:cs typeface="Times New Roman" panose="02020603050405020304" pitchFamily="18" charset="0"/>
            </a:rPr>
            <a:t>亿美元中国商品加征的关税推迟至</a:t>
          </a:r>
          <a:r>
            <a:rPr lang="en-US" altLang="zh-TW" sz="1050">
              <a:latin typeface="Times New Roman" panose="02020603050405020304" pitchFamily="18" charset="0"/>
              <a:cs typeface="Times New Roman" panose="02020603050405020304" pitchFamily="18" charset="0"/>
            </a:rPr>
            <a:t>3</a:t>
          </a:r>
          <a:r>
            <a:rPr lang="zh-CN" altLang="en-US" sz="1050">
              <a:latin typeface="Times New Roman" panose="02020603050405020304" pitchFamily="18" charset="0"/>
              <a:cs typeface="Times New Roman" panose="02020603050405020304" pitchFamily="18" charset="0"/>
            </a:rPr>
            <a:t>月初。中国同意购买「非常大量」的美国产品。</a:t>
          </a:r>
          <a:endParaRPr lang="zh-TW" altLang="en-US" sz="1050">
            <a:latin typeface="Times New Roman" panose="02020603050405020304" pitchFamily="18" charset="0"/>
            <a:cs typeface="Times New Roman" panose="02020603050405020304" pitchFamily="18" charset="0"/>
          </a:endParaRPr>
        </a:p>
      </dgm:t>
    </dgm:pt>
    <dgm:pt modelId="{D3B07039-2BAC-4224-B342-C4672D7D7676}" type="parTrans" cxnId="{53864B34-A9BB-4D3A-B83B-B038590BF99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B19C27F-69A1-4EA3-9B42-A9D2F64E3F0F}" type="sibTrans" cxnId="{53864B34-A9BB-4D3A-B83B-B038590BF99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C08385E-9AD6-4CC3-8606-33FF442B528C}">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4</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4B4BD36-1E4F-4BA3-A52C-16CD98F9B959}" type="parTrans" cxnId="{3B4DB91A-6D86-44A2-8B94-D536F2F9ECD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5D9B5C2-64BC-463A-8802-19A67AD0BCAA}" type="sibTrans" cxnId="{3B4DB91A-6D86-44A2-8B94-D536F2F9ECD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F4ED23C-8A63-41E5-8181-63DE02931FF2}">
      <dgm:prSet phldrT="[文字]" custT="1"/>
      <dgm:spPr/>
      <dgm:t>
        <a:bodyPr/>
        <a:lstStyle/>
        <a:p>
          <a:r>
            <a:rPr lang="zh-CN" altLang="en-US" sz="1050">
              <a:latin typeface="Times New Roman" panose="02020603050405020304" pitchFamily="18" charset="0"/>
              <a:cs typeface="Times New Roman" panose="02020603050405020304" pitchFamily="18" charset="0"/>
            </a:rPr>
            <a:t>特朗普延长了</a:t>
          </a:r>
          <a:r>
            <a:rPr lang="en-US" altLang="zh-TW" sz="1050">
              <a:latin typeface="Times New Roman" panose="02020603050405020304" pitchFamily="18" charset="0"/>
              <a:cs typeface="Times New Roman" panose="02020603050405020304" pitchFamily="18" charset="0"/>
            </a:rPr>
            <a:t>3</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a:t>
          </a:r>
          <a:r>
            <a:rPr lang="zh-CN" altLang="en-US" sz="1050">
              <a:latin typeface="Times New Roman" panose="02020603050405020304" pitchFamily="18" charset="0"/>
              <a:cs typeface="Times New Roman" panose="02020603050405020304" pitchFamily="18" charset="0"/>
            </a:rPr>
            <a:t>日的最后期限，将对价值</a:t>
          </a:r>
          <a:r>
            <a:rPr lang="en-US" altLang="zh-TW" sz="1050">
              <a:latin typeface="Times New Roman" panose="02020603050405020304" pitchFamily="18" charset="0"/>
              <a:cs typeface="Times New Roman" panose="02020603050405020304" pitchFamily="18" charset="0"/>
            </a:rPr>
            <a:t>2,000</a:t>
          </a:r>
          <a:r>
            <a:rPr lang="zh-CN" altLang="en-US" sz="1050">
              <a:latin typeface="Times New Roman" panose="02020603050405020304" pitchFamily="18" charset="0"/>
              <a:cs typeface="Times New Roman" panose="02020603050405020304" pitchFamily="18" charset="0"/>
            </a:rPr>
            <a:t>亿美元的中国商品的关税不加限制地定为</a:t>
          </a:r>
          <a:r>
            <a:rPr lang="en-US" altLang="zh-TW" sz="1050">
              <a:latin typeface="Times New Roman" panose="02020603050405020304" pitchFamily="18" charset="0"/>
              <a:cs typeface="Times New Roman" panose="02020603050405020304" pitchFamily="18" charset="0"/>
            </a:rPr>
            <a:t>10</a:t>
          </a:r>
          <a:r>
            <a:rPr lang="zh-CN" altLang="en-US"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82888DB2-F265-4797-990A-B4F5B742E96D}" type="parTrans" cxnId="{5C76F278-FA97-4880-BC96-CD0C08E5C43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0E9B07A-B4CF-4180-AB75-B562CF50C63B}" type="sibTrans" cxnId="{5C76F278-FA97-4880-BC96-CD0C08E5C43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B3B0F9D-785C-4330-B874-FD1528B4B347}">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27C5528D-6307-45B1-879A-4307BA1A30D0}" type="parTrans" cxnId="{E40CDFFA-6F84-4BF1-B2D5-0B0089035F8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47E9AAC-1F46-4395-8B8D-79ADCAC90C1C}" type="sibTrans" cxnId="{E40CDFFA-6F84-4BF1-B2D5-0B0089035F8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E1C3C7A-382D-4131-B73B-F0AD1D44B3F4}">
      <dgm:prSet phldrT="[文字]" custT="1"/>
      <dgm:spPr/>
      <dgm:t>
        <a:bodyPr/>
        <a:lstStyle/>
        <a:p>
          <a:r>
            <a:rPr lang="zh-CN" altLang="en-US" sz="1050">
              <a:latin typeface="Times New Roman" panose="02020603050405020304" pitchFamily="18" charset="0"/>
              <a:cs typeface="Times New Roman" panose="02020603050405020304" pitchFamily="18" charset="0"/>
            </a:rPr>
            <a:t>特朗普政府正式宣布打算，将自</a:t>
          </a:r>
          <a:r>
            <a:rPr lang="en-US" altLang="zh-TW" sz="1050">
              <a:latin typeface="Times New Roman" panose="02020603050405020304" pitchFamily="18" charset="0"/>
              <a:cs typeface="Times New Roman" panose="02020603050405020304" pitchFamily="18" charset="0"/>
            </a:rPr>
            <a:t>5</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0</a:t>
          </a:r>
          <a:r>
            <a:rPr lang="zh-CN" altLang="en-US" sz="1050">
              <a:latin typeface="Times New Roman" panose="02020603050405020304" pitchFamily="18" charset="0"/>
              <a:cs typeface="Times New Roman" panose="02020603050405020304" pitchFamily="18" charset="0"/>
            </a:rPr>
            <a:t>日起对</a:t>
          </a:r>
          <a:r>
            <a:rPr lang="en-US" altLang="zh-TW" sz="1050">
              <a:latin typeface="Times New Roman" panose="02020603050405020304" pitchFamily="18" charset="0"/>
              <a:cs typeface="Times New Roman" panose="02020603050405020304" pitchFamily="18" charset="0"/>
            </a:rPr>
            <a:t>2000</a:t>
          </a:r>
          <a:r>
            <a:rPr lang="zh-CN" altLang="en-US" sz="1050">
              <a:latin typeface="Times New Roman" panose="02020603050405020304" pitchFamily="18" charset="0"/>
              <a:cs typeface="Times New Roman" panose="02020603050405020304" pitchFamily="18" charset="0"/>
            </a:rPr>
            <a:t>亿美元中国进口商品的关税从</a:t>
          </a:r>
          <a:r>
            <a:rPr lang="en-US" altLang="zh-TW" sz="1050">
              <a:latin typeface="Times New Roman" panose="02020603050405020304" pitchFamily="18" charset="0"/>
              <a:cs typeface="Times New Roman" panose="02020603050405020304" pitchFamily="18" charset="0"/>
            </a:rPr>
            <a:t>10</a:t>
          </a:r>
          <a:r>
            <a:rPr lang="zh-CN" altLang="en-US" sz="1050">
              <a:latin typeface="Times New Roman" panose="02020603050405020304" pitchFamily="18" charset="0"/>
              <a:cs typeface="Times New Roman" panose="02020603050405020304" pitchFamily="18" charset="0"/>
            </a:rPr>
            <a:t>％提高至</a:t>
          </a:r>
          <a:r>
            <a:rPr lang="en-US" altLang="zh-TW" sz="1050">
              <a:latin typeface="Times New Roman" panose="02020603050405020304" pitchFamily="18" charset="0"/>
              <a:cs typeface="Times New Roman" panose="02020603050405020304" pitchFamily="18" charset="0"/>
            </a:rPr>
            <a:t>25</a:t>
          </a:r>
          <a:r>
            <a:rPr lang="zh-CN" altLang="en-US"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5FA74CB5-F1D0-4C95-BB28-EFC8E81886D7}" type="parTrans" cxnId="{0640EB11-A5AB-40F3-B137-665E3272757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86E1F4E-9B0C-405F-ABE2-ED7C71200B8B}" type="sibTrans" cxnId="{0640EB11-A5AB-40F3-B137-665E3272757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65B2F51-21E7-422B-B51A-F98BEA5A461D}">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C5C8FFFD-4C26-4DC8-921B-5CDE07FB80B0}" type="parTrans" cxnId="{15DFADA3-0D32-4783-98CC-AAB6DB65E2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3CA171A-25EE-4641-82E7-EE7ACF276C58}" type="sibTrans" cxnId="{15DFADA3-0D32-4783-98CC-AAB6DB65E2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DA229DB-4FC7-43FC-9A9C-D666F9E8F415}">
      <dgm:prSet phldrT="[文字]" custT="1"/>
      <dgm:spPr/>
      <dgm:t>
        <a:bodyPr/>
        <a:lstStyle/>
        <a:p>
          <a:r>
            <a:rPr lang="zh-CN" altLang="en-US" sz="1050">
              <a:latin typeface="Times New Roman" panose="02020603050405020304" pitchFamily="18" charset="0"/>
              <a:cs typeface="Times New Roman" panose="02020603050405020304" pitchFamily="18" charset="0"/>
            </a:rPr>
            <a:t>特朗普和习近平通电话，双方同意在原订于</a:t>
          </a:r>
          <a:r>
            <a:rPr lang="en-US" altLang="zh-TW" sz="1050">
              <a:latin typeface="Times New Roman" panose="02020603050405020304" pitchFamily="18" charset="0"/>
              <a:cs typeface="Times New Roman" panose="02020603050405020304" pitchFamily="18" charset="0"/>
            </a:rPr>
            <a:t>6</a:t>
          </a:r>
          <a:r>
            <a:rPr lang="zh-CN" altLang="en-US" sz="1050">
              <a:latin typeface="Times New Roman" panose="02020603050405020304" pitchFamily="18" charset="0"/>
              <a:cs typeface="Times New Roman" panose="02020603050405020304" pitchFamily="18" charset="0"/>
            </a:rPr>
            <a:t>月底在日本举行的</a:t>
          </a:r>
          <a:r>
            <a:rPr lang="en-US" altLang="zh-TW" sz="1050">
              <a:latin typeface="Times New Roman" panose="02020603050405020304" pitchFamily="18" charset="0"/>
              <a:cs typeface="Times New Roman" panose="02020603050405020304" pitchFamily="18" charset="0"/>
            </a:rPr>
            <a:t>20</a:t>
          </a:r>
          <a:r>
            <a:rPr lang="zh-CN" altLang="en-US" sz="1050">
              <a:latin typeface="Times New Roman" panose="02020603050405020304" pitchFamily="18" charset="0"/>
              <a:cs typeface="Times New Roman" panose="02020603050405020304" pitchFamily="18" charset="0"/>
            </a:rPr>
            <a:t>国集团（</a:t>
          </a:r>
          <a:r>
            <a:rPr lang="en-US" altLang="zh-TW" sz="1050">
              <a:latin typeface="Times New Roman" panose="02020603050405020304" pitchFamily="18" charset="0"/>
              <a:cs typeface="Times New Roman" panose="02020603050405020304" pitchFamily="18" charset="0"/>
            </a:rPr>
            <a:t>G20</a:t>
          </a:r>
          <a:r>
            <a:rPr lang="zh-CN" altLang="en-US" sz="1050">
              <a:latin typeface="Times New Roman" panose="02020603050405020304" pitchFamily="18" charset="0"/>
              <a:cs typeface="Times New Roman" panose="02020603050405020304" pitchFamily="18" charset="0"/>
            </a:rPr>
            <a:t>）峰会的领导人会晤之前，重新启动贸易谈判。</a:t>
          </a:r>
          <a:endParaRPr lang="zh-TW" altLang="en-US" sz="1050">
            <a:latin typeface="Times New Roman" panose="02020603050405020304" pitchFamily="18" charset="0"/>
            <a:cs typeface="Times New Roman" panose="02020603050405020304" pitchFamily="18" charset="0"/>
          </a:endParaRPr>
        </a:p>
      </dgm:t>
    </dgm:pt>
    <dgm:pt modelId="{55BF2709-F9DF-40EA-B1F3-9EAA6102F1CF}" type="parTrans" cxnId="{5EE05932-12B2-4553-A7BE-C6D7C96A66A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E192CDF-0693-41FE-BBED-183101FD2224}" type="sibTrans" cxnId="{5EE05932-12B2-4553-A7BE-C6D7C96A66A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21F7FB3-3B6B-4221-967D-CD7B915B8220}">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373D80FF-414C-41AB-B71F-5AC90A649E4B}" type="parTrans" cxnId="{4E34E2A9-C674-421C-B436-764DFF53DBE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04998DF-7CD5-4D9A-B70F-417A71519C69}" type="sibTrans" cxnId="{4E34E2A9-C674-421C-B436-764DFF53DBE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E1A54D-68BF-462F-AEFC-A0076E7433C2}">
      <dgm:prSet phldrT="[文字]" custT="1"/>
      <dgm:spPr/>
      <dgm:t>
        <a:bodyPr/>
        <a:lstStyle/>
        <a:p>
          <a:r>
            <a:rPr lang="zh-CN" altLang="en-US" sz="1050">
              <a:latin typeface="Times New Roman" panose="02020603050405020304" pitchFamily="18" charset="0"/>
              <a:cs typeface="Times New Roman" panose="02020603050405020304" pitchFamily="18" charset="0"/>
            </a:rPr>
            <a:t>在大阪举行的</a:t>
          </a:r>
          <a:r>
            <a:rPr lang="en-US" altLang="zh-TW" sz="1050">
              <a:latin typeface="Times New Roman" panose="02020603050405020304" pitchFamily="18" charset="0"/>
              <a:cs typeface="Times New Roman" panose="02020603050405020304" pitchFamily="18" charset="0"/>
            </a:rPr>
            <a:t>G20</a:t>
          </a:r>
          <a:r>
            <a:rPr lang="zh-CN" altLang="en-US" sz="1050">
              <a:latin typeface="Times New Roman" panose="02020603050405020304" pitchFamily="18" charset="0"/>
              <a:cs typeface="Times New Roman" panose="02020603050405020304" pitchFamily="18" charset="0"/>
            </a:rPr>
            <a:t>峰会上，中美双方正式作出让步，正式同意重启贸易谈判。特朗普同意不征收新关税，并放松对中国电信巨头华为的限制。中国同意对未指定的美国农产品进行新的采购。</a:t>
          </a:r>
          <a:endParaRPr lang="zh-TW" altLang="en-US" sz="1050">
            <a:latin typeface="Times New Roman" panose="02020603050405020304" pitchFamily="18" charset="0"/>
            <a:cs typeface="Times New Roman" panose="02020603050405020304" pitchFamily="18" charset="0"/>
          </a:endParaRPr>
        </a:p>
      </dgm:t>
    </dgm:pt>
    <dgm:pt modelId="{3008914F-A2B0-47A6-AF87-3221B851FCE8}" type="parTrans" cxnId="{B46F8B78-20F1-4B10-A2AB-A19AE4F0721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F4E8727-C462-4021-A0C9-EE2C3EA115B3}" type="sibTrans" cxnId="{B46F8B78-20F1-4B10-A2AB-A19AE4F0721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9E222C2-5952-4D99-AC63-08EE9AB5126D}">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E938C9E0-AC21-4954-84D5-23FDDE5BE8B6}" type="parTrans" cxnId="{41ED8F80-E955-4F6B-91BB-4257DE1DBDF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92F1A10-E8FE-4718-A24B-55E2C1D230B0}" type="sibTrans" cxnId="{41ED8F80-E955-4F6B-91BB-4257DE1DBDF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FA83BF1-E89A-4295-9693-D70CD1818630}">
      <dgm:prSet phldrT="[文字]" custT="1"/>
      <dgm:spPr/>
      <dgm:t>
        <a:bodyPr/>
        <a:lstStyle/>
        <a:p>
          <a:endParaRPr lang="zh-TW" altLang="en-US" sz="1050">
            <a:latin typeface="Times New Roman" panose="02020603050405020304" pitchFamily="18" charset="0"/>
            <a:cs typeface="Times New Roman" panose="02020603050405020304" pitchFamily="18" charset="0"/>
          </a:endParaRPr>
        </a:p>
      </dgm:t>
    </dgm:pt>
    <dgm:pt modelId="{D96E0257-23A5-41C2-A72E-5397A8CB88B8}" type="parTrans" cxnId="{39D2C7C9-00D0-4A10-BD8A-73526DD6D5C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1BBFB1-93D5-4C53-A26A-847CCBFA4704}" type="sibTrans" cxnId="{39D2C7C9-00D0-4A10-BD8A-73526DD6D5C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15B9DCB-F9E9-4EBA-8327-2383367139FC}">
      <dgm:prSet phldrT="[文字]" custT="1"/>
      <dgm:spPr/>
      <dgm:t>
        <a:bodyPr/>
        <a:lstStyle/>
        <a:p>
          <a:r>
            <a:rPr lang="zh-CN" altLang="en-US" sz="1050">
              <a:latin typeface="Times New Roman" panose="02020603050405020304" pitchFamily="18" charset="0"/>
              <a:cs typeface="Times New Roman" panose="02020603050405020304" pitchFamily="18" charset="0"/>
            </a:rPr>
            <a:t>特朗普表示，中国没有兑现购买更多美国农产品的承诺，他宣布在已对价值</a:t>
          </a:r>
          <a:r>
            <a:rPr lang="en-US" altLang="zh-TW" sz="1050">
              <a:latin typeface="Times New Roman" panose="02020603050405020304" pitchFamily="18" charset="0"/>
              <a:cs typeface="Times New Roman" panose="02020603050405020304" pitchFamily="18" charset="0"/>
            </a:rPr>
            <a:t>2500</a:t>
          </a:r>
          <a:r>
            <a:rPr lang="zh-CN" altLang="en-US" sz="1050">
              <a:latin typeface="Times New Roman" panose="02020603050405020304" pitchFamily="18" charset="0"/>
              <a:cs typeface="Times New Roman" panose="02020603050405020304" pitchFamily="18" charset="0"/>
            </a:rPr>
            <a:t>亿美元的中国商品征收</a:t>
          </a:r>
          <a:r>
            <a:rPr lang="en-US" altLang="zh-TW" sz="1050">
              <a:latin typeface="Times New Roman" panose="02020603050405020304" pitchFamily="18" charset="0"/>
              <a:cs typeface="Times New Roman" panose="02020603050405020304" pitchFamily="18" charset="0"/>
            </a:rPr>
            <a:t>25</a:t>
          </a:r>
          <a:r>
            <a:rPr lang="zh-CN" altLang="en-US" sz="1050">
              <a:latin typeface="Times New Roman" panose="02020603050405020304" pitchFamily="18" charset="0"/>
              <a:cs typeface="Times New Roman" panose="02020603050405020304" pitchFamily="18" charset="0"/>
            </a:rPr>
            <a:t>％关税的基础上，另外对价值</a:t>
          </a:r>
          <a:r>
            <a:rPr lang="en-US" altLang="zh-TW" sz="1050">
              <a:latin typeface="Times New Roman" panose="02020603050405020304" pitchFamily="18" charset="0"/>
              <a:cs typeface="Times New Roman" panose="02020603050405020304" pitchFamily="18" charset="0"/>
            </a:rPr>
            <a:t>3000</a:t>
          </a:r>
          <a:r>
            <a:rPr lang="zh-CN" altLang="en-US" sz="1050">
              <a:latin typeface="Times New Roman" panose="02020603050405020304" pitchFamily="18" charset="0"/>
              <a:cs typeface="Times New Roman" panose="02020603050405020304" pitchFamily="18" charset="0"/>
            </a:rPr>
            <a:t>亿美元的中国进口商品征收</a:t>
          </a:r>
          <a:r>
            <a:rPr lang="en-US" altLang="zh-TW" sz="1050">
              <a:latin typeface="Times New Roman" panose="02020603050405020304" pitchFamily="18" charset="0"/>
              <a:cs typeface="Times New Roman" panose="02020603050405020304" pitchFamily="18" charset="0"/>
            </a:rPr>
            <a:t>10</a:t>
          </a:r>
          <a:r>
            <a:rPr lang="zh-CN" altLang="en-US" sz="1050">
              <a:latin typeface="Times New Roman" panose="02020603050405020304" pitchFamily="18" charset="0"/>
              <a:cs typeface="Times New Roman" panose="02020603050405020304" pitchFamily="18" charset="0"/>
            </a:rPr>
            <a:t>％的关税。特朗普表示，尽管实行了新的关税，华盛顿和北京之间的会谈仍将继续，而且税率可能会逐步提高到</a:t>
          </a:r>
          <a:r>
            <a:rPr lang="en-US" altLang="zh-TW" sz="1050">
              <a:latin typeface="Times New Roman" panose="02020603050405020304" pitchFamily="18" charset="0"/>
              <a:cs typeface="Times New Roman" panose="02020603050405020304" pitchFamily="18" charset="0"/>
            </a:rPr>
            <a:t>25</a:t>
          </a:r>
          <a:r>
            <a:rPr lang="zh-CN" altLang="en-US" sz="1050">
              <a:latin typeface="Times New Roman" panose="02020603050405020304" pitchFamily="18" charset="0"/>
              <a:cs typeface="Times New Roman" panose="02020603050405020304" pitchFamily="18" charset="0"/>
            </a:rPr>
            <a:t>％以上。</a:t>
          </a:r>
          <a:endParaRPr lang="zh-TW" altLang="en-US" sz="1050">
            <a:latin typeface="Times New Roman" panose="02020603050405020304" pitchFamily="18" charset="0"/>
            <a:cs typeface="Times New Roman" panose="02020603050405020304" pitchFamily="18" charset="0"/>
          </a:endParaRPr>
        </a:p>
      </dgm:t>
    </dgm:pt>
    <dgm:pt modelId="{BA659770-D5D4-4801-BCA9-2BC92FE5917D}" type="parTrans" cxnId="{D5F8E3AD-5596-4AF7-9C3F-81C531C1547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13A7C6E-A384-40F3-9095-9DC274E915B6}" type="sibTrans" cxnId="{D5F8E3AD-5596-4AF7-9C3F-81C531C1547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04978E8-E65A-40C9-A813-DDE53A88CB54}">
      <dgm:prSet custT="1"/>
      <dgm:spPr/>
      <dgm:t>
        <a:bodyPr/>
        <a:lstStyle/>
        <a:p>
          <a:endParaRPr lang="en-US" altLang="zh-HK" sz="1050" dirty="0">
            <a:latin typeface="Times New Roman" panose="02020603050405020304" pitchFamily="18" charset="0"/>
            <a:cs typeface="Times New Roman" panose="02020603050405020304" pitchFamily="18" charset="0"/>
          </a:endParaRPr>
        </a:p>
      </dgm:t>
    </dgm:pt>
    <dgm:pt modelId="{5A807B83-3E9D-4E3C-A7EF-5693A0B5F9CD}" type="parTrans" cxnId="{1C9BE175-8AB7-4B88-90A3-54B7F32CB78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10113B3-2CA1-4D7E-B9A0-765609C8A5F0}" type="sibTrans" cxnId="{1C9BE175-8AB7-4B88-90A3-54B7F32CB78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45C8FE77-2D18-40ED-A167-E173E8ACC102}" type="pres">
      <dgm:prSet presAssocID="{2C08385E-9AD6-4CC3-8606-33FF442B528C}" presName="composite" presStyleCnt="0"/>
      <dgm:spPr/>
    </dgm:pt>
    <dgm:pt modelId="{C041B104-A8D4-4066-8B56-674A766E7165}" type="pres">
      <dgm:prSet presAssocID="{2C08385E-9AD6-4CC3-8606-33FF442B528C}" presName="parentText" presStyleLbl="alignNode1" presStyleIdx="1" presStyleCnt="6">
        <dgm:presLayoutVars>
          <dgm:chMax val="1"/>
          <dgm:bulletEnabled val="1"/>
        </dgm:presLayoutVars>
      </dgm:prSet>
      <dgm:spPr/>
    </dgm:pt>
    <dgm:pt modelId="{6EDCC9FE-270C-4330-8983-E50A91037FF4}" type="pres">
      <dgm:prSet presAssocID="{2C08385E-9AD6-4CC3-8606-33FF442B528C}" presName="descendantText" presStyleLbl="alignAcc1" presStyleIdx="1" presStyleCnt="6">
        <dgm:presLayoutVars>
          <dgm:bulletEnabled val="1"/>
        </dgm:presLayoutVars>
      </dgm:prSet>
      <dgm:spPr/>
    </dgm:pt>
    <dgm:pt modelId="{80350004-1D0E-4088-89C9-538C486B5C96}" type="pres">
      <dgm:prSet presAssocID="{A5D9B5C2-64BC-463A-8802-19A67AD0BCAA}" presName="sp" presStyleCnt="0"/>
      <dgm:spPr/>
    </dgm:pt>
    <dgm:pt modelId="{EA5F2D49-0071-4E0C-8F86-752BD8818005}" type="pres">
      <dgm:prSet presAssocID="{0B3B0F9D-785C-4330-B874-FD1528B4B347}" presName="composite" presStyleCnt="0"/>
      <dgm:spPr/>
    </dgm:pt>
    <dgm:pt modelId="{BD34E4BE-CC4E-492C-8260-1962A3223309}" type="pres">
      <dgm:prSet presAssocID="{0B3B0F9D-785C-4330-B874-FD1528B4B347}" presName="parentText" presStyleLbl="alignNode1" presStyleIdx="2" presStyleCnt="6">
        <dgm:presLayoutVars>
          <dgm:chMax val="1"/>
          <dgm:bulletEnabled val="1"/>
        </dgm:presLayoutVars>
      </dgm:prSet>
      <dgm:spPr/>
    </dgm:pt>
    <dgm:pt modelId="{07CBE6C1-2578-4314-A5AB-CBD5E4EE8202}" type="pres">
      <dgm:prSet presAssocID="{0B3B0F9D-785C-4330-B874-FD1528B4B347}" presName="descendantText" presStyleLbl="alignAcc1" presStyleIdx="2" presStyleCnt="6">
        <dgm:presLayoutVars>
          <dgm:bulletEnabled val="1"/>
        </dgm:presLayoutVars>
      </dgm:prSet>
      <dgm:spPr/>
    </dgm:pt>
    <dgm:pt modelId="{628B4CA8-4874-4393-B358-95BD701D1894}" type="pres">
      <dgm:prSet presAssocID="{A47E9AAC-1F46-4395-8B8D-79ADCAC90C1C}" presName="sp" presStyleCnt="0"/>
      <dgm:spPr/>
    </dgm:pt>
    <dgm:pt modelId="{65A793CC-6535-4818-9454-37132FBCFAF2}" type="pres">
      <dgm:prSet presAssocID="{865B2F51-21E7-422B-B51A-F98BEA5A461D}" presName="composite" presStyleCnt="0"/>
      <dgm:spPr/>
    </dgm:pt>
    <dgm:pt modelId="{967E62D9-148E-4575-8CCF-C706D8B31071}" type="pres">
      <dgm:prSet presAssocID="{865B2F51-21E7-422B-B51A-F98BEA5A461D}" presName="parentText" presStyleLbl="alignNode1" presStyleIdx="3" presStyleCnt="6">
        <dgm:presLayoutVars>
          <dgm:chMax val="1"/>
          <dgm:bulletEnabled val="1"/>
        </dgm:presLayoutVars>
      </dgm:prSet>
      <dgm:spPr/>
    </dgm:pt>
    <dgm:pt modelId="{C75A9E7B-938C-4F7C-BDDF-B8CA027370B4}" type="pres">
      <dgm:prSet presAssocID="{865B2F51-21E7-422B-B51A-F98BEA5A461D}" presName="descendantText" presStyleLbl="alignAcc1" presStyleIdx="3" presStyleCnt="6">
        <dgm:presLayoutVars>
          <dgm:bulletEnabled val="1"/>
        </dgm:presLayoutVars>
      </dgm:prSet>
      <dgm:spPr/>
    </dgm:pt>
    <dgm:pt modelId="{6E57A952-63E8-458E-ACF4-483EDA6B5B02}" type="pres">
      <dgm:prSet presAssocID="{63CA171A-25EE-4641-82E7-EE7ACF276C58}" presName="sp" presStyleCnt="0"/>
      <dgm:spPr/>
    </dgm:pt>
    <dgm:pt modelId="{4EC624A5-DE88-4B44-8BAA-A0891B2ACF63}" type="pres">
      <dgm:prSet presAssocID="{D21F7FB3-3B6B-4221-967D-CD7B915B8220}" presName="composite" presStyleCnt="0"/>
      <dgm:spPr/>
    </dgm:pt>
    <dgm:pt modelId="{E9AE56C7-4DBF-47F7-A940-55D3187A394E}" type="pres">
      <dgm:prSet presAssocID="{D21F7FB3-3B6B-4221-967D-CD7B915B8220}" presName="parentText" presStyleLbl="alignNode1" presStyleIdx="4" presStyleCnt="6">
        <dgm:presLayoutVars>
          <dgm:chMax val="1"/>
          <dgm:bulletEnabled val="1"/>
        </dgm:presLayoutVars>
      </dgm:prSet>
      <dgm:spPr/>
    </dgm:pt>
    <dgm:pt modelId="{220B40C1-A94F-441E-8225-3BD5B01C2FCC}" type="pres">
      <dgm:prSet presAssocID="{D21F7FB3-3B6B-4221-967D-CD7B915B8220}" presName="descendantText" presStyleLbl="alignAcc1" presStyleIdx="4" presStyleCnt="6">
        <dgm:presLayoutVars>
          <dgm:bulletEnabled val="1"/>
        </dgm:presLayoutVars>
      </dgm:prSet>
      <dgm:spPr/>
    </dgm:pt>
    <dgm:pt modelId="{7833AE1B-6D0D-4975-B84C-ADE154B9AF68}" type="pres">
      <dgm:prSet presAssocID="{B04998DF-7CD5-4D9A-B70F-417A71519C69}" presName="sp" presStyleCnt="0"/>
      <dgm:spPr/>
    </dgm:pt>
    <dgm:pt modelId="{0C75EDA7-299A-4FD2-B7CD-70807BFBBC39}" type="pres">
      <dgm:prSet presAssocID="{39E222C2-5952-4D99-AC63-08EE9AB5126D}" presName="composite" presStyleCnt="0"/>
      <dgm:spPr/>
    </dgm:pt>
    <dgm:pt modelId="{8E21FBC0-CA9B-47CB-B28A-79FA6CF83735}" type="pres">
      <dgm:prSet presAssocID="{39E222C2-5952-4D99-AC63-08EE9AB5126D}" presName="parentText" presStyleLbl="alignNode1" presStyleIdx="5" presStyleCnt="6">
        <dgm:presLayoutVars>
          <dgm:chMax val="1"/>
          <dgm:bulletEnabled val="1"/>
        </dgm:presLayoutVars>
      </dgm:prSet>
      <dgm:spPr/>
    </dgm:pt>
    <dgm:pt modelId="{B6D2F819-06E4-4272-9CC4-B52E7F927621}" type="pres">
      <dgm:prSet presAssocID="{39E222C2-5952-4D99-AC63-08EE9AB5126D}" presName="descendantText" presStyleLbl="alignAcc1" presStyleIdx="5" presStyleCnt="6">
        <dgm:presLayoutVars>
          <dgm:bulletEnabled val="1"/>
        </dgm:presLayoutVars>
      </dgm:prSet>
      <dgm:spPr/>
    </dgm:pt>
  </dgm:ptLst>
  <dgm:cxnLst>
    <dgm:cxn modelId="{F796BE08-349C-4430-962A-C82DD0C46CEA}" type="presOf" srcId="{0B3B0F9D-785C-4330-B874-FD1528B4B347}" destId="{BD34E4BE-CC4E-492C-8260-1962A3223309}" srcOrd="0" destOrd="0" presId="urn:microsoft.com/office/officeart/2005/8/layout/chevron2"/>
    <dgm:cxn modelId="{6CDCFC0A-18A1-4984-BEE4-05A9F5A2FF89}" type="presOf" srcId="{0BE27A0C-B64A-471E-B681-7CE6B6D75370}" destId="{17D9950B-860C-4D21-9D9F-4FE8DC33FED5}"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0640EB11-A5AB-40F3-B137-665E3272757C}" srcId="{0B3B0F9D-785C-4330-B874-FD1528B4B347}" destId="{DE1C3C7A-382D-4131-B73B-F0AD1D44B3F4}" srcOrd="0" destOrd="0" parTransId="{5FA74CB5-F1D0-4C95-BB28-EFC8E81886D7}" sibTransId="{B86E1F4E-9B0C-405F-ABE2-ED7C71200B8B}"/>
    <dgm:cxn modelId="{A7D0F211-70F1-48A3-8DDF-2C1DBF1A5921}" type="presOf" srcId="{D21F7FB3-3B6B-4221-967D-CD7B915B8220}" destId="{E9AE56C7-4DBF-47F7-A940-55D3187A394E}" srcOrd="0" destOrd="0" presId="urn:microsoft.com/office/officeart/2005/8/layout/chevron2"/>
    <dgm:cxn modelId="{3B4DB91A-6D86-44A2-8B94-D536F2F9ECD8}" srcId="{4DC07B2B-711C-40BE-9C84-1BE5F3331180}" destId="{2C08385E-9AD6-4CC3-8606-33FF442B528C}" srcOrd="1" destOrd="0" parTransId="{B4B4BD36-1E4F-4BA3-A52C-16CD98F9B959}" sibTransId="{A5D9B5C2-64BC-463A-8802-19A67AD0BCAA}"/>
    <dgm:cxn modelId="{9E82FE31-3751-4DC2-9F40-E5AF4B40489A}" type="presOf" srcId="{0DE7BA1D-4F64-4B17-A650-EA9064936360}" destId="{CD5693AC-96DA-4B7B-8AD0-0C1E2A8C689D}" srcOrd="0" destOrd="0" presId="urn:microsoft.com/office/officeart/2005/8/layout/chevron2"/>
    <dgm:cxn modelId="{5EE05932-12B2-4553-A7BE-C6D7C96A66A2}" srcId="{865B2F51-21E7-422B-B51A-F98BEA5A461D}" destId="{8DA229DB-4FC7-43FC-9A9C-D666F9E8F415}" srcOrd="0" destOrd="0" parTransId="{55BF2709-F9DF-40EA-B1F3-9EAA6102F1CF}" sibTransId="{0E192CDF-0693-41FE-BBED-183101FD2224}"/>
    <dgm:cxn modelId="{53864B34-A9BB-4D3A-B83B-B038590BF992}" srcId="{0DE7BA1D-4F64-4B17-A650-EA9064936360}" destId="{0BE27A0C-B64A-471E-B681-7CE6B6D75370}" srcOrd="0" destOrd="0" parTransId="{D3B07039-2BAC-4224-B342-C4672D7D7676}" sibTransId="{6B19C27F-69A1-4EA3-9B42-A9D2F64E3F0F}"/>
    <dgm:cxn modelId="{89CEA23C-236B-4BCF-B729-90AE2422431F}" type="presOf" srcId="{30E1A54D-68BF-462F-AEFC-A0076E7433C2}" destId="{220B40C1-A94F-441E-8225-3BD5B01C2FCC}" srcOrd="0" destOrd="0" presId="urn:microsoft.com/office/officeart/2005/8/layout/chevron2"/>
    <dgm:cxn modelId="{02611668-7222-4B07-92B7-30DCCAA3181E}" type="presOf" srcId="{DE1C3C7A-382D-4131-B73B-F0AD1D44B3F4}" destId="{07CBE6C1-2578-4314-A5AB-CBD5E4EE8202}" srcOrd="0" destOrd="0" presId="urn:microsoft.com/office/officeart/2005/8/layout/chevron2"/>
    <dgm:cxn modelId="{D2CE1449-BDF5-4EF8-AF88-C63102083903}" type="presOf" srcId="{1FA83BF1-E89A-4295-9693-D70CD1818630}" destId="{B6D2F819-06E4-4272-9CC4-B52E7F927621}" srcOrd="0" destOrd="0" presId="urn:microsoft.com/office/officeart/2005/8/layout/chevron2"/>
    <dgm:cxn modelId="{B3ED5B69-D19F-4A68-AB96-4B328F10FFD4}" type="presOf" srcId="{3F4ED23C-8A63-41E5-8181-63DE02931FF2}" destId="{6EDCC9FE-270C-4330-8983-E50A91037FF4}" srcOrd="0" destOrd="0" presId="urn:microsoft.com/office/officeart/2005/8/layout/chevron2"/>
    <dgm:cxn modelId="{1C9BE175-8AB7-4B88-90A3-54B7F32CB78C}" srcId="{39E222C2-5952-4D99-AC63-08EE9AB5126D}" destId="{604978E8-E65A-40C9-A813-DDE53A88CB54}" srcOrd="2" destOrd="0" parTransId="{5A807B83-3E9D-4E3C-A7EF-5693A0B5F9CD}" sibTransId="{210113B3-2CA1-4D7E-B9A0-765609C8A5F0}"/>
    <dgm:cxn modelId="{B46F8B78-20F1-4B10-A2AB-A19AE4F07217}" srcId="{D21F7FB3-3B6B-4221-967D-CD7B915B8220}" destId="{30E1A54D-68BF-462F-AEFC-A0076E7433C2}" srcOrd="0" destOrd="0" parTransId="{3008914F-A2B0-47A6-AF87-3221B851FCE8}" sibTransId="{0F4E8727-C462-4021-A0C9-EE2C3EA115B3}"/>
    <dgm:cxn modelId="{5C76F278-FA97-4880-BC96-CD0C08E5C43A}" srcId="{2C08385E-9AD6-4CC3-8606-33FF442B528C}" destId="{3F4ED23C-8A63-41E5-8181-63DE02931FF2}" srcOrd="0" destOrd="0" parTransId="{82888DB2-F265-4797-990A-B4F5B742E96D}" sibTransId="{20E9B07A-B4CF-4180-AB75-B562CF50C63B}"/>
    <dgm:cxn modelId="{A98BCF79-3A39-4588-BAA2-C526E0B03A53}" type="presOf" srcId="{2C08385E-9AD6-4CC3-8606-33FF442B528C}" destId="{C041B104-A8D4-4066-8B56-674A766E7165}" srcOrd="0" destOrd="0" presId="urn:microsoft.com/office/officeart/2005/8/layout/chevron2"/>
    <dgm:cxn modelId="{41ED8F80-E955-4F6B-91BB-4257DE1DBDF3}" srcId="{4DC07B2B-711C-40BE-9C84-1BE5F3331180}" destId="{39E222C2-5952-4D99-AC63-08EE9AB5126D}" srcOrd="5" destOrd="0" parTransId="{E938C9E0-AC21-4954-84D5-23FDDE5BE8B6}" sibTransId="{592F1A10-E8FE-4718-A24B-55E2C1D230B0}"/>
    <dgm:cxn modelId="{F6540784-DF04-4E04-982A-5157BFA53A88}" type="presOf" srcId="{604978E8-E65A-40C9-A813-DDE53A88CB54}" destId="{B6D2F819-06E4-4272-9CC4-B52E7F927621}" srcOrd="0" destOrd="2" presId="urn:microsoft.com/office/officeart/2005/8/layout/chevron2"/>
    <dgm:cxn modelId="{441C4093-A171-4308-82F8-9BF163D49EC9}" type="presOf" srcId="{39E222C2-5952-4D99-AC63-08EE9AB5126D}" destId="{8E21FBC0-CA9B-47CB-B28A-79FA6CF83735}" srcOrd="0" destOrd="0" presId="urn:microsoft.com/office/officeart/2005/8/layout/chevron2"/>
    <dgm:cxn modelId="{15DFADA3-0D32-4783-98CC-AAB6DB65E2BA}" srcId="{4DC07B2B-711C-40BE-9C84-1BE5F3331180}" destId="{865B2F51-21E7-422B-B51A-F98BEA5A461D}" srcOrd="3" destOrd="0" parTransId="{C5C8FFFD-4C26-4DC8-921B-5CDE07FB80B0}" sibTransId="{63CA171A-25EE-4641-82E7-EE7ACF276C58}"/>
    <dgm:cxn modelId="{4E34E2A9-C674-421C-B436-764DFF53DBE6}" srcId="{4DC07B2B-711C-40BE-9C84-1BE5F3331180}" destId="{D21F7FB3-3B6B-4221-967D-CD7B915B8220}" srcOrd="4" destOrd="0" parTransId="{373D80FF-414C-41AB-B71F-5AC90A649E4B}" sibTransId="{B04998DF-7CD5-4D9A-B70F-417A71519C69}"/>
    <dgm:cxn modelId="{D5F8E3AD-5596-4AF7-9C3F-81C531C1547E}" srcId="{39E222C2-5952-4D99-AC63-08EE9AB5126D}" destId="{615B9DCB-F9E9-4EBA-8327-2383367139FC}" srcOrd="1" destOrd="0" parTransId="{BA659770-D5D4-4801-BCA9-2BC92FE5917D}" sibTransId="{D13A7C6E-A384-40F3-9095-9DC274E915B6}"/>
    <dgm:cxn modelId="{3F012CC4-BC7B-4C88-A376-B8E3DEC61F7E}" type="presOf" srcId="{615B9DCB-F9E9-4EBA-8327-2383367139FC}" destId="{B6D2F819-06E4-4272-9CC4-B52E7F927621}" srcOrd="0" destOrd="1" presId="urn:microsoft.com/office/officeart/2005/8/layout/chevron2"/>
    <dgm:cxn modelId="{39D2C7C9-00D0-4A10-BD8A-73526DD6D5CC}" srcId="{39E222C2-5952-4D99-AC63-08EE9AB5126D}" destId="{1FA83BF1-E89A-4295-9693-D70CD1818630}" srcOrd="0" destOrd="0" parTransId="{D96E0257-23A5-41C2-A72E-5397A8CB88B8}" sibTransId="{301BBFB1-93D5-4C53-A26A-847CCBFA4704}"/>
    <dgm:cxn modelId="{EF357EF1-CE3E-4460-8A1E-CD7BE47C9656}" type="presOf" srcId="{865B2F51-21E7-422B-B51A-F98BEA5A461D}" destId="{967E62D9-148E-4575-8CCF-C706D8B31071}" srcOrd="0" destOrd="0" presId="urn:microsoft.com/office/officeart/2005/8/layout/chevron2"/>
    <dgm:cxn modelId="{36A7F8F7-4512-42D1-99C3-812AAEE3546A}" type="presOf" srcId="{8DA229DB-4FC7-43FC-9A9C-D666F9E8F415}" destId="{C75A9E7B-938C-4F7C-BDDF-B8CA027370B4}" srcOrd="0" destOrd="0" presId="urn:microsoft.com/office/officeart/2005/8/layout/chevron2"/>
    <dgm:cxn modelId="{E40CDFFA-6F84-4BF1-B2D5-0B0089035F80}" srcId="{4DC07B2B-711C-40BE-9C84-1BE5F3331180}" destId="{0B3B0F9D-785C-4330-B874-FD1528B4B347}" srcOrd="2" destOrd="0" parTransId="{27C5528D-6307-45B1-879A-4307BA1A30D0}" sibTransId="{A47E9AAC-1F46-4395-8B8D-79ADCAC90C1C}"/>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75557917-2073-4576-B2B3-6E2917E1FA48}" type="presParOf" srcId="{D7D97B0C-893D-49B2-9BFC-3FD59EBC4B5C}" destId="{45C8FE77-2D18-40ED-A167-E173E8ACC102}" srcOrd="2" destOrd="0" presId="urn:microsoft.com/office/officeart/2005/8/layout/chevron2"/>
    <dgm:cxn modelId="{4AAD23D4-E070-43C2-A85F-79C7FF7C1DFB}" type="presParOf" srcId="{45C8FE77-2D18-40ED-A167-E173E8ACC102}" destId="{C041B104-A8D4-4066-8B56-674A766E7165}" srcOrd="0" destOrd="0" presId="urn:microsoft.com/office/officeart/2005/8/layout/chevron2"/>
    <dgm:cxn modelId="{526A3E2F-D3E8-46B2-A67B-E71CE1F00EA4}" type="presParOf" srcId="{45C8FE77-2D18-40ED-A167-E173E8ACC102}" destId="{6EDCC9FE-270C-4330-8983-E50A91037FF4}" srcOrd="1" destOrd="0" presId="urn:microsoft.com/office/officeart/2005/8/layout/chevron2"/>
    <dgm:cxn modelId="{7FD7F09D-DC96-4604-8D03-F33CDC37A7D8}" type="presParOf" srcId="{D7D97B0C-893D-49B2-9BFC-3FD59EBC4B5C}" destId="{80350004-1D0E-4088-89C9-538C486B5C96}" srcOrd="3" destOrd="0" presId="urn:microsoft.com/office/officeart/2005/8/layout/chevron2"/>
    <dgm:cxn modelId="{8F946800-E265-4ADB-B983-2AE5274A5147}" type="presParOf" srcId="{D7D97B0C-893D-49B2-9BFC-3FD59EBC4B5C}" destId="{EA5F2D49-0071-4E0C-8F86-752BD8818005}" srcOrd="4" destOrd="0" presId="urn:microsoft.com/office/officeart/2005/8/layout/chevron2"/>
    <dgm:cxn modelId="{2BE2A2BF-3169-4BE3-BA1A-A5761FBBDCCF}" type="presParOf" srcId="{EA5F2D49-0071-4E0C-8F86-752BD8818005}" destId="{BD34E4BE-CC4E-492C-8260-1962A3223309}" srcOrd="0" destOrd="0" presId="urn:microsoft.com/office/officeart/2005/8/layout/chevron2"/>
    <dgm:cxn modelId="{415345A3-14E5-4580-816D-7989933E3297}" type="presParOf" srcId="{EA5F2D49-0071-4E0C-8F86-752BD8818005}" destId="{07CBE6C1-2578-4314-A5AB-CBD5E4EE8202}" srcOrd="1" destOrd="0" presId="urn:microsoft.com/office/officeart/2005/8/layout/chevron2"/>
    <dgm:cxn modelId="{DF1E2213-47A7-4401-917C-E27146C20191}" type="presParOf" srcId="{D7D97B0C-893D-49B2-9BFC-3FD59EBC4B5C}" destId="{628B4CA8-4874-4393-B358-95BD701D1894}" srcOrd="5" destOrd="0" presId="urn:microsoft.com/office/officeart/2005/8/layout/chevron2"/>
    <dgm:cxn modelId="{AC88B99B-44A7-4166-97FF-79596A046E83}" type="presParOf" srcId="{D7D97B0C-893D-49B2-9BFC-3FD59EBC4B5C}" destId="{65A793CC-6535-4818-9454-37132FBCFAF2}" srcOrd="6" destOrd="0" presId="urn:microsoft.com/office/officeart/2005/8/layout/chevron2"/>
    <dgm:cxn modelId="{B0469AD4-7633-4138-8524-889DCF83832A}" type="presParOf" srcId="{65A793CC-6535-4818-9454-37132FBCFAF2}" destId="{967E62D9-148E-4575-8CCF-C706D8B31071}" srcOrd="0" destOrd="0" presId="urn:microsoft.com/office/officeart/2005/8/layout/chevron2"/>
    <dgm:cxn modelId="{FA1FB5DE-094E-4878-9403-A4BBF513BC31}" type="presParOf" srcId="{65A793CC-6535-4818-9454-37132FBCFAF2}" destId="{C75A9E7B-938C-4F7C-BDDF-B8CA027370B4}" srcOrd="1" destOrd="0" presId="urn:microsoft.com/office/officeart/2005/8/layout/chevron2"/>
    <dgm:cxn modelId="{FE482F2D-A559-4D6F-9FAC-2E6613652CC4}" type="presParOf" srcId="{D7D97B0C-893D-49B2-9BFC-3FD59EBC4B5C}" destId="{6E57A952-63E8-458E-ACF4-483EDA6B5B02}" srcOrd="7" destOrd="0" presId="urn:microsoft.com/office/officeart/2005/8/layout/chevron2"/>
    <dgm:cxn modelId="{58A19CC0-656A-4B9F-A4E4-08B710D8C979}" type="presParOf" srcId="{D7D97B0C-893D-49B2-9BFC-3FD59EBC4B5C}" destId="{4EC624A5-DE88-4B44-8BAA-A0891B2ACF63}" srcOrd="8" destOrd="0" presId="urn:microsoft.com/office/officeart/2005/8/layout/chevron2"/>
    <dgm:cxn modelId="{C2AEC769-81B0-4DD4-9F8E-42C720DB129F}" type="presParOf" srcId="{4EC624A5-DE88-4B44-8BAA-A0891B2ACF63}" destId="{E9AE56C7-4DBF-47F7-A940-55D3187A394E}" srcOrd="0" destOrd="0" presId="urn:microsoft.com/office/officeart/2005/8/layout/chevron2"/>
    <dgm:cxn modelId="{E2755D6E-A0F3-47FB-A14F-0F1B8788170A}" type="presParOf" srcId="{4EC624A5-DE88-4B44-8BAA-A0891B2ACF63}" destId="{220B40C1-A94F-441E-8225-3BD5B01C2FCC}" srcOrd="1" destOrd="0" presId="urn:microsoft.com/office/officeart/2005/8/layout/chevron2"/>
    <dgm:cxn modelId="{5B1FB5ED-55CF-4294-9C36-155A4675330A}" type="presParOf" srcId="{D7D97B0C-893D-49B2-9BFC-3FD59EBC4B5C}" destId="{7833AE1B-6D0D-4975-B84C-ADE154B9AF68}" srcOrd="9" destOrd="0" presId="urn:microsoft.com/office/officeart/2005/8/layout/chevron2"/>
    <dgm:cxn modelId="{B0C53357-B803-4429-B20D-00C953D3F159}" type="presParOf" srcId="{D7D97B0C-893D-49B2-9BFC-3FD59EBC4B5C}" destId="{0C75EDA7-299A-4FD2-B7CD-70807BFBBC39}" srcOrd="10" destOrd="0" presId="urn:microsoft.com/office/officeart/2005/8/layout/chevron2"/>
    <dgm:cxn modelId="{E805E554-3036-4142-AA34-6493E418D259}" type="presParOf" srcId="{0C75EDA7-299A-4FD2-B7CD-70807BFBBC39}" destId="{8E21FBC0-CA9B-47CB-B28A-79FA6CF83735}" srcOrd="0" destOrd="0" presId="urn:microsoft.com/office/officeart/2005/8/layout/chevron2"/>
    <dgm:cxn modelId="{F1C5D7EB-D42C-446B-9DF8-9539D40742AC}" type="presParOf" srcId="{0C75EDA7-299A-4FD2-B7CD-70807BFBBC39}" destId="{B6D2F819-06E4-4272-9CC4-B52E7F927621}" srcOrd="1" destOrd="0" presId="urn:microsoft.com/office/officeart/2005/8/layout/chevron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9</a:t>
          </a:r>
          <a:r>
            <a:rPr lang="zh-CN"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CN"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6</a:t>
          </a:r>
          <a:r>
            <a:rPr lang="zh-CN" altLang="en-US" sz="1050" b="1">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4E061FE-F2A5-431D-86CE-6ABDA15094A6}">
      <dgm:prSet phldrT="[文字]" custT="1"/>
      <dgm:spPr/>
      <dgm:t>
        <a:bodyPr/>
        <a:lstStyle/>
        <a:p>
          <a:r>
            <a:rPr lang="zh-CN" altLang="en-US" sz="1050">
              <a:latin typeface="Times New Roman" panose="02020603050405020304" pitchFamily="18" charset="0"/>
              <a:cs typeface="Times New Roman" panose="02020603050405020304" pitchFamily="18" charset="0"/>
            </a:rPr>
            <a:t>中国人民银行表示，北京没有也不会使用人民币来应对贸易摩擦。</a:t>
          </a:r>
          <a:endParaRPr lang="zh-TW" altLang="en-US" sz="1050">
            <a:latin typeface="Times New Roman" panose="02020603050405020304" pitchFamily="18" charset="0"/>
            <a:cs typeface="Times New Roman" panose="02020603050405020304" pitchFamily="18" charset="0"/>
          </a:endParaRPr>
        </a:p>
      </dgm:t>
    </dgm:pt>
    <dgm:pt modelId="{B0600477-AC5F-48B2-B4E5-AAA2BB57F549}" type="parTrans" cxnId="{C08FE5F6-A409-4274-8C18-6DA308B889C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9F6FECA-1A44-4AAF-9A69-82E8AEDC7970}" type="sibTrans" cxnId="{C08FE5F6-A409-4274-8C18-6DA308B889C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3A7F8DB-AD8F-4739-8FF8-3C5B32E645CF}">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9</a:t>
          </a:r>
          <a:r>
            <a:rPr lang="zh-CN"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CN"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9</a:t>
          </a:r>
          <a:r>
            <a:rPr lang="zh-CN" altLang="en-US" sz="1050" b="1">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1D6A38E3-8FDC-4B5C-BA0C-A24E384C695D}" type="parTrans" cxnId="{A9278F5A-CBA3-4AC8-A384-55640DB09A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C1AF279-8D06-4F0B-B886-85AB55B02F46}" type="sibTrans" cxnId="{A9278F5A-CBA3-4AC8-A384-55640DB09A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49556B3-B314-4BF4-8CBF-8F7C44C66A76}">
      <dgm:prSet phldrT="[文字]" custT="1"/>
      <dgm:spPr/>
      <dgm:t>
        <a:bodyPr/>
        <a:lstStyle/>
        <a:p>
          <a:r>
            <a:rPr lang="zh-CN" altLang="en-US" sz="1050">
              <a:latin typeface="Times New Roman" panose="02020603050405020304" pitchFamily="18" charset="0"/>
              <a:cs typeface="Times New Roman" panose="02020603050405020304" pitchFamily="18" charset="0"/>
            </a:rPr>
            <a:t>特朗普说，他不准备与北京达成协议，并建议取消他原定于</a:t>
          </a:r>
          <a:r>
            <a:rPr lang="en-US" altLang="zh-TW" sz="1050">
              <a:latin typeface="Times New Roman" panose="02020603050405020304" pitchFamily="18" charset="0"/>
              <a:cs typeface="Times New Roman" panose="02020603050405020304" pitchFamily="18" charset="0"/>
            </a:rPr>
            <a:t>9</a:t>
          </a:r>
          <a:r>
            <a:rPr lang="zh-CN" altLang="en-US" sz="1050">
              <a:latin typeface="Times New Roman" panose="02020603050405020304" pitchFamily="18" charset="0"/>
              <a:cs typeface="Times New Roman" panose="02020603050405020304" pitchFamily="18" charset="0"/>
            </a:rPr>
            <a:t>月在华盛顿与中国举行的贸易谈判。</a:t>
          </a:r>
          <a:endParaRPr lang="zh-TW" altLang="en-US" sz="1050">
            <a:latin typeface="Times New Roman" panose="02020603050405020304" pitchFamily="18" charset="0"/>
            <a:cs typeface="Times New Roman" panose="02020603050405020304" pitchFamily="18" charset="0"/>
          </a:endParaRPr>
        </a:p>
      </dgm:t>
    </dgm:pt>
    <dgm:pt modelId="{46F989BA-9897-490C-BA65-165350D9D866}" type="parTrans" cxnId="{270353AC-E14D-40FC-88B1-D36C84C24E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887B7C-F0E0-4441-A6AD-3795A74F4541}" type="sibTrans" cxnId="{270353AC-E14D-40FC-88B1-D36C84C24E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65367C0-6727-4398-B158-22094FC30002}">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3</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C98E8ACC-6693-4383-B6A0-74607481DD1D}" type="parTrans" cxnId="{47A5CC8A-E717-4DBA-B51B-D2A8E16B445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97C317D-2BA1-4F89-95D6-BC7730A888AE}" type="sibTrans" cxnId="{47A5CC8A-E717-4DBA-B51B-D2A8E16B445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06CC33D-5BA0-4ED6-B52C-114AD5A1651B}">
      <dgm:prSet phldrT="[文字]" custT="1"/>
      <dgm:spPr/>
      <dgm:t>
        <a:bodyPr/>
        <a:lstStyle/>
        <a:p>
          <a:r>
            <a:rPr lang="zh-CN" altLang="en-US" sz="1050">
              <a:latin typeface="Times New Roman" panose="02020603050405020304" pitchFamily="18" charset="0"/>
              <a:cs typeface="Times New Roman" panose="02020603050405020304" pitchFamily="18" charset="0"/>
            </a:rPr>
            <a:t>中国宣布将对价值约</a:t>
          </a:r>
          <a:r>
            <a:rPr lang="en-US" altLang="zh-TW" sz="1050">
              <a:latin typeface="Times New Roman" panose="02020603050405020304" pitchFamily="18" charset="0"/>
              <a:cs typeface="Times New Roman" panose="02020603050405020304" pitchFamily="18" charset="0"/>
            </a:rPr>
            <a:t>750</a:t>
          </a:r>
          <a:r>
            <a:rPr lang="zh-CN" altLang="en-US" sz="1050">
              <a:latin typeface="Times New Roman" panose="02020603050405020304" pitchFamily="18" charset="0"/>
              <a:cs typeface="Times New Roman" panose="02020603050405020304" pitchFamily="18" charset="0"/>
            </a:rPr>
            <a:t>亿美元的美国商品征收额外的报复性关税，作为对美国于</a:t>
          </a:r>
          <a:r>
            <a:rPr lang="en-US" altLang="zh-TW" sz="1050">
              <a:latin typeface="Times New Roman" panose="02020603050405020304" pitchFamily="18" charset="0"/>
              <a:cs typeface="Times New Roman" panose="02020603050405020304" pitchFamily="18" charset="0"/>
            </a:rPr>
            <a:t>8</a:t>
          </a:r>
          <a:r>
            <a:rPr lang="zh-CN" altLang="en-US" sz="1050">
              <a:latin typeface="Times New Roman" panose="02020603050405020304" pitchFamily="18" charset="0"/>
              <a:cs typeface="Times New Roman" panose="02020603050405020304" pitchFamily="18" charset="0"/>
            </a:rPr>
            <a:t>月初宣布将对现有商品征收额外的</a:t>
          </a:r>
          <a:r>
            <a:rPr lang="en-US" altLang="zh-TW" sz="1050">
              <a:latin typeface="Times New Roman" panose="02020603050405020304" pitchFamily="18" charset="0"/>
              <a:cs typeface="Times New Roman" panose="02020603050405020304" pitchFamily="18" charset="0"/>
            </a:rPr>
            <a:t>10</a:t>
          </a:r>
          <a:r>
            <a:rPr lang="zh-CN" altLang="en-US" sz="1050">
              <a:latin typeface="Times New Roman" panose="02020603050405020304" pitchFamily="18" charset="0"/>
              <a:cs typeface="Times New Roman" panose="02020603050405020304" pitchFamily="18" charset="0"/>
            </a:rPr>
            <a:t>％的关税的回应。</a:t>
          </a:r>
          <a:endParaRPr lang="zh-TW" altLang="en-US" sz="1050">
            <a:latin typeface="Times New Roman" panose="02020603050405020304" pitchFamily="18" charset="0"/>
            <a:cs typeface="Times New Roman" panose="02020603050405020304" pitchFamily="18" charset="0"/>
          </a:endParaRPr>
        </a:p>
      </dgm:t>
    </dgm:pt>
    <dgm:pt modelId="{424E0A4E-5957-4A67-AFCC-739C1E2CF8DD}" type="parTrans" cxnId="{FC6FA6C0-F678-41AA-BF51-671E1F465EC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E4BA12-CEBD-4707-8C55-06601B4E30AA}" type="sibTrans" cxnId="{FC6FA6C0-F678-41AA-BF51-671E1F465EC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A97BEA8-EEE3-4BF0-94B1-7E5FE92ACBA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5</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56BE0DEA-FF76-42BB-9282-D9B801CBB05A}" type="parTrans" cxnId="{43CD0F52-730C-450D-AE52-92F8D412EC3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110474A-03EC-4263-87B8-3842DD535FBE}" type="sibTrans" cxnId="{43CD0F52-730C-450D-AE52-92F8D412EC3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C2326C2-DF05-4D94-96EE-463D14B487E1}">
      <dgm:prSet phldrT="[文字]" custT="1"/>
      <dgm:spPr/>
      <dgm:t>
        <a:bodyPr/>
        <a:lstStyle/>
        <a:p>
          <a:r>
            <a:rPr lang="zh-CN" altLang="en-US" sz="1050">
              <a:latin typeface="Times New Roman" panose="02020603050405020304" pitchFamily="18" charset="0"/>
              <a:cs typeface="Times New Roman" panose="02020603050405020304" pitchFamily="18" charset="0"/>
            </a:rPr>
            <a:t>在最近的贸易战威胁升级之际，中国最高贸易谈判代表呼吁保持冷静。特朗普表示会谈将继续进行。</a:t>
          </a:r>
          <a:endParaRPr lang="zh-TW" altLang="en-US" sz="1050">
            <a:latin typeface="Times New Roman" panose="02020603050405020304" pitchFamily="18" charset="0"/>
            <a:cs typeface="Times New Roman" panose="02020603050405020304" pitchFamily="18" charset="0"/>
          </a:endParaRPr>
        </a:p>
      </dgm:t>
    </dgm:pt>
    <dgm:pt modelId="{28C201E0-9A6E-495A-BE0B-3A99F4FE544B}" type="parTrans" cxnId="{4599F0B5-27BE-4FA6-805E-B96AFD58D06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34147DF-B5F4-4081-AE94-459DA23360F6}" type="sibTrans" cxnId="{4599F0B5-27BE-4FA6-805E-B96AFD58D06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C0769B5-E660-4524-8AE3-2BA46223318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929F2940-ABDC-4E52-A03F-DB988D044D48}" type="parTrans" cxnId="{9F8B1CD2-8A2C-484E-9614-3883024BD73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299712-E6C4-4BCE-A985-1A7145ACA288}" type="sibTrans" cxnId="{9F8B1CD2-8A2C-484E-9614-3883024BD73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A0EBE26-B083-4232-B5E4-4046A7CA5676}">
      <dgm:prSet phldrT="[文字]" custT="1"/>
      <dgm:spPr/>
      <dgm:t>
        <a:bodyPr/>
        <a:lstStyle/>
        <a:p>
          <a:r>
            <a:rPr lang="zh-CN" altLang="en-US" sz="1050">
              <a:latin typeface="Times New Roman" panose="02020603050405020304" pitchFamily="18" charset="0"/>
              <a:cs typeface="Times New Roman" panose="02020603050405020304" pitchFamily="18" charset="0"/>
            </a:rPr>
            <a:t>关税按计划生效。从周日开始，美国对价值超过</a:t>
          </a:r>
          <a:r>
            <a:rPr lang="en-US" altLang="zh-TW" sz="1050">
              <a:latin typeface="Times New Roman" panose="02020603050405020304" pitchFamily="18" charset="0"/>
              <a:cs typeface="Times New Roman" panose="02020603050405020304" pitchFamily="18" charset="0"/>
            </a:rPr>
            <a:t>1250</a:t>
          </a:r>
          <a:r>
            <a:rPr lang="zh-CN" altLang="en-US" sz="1050">
              <a:latin typeface="Times New Roman" panose="02020603050405020304" pitchFamily="18" charset="0"/>
              <a:cs typeface="Times New Roman" panose="02020603050405020304" pitchFamily="18" charset="0"/>
            </a:rPr>
            <a:t>亿美元的中国进口商品（清单</a:t>
          </a:r>
          <a:r>
            <a:rPr lang="en-US" altLang="zh-TW" sz="1050">
              <a:latin typeface="Times New Roman" panose="02020603050405020304" pitchFamily="18" charset="0"/>
              <a:cs typeface="Times New Roman" panose="02020603050405020304" pitchFamily="18" charset="0"/>
            </a:rPr>
            <a:t>4A</a:t>
          </a:r>
          <a:r>
            <a:rPr lang="zh-CN" altLang="en-US" sz="1050">
              <a:latin typeface="Times New Roman" panose="02020603050405020304" pitchFamily="18" charset="0"/>
              <a:cs typeface="Times New Roman" panose="02020603050405020304" pitchFamily="18" charset="0"/>
            </a:rPr>
            <a:t>）征收关税。</a:t>
          </a:r>
          <a:endParaRPr lang="zh-TW" altLang="en-US" sz="1050">
            <a:latin typeface="Times New Roman" panose="02020603050405020304" pitchFamily="18" charset="0"/>
            <a:cs typeface="Times New Roman" panose="02020603050405020304" pitchFamily="18" charset="0"/>
          </a:endParaRPr>
        </a:p>
      </dgm:t>
    </dgm:pt>
    <dgm:pt modelId="{FBFAC031-96CF-4715-A64A-A79DF8410998}" type="parTrans" cxnId="{33284F40-03A7-4739-A180-7BFA53147EF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91EDA26-C89F-4D21-8307-D3F889CA03B5}" type="sibTrans" cxnId="{33284F40-03A7-4739-A180-7BFA53147EF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1336F29-0F73-4C0B-8DFE-F4A6DE6192C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5A1CFA56-DA6D-4AD6-AE78-61FB7469E9A1}" type="parTrans" cxnId="{60A21907-1BEB-4E03-8C66-F7B19E1D3E6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3D6A5FF-FA28-4909-9AD0-54CD9653F88E}" type="sibTrans" cxnId="{60A21907-1BEB-4E03-8C66-F7B19E1D3E6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C6E18D7-C54A-4711-89BE-B1EA2E80FB93}">
      <dgm:prSet phldrT="[文字]" custT="1"/>
      <dgm:spPr/>
      <dgm:t>
        <a:bodyPr/>
        <a:lstStyle/>
        <a:p>
          <a:r>
            <a:rPr lang="zh-CN" altLang="en-US" sz="1050">
              <a:latin typeface="Times New Roman" panose="02020603050405020304" pitchFamily="18" charset="0"/>
              <a:cs typeface="Times New Roman" panose="02020603050405020304" pitchFamily="18" charset="0"/>
            </a:rPr>
            <a:t>中国于世界贸易组织向美国提出关税案。</a:t>
          </a:r>
          <a:endParaRPr lang="zh-TW" altLang="en-US" sz="1050">
            <a:latin typeface="Times New Roman" panose="02020603050405020304" pitchFamily="18" charset="0"/>
            <a:cs typeface="Times New Roman" panose="02020603050405020304" pitchFamily="18" charset="0"/>
          </a:endParaRPr>
        </a:p>
      </dgm:t>
    </dgm:pt>
    <dgm:pt modelId="{2C0B17F3-9E46-4FC4-8F43-5DD0A067C25E}" type="parTrans" cxnId="{10078958-F3D4-4DCB-A37A-802C38C203D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70EF1C-451C-47B2-8DCA-666ECBC9C7DB}" type="sibTrans" cxnId="{10078958-F3D4-4DCB-A37A-802C38C203D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C43D886D-CBA8-4F58-B3A9-D36184C9544C}" type="pres">
      <dgm:prSet presAssocID="{33A7F8DB-AD8F-4739-8FF8-3C5B32E645CF}" presName="composite" presStyleCnt="0"/>
      <dgm:spPr/>
    </dgm:pt>
    <dgm:pt modelId="{BB8E10B2-7B49-4F09-A818-6E76306B6C2A}" type="pres">
      <dgm:prSet presAssocID="{33A7F8DB-AD8F-4739-8FF8-3C5B32E645CF}" presName="parentText" presStyleLbl="alignNode1" presStyleIdx="1" presStyleCnt="6">
        <dgm:presLayoutVars>
          <dgm:chMax val="1"/>
          <dgm:bulletEnabled val="1"/>
        </dgm:presLayoutVars>
      </dgm:prSet>
      <dgm:spPr/>
    </dgm:pt>
    <dgm:pt modelId="{FC3DD136-E40A-47BB-81A5-11A0368D6C23}" type="pres">
      <dgm:prSet presAssocID="{33A7F8DB-AD8F-4739-8FF8-3C5B32E645CF}" presName="descendantText" presStyleLbl="alignAcc1" presStyleIdx="1" presStyleCnt="6">
        <dgm:presLayoutVars>
          <dgm:bulletEnabled val="1"/>
        </dgm:presLayoutVars>
      </dgm:prSet>
      <dgm:spPr/>
    </dgm:pt>
    <dgm:pt modelId="{17A2873B-452B-4C43-AD39-8D26F1E67901}" type="pres">
      <dgm:prSet presAssocID="{5C1AF279-8D06-4F0B-B886-85AB55B02F46}" presName="sp" presStyleCnt="0"/>
      <dgm:spPr/>
    </dgm:pt>
    <dgm:pt modelId="{3FE6B5AD-D085-4674-8096-A9F459E44330}" type="pres">
      <dgm:prSet presAssocID="{265367C0-6727-4398-B158-22094FC30002}" presName="composite" presStyleCnt="0"/>
      <dgm:spPr/>
    </dgm:pt>
    <dgm:pt modelId="{2122410C-B56D-427B-8D85-B18688D91094}" type="pres">
      <dgm:prSet presAssocID="{265367C0-6727-4398-B158-22094FC30002}" presName="parentText" presStyleLbl="alignNode1" presStyleIdx="2" presStyleCnt="6">
        <dgm:presLayoutVars>
          <dgm:chMax val="1"/>
          <dgm:bulletEnabled val="1"/>
        </dgm:presLayoutVars>
      </dgm:prSet>
      <dgm:spPr/>
    </dgm:pt>
    <dgm:pt modelId="{A21CB369-395C-4691-982F-C1CA96F524B5}" type="pres">
      <dgm:prSet presAssocID="{265367C0-6727-4398-B158-22094FC30002}" presName="descendantText" presStyleLbl="alignAcc1" presStyleIdx="2" presStyleCnt="6">
        <dgm:presLayoutVars>
          <dgm:bulletEnabled val="1"/>
        </dgm:presLayoutVars>
      </dgm:prSet>
      <dgm:spPr/>
    </dgm:pt>
    <dgm:pt modelId="{19B776D3-51BA-4240-8975-62AAA7CF0621}" type="pres">
      <dgm:prSet presAssocID="{797C317D-2BA1-4F89-95D6-BC7730A888AE}" presName="sp" presStyleCnt="0"/>
      <dgm:spPr/>
    </dgm:pt>
    <dgm:pt modelId="{C36CC681-8807-4EEB-B6EE-186A821F06B8}" type="pres">
      <dgm:prSet presAssocID="{3A97BEA8-EEE3-4BF0-94B1-7E5FE92ACBAA}" presName="composite" presStyleCnt="0"/>
      <dgm:spPr/>
    </dgm:pt>
    <dgm:pt modelId="{7425EE55-FBB7-42C0-BA8C-A0D278369DF3}" type="pres">
      <dgm:prSet presAssocID="{3A97BEA8-EEE3-4BF0-94B1-7E5FE92ACBAA}" presName="parentText" presStyleLbl="alignNode1" presStyleIdx="3" presStyleCnt="6">
        <dgm:presLayoutVars>
          <dgm:chMax val="1"/>
          <dgm:bulletEnabled val="1"/>
        </dgm:presLayoutVars>
      </dgm:prSet>
      <dgm:spPr/>
    </dgm:pt>
    <dgm:pt modelId="{A0A9D34F-9F99-44DB-AEDE-A8E08608C574}" type="pres">
      <dgm:prSet presAssocID="{3A97BEA8-EEE3-4BF0-94B1-7E5FE92ACBAA}" presName="descendantText" presStyleLbl="alignAcc1" presStyleIdx="3" presStyleCnt="6">
        <dgm:presLayoutVars>
          <dgm:bulletEnabled val="1"/>
        </dgm:presLayoutVars>
      </dgm:prSet>
      <dgm:spPr/>
    </dgm:pt>
    <dgm:pt modelId="{9504AB8F-D08D-43EF-9CB6-2932489F34E1}" type="pres">
      <dgm:prSet presAssocID="{E110474A-03EC-4263-87B8-3842DD535FBE}" presName="sp" presStyleCnt="0"/>
      <dgm:spPr/>
    </dgm:pt>
    <dgm:pt modelId="{4DB2DD4D-BC46-4B23-9877-EA3826D99E1F}" type="pres">
      <dgm:prSet presAssocID="{8C0769B5-E660-4524-8AE3-2BA462233183}" presName="composite" presStyleCnt="0"/>
      <dgm:spPr/>
    </dgm:pt>
    <dgm:pt modelId="{D78A8AB1-C1AE-4679-B12B-559F70DFA86F}" type="pres">
      <dgm:prSet presAssocID="{8C0769B5-E660-4524-8AE3-2BA462233183}" presName="parentText" presStyleLbl="alignNode1" presStyleIdx="4" presStyleCnt="6">
        <dgm:presLayoutVars>
          <dgm:chMax val="1"/>
          <dgm:bulletEnabled val="1"/>
        </dgm:presLayoutVars>
      </dgm:prSet>
      <dgm:spPr/>
    </dgm:pt>
    <dgm:pt modelId="{2F135250-8574-4ED8-AF03-EA26AB77C092}" type="pres">
      <dgm:prSet presAssocID="{8C0769B5-E660-4524-8AE3-2BA462233183}" presName="descendantText" presStyleLbl="alignAcc1" presStyleIdx="4" presStyleCnt="6">
        <dgm:presLayoutVars>
          <dgm:bulletEnabled val="1"/>
        </dgm:presLayoutVars>
      </dgm:prSet>
      <dgm:spPr/>
    </dgm:pt>
    <dgm:pt modelId="{A90465E9-2EA8-49AC-9BBA-E27CC3B377C0}" type="pres">
      <dgm:prSet presAssocID="{1D299712-E6C4-4BCE-A985-1A7145ACA288}" presName="sp" presStyleCnt="0"/>
      <dgm:spPr/>
    </dgm:pt>
    <dgm:pt modelId="{3675FB37-9898-4A71-AC39-133C2FFAD914}" type="pres">
      <dgm:prSet presAssocID="{01336F29-0F73-4C0B-8DFE-F4A6DE6192C5}" presName="composite" presStyleCnt="0"/>
      <dgm:spPr/>
    </dgm:pt>
    <dgm:pt modelId="{563DFB9D-16FB-45F2-989D-B43FA6B11923}" type="pres">
      <dgm:prSet presAssocID="{01336F29-0F73-4C0B-8DFE-F4A6DE6192C5}" presName="parentText" presStyleLbl="alignNode1" presStyleIdx="5" presStyleCnt="6">
        <dgm:presLayoutVars>
          <dgm:chMax val="1"/>
          <dgm:bulletEnabled val="1"/>
        </dgm:presLayoutVars>
      </dgm:prSet>
      <dgm:spPr/>
    </dgm:pt>
    <dgm:pt modelId="{83473248-A65B-4924-B771-3612BACFF838}" type="pres">
      <dgm:prSet presAssocID="{01336F29-0F73-4C0B-8DFE-F4A6DE6192C5}" presName="descendantText" presStyleLbl="alignAcc1" presStyleIdx="5" presStyleCnt="6">
        <dgm:presLayoutVars>
          <dgm:bulletEnabled val="1"/>
        </dgm:presLayoutVars>
      </dgm:prSet>
      <dgm:spPr/>
    </dgm:pt>
  </dgm:ptLst>
  <dgm:cxnLst>
    <dgm:cxn modelId="{60A21907-1BEB-4E03-8C66-F7B19E1D3E64}" srcId="{4DC07B2B-711C-40BE-9C84-1BE5F3331180}" destId="{01336F29-0F73-4C0B-8DFE-F4A6DE6192C5}" srcOrd="5" destOrd="0" parTransId="{5A1CFA56-DA6D-4AD6-AE78-61FB7469E9A1}" sibTransId="{C3D6A5FF-FA28-4909-9AD0-54CD9653F88E}"/>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BF5EF615-5639-4167-8331-E7A3D287A90C}" type="presOf" srcId="{33A7F8DB-AD8F-4739-8FF8-3C5B32E645CF}" destId="{BB8E10B2-7B49-4F09-A818-6E76306B6C2A}" srcOrd="0" destOrd="0" presId="urn:microsoft.com/office/officeart/2005/8/layout/chevron2"/>
    <dgm:cxn modelId="{39BDF519-14BF-48A3-A8D0-2873B5EEF07C}" type="presOf" srcId="{01336F29-0F73-4C0B-8DFE-F4A6DE6192C5}" destId="{563DFB9D-16FB-45F2-989D-B43FA6B11923}"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33284F40-03A7-4739-A180-7BFA53147EF7}" srcId="{8C0769B5-E660-4524-8AE3-2BA462233183}" destId="{5A0EBE26-B083-4232-B5E4-4046A7CA5676}" srcOrd="0" destOrd="0" parTransId="{FBFAC031-96CF-4715-A64A-A79DF8410998}" sibTransId="{A91EDA26-C89F-4D21-8307-D3F889CA03B5}"/>
    <dgm:cxn modelId="{9215B35B-0608-4E5B-AB66-0918A515BB9D}" type="presOf" srcId="{265367C0-6727-4398-B158-22094FC30002}" destId="{2122410C-B56D-427B-8D85-B18688D91094}" srcOrd="0" destOrd="0" presId="urn:microsoft.com/office/officeart/2005/8/layout/chevron2"/>
    <dgm:cxn modelId="{638D4E60-C289-4F12-B10F-EF35432E760D}" type="presOf" srcId="{3A97BEA8-EEE3-4BF0-94B1-7E5FE92ACBAA}" destId="{7425EE55-FBB7-42C0-BA8C-A0D278369DF3}" srcOrd="0" destOrd="0" presId="urn:microsoft.com/office/officeart/2005/8/layout/chevron2"/>
    <dgm:cxn modelId="{EAB93864-B084-4C01-BE66-53EFD1277F16}" type="presOf" srcId="{4C6E18D7-C54A-4711-89BE-B1EA2E80FB93}" destId="{83473248-A65B-4924-B771-3612BACFF838}" srcOrd="0" destOrd="0" presId="urn:microsoft.com/office/officeart/2005/8/layout/chevron2"/>
    <dgm:cxn modelId="{43CD0F52-730C-450D-AE52-92F8D412EC3F}" srcId="{4DC07B2B-711C-40BE-9C84-1BE5F3331180}" destId="{3A97BEA8-EEE3-4BF0-94B1-7E5FE92ACBAA}" srcOrd="3" destOrd="0" parTransId="{56BE0DEA-FF76-42BB-9282-D9B801CBB05A}" sibTransId="{E110474A-03EC-4263-87B8-3842DD535FBE}"/>
    <dgm:cxn modelId="{10078958-F3D4-4DCB-A37A-802C38C203D3}" srcId="{01336F29-0F73-4C0B-8DFE-F4A6DE6192C5}" destId="{4C6E18D7-C54A-4711-89BE-B1EA2E80FB93}" srcOrd="0" destOrd="0" parTransId="{2C0B17F3-9E46-4FC4-8F43-5DD0A067C25E}" sibTransId="{7E70EF1C-451C-47B2-8DCA-666ECBC9C7DB}"/>
    <dgm:cxn modelId="{A9278F5A-CBA3-4AC8-A384-55640DB09A85}" srcId="{4DC07B2B-711C-40BE-9C84-1BE5F3331180}" destId="{33A7F8DB-AD8F-4739-8FF8-3C5B32E645CF}" srcOrd="1" destOrd="0" parTransId="{1D6A38E3-8FDC-4B5C-BA0C-A24E384C695D}" sibTransId="{5C1AF279-8D06-4F0B-B886-85AB55B02F46}"/>
    <dgm:cxn modelId="{6CC36E80-562F-489A-B32D-EE0937693A7B}" type="presOf" srcId="{8C0769B5-E660-4524-8AE3-2BA462233183}" destId="{D78A8AB1-C1AE-4679-B12B-559F70DFA86F}" srcOrd="0" destOrd="0" presId="urn:microsoft.com/office/officeart/2005/8/layout/chevron2"/>
    <dgm:cxn modelId="{47A5CC8A-E717-4DBA-B51B-D2A8E16B445F}" srcId="{4DC07B2B-711C-40BE-9C84-1BE5F3331180}" destId="{265367C0-6727-4398-B158-22094FC30002}" srcOrd="2" destOrd="0" parTransId="{C98E8ACC-6693-4383-B6A0-74607481DD1D}" sibTransId="{797C317D-2BA1-4F89-95D6-BC7730A888AE}"/>
    <dgm:cxn modelId="{D7515795-F10C-41DC-B66C-D577B1DBFCD9}" type="presOf" srcId="{F06CC33D-5BA0-4ED6-B52C-114AD5A1651B}" destId="{A21CB369-395C-4691-982F-C1CA96F524B5}" srcOrd="0" destOrd="0" presId="urn:microsoft.com/office/officeart/2005/8/layout/chevron2"/>
    <dgm:cxn modelId="{FB6ECAA3-77B8-41D9-B8DF-CDCB379C2E90}" type="presOf" srcId="{5A0EBE26-B083-4232-B5E4-4046A7CA5676}" destId="{2F135250-8574-4ED8-AF03-EA26AB77C092}" srcOrd="0" destOrd="0" presId="urn:microsoft.com/office/officeart/2005/8/layout/chevron2"/>
    <dgm:cxn modelId="{A87D90AA-C588-46DD-A0E4-739283A538B0}" type="presOf" srcId="{149556B3-B314-4BF4-8CBF-8F7C44C66A76}" destId="{FC3DD136-E40A-47BB-81A5-11A0368D6C23}" srcOrd="0" destOrd="0" presId="urn:microsoft.com/office/officeart/2005/8/layout/chevron2"/>
    <dgm:cxn modelId="{270353AC-E14D-40FC-88B1-D36C84C24E41}" srcId="{33A7F8DB-AD8F-4739-8FF8-3C5B32E645CF}" destId="{149556B3-B314-4BF4-8CBF-8F7C44C66A76}" srcOrd="0" destOrd="0" parTransId="{46F989BA-9897-490C-BA65-165350D9D866}" sibTransId="{25887B7C-F0E0-4441-A6AD-3795A74F4541}"/>
    <dgm:cxn modelId="{469FD3B0-4410-40FE-92A1-E0899B8190F3}" type="presOf" srcId="{8C2326C2-DF05-4D94-96EE-463D14B487E1}" destId="{A0A9D34F-9F99-44DB-AEDE-A8E08608C574}" srcOrd="0" destOrd="0" presId="urn:microsoft.com/office/officeart/2005/8/layout/chevron2"/>
    <dgm:cxn modelId="{4599F0B5-27BE-4FA6-805E-B96AFD58D06E}" srcId="{3A97BEA8-EEE3-4BF0-94B1-7E5FE92ACBAA}" destId="{8C2326C2-DF05-4D94-96EE-463D14B487E1}" srcOrd="0" destOrd="0" parTransId="{28C201E0-9A6E-495A-BE0B-3A99F4FE544B}" sibTransId="{B34147DF-B5F4-4081-AE94-459DA23360F6}"/>
    <dgm:cxn modelId="{FC6FA6C0-F678-41AA-BF51-671E1F465EC8}" srcId="{265367C0-6727-4398-B158-22094FC30002}" destId="{F06CC33D-5BA0-4ED6-B52C-114AD5A1651B}" srcOrd="0" destOrd="0" parTransId="{424E0A4E-5957-4A67-AFCC-739C1E2CF8DD}" sibTransId="{7EE4BA12-CEBD-4707-8C55-06601B4E30AA}"/>
    <dgm:cxn modelId="{4C5114C8-90B5-46EC-BAD6-6AF1C9418B19}" type="presOf" srcId="{D4E061FE-F2A5-431D-86CE-6ABDA15094A6}" destId="{17D9950B-860C-4D21-9D9F-4FE8DC33FED5}" srcOrd="0" destOrd="0" presId="urn:microsoft.com/office/officeart/2005/8/layout/chevron2"/>
    <dgm:cxn modelId="{9F8B1CD2-8A2C-484E-9614-3883024BD733}" srcId="{4DC07B2B-711C-40BE-9C84-1BE5F3331180}" destId="{8C0769B5-E660-4524-8AE3-2BA462233183}" srcOrd="4" destOrd="0" parTransId="{929F2940-ABDC-4E52-A03F-DB988D044D48}" sibTransId="{1D299712-E6C4-4BCE-A985-1A7145ACA288}"/>
    <dgm:cxn modelId="{C08FE5F6-A409-4274-8C18-6DA308B889CB}" srcId="{0DE7BA1D-4F64-4B17-A650-EA9064936360}" destId="{D4E061FE-F2A5-431D-86CE-6ABDA15094A6}" srcOrd="0" destOrd="0" parTransId="{B0600477-AC5F-48B2-B4E5-AAA2BB57F549}" sibTransId="{B9F6FECA-1A44-4AAF-9A69-82E8AEDC7970}"/>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D9F84D3F-04D3-4B0B-9363-095B8C16D85C}" type="presParOf" srcId="{D7D97B0C-893D-49B2-9BFC-3FD59EBC4B5C}" destId="{C43D886D-CBA8-4F58-B3A9-D36184C9544C}" srcOrd="2" destOrd="0" presId="urn:microsoft.com/office/officeart/2005/8/layout/chevron2"/>
    <dgm:cxn modelId="{300E447D-9639-4D8D-8A45-815A13C62691}" type="presParOf" srcId="{C43D886D-CBA8-4F58-B3A9-D36184C9544C}" destId="{BB8E10B2-7B49-4F09-A818-6E76306B6C2A}" srcOrd="0" destOrd="0" presId="urn:microsoft.com/office/officeart/2005/8/layout/chevron2"/>
    <dgm:cxn modelId="{7152ED3D-2BE9-49F1-8F16-2EA0D41A204E}" type="presParOf" srcId="{C43D886D-CBA8-4F58-B3A9-D36184C9544C}" destId="{FC3DD136-E40A-47BB-81A5-11A0368D6C23}" srcOrd="1" destOrd="0" presId="urn:microsoft.com/office/officeart/2005/8/layout/chevron2"/>
    <dgm:cxn modelId="{6FE5C39A-2F62-46C1-AD8C-0B5BEA713002}" type="presParOf" srcId="{D7D97B0C-893D-49B2-9BFC-3FD59EBC4B5C}" destId="{17A2873B-452B-4C43-AD39-8D26F1E67901}" srcOrd="3" destOrd="0" presId="urn:microsoft.com/office/officeart/2005/8/layout/chevron2"/>
    <dgm:cxn modelId="{6E85ABD4-5259-4AAB-AC4A-A937568B25DD}" type="presParOf" srcId="{D7D97B0C-893D-49B2-9BFC-3FD59EBC4B5C}" destId="{3FE6B5AD-D085-4674-8096-A9F459E44330}" srcOrd="4" destOrd="0" presId="urn:microsoft.com/office/officeart/2005/8/layout/chevron2"/>
    <dgm:cxn modelId="{1A61B125-7095-4E5F-A547-54435E2C36D3}" type="presParOf" srcId="{3FE6B5AD-D085-4674-8096-A9F459E44330}" destId="{2122410C-B56D-427B-8D85-B18688D91094}" srcOrd="0" destOrd="0" presId="urn:microsoft.com/office/officeart/2005/8/layout/chevron2"/>
    <dgm:cxn modelId="{998321D9-A739-4C5C-8417-31FE361F3F2C}" type="presParOf" srcId="{3FE6B5AD-D085-4674-8096-A9F459E44330}" destId="{A21CB369-395C-4691-982F-C1CA96F524B5}" srcOrd="1" destOrd="0" presId="urn:microsoft.com/office/officeart/2005/8/layout/chevron2"/>
    <dgm:cxn modelId="{DF809FC8-A324-491C-918E-D9438432EFCD}" type="presParOf" srcId="{D7D97B0C-893D-49B2-9BFC-3FD59EBC4B5C}" destId="{19B776D3-51BA-4240-8975-62AAA7CF0621}" srcOrd="5" destOrd="0" presId="urn:microsoft.com/office/officeart/2005/8/layout/chevron2"/>
    <dgm:cxn modelId="{1FCA9C63-2D9D-4B8E-A6AB-6DD7D15BE67C}" type="presParOf" srcId="{D7D97B0C-893D-49B2-9BFC-3FD59EBC4B5C}" destId="{C36CC681-8807-4EEB-B6EE-186A821F06B8}" srcOrd="6" destOrd="0" presId="urn:microsoft.com/office/officeart/2005/8/layout/chevron2"/>
    <dgm:cxn modelId="{2DE8DE77-4808-4BEA-AC90-9A334C34E3D4}" type="presParOf" srcId="{C36CC681-8807-4EEB-B6EE-186A821F06B8}" destId="{7425EE55-FBB7-42C0-BA8C-A0D278369DF3}" srcOrd="0" destOrd="0" presId="urn:microsoft.com/office/officeart/2005/8/layout/chevron2"/>
    <dgm:cxn modelId="{8D9BBB0E-B0EB-4709-8E76-8D212918BA45}" type="presParOf" srcId="{C36CC681-8807-4EEB-B6EE-186A821F06B8}" destId="{A0A9D34F-9F99-44DB-AEDE-A8E08608C574}" srcOrd="1" destOrd="0" presId="urn:microsoft.com/office/officeart/2005/8/layout/chevron2"/>
    <dgm:cxn modelId="{3657DBD6-CF45-4BF3-B722-F751D34939F4}" type="presParOf" srcId="{D7D97B0C-893D-49B2-9BFC-3FD59EBC4B5C}" destId="{9504AB8F-D08D-43EF-9CB6-2932489F34E1}" srcOrd="7" destOrd="0" presId="urn:microsoft.com/office/officeart/2005/8/layout/chevron2"/>
    <dgm:cxn modelId="{424E5148-F2B0-4EA6-B31E-7BDCF9D1C359}" type="presParOf" srcId="{D7D97B0C-893D-49B2-9BFC-3FD59EBC4B5C}" destId="{4DB2DD4D-BC46-4B23-9877-EA3826D99E1F}" srcOrd="8" destOrd="0" presId="urn:microsoft.com/office/officeart/2005/8/layout/chevron2"/>
    <dgm:cxn modelId="{672B1361-F7B1-4DE0-91EA-8F955D0028B0}" type="presParOf" srcId="{4DB2DD4D-BC46-4B23-9877-EA3826D99E1F}" destId="{D78A8AB1-C1AE-4679-B12B-559F70DFA86F}" srcOrd="0" destOrd="0" presId="urn:microsoft.com/office/officeart/2005/8/layout/chevron2"/>
    <dgm:cxn modelId="{71EBCD9A-10A6-4228-9CCC-BF344B5E5820}" type="presParOf" srcId="{4DB2DD4D-BC46-4B23-9877-EA3826D99E1F}" destId="{2F135250-8574-4ED8-AF03-EA26AB77C092}" srcOrd="1" destOrd="0" presId="urn:microsoft.com/office/officeart/2005/8/layout/chevron2"/>
    <dgm:cxn modelId="{55C39C62-CE73-46C1-AF22-9EC50B19D628}" type="presParOf" srcId="{D7D97B0C-893D-49B2-9BFC-3FD59EBC4B5C}" destId="{A90465E9-2EA8-49AC-9BBA-E27CC3B377C0}" srcOrd="9" destOrd="0" presId="urn:microsoft.com/office/officeart/2005/8/layout/chevron2"/>
    <dgm:cxn modelId="{93DC954D-A1B8-4A06-80E1-CACD7A067719}" type="presParOf" srcId="{D7D97B0C-893D-49B2-9BFC-3FD59EBC4B5C}" destId="{3675FB37-9898-4A71-AC39-133C2FFAD914}" srcOrd="10" destOrd="0" presId="urn:microsoft.com/office/officeart/2005/8/layout/chevron2"/>
    <dgm:cxn modelId="{C9E932F9-3C07-48E1-83E6-45F23AF12A18}" type="presParOf" srcId="{3675FB37-9898-4A71-AC39-133C2FFAD914}" destId="{563DFB9D-16FB-45F2-989D-B43FA6B11923}" srcOrd="0" destOrd="0" presId="urn:microsoft.com/office/officeart/2005/8/layout/chevron2"/>
    <dgm:cxn modelId="{E3F89F16-B0AF-4A1F-8A3F-F624F9F58375}" type="presParOf" srcId="{3675FB37-9898-4A71-AC39-133C2FFAD914}" destId="{83473248-A65B-4924-B771-3612BACFF838}" srcOrd="1" destOrd="0" presId="urn:microsoft.com/office/officeart/2005/8/layout/chevron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5</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ED9BE1E-8377-4DA2-8C9F-61DB7C2296AF}">
      <dgm:prSet phldrT="[文字]" custT="1"/>
      <dgm:spPr/>
      <dgm:t>
        <a:bodyPr/>
        <a:lstStyle/>
        <a:p>
          <a:r>
            <a:rPr lang="zh-CN" altLang="en-US" sz="1050">
              <a:latin typeface="Times New Roman" panose="02020603050405020304" pitchFamily="18" charset="0"/>
              <a:cs typeface="Times New Roman" panose="02020603050405020304" pitchFamily="18" charset="0"/>
            </a:rPr>
            <a:t>中美同意第十三轮贸易谈判。</a:t>
          </a:r>
          <a:endParaRPr lang="zh-TW" altLang="en-US" sz="1050">
            <a:latin typeface="Times New Roman" panose="02020603050405020304" pitchFamily="18" charset="0"/>
            <a:cs typeface="Times New Roman" panose="02020603050405020304" pitchFamily="18" charset="0"/>
          </a:endParaRPr>
        </a:p>
      </dgm:t>
    </dgm:pt>
    <dgm:pt modelId="{54215ED2-FFAA-4432-ABDF-7C62D58A09D6}" type="parTrans" cxnId="{701F586C-ABA0-47CC-BA0E-153537289CB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D67D148-F34D-44F5-9A5C-C4FA0DE6D235}" type="sibTrans" cxnId="{701F586C-ABA0-47CC-BA0E-153537289CB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97D914-4A88-497F-803B-B177428818A9}">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1</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10B846-AE81-4299-83B1-54692A9D59BF}" type="parTrans" cxnId="{2BF1B165-8B84-41B4-B35E-96F1F46A796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305012-486A-441B-8534-2CFFD3CA6EDD}" type="sibTrans" cxnId="{2BF1B165-8B84-41B4-B35E-96F1F46A796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12BDB38-E585-4DC1-9BCC-16FAAEA78826}">
      <dgm:prSet phldrT="[文字]" custT="1"/>
      <dgm:spPr/>
      <dgm:t>
        <a:bodyPr/>
        <a:lstStyle/>
        <a:p>
          <a:r>
            <a:rPr lang="zh-CN" altLang="en-US" sz="1050">
              <a:latin typeface="Times New Roman" panose="02020603050405020304" pitchFamily="18" charset="0"/>
              <a:cs typeface="Times New Roman" panose="02020603050405020304" pitchFamily="18" charset="0"/>
            </a:rPr>
            <a:t>中国公布了对美国进口产品关税减免清单。中国宣布将免除</a:t>
          </a:r>
          <a:r>
            <a:rPr lang="en-US" altLang="zh-TW" sz="1050">
              <a:latin typeface="Times New Roman" panose="02020603050405020304" pitchFamily="18" charset="0"/>
              <a:cs typeface="Times New Roman" panose="02020603050405020304" pitchFamily="18" charset="0"/>
            </a:rPr>
            <a:t>16</a:t>
          </a:r>
          <a:r>
            <a:rPr lang="zh-CN" altLang="en-US" sz="1050">
              <a:latin typeface="Times New Roman" panose="02020603050405020304" pitchFamily="18" charset="0"/>
              <a:cs typeface="Times New Roman" panose="02020603050405020304" pitchFamily="18" charset="0"/>
            </a:rPr>
            <a:t>种美国进口商品的附加关税。</a:t>
          </a:r>
          <a:endParaRPr lang="zh-TW" altLang="en-US" sz="1050">
            <a:latin typeface="Times New Roman" panose="02020603050405020304" pitchFamily="18" charset="0"/>
            <a:cs typeface="Times New Roman" panose="02020603050405020304" pitchFamily="18" charset="0"/>
          </a:endParaRPr>
        </a:p>
      </dgm:t>
    </dgm:pt>
    <dgm:pt modelId="{10E170B4-ACDF-43DD-8283-4821F987D265}" type="parTrans" cxnId="{32DD06B8-2386-46E7-B1BD-F684D55B6F4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0D15205-F287-4C64-B617-EE458D55D985}" type="sibTrans" cxnId="{32DD06B8-2386-46E7-B1BD-F684D55B6F4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786F12-FE0B-471B-92DE-4FBCF52A484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9</a:t>
          </a:r>
          <a:r>
            <a:rPr lang="zh-CN" altLang="en-US" sz="1050" b="1" dirty="0">
              <a:latin typeface="Times New Roman" panose="02020603050405020304" pitchFamily="18" charset="0"/>
              <a:cs typeface="Times New Roman" panose="02020603050405020304" pitchFamily="18" charset="0"/>
            </a:rPr>
            <a:t>日至</a:t>
          </a:r>
          <a:r>
            <a:rPr lang="en-US" altLang="zh-TW" sz="1050" b="1" dirty="0">
              <a:latin typeface="Times New Roman" panose="02020603050405020304" pitchFamily="18" charset="0"/>
              <a:cs typeface="Times New Roman" panose="02020603050405020304" pitchFamily="18" charset="0"/>
            </a:rPr>
            <a:t>20</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9B9ADFC-9A80-4ADC-93D0-DDA2C5A9270E}" type="parTrans" cxnId="{D7C021FD-021D-45C4-B498-5803FC975F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D5469C2-4C61-4413-9C4B-37A7F0CA177E}" type="sibTrans" cxnId="{D7C021FD-021D-45C4-B498-5803FC975F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24462FD-DA1F-45B9-AFCE-82CFEC798489}">
      <dgm:prSet phldrT="[文字]" custT="1"/>
      <dgm:spPr/>
      <dgm:t>
        <a:bodyPr/>
        <a:lstStyle/>
        <a:p>
          <a:r>
            <a:rPr lang="zh-CN" altLang="en-US" sz="1050">
              <a:latin typeface="Times New Roman" panose="02020603050405020304" pitchFamily="18" charset="0"/>
              <a:cs typeface="Times New Roman" panose="02020603050405020304" pitchFamily="18" charset="0"/>
            </a:rPr>
            <a:t>中美中级贸易谈判在华盛顿举行。</a:t>
          </a:r>
          <a:endParaRPr lang="zh-TW" altLang="en-US" sz="1050">
            <a:latin typeface="Times New Roman" panose="02020603050405020304" pitchFamily="18" charset="0"/>
            <a:cs typeface="Times New Roman" panose="02020603050405020304" pitchFamily="18" charset="0"/>
          </a:endParaRPr>
        </a:p>
      </dgm:t>
    </dgm:pt>
    <dgm:pt modelId="{66477F26-EE11-48C9-8B45-68FFE8436B02}" type="parTrans" cxnId="{1160EAFB-D629-4242-BE11-6E45532F9D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E112E1B-E0CE-43A6-8FBB-AF5D79A348A8}" type="sibTrans" cxnId="{1160EAFB-D629-4242-BE11-6E45532F9D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F217617-6E7C-4F61-BE12-474F8AC31C18}">
      <dgm:prSet phldrT="[文字]" custT="1"/>
      <dgm:spPr/>
      <dgm:t>
        <a:bodyPr/>
        <a:lstStyle/>
        <a:p>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0</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ADCE0D77-7642-4D6D-976D-481DE1D4F061}" type="parTrans" cxnId="{704CAE0F-ED91-4CCB-800E-6AC4ED5F9FF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2343159-629A-4B5C-9CE8-AA37C015464F}" type="sibTrans" cxnId="{704CAE0F-ED91-4CCB-800E-6AC4ED5F9FF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E3D9E1B-41BB-420A-BB7B-9AF0A7B5B19D}">
      <dgm:prSet phldrT="[文字]" custT="1"/>
      <dgm:spPr/>
      <dgm:t>
        <a:bodyPr/>
        <a:lstStyle/>
        <a:p>
          <a:r>
            <a:rPr lang="zh-CN" altLang="en-US" sz="1050">
              <a:latin typeface="Times New Roman" panose="02020603050405020304" pitchFamily="18" charset="0"/>
              <a:cs typeface="Times New Roman" panose="02020603050405020304" pitchFamily="18" charset="0"/>
            </a:rPr>
            <a:t>美国宣布了新的关税豁免清单，该清单免除了</a:t>
          </a:r>
          <a:r>
            <a:rPr lang="en-US" altLang="zh-TW" sz="1050">
              <a:latin typeface="Times New Roman" panose="02020603050405020304" pitchFamily="18" charset="0"/>
              <a:cs typeface="Times New Roman" panose="02020603050405020304" pitchFamily="18" charset="0"/>
            </a:rPr>
            <a:t>400</a:t>
          </a:r>
          <a:r>
            <a:rPr lang="zh-CN" altLang="en-US" sz="1050">
              <a:latin typeface="Times New Roman" panose="02020603050405020304" pitchFamily="18" charset="0"/>
              <a:cs typeface="Times New Roman" panose="02020603050405020304" pitchFamily="18" charset="0"/>
            </a:rPr>
            <a:t>多种中国商品的关税。</a:t>
          </a:r>
          <a:endParaRPr lang="zh-TW" altLang="en-US" sz="1050">
            <a:latin typeface="Times New Roman" panose="02020603050405020304" pitchFamily="18" charset="0"/>
            <a:cs typeface="Times New Roman" panose="02020603050405020304" pitchFamily="18" charset="0"/>
          </a:endParaRPr>
        </a:p>
      </dgm:t>
    </dgm:pt>
    <dgm:pt modelId="{4252E856-F80E-4CC3-BBC9-C0DB33D787A0}" type="parTrans" cxnId="{7E59B4C9-B09C-47D0-B712-D892C0F54EF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666FDC8-AA5F-49B8-945E-300CAC2C57F4}" type="sibTrans" cxnId="{7E59B4C9-B09C-47D0-B712-D892C0F54EF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C591470-D938-49D0-8E13-9E3D5EACA34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0</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1</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A64EF634-D39E-42E7-B7B5-4DA8F105EB08}" type="parTrans" cxnId="{586180BF-6DF3-4D4F-8BE8-7FDD84AEC6B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DB252F7-025A-48C0-9699-4CB4CC81AFC3}" type="sibTrans" cxnId="{586180BF-6DF3-4D4F-8BE8-7FDD84AEC6B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ECD7F32-70F9-4934-BA85-FACEAD04E985}">
      <dgm:prSet phldrT="[文字]" custT="1"/>
      <dgm:spPr/>
      <dgm:t>
        <a:bodyPr/>
        <a:lstStyle/>
        <a:p>
          <a:r>
            <a:rPr lang="zh-CN" altLang="en-US" sz="1050">
              <a:latin typeface="Times New Roman" panose="02020603050405020304" pitchFamily="18" charset="0"/>
              <a:cs typeface="Times New Roman" panose="02020603050405020304" pitchFamily="18" charset="0"/>
            </a:rPr>
            <a:t>美国和中国达成了「第一阶段」协议。据报导，中国每年将购买</a:t>
          </a:r>
          <a:r>
            <a:rPr lang="en-US" altLang="zh-TW" sz="1050">
              <a:latin typeface="Times New Roman" panose="02020603050405020304" pitchFamily="18" charset="0"/>
              <a:cs typeface="Times New Roman" panose="02020603050405020304" pitchFamily="18" charset="0"/>
            </a:rPr>
            <a:t>400-500</a:t>
          </a:r>
          <a:r>
            <a:rPr lang="zh-CN" altLang="en-US" sz="1050">
              <a:latin typeface="Times New Roman" panose="02020603050405020304" pitchFamily="18" charset="0"/>
              <a:cs typeface="Times New Roman" panose="02020603050405020304" pitchFamily="18" charset="0"/>
            </a:rPr>
            <a:t>亿美元的美国农产品，加强知识产权保护，并发布有关其货币管理方式的新指导方针。特朗普宣布，美国将推迟原定于</a:t>
          </a:r>
          <a:r>
            <a:rPr lang="en-US" altLang="zh-TW" sz="1050">
              <a:latin typeface="Times New Roman" panose="02020603050405020304" pitchFamily="18" charset="0"/>
              <a:cs typeface="Times New Roman" panose="02020603050405020304" pitchFamily="18" charset="0"/>
            </a:rPr>
            <a:t>10</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5</a:t>
          </a:r>
          <a:r>
            <a:rPr lang="zh-CN" altLang="en-US" sz="1050">
              <a:latin typeface="Times New Roman" panose="02020603050405020304" pitchFamily="18" charset="0"/>
              <a:cs typeface="Times New Roman" panose="02020603050405020304" pitchFamily="18" charset="0"/>
            </a:rPr>
            <a:t>日生效的关税上调措施。</a:t>
          </a:r>
          <a:endParaRPr lang="zh-TW" altLang="en-US" sz="1050">
            <a:latin typeface="Times New Roman" panose="02020603050405020304" pitchFamily="18" charset="0"/>
            <a:cs typeface="Times New Roman" panose="02020603050405020304" pitchFamily="18" charset="0"/>
          </a:endParaRPr>
        </a:p>
      </dgm:t>
    </dgm:pt>
    <dgm:pt modelId="{72CA32E9-945B-43C5-9B7C-74F89B5B3F28}" type="parTrans" cxnId="{C76F8E30-817E-4891-B170-0F3A02C8E46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3E957BE-2693-40CB-99B7-551B471FF599}" type="sibTrans" cxnId="{C76F8E30-817E-4891-B170-0F3A02C8E46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2E6A0AE-E193-42B1-AC28-9A24DAA9A62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0</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CN" altLang="en-US" sz="1050" b="1" dirty="0">
              <a:latin typeface="Times New Roman" panose="02020603050405020304" pitchFamily="18" charset="0"/>
              <a:cs typeface="Times New Roman" panose="02020603050405020304" pitchFamily="18" charset="0"/>
            </a:rPr>
            <a:t>日</a:t>
          </a:r>
          <a:endParaRPr lang="en-US" altLang="zh-HK" sz="1050" b="1" dirty="0">
            <a:latin typeface="Times New Roman" panose="02020603050405020304" pitchFamily="18" charset="0"/>
            <a:cs typeface="Times New Roman" panose="02020603050405020304" pitchFamily="18" charset="0"/>
          </a:endParaRPr>
        </a:p>
      </dgm:t>
    </dgm:pt>
    <dgm:pt modelId="{41FD704B-C73A-4629-9B27-B73FFBBB3E6A}" type="parTrans" cxnId="{0D691A9B-52EC-423B-844E-750386D0705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B03A430-AB89-471C-AA72-0C94C58C62C8}" type="sibTrans" cxnId="{0D691A9B-52EC-423B-844E-750386D0705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D9D3A4F-1CCB-495B-920D-59024E6AB5C2}">
      <dgm:prSet phldrT="[文字]" custT="1"/>
      <dgm:spPr/>
      <dgm:t>
        <a:bodyPr/>
        <a:lstStyle/>
        <a:p>
          <a:r>
            <a:rPr lang="zh-CN" altLang="en-US" sz="1050">
              <a:latin typeface="Times New Roman" panose="02020603050405020304" pitchFamily="18" charset="0"/>
              <a:cs typeface="Times New Roman" panose="02020603050405020304" pitchFamily="18" charset="0"/>
            </a:rPr>
            <a:t>美国对价值</a:t>
          </a:r>
          <a:r>
            <a:rPr lang="en-US" altLang="zh-TW" sz="1050">
              <a:latin typeface="Times New Roman" panose="02020603050405020304" pitchFamily="18" charset="0"/>
              <a:cs typeface="Times New Roman" panose="02020603050405020304" pitchFamily="18" charset="0"/>
            </a:rPr>
            <a:t>3000</a:t>
          </a:r>
          <a:r>
            <a:rPr lang="zh-CN" altLang="en-US" sz="1050">
              <a:latin typeface="Times New Roman" panose="02020603050405020304" pitchFamily="18" charset="0"/>
              <a:cs typeface="Times New Roman" panose="02020603050405020304" pitchFamily="18" charset="0"/>
            </a:rPr>
            <a:t>亿美元的中国商品实施免除关税。美国宣布从</a:t>
          </a:r>
          <a:r>
            <a:rPr lang="en-US" altLang="zh-TW" sz="1050">
              <a:latin typeface="Times New Roman" panose="02020603050405020304" pitchFamily="18" charset="0"/>
              <a:cs typeface="Times New Roman" panose="02020603050405020304" pitchFamily="18" charset="0"/>
            </a:rPr>
            <a:t>2019</a:t>
          </a:r>
          <a:r>
            <a:rPr lang="zh-CN"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0</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31</a:t>
          </a:r>
          <a:r>
            <a:rPr lang="zh-CN" altLang="en-US" sz="1050">
              <a:latin typeface="Times New Roman" panose="02020603050405020304" pitchFamily="18" charset="0"/>
              <a:cs typeface="Times New Roman" panose="02020603050405020304" pitchFamily="18" charset="0"/>
            </a:rPr>
            <a:t>日至</a:t>
          </a:r>
          <a:r>
            <a:rPr lang="en-US" altLang="zh-TW" sz="1050">
              <a:latin typeface="Times New Roman" panose="02020603050405020304" pitchFamily="18" charset="0"/>
              <a:cs typeface="Times New Roman" panose="02020603050405020304" pitchFamily="18" charset="0"/>
            </a:rPr>
            <a:t>2020</a:t>
          </a:r>
          <a:r>
            <a:rPr lang="zh-CN"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31</a:t>
          </a:r>
          <a:r>
            <a:rPr lang="zh-CN" altLang="en-US" sz="1050">
              <a:latin typeface="Times New Roman" panose="02020603050405020304" pitchFamily="18" charset="0"/>
              <a:cs typeface="Times New Roman" panose="02020603050405020304" pitchFamily="18" charset="0"/>
            </a:rPr>
            <a:t>日对某些中国产品排除关税。</a:t>
          </a:r>
          <a:endParaRPr lang="zh-TW" altLang="en-US" sz="1050">
            <a:latin typeface="Times New Roman" panose="02020603050405020304" pitchFamily="18" charset="0"/>
            <a:cs typeface="Times New Roman" panose="02020603050405020304" pitchFamily="18" charset="0"/>
          </a:endParaRPr>
        </a:p>
      </dgm:t>
    </dgm:pt>
    <dgm:pt modelId="{7AF33DD1-1364-42E2-B730-8121FC5C4CC1}" type="parTrans" cxnId="{9699DF0E-D206-4403-8509-7B1F62B430D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D363CC0-C8A8-4BA5-9C4D-A8E7C26C8BD9}" type="sibTrans" cxnId="{9699DF0E-D206-4403-8509-7B1F62B430D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6F61CB6-80B8-4591-8914-6B3F3D7B205D}">
      <dgm:prSet phldrT="[文字]" custT="1"/>
      <dgm:spPr/>
      <dgm:t>
        <a:bodyPr/>
        <a:lstStyle/>
        <a:p>
          <a:r>
            <a:rPr lang="zh-CN" altLang="en-US" sz="1050" dirty="0">
              <a:latin typeface="Times New Roman" panose="02020603050405020304" pitchFamily="18" charset="0"/>
              <a:cs typeface="Times New Roman" panose="02020603050405020304" pitchFamily="18" charset="0"/>
            </a:rPr>
            <a:t>自</a:t>
          </a:r>
          <a:r>
            <a:rPr lang="en-US" altLang="zh-TW" sz="1050" dirty="0">
              <a:latin typeface="Times New Roman" panose="02020603050405020304" pitchFamily="18" charset="0"/>
              <a:cs typeface="Times New Roman" panose="02020603050405020304" pitchFamily="18" charset="0"/>
            </a:rPr>
            <a:t>2019</a:t>
          </a:r>
          <a:r>
            <a:rPr lang="zh-CN" altLang="en-US" sz="1050" dirty="0">
              <a:latin typeface="Times New Roman" panose="02020603050405020304" pitchFamily="18" charset="0"/>
              <a:cs typeface="Times New Roman" panose="02020603050405020304" pitchFamily="18" charset="0"/>
            </a:rPr>
            <a:t>年</a:t>
          </a:r>
          <a:r>
            <a:rPr lang="en-US" altLang="zh-TW" sz="1050" dirty="0">
              <a:latin typeface="Times New Roman" panose="02020603050405020304" pitchFamily="18" charset="0"/>
              <a:cs typeface="Times New Roman" panose="02020603050405020304" pitchFamily="18" charset="0"/>
            </a:rPr>
            <a:t>9</a:t>
          </a:r>
          <a:r>
            <a:rPr lang="zh-CN" altLang="en-US" sz="1050" dirty="0">
              <a:latin typeface="Times New Roman" panose="02020603050405020304" pitchFamily="18" charset="0"/>
              <a:cs typeface="Times New Roman" panose="02020603050405020304" pitchFamily="18" charset="0"/>
            </a:rPr>
            <a:t>月</a:t>
          </a:r>
          <a:r>
            <a:rPr lang="en-US" altLang="zh-TW" sz="1050" dirty="0">
              <a:latin typeface="Times New Roman" panose="02020603050405020304" pitchFamily="18" charset="0"/>
              <a:cs typeface="Times New Roman" panose="02020603050405020304" pitchFamily="18" charset="0"/>
            </a:rPr>
            <a:t>1</a:t>
          </a:r>
          <a:r>
            <a:rPr lang="zh-CN" altLang="en-US" sz="1050" dirty="0">
              <a:latin typeface="Times New Roman" panose="02020603050405020304" pitchFamily="18" charset="0"/>
              <a:cs typeface="Times New Roman" panose="02020603050405020304" pitchFamily="18" charset="0"/>
            </a:rPr>
            <a:t>日起，免除根据</a:t>
          </a:r>
          <a:r>
            <a:rPr lang="en-US" altLang="zh-TW" sz="1050" dirty="0">
              <a:latin typeface="Times New Roman" panose="02020603050405020304" pitchFamily="18" charset="0"/>
              <a:cs typeface="Times New Roman" panose="02020603050405020304" pitchFamily="18" charset="0"/>
            </a:rPr>
            <a:t>2019</a:t>
          </a:r>
          <a:r>
            <a:rPr lang="zh-CN" altLang="en-US" sz="1050" dirty="0">
              <a:latin typeface="Times New Roman" panose="02020603050405020304" pitchFamily="18" charset="0"/>
              <a:cs typeface="Times New Roman" panose="02020603050405020304" pitchFamily="18" charset="0"/>
            </a:rPr>
            <a:t>年</a:t>
          </a:r>
          <a:r>
            <a:rPr lang="en-US" altLang="zh-TW" sz="1050" dirty="0">
              <a:latin typeface="Times New Roman" panose="02020603050405020304" pitchFamily="18" charset="0"/>
              <a:cs typeface="Times New Roman" panose="02020603050405020304" pitchFamily="18" charset="0"/>
            </a:rPr>
            <a:t>8</a:t>
          </a:r>
          <a:r>
            <a:rPr lang="zh-CN" altLang="en-US" sz="1050" dirty="0">
              <a:latin typeface="Times New Roman" panose="02020603050405020304" pitchFamily="18" charset="0"/>
              <a:cs typeface="Times New Roman" panose="02020603050405020304" pitchFamily="18" charset="0"/>
            </a:rPr>
            <a:t>月第</a:t>
          </a:r>
          <a:r>
            <a:rPr lang="en-US" altLang="zh-TW" sz="1050" dirty="0">
              <a:latin typeface="Times New Roman" panose="02020603050405020304" pitchFamily="18" charset="0"/>
              <a:cs typeface="Times New Roman" panose="02020603050405020304" pitchFamily="18" charset="0"/>
            </a:rPr>
            <a:t>301</a:t>
          </a:r>
          <a:r>
            <a:rPr lang="zh-CN" altLang="en-US" sz="1050" dirty="0">
              <a:latin typeface="Times New Roman" panose="02020603050405020304" pitchFamily="18" charset="0"/>
              <a:cs typeface="Times New Roman" panose="02020603050405020304" pitchFamily="18" charset="0"/>
            </a:rPr>
            <a:t>条规定加征</a:t>
          </a:r>
          <a:r>
            <a:rPr lang="en-US" altLang="zh-TW" sz="1050" dirty="0">
              <a:latin typeface="Times New Roman" panose="02020603050405020304" pitchFamily="18" charset="0"/>
              <a:cs typeface="Times New Roman" panose="02020603050405020304" pitchFamily="18" charset="0"/>
            </a:rPr>
            <a:t>15</a:t>
          </a:r>
          <a:r>
            <a:rPr lang="zh-CN" altLang="en-US" sz="1050" dirty="0">
              <a:latin typeface="Times New Roman" panose="02020603050405020304" pitchFamily="18" charset="0"/>
              <a:cs typeface="Times New Roman" panose="02020603050405020304" pitchFamily="18" charset="0"/>
            </a:rPr>
            <a:t>％关税的中国产品。</a:t>
          </a:r>
          <a:endParaRPr lang="zh-TW" altLang="en-US" sz="1050">
            <a:latin typeface="Times New Roman" panose="02020603050405020304" pitchFamily="18" charset="0"/>
            <a:cs typeface="Times New Roman" panose="02020603050405020304" pitchFamily="18" charset="0"/>
          </a:endParaRPr>
        </a:p>
      </dgm:t>
    </dgm:pt>
    <dgm:pt modelId="{62E7093A-B3C2-4460-9433-94DBE210DC5C}" type="parTrans" cxnId="{647461F6-22D1-4E91-9621-2F5E15AC1F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DF690F-A8BF-41FB-8610-DF618431D935}" type="sibTrans" cxnId="{647461F6-22D1-4E91-9621-2F5E15AC1F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custLinFactNeighborX="-3132" custLinFactNeighborY="-280">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7C467FEE-4652-40AB-9936-3CB6A14FF4F4}" type="pres">
      <dgm:prSet presAssocID="{CC22C15F-01D6-47E1-B71C-A5DF88E65E77}" presName="sp" presStyleCnt="0"/>
      <dgm:spPr/>
    </dgm:pt>
    <dgm:pt modelId="{C7FCFFDC-F676-4D26-836E-08254E09F1AA}" type="pres">
      <dgm:prSet presAssocID="{CC97D914-4A88-497F-803B-B177428818A9}" presName="composite" presStyleCnt="0"/>
      <dgm:spPr/>
    </dgm:pt>
    <dgm:pt modelId="{3CA4E06C-E296-4C7D-AE1D-9ED2ECBA80BF}" type="pres">
      <dgm:prSet presAssocID="{CC97D914-4A88-497F-803B-B177428818A9}" presName="parentText" presStyleLbl="alignNode1" presStyleIdx="1" presStyleCnt="6">
        <dgm:presLayoutVars>
          <dgm:chMax val="1"/>
          <dgm:bulletEnabled val="1"/>
        </dgm:presLayoutVars>
      </dgm:prSet>
      <dgm:spPr/>
    </dgm:pt>
    <dgm:pt modelId="{0556D095-108D-4962-B867-00CC47F694E6}" type="pres">
      <dgm:prSet presAssocID="{CC97D914-4A88-497F-803B-B177428818A9}" presName="descendantText" presStyleLbl="alignAcc1" presStyleIdx="1" presStyleCnt="6">
        <dgm:presLayoutVars>
          <dgm:bulletEnabled val="1"/>
        </dgm:presLayoutVars>
      </dgm:prSet>
      <dgm:spPr/>
    </dgm:pt>
    <dgm:pt modelId="{2CDB03A0-95A8-4497-8527-8B080403B499}" type="pres">
      <dgm:prSet presAssocID="{1D305012-486A-441B-8534-2CFFD3CA6EDD}" presName="sp" presStyleCnt="0"/>
      <dgm:spPr/>
    </dgm:pt>
    <dgm:pt modelId="{1717B043-74C3-47FC-8AD9-E71458375BD9}" type="pres">
      <dgm:prSet presAssocID="{1D786F12-FE0B-471B-92DE-4FBCF52A4841}" presName="composite" presStyleCnt="0"/>
      <dgm:spPr/>
    </dgm:pt>
    <dgm:pt modelId="{FFC9B3BC-102A-4E0D-8687-F0B4AFC0981C}" type="pres">
      <dgm:prSet presAssocID="{1D786F12-FE0B-471B-92DE-4FBCF52A4841}" presName="parentText" presStyleLbl="alignNode1" presStyleIdx="2" presStyleCnt="6">
        <dgm:presLayoutVars>
          <dgm:chMax val="1"/>
          <dgm:bulletEnabled val="1"/>
        </dgm:presLayoutVars>
      </dgm:prSet>
      <dgm:spPr/>
    </dgm:pt>
    <dgm:pt modelId="{9185A1FF-B51C-43F9-AD4B-43F5AA74BA83}" type="pres">
      <dgm:prSet presAssocID="{1D786F12-FE0B-471B-92DE-4FBCF52A4841}" presName="descendantText" presStyleLbl="alignAcc1" presStyleIdx="2" presStyleCnt="6">
        <dgm:presLayoutVars>
          <dgm:bulletEnabled val="1"/>
        </dgm:presLayoutVars>
      </dgm:prSet>
      <dgm:spPr/>
    </dgm:pt>
    <dgm:pt modelId="{CE253F2F-A4FF-4964-9264-96EA5B4DEE38}" type="pres">
      <dgm:prSet presAssocID="{6D5469C2-4C61-4413-9C4B-37A7F0CA177E}" presName="sp" presStyleCnt="0"/>
      <dgm:spPr/>
    </dgm:pt>
    <dgm:pt modelId="{EE57798F-0640-4B14-9FDA-300BCA44B863}" type="pres">
      <dgm:prSet presAssocID="{5F217617-6E7C-4F61-BE12-474F8AC31C18}" presName="composite" presStyleCnt="0"/>
      <dgm:spPr/>
    </dgm:pt>
    <dgm:pt modelId="{F85008B9-33B7-4F48-A8E3-ABBFAEE5ED5C}" type="pres">
      <dgm:prSet presAssocID="{5F217617-6E7C-4F61-BE12-474F8AC31C18}" presName="parentText" presStyleLbl="alignNode1" presStyleIdx="3" presStyleCnt="6" custLinFactNeighborX="-2506">
        <dgm:presLayoutVars>
          <dgm:chMax val="1"/>
          <dgm:bulletEnabled val="1"/>
        </dgm:presLayoutVars>
      </dgm:prSet>
      <dgm:spPr/>
    </dgm:pt>
    <dgm:pt modelId="{4BA01927-0037-42B6-9965-88341F2E4E93}" type="pres">
      <dgm:prSet presAssocID="{5F217617-6E7C-4F61-BE12-474F8AC31C18}" presName="descendantText" presStyleLbl="alignAcc1" presStyleIdx="3" presStyleCnt="6">
        <dgm:presLayoutVars>
          <dgm:bulletEnabled val="1"/>
        </dgm:presLayoutVars>
      </dgm:prSet>
      <dgm:spPr/>
    </dgm:pt>
    <dgm:pt modelId="{DB37EFDA-E003-44E1-BCD3-95D8F5C8ED61}" type="pres">
      <dgm:prSet presAssocID="{32343159-629A-4B5C-9CE8-AA37C015464F}" presName="sp" presStyleCnt="0"/>
      <dgm:spPr/>
    </dgm:pt>
    <dgm:pt modelId="{1D4ADBE5-7A68-4105-9337-9632243B14AF}" type="pres">
      <dgm:prSet presAssocID="{9C591470-D938-49D0-8E13-9E3D5EACA34A}" presName="composite" presStyleCnt="0"/>
      <dgm:spPr/>
    </dgm:pt>
    <dgm:pt modelId="{8D95FA2B-1ABD-47FF-9AA3-EF2C113070C3}" type="pres">
      <dgm:prSet presAssocID="{9C591470-D938-49D0-8E13-9E3D5EACA34A}" presName="parentText" presStyleLbl="alignNode1" presStyleIdx="4" presStyleCnt="6">
        <dgm:presLayoutVars>
          <dgm:chMax val="1"/>
          <dgm:bulletEnabled val="1"/>
        </dgm:presLayoutVars>
      </dgm:prSet>
      <dgm:spPr/>
    </dgm:pt>
    <dgm:pt modelId="{CD33FD25-3446-498A-926A-A6BF6B65FFDA}" type="pres">
      <dgm:prSet presAssocID="{9C591470-D938-49D0-8E13-9E3D5EACA34A}" presName="descendantText" presStyleLbl="alignAcc1" presStyleIdx="4" presStyleCnt="6">
        <dgm:presLayoutVars>
          <dgm:bulletEnabled val="1"/>
        </dgm:presLayoutVars>
      </dgm:prSet>
      <dgm:spPr/>
    </dgm:pt>
    <dgm:pt modelId="{E84F8037-7C13-4B96-B922-8F8BD5B60B30}" type="pres">
      <dgm:prSet presAssocID="{DDB252F7-025A-48C0-9699-4CB4CC81AFC3}" presName="sp" presStyleCnt="0"/>
      <dgm:spPr/>
    </dgm:pt>
    <dgm:pt modelId="{1C214F48-7891-4456-9944-31DBCD851156}" type="pres">
      <dgm:prSet presAssocID="{62E6A0AE-E193-42B1-AC28-9A24DAA9A62C}" presName="composite" presStyleCnt="0"/>
      <dgm:spPr/>
    </dgm:pt>
    <dgm:pt modelId="{B0BDFA5D-2C44-4253-B4FA-970FC1BF37B1}" type="pres">
      <dgm:prSet presAssocID="{62E6A0AE-E193-42B1-AC28-9A24DAA9A62C}" presName="parentText" presStyleLbl="alignNode1" presStyleIdx="5" presStyleCnt="6">
        <dgm:presLayoutVars>
          <dgm:chMax val="1"/>
          <dgm:bulletEnabled val="1"/>
        </dgm:presLayoutVars>
      </dgm:prSet>
      <dgm:spPr/>
    </dgm:pt>
    <dgm:pt modelId="{BA1B6D7F-E10F-4D40-9242-7F8FCA49D127}" type="pres">
      <dgm:prSet presAssocID="{62E6A0AE-E193-42B1-AC28-9A24DAA9A62C}" presName="descendantText" presStyleLbl="alignAcc1" presStyleIdx="5" presStyleCnt="6">
        <dgm:presLayoutVars>
          <dgm:bulletEnabled val="1"/>
        </dgm:presLayoutVars>
      </dgm:prSet>
      <dgm:spPr/>
    </dgm:pt>
  </dgm:ptLst>
  <dgm:cxnLst>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9699DF0E-D206-4403-8509-7B1F62B430D6}" srcId="{62E6A0AE-E193-42B1-AC28-9A24DAA9A62C}" destId="{9D9D3A4F-1CCB-495B-920D-59024E6AB5C2}" srcOrd="0" destOrd="0" parTransId="{7AF33DD1-1364-42E2-B730-8121FC5C4CC1}" sibTransId="{BD363CC0-C8A8-4BA5-9C4D-A8E7C26C8BD9}"/>
    <dgm:cxn modelId="{704CAE0F-ED91-4CCB-800E-6AC4ED5F9FFB}" srcId="{4DC07B2B-711C-40BE-9C84-1BE5F3331180}" destId="{5F217617-6E7C-4F61-BE12-474F8AC31C18}" srcOrd="3" destOrd="0" parTransId="{ADCE0D77-7642-4D6D-976D-481DE1D4F061}" sibTransId="{32343159-629A-4B5C-9CE8-AA37C015464F}"/>
    <dgm:cxn modelId="{0D9BDD16-92E2-41DF-A307-D0A1F2378ED9}" type="presOf" srcId="{CECD7F32-70F9-4934-BA85-FACEAD04E985}" destId="{CD33FD25-3446-498A-926A-A6BF6B65FFDA}" srcOrd="0" destOrd="0" presId="urn:microsoft.com/office/officeart/2005/8/layout/chevron2"/>
    <dgm:cxn modelId="{3D1E8027-3055-459D-88EE-E8C2EFBABB2F}" type="presOf" srcId="{3E3D9E1B-41BB-420A-BB7B-9AF0A7B5B19D}" destId="{4BA01927-0037-42B6-9965-88341F2E4E93}" srcOrd="0" destOrd="0" presId="urn:microsoft.com/office/officeart/2005/8/layout/chevron2"/>
    <dgm:cxn modelId="{C76F8E30-817E-4891-B170-0F3A02C8E466}" srcId="{9C591470-D938-49D0-8E13-9E3D5EACA34A}" destId="{CECD7F32-70F9-4934-BA85-FACEAD04E985}" srcOrd="0" destOrd="0" parTransId="{72CA32E9-945B-43C5-9B7C-74F89B5B3F28}" sibTransId="{B3E957BE-2693-40CB-99B7-551B471FF599}"/>
    <dgm:cxn modelId="{9E82FE31-3751-4DC2-9F40-E5AF4B40489A}" type="presOf" srcId="{0DE7BA1D-4F64-4B17-A650-EA9064936360}" destId="{CD5693AC-96DA-4B7B-8AD0-0C1E2A8C689D}" srcOrd="0" destOrd="0" presId="urn:microsoft.com/office/officeart/2005/8/layout/chevron2"/>
    <dgm:cxn modelId="{2BF1B165-8B84-41B4-B35E-96F1F46A7965}" srcId="{4DC07B2B-711C-40BE-9C84-1BE5F3331180}" destId="{CC97D914-4A88-497F-803B-B177428818A9}" srcOrd="1" destOrd="0" parTransId="{FC10B846-AE81-4299-83B1-54692A9D59BF}" sibTransId="{1D305012-486A-441B-8534-2CFFD3CA6EDD}"/>
    <dgm:cxn modelId="{701F586C-ABA0-47CC-BA0E-153537289CB5}" srcId="{0DE7BA1D-4F64-4B17-A650-EA9064936360}" destId="{5ED9BE1E-8377-4DA2-8C9F-61DB7C2296AF}" srcOrd="0" destOrd="0" parTransId="{54215ED2-FFAA-4432-ABDF-7C62D58A09D6}" sibTransId="{FD67D148-F34D-44F5-9A5C-C4FA0DE6D235}"/>
    <dgm:cxn modelId="{0AB8D175-9C77-4243-B885-10AA606345EA}" type="presOf" srcId="{5ED9BE1E-8377-4DA2-8C9F-61DB7C2296AF}" destId="{17D9950B-860C-4D21-9D9F-4FE8DC33FED5}" srcOrd="0" destOrd="0" presId="urn:microsoft.com/office/officeart/2005/8/layout/chevron2"/>
    <dgm:cxn modelId="{CBF57D79-066A-480F-A265-1FE7F6BD28BC}" type="presOf" srcId="{62E6A0AE-E193-42B1-AC28-9A24DAA9A62C}" destId="{B0BDFA5D-2C44-4253-B4FA-970FC1BF37B1}" srcOrd="0" destOrd="0" presId="urn:microsoft.com/office/officeart/2005/8/layout/chevron2"/>
    <dgm:cxn modelId="{0D691A9B-52EC-423B-844E-750386D07051}" srcId="{4DC07B2B-711C-40BE-9C84-1BE5F3331180}" destId="{62E6A0AE-E193-42B1-AC28-9A24DAA9A62C}" srcOrd="5" destOrd="0" parTransId="{41FD704B-C73A-4629-9B27-B73FFBBB3E6A}" sibTransId="{8B03A430-AB89-471C-AA72-0C94C58C62C8}"/>
    <dgm:cxn modelId="{4DF8089D-E98D-4EE8-8DD6-D3ACC7E2BEFC}" type="presOf" srcId="{9D9D3A4F-1CCB-495B-920D-59024E6AB5C2}" destId="{BA1B6D7F-E10F-4D40-9242-7F8FCA49D127}" srcOrd="0" destOrd="0" presId="urn:microsoft.com/office/officeart/2005/8/layout/chevron2"/>
    <dgm:cxn modelId="{5F01EE9E-FF4C-4CA0-855D-051775151485}" type="presOf" srcId="{9C591470-D938-49D0-8E13-9E3D5EACA34A}" destId="{8D95FA2B-1ABD-47FF-9AA3-EF2C113070C3}" srcOrd="0" destOrd="0" presId="urn:microsoft.com/office/officeart/2005/8/layout/chevron2"/>
    <dgm:cxn modelId="{6DFE77A9-A995-4055-8C70-493E1C342B2D}" type="presOf" srcId="{5F217617-6E7C-4F61-BE12-474F8AC31C18}" destId="{F85008B9-33B7-4F48-A8E3-ABBFAEE5ED5C}" srcOrd="0" destOrd="0" presId="urn:microsoft.com/office/officeart/2005/8/layout/chevron2"/>
    <dgm:cxn modelId="{32DD06B8-2386-46E7-B1BD-F684D55B6F45}" srcId="{CC97D914-4A88-497F-803B-B177428818A9}" destId="{E12BDB38-E585-4DC1-9BCC-16FAAEA78826}" srcOrd="0" destOrd="0" parTransId="{10E170B4-ACDF-43DD-8283-4821F987D265}" sibTransId="{00D15205-F287-4C64-B617-EE458D55D985}"/>
    <dgm:cxn modelId="{586180BF-6DF3-4D4F-8BE8-7FDD84AEC6BB}" srcId="{4DC07B2B-711C-40BE-9C84-1BE5F3331180}" destId="{9C591470-D938-49D0-8E13-9E3D5EACA34A}" srcOrd="4" destOrd="0" parTransId="{A64EF634-D39E-42E7-B7B5-4DA8F105EB08}" sibTransId="{DDB252F7-025A-48C0-9699-4CB4CC81AFC3}"/>
    <dgm:cxn modelId="{CAF584C1-0B28-46C7-96C0-D82CC3C9426E}" type="presOf" srcId="{1D786F12-FE0B-471B-92DE-4FBCF52A4841}" destId="{FFC9B3BC-102A-4E0D-8687-F0B4AFC0981C}" srcOrd="0" destOrd="0" presId="urn:microsoft.com/office/officeart/2005/8/layout/chevron2"/>
    <dgm:cxn modelId="{506486C4-6195-429B-9604-4576F2A03703}" type="presOf" srcId="{E24462FD-DA1F-45B9-AFCE-82CFEC798489}" destId="{9185A1FF-B51C-43F9-AD4B-43F5AA74BA83}" srcOrd="0" destOrd="0" presId="urn:microsoft.com/office/officeart/2005/8/layout/chevron2"/>
    <dgm:cxn modelId="{1DA9B9C8-781D-4AB1-A395-1FCEDE3A8A43}" type="presOf" srcId="{CC97D914-4A88-497F-803B-B177428818A9}" destId="{3CA4E06C-E296-4C7D-AE1D-9ED2ECBA80BF}" srcOrd="0" destOrd="0" presId="urn:microsoft.com/office/officeart/2005/8/layout/chevron2"/>
    <dgm:cxn modelId="{EBF8D0C8-9DFC-46CA-A63A-6FD4A3E2CC4C}" type="presOf" srcId="{96F61CB6-80B8-4591-8914-6B3F3D7B205D}" destId="{BA1B6D7F-E10F-4D40-9242-7F8FCA49D127}" srcOrd="0" destOrd="1" presId="urn:microsoft.com/office/officeart/2005/8/layout/chevron2"/>
    <dgm:cxn modelId="{7E59B4C9-B09C-47D0-B712-D892C0F54EFF}" srcId="{5F217617-6E7C-4F61-BE12-474F8AC31C18}" destId="{3E3D9E1B-41BB-420A-BB7B-9AF0A7B5B19D}" srcOrd="0" destOrd="0" parTransId="{4252E856-F80E-4CC3-BBC9-C0DB33D787A0}" sibTransId="{A666FDC8-AA5F-49B8-945E-300CAC2C57F4}"/>
    <dgm:cxn modelId="{A2F588D1-D304-4B8C-B936-34DD7AEDADDB}" type="presOf" srcId="{E12BDB38-E585-4DC1-9BCC-16FAAEA78826}" destId="{0556D095-108D-4962-B867-00CC47F694E6}" srcOrd="0" destOrd="0" presId="urn:microsoft.com/office/officeart/2005/8/layout/chevron2"/>
    <dgm:cxn modelId="{647461F6-22D1-4E91-9621-2F5E15AC1F41}" srcId="{62E6A0AE-E193-42B1-AC28-9A24DAA9A62C}" destId="{96F61CB6-80B8-4591-8914-6B3F3D7B205D}" srcOrd="1" destOrd="0" parTransId="{62E7093A-B3C2-4460-9433-94DBE210DC5C}" sibTransId="{25DF690F-A8BF-41FB-8610-DF618431D935}"/>
    <dgm:cxn modelId="{1160EAFB-D629-4242-BE11-6E45532F9D31}" srcId="{1D786F12-FE0B-471B-92DE-4FBCF52A4841}" destId="{E24462FD-DA1F-45B9-AFCE-82CFEC798489}" srcOrd="0" destOrd="0" parTransId="{66477F26-EE11-48C9-8B45-68FFE8436B02}" sibTransId="{6E112E1B-E0CE-43A6-8FBB-AF5D79A348A8}"/>
    <dgm:cxn modelId="{D7C021FD-021D-45C4-B498-5803FC975FDE}" srcId="{4DC07B2B-711C-40BE-9C84-1BE5F3331180}" destId="{1D786F12-FE0B-471B-92DE-4FBCF52A4841}" srcOrd="2" destOrd="0" parTransId="{79B9ADFC-9A80-4ADC-93D0-DDA2C5A9270E}" sibTransId="{6D5469C2-4C61-4413-9C4B-37A7F0CA177E}"/>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5AFCE5EB-5933-4854-81D7-F41E40E21022}" type="presParOf" srcId="{D7D97B0C-893D-49B2-9BFC-3FD59EBC4B5C}" destId="{7C467FEE-4652-40AB-9936-3CB6A14FF4F4}" srcOrd="1" destOrd="0" presId="urn:microsoft.com/office/officeart/2005/8/layout/chevron2"/>
    <dgm:cxn modelId="{FABAE755-8FEB-4AB1-ABE4-A8CE5234E9EB}" type="presParOf" srcId="{D7D97B0C-893D-49B2-9BFC-3FD59EBC4B5C}" destId="{C7FCFFDC-F676-4D26-836E-08254E09F1AA}" srcOrd="2" destOrd="0" presId="urn:microsoft.com/office/officeart/2005/8/layout/chevron2"/>
    <dgm:cxn modelId="{60EA31DC-B5AE-47B6-AE51-849E5ACDE930}" type="presParOf" srcId="{C7FCFFDC-F676-4D26-836E-08254E09F1AA}" destId="{3CA4E06C-E296-4C7D-AE1D-9ED2ECBA80BF}" srcOrd="0" destOrd="0" presId="urn:microsoft.com/office/officeart/2005/8/layout/chevron2"/>
    <dgm:cxn modelId="{5FDD973D-BED6-40AF-BFF3-05D4CDA38C6B}" type="presParOf" srcId="{C7FCFFDC-F676-4D26-836E-08254E09F1AA}" destId="{0556D095-108D-4962-B867-00CC47F694E6}" srcOrd="1" destOrd="0" presId="urn:microsoft.com/office/officeart/2005/8/layout/chevron2"/>
    <dgm:cxn modelId="{B1EE5689-9B44-4B94-873B-14313E230154}" type="presParOf" srcId="{D7D97B0C-893D-49B2-9BFC-3FD59EBC4B5C}" destId="{2CDB03A0-95A8-4497-8527-8B080403B499}" srcOrd="3" destOrd="0" presId="urn:microsoft.com/office/officeart/2005/8/layout/chevron2"/>
    <dgm:cxn modelId="{5A246D6B-9D6F-4F8F-8A88-77B552E30D62}" type="presParOf" srcId="{D7D97B0C-893D-49B2-9BFC-3FD59EBC4B5C}" destId="{1717B043-74C3-47FC-8AD9-E71458375BD9}" srcOrd="4" destOrd="0" presId="urn:microsoft.com/office/officeart/2005/8/layout/chevron2"/>
    <dgm:cxn modelId="{684B8AFA-BC14-4B42-BBCE-0451A7A1A45C}" type="presParOf" srcId="{1717B043-74C3-47FC-8AD9-E71458375BD9}" destId="{FFC9B3BC-102A-4E0D-8687-F0B4AFC0981C}" srcOrd="0" destOrd="0" presId="urn:microsoft.com/office/officeart/2005/8/layout/chevron2"/>
    <dgm:cxn modelId="{BC8836B2-4187-49E7-802B-A78D079BD3F8}" type="presParOf" srcId="{1717B043-74C3-47FC-8AD9-E71458375BD9}" destId="{9185A1FF-B51C-43F9-AD4B-43F5AA74BA83}" srcOrd="1" destOrd="0" presId="urn:microsoft.com/office/officeart/2005/8/layout/chevron2"/>
    <dgm:cxn modelId="{98ADC2E9-FE32-4CF1-BAE1-602EDC1C45A4}" type="presParOf" srcId="{D7D97B0C-893D-49B2-9BFC-3FD59EBC4B5C}" destId="{CE253F2F-A4FF-4964-9264-96EA5B4DEE38}" srcOrd="5" destOrd="0" presId="urn:microsoft.com/office/officeart/2005/8/layout/chevron2"/>
    <dgm:cxn modelId="{9746DB86-4A37-4B19-8293-EE4F388B97A0}" type="presParOf" srcId="{D7D97B0C-893D-49B2-9BFC-3FD59EBC4B5C}" destId="{EE57798F-0640-4B14-9FDA-300BCA44B863}" srcOrd="6" destOrd="0" presId="urn:microsoft.com/office/officeart/2005/8/layout/chevron2"/>
    <dgm:cxn modelId="{7393DF21-4F8B-49C8-AB6F-024F9EBABEAF}" type="presParOf" srcId="{EE57798F-0640-4B14-9FDA-300BCA44B863}" destId="{F85008B9-33B7-4F48-A8E3-ABBFAEE5ED5C}" srcOrd="0" destOrd="0" presId="urn:microsoft.com/office/officeart/2005/8/layout/chevron2"/>
    <dgm:cxn modelId="{5FC704F2-CC1F-4A8E-8D09-AF9CBAB62FD2}" type="presParOf" srcId="{EE57798F-0640-4B14-9FDA-300BCA44B863}" destId="{4BA01927-0037-42B6-9965-88341F2E4E93}" srcOrd="1" destOrd="0" presId="urn:microsoft.com/office/officeart/2005/8/layout/chevron2"/>
    <dgm:cxn modelId="{61BDA5CA-25C3-42FD-989B-C28A18BC970A}" type="presParOf" srcId="{D7D97B0C-893D-49B2-9BFC-3FD59EBC4B5C}" destId="{DB37EFDA-E003-44E1-BCD3-95D8F5C8ED61}" srcOrd="7" destOrd="0" presId="urn:microsoft.com/office/officeart/2005/8/layout/chevron2"/>
    <dgm:cxn modelId="{BEAC2EDA-A794-4AD1-8498-58A26612E621}" type="presParOf" srcId="{D7D97B0C-893D-49B2-9BFC-3FD59EBC4B5C}" destId="{1D4ADBE5-7A68-4105-9337-9632243B14AF}" srcOrd="8" destOrd="0" presId="urn:microsoft.com/office/officeart/2005/8/layout/chevron2"/>
    <dgm:cxn modelId="{5C05235A-C574-4DF1-B8A6-21AD98949CC2}" type="presParOf" srcId="{1D4ADBE5-7A68-4105-9337-9632243B14AF}" destId="{8D95FA2B-1ABD-47FF-9AA3-EF2C113070C3}" srcOrd="0" destOrd="0" presId="urn:microsoft.com/office/officeart/2005/8/layout/chevron2"/>
    <dgm:cxn modelId="{A22848C5-6398-47A8-BFA2-BE9504F79CF2}" type="presParOf" srcId="{1D4ADBE5-7A68-4105-9337-9632243B14AF}" destId="{CD33FD25-3446-498A-926A-A6BF6B65FFDA}" srcOrd="1" destOrd="0" presId="urn:microsoft.com/office/officeart/2005/8/layout/chevron2"/>
    <dgm:cxn modelId="{858EF8A2-803B-4825-9CA3-495B038C47A8}" type="presParOf" srcId="{D7D97B0C-893D-49B2-9BFC-3FD59EBC4B5C}" destId="{E84F8037-7C13-4B96-B922-8F8BD5B60B30}" srcOrd="9" destOrd="0" presId="urn:microsoft.com/office/officeart/2005/8/layout/chevron2"/>
    <dgm:cxn modelId="{474247DE-0228-441A-9AF6-06CCC1196C04}" type="presParOf" srcId="{D7D97B0C-893D-49B2-9BFC-3FD59EBC4B5C}" destId="{1C214F48-7891-4456-9944-31DBCD851156}" srcOrd="10" destOrd="0" presId="urn:microsoft.com/office/officeart/2005/8/layout/chevron2"/>
    <dgm:cxn modelId="{3F7D84F0-56A8-4C4F-9D8C-29FBA5990988}" type="presParOf" srcId="{1C214F48-7891-4456-9944-31DBCD851156}" destId="{B0BDFA5D-2C44-4253-B4FA-970FC1BF37B1}" srcOrd="0" destOrd="0" presId="urn:microsoft.com/office/officeart/2005/8/layout/chevron2"/>
    <dgm:cxn modelId="{9ECA7184-F3BE-4AFC-9A8F-1E33B5FFFE0E}" type="presParOf" srcId="{1C214F48-7891-4456-9944-31DBCD851156}" destId="{BA1B6D7F-E10F-4D40-9242-7F8FCA49D127}" srcOrd="1" destOrd="0" presId="urn:microsoft.com/office/officeart/2005/8/layout/chevron2"/>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BC7C8B1-4982-45C6-B085-000BDA0C1A1B}">
      <dgm:prSet phldrT="[文字]" custT="1"/>
      <dgm:spPr/>
      <dgm:t>
        <a:bodyPr/>
        <a:lstStyle/>
        <a:p>
          <a:r>
            <a:rPr lang="zh-CN" altLang="en-US" sz="1000" dirty="0">
              <a:latin typeface="Times New Roman" panose="02020603050405020304" pitchFamily="18" charset="0"/>
              <a:cs typeface="Times New Roman" panose="02020603050405020304" pitchFamily="18" charset="0"/>
            </a:rPr>
            <a:t>世贸组织裁定，中国可以对价值</a:t>
          </a:r>
          <a:r>
            <a:rPr lang="en-US" altLang="zh-TW" sz="1000" dirty="0">
              <a:latin typeface="Times New Roman" panose="02020603050405020304" pitchFamily="18" charset="0"/>
              <a:cs typeface="Times New Roman" panose="02020603050405020304" pitchFamily="18" charset="0"/>
            </a:rPr>
            <a:t>36</a:t>
          </a:r>
          <a:r>
            <a:rPr lang="zh-CN" altLang="en-US" sz="1000" dirty="0">
              <a:latin typeface="Times New Roman" panose="02020603050405020304" pitchFamily="18" charset="0"/>
              <a:cs typeface="Times New Roman" panose="02020603050405020304" pitchFamily="18" charset="0"/>
            </a:rPr>
            <a:t>亿美元的美国进口商品实施补偿性制裁，原因是美国未能遵守对中国产品的反倾销规则。该裁定的重点是基于六年前的</a:t>
          </a:r>
          <a:r>
            <a:rPr lang="en-US" altLang="zh-TW" sz="1000" dirty="0">
              <a:latin typeface="Times New Roman" panose="02020603050405020304" pitchFamily="18" charset="0"/>
              <a:cs typeface="Times New Roman" panose="02020603050405020304" pitchFamily="18" charset="0"/>
            </a:rPr>
            <a:t>WTO</a:t>
          </a:r>
          <a:r>
            <a:rPr lang="zh-CN" altLang="en-US" sz="1000" dirty="0">
              <a:latin typeface="Times New Roman" panose="02020603050405020304" pitchFamily="18" charset="0"/>
              <a:cs typeface="Times New Roman" panose="02020603050405020304" pitchFamily="18" charset="0"/>
            </a:rPr>
            <a:t>案件。</a:t>
          </a:r>
          <a:r>
            <a:rPr lang="en-US" altLang="zh-TW" sz="1000" dirty="0">
              <a:latin typeface="Times New Roman" panose="02020603050405020304" pitchFamily="18" charset="0"/>
              <a:cs typeface="Times New Roman" panose="02020603050405020304" pitchFamily="18" charset="0"/>
            </a:rPr>
            <a:t>(</a:t>
          </a:r>
          <a:r>
            <a:rPr lang="zh-CN" altLang="en-US" sz="1000" dirty="0">
              <a:latin typeface="Times New Roman" panose="02020603050405020304" pitchFamily="18" charset="0"/>
              <a:cs typeface="Times New Roman" panose="02020603050405020304" pitchFamily="18" charset="0"/>
            </a:rPr>
            <a:t>贸易战开始前</a:t>
          </a:r>
          <a:r>
            <a:rPr lang="en-US" altLang="zh-TW" sz="1000" dirty="0">
              <a:latin typeface="Times New Roman" panose="02020603050405020304" pitchFamily="18" charset="0"/>
              <a:cs typeface="Times New Roman" panose="02020603050405020304" pitchFamily="18" charset="0"/>
            </a:rPr>
            <a:t>)</a:t>
          </a:r>
          <a:endParaRPr lang="zh-TW" altLang="en-US" sz="1000">
            <a:latin typeface="Times New Roman" panose="02020603050405020304" pitchFamily="18" charset="0"/>
            <a:cs typeface="Times New Roman" panose="02020603050405020304" pitchFamily="18" charset="0"/>
          </a:endParaRPr>
        </a:p>
      </dgm:t>
    </dgm:pt>
    <dgm:pt modelId="{83622C9C-9287-40CD-8047-25C0FF9E7C0C}" type="parTrans" cxnId="{B31FB594-E7E7-45EE-960B-26053A57F4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6EB8086-5171-46D7-835A-BBC2D92FF48C}" type="sibTrans" cxnId="{B31FB594-E7E7-45EE-960B-26053A57F4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940F1D4-2C9E-41E8-A4D5-6590718399A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日至</a:t>
          </a:r>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1FFC4D2F-A1A7-4B5F-922C-4B46393769CC}" type="parTrans" cxnId="{8521C090-DA8B-4494-9180-4BA9BE0F481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BEA993F-B82F-4C0A-94BB-CE02424C8AF8}" type="sibTrans" cxnId="{8521C090-DA8B-4494-9180-4BA9BE0F481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9E5B048-31F7-4757-B8A9-3A8C5D311AD8}">
      <dgm:prSet phldrT="[文字]" custT="1"/>
      <dgm:spPr/>
      <dgm:t>
        <a:bodyPr/>
        <a:lstStyle/>
        <a:p>
          <a:r>
            <a:rPr lang="zh-CN" altLang="en-US" sz="1050">
              <a:latin typeface="Times New Roman" panose="02020603050405020304" pitchFamily="18" charset="0"/>
              <a:cs typeface="Times New Roman" panose="02020603050405020304" pitchFamily="18" charset="0"/>
            </a:rPr>
            <a:t>美国和中国原则上已经同意讨论分阶段降低彼此商品的关税。据中国商务部称，一旦双方签署「第一阶段」协定，有关工作将以相同的比例同时进行。</a:t>
          </a:r>
          <a:endParaRPr lang="zh-TW" altLang="en-US" sz="1050">
            <a:latin typeface="Times New Roman" panose="02020603050405020304" pitchFamily="18" charset="0"/>
            <a:cs typeface="Times New Roman" panose="02020603050405020304" pitchFamily="18" charset="0"/>
          </a:endParaRPr>
        </a:p>
      </dgm:t>
    </dgm:pt>
    <dgm:pt modelId="{9DBBE7EB-CE90-4A2B-A593-1EE98835C94A}" type="parTrans" cxnId="{AC796771-208C-4B7C-B4C0-E14C9F6E8AB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C6AA6DC-F4BC-4F82-ABD8-F1639DE71548}" type="sibTrans" cxnId="{AC796771-208C-4B7C-B4C0-E14C9F6E8AB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F2FC32F-8AFE-466D-82C4-9093F7B7B36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6</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250BC6-BD6C-4620-840F-05C0D0C67058}" type="parTrans" cxnId="{B44182D6-4616-40B8-B1A2-964D58AAB1E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4FAABC0-874B-4641-95B4-86B63EB2FD7D}" type="sibTrans" cxnId="{B44182D6-4616-40B8-B1A2-964D58AAB1E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E04A637-6020-44F4-AEDD-53AFF6ACD4CA}">
      <dgm:prSet phldrT="[文字]" custT="1"/>
      <dgm:spPr/>
      <dgm:t>
        <a:bodyPr/>
        <a:lstStyle/>
        <a:p>
          <a:r>
            <a:rPr lang="zh-CN" altLang="en-US" sz="1050" dirty="0">
              <a:latin typeface="Times New Roman" panose="02020603050405020304" pitchFamily="18" charset="0"/>
              <a:cs typeface="Times New Roman" panose="02020603050405020304" pitchFamily="18" charset="0"/>
            </a:rPr>
            <a:t>美国公布了新的电信网路程序监管指南，以保护电信网路免受国家安全威胁。</a:t>
          </a:r>
          <a:endParaRPr lang="zh-TW" altLang="en-US" sz="1050">
            <a:latin typeface="Times New Roman" panose="02020603050405020304" pitchFamily="18" charset="0"/>
            <a:cs typeface="Times New Roman" panose="02020603050405020304" pitchFamily="18" charset="0"/>
          </a:endParaRPr>
        </a:p>
      </dgm:t>
    </dgm:pt>
    <dgm:pt modelId="{79CD86AA-EE3D-4D20-8115-CE13BB5107E0}" type="parTrans" cxnId="{F68AAF6D-3F99-4494-95E1-1E9DE252BC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A8FDE4-C66A-4247-8DA5-090E9D57BF75}" type="sibTrans" cxnId="{F68AAF6D-3F99-4494-95E1-1E9DE252BC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D6B6E25-1254-43CA-91AA-7BE9CE87B3A8}">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2</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3</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DD700B81-96D2-4999-B961-67E2D2F17C68}" type="parTrans" cxnId="{5EC9D710-F899-4252-807E-23DA49EC4BE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5FA14C3-6A25-43F3-B389-81DB5480A6A6}" type="sibTrans" cxnId="{5EC9D710-F899-4252-807E-23DA49EC4BE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2A67413-CE38-4EF6-B497-AC38A7AC5E0D}">
      <dgm:prSet phldrT="[文字]" custT="1"/>
      <dgm:spPr/>
      <dgm:t>
        <a:bodyPr/>
        <a:lstStyle/>
        <a:p>
          <a:r>
            <a:rPr lang="zh-CN" altLang="en-US" sz="1050">
              <a:latin typeface="Times New Roman" panose="02020603050405020304" pitchFamily="18" charset="0"/>
              <a:cs typeface="Times New Roman" panose="02020603050405020304" pitchFamily="18" charset="0"/>
            </a:rPr>
            <a:t>中美于下一阶段关税实施前同意「第一阶段协议」。</a:t>
          </a:r>
          <a:endParaRPr lang="zh-TW" altLang="en-US" sz="1050">
            <a:latin typeface="Times New Roman" panose="02020603050405020304" pitchFamily="18" charset="0"/>
            <a:cs typeface="Times New Roman" panose="02020603050405020304" pitchFamily="18" charset="0"/>
          </a:endParaRPr>
        </a:p>
      </dgm:t>
    </dgm:pt>
    <dgm:pt modelId="{648FD8B9-927E-48C8-B8B5-158B8722E4A1}" type="parTrans" cxnId="{5390BCF8-8C6F-4629-BAAE-B28348F3F4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8273516-FE9C-4CAE-9915-1F1D5BB267AF}" type="sibTrans" cxnId="{5390BCF8-8C6F-4629-BAAE-B28348F3F4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62268A2-70D0-414C-B6F7-FA982A3D2B21}">
      <dgm:prSet phldrT="[文字]" custT="1"/>
      <dgm:spPr/>
      <dgm:t>
        <a:bodyPr/>
        <a:lstStyle/>
        <a:p>
          <a:r>
            <a:rPr lang="zh-CN" altLang="en-US" sz="1050" dirty="0">
              <a:latin typeface="Times New Roman" panose="02020603050405020304" pitchFamily="18" charset="0"/>
              <a:cs typeface="Times New Roman" panose="02020603050405020304" pitchFamily="18" charset="0"/>
            </a:rPr>
            <a:t>中国公布了第二组排除附加关税的美国产品。</a:t>
          </a:r>
          <a:endParaRPr lang="zh-TW" altLang="en-US" sz="1050">
            <a:latin typeface="Times New Roman" panose="02020603050405020304" pitchFamily="18" charset="0"/>
            <a:cs typeface="Times New Roman" panose="02020603050405020304" pitchFamily="18" charset="0"/>
          </a:endParaRPr>
        </a:p>
      </dgm:t>
    </dgm:pt>
    <dgm:pt modelId="{D0647C60-B786-46DD-8E1C-C86EB4327E4B}" type="parTrans" cxnId="{3C2FA8C5-A23F-4D4A-87D2-58922F334B5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DBCC35C-D6D4-4C28-A83F-144A020A6C5A}" type="sibTrans" cxnId="{3C2FA8C5-A23F-4D4A-87D2-58922F334B5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5B79F19-8A4C-4330-A7BC-A08D3500BB49}">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3</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D0B845CE-DB95-4475-BEB3-D97021A5E93A}" type="parTrans" cxnId="{5EA4FC74-0B9D-4FE5-AB44-57D4191F27A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C1EE186-9774-4664-BE1D-6CCDB7DF57AC}" type="sibTrans" cxnId="{5EA4FC74-0B9D-4FE5-AB44-57D4191F27A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3E4753C-43F8-4793-BCD0-5A96D9425E54}">
      <dgm:prSet phldrT="[文字]" custT="1"/>
      <dgm:spPr/>
      <dgm:t>
        <a:bodyPr/>
        <a:lstStyle/>
        <a:p>
          <a:r>
            <a:rPr lang="zh-CN" altLang="en-US" sz="1050">
              <a:latin typeface="Times New Roman" panose="02020603050405020304" pitchFamily="18" charset="0"/>
              <a:cs typeface="Times New Roman" panose="02020603050405020304" pitchFamily="18" charset="0"/>
            </a:rPr>
            <a:t>美国正式取消标签中国为货币操纵国。</a:t>
          </a:r>
          <a:endParaRPr lang="zh-TW" altLang="en-US" sz="1050">
            <a:latin typeface="Times New Roman" panose="02020603050405020304" pitchFamily="18" charset="0"/>
            <a:cs typeface="Times New Roman" panose="02020603050405020304" pitchFamily="18" charset="0"/>
          </a:endParaRPr>
        </a:p>
      </dgm:t>
    </dgm:pt>
    <dgm:pt modelId="{9CE94FF7-73D7-498F-96EE-AF4D0A5AECBE}" type="parTrans" cxnId="{35C83E8E-1DA3-416F-ABA8-6295D5F3701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3C15450-C050-417A-812B-76FF27A8A66C}" type="sibTrans" cxnId="{35C83E8E-1DA3-416F-ABA8-6295D5F3701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9B18915-1D6A-4657-BE08-DC8FE26287B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34F9413B-2458-4522-85A5-6B1FE8BEB420}" type="parTrans" cxnId="{D718E4FA-B48E-4653-8641-94DE8449892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3C0BF16-9054-48BA-997F-2CCBF5654391}" type="sibTrans" cxnId="{D718E4FA-B48E-4653-8641-94DE8449892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0A24258-2231-4996-B82D-760157584E02}">
      <dgm:prSet phldrT="[文字]" custT="1"/>
      <dgm:spPr/>
      <dgm:t>
        <a:bodyPr/>
        <a:lstStyle/>
        <a:p>
          <a:r>
            <a:rPr lang="zh-CN" altLang="en-US" sz="1050">
              <a:latin typeface="Times New Roman" panose="02020603050405020304" pitchFamily="18" charset="0"/>
              <a:cs typeface="Times New Roman" panose="02020603050405020304" pitchFamily="18" charset="0"/>
            </a:rPr>
            <a:t>美国与中国签署了第一阶段贸易协定，将削减美国关税，中国亦会购买更多美国产品。</a:t>
          </a:r>
          <a:endParaRPr lang="zh-TW" altLang="en-US" sz="1050">
            <a:latin typeface="Times New Roman" panose="02020603050405020304" pitchFamily="18" charset="0"/>
            <a:cs typeface="Times New Roman" panose="02020603050405020304" pitchFamily="18" charset="0"/>
          </a:endParaRPr>
        </a:p>
      </dgm:t>
    </dgm:pt>
    <dgm:pt modelId="{BE1BAE56-42E8-490E-9AA7-5FB0E8A090E1}" type="parTrans" cxnId="{028D37C4-958D-4872-A50B-0E0F8437158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92FFD10-C04E-4067-AC8B-24DD5C8A7872}" type="sibTrans" cxnId="{028D37C4-958D-4872-A50B-0E0F8437158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D914D5F-160C-4006-8241-6DF30D9C050F}">
      <dgm:prSet phldrT="[文字]" custT="1"/>
      <dgm:spPr/>
      <dgm:t>
        <a:bodyPr/>
        <a:lstStyle/>
        <a:p>
          <a:endParaRPr lang="zh-TW" altLang="en-US" sz="1050">
            <a:latin typeface="Times New Roman" panose="02020603050405020304" pitchFamily="18" charset="0"/>
            <a:cs typeface="Times New Roman" panose="02020603050405020304" pitchFamily="18" charset="0"/>
          </a:endParaRPr>
        </a:p>
      </dgm:t>
    </dgm:pt>
    <dgm:pt modelId="{04D59ACA-4443-437E-A7BB-4DB5D1866AC2}" type="parTrans" cxnId="{055B4387-6D1B-4231-B51B-67F97CEC9A9A}">
      <dgm:prSet/>
      <dgm:spPr/>
      <dgm:t>
        <a:bodyPr/>
        <a:lstStyle/>
        <a:p>
          <a:endParaRPr lang="zh-TW" altLang="en-US"/>
        </a:p>
      </dgm:t>
    </dgm:pt>
    <dgm:pt modelId="{11DD3342-ABB6-4140-837E-714E3E9F9F30}" type="sibTrans" cxnId="{055B4387-6D1B-4231-B51B-67F97CEC9A9A}">
      <dgm:prSet/>
      <dgm:spPr/>
      <dgm:t>
        <a:bodyPr/>
        <a:lstStyle/>
        <a:p>
          <a:endParaRPr lang="zh-TW" altLang="en-US"/>
        </a:p>
      </dgm:t>
    </dgm:pt>
    <dgm:pt modelId="{D71AD39F-0C11-49EF-82E8-8C455ED18300}">
      <dgm:prSet custT="1"/>
      <dgm:spPr/>
      <dgm:t>
        <a:bodyPr/>
        <a:lstStyle/>
        <a:p>
          <a:r>
            <a:rPr lang="zh-CN" altLang="en-US" sz="1000" dirty="0">
              <a:latin typeface="Times New Roman" panose="02020603050405020304" pitchFamily="18" charset="0"/>
              <a:cs typeface="Times New Roman" panose="02020603050405020304" pitchFamily="18" charset="0"/>
            </a:rPr>
            <a:t>据新闻来源称，美国对该决定感到失望，一名美国官员回应说，仲裁小组「夸大了对中国的影响程度」，而世贸组织的做法「在经济分析中没有基础」。</a:t>
          </a:r>
          <a:endParaRPr lang="zh-TW" altLang="en-US" sz="1000" dirty="0">
            <a:latin typeface="Times New Roman" panose="02020603050405020304" pitchFamily="18" charset="0"/>
            <a:cs typeface="Times New Roman" panose="02020603050405020304" pitchFamily="18" charset="0"/>
          </a:endParaRPr>
        </a:p>
      </dgm:t>
    </dgm:pt>
    <dgm:pt modelId="{952775F9-43F1-4BAD-8089-91739CB45FD6}" type="sibTrans" cxnId="{99E1AD3F-1FCE-463C-90D3-F5749FBFEBDD}">
      <dgm:prSet/>
      <dgm:spPr/>
      <dgm:t>
        <a:bodyPr/>
        <a:lstStyle/>
        <a:p>
          <a:endParaRPr lang="zh-TW" altLang="en-US"/>
        </a:p>
      </dgm:t>
    </dgm:pt>
    <dgm:pt modelId="{F1D1817E-0E99-4E9F-A4AD-046B5DF0AD99}" type="parTrans" cxnId="{99E1AD3F-1FCE-463C-90D3-F5749FBFEBDD}">
      <dgm:prSet/>
      <dgm:spPr/>
      <dgm:t>
        <a:bodyPr/>
        <a:lstStyle/>
        <a:p>
          <a:endParaRPr lang="zh-TW" altLang="en-US"/>
        </a:p>
      </dgm:t>
    </dgm:pt>
    <dgm:pt modelId="{229C9756-D00D-418C-BA3B-A07555C68B76}">
      <dgm:prSet phldrT="[文字]" custT="1"/>
      <dgm:spPr/>
      <dgm:t>
        <a:bodyPr/>
        <a:lstStyle/>
        <a:p>
          <a:endParaRPr lang="zh-TW" altLang="en-US" sz="1000">
            <a:latin typeface="Times New Roman" panose="02020603050405020304" pitchFamily="18" charset="0"/>
            <a:cs typeface="Times New Roman" panose="02020603050405020304" pitchFamily="18" charset="0"/>
          </a:endParaRPr>
        </a:p>
      </dgm:t>
    </dgm:pt>
    <dgm:pt modelId="{827EF2E9-E8FC-4899-B609-1E8584DB9F0E}" type="parTrans" cxnId="{AF02370D-6EA3-4A97-938E-DF9965B6C806}">
      <dgm:prSet/>
      <dgm:spPr/>
      <dgm:t>
        <a:bodyPr/>
        <a:lstStyle/>
        <a:p>
          <a:endParaRPr lang="zh-TW" altLang="en-US"/>
        </a:p>
      </dgm:t>
    </dgm:pt>
    <dgm:pt modelId="{3B4D87DE-B3C2-458C-86D7-52BB0C304CD6}" type="sibTrans" cxnId="{AF02370D-6EA3-4A97-938E-DF9965B6C806}">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3279F444-B555-470A-B525-123CB0023004}" type="pres">
      <dgm:prSet presAssocID="{CC22C15F-01D6-47E1-B71C-A5DF88E65E77}" presName="sp" presStyleCnt="0"/>
      <dgm:spPr/>
    </dgm:pt>
    <dgm:pt modelId="{AF5A24E5-9A34-48F5-A55C-F207228380F4}" type="pres">
      <dgm:prSet presAssocID="{B940F1D4-2C9E-41E8-A4D5-6590718399AB}" presName="composite" presStyleCnt="0"/>
      <dgm:spPr/>
    </dgm:pt>
    <dgm:pt modelId="{2A208FF4-AFA6-4E3E-A446-8CC244DFE788}" type="pres">
      <dgm:prSet presAssocID="{B940F1D4-2C9E-41E8-A4D5-6590718399AB}" presName="parentText" presStyleLbl="alignNode1" presStyleIdx="1" presStyleCnt="6">
        <dgm:presLayoutVars>
          <dgm:chMax val="1"/>
          <dgm:bulletEnabled val="1"/>
        </dgm:presLayoutVars>
      </dgm:prSet>
      <dgm:spPr/>
    </dgm:pt>
    <dgm:pt modelId="{5A1D58EE-E593-4990-A141-1ADF273C01C8}" type="pres">
      <dgm:prSet presAssocID="{B940F1D4-2C9E-41E8-A4D5-6590718399AB}" presName="descendantText" presStyleLbl="alignAcc1" presStyleIdx="1" presStyleCnt="6">
        <dgm:presLayoutVars>
          <dgm:bulletEnabled val="1"/>
        </dgm:presLayoutVars>
      </dgm:prSet>
      <dgm:spPr/>
    </dgm:pt>
    <dgm:pt modelId="{9A554721-FBF9-4DD3-B8E8-BE4027F7EEDF}" type="pres">
      <dgm:prSet presAssocID="{FBEA993F-B82F-4C0A-94BB-CE02424C8AF8}" presName="sp" presStyleCnt="0"/>
      <dgm:spPr/>
    </dgm:pt>
    <dgm:pt modelId="{EFE20EE7-00D3-4724-A54C-AA050D0BF598}" type="pres">
      <dgm:prSet presAssocID="{8F2FC32F-8AFE-466D-82C4-9093F7B7B364}" presName="composite" presStyleCnt="0"/>
      <dgm:spPr/>
    </dgm:pt>
    <dgm:pt modelId="{8FA1FB73-4321-4038-A6C5-C71F5585555F}" type="pres">
      <dgm:prSet presAssocID="{8F2FC32F-8AFE-466D-82C4-9093F7B7B364}" presName="parentText" presStyleLbl="alignNode1" presStyleIdx="2" presStyleCnt="6">
        <dgm:presLayoutVars>
          <dgm:chMax val="1"/>
          <dgm:bulletEnabled val="1"/>
        </dgm:presLayoutVars>
      </dgm:prSet>
      <dgm:spPr/>
    </dgm:pt>
    <dgm:pt modelId="{76A17D85-D20D-4FEC-8AED-B9FB0F703AD4}" type="pres">
      <dgm:prSet presAssocID="{8F2FC32F-8AFE-466D-82C4-9093F7B7B364}" presName="descendantText" presStyleLbl="alignAcc1" presStyleIdx="2" presStyleCnt="6">
        <dgm:presLayoutVars>
          <dgm:bulletEnabled val="1"/>
        </dgm:presLayoutVars>
      </dgm:prSet>
      <dgm:spPr/>
    </dgm:pt>
    <dgm:pt modelId="{D66DDDB3-ECF9-47E2-9A91-317EFE28AF0D}" type="pres">
      <dgm:prSet presAssocID="{E4FAABC0-874B-4641-95B4-86B63EB2FD7D}" presName="sp" presStyleCnt="0"/>
      <dgm:spPr/>
    </dgm:pt>
    <dgm:pt modelId="{A3C0781B-3D6D-497D-AD8C-88A28271CED3}" type="pres">
      <dgm:prSet presAssocID="{FD6B6E25-1254-43CA-91AA-7BE9CE87B3A8}" presName="composite" presStyleCnt="0"/>
      <dgm:spPr/>
    </dgm:pt>
    <dgm:pt modelId="{43FAB779-2FA8-4EDB-9FC1-3673B216862D}" type="pres">
      <dgm:prSet presAssocID="{FD6B6E25-1254-43CA-91AA-7BE9CE87B3A8}" presName="parentText" presStyleLbl="alignNode1" presStyleIdx="3" presStyleCnt="6">
        <dgm:presLayoutVars>
          <dgm:chMax val="1"/>
          <dgm:bulletEnabled val="1"/>
        </dgm:presLayoutVars>
      </dgm:prSet>
      <dgm:spPr/>
    </dgm:pt>
    <dgm:pt modelId="{E560A207-E7FD-41FF-A46D-D9ACB699D43E}" type="pres">
      <dgm:prSet presAssocID="{FD6B6E25-1254-43CA-91AA-7BE9CE87B3A8}" presName="descendantText" presStyleLbl="alignAcc1" presStyleIdx="3" presStyleCnt="6">
        <dgm:presLayoutVars>
          <dgm:bulletEnabled val="1"/>
        </dgm:presLayoutVars>
      </dgm:prSet>
      <dgm:spPr/>
    </dgm:pt>
    <dgm:pt modelId="{4919310A-1C6D-4F89-BB13-44E1136EAD89}" type="pres">
      <dgm:prSet presAssocID="{C5FA14C3-6A25-43F3-B389-81DB5480A6A6}" presName="sp" presStyleCnt="0"/>
      <dgm:spPr/>
    </dgm:pt>
    <dgm:pt modelId="{62479376-7F35-4961-8389-3CE59A8B97D4}" type="pres">
      <dgm:prSet presAssocID="{95B79F19-8A4C-4330-A7BC-A08D3500BB49}" presName="composite" presStyleCnt="0"/>
      <dgm:spPr/>
    </dgm:pt>
    <dgm:pt modelId="{95C1C1DF-79C2-4544-8F27-586B23E88FED}" type="pres">
      <dgm:prSet presAssocID="{95B79F19-8A4C-4330-A7BC-A08D3500BB49}" presName="parentText" presStyleLbl="alignNode1" presStyleIdx="4" presStyleCnt="6">
        <dgm:presLayoutVars>
          <dgm:chMax val="1"/>
          <dgm:bulletEnabled val="1"/>
        </dgm:presLayoutVars>
      </dgm:prSet>
      <dgm:spPr/>
    </dgm:pt>
    <dgm:pt modelId="{83A2042A-761A-41DD-B202-D2473AEEDEC4}" type="pres">
      <dgm:prSet presAssocID="{95B79F19-8A4C-4330-A7BC-A08D3500BB49}" presName="descendantText" presStyleLbl="alignAcc1" presStyleIdx="4" presStyleCnt="6">
        <dgm:presLayoutVars>
          <dgm:bulletEnabled val="1"/>
        </dgm:presLayoutVars>
      </dgm:prSet>
      <dgm:spPr/>
    </dgm:pt>
    <dgm:pt modelId="{35BD9524-E660-4BEC-AB19-889F0847B495}" type="pres">
      <dgm:prSet presAssocID="{4C1EE186-9774-4664-BE1D-6CCDB7DF57AC}" presName="sp" presStyleCnt="0"/>
      <dgm:spPr/>
    </dgm:pt>
    <dgm:pt modelId="{F2A7EACB-FFAF-439B-8827-EE952A80E4F5}" type="pres">
      <dgm:prSet presAssocID="{D9B18915-1D6A-4657-BE08-DC8FE26287B0}" presName="composite" presStyleCnt="0"/>
      <dgm:spPr/>
    </dgm:pt>
    <dgm:pt modelId="{C09E70D9-69A3-46E7-956D-569FF6E146DD}" type="pres">
      <dgm:prSet presAssocID="{D9B18915-1D6A-4657-BE08-DC8FE26287B0}" presName="parentText" presStyleLbl="alignNode1" presStyleIdx="5" presStyleCnt="6">
        <dgm:presLayoutVars>
          <dgm:chMax val="1"/>
          <dgm:bulletEnabled val="1"/>
        </dgm:presLayoutVars>
      </dgm:prSet>
      <dgm:spPr/>
    </dgm:pt>
    <dgm:pt modelId="{216169C0-7A54-41FA-B01A-280440CF0466}" type="pres">
      <dgm:prSet presAssocID="{D9B18915-1D6A-4657-BE08-DC8FE26287B0}" presName="descendantText" presStyleLbl="alignAcc1" presStyleIdx="5" presStyleCnt="6">
        <dgm:presLayoutVars>
          <dgm:bulletEnabled val="1"/>
        </dgm:presLayoutVars>
      </dgm:prSet>
      <dgm:spPr/>
    </dgm:pt>
  </dgm:ptLst>
  <dgm:cxnLst>
    <dgm:cxn modelId="{D10F4307-5BB0-4399-9E33-B72BCA26E37B}" type="presOf" srcId="{95B79F19-8A4C-4330-A7BC-A08D3500BB49}" destId="{95C1C1DF-79C2-4544-8F27-586B23E88FED}"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AF02370D-6EA3-4A97-938E-DF9965B6C806}" srcId="{0DE7BA1D-4F64-4B17-A650-EA9064936360}" destId="{229C9756-D00D-418C-BA3B-A07555C68B76}" srcOrd="0" destOrd="0" parTransId="{827EF2E9-E8FC-4899-B609-1E8584DB9F0E}" sibTransId="{3B4D87DE-B3C2-458C-86D7-52BB0C304CD6}"/>
    <dgm:cxn modelId="{D1A2630E-BE02-4AB5-B584-90F06A098427}" type="presOf" srcId="{4DC07B2B-711C-40BE-9C84-1BE5F3331180}" destId="{D7D97B0C-893D-49B2-9BFC-3FD59EBC4B5C}" srcOrd="0" destOrd="0" presId="urn:microsoft.com/office/officeart/2005/8/layout/chevron2"/>
    <dgm:cxn modelId="{5EC9D710-F899-4252-807E-23DA49EC4BE2}" srcId="{4DC07B2B-711C-40BE-9C84-1BE5F3331180}" destId="{FD6B6E25-1254-43CA-91AA-7BE9CE87B3A8}" srcOrd="3" destOrd="0" parTransId="{DD700B81-96D2-4999-B961-67E2D2F17C68}" sibTransId="{C5FA14C3-6A25-43F3-B389-81DB5480A6A6}"/>
    <dgm:cxn modelId="{06080522-0F83-4F82-8902-4A5F58B645B7}" type="presOf" srcId="{1E04A637-6020-44F4-AEDD-53AFF6ACD4CA}" destId="{76A17D85-D20D-4FEC-8AED-B9FB0F703AD4}" srcOrd="0" destOrd="0" presId="urn:microsoft.com/office/officeart/2005/8/layout/chevron2"/>
    <dgm:cxn modelId="{2F03912D-ED0A-4B52-AC6A-0AF78A55F9D3}" type="presOf" srcId="{9D914D5F-160C-4006-8241-6DF30D9C050F}" destId="{17D9950B-860C-4D21-9D9F-4FE8DC33FED5}" srcOrd="0" destOrd="3" presId="urn:microsoft.com/office/officeart/2005/8/layout/chevron2"/>
    <dgm:cxn modelId="{9E82FE31-3751-4DC2-9F40-E5AF4B40489A}" type="presOf" srcId="{0DE7BA1D-4F64-4B17-A650-EA9064936360}" destId="{CD5693AC-96DA-4B7B-8AD0-0C1E2A8C689D}" srcOrd="0" destOrd="0" presId="urn:microsoft.com/office/officeart/2005/8/layout/chevron2"/>
    <dgm:cxn modelId="{99E1AD3F-1FCE-463C-90D3-F5749FBFEBDD}" srcId="{0DE7BA1D-4F64-4B17-A650-EA9064936360}" destId="{D71AD39F-0C11-49EF-82E8-8C455ED18300}" srcOrd="2" destOrd="0" parTransId="{F1D1817E-0E99-4E9F-A4AD-046B5DF0AD99}" sibTransId="{952775F9-43F1-4BAD-8089-91739CB45FD6}"/>
    <dgm:cxn modelId="{AE2DCC40-88DA-46AB-9FB2-F85774FB98B4}" type="presOf" srcId="{82A67413-CE38-4EF6-B497-AC38A7AC5E0D}" destId="{E560A207-E7FD-41FF-A46D-D9ACB699D43E}" srcOrd="0" destOrd="0" presId="urn:microsoft.com/office/officeart/2005/8/layout/chevron2"/>
    <dgm:cxn modelId="{AA7FFF61-EF55-49BE-9D1C-82A6DC561DFB}" type="presOf" srcId="{8F2FC32F-8AFE-466D-82C4-9093F7B7B364}" destId="{8FA1FB73-4321-4038-A6C5-C71F5585555F}" srcOrd="0" destOrd="0" presId="urn:microsoft.com/office/officeart/2005/8/layout/chevron2"/>
    <dgm:cxn modelId="{34DC254C-7028-4902-8EC6-990437372F72}" type="presOf" srcId="{B940F1D4-2C9E-41E8-A4D5-6590718399AB}" destId="{2A208FF4-AFA6-4E3E-A446-8CC244DFE788}" srcOrd="0" destOrd="0" presId="urn:microsoft.com/office/officeart/2005/8/layout/chevron2"/>
    <dgm:cxn modelId="{F68AAF6D-3F99-4494-95E1-1E9DE252BCC4}" srcId="{8F2FC32F-8AFE-466D-82C4-9093F7B7B364}" destId="{1E04A637-6020-44F4-AEDD-53AFF6ACD4CA}" srcOrd="0" destOrd="0" parTransId="{79CD86AA-EE3D-4D20-8115-CE13BB5107E0}" sibTransId="{30A8FDE4-C66A-4247-8DA5-090E9D57BF75}"/>
    <dgm:cxn modelId="{AC796771-208C-4B7C-B4C0-E14C9F6E8AB3}" srcId="{B940F1D4-2C9E-41E8-A4D5-6590718399AB}" destId="{D9E5B048-31F7-4757-B8A9-3A8C5D311AD8}" srcOrd="0" destOrd="0" parTransId="{9DBBE7EB-CE90-4A2B-A593-1EE98835C94A}" sibTransId="{7C6AA6DC-F4BC-4F82-ABD8-F1639DE71548}"/>
    <dgm:cxn modelId="{74F0F552-B6C1-48D6-98C1-5BA847D5E7E5}" type="presOf" srcId="{50A24258-2231-4996-B82D-760157584E02}" destId="{216169C0-7A54-41FA-B01A-280440CF0466}" srcOrd="0" destOrd="0" presId="urn:microsoft.com/office/officeart/2005/8/layout/chevron2"/>
    <dgm:cxn modelId="{5EA4FC74-0B9D-4FE5-AB44-57D4191F27A9}" srcId="{4DC07B2B-711C-40BE-9C84-1BE5F3331180}" destId="{95B79F19-8A4C-4330-A7BC-A08D3500BB49}" srcOrd="4" destOrd="0" parTransId="{D0B845CE-DB95-4475-BEB3-D97021A5E93A}" sibTransId="{4C1EE186-9774-4664-BE1D-6CCDB7DF57AC}"/>
    <dgm:cxn modelId="{9E656C75-1750-411A-A928-BB13A8F01D84}" type="presOf" srcId="{F62268A2-70D0-414C-B6F7-FA982A3D2B21}" destId="{E560A207-E7FD-41FF-A46D-D9ACB699D43E}" srcOrd="0" destOrd="1" presId="urn:microsoft.com/office/officeart/2005/8/layout/chevron2"/>
    <dgm:cxn modelId="{92325479-A19D-4FB9-9342-6CEAC11D1FBF}" type="presOf" srcId="{D71AD39F-0C11-49EF-82E8-8C455ED18300}" destId="{17D9950B-860C-4D21-9D9F-4FE8DC33FED5}" srcOrd="0" destOrd="2" presId="urn:microsoft.com/office/officeart/2005/8/layout/chevron2"/>
    <dgm:cxn modelId="{22E4837F-2E7D-4719-B28E-644B26D799CD}" type="presOf" srcId="{9BC7C8B1-4982-45C6-B085-000BDA0C1A1B}" destId="{17D9950B-860C-4D21-9D9F-4FE8DC33FED5}" srcOrd="0" destOrd="1" presId="urn:microsoft.com/office/officeart/2005/8/layout/chevron2"/>
    <dgm:cxn modelId="{055B4387-6D1B-4231-B51B-67F97CEC9A9A}" srcId="{0DE7BA1D-4F64-4B17-A650-EA9064936360}" destId="{9D914D5F-160C-4006-8241-6DF30D9C050F}" srcOrd="3" destOrd="0" parTransId="{04D59ACA-4443-437E-A7BB-4DB5D1866AC2}" sibTransId="{11DD3342-ABB6-4140-837E-714E3E9F9F30}"/>
    <dgm:cxn modelId="{35C83E8E-1DA3-416F-ABA8-6295D5F3701B}" srcId="{95B79F19-8A4C-4330-A7BC-A08D3500BB49}" destId="{23E4753C-43F8-4793-BCD0-5A96D9425E54}" srcOrd="0" destOrd="0" parTransId="{9CE94FF7-73D7-498F-96EE-AF4D0A5AECBE}" sibTransId="{03C15450-C050-417A-812B-76FF27A8A66C}"/>
    <dgm:cxn modelId="{8521C090-DA8B-4494-9180-4BA9BE0F481C}" srcId="{4DC07B2B-711C-40BE-9C84-1BE5F3331180}" destId="{B940F1D4-2C9E-41E8-A4D5-6590718399AB}" srcOrd="1" destOrd="0" parTransId="{1FFC4D2F-A1A7-4B5F-922C-4B46393769CC}" sibTransId="{FBEA993F-B82F-4C0A-94BB-CE02424C8AF8}"/>
    <dgm:cxn modelId="{B31FB594-E7E7-45EE-960B-26053A57F4BA}" srcId="{0DE7BA1D-4F64-4B17-A650-EA9064936360}" destId="{9BC7C8B1-4982-45C6-B085-000BDA0C1A1B}" srcOrd="1" destOrd="0" parTransId="{83622C9C-9287-40CD-8047-25C0FF9E7C0C}" sibTransId="{C6EB8086-5171-46D7-835A-BBC2D92FF48C}"/>
    <dgm:cxn modelId="{4445F297-BFFE-4371-8A62-3CAA5E815CD7}" type="presOf" srcId="{D9E5B048-31F7-4757-B8A9-3A8C5D311AD8}" destId="{5A1D58EE-E593-4990-A141-1ADF273C01C8}" srcOrd="0" destOrd="0" presId="urn:microsoft.com/office/officeart/2005/8/layout/chevron2"/>
    <dgm:cxn modelId="{AEC75BA1-74AD-4ABD-8606-EDD57312E1FF}" type="presOf" srcId="{D9B18915-1D6A-4657-BE08-DC8FE26287B0}" destId="{C09E70D9-69A3-46E7-956D-569FF6E146DD}" srcOrd="0" destOrd="0" presId="urn:microsoft.com/office/officeart/2005/8/layout/chevron2"/>
    <dgm:cxn modelId="{25BFF0AC-6904-4BDE-8296-F41310CAADA2}" type="presOf" srcId="{FD6B6E25-1254-43CA-91AA-7BE9CE87B3A8}" destId="{43FAB779-2FA8-4EDB-9FC1-3673B216862D}" srcOrd="0" destOrd="0" presId="urn:microsoft.com/office/officeart/2005/8/layout/chevron2"/>
    <dgm:cxn modelId="{1B4AF8AC-A8B6-4E53-BE24-14FD8C9701F2}" type="presOf" srcId="{229C9756-D00D-418C-BA3B-A07555C68B76}" destId="{17D9950B-860C-4D21-9D9F-4FE8DC33FED5}" srcOrd="0" destOrd="0" presId="urn:microsoft.com/office/officeart/2005/8/layout/chevron2"/>
    <dgm:cxn modelId="{88ACA3B2-6A14-44B1-9E77-3A42F6380897}" type="presOf" srcId="{23E4753C-43F8-4793-BCD0-5A96D9425E54}" destId="{83A2042A-761A-41DD-B202-D2473AEEDEC4}" srcOrd="0" destOrd="0" presId="urn:microsoft.com/office/officeart/2005/8/layout/chevron2"/>
    <dgm:cxn modelId="{028D37C4-958D-4872-A50B-0E0F84371582}" srcId="{D9B18915-1D6A-4657-BE08-DC8FE26287B0}" destId="{50A24258-2231-4996-B82D-760157584E02}" srcOrd="0" destOrd="0" parTransId="{BE1BAE56-42E8-490E-9AA7-5FB0E8A090E1}" sibTransId="{392FFD10-C04E-4067-AC8B-24DD5C8A7872}"/>
    <dgm:cxn modelId="{3C2FA8C5-A23F-4D4A-87D2-58922F334B5A}" srcId="{FD6B6E25-1254-43CA-91AA-7BE9CE87B3A8}" destId="{F62268A2-70D0-414C-B6F7-FA982A3D2B21}" srcOrd="1" destOrd="0" parTransId="{D0647C60-B786-46DD-8E1C-C86EB4327E4B}" sibTransId="{6DBCC35C-D6D4-4C28-A83F-144A020A6C5A}"/>
    <dgm:cxn modelId="{B44182D6-4616-40B8-B1A2-964D58AAB1ED}" srcId="{4DC07B2B-711C-40BE-9C84-1BE5F3331180}" destId="{8F2FC32F-8AFE-466D-82C4-9093F7B7B364}" srcOrd="2" destOrd="0" parTransId="{FC250BC6-BD6C-4620-840F-05C0D0C67058}" sibTransId="{E4FAABC0-874B-4641-95B4-86B63EB2FD7D}"/>
    <dgm:cxn modelId="{5390BCF8-8C6F-4629-BAAE-B28348F3F431}" srcId="{FD6B6E25-1254-43CA-91AA-7BE9CE87B3A8}" destId="{82A67413-CE38-4EF6-B497-AC38A7AC5E0D}" srcOrd="0" destOrd="0" parTransId="{648FD8B9-927E-48C8-B8B5-158B8722E4A1}" sibTransId="{A8273516-FE9C-4CAE-9915-1F1D5BB267AF}"/>
    <dgm:cxn modelId="{D718E4FA-B48E-4653-8641-94DE8449892F}" srcId="{4DC07B2B-711C-40BE-9C84-1BE5F3331180}" destId="{D9B18915-1D6A-4657-BE08-DC8FE26287B0}" srcOrd="5" destOrd="0" parTransId="{34F9413B-2458-4522-85A5-6B1FE8BEB420}" sibTransId="{F3C0BF16-9054-48BA-997F-2CCBF5654391}"/>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0B415726-98D6-49C2-9369-8B127CCCF116}" type="presParOf" srcId="{D7D97B0C-893D-49B2-9BFC-3FD59EBC4B5C}" destId="{3279F444-B555-470A-B525-123CB0023004}" srcOrd="1" destOrd="0" presId="urn:microsoft.com/office/officeart/2005/8/layout/chevron2"/>
    <dgm:cxn modelId="{7DDDAB53-16AB-49B3-9340-4CA5DF70DAD8}" type="presParOf" srcId="{D7D97B0C-893D-49B2-9BFC-3FD59EBC4B5C}" destId="{AF5A24E5-9A34-48F5-A55C-F207228380F4}" srcOrd="2" destOrd="0" presId="urn:microsoft.com/office/officeart/2005/8/layout/chevron2"/>
    <dgm:cxn modelId="{A79F94D7-DC85-434B-81AB-FB9DACFD3F80}" type="presParOf" srcId="{AF5A24E5-9A34-48F5-A55C-F207228380F4}" destId="{2A208FF4-AFA6-4E3E-A446-8CC244DFE788}" srcOrd="0" destOrd="0" presId="urn:microsoft.com/office/officeart/2005/8/layout/chevron2"/>
    <dgm:cxn modelId="{2761C371-035B-4CEC-A26F-6461396E3D10}" type="presParOf" srcId="{AF5A24E5-9A34-48F5-A55C-F207228380F4}" destId="{5A1D58EE-E593-4990-A141-1ADF273C01C8}" srcOrd="1" destOrd="0" presId="urn:microsoft.com/office/officeart/2005/8/layout/chevron2"/>
    <dgm:cxn modelId="{BBD027B6-0CA1-4F12-8663-7E17AEEAB884}" type="presParOf" srcId="{D7D97B0C-893D-49B2-9BFC-3FD59EBC4B5C}" destId="{9A554721-FBF9-4DD3-B8E8-BE4027F7EEDF}" srcOrd="3" destOrd="0" presId="urn:microsoft.com/office/officeart/2005/8/layout/chevron2"/>
    <dgm:cxn modelId="{F3375A96-BA90-4C30-A579-E80CDC2229BC}" type="presParOf" srcId="{D7D97B0C-893D-49B2-9BFC-3FD59EBC4B5C}" destId="{EFE20EE7-00D3-4724-A54C-AA050D0BF598}" srcOrd="4" destOrd="0" presId="urn:microsoft.com/office/officeart/2005/8/layout/chevron2"/>
    <dgm:cxn modelId="{E90A9499-E367-4C8A-B7F2-B32466CBE79B}" type="presParOf" srcId="{EFE20EE7-00D3-4724-A54C-AA050D0BF598}" destId="{8FA1FB73-4321-4038-A6C5-C71F5585555F}" srcOrd="0" destOrd="0" presId="urn:microsoft.com/office/officeart/2005/8/layout/chevron2"/>
    <dgm:cxn modelId="{43A0D614-8F31-468C-8860-22DB2A47E01F}" type="presParOf" srcId="{EFE20EE7-00D3-4724-A54C-AA050D0BF598}" destId="{76A17D85-D20D-4FEC-8AED-B9FB0F703AD4}" srcOrd="1" destOrd="0" presId="urn:microsoft.com/office/officeart/2005/8/layout/chevron2"/>
    <dgm:cxn modelId="{9A980CCD-D017-4E69-80C2-73B771649840}" type="presParOf" srcId="{D7D97B0C-893D-49B2-9BFC-3FD59EBC4B5C}" destId="{D66DDDB3-ECF9-47E2-9A91-317EFE28AF0D}" srcOrd="5" destOrd="0" presId="urn:microsoft.com/office/officeart/2005/8/layout/chevron2"/>
    <dgm:cxn modelId="{ECEE8E37-19E2-4BD1-984D-4DA8D424CAAC}" type="presParOf" srcId="{D7D97B0C-893D-49B2-9BFC-3FD59EBC4B5C}" destId="{A3C0781B-3D6D-497D-AD8C-88A28271CED3}" srcOrd="6" destOrd="0" presId="urn:microsoft.com/office/officeart/2005/8/layout/chevron2"/>
    <dgm:cxn modelId="{425A1EA1-02FD-4B57-A0E0-439D081F00AF}" type="presParOf" srcId="{A3C0781B-3D6D-497D-AD8C-88A28271CED3}" destId="{43FAB779-2FA8-4EDB-9FC1-3673B216862D}" srcOrd="0" destOrd="0" presId="urn:microsoft.com/office/officeart/2005/8/layout/chevron2"/>
    <dgm:cxn modelId="{EECF9BED-7AB1-4EFD-8126-AFE7A30A0CC4}" type="presParOf" srcId="{A3C0781B-3D6D-497D-AD8C-88A28271CED3}" destId="{E560A207-E7FD-41FF-A46D-D9ACB699D43E}" srcOrd="1" destOrd="0" presId="urn:microsoft.com/office/officeart/2005/8/layout/chevron2"/>
    <dgm:cxn modelId="{DEC30A6C-6BC2-493A-89D1-7CB779E16745}" type="presParOf" srcId="{D7D97B0C-893D-49B2-9BFC-3FD59EBC4B5C}" destId="{4919310A-1C6D-4F89-BB13-44E1136EAD89}" srcOrd="7" destOrd="0" presId="urn:microsoft.com/office/officeart/2005/8/layout/chevron2"/>
    <dgm:cxn modelId="{7D449805-B3C8-4FAD-B059-A82C41726FC8}" type="presParOf" srcId="{D7D97B0C-893D-49B2-9BFC-3FD59EBC4B5C}" destId="{62479376-7F35-4961-8389-3CE59A8B97D4}" srcOrd="8" destOrd="0" presId="urn:microsoft.com/office/officeart/2005/8/layout/chevron2"/>
    <dgm:cxn modelId="{44058104-D5C5-4265-A709-91BA8A0B7455}" type="presParOf" srcId="{62479376-7F35-4961-8389-3CE59A8B97D4}" destId="{95C1C1DF-79C2-4544-8F27-586B23E88FED}" srcOrd="0" destOrd="0" presId="urn:microsoft.com/office/officeart/2005/8/layout/chevron2"/>
    <dgm:cxn modelId="{059F4D38-CED1-4650-A37D-61EA2BBFE95E}" type="presParOf" srcId="{62479376-7F35-4961-8389-3CE59A8B97D4}" destId="{83A2042A-761A-41DD-B202-D2473AEEDEC4}" srcOrd="1" destOrd="0" presId="urn:microsoft.com/office/officeart/2005/8/layout/chevron2"/>
    <dgm:cxn modelId="{90A78B6C-2055-4AC8-AD3E-1CBBFCBF51CE}" type="presParOf" srcId="{D7D97B0C-893D-49B2-9BFC-3FD59EBC4B5C}" destId="{35BD9524-E660-4BEC-AB19-889F0847B495}" srcOrd="9" destOrd="0" presId="urn:microsoft.com/office/officeart/2005/8/layout/chevron2"/>
    <dgm:cxn modelId="{46296F8B-6A62-4A8E-9FB8-EBF353F4F90C}" type="presParOf" srcId="{D7D97B0C-893D-49B2-9BFC-3FD59EBC4B5C}" destId="{F2A7EACB-FFAF-439B-8827-EE952A80E4F5}" srcOrd="10" destOrd="0" presId="urn:microsoft.com/office/officeart/2005/8/layout/chevron2"/>
    <dgm:cxn modelId="{610DDA35-F396-4CC3-AEE0-7B97A8C181C2}" type="presParOf" srcId="{F2A7EACB-FFAF-439B-8827-EE952A80E4F5}" destId="{C09E70D9-69A3-46E7-956D-569FF6E146DD}" srcOrd="0" destOrd="0" presId="urn:microsoft.com/office/officeart/2005/8/layout/chevron2"/>
    <dgm:cxn modelId="{23727A16-0724-4805-8A96-427A5A22FFE4}" type="presParOf" srcId="{F2A7EACB-FFAF-439B-8827-EE952A80E4F5}" destId="{216169C0-7A54-41FA-B01A-280440CF0466}" srcOrd="1" destOrd="0" presId="urn:microsoft.com/office/officeart/2005/8/layout/chevron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427A6D73-694A-4281-B2B9-C54AE89EEAC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C62D046-2070-4F58-B8B3-05324A2376EA}" type="parTrans" cxnId="{864BB2E0-3D16-4D7C-B9C2-CBE39FCB8E2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26A7101-23EC-48E7-B4DD-155BEA313EF9}" type="sibTrans" cxnId="{864BB2E0-3D16-4D7C-B9C2-CBE39FCB8E2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EB60DF0-FDE4-45E4-87A2-25BE7D150E2F}">
      <dgm:prSet phldrT="[文字]" custT="1"/>
      <dgm:spPr/>
      <dgm:t>
        <a:bodyPr/>
        <a:lstStyle/>
        <a:p>
          <a:r>
            <a:rPr lang="zh-CN" altLang="en-US" sz="1050">
              <a:latin typeface="Times New Roman" panose="02020603050405020304" pitchFamily="18" charset="0"/>
              <a:cs typeface="Times New Roman" panose="02020603050405020304" pitchFamily="18" charset="0"/>
            </a:rPr>
            <a:t>中国宣布将根据第一阶段协定，对价值</a:t>
          </a:r>
          <a:r>
            <a:rPr lang="en-US" altLang="zh-TW" sz="1050">
              <a:latin typeface="Times New Roman" panose="02020603050405020304" pitchFamily="18" charset="0"/>
              <a:cs typeface="Times New Roman" panose="02020603050405020304" pitchFamily="18" charset="0"/>
            </a:rPr>
            <a:t>750</a:t>
          </a:r>
          <a:r>
            <a:rPr lang="zh-CN" altLang="en-US" sz="1050">
              <a:latin typeface="Times New Roman" panose="02020603050405020304" pitchFamily="18" charset="0"/>
              <a:cs typeface="Times New Roman" panose="02020603050405020304" pitchFamily="18" charset="0"/>
            </a:rPr>
            <a:t>亿美元的商品的关税减半。</a:t>
          </a:r>
          <a:endParaRPr lang="zh-TW" altLang="en-US" sz="1050">
            <a:latin typeface="Times New Roman" panose="02020603050405020304" pitchFamily="18" charset="0"/>
            <a:cs typeface="Times New Roman" panose="02020603050405020304" pitchFamily="18" charset="0"/>
          </a:endParaRPr>
        </a:p>
      </dgm:t>
    </dgm:pt>
    <dgm:pt modelId="{3838D82E-3222-4B05-A09D-7C1F0098C02D}" type="parTrans" cxnId="{81A7DACD-5B49-4062-9ED6-8491EF37787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12ACDAC-2FD1-4EE4-82DB-E1238E6110A2}" type="sibTrans" cxnId="{81A7DACD-5B49-4062-9ED6-8491EF37787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7A0A66C-6375-4A7C-954C-2BB35FDAA6DD}">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7</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9C8A7E7-0131-4498-BCC4-246800168F42}" type="parTrans" cxnId="{5573FBC9-FC8C-4C2A-98BD-B2EA7F43125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D434EA7-4D96-42FF-81A3-751F46B68041}" type="sibTrans" cxnId="{5573FBC9-FC8C-4C2A-98BD-B2EA7F43125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8C79D24-D0D1-450D-A57F-31EB0EEF8BA4}">
      <dgm:prSet phldrT="[文字]" custT="1"/>
      <dgm:spPr/>
      <dgm:t>
        <a:bodyPr/>
        <a:lstStyle/>
        <a:p>
          <a:r>
            <a:rPr lang="zh-CN" altLang="en-US" sz="1050">
              <a:latin typeface="Times New Roman" panose="02020603050405020304" pitchFamily="18" charset="0"/>
              <a:cs typeface="Times New Roman" panose="02020603050405020304" pitchFamily="18" charset="0"/>
            </a:rPr>
            <a:t>中国对</a:t>
          </a:r>
          <a:r>
            <a:rPr lang="en-US" altLang="zh-TW" sz="1050">
              <a:latin typeface="Times New Roman" panose="02020603050405020304" pitchFamily="18" charset="0"/>
              <a:cs typeface="Times New Roman" panose="02020603050405020304" pitchFamily="18" charset="0"/>
            </a:rPr>
            <a:t>696</a:t>
          </a:r>
          <a:r>
            <a:rPr lang="zh-CN" altLang="en-US" sz="1050">
              <a:latin typeface="Times New Roman" panose="02020603050405020304" pitchFamily="18" charset="0"/>
              <a:cs typeface="Times New Roman" panose="02020603050405020304" pitchFamily="18" charset="0"/>
            </a:rPr>
            <a:t>种美国商品给予关税减免。</a:t>
          </a:r>
          <a:endParaRPr lang="zh-TW" altLang="en-US" sz="1050">
            <a:latin typeface="Times New Roman" panose="02020603050405020304" pitchFamily="18" charset="0"/>
            <a:cs typeface="Times New Roman" panose="02020603050405020304" pitchFamily="18" charset="0"/>
          </a:endParaRPr>
        </a:p>
      </dgm:t>
    </dgm:pt>
    <dgm:pt modelId="{A6CA66AD-8FAB-4C1E-BBC0-50AE128677B3}" type="parTrans" cxnId="{A76F47DB-4AEB-4FCE-9C43-DEBFB2B4EF1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2DAF3FB-1DE5-4906-BFC4-D49A97E5772C}" type="sibTrans" cxnId="{A76F47DB-4AEB-4FCE-9C43-DEBFB2B4EF1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93EBA0F-5D58-408B-8A7B-BC67A0868C5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1</a:t>
          </a:r>
          <a:r>
            <a:rPr lang="zh-CN" altLang="en-US" sz="1050" b="1" dirty="0">
              <a:latin typeface="Times New Roman" panose="02020603050405020304" pitchFamily="18" charset="0"/>
              <a:cs typeface="Times New Roman" panose="02020603050405020304" pitchFamily="18" charset="0"/>
            </a:rPr>
            <a:t>日</a:t>
          </a:r>
          <a:endParaRPr lang="en-US" altLang="zh-HK" sz="1050" b="1" dirty="0">
            <a:latin typeface="Times New Roman" panose="02020603050405020304" pitchFamily="18" charset="0"/>
            <a:cs typeface="Times New Roman" panose="02020603050405020304" pitchFamily="18" charset="0"/>
          </a:endParaRPr>
        </a:p>
      </dgm:t>
    </dgm:pt>
    <dgm:pt modelId="{0132E636-63D1-48BF-85DA-41E88156D632}" type="parTrans" cxnId="{3672C1B0-0472-4F5A-8E31-53D8796A77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57E9129-2406-4140-91F7-8F8D309FBDAC}" type="sibTrans" cxnId="{3672C1B0-0472-4F5A-8E31-53D8796A77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C207F5C-D3D6-49AC-B4EC-F3E1D751476B}">
      <dgm:prSet phldrT="[文字]" custT="1"/>
      <dgm:spPr/>
      <dgm:t>
        <a:bodyPr/>
        <a:lstStyle/>
        <a:p>
          <a:r>
            <a:rPr lang="zh-CN" altLang="en-US" sz="1050">
              <a:latin typeface="Times New Roman" panose="02020603050405020304" pitchFamily="18" charset="0"/>
              <a:cs typeface="Times New Roman" panose="02020603050405020304" pitchFamily="18" charset="0"/>
            </a:rPr>
            <a:t>中国公布了对美国进口商品的新关税豁免清单。</a:t>
          </a:r>
          <a:endParaRPr lang="zh-TW" altLang="en-US" sz="1050">
            <a:latin typeface="Times New Roman" panose="02020603050405020304" pitchFamily="18" charset="0"/>
            <a:cs typeface="Times New Roman" panose="02020603050405020304" pitchFamily="18" charset="0"/>
          </a:endParaRPr>
        </a:p>
      </dgm:t>
    </dgm:pt>
    <dgm:pt modelId="{0D062FBA-BCBA-45FA-897D-98219C4926A5}" type="parTrans" cxnId="{8DFE189F-80C0-426E-AC99-DECA21C864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CA3BD4A-48A4-42E1-B8E8-C7E6B644CC98}" type="sibTrans" cxnId="{8DFE189F-80C0-426E-AC99-DECA21C864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3C87D11-7E2F-4FB3-9905-2B47C98E730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74C9E59-28C9-4487-B39B-548931D7E196}" type="parTrans" cxnId="{AAD966E0-283C-4447-960D-D062B1B9F7D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6636F1D-B788-4372-96F2-0EDC41B79CCA}" type="sibTrans" cxnId="{AAD966E0-283C-4447-960D-D062B1B9F7D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3B17D5B-A7D2-4291-92A7-2290A83DB976}">
      <dgm:prSet phldrT="[文字]" custT="1"/>
      <dgm:spPr/>
      <dgm:t>
        <a:bodyPr/>
        <a:lstStyle/>
        <a:p>
          <a:r>
            <a:rPr lang="zh-CN" altLang="en-US" sz="1050">
              <a:latin typeface="Times New Roman" panose="02020603050405020304" pitchFamily="18" charset="0"/>
              <a:cs typeface="Times New Roman" panose="02020603050405020304" pitchFamily="18" charset="0"/>
            </a:rPr>
            <a:t>中美通电话并重申了其第一阶段贸易协定的承诺。</a:t>
          </a:r>
          <a:endParaRPr lang="zh-TW" altLang="en-US" sz="1050">
            <a:latin typeface="Times New Roman" panose="02020603050405020304" pitchFamily="18" charset="0"/>
            <a:cs typeface="Times New Roman" panose="02020603050405020304" pitchFamily="18" charset="0"/>
          </a:endParaRPr>
        </a:p>
      </dgm:t>
    </dgm:pt>
    <dgm:pt modelId="{99102BA4-8F14-4A2F-A1BF-11FA332101EE}" type="parTrans" cxnId="{ECE82497-00DF-44E6-B516-A8BA95F498B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D758A13-54B7-4112-936D-148017D33D52}" type="sibTrans" cxnId="{ECE82497-00DF-44E6-B516-A8BA95F498B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F7AA335-B945-4CD7-8432-786E71ECB55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2</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B6ED5E7-FB45-4A8E-ACCA-6C239BF47046}" type="parTrans" cxnId="{5BECCF07-4D7E-4D91-932D-7BE68EE1D48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E5185FA-0DA2-496B-865F-A6BE5AB1FE70}" type="sibTrans" cxnId="{5BECCF07-4D7E-4D91-932D-7BE68EE1D48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A3D4178-8C83-49FC-AD26-EC350738C156}">
      <dgm:prSet phldrT="[文字]" custT="1"/>
      <dgm:spPr/>
      <dgm:t>
        <a:bodyPr/>
        <a:lstStyle/>
        <a:p>
          <a:r>
            <a:rPr lang="zh-CN" altLang="en-US" sz="1050">
              <a:latin typeface="Times New Roman" panose="02020603050405020304" pitchFamily="18" charset="0"/>
              <a:cs typeface="Times New Roman" panose="02020603050405020304" pitchFamily="18" charset="0"/>
            </a:rPr>
            <a:t>中国公布从</a:t>
          </a:r>
          <a:r>
            <a:rPr lang="en-US" altLang="zh-TW" sz="1050">
              <a:latin typeface="Times New Roman" panose="02020603050405020304" pitchFamily="18" charset="0"/>
              <a:cs typeface="Times New Roman" panose="02020603050405020304" pitchFamily="18" charset="0"/>
            </a:rPr>
            <a:t>2020</a:t>
          </a:r>
          <a:r>
            <a:rPr lang="zh-CN"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5</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9</a:t>
          </a:r>
          <a:r>
            <a:rPr lang="zh-CN" altLang="en-US" sz="1050">
              <a:latin typeface="Times New Roman" panose="02020603050405020304" pitchFamily="18" charset="0"/>
              <a:cs typeface="Times New Roman" panose="02020603050405020304" pitchFamily="18" charset="0"/>
            </a:rPr>
            <a:t>日至</a:t>
          </a:r>
          <a:r>
            <a:rPr lang="en-US" altLang="zh-TW" sz="1050">
              <a:latin typeface="Times New Roman" panose="02020603050405020304" pitchFamily="18" charset="0"/>
              <a:cs typeface="Times New Roman" panose="02020603050405020304" pitchFamily="18" charset="0"/>
            </a:rPr>
            <a:t>2021</a:t>
          </a:r>
          <a:r>
            <a:rPr lang="zh-CN"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5</a:t>
          </a:r>
          <a:r>
            <a:rPr lang="zh-CN"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8</a:t>
          </a:r>
          <a:r>
            <a:rPr lang="zh-CN" altLang="en-US" sz="1050">
              <a:latin typeface="Times New Roman" panose="02020603050405020304" pitchFamily="18" charset="0"/>
              <a:cs typeface="Times New Roman" panose="02020603050405020304" pitchFamily="18" charset="0"/>
            </a:rPr>
            <a:t>日美国商品的免税清单。</a:t>
          </a:r>
          <a:endParaRPr lang="zh-TW" altLang="en-US" sz="1050">
            <a:latin typeface="Times New Roman" panose="02020603050405020304" pitchFamily="18" charset="0"/>
            <a:cs typeface="Times New Roman" panose="02020603050405020304" pitchFamily="18" charset="0"/>
          </a:endParaRPr>
        </a:p>
      </dgm:t>
    </dgm:pt>
    <dgm:pt modelId="{22717CF6-6022-4702-BE06-29A51B9F0C6F}" type="parTrans" cxnId="{1EF4F511-FA64-412A-9A00-9862393E63B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0C12245-D22D-4992-9E3B-770F373AAA8D}" type="sibTrans" cxnId="{1EF4F511-FA64-412A-9A00-9862393E63B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F1BA498-5B69-4021-A490-C84C1AECE2C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4</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49C0997-22DE-477D-8EE6-B2E1D8E954A7}" type="parTrans" cxnId="{2870CD6B-223F-49C0-ABCC-73DB02166A6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AB299D4-D75C-4776-AA4F-E48C63CAE08C}" type="sibTrans" cxnId="{2870CD6B-223F-49C0-ABCC-73DB02166A6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D0D6F35-32D0-419E-BCE9-9FD74AA8C799}">
      <dgm:prSet phldrT="[文字]" custT="1"/>
      <dgm:spPr/>
      <dgm:t>
        <a:bodyPr/>
        <a:lstStyle/>
        <a:p>
          <a:r>
            <a:rPr lang="zh-CN" altLang="en-US" sz="1050">
              <a:latin typeface="Times New Roman" panose="02020603050405020304" pitchFamily="18" charset="0"/>
              <a:cs typeface="Times New Roman" panose="02020603050405020304" pitchFamily="18" charset="0"/>
            </a:rPr>
            <a:t>中国创下美国玉米交易纪录。</a:t>
          </a:r>
          <a:endParaRPr lang="zh-TW" altLang="en-US" sz="1050">
            <a:latin typeface="Times New Roman" panose="02020603050405020304" pitchFamily="18" charset="0"/>
            <a:cs typeface="Times New Roman" panose="02020603050405020304" pitchFamily="18" charset="0"/>
          </a:endParaRPr>
        </a:p>
      </dgm:t>
    </dgm:pt>
    <dgm:pt modelId="{B4F4A93A-19E5-4DA3-8734-C18BFD42D876}" type="parTrans" cxnId="{7E880E61-261C-451B-BDBC-FF95EB34615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805B40F-B535-413E-B82F-D68B69359A5E}" type="sibTrans" cxnId="{7E880E61-261C-451B-BDBC-FF95EB34615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3F438762-BB1A-4A44-B67F-9B73171010C6}" type="pres">
      <dgm:prSet presAssocID="{427A6D73-694A-4281-B2B9-C54AE89EEAC1}" presName="composite" presStyleCnt="0"/>
      <dgm:spPr/>
    </dgm:pt>
    <dgm:pt modelId="{0D19C6F4-A481-4AC3-8A54-7F50A184FCE3}" type="pres">
      <dgm:prSet presAssocID="{427A6D73-694A-4281-B2B9-C54AE89EEAC1}" presName="parentText" presStyleLbl="alignNode1" presStyleIdx="0" presStyleCnt="6">
        <dgm:presLayoutVars>
          <dgm:chMax val="1"/>
          <dgm:bulletEnabled val="1"/>
        </dgm:presLayoutVars>
      </dgm:prSet>
      <dgm:spPr/>
    </dgm:pt>
    <dgm:pt modelId="{DA63E49A-059E-481A-91C3-78818FA9AAF5}" type="pres">
      <dgm:prSet presAssocID="{427A6D73-694A-4281-B2B9-C54AE89EEAC1}" presName="descendantText" presStyleLbl="alignAcc1" presStyleIdx="0" presStyleCnt="6">
        <dgm:presLayoutVars>
          <dgm:bulletEnabled val="1"/>
        </dgm:presLayoutVars>
      </dgm:prSet>
      <dgm:spPr/>
    </dgm:pt>
    <dgm:pt modelId="{13E4F6C1-5F8C-4032-AE3D-8FB471831CDB}" type="pres">
      <dgm:prSet presAssocID="{626A7101-23EC-48E7-B4DD-155BEA313EF9}" presName="sp" presStyleCnt="0"/>
      <dgm:spPr/>
    </dgm:pt>
    <dgm:pt modelId="{A5DF7693-06C7-4759-A3EE-02579B11A86E}" type="pres">
      <dgm:prSet presAssocID="{67A0A66C-6375-4A7C-954C-2BB35FDAA6DD}" presName="composite" presStyleCnt="0"/>
      <dgm:spPr/>
    </dgm:pt>
    <dgm:pt modelId="{9AAF26B0-A811-47E5-9BCD-D4F744603046}" type="pres">
      <dgm:prSet presAssocID="{67A0A66C-6375-4A7C-954C-2BB35FDAA6DD}" presName="parentText" presStyleLbl="alignNode1" presStyleIdx="1" presStyleCnt="6">
        <dgm:presLayoutVars>
          <dgm:chMax val="1"/>
          <dgm:bulletEnabled val="1"/>
        </dgm:presLayoutVars>
      </dgm:prSet>
      <dgm:spPr/>
    </dgm:pt>
    <dgm:pt modelId="{40E75AF6-BF1B-4A98-B38D-325A102281A4}" type="pres">
      <dgm:prSet presAssocID="{67A0A66C-6375-4A7C-954C-2BB35FDAA6DD}" presName="descendantText" presStyleLbl="alignAcc1" presStyleIdx="1" presStyleCnt="6">
        <dgm:presLayoutVars>
          <dgm:bulletEnabled val="1"/>
        </dgm:presLayoutVars>
      </dgm:prSet>
      <dgm:spPr/>
    </dgm:pt>
    <dgm:pt modelId="{714C5731-2D2D-4A88-A0A2-19674D75B6C6}" type="pres">
      <dgm:prSet presAssocID="{3D434EA7-4D96-42FF-81A3-751F46B68041}" presName="sp" presStyleCnt="0"/>
      <dgm:spPr/>
    </dgm:pt>
    <dgm:pt modelId="{BD24D0E1-C2FD-42BF-841E-680910421551}" type="pres">
      <dgm:prSet presAssocID="{593EBA0F-5D58-408B-8A7B-BC67A0868C5A}" presName="composite" presStyleCnt="0"/>
      <dgm:spPr/>
    </dgm:pt>
    <dgm:pt modelId="{7146DA79-5DB7-481B-ABB9-86EEAD8E01FE}" type="pres">
      <dgm:prSet presAssocID="{593EBA0F-5D58-408B-8A7B-BC67A0868C5A}" presName="parentText" presStyleLbl="alignNode1" presStyleIdx="2" presStyleCnt="6">
        <dgm:presLayoutVars>
          <dgm:chMax val="1"/>
          <dgm:bulletEnabled val="1"/>
        </dgm:presLayoutVars>
      </dgm:prSet>
      <dgm:spPr/>
    </dgm:pt>
    <dgm:pt modelId="{B9B0CC58-2D6E-4D6B-989C-DEA4BE00ED06}" type="pres">
      <dgm:prSet presAssocID="{593EBA0F-5D58-408B-8A7B-BC67A0868C5A}" presName="descendantText" presStyleLbl="alignAcc1" presStyleIdx="2" presStyleCnt="6">
        <dgm:presLayoutVars>
          <dgm:bulletEnabled val="1"/>
        </dgm:presLayoutVars>
      </dgm:prSet>
      <dgm:spPr/>
    </dgm:pt>
    <dgm:pt modelId="{8EF8FBB4-C520-449D-A066-642A4140B3AE}" type="pres">
      <dgm:prSet presAssocID="{757E9129-2406-4140-91F7-8F8D309FBDAC}" presName="sp" presStyleCnt="0"/>
      <dgm:spPr/>
    </dgm:pt>
    <dgm:pt modelId="{1FCE046F-15EA-44E5-9CF2-2400AB5C0AE8}" type="pres">
      <dgm:prSet presAssocID="{F3C87D11-7E2F-4FB3-9905-2B47C98E7305}" presName="composite" presStyleCnt="0"/>
      <dgm:spPr/>
    </dgm:pt>
    <dgm:pt modelId="{5A61C15D-A41C-4347-9825-D5C756CC568E}" type="pres">
      <dgm:prSet presAssocID="{F3C87D11-7E2F-4FB3-9905-2B47C98E7305}" presName="parentText" presStyleLbl="alignNode1" presStyleIdx="3" presStyleCnt="6">
        <dgm:presLayoutVars>
          <dgm:chMax val="1"/>
          <dgm:bulletEnabled val="1"/>
        </dgm:presLayoutVars>
      </dgm:prSet>
      <dgm:spPr/>
    </dgm:pt>
    <dgm:pt modelId="{FCF5FFE6-ADE7-4C91-9BA9-41A237C078A9}" type="pres">
      <dgm:prSet presAssocID="{F3C87D11-7E2F-4FB3-9905-2B47C98E7305}" presName="descendantText" presStyleLbl="alignAcc1" presStyleIdx="3" presStyleCnt="6">
        <dgm:presLayoutVars>
          <dgm:bulletEnabled val="1"/>
        </dgm:presLayoutVars>
      </dgm:prSet>
      <dgm:spPr/>
    </dgm:pt>
    <dgm:pt modelId="{48F33668-FEB4-454F-8D81-3603A843CBA0}" type="pres">
      <dgm:prSet presAssocID="{B6636F1D-B788-4372-96F2-0EDC41B79CCA}" presName="sp" presStyleCnt="0"/>
      <dgm:spPr/>
    </dgm:pt>
    <dgm:pt modelId="{9EA77627-79E4-4EE9-B174-33BF7A6309AE}" type="pres">
      <dgm:prSet presAssocID="{EF7AA335-B945-4CD7-8432-786E71ECB55C}" presName="composite" presStyleCnt="0"/>
      <dgm:spPr/>
    </dgm:pt>
    <dgm:pt modelId="{781F664A-5B26-44B1-8BFE-5DF31E16C5E6}" type="pres">
      <dgm:prSet presAssocID="{EF7AA335-B945-4CD7-8432-786E71ECB55C}" presName="parentText" presStyleLbl="alignNode1" presStyleIdx="4" presStyleCnt="6">
        <dgm:presLayoutVars>
          <dgm:chMax val="1"/>
          <dgm:bulletEnabled val="1"/>
        </dgm:presLayoutVars>
      </dgm:prSet>
      <dgm:spPr/>
    </dgm:pt>
    <dgm:pt modelId="{F4F51EFA-EB0D-455F-88FB-23CAD82E540A}" type="pres">
      <dgm:prSet presAssocID="{EF7AA335-B945-4CD7-8432-786E71ECB55C}" presName="descendantText" presStyleLbl="alignAcc1" presStyleIdx="4" presStyleCnt="6">
        <dgm:presLayoutVars>
          <dgm:bulletEnabled val="1"/>
        </dgm:presLayoutVars>
      </dgm:prSet>
      <dgm:spPr/>
    </dgm:pt>
    <dgm:pt modelId="{25328CB9-AD3F-4B89-9291-3FFCB255AFC4}" type="pres">
      <dgm:prSet presAssocID="{3E5185FA-0DA2-496B-865F-A6BE5AB1FE70}" presName="sp" presStyleCnt="0"/>
      <dgm:spPr/>
    </dgm:pt>
    <dgm:pt modelId="{71E43AF6-835C-4825-8191-46507EF36CAE}" type="pres">
      <dgm:prSet presAssocID="{9F1BA498-5B69-4021-A490-C84C1AECE2C5}" presName="composite" presStyleCnt="0"/>
      <dgm:spPr/>
    </dgm:pt>
    <dgm:pt modelId="{CDA15A96-187E-4FB4-9632-6949449AA8AB}" type="pres">
      <dgm:prSet presAssocID="{9F1BA498-5B69-4021-A490-C84C1AECE2C5}" presName="parentText" presStyleLbl="alignNode1" presStyleIdx="5" presStyleCnt="6">
        <dgm:presLayoutVars>
          <dgm:chMax val="1"/>
          <dgm:bulletEnabled val="1"/>
        </dgm:presLayoutVars>
      </dgm:prSet>
      <dgm:spPr/>
    </dgm:pt>
    <dgm:pt modelId="{444A32AB-289B-451D-BCD2-E92712F55BED}" type="pres">
      <dgm:prSet presAssocID="{9F1BA498-5B69-4021-A490-C84C1AECE2C5}" presName="descendantText" presStyleLbl="alignAcc1" presStyleIdx="5" presStyleCnt="6">
        <dgm:presLayoutVars>
          <dgm:bulletEnabled val="1"/>
        </dgm:presLayoutVars>
      </dgm:prSet>
      <dgm:spPr/>
    </dgm:pt>
  </dgm:ptLst>
  <dgm:cxnLst>
    <dgm:cxn modelId="{C1AD2801-C003-430E-B897-E3B7E50B260C}" type="presOf" srcId="{13B17D5B-A7D2-4291-92A7-2290A83DB976}" destId="{FCF5FFE6-ADE7-4C91-9BA9-41A237C078A9}" srcOrd="0" destOrd="0" presId="urn:microsoft.com/office/officeart/2005/8/layout/chevron2"/>
    <dgm:cxn modelId="{5BECCF07-4D7E-4D91-932D-7BE68EE1D48A}" srcId="{4DC07B2B-711C-40BE-9C84-1BE5F3331180}" destId="{EF7AA335-B945-4CD7-8432-786E71ECB55C}" srcOrd="4" destOrd="0" parTransId="{8B6ED5E7-FB45-4A8E-ACCA-6C239BF47046}" sibTransId="{3E5185FA-0DA2-496B-865F-A6BE5AB1FE70}"/>
    <dgm:cxn modelId="{D1A2630E-BE02-4AB5-B584-90F06A098427}" type="presOf" srcId="{4DC07B2B-711C-40BE-9C84-1BE5F3331180}" destId="{D7D97B0C-893D-49B2-9BFC-3FD59EBC4B5C}" srcOrd="0" destOrd="0" presId="urn:microsoft.com/office/officeart/2005/8/layout/chevron2"/>
    <dgm:cxn modelId="{1EF4F511-FA64-412A-9A00-9862393E63B9}" srcId="{EF7AA335-B945-4CD7-8432-786E71ECB55C}" destId="{3A3D4178-8C83-49FC-AD26-EC350738C156}" srcOrd="0" destOrd="0" parTransId="{22717CF6-6022-4702-BE06-29A51B9F0C6F}" sibTransId="{B0C12245-D22D-4992-9E3B-770F373AAA8D}"/>
    <dgm:cxn modelId="{8EA41A20-2216-4E95-B73E-64FCE0B002F2}" type="presOf" srcId="{67A0A66C-6375-4A7C-954C-2BB35FDAA6DD}" destId="{9AAF26B0-A811-47E5-9BCD-D4F744603046}" srcOrd="0" destOrd="0" presId="urn:microsoft.com/office/officeart/2005/8/layout/chevron2"/>
    <dgm:cxn modelId="{5310203A-E687-41C1-ACA3-B35D41EDD53B}" type="presOf" srcId="{EF7AA335-B945-4CD7-8432-786E71ECB55C}" destId="{781F664A-5B26-44B1-8BFE-5DF31E16C5E6}" srcOrd="0" destOrd="0" presId="urn:microsoft.com/office/officeart/2005/8/layout/chevron2"/>
    <dgm:cxn modelId="{7E880E61-261C-451B-BDBC-FF95EB346157}" srcId="{9F1BA498-5B69-4021-A490-C84C1AECE2C5}" destId="{AD0D6F35-32D0-419E-BCE9-9FD74AA8C799}" srcOrd="0" destOrd="0" parTransId="{B4F4A93A-19E5-4DA3-8734-C18BFD42D876}" sibTransId="{E805B40F-B535-413E-B82F-D68B69359A5E}"/>
    <dgm:cxn modelId="{2870CD6B-223F-49C0-ABCC-73DB02166A69}" srcId="{4DC07B2B-711C-40BE-9C84-1BE5F3331180}" destId="{9F1BA498-5B69-4021-A490-C84C1AECE2C5}" srcOrd="5" destOrd="0" parTransId="{B49C0997-22DE-477D-8EE6-B2E1D8E954A7}" sibTransId="{9AB299D4-D75C-4776-AA4F-E48C63CAE08C}"/>
    <dgm:cxn modelId="{FB3B4A5A-8669-4FCD-A8DA-0A5803166253}" type="presOf" srcId="{593EBA0F-5D58-408B-8A7B-BC67A0868C5A}" destId="{7146DA79-5DB7-481B-ABB9-86EEAD8E01FE}" srcOrd="0" destOrd="0" presId="urn:microsoft.com/office/officeart/2005/8/layout/chevron2"/>
    <dgm:cxn modelId="{C06D8B89-4FD8-4AE7-987C-260AF45397BA}" type="presOf" srcId="{F3C87D11-7E2F-4FB3-9905-2B47C98E7305}" destId="{5A61C15D-A41C-4347-9825-D5C756CC568E}" srcOrd="0" destOrd="0" presId="urn:microsoft.com/office/officeart/2005/8/layout/chevron2"/>
    <dgm:cxn modelId="{ECE82497-00DF-44E6-B516-A8BA95F498B2}" srcId="{F3C87D11-7E2F-4FB3-9905-2B47C98E7305}" destId="{13B17D5B-A7D2-4291-92A7-2290A83DB976}" srcOrd="0" destOrd="0" parTransId="{99102BA4-8F14-4A2F-A1BF-11FA332101EE}" sibTransId="{2D758A13-54B7-4112-936D-148017D33D52}"/>
    <dgm:cxn modelId="{8EE0999A-44B7-485D-AADC-97886C175A4B}" type="presOf" srcId="{2C207F5C-D3D6-49AC-B4EC-F3E1D751476B}" destId="{B9B0CC58-2D6E-4D6B-989C-DEA4BE00ED06}" srcOrd="0" destOrd="0" presId="urn:microsoft.com/office/officeart/2005/8/layout/chevron2"/>
    <dgm:cxn modelId="{8DFE189F-80C0-426E-AC99-DECA21C864DE}" srcId="{593EBA0F-5D58-408B-8A7B-BC67A0868C5A}" destId="{2C207F5C-D3D6-49AC-B4EC-F3E1D751476B}" srcOrd="0" destOrd="0" parTransId="{0D062FBA-BCBA-45FA-897D-98219C4926A5}" sibTransId="{FCA3BD4A-48A4-42E1-B8E8-C7E6B644CC98}"/>
    <dgm:cxn modelId="{D2A67FAB-882F-4D4E-8F08-BE72117DDC75}" type="presOf" srcId="{F8C79D24-D0D1-450D-A57F-31EB0EEF8BA4}" destId="{40E75AF6-BF1B-4A98-B38D-325A102281A4}" srcOrd="0" destOrd="0" presId="urn:microsoft.com/office/officeart/2005/8/layout/chevron2"/>
    <dgm:cxn modelId="{3672C1B0-0472-4F5A-8E31-53D8796A7785}" srcId="{4DC07B2B-711C-40BE-9C84-1BE5F3331180}" destId="{593EBA0F-5D58-408B-8A7B-BC67A0868C5A}" srcOrd="2" destOrd="0" parTransId="{0132E636-63D1-48BF-85DA-41E88156D632}" sibTransId="{757E9129-2406-4140-91F7-8F8D309FBDAC}"/>
    <dgm:cxn modelId="{5573FBC9-FC8C-4C2A-98BD-B2EA7F431252}" srcId="{4DC07B2B-711C-40BE-9C84-1BE5F3331180}" destId="{67A0A66C-6375-4A7C-954C-2BB35FDAA6DD}" srcOrd="1" destOrd="0" parTransId="{79C8A7E7-0131-4498-BCC4-246800168F42}" sibTransId="{3D434EA7-4D96-42FF-81A3-751F46B68041}"/>
    <dgm:cxn modelId="{81A7DACD-5B49-4062-9ED6-8491EF37787D}" srcId="{427A6D73-694A-4281-B2B9-C54AE89EEAC1}" destId="{AEB60DF0-FDE4-45E4-87A2-25BE7D150E2F}" srcOrd="0" destOrd="0" parTransId="{3838D82E-3222-4B05-A09D-7C1F0098C02D}" sibTransId="{212ACDAC-2FD1-4EE4-82DB-E1238E6110A2}"/>
    <dgm:cxn modelId="{1123D5D6-BC4E-4CA1-84DA-278C1CBC2E55}" type="presOf" srcId="{9F1BA498-5B69-4021-A490-C84C1AECE2C5}" destId="{CDA15A96-187E-4FB4-9632-6949449AA8AB}" srcOrd="0" destOrd="0" presId="urn:microsoft.com/office/officeart/2005/8/layout/chevron2"/>
    <dgm:cxn modelId="{EA15FED8-55C4-4BFF-909D-EC47CFEBE180}" type="presOf" srcId="{AEB60DF0-FDE4-45E4-87A2-25BE7D150E2F}" destId="{DA63E49A-059E-481A-91C3-78818FA9AAF5}" srcOrd="0" destOrd="0" presId="urn:microsoft.com/office/officeart/2005/8/layout/chevron2"/>
    <dgm:cxn modelId="{A76F47DB-4AEB-4FCE-9C43-DEBFB2B4EF19}" srcId="{67A0A66C-6375-4A7C-954C-2BB35FDAA6DD}" destId="{F8C79D24-D0D1-450D-A57F-31EB0EEF8BA4}" srcOrd="0" destOrd="0" parTransId="{A6CA66AD-8FAB-4C1E-BBC0-50AE128677B3}" sibTransId="{72DAF3FB-1DE5-4906-BFC4-D49A97E5772C}"/>
    <dgm:cxn modelId="{AAD966E0-283C-4447-960D-D062B1B9F7DC}" srcId="{4DC07B2B-711C-40BE-9C84-1BE5F3331180}" destId="{F3C87D11-7E2F-4FB3-9905-2B47C98E7305}" srcOrd="3" destOrd="0" parTransId="{774C9E59-28C9-4487-B39B-548931D7E196}" sibTransId="{B6636F1D-B788-4372-96F2-0EDC41B79CCA}"/>
    <dgm:cxn modelId="{864BB2E0-3D16-4D7C-B9C2-CBE39FCB8E24}" srcId="{4DC07B2B-711C-40BE-9C84-1BE5F3331180}" destId="{427A6D73-694A-4281-B2B9-C54AE89EEAC1}" srcOrd="0" destOrd="0" parTransId="{7C62D046-2070-4F58-B8B3-05324A2376EA}" sibTransId="{626A7101-23EC-48E7-B4DD-155BEA313EF9}"/>
    <dgm:cxn modelId="{62F4C9E1-C911-4E64-83C4-46C287533FD9}" type="presOf" srcId="{3A3D4178-8C83-49FC-AD26-EC350738C156}" destId="{F4F51EFA-EB0D-455F-88FB-23CAD82E540A}" srcOrd="0" destOrd="0" presId="urn:microsoft.com/office/officeart/2005/8/layout/chevron2"/>
    <dgm:cxn modelId="{380FE0EB-4F0F-4181-8AC1-01FB1D744BFA}" type="presOf" srcId="{AD0D6F35-32D0-419E-BCE9-9FD74AA8C799}" destId="{444A32AB-289B-451D-BCD2-E92712F55BED}" srcOrd="0" destOrd="0" presId="urn:microsoft.com/office/officeart/2005/8/layout/chevron2"/>
    <dgm:cxn modelId="{574726F2-3F2F-4915-8CE3-43CB010FD65F}" type="presOf" srcId="{427A6D73-694A-4281-B2B9-C54AE89EEAC1}" destId="{0D19C6F4-A481-4AC3-8A54-7F50A184FCE3}" srcOrd="0" destOrd="0" presId="urn:microsoft.com/office/officeart/2005/8/layout/chevron2"/>
    <dgm:cxn modelId="{D3F232FE-334B-4D1B-986C-53889A1FE452}" type="presParOf" srcId="{D7D97B0C-893D-49B2-9BFC-3FD59EBC4B5C}" destId="{3F438762-BB1A-4A44-B67F-9B73171010C6}" srcOrd="0" destOrd="0" presId="urn:microsoft.com/office/officeart/2005/8/layout/chevron2"/>
    <dgm:cxn modelId="{83683A5B-276F-4E4C-AE30-7ABAE5D6AB3B}" type="presParOf" srcId="{3F438762-BB1A-4A44-B67F-9B73171010C6}" destId="{0D19C6F4-A481-4AC3-8A54-7F50A184FCE3}" srcOrd="0" destOrd="0" presId="urn:microsoft.com/office/officeart/2005/8/layout/chevron2"/>
    <dgm:cxn modelId="{C07D95D8-6A0D-408B-B244-055F35356010}" type="presParOf" srcId="{3F438762-BB1A-4A44-B67F-9B73171010C6}" destId="{DA63E49A-059E-481A-91C3-78818FA9AAF5}" srcOrd="1" destOrd="0" presId="urn:microsoft.com/office/officeart/2005/8/layout/chevron2"/>
    <dgm:cxn modelId="{E4F4C334-B001-472B-94EF-DBF80A3B7E2D}" type="presParOf" srcId="{D7D97B0C-893D-49B2-9BFC-3FD59EBC4B5C}" destId="{13E4F6C1-5F8C-4032-AE3D-8FB471831CDB}" srcOrd="1" destOrd="0" presId="urn:microsoft.com/office/officeart/2005/8/layout/chevron2"/>
    <dgm:cxn modelId="{5F612351-4C30-4A70-BA12-E2E152289C61}" type="presParOf" srcId="{D7D97B0C-893D-49B2-9BFC-3FD59EBC4B5C}" destId="{A5DF7693-06C7-4759-A3EE-02579B11A86E}" srcOrd="2" destOrd="0" presId="urn:microsoft.com/office/officeart/2005/8/layout/chevron2"/>
    <dgm:cxn modelId="{9659B19B-C09D-4592-98C6-F310B98E7C1E}" type="presParOf" srcId="{A5DF7693-06C7-4759-A3EE-02579B11A86E}" destId="{9AAF26B0-A811-47E5-9BCD-D4F744603046}" srcOrd="0" destOrd="0" presId="urn:microsoft.com/office/officeart/2005/8/layout/chevron2"/>
    <dgm:cxn modelId="{2259F545-EDE6-4081-8D22-D3DD4E1DB215}" type="presParOf" srcId="{A5DF7693-06C7-4759-A3EE-02579B11A86E}" destId="{40E75AF6-BF1B-4A98-B38D-325A102281A4}" srcOrd="1" destOrd="0" presId="urn:microsoft.com/office/officeart/2005/8/layout/chevron2"/>
    <dgm:cxn modelId="{8388E944-EA62-4873-823B-02EDB48B64BF}" type="presParOf" srcId="{D7D97B0C-893D-49B2-9BFC-3FD59EBC4B5C}" destId="{714C5731-2D2D-4A88-A0A2-19674D75B6C6}" srcOrd="3" destOrd="0" presId="urn:microsoft.com/office/officeart/2005/8/layout/chevron2"/>
    <dgm:cxn modelId="{3456C5B6-B857-4798-A33E-98DD78163049}" type="presParOf" srcId="{D7D97B0C-893D-49B2-9BFC-3FD59EBC4B5C}" destId="{BD24D0E1-C2FD-42BF-841E-680910421551}" srcOrd="4" destOrd="0" presId="urn:microsoft.com/office/officeart/2005/8/layout/chevron2"/>
    <dgm:cxn modelId="{A6D77422-FFD7-43AF-AE75-3317048CDDA0}" type="presParOf" srcId="{BD24D0E1-C2FD-42BF-841E-680910421551}" destId="{7146DA79-5DB7-481B-ABB9-86EEAD8E01FE}" srcOrd="0" destOrd="0" presId="urn:microsoft.com/office/officeart/2005/8/layout/chevron2"/>
    <dgm:cxn modelId="{974BE536-B903-4C48-B5DB-93D4B69BFB87}" type="presParOf" srcId="{BD24D0E1-C2FD-42BF-841E-680910421551}" destId="{B9B0CC58-2D6E-4D6B-989C-DEA4BE00ED06}" srcOrd="1" destOrd="0" presId="urn:microsoft.com/office/officeart/2005/8/layout/chevron2"/>
    <dgm:cxn modelId="{F6822025-547D-40F4-8942-78D6182B9A39}" type="presParOf" srcId="{D7D97B0C-893D-49B2-9BFC-3FD59EBC4B5C}" destId="{8EF8FBB4-C520-449D-A066-642A4140B3AE}" srcOrd="5" destOrd="0" presId="urn:microsoft.com/office/officeart/2005/8/layout/chevron2"/>
    <dgm:cxn modelId="{D246122E-BD9F-4045-BDD3-71BC0D74396A}" type="presParOf" srcId="{D7D97B0C-893D-49B2-9BFC-3FD59EBC4B5C}" destId="{1FCE046F-15EA-44E5-9CF2-2400AB5C0AE8}" srcOrd="6" destOrd="0" presId="urn:microsoft.com/office/officeart/2005/8/layout/chevron2"/>
    <dgm:cxn modelId="{A8C97272-AB41-466E-AB91-EC47DEF9ED35}" type="presParOf" srcId="{1FCE046F-15EA-44E5-9CF2-2400AB5C0AE8}" destId="{5A61C15D-A41C-4347-9825-D5C756CC568E}" srcOrd="0" destOrd="0" presId="urn:microsoft.com/office/officeart/2005/8/layout/chevron2"/>
    <dgm:cxn modelId="{0D832856-5515-4C3C-8AF3-08337768822A}" type="presParOf" srcId="{1FCE046F-15EA-44E5-9CF2-2400AB5C0AE8}" destId="{FCF5FFE6-ADE7-4C91-9BA9-41A237C078A9}" srcOrd="1" destOrd="0" presId="urn:microsoft.com/office/officeart/2005/8/layout/chevron2"/>
    <dgm:cxn modelId="{85ACD287-DFDD-4CE8-BCF2-C5D9961C2DA5}" type="presParOf" srcId="{D7D97B0C-893D-49B2-9BFC-3FD59EBC4B5C}" destId="{48F33668-FEB4-454F-8D81-3603A843CBA0}" srcOrd="7" destOrd="0" presId="urn:microsoft.com/office/officeart/2005/8/layout/chevron2"/>
    <dgm:cxn modelId="{22B89901-FC3C-4AE6-80D2-44E33F452C03}" type="presParOf" srcId="{D7D97B0C-893D-49B2-9BFC-3FD59EBC4B5C}" destId="{9EA77627-79E4-4EE9-B174-33BF7A6309AE}" srcOrd="8" destOrd="0" presId="urn:microsoft.com/office/officeart/2005/8/layout/chevron2"/>
    <dgm:cxn modelId="{D8E4E614-7001-4126-970B-B4FBF966F99B}" type="presParOf" srcId="{9EA77627-79E4-4EE9-B174-33BF7A6309AE}" destId="{781F664A-5B26-44B1-8BFE-5DF31E16C5E6}" srcOrd="0" destOrd="0" presId="urn:microsoft.com/office/officeart/2005/8/layout/chevron2"/>
    <dgm:cxn modelId="{C42344EE-7F42-41ED-B5E5-8B5DE05BDC9E}" type="presParOf" srcId="{9EA77627-79E4-4EE9-B174-33BF7A6309AE}" destId="{F4F51EFA-EB0D-455F-88FB-23CAD82E540A}" srcOrd="1" destOrd="0" presId="urn:microsoft.com/office/officeart/2005/8/layout/chevron2"/>
    <dgm:cxn modelId="{21093CD8-D7CC-4803-A978-887E7B2F2DE1}" type="presParOf" srcId="{D7D97B0C-893D-49B2-9BFC-3FD59EBC4B5C}" destId="{25328CB9-AD3F-4B89-9291-3FFCB255AFC4}" srcOrd="9" destOrd="0" presId="urn:microsoft.com/office/officeart/2005/8/layout/chevron2"/>
    <dgm:cxn modelId="{1EB2FDA6-73A4-49E5-9873-1731287DF00B}" type="presParOf" srcId="{D7D97B0C-893D-49B2-9BFC-3FD59EBC4B5C}" destId="{71E43AF6-835C-4825-8191-46507EF36CAE}" srcOrd="10" destOrd="0" presId="urn:microsoft.com/office/officeart/2005/8/layout/chevron2"/>
    <dgm:cxn modelId="{96C96B30-A207-4DA8-BF67-A3DEED68D393}" type="presParOf" srcId="{71E43AF6-835C-4825-8191-46507EF36CAE}" destId="{CDA15A96-187E-4FB4-9632-6949449AA8AB}" srcOrd="0" destOrd="0" presId="urn:microsoft.com/office/officeart/2005/8/layout/chevron2"/>
    <dgm:cxn modelId="{01DE6E7D-6A96-4FC1-B9FD-55A59D8B6A91}" type="presParOf" srcId="{71E43AF6-835C-4825-8191-46507EF36CAE}" destId="{444A32AB-289B-451D-BCD2-E92712F55BED}" srcOrd="1" destOrd="0" presId="urn:microsoft.com/office/officeart/2005/8/layout/chevron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19414293-99EF-4A02-BD50-5FA235B7F8E6}">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2</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AEAE67A-3B63-412C-B2CE-81A1D1145DD2}" type="parTrans" cxnId="{7FFF0C80-FEE4-4D02-91DC-E7B0191855E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B79C19D-E843-44FD-A460-A1B58701A694}" type="sibTrans" cxnId="{7FFF0C80-FEE4-4D02-91DC-E7B0191855E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5AF0BC5-C8F0-4571-9EEE-B17D24C624E0}">
      <dgm:prSet phldrT="[文字]" custT="1"/>
      <dgm:spPr/>
      <dgm:t>
        <a:bodyPr/>
        <a:lstStyle/>
        <a:p>
          <a:r>
            <a:rPr lang="zh-CN" altLang="en-US" sz="1050">
              <a:latin typeface="Times New Roman" panose="02020603050405020304" pitchFamily="18" charset="0"/>
              <a:cs typeface="Times New Roman" panose="02020603050405020304" pitchFamily="18" charset="0"/>
            </a:rPr>
            <a:t>美国征求公众意见，将中国进口产品排除在</a:t>
          </a:r>
          <a:r>
            <a:rPr lang="en-US" altLang="zh-TW" sz="1050">
              <a:latin typeface="Times New Roman" panose="02020603050405020304" pitchFamily="18" charset="0"/>
              <a:cs typeface="Times New Roman" panose="02020603050405020304" pitchFamily="18" charset="0"/>
            </a:rPr>
            <a:t>301</a:t>
          </a:r>
          <a:r>
            <a:rPr lang="zh-CN" altLang="en-US" sz="1050">
              <a:latin typeface="Times New Roman" panose="02020603050405020304" pitchFamily="18" charset="0"/>
              <a:cs typeface="Times New Roman" panose="02020603050405020304" pitchFamily="18" charset="0"/>
            </a:rPr>
            <a:t>条关税之外。</a:t>
          </a:r>
          <a:endParaRPr lang="zh-TW" altLang="en-US" sz="1050">
            <a:latin typeface="Times New Roman" panose="02020603050405020304" pitchFamily="18" charset="0"/>
            <a:cs typeface="Times New Roman" panose="02020603050405020304" pitchFamily="18" charset="0"/>
          </a:endParaRPr>
        </a:p>
      </dgm:t>
    </dgm:pt>
    <dgm:pt modelId="{91D107E4-0E5C-447F-A219-3924FCB62C02}" type="parTrans" cxnId="{E4D13E55-BECE-4C45-8866-317A90B3F3B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BB352C5-4636-4E88-8114-AD640DA571E4}" type="sibTrans" cxnId="{E4D13E55-BECE-4C45-8866-317A90B3F3B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B57C157-93E6-4D7D-8C12-28E5371D5BED}">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E39055-AAA6-423F-A210-3279A160D25A}" type="parTrans" cxnId="{94F5F79D-E771-41FF-AE66-493C9885C0F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E4AE5F5-53F0-4A98-B392-C39687B623F5}" type="sibTrans" cxnId="{94F5F79D-E771-41FF-AE66-493C9885C0F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0F6F77B-D0F1-4698-9424-DAD48302A8C1}">
      <dgm:prSet phldrT="[文字]" custT="1"/>
      <dgm:spPr/>
      <dgm:t>
        <a:bodyPr/>
        <a:lstStyle/>
        <a:p>
          <a:r>
            <a:rPr lang="zh-CN" altLang="en-US" sz="1050">
              <a:latin typeface="Times New Roman" panose="02020603050405020304" pitchFamily="18" charset="0"/>
              <a:cs typeface="Times New Roman" panose="02020603050405020304" pitchFamily="18" charset="0"/>
            </a:rPr>
            <a:t>美国和中国推迟了贸易协定的评估。</a:t>
          </a:r>
          <a:endParaRPr lang="zh-TW" altLang="en-US" sz="1050">
            <a:latin typeface="Times New Roman" panose="02020603050405020304" pitchFamily="18" charset="0"/>
            <a:cs typeface="Times New Roman" panose="02020603050405020304" pitchFamily="18" charset="0"/>
          </a:endParaRPr>
        </a:p>
      </dgm:t>
    </dgm:pt>
    <dgm:pt modelId="{30BF81CD-B555-40C1-9CA2-DDEF7C240736}" type="parTrans" cxnId="{4FA8ADB3-2B91-459C-83D8-930719CC2B3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59BD20C-7C2D-469A-B08C-6435284C0E50}" type="sibTrans" cxnId="{4FA8ADB3-2B91-459C-83D8-930719CC2B3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DA47770-0CAA-493F-BD3C-F17F0FC6C755}">
      <dgm:prSet phldrT="[文字]" custT="1"/>
      <dgm:spPr/>
      <dgm:t>
        <a:bodyPr/>
        <a:lstStyle/>
        <a:p>
          <a:r>
            <a:rPr lang="zh-CN" altLang="en-US" sz="1050">
              <a:latin typeface="Times New Roman" panose="02020603050405020304" pitchFamily="18" charset="0"/>
              <a:cs typeface="Times New Roman" panose="02020603050405020304" pitchFamily="18" charset="0"/>
            </a:rPr>
            <a:t>美中举行贸易谈判，对第一阶段贸易协定持乐观态度。</a:t>
          </a:r>
          <a:endParaRPr lang="zh-TW" altLang="en-US" sz="1050">
            <a:latin typeface="Times New Roman" panose="02020603050405020304" pitchFamily="18" charset="0"/>
            <a:cs typeface="Times New Roman" panose="02020603050405020304" pitchFamily="18" charset="0"/>
          </a:endParaRPr>
        </a:p>
      </dgm:t>
    </dgm:pt>
    <dgm:pt modelId="{C949350A-B537-4FC4-9CF0-0DDB2DC72A66}" type="parTrans" cxnId="{2DE0651A-1AC0-4055-B596-205FCB316E2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92388C-80D9-4C90-A1DB-680A5B136672}" type="sibTrans" cxnId="{2DE0651A-1AC0-4055-B596-205FCB316E2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9F7877C-78FA-45B0-AD81-A37E13F3F91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CN"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ED6023E5-7A03-4A7A-B14A-66A4C255BB75}" type="parTrans" cxnId="{3402767D-1D7F-428D-ABC0-F09164F21C2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F57C9F8-7BC8-4527-9C0A-65D69968212F}" type="sibTrans" cxnId="{3402767D-1D7F-428D-ABC0-F09164F21C2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CE27183-2BDD-4DF2-900F-CFC39C0B13B2}">
      <dgm:prSet custT="1"/>
      <dgm:spPr/>
      <dgm:t>
        <a:bodyPr/>
        <a:lstStyle/>
        <a:p>
          <a:pPr algn="just"/>
          <a:r>
            <a:rPr lang="zh-CN" altLang="en-US" sz="1050" dirty="0">
              <a:latin typeface="Times New Roman" panose="02020603050405020304" pitchFamily="18" charset="0"/>
              <a:cs typeface="Times New Roman" panose="02020603050405020304" pitchFamily="18" charset="0"/>
            </a:rPr>
            <a:t>世界贸易组织指出特朗普的关税政策违反了几项全球规则，其中包括一项要求世贸组织所有成员在该机构交易伙伴之间提供相等关税率的规定。</a:t>
          </a:r>
          <a:endParaRPr lang="zh-TW" altLang="en-US" sz="1050">
            <a:latin typeface="Times New Roman" panose="02020603050405020304" pitchFamily="18" charset="0"/>
            <a:cs typeface="Times New Roman" panose="02020603050405020304" pitchFamily="18" charset="0"/>
          </a:endParaRPr>
        </a:p>
      </dgm:t>
    </dgm:pt>
    <dgm:pt modelId="{6B97042A-8216-429F-9C7E-F02FBC4FC165}" type="parTrans" cxnId="{8EBE473A-3C52-495F-B4CB-A2E63B9A5D8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92F5692-2E58-4791-8518-C2141B6C3249}" type="sibTrans" cxnId="{8EBE473A-3C52-495F-B4CB-A2E63B9A5D8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D19255D-1CD1-46E4-8110-3B8F8C15EF7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0</a:t>
          </a:r>
          <a:r>
            <a:rPr lang="zh-CN" altLang="en-US" sz="1050" b="1" dirty="0">
              <a:latin typeface="Times New Roman" panose="02020603050405020304" pitchFamily="18" charset="0"/>
              <a:cs typeface="Times New Roman" panose="02020603050405020304" pitchFamily="18" charset="0"/>
            </a:rPr>
            <a:t>日</a:t>
          </a:r>
          <a:endParaRPr lang="zh-TW" altLang="en-US" sz="1050">
            <a:latin typeface="Times New Roman" panose="02020603050405020304" pitchFamily="18" charset="0"/>
            <a:cs typeface="Times New Roman" panose="02020603050405020304" pitchFamily="18" charset="0"/>
          </a:endParaRPr>
        </a:p>
      </dgm:t>
    </dgm:pt>
    <dgm:pt modelId="{A4B28CED-EE7B-4DAF-ACF6-8BAE1B660EB0}" type="parTrans" cxnId="{5F9E951B-542C-4A6B-9AAA-87CD2807C414}">
      <dgm:prSet/>
      <dgm:spPr/>
      <dgm:t>
        <a:bodyPr/>
        <a:lstStyle/>
        <a:p>
          <a:endParaRPr lang="zh-TW" altLang="en-US"/>
        </a:p>
      </dgm:t>
    </dgm:pt>
    <dgm:pt modelId="{13E1FB17-883C-44AD-98BC-4689B5E5787F}" type="sibTrans" cxnId="{5F9E951B-542C-4A6B-9AAA-87CD2807C414}">
      <dgm:prSet/>
      <dgm:spPr/>
      <dgm:t>
        <a:bodyPr/>
        <a:lstStyle/>
        <a:p>
          <a:endParaRPr lang="zh-TW" altLang="en-US"/>
        </a:p>
      </dgm:t>
    </dgm:pt>
    <dgm:pt modelId="{7B3A1DB9-C3C2-4AE6-99C2-FCD804377838}">
      <dgm:prSet phldrT="[文字]" custT="1"/>
      <dgm:spPr/>
      <dgm:t>
        <a:bodyPr/>
        <a:lstStyle/>
        <a:p>
          <a:r>
            <a:rPr lang="zh-CN" altLang="en-US" sz="1050">
              <a:latin typeface="Times New Roman" panose="02020603050405020304" pitchFamily="18" charset="0"/>
              <a:cs typeface="Times New Roman" panose="02020603050405020304" pitchFamily="18" charset="0"/>
            </a:rPr>
            <a:t>中国表示将重新安排贸易协定的评估。</a:t>
          </a:r>
          <a:endParaRPr lang="zh-TW" altLang="en-US" sz="1050">
            <a:latin typeface="Times New Roman" panose="02020603050405020304" pitchFamily="18" charset="0"/>
            <a:cs typeface="Times New Roman" panose="02020603050405020304" pitchFamily="18" charset="0"/>
          </a:endParaRPr>
        </a:p>
      </dgm:t>
    </dgm:pt>
    <dgm:pt modelId="{764F6955-C038-4B5B-B91D-72854A500215}" type="parTrans" cxnId="{F018B84A-80F0-4A74-B173-7862B9273FD5}">
      <dgm:prSet/>
      <dgm:spPr/>
      <dgm:t>
        <a:bodyPr/>
        <a:lstStyle/>
        <a:p>
          <a:endParaRPr lang="zh-TW" altLang="en-US"/>
        </a:p>
      </dgm:t>
    </dgm:pt>
    <dgm:pt modelId="{70CB37D9-2421-4167-ACB0-D6295E14E2F5}" type="sibTrans" cxnId="{F018B84A-80F0-4A74-B173-7862B9273FD5}">
      <dgm:prSet/>
      <dgm:spPr/>
      <dgm:t>
        <a:bodyPr/>
        <a:lstStyle/>
        <a:p>
          <a:endParaRPr lang="zh-TW" altLang="en-US"/>
        </a:p>
      </dgm:t>
    </dgm:pt>
    <dgm:pt modelId="{9344C64C-0CF3-4B0D-B49B-E2C9F1817475}">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20</a:t>
          </a:r>
          <a:r>
            <a:rPr lang="zh-CN"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CN"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5</a:t>
          </a:r>
          <a:r>
            <a:rPr lang="zh-CN" altLang="en-US" sz="1050" b="1" dirty="0">
              <a:latin typeface="Times New Roman" panose="02020603050405020304" pitchFamily="18" charset="0"/>
              <a:cs typeface="Times New Roman" panose="02020603050405020304" pitchFamily="18" charset="0"/>
            </a:rPr>
            <a:t>日</a:t>
          </a:r>
          <a:endParaRPr lang="zh-TW" altLang="en-US" sz="1050">
            <a:latin typeface="Times New Roman" panose="02020603050405020304" pitchFamily="18" charset="0"/>
            <a:cs typeface="Times New Roman" panose="02020603050405020304" pitchFamily="18" charset="0"/>
          </a:endParaRPr>
        </a:p>
      </dgm:t>
    </dgm:pt>
    <dgm:pt modelId="{70F090AE-6B6D-4C83-9BDE-8B83D792F64B}" type="parTrans" cxnId="{DA2AAF8D-A74B-46D8-B480-C44C8821F2FF}">
      <dgm:prSet/>
      <dgm:spPr/>
      <dgm:t>
        <a:bodyPr/>
        <a:lstStyle/>
        <a:p>
          <a:endParaRPr lang="zh-TW" altLang="en-US"/>
        </a:p>
      </dgm:t>
    </dgm:pt>
    <dgm:pt modelId="{01FA34F9-1B80-453C-9A85-C45EAB55912A}" type="sibTrans" cxnId="{DA2AAF8D-A74B-46D8-B480-C44C8821F2FF}">
      <dgm:prSet/>
      <dgm:spPr/>
      <dgm:t>
        <a:bodyPr/>
        <a:lstStyle/>
        <a:p>
          <a:endParaRPr lang="zh-TW" altLang="en-US"/>
        </a:p>
      </dgm:t>
    </dgm:pt>
    <dgm:pt modelId="{94A0536D-74D6-458C-9A93-1C2607F73424}">
      <dgm:prSet custT="1"/>
      <dgm:spPr/>
      <dgm:t>
        <a:bodyPr/>
        <a:lstStyle/>
        <a:p>
          <a:pPr algn="just"/>
          <a:r>
            <a:rPr lang="zh-CN" altLang="zh-HK" sz="1050" dirty="0">
              <a:latin typeface="Times New Roman" panose="02020603050405020304" pitchFamily="18" charset="0"/>
              <a:cs typeface="Times New Roman" panose="02020603050405020304" pitchFamily="18" charset="0"/>
            </a:rPr>
            <a:t>美国贸易代表莱特希泽抨击世界贸易组织，企图阻止美国帮助其本国工人。</a:t>
          </a:r>
          <a:r>
            <a:rPr lang="zh-CN" altLang="en-US" sz="1050" dirty="0">
              <a:latin typeface="Times New Roman" panose="02020603050405020304" pitchFamily="18" charset="0"/>
              <a:cs typeface="Times New Roman" panose="02020603050405020304" pitchFamily="18" charset="0"/>
            </a:rPr>
            <a:t>「专家组报告确定特朗普政府</a:t>
          </a:r>
          <a:r>
            <a:rPr lang="en-US" altLang="zh-TW" sz="1050" dirty="0">
              <a:latin typeface="Times New Roman" panose="02020603050405020304" pitchFamily="18" charset="0"/>
              <a:cs typeface="Times New Roman" panose="02020603050405020304" pitchFamily="18" charset="0"/>
            </a:rPr>
            <a:t>4</a:t>
          </a:r>
          <a:r>
            <a:rPr lang="zh-CN" altLang="en-US" sz="1050" dirty="0">
              <a:latin typeface="Times New Roman" panose="02020603050405020304" pitchFamily="18" charset="0"/>
              <a:cs typeface="Times New Roman" panose="02020603050405020304" pitchFamily="18" charset="0"/>
            </a:rPr>
            <a:t>年来一直指出，即使美国已提交大量有关中国盗窃知识产权的证据，虽然没有对广泛的证据提出异议，世贸对此类不当行为没有任何补救措施」。</a:t>
          </a:r>
          <a:endParaRPr lang="zh-TW" altLang="en-US" sz="1050" dirty="0">
            <a:latin typeface="Times New Roman" panose="02020603050405020304" pitchFamily="18" charset="0"/>
            <a:cs typeface="Times New Roman" panose="02020603050405020304" pitchFamily="18" charset="0"/>
          </a:endParaRPr>
        </a:p>
      </dgm:t>
    </dgm:pt>
    <dgm:pt modelId="{ABC0A265-777F-42F9-B841-5C9D8BA2C69D}" type="parTrans" cxnId="{A7E0B004-08AD-46F7-85EE-B3567BDEAAC9}">
      <dgm:prSet/>
      <dgm:spPr/>
      <dgm:t>
        <a:bodyPr/>
        <a:lstStyle/>
        <a:p>
          <a:endParaRPr lang="zh-TW" altLang="en-US"/>
        </a:p>
      </dgm:t>
    </dgm:pt>
    <dgm:pt modelId="{F7C97361-E7D1-41B9-9969-507B7332EB62}" type="sibTrans" cxnId="{A7E0B004-08AD-46F7-85EE-B3567BDEAAC9}">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pt>
    <dgm:pt modelId="{B5DD82BE-6D32-43FB-9C72-8FD1B72F87C2}" type="pres">
      <dgm:prSet presAssocID="{19414293-99EF-4A02-BD50-5FA235B7F8E6}" presName="composite" presStyleCnt="0"/>
      <dgm:spPr/>
    </dgm:pt>
    <dgm:pt modelId="{09ADAC09-0DE4-4DE4-8FAE-9A7A913E7CA1}" type="pres">
      <dgm:prSet presAssocID="{19414293-99EF-4A02-BD50-5FA235B7F8E6}" presName="parentText" presStyleLbl="alignNode1" presStyleIdx="0" presStyleCnt="5">
        <dgm:presLayoutVars>
          <dgm:chMax val="1"/>
          <dgm:bulletEnabled val="1"/>
        </dgm:presLayoutVars>
      </dgm:prSet>
      <dgm:spPr/>
    </dgm:pt>
    <dgm:pt modelId="{F3282F26-64E4-4538-993F-857A2FFEA372}" type="pres">
      <dgm:prSet presAssocID="{19414293-99EF-4A02-BD50-5FA235B7F8E6}" presName="descendantText" presStyleLbl="alignAcc1" presStyleIdx="0" presStyleCnt="5">
        <dgm:presLayoutVars>
          <dgm:bulletEnabled val="1"/>
        </dgm:presLayoutVars>
      </dgm:prSet>
      <dgm:spPr/>
    </dgm:pt>
    <dgm:pt modelId="{40DA1003-CCFD-41EC-AA8D-C6D3DEFFAE22}" type="pres">
      <dgm:prSet presAssocID="{BB79C19D-E843-44FD-A460-A1B58701A694}" presName="sp" presStyleCnt="0"/>
      <dgm:spPr/>
    </dgm:pt>
    <dgm:pt modelId="{F5B14992-3521-481C-A952-329EB2FDA824}" type="pres">
      <dgm:prSet presAssocID="{6B57C157-93E6-4D7D-8C12-28E5371D5BED}" presName="composite" presStyleCnt="0"/>
      <dgm:spPr/>
    </dgm:pt>
    <dgm:pt modelId="{735C4072-C63E-44AF-BA05-723C88FCB9CA}" type="pres">
      <dgm:prSet presAssocID="{6B57C157-93E6-4D7D-8C12-28E5371D5BED}" presName="parentText" presStyleLbl="alignNode1" presStyleIdx="1" presStyleCnt="5">
        <dgm:presLayoutVars>
          <dgm:chMax val="1"/>
          <dgm:bulletEnabled val="1"/>
        </dgm:presLayoutVars>
      </dgm:prSet>
      <dgm:spPr/>
    </dgm:pt>
    <dgm:pt modelId="{47C282F3-97BC-41C6-AED2-7C12B4F6B477}" type="pres">
      <dgm:prSet presAssocID="{6B57C157-93E6-4D7D-8C12-28E5371D5BED}" presName="descendantText" presStyleLbl="alignAcc1" presStyleIdx="1" presStyleCnt="5">
        <dgm:presLayoutVars>
          <dgm:bulletEnabled val="1"/>
        </dgm:presLayoutVars>
      </dgm:prSet>
      <dgm:spPr/>
    </dgm:pt>
    <dgm:pt modelId="{ACEC3712-3290-4AA8-8CF8-90EA8AB99DC7}" type="pres">
      <dgm:prSet presAssocID="{EE4AE5F5-53F0-4A98-B392-C39687B623F5}" presName="sp" presStyleCnt="0"/>
      <dgm:spPr/>
    </dgm:pt>
    <dgm:pt modelId="{E93E9E00-96AC-4721-BE1D-92715450A7F9}" type="pres">
      <dgm:prSet presAssocID="{DD19255D-1CD1-46E4-8110-3B8F8C15EF7B}" presName="composite" presStyleCnt="0"/>
      <dgm:spPr/>
    </dgm:pt>
    <dgm:pt modelId="{5184B185-40C9-48BA-A556-D6F1EC00B7B9}" type="pres">
      <dgm:prSet presAssocID="{DD19255D-1CD1-46E4-8110-3B8F8C15EF7B}" presName="parentText" presStyleLbl="alignNode1" presStyleIdx="2" presStyleCnt="5">
        <dgm:presLayoutVars>
          <dgm:chMax val="1"/>
          <dgm:bulletEnabled val="1"/>
        </dgm:presLayoutVars>
      </dgm:prSet>
      <dgm:spPr/>
    </dgm:pt>
    <dgm:pt modelId="{1525FE19-95BE-4EFF-B833-719931A9A2C0}" type="pres">
      <dgm:prSet presAssocID="{DD19255D-1CD1-46E4-8110-3B8F8C15EF7B}" presName="descendantText" presStyleLbl="alignAcc1" presStyleIdx="2" presStyleCnt="5">
        <dgm:presLayoutVars>
          <dgm:bulletEnabled val="1"/>
        </dgm:presLayoutVars>
      </dgm:prSet>
      <dgm:spPr/>
    </dgm:pt>
    <dgm:pt modelId="{4B7F8344-83EA-432D-8A8A-47E1F7777BF2}" type="pres">
      <dgm:prSet presAssocID="{13E1FB17-883C-44AD-98BC-4689B5E5787F}" presName="sp" presStyleCnt="0"/>
      <dgm:spPr/>
    </dgm:pt>
    <dgm:pt modelId="{8085CB23-B9F8-4810-9732-A81FD6A2CD28}" type="pres">
      <dgm:prSet presAssocID="{9344C64C-0CF3-4B0D-B49B-E2C9F1817475}" presName="composite" presStyleCnt="0"/>
      <dgm:spPr/>
    </dgm:pt>
    <dgm:pt modelId="{34B7D556-810E-492C-9646-BA0EA11BAFF2}" type="pres">
      <dgm:prSet presAssocID="{9344C64C-0CF3-4B0D-B49B-E2C9F1817475}" presName="parentText" presStyleLbl="alignNode1" presStyleIdx="3" presStyleCnt="5">
        <dgm:presLayoutVars>
          <dgm:chMax val="1"/>
          <dgm:bulletEnabled val="1"/>
        </dgm:presLayoutVars>
      </dgm:prSet>
      <dgm:spPr/>
    </dgm:pt>
    <dgm:pt modelId="{08958A0B-6F3A-4F3A-BA5C-DE9E70FD1368}" type="pres">
      <dgm:prSet presAssocID="{9344C64C-0CF3-4B0D-B49B-E2C9F1817475}" presName="descendantText" presStyleLbl="alignAcc1" presStyleIdx="3" presStyleCnt="5">
        <dgm:presLayoutVars>
          <dgm:bulletEnabled val="1"/>
        </dgm:presLayoutVars>
      </dgm:prSet>
      <dgm:spPr/>
    </dgm:pt>
    <dgm:pt modelId="{E8E7B57F-A0BE-43FC-92AC-245F23273824}" type="pres">
      <dgm:prSet presAssocID="{01FA34F9-1B80-453C-9A85-C45EAB55912A}" presName="sp" presStyleCnt="0"/>
      <dgm:spPr/>
    </dgm:pt>
    <dgm:pt modelId="{6A84DBA7-03BF-428D-9E36-4D0F68B1EFC0}" type="pres">
      <dgm:prSet presAssocID="{19F7877C-78FA-45B0-AD81-A37E13F3F913}" presName="composite" presStyleCnt="0"/>
      <dgm:spPr/>
    </dgm:pt>
    <dgm:pt modelId="{BBF71DCA-913F-4913-BDB1-3AABD35A04D2}" type="pres">
      <dgm:prSet presAssocID="{19F7877C-78FA-45B0-AD81-A37E13F3F913}" presName="parentText" presStyleLbl="alignNode1" presStyleIdx="4" presStyleCnt="5">
        <dgm:presLayoutVars>
          <dgm:chMax val="1"/>
          <dgm:bulletEnabled val="1"/>
        </dgm:presLayoutVars>
      </dgm:prSet>
      <dgm:spPr/>
    </dgm:pt>
    <dgm:pt modelId="{8E14F7F6-51E4-4266-B0F0-FCA727B9DC59}" type="pres">
      <dgm:prSet presAssocID="{19F7877C-78FA-45B0-AD81-A37E13F3F913}" presName="descendantText" presStyleLbl="alignAcc1" presStyleIdx="4" presStyleCnt="5" custScaleY="123114" custLinFactNeighborY="11753">
        <dgm:presLayoutVars>
          <dgm:bulletEnabled val="1"/>
        </dgm:presLayoutVars>
      </dgm:prSet>
      <dgm:spPr/>
    </dgm:pt>
  </dgm:ptLst>
  <dgm:cxnLst>
    <dgm:cxn modelId="{2CC45404-1FEF-4332-BC59-3422A022F2B2}" type="presOf" srcId="{D5AF0BC5-C8F0-4571-9EEE-B17D24C624E0}" destId="{F3282F26-64E4-4538-993F-857A2FFEA372}" srcOrd="0" destOrd="0" presId="urn:microsoft.com/office/officeart/2005/8/layout/chevron2"/>
    <dgm:cxn modelId="{A7E0B004-08AD-46F7-85EE-B3567BDEAAC9}" srcId="{19F7877C-78FA-45B0-AD81-A37E13F3F913}" destId="{94A0536D-74D6-458C-9A93-1C2607F73424}" srcOrd="1" destOrd="0" parTransId="{ABC0A265-777F-42F9-B841-5C9D8BA2C69D}" sibTransId="{F7C97361-E7D1-41B9-9969-507B7332EB62}"/>
    <dgm:cxn modelId="{D1A2630E-BE02-4AB5-B584-90F06A098427}" type="presOf" srcId="{4DC07B2B-711C-40BE-9C84-1BE5F3331180}" destId="{D7D97B0C-893D-49B2-9BFC-3FD59EBC4B5C}" srcOrd="0" destOrd="0" presId="urn:microsoft.com/office/officeart/2005/8/layout/chevron2"/>
    <dgm:cxn modelId="{2DE0651A-1AC0-4055-B596-205FCB316E29}" srcId="{9344C64C-0CF3-4B0D-B49B-E2C9F1817475}" destId="{5DA47770-0CAA-493F-BD3C-F17F0FC6C755}" srcOrd="0" destOrd="0" parTransId="{C949350A-B537-4FC4-9CF0-0DDB2DC72A66}" sibTransId="{2592388C-80D9-4C90-A1DB-680A5B136672}"/>
    <dgm:cxn modelId="{5F9E951B-542C-4A6B-9AAA-87CD2807C414}" srcId="{4DC07B2B-711C-40BE-9C84-1BE5F3331180}" destId="{DD19255D-1CD1-46E4-8110-3B8F8C15EF7B}" srcOrd="2" destOrd="0" parTransId="{A4B28CED-EE7B-4DAF-ACF6-8BAE1B660EB0}" sibTransId="{13E1FB17-883C-44AD-98BC-4689B5E5787F}"/>
    <dgm:cxn modelId="{20AAA920-5D66-4B5F-8678-A81E74B3BA9D}" type="presOf" srcId="{6B57C157-93E6-4D7D-8C12-28E5371D5BED}" destId="{735C4072-C63E-44AF-BA05-723C88FCB9CA}" srcOrd="0" destOrd="0" presId="urn:microsoft.com/office/officeart/2005/8/layout/chevron2"/>
    <dgm:cxn modelId="{0021D235-771F-4F25-8622-3D49FB12BE3E}" type="presOf" srcId="{19F7877C-78FA-45B0-AD81-A37E13F3F913}" destId="{BBF71DCA-913F-4913-BDB1-3AABD35A04D2}" srcOrd="0" destOrd="0" presId="urn:microsoft.com/office/officeart/2005/8/layout/chevron2"/>
    <dgm:cxn modelId="{8EBE473A-3C52-495F-B4CB-A2E63B9A5D87}" srcId="{19F7877C-78FA-45B0-AD81-A37E13F3F913}" destId="{FCE27183-2BDD-4DF2-900F-CFC39C0B13B2}" srcOrd="0" destOrd="0" parTransId="{6B97042A-8216-429F-9C7E-F02FBC4FC165}" sibTransId="{792F5692-2E58-4791-8518-C2141B6C3249}"/>
    <dgm:cxn modelId="{75DEF75B-1EC2-4DD1-8342-22BFB5F33424}" type="presOf" srcId="{DD19255D-1CD1-46E4-8110-3B8F8C15EF7B}" destId="{5184B185-40C9-48BA-A556-D6F1EC00B7B9}" srcOrd="0" destOrd="0" presId="urn:microsoft.com/office/officeart/2005/8/layout/chevron2"/>
    <dgm:cxn modelId="{52746F61-59EA-404D-922A-585764F0BAB4}" type="presOf" srcId="{9344C64C-0CF3-4B0D-B49B-E2C9F1817475}" destId="{34B7D556-810E-492C-9646-BA0EA11BAFF2}" srcOrd="0" destOrd="0" presId="urn:microsoft.com/office/officeart/2005/8/layout/chevron2"/>
    <dgm:cxn modelId="{F4A6A647-332D-47B0-BF3E-18B279BF91D7}" type="presOf" srcId="{94A0536D-74D6-458C-9A93-1C2607F73424}" destId="{8E14F7F6-51E4-4266-B0F0-FCA727B9DC59}" srcOrd="0" destOrd="1" presId="urn:microsoft.com/office/officeart/2005/8/layout/chevron2"/>
    <dgm:cxn modelId="{06830E68-0AB7-4ACB-9BB1-07394ABDBAB5}" type="presOf" srcId="{7B3A1DB9-C3C2-4AE6-99C2-FCD804377838}" destId="{1525FE19-95BE-4EFF-B833-719931A9A2C0}" srcOrd="0" destOrd="0" presId="urn:microsoft.com/office/officeart/2005/8/layout/chevron2"/>
    <dgm:cxn modelId="{59577E68-8E3A-434F-983A-4779E83C39C4}" type="presOf" srcId="{FCE27183-2BDD-4DF2-900F-CFC39C0B13B2}" destId="{8E14F7F6-51E4-4266-B0F0-FCA727B9DC59}" srcOrd="0" destOrd="0" presId="urn:microsoft.com/office/officeart/2005/8/layout/chevron2"/>
    <dgm:cxn modelId="{3FCED269-E626-48E6-86D7-B0106D532894}" type="presOf" srcId="{C0F6F77B-D0F1-4698-9424-DAD48302A8C1}" destId="{47C282F3-97BC-41C6-AED2-7C12B4F6B477}" srcOrd="0" destOrd="0" presId="urn:microsoft.com/office/officeart/2005/8/layout/chevron2"/>
    <dgm:cxn modelId="{F018B84A-80F0-4A74-B173-7862B9273FD5}" srcId="{DD19255D-1CD1-46E4-8110-3B8F8C15EF7B}" destId="{7B3A1DB9-C3C2-4AE6-99C2-FCD804377838}" srcOrd="0" destOrd="0" parTransId="{764F6955-C038-4B5B-B91D-72854A500215}" sibTransId="{70CB37D9-2421-4167-ACB0-D6295E14E2F5}"/>
    <dgm:cxn modelId="{E4D13E55-BECE-4C45-8866-317A90B3F3BD}" srcId="{19414293-99EF-4A02-BD50-5FA235B7F8E6}" destId="{D5AF0BC5-C8F0-4571-9EEE-B17D24C624E0}" srcOrd="0" destOrd="0" parTransId="{91D107E4-0E5C-447F-A219-3924FCB62C02}" sibTransId="{9BB352C5-4636-4E88-8114-AD640DA571E4}"/>
    <dgm:cxn modelId="{3402767D-1D7F-428D-ABC0-F09164F21C2C}" srcId="{4DC07B2B-711C-40BE-9C84-1BE5F3331180}" destId="{19F7877C-78FA-45B0-AD81-A37E13F3F913}" srcOrd="4" destOrd="0" parTransId="{ED6023E5-7A03-4A7A-B14A-66A4C255BB75}" sibTransId="{DF57C9F8-7BC8-4527-9C0A-65D69968212F}"/>
    <dgm:cxn modelId="{7FFF0C80-FEE4-4D02-91DC-E7B0191855E5}" srcId="{4DC07B2B-711C-40BE-9C84-1BE5F3331180}" destId="{19414293-99EF-4A02-BD50-5FA235B7F8E6}" srcOrd="0" destOrd="0" parTransId="{BAEAE67A-3B63-412C-B2CE-81A1D1145DD2}" sibTransId="{BB79C19D-E843-44FD-A460-A1B58701A694}"/>
    <dgm:cxn modelId="{DA2AAF8D-A74B-46D8-B480-C44C8821F2FF}" srcId="{4DC07B2B-711C-40BE-9C84-1BE5F3331180}" destId="{9344C64C-0CF3-4B0D-B49B-E2C9F1817475}" srcOrd="3" destOrd="0" parTransId="{70F090AE-6B6D-4C83-9BDE-8B83D792F64B}" sibTransId="{01FA34F9-1B80-453C-9A85-C45EAB55912A}"/>
    <dgm:cxn modelId="{01C30C9D-AAA9-4073-AD39-28A350680536}" type="presOf" srcId="{19414293-99EF-4A02-BD50-5FA235B7F8E6}" destId="{09ADAC09-0DE4-4DE4-8FAE-9A7A913E7CA1}" srcOrd="0" destOrd="0" presId="urn:microsoft.com/office/officeart/2005/8/layout/chevron2"/>
    <dgm:cxn modelId="{94F5F79D-E771-41FF-AE66-493C9885C0FE}" srcId="{4DC07B2B-711C-40BE-9C84-1BE5F3331180}" destId="{6B57C157-93E6-4D7D-8C12-28E5371D5BED}" srcOrd="1" destOrd="0" parTransId="{FCE39055-AAA6-423F-A210-3279A160D25A}" sibTransId="{EE4AE5F5-53F0-4A98-B392-C39687B623F5}"/>
    <dgm:cxn modelId="{4FA8ADB3-2B91-459C-83D8-930719CC2B3D}" srcId="{6B57C157-93E6-4D7D-8C12-28E5371D5BED}" destId="{C0F6F77B-D0F1-4698-9424-DAD48302A8C1}" srcOrd="0" destOrd="0" parTransId="{30BF81CD-B555-40C1-9CA2-DDEF7C240736}" sibTransId="{C59BD20C-7C2D-469A-B08C-6435284C0E50}"/>
    <dgm:cxn modelId="{365674D8-ED46-40FA-A359-1E980C2ED1F8}" type="presOf" srcId="{5DA47770-0CAA-493F-BD3C-F17F0FC6C755}" destId="{08958A0B-6F3A-4F3A-BA5C-DE9E70FD1368}" srcOrd="0" destOrd="0" presId="urn:microsoft.com/office/officeart/2005/8/layout/chevron2"/>
    <dgm:cxn modelId="{E55F50BC-D016-4D29-9A3F-C49488E0A487}" type="presParOf" srcId="{D7D97B0C-893D-49B2-9BFC-3FD59EBC4B5C}" destId="{B5DD82BE-6D32-43FB-9C72-8FD1B72F87C2}" srcOrd="0" destOrd="0" presId="urn:microsoft.com/office/officeart/2005/8/layout/chevron2"/>
    <dgm:cxn modelId="{8EF97C79-C9C4-4D53-9652-4BF42DFFEDAA}" type="presParOf" srcId="{B5DD82BE-6D32-43FB-9C72-8FD1B72F87C2}" destId="{09ADAC09-0DE4-4DE4-8FAE-9A7A913E7CA1}" srcOrd="0" destOrd="0" presId="urn:microsoft.com/office/officeart/2005/8/layout/chevron2"/>
    <dgm:cxn modelId="{551BC049-2572-4DDE-B2F4-FD22D6D01769}" type="presParOf" srcId="{B5DD82BE-6D32-43FB-9C72-8FD1B72F87C2}" destId="{F3282F26-64E4-4538-993F-857A2FFEA372}" srcOrd="1" destOrd="0" presId="urn:microsoft.com/office/officeart/2005/8/layout/chevron2"/>
    <dgm:cxn modelId="{826BBB9E-5A2A-478F-87D5-F328F9DC1E7F}" type="presParOf" srcId="{D7D97B0C-893D-49B2-9BFC-3FD59EBC4B5C}" destId="{40DA1003-CCFD-41EC-AA8D-C6D3DEFFAE22}" srcOrd="1" destOrd="0" presId="urn:microsoft.com/office/officeart/2005/8/layout/chevron2"/>
    <dgm:cxn modelId="{FFC63DCC-1999-4183-B21D-7F6E6A4BD7A7}" type="presParOf" srcId="{D7D97B0C-893D-49B2-9BFC-3FD59EBC4B5C}" destId="{F5B14992-3521-481C-A952-329EB2FDA824}" srcOrd="2" destOrd="0" presId="urn:microsoft.com/office/officeart/2005/8/layout/chevron2"/>
    <dgm:cxn modelId="{0CD3524D-940B-4F6C-9B1D-15C93AD4354C}" type="presParOf" srcId="{F5B14992-3521-481C-A952-329EB2FDA824}" destId="{735C4072-C63E-44AF-BA05-723C88FCB9CA}" srcOrd="0" destOrd="0" presId="urn:microsoft.com/office/officeart/2005/8/layout/chevron2"/>
    <dgm:cxn modelId="{42C5ABF5-A644-44D7-89C4-4DBDF22F706C}" type="presParOf" srcId="{F5B14992-3521-481C-A952-329EB2FDA824}" destId="{47C282F3-97BC-41C6-AED2-7C12B4F6B477}" srcOrd="1" destOrd="0" presId="urn:microsoft.com/office/officeart/2005/8/layout/chevron2"/>
    <dgm:cxn modelId="{283FDA05-0AAC-4B66-BB1B-A044510AA48C}" type="presParOf" srcId="{D7D97B0C-893D-49B2-9BFC-3FD59EBC4B5C}" destId="{ACEC3712-3290-4AA8-8CF8-90EA8AB99DC7}" srcOrd="3" destOrd="0" presId="urn:microsoft.com/office/officeart/2005/8/layout/chevron2"/>
    <dgm:cxn modelId="{BA5CE10D-96FA-4DC7-BAFB-C6B6606D4699}" type="presParOf" srcId="{D7D97B0C-893D-49B2-9BFC-3FD59EBC4B5C}" destId="{E93E9E00-96AC-4721-BE1D-92715450A7F9}" srcOrd="4" destOrd="0" presId="urn:microsoft.com/office/officeart/2005/8/layout/chevron2"/>
    <dgm:cxn modelId="{FB1EC754-CD8A-4FB4-9C4A-136CD5775152}" type="presParOf" srcId="{E93E9E00-96AC-4721-BE1D-92715450A7F9}" destId="{5184B185-40C9-48BA-A556-D6F1EC00B7B9}" srcOrd="0" destOrd="0" presId="urn:microsoft.com/office/officeart/2005/8/layout/chevron2"/>
    <dgm:cxn modelId="{29F0864B-4DA0-4F84-951E-268ED9FB5517}" type="presParOf" srcId="{E93E9E00-96AC-4721-BE1D-92715450A7F9}" destId="{1525FE19-95BE-4EFF-B833-719931A9A2C0}" srcOrd="1" destOrd="0" presId="urn:microsoft.com/office/officeart/2005/8/layout/chevron2"/>
    <dgm:cxn modelId="{E56C21CD-D6D2-4024-BB6E-7499D94BAAC8}" type="presParOf" srcId="{D7D97B0C-893D-49B2-9BFC-3FD59EBC4B5C}" destId="{4B7F8344-83EA-432D-8A8A-47E1F7777BF2}" srcOrd="5" destOrd="0" presId="urn:microsoft.com/office/officeart/2005/8/layout/chevron2"/>
    <dgm:cxn modelId="{D08394E8-E27D-4EFD-A702-6CA8AC2B9C96}" type="presParOf" srcId="{D7D97B0C-893D-49B2-9BFC-3FD59EBC4B5C}" destId="{8085CB23-B9F8-4810-9732-A81FD6A2CD28}" srcOrd="6" destOrd="0" presId="urn:microsoft.com/office/officeart/2005/8/layout/chevron2"/>
    <dgm:cxn modelId="{47783147-ED6E-4B01-B87C-55E2053E98E5}" type="presParOf" srcId="{8085CB23-B9F8-4810-9732-A81FD6A2CD28}" destId="{34B7D556-810E-492C-9646-BA0EA11BAFF2}" srcOrd="0" destOrd="0" presId="urn:microsoft.com/office/officeart/2005/8/layout/chevron2"/>
    <dgm:cxn modelId="{A3E417BF-9504-4BBA-B29C-0C128CDB0EBF}" type="presParOf" srcId="{8085CB23-B9F8-4810-9732-A81FD6A2CD28}" destId="{08958A0B-6F3A-4F3A-BA5C-DE9E70FD1368}" srcOrd="1" destOrd="0" presId="urn:microsoft.com/office/officeart/2005/8/layout/chevron2"/>
    <dgm:cxn modelId="{6811F5B6-CF5B-4918-A119-D83664CF9ABF}" type="presParOf" srcId="{D7D97B0C-893D-49B2-9BFC-3FD59EBC4B5C}" destId="{E8E7B57F-A0BE-43FC-92AC-245F23273824}" srcOrd="7" destOrd="0" presId="urn:microsoft.com/office/officeart/2005/8/layout/chevron2"/>
    <dgm:cxn modelId="{C8CC0A5F-8696-48FE-9C7A-A42A320ED580}" type="presParOf" srcId="{D7D97B0C-893D-49B2-9BFC-3FD59EBC4B5C}" destId="{6A84DBA7-03BF-428D-9E36-4D0F68B1EFC0}" srcOrd="8" destOrd="0" presId="urn:microsoft.com/office/officeart/2005/8/layout/chevron2"/>
    <dgm:cxn modelId="{FB705D81-5D97-4157-87B9-C2D82B0F5AA9}" type="presParOf" srcId="{6A84DBA7-03BF-428D-9E36-4D0F68B1EFC0}" destId="{BBF71DCA-913F-4913-BDB1-3AABD35A04D2}" srcOrd="0" destOrd="0" presId="urn:microsoft.com/office/officeart/2005/8/layout/chevron2"/>
    <dgm:cxn modelId="{DA766D91-D716-4297-822A-98255024FFA4}" type="presParOf" srcId="{6A84DBA7-03BF-428D-9E36-4D0F68B1EFC0}" destId="{8E14F7F6-51E4-4266-B0F0-FCA727B9DC59}" srcOrd="1" destOrd="0" presId="urn:microsoft.com/office/officeart/2005/8/layout/chevron2"/>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6B691-528A-4055-A3A2-0FAC9B93A679}">
      <dsp:nvSpPr>
        <dsp:cNvPr id="0" name=""/>
        <dsp:cNvSpPr/>
      </dsp:nvSpPr>
      <dsp:spPr>
        <a:xfrm rot="5400000">
          <a:off x="-214475" y="218433"/>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6</a:t>
          </a:r>
          <a:r>
            <a:rPr lang="zh-CN"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6</a:t>
          </a:r>
          <a:r>
            <a:rPr lang="zh-CN"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28</a:t>
          </a:r>
          <a:r>
            <a:rPr lang="zh-CN" altLang="en-US" sz="1050" b="1" kern="120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504400"/>
        <a:ext cx="1000884" cy="428950"/>
      </dsp:txXfrm>
    </dsp:sp>
    <dsp:sp modelId="{7FC97CE1-0D61-4E63-89D8-4E6B581BA4A0}">
      <dsp:nvSpPr>
        <dsp:cNvPr id="0" name=""/>
        <dsp:cNvSpPr/>
      </dsp:nvSpPr>
      <dsp:spPr>
        <a:xfrm rot="5400000">
          <a:off x="3108584" y="-2103741"/>
          <a:ext cx="929881"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在竞选总统时，特朗普制定了计划来应对中国的不公平贸易做法，并威胁要根据美国贸易法第</a:t>
          </a:r>
          <a:r>
            <a:rPr lang="en-US" altLang="zh-TW" sz="1050" kern="1200">
              <a:latin typeface="Times New Roman" panose="02020603050405020304" pitchFamily="18" charset="0"/>
              <a:cs typeface="Times New Roman" panose="02020603050405020304" pitchFamily="18" charset="0"/>
            </a:rPr>
            <a:t>201</a:t>
          </a:r>
          <a:r>
            <a:rPr lang="zh-CN" altLang="en-US" sz="1050" kern="1200">
              <a:latin typeface="Times New Roman" panose="02020603050405020304" pitchFamily="18" charset="0"/>
              <a:cs typeface="Times New Roman" panose="02020603050405020304" pitchFamily="18" charset="0"/>
            </a:rPr>
            <a:t>和</a:t>
          </a:r>
          <a:r>
            <a:rPr lang="en-US" altLang="zh-TW" sz="1050" kern="1200">
              <a:latin typeface="Times New Roman" panose="02020603050405020304" pitchFamily="18" charset="0"/>
              <a:cs typeface="Times New Roman" panose="02020603050405020304" pitchFamily="18" charset="0"/>
            </a:rPr>
            <a:t>301</a:t>
          </a:r>
          <a:r>
            <a:rPr lang="zh-CN" altLang="en-US" sz="1050" kern="1200">
              <a:latin typeface="Times New Roman" panose="02020603050405020304" pitchFamily="18" charset="0"/>
              <a:cs typeface="Times New Roman" panose="02020603050405020304" pitchFamily="18" charset="0"/>
            </a:rPr>
            <a:t>条施加关税。他指出，中国加入世界贸易组织是「历史上最大的工作失窃」。</a:t>
          </a:r>
          <a:r>
            <a:rPr lang="en-US" altLang="zh-TW" sz="1050" kern="1200" baseline="30000">
              <a:latin typeface="Times New Roman" panose="02020603050405020304" pitchFamily="18" charset="0"/>
              <a:cs typeface="Times New Roman" panose="02020603050405020304" pitchFamily="18" charset="0"/>
            </a:rPr>
            <a:t>7</a:t>
          </a:r>
          <a:endParaRPr lang="zh-TW" altLang="en-US" sz="1050" kern="1200" baseline="30000">
            <a:latin typeface="Times New Roman" panose="02020603050405020304" pitchFamily="18" charset="0"/>
            <a:cs typeface="Times New Roman" panose="02020603050405020304" pitchFamily="18" charset="0"/>
          </a:endParaRPr>
        </a:p>
      </dsp:txBody>
      <dsp:txXfrm rot="-5400000">
        <a:off x="1000885" y="49351"/>
        <a:ext cx="5099887" cy="839095"/>
      </dsp:txXfrm>
    </dsp:sp>
    <dsp:sp modelId="{08FC06BE-3657-4977-AAE5-CD84A74C4D2A}">
      <dsp:nvSpPr>
        <dsp:cNvPr id="0" name=""/>
        <dsp:cNvSpPr/>
      </dsp:nvSpPr>
      <dsp:spPr>
        <a:xfrm rot="5400000">
          <a:off x="-214475" y="1533946"/>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7</a:t>
          </a:r>
          <a:r>
            <a:rPr lang="zh-CN"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3</a:t>
          </a:r>
          <a:r>
            <a:rPr lang="zh-CN"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31</a:t>
          </a:r>
          <a:r>
            <a:rPr lang="zh-CN" altLang="en-US" sz="1050" b="1" kern="120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1819913"/>
        <a:ext cx="1000884" cy="428950"/>
      </dsp:txXfrm>
    </dsp:sp>
    <dsp:sp modelId="{E9C7A629-3F00-423E-9EB4-7F810CDF0BF0}">
      <dsp:nvSpPr>
        <dsp:cNvPr id="0" name=""/>
        <dsp:cNvSpPr/>
      </dsp:nvSpPr>
      <dsp:spPr>
        <a:xfrm rot="5400000">
          <a:off x="3108828" y="-78847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特朗普签署了两项行政命令，包括在反补贴和反倾销贸易案中加强对关税的执法，并下令对美国贸易逆差及其原因进行审查。</a:t>
          </a:r>
          <a:endParaRPr lang="zh-TW" altLang="en-US" sz="1050" kern="1200">
            <a:latin typeface="Times New Roman" panose="02020603050405020304" pitchFamily="18" charset="0"/>
            <a:cs typeface="Times New Roman" panose="02020603050405020304" pitchFamily="18" charset="0"/>
          </a:endParaRPr>
        </a:p>
      </dsp:txBody>
      <dsp:txXfrm rot="-5400000">
        <a:off x="1000885" y="1364840"/>
        <a:ext cx="5099911" cy="838654"/>
      </dsp:txXfrm>
    </dsp:sp>
    <dsp:sp modelId="{35DDC632-5F7C-49BE-89EB-9BE98776DDA2}">
      <dsp:nvSpPr>
        <dsp:cNvPr id="0" name=""/>
        <dsp:cNvSpPr/>
      </dsp:nvSpPr>
      <dsp:spPr>
        <a:xfrm rot="5400000">
          <a:off x="-214475" y="2849459"/>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7</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3135426"/>
        <a:ext cx="1000884" cy="428950"/>
      </dsp:txXfrm>
    </dsp:sp>
    <dsp:sp modelId="{328EEBC6-2C97-4CC2-BCB7-C153ECF77F3F}">
      <dsp:nvSpPr>
        <dsp:cNvPr id="0" name=""/>
        <dsp:cNvSpPr/>
      </dsp:nvSpPr>
      <dsp:spPr>
        <a:xfrm rot="5400000">
          <a:off x="3108828" y="527040"/>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特朗普和习近平同意进行为期</a:t>
          </a:r>
          <a:r>
            <a:rPr lang="en-US" altLang="zh-HK" sz="1050" kern="1200">
              <a:latin typeface="Times New Roman" panose="02020603050405020304" pitchFamily="18" charset="0"/>
              <a:cs typeface="Times New Roman" panose="02020603050405020304" pitchFamily="18" charset="0"/>
            </a:rPr>
            <a:t>100</a:t>
          </a:r>
          <a:r>
            <a:rPr lang="zh-CN" altLang="en-US" sz="1050" kern="1200">
              <a:latin typeface="Times New Roman" panose="02020603050405020304" pitchFamily="18" charset="0"/>
              <a:cs typeface="Times New Roman" panose="02020603050405020304" pitchFamily="18" charset="0"/>
            </a:rPr>
            <a:t>天的贸易谈判计划。</a:t>
          </a:r>
          <a:endParaRPr lang="zh-TW" altLang="en-US" sz="1050" kern="1200">
            <a:latin typeface="Times New Roman" panose="02020603050405020304" pitchFamily="18" charset="0"/>
            <a:cs typeface="Times New Roman" panose="02020603050405020304" pitchFamily="18" charset="0"/>
          </a:endParaRPr>
        </a:p>
      </dsp:txBody>
      <dsp:txXfrm rot="-5400000">
        <a:off x="1000885" y="2680353"/>
        <a:ext cx="5099911" cy="838654"/>
      </dsp:txXfrm>
    </dsp:sp>
    <dsp:sp modelId="{771FC969-6CD8-4C55-9633-889580298AFC}">
      <dsp:nvSpPr>
        <dsp:cNvPr id="0" name=""/>
        <dsp:cNvSpPr/>
      </dsp:nvSpPr>
      <dsp:spPr>
        <a:xfrm rot="5400000">
          <a:off x="-214475" y="4164972"/>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7</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CN" altLang="en-US" sz="1050" b="1" kern="1200" dirty="0">
              <a:latin typeface="Times New Roman" panose="02020603050405020304" pitchFamily="18" charset="0"/>
              <a:cs typeface="Times New Roman" panose="02020603050405020304" pitchFamily="18" charset="0"/>
            </a:rPr>
            <a:t>月</a:t>
          </a:r>
          <a:endParaRPr lang="zh-TW" altLang="en-US" sz="1050" b="1" kern="1200">
            <a:latin typeface="Times New Roman" panose="02020603050405020304" pitchFamily="18" charset="0"/>
            <a:cs typeface="Times New Roman" panose="02020603050405020304" pitchFamily="18" charset="0"/>
          </a:endParaRPr>
        </a:p>
      </dsp:txBody>
      <dsp:txXfrm rot="-5400000">
        <a:off x="0" y="4450939"/>
        <a:ext cx="1000884" cy="428950"/>
      </dsp:txXfrm>
    </dsp:sp>
    <dsp:sp modelId="{D474854F-1416-47D7-8BC0-616903DB61B0}">
      <dsp:nvSpPr>
        <dsp:cNvPr id="0" name=""/>
        <dsp:cNvSpPr/>
      </dsp:nvSpPr>
      <dsp:spPr>
        <a:xfrm rot="5400000">
          <a:off x="3108828" y="184255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出于国家安全原因，特朗普对钢铁和铝的进口进行了「第</a:t>
          </a:r>
          <a:r>
            <a:rPr lang="en-US" altLang="zh-TW" sz="1050" kern="1200">
              <a:latin typeface="Times New Roman" panose="02020603050405020304" pitchFamily="18" charset="0"/>
              <a:cs typeface="Times New Roman" panose="02020603050405020304" pitchFamily="18" charset="0"/>
            </a:rPr>
            <a:t>232</a:t>
          </a:r>
          <a:r>
            <a:rPr lang="zh-CN" altLang="en-US" sz="1050" kern="1200">
              <a:latin typeface="Times New Roman" panose="02020603050405020304" pitchFamily="18" charset="0"/>
              <a:cs typeface="Times New Roman" panose="02020603050405020304" pitchFamily="18" charset="0"/>
            </a:rPr>
            <a:t>节调查」。考虑到中国在钢铁和铝的生产有庞大产能，调查和附加关税被认为是针对中国的。</a:t>
          </a:r>
          <a:r>
            <a:rPr lang="en-US" altLang="zh-TW" sz="1050" kern="1200" baseline="30000">
              <a:latin typeface="Times New Roman" panose="02020603050405020304" pitchFamily="18" charset="0"/>
              <a:cs typeface="Times New Roman" panose="02020603050405020304" pitchFamily="18" charset="0"/>
            </a:rPr>
            <a:t>8</a:t>
          </a:r>
          <a:endParaRPr lang="zh-TW" altLang="en-US" sz="1050" kern="1200" baseline="30000">
            <a:latin typeface="Times New Roman" panose="02020603050405020304" pitchFamily="18" charset="0"/>
            <a:cs typeface="Times New Roman" panose="02020603050405020304" pitchFamily="18" charset="0"/>
          </a:endParaRPr>
        </a:p>
      </dsp:txBody>
      <dsp:txXfrm rot="-5400000">
        <a:off x="1000885" y="3995865"/>
        <a:ext cx="5099911" cy="838654"/>
      </dsp:txXfrm>
    </dsp:sp>
    <dsp:sp modelId="{4F77D13E-F87E-4573-9E69-A0796F5E918C}">
      <dsp:nvSpPr>
        <dsp:cNvPr id="0" name=""/>
        <dsp:cNvSpPr/>
      </dsp:nvSpPr>
      <dsp:spPr>
        <a:xfrm rot="5400000">
          <a:off x="-214475" y="5480484"/>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7</a:t>
          </a:r>
          <a:r>
            <a:rPr lang="zh-CN"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7</a:t>
          </a:r>
          <a:r>
            <a:rPr lang="zh-CN"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19</a:t>
          </a:r>
          <a:r>
            <a:rPr lang="zh-CN" altLang="en-US" sz="1050" b="1" kern="1200">
              <a:latin typeface="Times New Roman" panose="02020603050405020304" pitchFamily="18" charset="0"/>
              <a:cs typeface="Times New Roman" panose="02020603050405020304" pitchFamily="18" charset="0"/>
            </a:rPr>
            <a:t>日</a:t>
          </a:r>
          <a:endParaRPr lang="zh-TW"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endParaRPr lang="zh-TW" altLang="en-US" sz="1050" b="1" kern="1200">
            <a:latin typeface="Times New Roman" panose="02020603050405020304" pitchFamily="18" charset="0"/>
            <a:cs typeface="Times New Roman" panose="02020603050405020304" pitchFamily="18" charset="0"/>
          </a:endParaRPr>
        </a:p>
      </dsp:txBody>
      <dsp:txXfrm rot="-5400000">
        <a:off x="0" y="5766451"/>
        <a:ext cx="1000884" cy="428950"/>
      </dsp:txXfrm>
    </dsp:sp>
    <dsp:sp modelId="{FED9372E-B57B-42C4-8C48-55A43D78205E}">
      <dsp:nvSpPr>
        <dsp:cNvPr id="0" name=""/>
        <dsp:cNvSpPr/>
      </dsp:nvSpPr>
      <dsp:spPr>
        <a:xfrm rot="5400000">
          <a:off x="3108828" y="3158065"/>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在经过</a:t>
          </a:r>
          <a:r>
            <a:rPr lang="en-US" altLang="zh-TW" sz="1050" kern="1200"/>
            <a:t>100</a:t>
          </a:r>
          <a:r>
            <a:rPr lang="zh-CN" altLang="en-US" sz="1050" kern="1200"/>
            <a:t>天的会谈后，中美未能就减少美国对中国的贸易赤字的新措施达成共识。</a:t>
          </a:r>
          <a:endParaRPr lang="zh-TW" altLang="en-US" sz="1050" b="0" kern="1200"/>
        </a:p>
      </dsp:txBody>
      <dsp:txXfrm rot="-5400000">
        <a:off x="1000885" y="5311378"/>
        <a:ext cx="5099911" cy="83865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7</a:t>
          </a:r>
          <a:r>
            <a:rPr lang="zh-CN"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8</a:t>
          </a:r>
          <a:r>
            <a:rPr lang="zh-CN"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14</a:t>
          </a:r>
          <a:r>
            <a:rPr lang="zh-CN" altLang="en-US" sz="1050" b="1" kern="1200">
              <a:latin typeface="Times New Roman" panose="02020603050405020304" pitchFamily="18" charset="0"/>
              <a:cs typeface="Times New Roman" panose="02020603050405020304" pitchFamily="18" charset="0"/>
            </a:rPr>
            <a:t>日</a:t>
          </a:r>
          <a:endParaRPr lang="zh-TW" altLang="en-US" sz="1050" kern="1200"/>
        </a:p>
      </dsp:txBody>
      <dsp:txXfrm rot="-5400000">
        <a:off x="2" y="465297"/>
        <a:ext cx="921743" cy="395034"/>
      </dsp:txXfrm>
    </dsp:sp>
    <dsp:sp modelId="{17D9950B-860C-4D21-9D9F-4FE8DC33FED5}">
      <dsp:nvSpPr>
        <dsp:cNvPr id="0" name=""/>
        <dsp:cNvSpPr/>
      </dsp:nvSpPr>
      <dsp:spPr>
        <a:xfrm rot="5400000">
          <a:off x="3105776" y="-2179607"/>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特朗普下令对中国涉嫌知识产权盗窃进行「</a:t>
          </a:r>
          <a:r>
            <a:rPr lang="en-US" altLang="zh-TW" sz="1050" kern="1200"/>
            <a:t> 301</a:t>
          </a:r>
          <a:r>
            <a:rPr lang="zh-CN" altLang="en-US" sz="1050" kern="1200"/>
            <a:t>条款」调查，作为他对北京的首项直接贸易措施。第</a:t>
          </a:r>
          <a:r>
            <a:rPr lang="en-US" altLang="zh-TW" sz="1050" kern="1200"/>
            <a:t>301</a:t>
          </a:r>
          <a:r>
            <a:rPr lang="zh-CN" altLang="en-US" sz="1050" kern="1200"/>
            <a:t>节提到</a:t>
          </a:r>
          <a:r>
            <a:rPr lang="en-US" altLang="zh-TW" sz="1050" kern="1200"/>
            <a:t>1974</a:t>
          </a:r>
          <a:r>
            <a:rPr lang="zh-CN" altLang="en-US" sz="1050" kern="1200"/>
            <a:t>年贸易法中规定美国应如何根据贸易协定执行其权利的部分。</a:t>
          </a:r>
          <a:r>
            <a:rPr lang="en-US" altLang="zh-TW" sz="1050" kern="1200" baseline="30000"/>
            <a:t>9</a:t>
          </a:r>
          <a:endParaRPr lang="zh-TW" altLang="en-US" sz="1050" b="0" kern="1200" baseline="30000">
            <a:solidFill>
              <a:sysClr val="windowText" lastClr="000000"/>
            </a:solidFill>
          </a:endParaRPr>
        </a:p>
      </dsp:txBody>
      <dsp:txXfrm rot="-5400000">
        <a:off x="921743" y="46230"/>
        <a:ext cx="5182617" cy="772747"/>
      </dsp:txXfrm>
    </dsp:sp>
    <dsp:sp modelId="{2905AB36-378D-4CA0-8E4A-3FA45369F70E}">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2</a:t>
          </a:r>
          <a:r>
            <a:rPr lang="zh-CN" altLang="en-US" sz="1050" b="1" kern="1200" dirty="0">
              <a:latin typeface="Times New Roman" panose="02020603050405020304" pitchFamily="18" charset="0"/>
              <a:cs typeface="Times New Roman" panose="02020603050405020304" pitchFamily="18" charset="0"/>
            </a:rPr>
            <a:t>日</a:t>
          </a:r>
          <a:endParaRPr lang="zh-TW" altLang="en-US" sz="1050" b="0" kern="1200">
            <a:solidFill>
              <a:sysClr val="windowText" lastClr="000000"/>
            </a:solidFill>
          </a:endParaRPr>
        </a:p>
      </dsp:txBody>
      <dsp:txXfrm rot="-5400000">
        <a:off x="2" y="1686435"/>
        <a:ext cx="921743" cy="395034"/>
      </dsp:txXfrm>
    </dsp:sp>
    <dsp:sp modelId="{5C5484D6-F14F-42B3-9D67-958A6436CC90}">
      <dsp:nvSpPr>
        <dsp:cNvPr id="0" name=""/>
        <dsp:cNvSpPr/>
      </dsp:nvSpPr>
      <dsp:spPr>
        <a:xfrm rot="5400000">
          <a:off x="3106001" y="-92734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美国政府对大型家用洗衣机以及太阳能电池和组件征收关税。这些冲突引发了全面的贸易战。</a:t>
          </a:r>
          <a:endParaRPr lang="zh-TW" altLang="en-US" sz="1050" b="0" kern="1200">
            <a:solidFill>
              <a:sysClr val="windowText" lastClr="000000"/>
            </a:solidFill>
          </a:endParaRPr>
        </a:p>
      </dsp:txBody>
      <dsp:txXfrm rot="-5400000">
        <a:off x="921743" y="1298699"/>
        <a:ext cx="5182639" cy="772341"/>
      </dsp:txXfrm>
    </dsp:sp>
    <dsp:sp modelId="{9CDD4497-E2B3-4BCE-A1EC-90911E8B6661}">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 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3</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日</a:t>
          </a:r>
          <a:endParaRPr lang="zh-TW" altLang="zh-TW" sz="1050" kern="1200"/>
        </a:p>
        <a:p>
          <a:pPr marL="0" lvl="0" indent="0" algn="ctr" defTabSz="466725">
            <a:lnSpc>
              <a:spcPct val="90000"/>
            </a:lnSpc>
            <a:spcBef>
              <a:spcPct val="0"/>
            </a:spcBef>
            <a:spcAft>
              <a:spcPct val="35000"/>
            </a:spcAft>
            <a:buNone/>
          </a:pPr>
          <a:endParaRPr lang="zh-TW" altLang="en-US" sz="1050" kern="1200"/>
        </a:p>
      </dsp:txBody>
      <dsp:txXfrm rot="-5400000">
        <a:off x="2" y="2907574"/>
        <a:ext cx="921743" cy="395034"/>
      </dsp:txXfrm>
    </dsp:sp>
    <dsp:sp modelId="{D4137A43-EED5-4A53-BB2C-C531DAA18046}">
      <dsp:nvSpPr>
        <dsp:cNvPr id="0" name=""/>
        <dsp:cNvSpPr/>
      </dsp:nvSpPr>
      <dsp:spPr>
        <a:xfrm rot="5400000">
          <a:off x="3106001" y="26244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特朗普下令对所有钢材进口供应商征收</a:t>
          </a:r>
          <a:r>
            <a:rPr lang="en-US" altLang="zh-TW" sz="1050" kern="1200"/>
            <a:t>25</a:t>
          </a:r>
          <a:r>
            <a:rPr lang="zh-CN" altLang="en-US" sz="1050" kern="1200"/>
            <a:t>％的关税，以及对所有铝进口供应商征收</a:t>
          </a:r>
          <a:r>
            <a:rPr lang="en-US" altLang="zh-TW" sz="1050" kern="1200"/>
            <a:t>10</a:t>
          </a:r>
          <a:r>
            <a:rPr lang="zh-CN" altLang="en-US" sz="1050" kern="1200"/>
            <a:t>％的关税。</a:t>
          </a:r>
          <a:endParaRPr lang="zh-TW" altLang="en-US" sz="1050" b="0" kern="1200">
            <a:solidFill>
              <a:sysClr val="windowText" lastClr="000000"/>
            </a:solidFill>
          </a:endParaRPr>
        </a:p>
      </dsp:txBody>
      <dsp:txXfrm rot="-5400000">
        <a:off x="921743" y="2488485"/>
        <a:ext cx="5182639" cy="772341"/>
      </dsp:txXfrm>
    </dsp:sp>
    <dsp:sp modelId="{D83A3694-A331-480F-8AE0-257CB0628796}">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a:t>
          </a:r>
          <a:r>
            <a:rPr lang="zh-CN" altLang="en-US" sz="1050" b="1" kern="1200" dirty="0">
              <a:latin typeface="Times New Roman" panose="02020603050405020304" pitchFamily="18" charset="0"/>
              <a:cs typeface="Times New Roman" panose="02020603050405020304" pitchFamily="18" charset="0"/>
            </a:rPr>
            <a:t>日</a:t>
          </a:r>
          <a:endParaRPr lang="zh-TW" altLang="en-US" sz="1050" b="0" kern="1200">
            <a:solidFill>
              <a:sysClr val="windowText" lastClr="000000"/>
            </a:solidFill>
          </a:endParaRPr>
        </a:p>
      </dsp:txBody>
      <dsp:txXfrm rot="-5400000">
        <a:off x="2" y="4128713"/>
        <a:ext cx="921743" cy="395034"/>
      </dsp:txXfrm>
    </dsp:sp>
    <dsp:sp modelId="{94BE43CE-01DD-4A73-A58F-32E0F873BDBC}">
      <dsp:nvSpPr>
        <dsp:cNvPr id="0" name=""/>
        <dsp:cNvSpPr/>
      </dsp:nvSpPr>
      <dsp:spPr>
        <a:xfrm rot="5400000">
          <a:off x="3106001" y="151493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中国对</a:t>
          </a:r>
          <a:r>
            <a:rPr lang="en-US" altLang="zh-TW" sz="1050" kern="1200"/>
            <a:t>128</a:t>
          </a:r>
          <a:r>
            <a:rPr lang="zh-CN" altLang="en-US" sz="1050" kern="1200"/>
            <a:t>种美国产品征收高达</a:t>
          </a:r>
          <a:r>
            <a:rPr lang="en-US" altLang="zh-TW" sz="1050" kern="1200"/>
            <a:t>25</a:t>
          </a:r>
          <a:r>
            <a:rPr lang="zh-CN" altLang="en-US" sz="1050" kern="1200"/>
            <a:t>％的关税。</a:t>
          </a:r>
          <a:endParaRPr lang="zh-TW" altLang="en-US" sz="1050" b="0" kern="1200">
            <a:solidFill>
              <a:sysClr val="windowText" lastClr="000000"/>
            </a:solidFill>
          </a:endParaRPr>
        </a:p>
      </dsp:txBody>
      <dsp:txXfrm rot="-5400000">
        <a:off x="921743" y="3740975"/>
        <a:ext cx="5182639" cy="772341"/>
      </dsp:txXfrm>
    </dsp:sp>
    <dsp:sp modelId="{314A2073-752A-4C15-9A3D-F3F138A8D27D}">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3</a:t>
          </a:r>
          <a:r>
            <a:rPr lang="zh-CN" altLang="en-US" sz="1050" b="1" kern="1200" dirty="0">
              <a:latin typeface="Times New Roman" panose="02020603050405020304" pitchFamily="18" charset="0"/>
              <a:cs typeface="Times New Roman" panose="02020603050405020304" pitchFamily="18" charset="0"/>
            </a:rPr>
            <a:t>日</a:t>
          </a:r>
          <a:endParaRPr lang="zh-TW" altLang="zh-TW" sz="1050" kern="1200"/>
        </a:p>
        <a:p>
          <a:pPr marL="0" lvl="0" indent="0" algn="ctr" defTabSz="466725">
            <a:lnSpc>
              <a:spcPct val="90000"/>
            </a:lnSpc>
            <a:spcBef>
              <a:spcPct val="0"/>
            </a:spcBef>
            <a:spcAft>
              <a:spcPct val="35000"/>
            </a:spcAft>
            <a:buNone/>
          </a:pPr>
          <a:endParaRPr lang="zh-TW" altLang="en-US" sz="1050" kern="1200"/>
        </a:p>
      </dsp:txBody>
      <dsp:txXfrm rot="-5400000">
        <a:off x="2" y="5349852"/>
        <a:ext cx="921743" cy="395034"/>
      </dsp:txXfrm>
    </dsp:sp>
    <dsp:sp modelId="{11109651-023E-43A0-BC50-D7605CBCDFC7}">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美国详细列出了</a:t>
          </a:r>
          <a:r>
            <a:rPr lang="en-US" sz="1050" kern="1200"/>
            <a:t>1333</a:t>
          </a:r>
          <a:r>
            <a:rPr lang="zh-CN" altLang="en-US" sz="1050" kern="1200"/>
            <a:t>种价值</a:t>
          </a:r>
          <a:r>
            <a:rPr lang="en-US" sz="1050" kern="1200"/>
            <a:t>500</a:t>
          </a:r>
          <a:r>
            <a:rPr lang="zh-CN" altLang="en-US" sz="1050" kern="1200"/>
            <a:t>亿美元的中国商品，将对其额外征收</a:t>
          </a:r>
          <a:r>
            <a:rPr lang="en-US" sz="1050" kern="1200"/>
            <a:t>25%</a:t>
          </a:r>
          <a:r>
            <a:rPr lang="zh-CN" altLang="en-US" sz="1050" kern="1200"/>
            <a:t>关税。</a:t>
          </a:r>
          <a:r>
            <a:rPr lang="en-US" altLang="zh-TW" sz="1050" kern="1200"/>
            <a:t> </a:t>
          </a:r>
          <a:r>
            <a:rPr lang="zh-CN" altLang="en-US" sz="1050" kern="1200"/>
            <a:t>中国立即反击，对一份美国同等价值商品清单征收对等关税，以美元计算，与美国的威胁相称。</a:t>
          </a:r>
          <a:endParaRPr lang="zh-TW" altLang="en-US" sz="1050" b="0" kern="1200">
            <a:solidFill>
              <a:sysClr val="windowText" lastClr="000000"/>
            </a:solidFill>
          </a:endParaRPr>
        </a:p>
      </dsp:txBody>
      <dsp:txXfrm rot="-5400000">
        <a:off x="921743" y="4930762"/>
        <a:ext cx="5182639" cy="772341"/>
      </dsp:txXfrm>
    </dsp:sp>
    <dsp:sp modelId="{904E69BD-5455-48EA-B7F5-5048A789BCC0}">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4</a:t>
          </a:r>
          <a:r>
            <a:rPr lang="zh-CN"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6570990"/>
        <a:ext cx="921743" cy="395034"/>
      </dsp:txXfrm>
    </dsp:sp>
    <dsp:sp modelId="{1F53161B-3FDD-441F-89AE-E42C3E775BE4}">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中国计划对约</a:t>
          </a:r>
          <a:r>
            <a:rPr lang="en-US" altLang="zh-TW" sz="1050" kern="1200"/>
            <a:t>500</a:t>
          </a:r>
          <a:r>
            <a:rPr lang="zh-CN" altLang="en-US" sz="1050" kern="1200"/>
            <a:t>亿美元的美国进口产品征收报复性关税以作回应。</a:t>
          </a:r>
          <a:endParaRPr lang="zh-TW" altLang="en-US" sz="1050" b="0" kern="1200">
            <a:solidFill>
              <a:sysClr val="windowText" lastClr="000000"/>
            </a:solidFill>
          </a:endParaRPr>
        </a:p>
      </dsp:txBody>
      <dsp:txXfrm rot="-5400000">
        <a:off x="921743" y="6151901"/>
        <a:ext cx="5182639" cy="7723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CN"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465297"/>
        <a:ext cx="921743" cy="395034"/>
      </dsp:txXfrm>
    </dsp:sp>
    <dsp:sp modelId="{17D9950B-860C-4D21-9D9F-4FE8DC33FED5}">
      <dsp:nvSpPr>
        <dsp:cNvPr id="0" name=""/>
        <dsp:cNvSpPr/>
      </dsp:nvSpPr>
      <dsp:spPr>
        <a:xfrm rot="5400000">
          <a:off x="3105776" y="-2148239"/>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美国自</a:t>
          </a:r>
          <a:r>
            <a:rPr lang="en-US" altLang="zh-TW" sz="1050" kern="1200"/>
            <a:t>7</a:t>
          </a:r>
          <a:r>
            <a:rPr lang="zh-CN" altLang="en-US" sz="1050" kern="1200"/>
            <a:t>月</a:t>
          </a:r>
          <a:r>
            <a:rPr lang="en-US" altLang="zh-TW" sz="1050" kern="1200"/>
            <a:t>6</a:t>
          </a:r>
          <a:r>
            <a:rPr lang="zh-CN" altLang="en-US" sz="1050" kern="1200"/>
            <a:t>日起对</a:t>
          </a:r>
          <a:r>
            <a:rPr lang="en-US" altLang="zh-TW" sz="1050" kern="1200"/>
            <a:t>340</a:t>
          </a:r>
          <a:r>
            <a:rPr lang="zh-CN" altLang="en-US" sz="1050" kern="1200"/>
            <a:t>亿美元的中国进口商品加征</a:t>
          </a:r>
          <a:r>
            <a:rPr lang="en-US" altLang="zh-TW" sz="1050" kern="1200"/>
            <a:t>25</a:t>
          </a:r>
          <a:r>
            <a:rPr lang="zh-CN" altLang="en-US" sz="1050" kern="1200"/>
            <a:t>％的关税，并指出在公众意见征询期结束后，还将对另外</a:t>
          </a:r>
          <a:r>
            <a:rPr lang="en-US" altLang="zh-TW" sz="1050" kern="1200"/>
            <a:t>160</a:t>
          </a:r>
          <a:r>
            <a:rPr lang="zh-CN" altLang="en-US" sz="1050" kern="1200"/>
            <a:t>亿美元的商品加征</a:t>
          </a:r>
          <a:r>
            <a:rPr lang="en-US" altLang="zh-TW" sz="1050" kern="1200"/>
            <a:t>25</a:t>
          </a:r>
          <a:r>
            <a:rPr lang="zh-CN" altLang="en-US" sz="1050" kern="1200"/>
            <a:t>％的关税。作为回应，中国对价值</a:t>
          </a:r>
          <a:r>
            <a:rPr lang="en-US" altLang="zh-TW" sz="1050" kern="1200"/>
            <a:t>340</a:t>
          </a:r>
          <a:r>
            <a:rPr lang="zh-CN" altLang="en-US" sz="1050" kern="1200"/>
            <a:t>亿美元的美国商品加征关税。</a:t>
          </a:r>
          <a:endParaRPr lang="zh-TW" altLang="en-US" sz="1050" b="0" kern="1200">
            <a:solidFill>
              <a:sysClr val="windowText" lastClr="000000"/>
            </a:solidFill>
          </a:endParaRPr>
        </a:p>
      </dsp:txBody>
      <dsp:txXfrm rot="-5400000">
        <a:off x="921743" y="77598"/>
        <a:ext cx="5182617" cy="772747"/>
      </dsp:txXfrm>
    </dsp:sp>
    <dsp:sp modelId="{A052E412-AC98-455F-96DC-ECFD781568D7}">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0</a:t>
          </a:r>
          <a:r>
            <a:rPr lang="zh-CN"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1686435"/>
        <a:ext cx="921743" cy="395034"/>
      </dsp:txXfrm>
    </dsp:sp>
    <dsp:sp modelId="{E08E8843-5B61-4F14-A85B-CF8749247B7E}">
      <dsp:nvSpPr>
        <dsp:cNvPr id="0" name=""/>
        <dsp:cNvSpPr/>
      </dsp:nvSpPr>
      <dsp:spPr>
        <a:xfrm rot="5400000">
          <a:off x="3106001" y="-958693"/>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美国公布了对</a:t>
          </a:r>
          <a:r>
            <a:rPr lang="en-US" altLang="zh-TW" sz="1050" kern="1200"/>
            <a:t>2,000</a:t>
          </a:r>
          <a:r>
            <a:rPr lang="zh-CN" altLang="en-US" sz="1050" kern="1200"/>
            <a:t>亿美元中国进口商品加征</a:t>
          </a:r>
          <a:r>
            <a:rPr lang="en-US" altLang="zh-TW" sz="1050" kern="1200"/>
            <a:t>10</a:t>
          </a:r>
          <a:r>
            <a:rPr lang="zh-CN" altLang="en-US" sz="1050" kern="1200"/>
            <a:t>％关税的计划。</a:t>
          </a:r>
          <a:endParaRPr lang="zh-TW" altLang="en-US" sz="1050" b="0" kern="1200">
            <a:solidFill>
              <a:sysClr val="windowText" lastClr="000000"/>
            </a:solidFill>
          </a:endParaRPr>
        </a:p>
      </dsp:txBody>
      <dsp:txXfrm rot="-5400000">
        <a:off x="921743" y="1267347"/>
        <a:ext cx="5182639" cy="772341"/>
      </dsp:txXfrm>
    </dsp:sp>
    <dsp:sp modelId="{E6513074-18AA-4C32-B283-CDDEDC771A88}">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2907574"/>
        <a:ext cx="921743" cy="395034"/>
      </dsp:txXfrm>
    </dsp:sp>
    <dsp:sp modelId="{AD595E50-09C2-4897-BD16-A947430696B2}">
      <dsp:nvSpPr>
        <dsp:cNvPr id="0" name=""/>
        <dsp:cNvSpPr/>
      </dsp:nvSpPr>
      <dsp:spPr>
        <a:xfrm rot="5400000">
          <a:off x="3106001" y="26244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特朗普命令美国贸易代表</a:t>
          </a:r>
          <a:r>
            <a:rPr lang="en-US" altLang="zh-TW" sz="1050" kern="1200"/>
            <a:t>( USTR )</a:t>
          </a:r>
          <a:r>
            <a:rPr lang="zh-CN" altLang="en-US" sz="1050" kern="1200"/>
            <a:t>将</a:t>
          </a:r>
          <a:r>
            <a:rPr lang="en-US" altLang="zh-TW" sz="1050" kern="1200"/>
            <a:t>2000</a:t>
          </a:r>
          <a:r>
            <a:rPr lang="zh-CN" altLang="en-US" sz="1050" kern="1200"/>
            <a:t>亿美元中国进口商品的关税从最初提议的</a:t>
          </a:r>
          <a:r>
            <a:rPr lang="en-US" altLang="zh-TW" sz="1050" kern="1200"/>
            <a:t>10</a:t>
          </a:r>
          <a:r>
            <a:rPr lang="zh-CN" altLang="en-US" sz="1050" kern="1200"/>
            <a:t>％提高到</a:t>
          </a:r>
          <a:r>
            <a:rPr lang="en-US" altLang="zh-TW" sz="1050" kern="1200"/>
            <a:t>25</a:t>
          </a:r>
          <a:r>
            <a:rPr lang="zh-CN" altLang="en-US" sz="1050" kern="1200"/>
            <a:t>％。</a:t>
          </a:r>
          <a:endParaRPr lang="zh-TW" altLang="en-US" sz="1050" b="0" kern="1200"/>
        </a:p>
      </dsp:txBody>
      <dsp:txXfrm rot="-5400000">
        <a:off x="921743" y="2488485"/>
        <a:ext cx="5182639" cy="772341"/>
      </dsp:txXfrm>
    </dsp:sp>
    <dsp:sp modelId="{A8D341DD-ABC3-4B61-A152-5638C0201A13}">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日</a:t>
          </a:r>
          <a:endParaRPr lang="zh-TW" altLang="en-US" sz="1050" b="0" kern="1200"/>
        </a:p>
      </dsp:txBody>
      <dsp:txXfrm rot="-5400000">
        <a:off x="2" y="4128713"/>
        <a:ext cx="921743" cy="395034"/>
      </dsp:txXfrm>
    </dsp:sp>
    <dsp:sp modelId="{8F882D91-7025-442E-995A-B26429AB65C4}">
      <dsp:nvSpPr>
        <dsp:cNvPr id="0" name=""/>
        <dsp:cNvSpPr/>
      </dsp:nvSpPr>
      <dsp:spPr>
        <a:xfrm rot="5400000">
          <a:off x="3106001" y="151493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美国公布了对价值</a:t>
          </a:r>
          <a:r>
            <a:rPr lang="en-US" altLang="zh-TW" sz="1050" kern="1200"/>
            <a:t>160</a:t>
          </a:r>
          <a:r>
            <a:rPr lang="zh-CN" altLang="en-US" sz="1050" kern="1200"/>
            <a:t>亿美元的中国商品加征</a:t>
          </a:r>
          <a:r>
            <a:rPr lang="en-US" altLang="zh-TW" sz="1050" kern="1200"/>
            <a:t>25</a:t>
          </a:r>
          <a:r>
            <a:rPr lang="zh-CN" altLang="en-US" sz="1050" kern="1200"/>
            <a:t>％关税的清单。中国对价值</a:t>
          </a:r>
          <a:r>
            <a:rPr lang="en-US" altLang="zh-TW" sz="1050" kern="1200"/>
            <a:t>160</a:t>
          </a:r>
          <a:r>
            <a:rPr lang="zh-CN" altLang="en-US" sz="1050" kern="1200"/>
            <a:t>亿美元的美国商品加征了</a:t>
          </a:r>
          <a:r>
            <a:rPr lang="en-US" altLang="zh-TW" sz="1050" kern="1200"/>
            <a:t>25</a:t>
          </a:r>
          <a:r>
            <a:rPr lang="zh-CN" altLang="en-US" sz="1050" kern="1200"/>
            <a:t>％的关税。</a:t>
          </a:r>
          <a:endParaRPr lang="zh-TW" altLang="en-US" sz="1050" b="0" kern="1200"/>
        </a:p>
      </dsp:txBody>
      <dsp:txXfrm rot="-5400000">
        <a:off x="921743" y="3740975"/>
        <a:ext cx="5182639" cy="772341"/>
      </dsp:txXfrm>
    </dsp:sp>
    <dsp:sp modelId="{E0219E2C-8215-41D3-80D6-8CA3AADEF6E6}">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5349852"/>
        <a:ext cx="921743" cy="395034"/>
      </dsp:txXfrm>
    </dsp:sp>
    <dsp:sp modelId="{2B564845-4995-4D2A-8476-A8CCCDA467AE}">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特朗普威胁要对另外</a:t>
          </a:r>
          <a:r>
            <a:rPr lang="en-US" altLang="zh-TW" sz="1050" kern="1200"/>
            <a:t>2670</a:t>
          </a:r>
          <a:r>
            <a:rPr lang="zh-CN" altLang="en-US" sz="1050" kern="1200"/>
            <a:t>亿美元的中国进口商品加征关税。</a:t>
          </a:r>
          <a:endParaRPr lang="zh-TW" altLang="en-US" sz="1050" b="0" kern="1200"/>
        </a:p>
      </dsp:txBody>
      <dsp:txXfrm rot="-5400000">
        <a:off x="921743" y="4930762"/>
        <a:ext cx="5182639" cy="772341"/>
      </dsp:txXfrm>
    </dsp:sp>
    <dsp:sp modelId="{CA7672F6-A396-4E71-9369-C7DB31FD0848}">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4</a:t>
          </a:r>
          <a:r>
            <a:rPr lang="zh-CN" altLang="en-US" sz="1050" b="1" kern="1200" dirty="0">
              <a:latin typeface="Times New Roman" panose="02020603050405020304" pitchFamily="18" charset="0"/>
              <a:cs typeface="Times New Roman" panose="02020603050405020304" pitchFamily="18" charset="0"/>
            </a:rPr>
            <a:t>日</a:t>
          </a:r>
          <a:endParaRPr lang="zh-TW" altLang="en-US" sz="1050" b="0" kern="1200"/>
        </a:p>
      </dsp:txBody>
      <dsp:txXfrm rot="-5400000">
        <a:off x="2" y="6570990"/>
        <a:ext cx="921743" cy="395034"/>
      </dsp:txXfrm>
    </dsp:sp>
    <dsp:sp modelId="{DF6BBBB8-7A58-480B-A5C6-0700C40CFD9B}">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t>美国对</a:t>
          </a:r>
          <a:r>
            <a:rPr lang="en-US" altLang="zh-TW" sz="1050" kern="1200"/>
            <a:t>2000</a:t>
          </a:r>
          <a:r>
            <a:rPr lang="zh-CN" altLang="en-US" sz="1050" kern="1200"/>
            <a:t>亿美元的中国进口商品征收</a:t>
          </a:r>
          <a:r>
            <a:rPr lang="en-US" altLang="zh-TW" sz="1050" kern="1200"/>
            <a:t>10</a:t>
          </a:r>
          <a:r>
            <a:rPr lang="zh-CN" altLang="en-US" sz="1050" kern="1200"/>
            <a:t>％的关税。当局表示，该税率将于</a:t>
          </a:r>
          <a:r>
            <a:rPr lang="en-US" altLang="zh-TW" sz="1050" kern="1200"/>
            <a:t>2019</a:t>
          </a:r>
          <a:r>
            <a:rPr lang="zh-CN" altLang="en-US" sz="1050" kern="1200"/>
            <a:t>年</a:t>
          </a:r>
          <a:r>
            <a:rPr lang="en-US" altLang="zh-TW" sz="1050" kern="1200"/>
            <a:t>1</a:t>
          </a:r>
          <a:r>
            <a:rPr lang="zh-CN" altLang="en-US" sz="1050" kern="1200"/>
            <a:t>月</a:t>
          </a:r>
          <a:r>
            <a:rPr lang="en-US" altLang="zh-TW" sz="1050" kern="1200"/>
            <a:t>1</a:t>
          </a:r>
          <a:r>
            <a:rPr lang="zh-CN" altLang="en-US" sz="1050" kern="1200"/>
            <a:t>日提升至</a:t>
          </a:r>
          <a:r>
            <a:rPr lang="en-US" altLang="zh-TW" sz="1050" kern="1200"/>
            <a:t>25</a:t>
          </a:r>
          <a:r>
            <a:rPr lang="zh-CN" altLang="en-US" sz="1050" kern="1200"/>
            <a:t>％。中国对</a:t>
          </a:r>
          <a:r>
            <a:rPr lang="en-US" altLang="zh-TW" sz="1050" kern="1200"/>
            <a:t>600</a:t>
          </a:r>
          <a:r>
            <a:rPr lang="zh-CN" altLang="en-US" sz="1050" kern="1200"/>
            <a:t>亿美元的美国商品加征了关税。</a:t>
          </a:r>
          <a:endParaRPr lang="zh-TW" altLang="en-US" sz="1050" b="0" kern="1200"/>
        </a:p>
      </dsp:txBody>
      <dsp:txXfrm rot="-5400000">
        <a:off x="921743" y="6151901"/>
        <a:ext cx="5182639" cy="77234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134" y="22058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2</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08768"/>
        <a:ext cx="1008629" cy="432270"/>
      </dsp:txXfrm>
    </dsp:sp>
    <dsp:sp modelId="{17D9950B-860C-4D21-9D9F-4FE8DC33FED5}">
      <dsp:nvSpPr>
        <dsp:cNvPr id="0" name=""/>
        <dsp:cNvSpPr/>
      </dsp:nvSpPr>
      <dsp:spPr>
        <a:xfrm rot="5400000">
          <a:off x="3108858" y="-2095775"/>
          <a:ext cx="937077"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和中国同意将新关税暂停</a:t>
          </a:r>
          <a:r>
            <a:rPr lang="en-US" altLang="zh-TW" sz="1050" kern="1200">
              <a:latin typeface="Times New Roman" panose="02020603050405020304" pitchFamily="18" charset="0"/>
              <a:cs typeface="Times New Roman" panose="02020603050405020304" pitchFamily="18" charset="0"/>
            </a:rPr>
            <a:t>90</a:t>
          </a:r>
          <a:r>
            <a:rPr lang="zh-CN" altLang="en-US" sz="1050" kern="1200">
              <a:latin typeface="Times New Roman" panose="02020603050405020304" pitchFamily="18" charset="0"/>
              <a:cs typeface="Times New Roman" panose="02020603050405020304" pitchFamily="18" charset="0"/>
            </a:rPr>
            <a:t>天。特朗普同意在两国之间进行谈判的同时，将原定于</a:t>
          </a:r>
          <a:r>
            <a:rPr lang="en-US" altLang="zh-TW" sz="1050" kern="1200">
              <a:latin typeface="Times New Roman" panose="02020603050405020304" pitchFamily="18" charset="0"/>
              <a:cs typeface="Times New Roman" panose="02020603050405020304" pitchFamily="18" charset="0"/>
            </a:rPr>
            <a:t>2019</a:t>
          </a:r>
          <a:r>
            <a:rPr lang="zh-CN"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a:t>
          </a:r>
          <a:r>
            <a:rPr lang="zh-CN" altLang="en-US" sz="1050" kern="1200">
              <a:latin typeface="Times New Roman" panose="02020603050405020304" pitchFamily="18" charset="0"/>
              <a:cs typeface="Times New Roman" panose="02020603050405020304" pitchFamily="18" charset="0"/>
            </a:rPr>
            <a:t>日开始对</a:t>
          </a:r>
          <a:r>
            <a:rPr lang="en-US" altLang="zh-TW" sz="1050" kern="1200">
              <a:latin typeface="Times New Roman" panose="02020603050405020304" pitchFamily="18" charset="0"/>
              <a:cs typeface="Times New Roman" panose="02020603050405020304" pitchFamily="18" charset="0"/>
            </a:rPr>
            <a:t>2,000</a:t>
          </a:r>
          <a:r>
            <a:rPr lang="zh-CN" altLang="en-US" sz="1050" kern="1200">
              <a:latin typeface="Times New Roman" panose="02020603050405020304" pitchFamily="18" charset="0"/>
              <a:cs typeface="Times New Roman" panose="02020603050405020304" pitchFamily="18" charset="0"/>
            </a:rPr>
            <a:t>亿美元中国商品加征的关税推迟至</a:t>
          </a:r>
          <a:r>
            <a:rPr lang="en-US" altLang="zh-TW" sz="1050" kern="1200">
              <a:latin typeface="Times New Roman" panose="02020603050405020304" pitchFamily="18" charset="0"/>
              <a:cs typeface="Times New Roman" panose="02020603050405020304" pitchFamily="18" charset="0"/>
            </a:rPr>
            <a:t>3</a:t>
          </a:r>
          <a:r>
            <a:rPr lang="zh-CN" altLang="en-US" sz="1050" kern="1200">
              <a:latin typeface="Times New Roman" panose="02020603050405020304" pitchFamily="18" charset="0"/>
              <a:cs typeface="Times New Roman" panose="02020603050405020304" pitchFamily="18" charset="0"/>
            </a:rPr>
            <a:t>月初。中国同意购买「非常大量」的美国产品。</a:t>
          </a:r>
          <a:endParaRPr lang="zh-TW" altLang="en-US" sz="1050" kern="1200">
            <a:latin typeface="Times New Roman" panose="02020603050405020304" pitchFamily="18" charset="0"/>
            <a:cs typeface="Times New Roman" panose="02020603050405020304" pitchFamily="18" charset="0"/>
          </a:endParaRPr>
        </a:p>
      </dsp:txBody>
      <dsp:txXfrm rot="-5400000">
        <a:off x="1008629" y="50198"/>
        <a:ext cx="5091791" cy="845589"/>
      </dsp:txXfrm>
    </dsp:sp>
    <dsp:sp modelId="{C041B104-A8D4-4066-8B56-674A766E7165}">
      <dsp:nvSpPr>
        <dsp:cNvPr id="0" name=""/>
        <dsp:cNvSpPr/>
      </dsp:nvSpPr>
      <dsp:spPr>
        <a:xfrm rot="5400000">
          <a:off x="-216134" y="1556834"/>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4</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1845014"/>
        <a:ext cx="1008629" cy="432270"/>
      </dsp:txXfrm>
    </dsp:sp>
    <dsp:sp modelId="{6EDCC9FE-270C-4330-8983-E50A91037FF4}">
      <dsp:nvSpPr>
        <dsp:cNvPr id="0" name=""/>
        <dsp:cNvSpPr/>
      </dsp:nvSpPr>
      <dsp:spPr>
        <a:xfrm rot="5400000">
          <a:off x="3109104" y="-759775"/>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特朗普延长了</a:t>
          </a:r>
          <a:r>
            <a:rPr lang="en-US" altLang="zh-TW" sz="1050" kern="1200">
              <a:latin typeface="Times New Roman" panose="02020603050405020304" pitchFamily="18" charset="0"/>
              <a:cs typeface="Times New Roman" panose="02020603050405020304" pitchFamily="18" charset="0"/>
            </a:rPr>
            <a:t>3</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a:t>
          </a:r>
          <a:r>
            <a:rPr lang="zh-CN" altLang="en-US" sz="1050" kern="1200">
              <a:latin typeface="Times New Roman" panose="02020603050405020304" pitchFamily="18" charset="0"/>
              <a:cs typeface="Times New Roman" panose="02020603050405020304" pitchFamily="18" charset="0"/>
            </a:rPr>
            <a:t>日的最后期限，将对价值</a:t>
          </a:r>
          <a:r>
            <a:rPr lang="en-US" altLang="zh-TW" sz="1050" kern="1200">
              <a:latin typeface="Times New Roman" panose="02020603050405020304" pitchFamily="18" charset="0"/>
              <a:cs typeface="Times New Roman" panose="02020603050405020304" pitchFamily="18" charset="0"/>
            </a:rPr>
            <a:t>2,000</a:t>
          </a:r>
          <a:r>
            <a:rPr lang="zh-CN" altLang="en-US" sz="1050" kern="1200">
              <a:latin typeface="Times New Roman" panose="02020603050405020304" pitchFamily="18" charset="0"/>
              <a:cs typeface="Times New Roman" panose="02020603050405020304" pitchFamily="18" charset="0"/>
            </a:rPr>
            <a:t>亿美元的中国商品的关税不加限制地定为</a:t>
          </a:r>
          <a:r>
            <a:rPr lang="en-US" altLang="zh-TW" sz="1050" kern="1200">
              <a:latin typeface="Times New Roman" panose="02020603050405020304" pitchFamily="18" charset="0"/>
              <a:cs typeface="Times New Roman" panose="02020603050405020304" pitchFamily="18" charset="0"/>
            </a:rPr>
            <a:t>10</a:t>
          </a:r>
          <a:r>
            <a:rPr lang="zh-CN" altLang="en-US"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08629" y="1386420"/>
        <a:ext cx="5091815" cy="845144"/>
      </dsp:txXfrm>
    </dsp:sp>
    <dsp:sp modelId="{BD34E4BE-CC4E-492C-8260-1962A3223309}">
      <dsp:nvSpPr>
        <dsp:cNvPr id="0" name=""/>
        <dsp:cNvSpPr/>
      </dsp:nvSpPr>
      <dsp:spPr>
        <a:xfrm rot="5400000">
          <a:off x="-216134" y="2893080"/>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5</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3181260"/>
        <a:ext cx="1008629" cy="432270"/>
      </dsp:txXfrm>
    </dsp:sp>
    <dsp:sp modelId="{07CBE6C1-2578-4314-A5AB-CBD5E4EE8202}">
      <dsp:nvSpPr>
        <dsp:cNvPr id="0" name=""/>
        <dsp:cNvSpPr/>
      </dsp:nvSpPr>
      <dsp:spPr>
        <a:xfrm rot="5400000">
          <a:off x="3109104" y="576470"/>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特朗普政府正式宣布打算，将自</a:t>
          </a:r>
          <a:r>
            <a:rPr lang="en-US" altLang="zh-TW" sz="1050" kern="1200">
              <a:latin typeface="Times New Roman" panose="02020603050405020304" pitchFamily="18" charset="0"/>
              <a:cs typeface="Times New Roman" panose="02020603050405020304" pitchFamily="18" charset="0"/>
            </a:rPr>
            <a:t>5</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0</a:t>
          </a:r>
          <a:r>
            <a:rPr lang="zh-CN" altLang="en-US" sz="1050" kern="1200">
              <a:latin typeface="Times New Roman" panose="02020603050405020304" pitchFamily="18" charset="0"/>
              <a:cs typeface="Times New Roman" panose="02020603050405020304" pitchFamily="18" charset="0"/>
            </a:rPr>
            <a:t>日起对</a:t>
          </a:r>
          <a:r>
            <a:rPr lang="en-US" altLang="zh-TW" sz="1050" kern="1200">
              <a:latin typeface="Times New Roman" panose="02020603050405020304" pitchFamily="18" charset="0"/>
              <a:cs typeface="Times New Roman" panose="02020603050405020304" pitchFamily="18" charset="0"/>
            </a:rPr>
            <a:t>2000</a:t>
          </a:r>
          <a:r>
            <a:rPr lang="zh-CN" altLang="en-US" sz="1050" kern="1200">
              <a:latin typeface="Times New Roman" panose="02020603050405020304" pitchFamily="18" charset="0"/>
              <a:cs typeface="Times New Roman" panose="02020603050405020304" pitchFamily="18" charset="0"/>
            </a:rPr>
            <a:t>亿美元中国进口商品的关税从</a:t>
          </a:r>
          <a:r>
            <a:rPr lang="en-US" altLang="zh-TW" sz="1050" kern="1200">
              <a:latin typeface="Times New Roman" panose="02020603050405020304" pitchFamily="18" charset="0"/>
              <a:cs typeface="Times New Roman" panose="02020603050405020304" pitchFamily="18" charset="0"/>
            </a:rPr>
            <a:t>10</a:t>
          </a:r>
          <a:r>
            <a:rPr lang="zh-CN" altLang="en-US" sz="1050" kern="1200">
              <a:latin typeface="Times New Roman" panose="02020603050405020304" pitchFamily="18" charset="0"/>
              <a:cs typeface="Times New Roman" panose="02020603050405020304" pitchFamily="18" charset="0"/>
            </a:rPr>
            <a:t>％提高至</a:t>
          </a:r>
          <a:r>
            <a:rPr lang="en-US" altLang="zh-TW" sz="1050" kern="1200">
              <a:latin typeface="Times New Roman" panose="02020603050405020304" pitchFamily="18" charset="0"/>
              <a:cs typeface="Times New Roman" panose="02020603050405020304" pitchFamily="18" charset="0"/>
            </a:rPr>
            <a:t>25</a:t>
          </a:r>
          <a:r>
            <a:rPr lang="zh-CN" altLang="en-US"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08629" y="2722665"/>
        <a:ext cx="5091815" cy="845144"/>
      </dsp:txXfrm>
    </dsp:sp>
    <dsp:sp modelId="{967E62D9-148E-4575-8CCF-C706D8B31071}">
      <dsp:nvSpPr>
        <dsp:cNvPr id="0" name=""/>
        <dsp:cNvSpPr/>
      </dsp:nvSpPr>
      <dsp:spPr>
        <a:xfrm rot="5400000">
          <a:off x="-216134" y="4229326"/>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517506"/>
        <a:ext cx="1008629" cy="432270"/>
      </dsp:txXfrm>
    </dsp:sp>
    <dsp:sp modelId="{C75A9E7B-938C-4F7C-BDDF-B8CA027370B4}">
      <dsp:nvSpPr>
        <dsp:cNvPr id="0" name=""/>
        <dsp:cNvSpPr/>
      </dsp:nvSpPr>
      <dsp:spPr>
        <a:xfrm rot="5400000">
          <a:off x="3109104" y="1912716"/>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特朗普和习近平通电话，双方同意在原订于</a:t>
          </a:r>
          <a:r>
            <a:rPr lang="en-US" altLang="zh-TW" sz="1050" kern="1200">
              <a:latin typeface="Times New Roman" panose="02020603050405020304" pitchFamily="18" charset="0"/>
              <a:cs typeface="Times New Roman" panose="02020603050405020304" pitchFamily="18" charset="0"/>
            </a:rPr>
            <a:t>6</a:t>
          </a:r>
          <a:r>
            <a:rPr lang="zh-CN" altLang="en-US" sz="1050" kern="1200">
              <a:latin typeface="Times New Roman" panose="02020603050405020304" pitchFamily="18" charset="0"/>
              <a:cs typeface="Times New Roman" panose="02020603050405020304" pitchFamily="18" charset="0"/>
            </a:rPr>
            <a:t>月底在日本举行的</a:t>
          </a:r>
          <a:r>
            <a:rPr lang="en-US" altLang="zh-TW" sz="1050" kern="1200">
              <a:latin typeface="Times New Roman" panose="02020603050405020304" pitchFamily="18" charset="0"/>
              <a:cs typeface="Times New Roman" panose="02020603050405020304" pitchFamily="18" charset="0"/>
            </a:rPr>
            <a:t>20</a:t>
          </a:r>
          <a:r>
            <a:rPr lang="zh-CN" altLang="en-US" sz="1050" kern="1200">
              <a:latin typeface="Times New Roman" panose="02020603050405020304" pitchFamily="18" charset="0"/>
              <a:cs typeface="Times New Roman" panose="02020603050405020304" pitchFamily="18" charset="0"/>
            </a:rPr>
            <a:t>国集团（</a:t>
          </a:r>
          <a:r>
            <a:rPr lang="en-US" altLang="zh-TW" sz="1050" kern="1200">
              <a:latin typeface="Times New Roman" panose="02020603050405020304" pitchFamily="18" charset="0"/>
              <a:cs typeface="Times New Roman" panose="02020603050405020304" pitchFamily="18" charset="0"/>
            </a:rPr>
            <a:t>G20</a:t>
          </a:r>
          <a:r>
            <a:rPr lang="zh-CN" altLang="en-US" sz="1050" kern="1200">
              <a:latin typeface="Times New Roman" panose="02020603050405020304" pitchFamily="18" charset="0"/>
              <a:cs typeface="Times New Roman" panose="02020603050405020304" pitchFamily="18" charset="0"/>
            </a:rPr>
            <a:t>）峰会的领导人会晤之前，重新启动贸易谈判。</a:t>
          </a:r>
          <a:endParaRPr lang="zh-TW" altLang="en-US" sz="1050" kern="1200">
            <a:latin typeface="Times New Roman" panose="02020603050405020304" pitchFamily="18" charset="0"/>
            <a:cs typeface="Times New Roman" panose="02020603050405020304" pitchFamily="18" charset="0"/>
          </a:endParaRPr>
        </a:p>
      </dsp:txBody>
      <dsp:txXfrm rot="-5400000">
        <a:off x="1008629" y="4058911"/>
        <a:ext cx="5091815" cy="845144"/>
      </dsp:txXfrm>
    </dsp:sp>
    <dsp:sp modelId="{E9AE56C7-4DBF-47F7-A940-55D3187A394E}">
      <dsp:nvSpPr>
        <dsp:cNvPr id="0" name=""/>
        <dsp:cNvSpPr/>
      </dsp:nvSpPr>
      <dsp:spPr>
        <a:xfrm rot="5400000">
          <a:off x="-216134" y="5565572"/>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853752"/>
        <a:ext cx="1008629" cy="432270"/>
      </dsp:txXfrm>
    </dsp:sp>
    <dsp:sp modelId="{220B40C1-A94F-441E-8225-3BD5B01C2FCC}">
      <dsp:nvSpPr>
        <dsp:cNvPr id="0" name=""/>
        <dsp:cNvSpPr/>
      </dsp:nvSpPr>
      <dsp:spPr>
        <a:xfrm rot="5400000">
          <a:off x="3109104" y="3248962"/>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在大阪举行的</a:t>
          </a:r>
          <a:r>
            <a:rPr lang="en-US" altLang="zh-TW" sz="1050" kern="1200">
              <a:latin typeface="Times New Roman" panose="02020603050405020304" pitchFamily="18" charset="0"/>
              <a:cs typeface="Times New Roman" panose="02020603050405020304" pitchFamily="18" charset="0"/>
            </a:rPr>
            <a:t>G20</a:t>
          </a:r>
          <a:r>
            <a:rPr lang="zh-CN" altLang="en-US" sz="1050" kern="1200">
              <a:latin typeface="Times New Roman" panose="02020603050405020304" pitchFamily="18" charset="0"/>
              <a:cs typeface="Times New Roman" panose="02020603050405020304" pitchFamily="18" charset="0"/>
            </a:rPr>
            <a:t>峰会上，中美双方正式作出让步，正式同意重启贸易谈判。特朗普同意不征收新关税，并放松对中国电信巨头华为的限制。中国同意对未指定的美国农产品进行新的采购。</a:t>
          </a:r>
          <a:endParaRPr lang="zh-TW" altLang="en-US" sz="1050" kern="1200">
            <a:latin typeface="Times New Roman" panose="02020603050405020304" pitchFamily="18" charset="0"/>
            <a:cs typeface="Times New Roman" panose="02020603050405020304" pitchFamily="18" charset="0"/>
          </a:endParaRPr>
        </a:p>
      </dsp:txBody>
      <dsp:txXfrm rot="-5400000">
        <a:off x="1008629" y="5395157"/>
        <a:ext cx="5091815" cy="845144"/>
      </dsp:txXfrm>
    </dsp:sp>
    <dsp:sp modelId="{8E21FBC0-CA9B-47CB-B28A-79FA6CF83735}">
      <dsp:nvSpPr>
        <dsp:cNvPr id="0" name=""/>
        <dsp:cNvSpPr/>
      </dsp:nvSpPr>
      <dsp:spPr>
        <a:xfrm rot="5400000">
          <a:off x="-216134" y="690181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7189998"/>
        <a:ext cx="1008629" cy="432270"/>
      </dsp:txXfrm>
    </dsp:sp>
    <dsp:sp modelId="{B6D2F819-06E4-4272-9CC4-B52E7F927621}">
      <dsp:nvSpPr>
        <dsp:cNvPr id="0" name=""/>
        <dsp:cNvSpPr/>
      </dsp:nvSpPr>
      <dsp:spPr>
        <a:xfrm rot="5400000">
          <a:off x="3109104" y="4585208"/>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endParaRPr lang="zh-TW" alt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特朗普表示，中国没有兑现购买更多美国农产品的承诺，他宣布在已对价值</a:t>
          </a:r>
          <a:r>
            <a:rPr lang="en-US" altLang="zh-TW" sz="1050" kern="1200">
              <a:latin typeface="Times New Roman" panose="02020603050405020304" pitchFamily="18" charset="0"/>
              <a:cs typeface="Times New Roman" panose="02020603050405020304" pitchFamily="18" charset="0"/>
            </a:rPr>
            <a:t>2500</a:t>
          </a:r>
          <a:r>
            <a:rPr lang="zh-CN" altLang="en-US" sz="1050" kern="1200">
              <a:latin typeface="Times New Roman" panose="02020603050405020304" pitchFamily="18" charset="0"/>
              <a:cs typeface="Times New Roman" panose="02020603050405020304" pitchFamily="18" charset="0"/>
            </a:rPr>
            <a:t>亿美元的中国商品征收</a:t>
          </a:r>
          <a:r>
            <a:rPr lang="en-US" altLang="zh-TW" sz="1050" kern="1200">
              <a:latin typeface="Times New Roman" panose="02020603050405020304" pitchFamily="18" charset="0"/>
              <a:cs typeface="Times New Roman" panose="02020603050405020304" pitchFamily="18" charset="0"/>
            </a:rPr>
            <a:t>25</a:t>
          </a:r>
          <a:r>
            <a:rPr lang="zh-CN" altLang="en-US" sz="1050" kern="1200">
              <a:latin typeface="Times New Roman" panose="02020603050405020304" pitchFamily="18" charset="0"/>
              <a:cs typeface="Times New Roman" panose="02020603050405020304" pitchFamily="18" charset="0"/>
            </a:rPr>
            <a:t>％关税的基础上，另外对价值</a:t>
          </a:r>
          <a:r>
            <a:rPr lang="en-US" altLang="zh-TW" sz="1050" kern="1200">
              <a:latin typeface="Times New Roman" panose="02020603050405020304" pitchFamily="18" charset="0"/>
              <a:cs typeface="Times New Roman" panose="02020603050405020304" pitchFamily="18" charset="0"/>
            </a:rPr>
            <a:t>3000</a:t>
          </a:r>
          <a:r>
            <a:rPr lang="zh-CN" altLang="en-US" sz="1050" kern="1200">
              <a:latin typeface="Times New Roman" panose="02020603050405020304" pitchFamily="18" charset="0"/>
              <a:cs typeface="Times New Roman" panose="02020603050405020304" pitchFamily="18" charset="0"/>
            </a:rPr>
            <a:t>亿美元的中国进口商品征收</a:t>
          </a:r>
          <a:r>
            <a:rPr lang="en-US" altLang="zh-TW" sz="1050" kern="1200">
              <a:latin typeface="Times New Roman" panose="02020603050405020304" pitchFamily="18" charset="0"/>
              <a:cs typeface="Times New Roman" panose="02020603050405020304" pitchFamily="18" charset="0"/>
            </a:rPr>
            <a:t>10</a:t>
          </a:r>
          <a:r>
            <a:rPr lang="zh-CN" altLang="en-US" sz="1050" kern="1200">
              <a:latin typeface="Times New Roman" panose="02020603050405020304" pitchFamily="18" charset="0"/>
              <a:cs typeface="Times New Roman" panose="02020603050405020304" pitchFamily="18" charset="0"/>
            </a:rPr>
            <a:t>％的关税。特朗普表示，尽管实行了新的关税，华盛顿和北京之间的会谈仍将继续，而且税率可能会逐步提高到</a:t>
          </a:r>
          <a:r>
            <a:rPr lang="en-US" altLang="zh-TW" sz="1050" kern="1200">
              <a:latin typeface="Times New Roman" panose="02020603050405020304" pitchFamily="18" charset="0"/>
              <a:cs typeface="Times New Roman" panose="02020603050405020304" pitchFamily="18" charset="0"/>
            </a:rPr>
            <a:t>25</a:t>
          </a:r>
          <a:r>
            <a:rPr lang="zh-CN" altLang="en-US" sz="1050" kern="1200">
              <a:latin typeface="Times New Roman" panose="02020603050405020304" pitchFamily="18" charset="0"/>
              <a:cs typeface="Times New Roman" panose="02020603050405020304" pitchFamily="18" charset="0"/>
            </a:rPr>
            <a:t>％以上。</a:t>
          </a:r>
          <a:endParaRPr lang="zh-TW" alt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endParaRPr lang="en-US" altLang="zh-HK" sz="1050" kern="1200" dirty="0">
            <a:latin typeface="Times New Roman" panose="02020603050405020304" pitchFamily="18" charset="0"/>
            <a:cs typeface="Times New Roman" panose="02020603050405020304" pitchFamily="18" charset="0"/>
          </a:endParaRPr>
        </a:p>
      </dsp:txBody>
      <dsp:txXfrm rot="-5400000">
        <a:off x="1008629" y="6731403"/>
        <a:ext cx="5091815" cy="84514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134" y="22058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9</a:t>
          </a:r>
          <a:r>
            <a:rPr lang="zh-CN"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8</a:t>
          </a:r>
          <a:r>
            <a:rPr lang="zh-CN"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6</a:t>
          </a:r>
          <a:r>
            <a:rPr lang="zh-CN" altLang="en-US" sz="1050" b="1" kern="120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08768"/>
        <a:ext cx="1008629" cy="432270"/>
      </dsp:txXfrm>
    </dsp:sp>
    <dsp:sp modelId="{17D9950B-860C-4D21-9D9F-4FE8DC33FED5}">
      <dsp:nvSpPr>
        <dsp:cNvPr id="0" name=""/>
        <dsp:cNvSpPr/>
      </dsp:nvSpPr>
      <dsp:spPr>
        <a:xfrm rot="5400000">
          <a:off x="3108858" y="-2095775"/>
          <a:ext cx="937077"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人民银行表示，北京没有也不会使用人民币来应对贸易摩擦。</a:t>
          </a:r>
          <a:endParaRPr lang="zh-TW" altLang="en-US" sz="1050" kern="1200">
            <a:latin typeface="Times New Roman" panose="02020603050405020304" pitchFamily="18" charset="0"/>
            <a:cs typeface="Times New Roman" panose="02020603050405020304" pitchFamily="18" charset="0"/>
          </a:endParaRPr>
        </a:p>
      </dsp:txBody>
      <dsp:txXfrm rot="-5400000">
        <a:off x="1008629" y="50198"/>
        <a:ext cx="5091791" cy="845589"/>
      </dsp:txXfrm>
    </dsp:sp>
    <dsp:sp modelId="{BB8E10B2-7B49-4F09-A818-6E76306B6C2A}">
      <dsp:nvSpPr>
        <dsp:cNvPr id="0" name=""/>
        <dsp:cNvSpPr/>
      </dsp:nvSpPr>
      <dsp:spPr>
        <a:xfrm rot="5400000">
          <a:off x="-216134" y="1556834"/>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9</a:t>
          </a:r>
          <a:r>
            <a:rPr lang="zh-CN"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8</a:t>
          </a:r>
          <a:r>
            <a:rPr lang="zh-CN"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9</a:t>
          </a:r>
          <a:r>
            <a:rPr lang="zh-CN" altLang="en-US" sz="1050" b="1" kern="120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1845014"/>
        <a:ext cx="1008629" cy="432270"/>
      </dsp:txXfrm>
    </dsp:sp>
    <dsp:sp modelId="{FC3DD136-E40A-47BB-81A5-11A0368D6C23}">
      <dsp:nvSpPr>
        <dsp:cNvPr id="0" name=""/>
        <dsp:cNvSpPr/>
      </dsp:nvSpPr>
      <dsp:spPr>
        <a:xfrm rot="5400000">
          <a:off x="3109104" y="-759775"/>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特朗普说，他不准备与北京达成协议，并建议取消他原定于</a:t>
          </a:r>
          <a:r>
            <a:rPr lang="en-US" altLang="zh-TW" sz="1050" kern="1200">
              <a:latin typeface="Times New Roman" panose="02020603050405020304" pitchFamily="18" charset="0"/>
              <a:cs typeface="Times New Roman" panose="02020603050405020304" pitchFamily="18" charset="0"/>
            </a:rPr>
            <a:t>9</a:t>
          </a:r>
          <a:r>
            <a:rPr lang="zh-CN" altLang="en-US" sz="1050" kern="1200">
              <a:latin typeface="Times New Roman" panose="02020603050405020304" pitchFamily="18" charset="0"/>
              <a:cs typeface="Times New Roman" panose="02020603050405020304" pitchFamily="18" charset="0"/>
            </a:rPr>
            <a:t>月在华盛顿与中国举行的贸易谈判。</a:t>
          </a:r>
          <a:endParaRPr lang="zh-TW" altLang="en-US" sz="1050" kern="1200">
            <a:latin typeface="Times New Roman" panose="02020603050405020304" pitchFamily="18" charset="0"/>
            <a:cs typeface="Times New Roman" panose="02020603050405020304" pitchFamily="18" charset="0"/>
          </a:endParaRPr>
        </a:p>
      </dsp:txBody>
      <dsp:txXfrm rot="-5400000">
        <a:off x="1008629" y="1386420"/>
        <a:ext cx="5091815" cy="845144"/>
      </dsp:txXfrm>
    </dsp:sp>
    <dsp:sp modelId="{2122410C-B56D-427B-8D85-B18688D91094}">
      <dsp:nvSpPr>
        <dsp:cNvPr id="0" name=""/>
        <dsp:cNvSpPr/>
      </dsp:nvSpPr>
      <dsp:spPr>
        <a:xfrm rot="5400000">
          <a:off x="-216134" y="2893080"/>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3</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3181260"/>
        <a:ext cx="1008629" cy="432270"/>
      </dsp:txXfrm>
    </dsp:sp>
    <dsp:sp modelId="{A21CB369-395C-4691-982F-C1CA96F524B5}">
      <dsp:nvSpPr>
        <dsp:cNvPr id="0" name=""/>
        <dsp:cNvSpPr/>
      </dsp:nvSpPr>
      <dsp:spPr>
        <a:xfrm rot="5400000">
          <a:off x="3109104" y="576470"/>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宣布将对价值约</a:t>
          </a:r>
          <a:r>
            <a:rPr lang="en-US" altLang="zh-TW" sz="1050" kern="1200">
              <a:latin typeface="Times New Roman" panose="02020603050405020304" pitchFamily="18" charset="0"/>
              <a:cs typeface="Times New Roman" panose="02020603050405020304" pitchFamily="18" charset="0"/>
            </a:rPr>
            <a:t>750</a:t>
          </a:r>
          <a:r>
            <a:rPr lang="zh-CN" altLang="en-US" sz="1050" kern="1200">
              <a:latin typeface="Times New Roman" panose="02020603050405020304" pitchFamily="18" charset="0"/>
              <a:cs typeface="Times New Roman" panose="02020603050405020304" pitchFamily="18" charset="0"/>
            </a:rPr>
            <a:t>亿美元的美国商品征收额外的报复性关税，作为对美国于</a:t>
          </a:r>
          <a:r>
            <a:rPr lang="en-US" altLang="zh-TW" sz="1050" kern="1200">
              <a:latin typeface="Times New Roman" panose="02020603050405020304" pitchFamily="18" charset="0"/>
              <a:cs typeface="Times New Roman" panose="02020603050405020304" pitchFamily="18" charset="0"/>
            </a:rPr>
            <a:t>8</a:t>
          </a:r>
          <a:r>
            <a:rPr lang="zh-CN" altLang="en-US" sz="1050" kern="1200">
              <a:latin typeface="Times New Roman" panose="02020603050405020304" pitchFamily="18" charset="0"/>
              <a:cs typeface="Times New Roman" panose="02020603050405020304" pitchFamily="18" charset="0"/>
            </a:rPr>
            <a:t>月初宣布将对现有商品征收额外的</a:t>
          </a:r>
          <a:r>
            <a:rPr lang="en-US" altLang="zh-TW" sz="1050" kern="1200">
              <a:latin typeface="Times New Roman" panose="02020603050405020304" pitchFamily="18" charset="0"/>
              <a:cs typeface="Times New Roman" panose="02020603050405020304" pitchFamily="18" charset="0"/>
            </a:rPr>
            <a:t>10</a:t>
          </a:r>
          <a:r>
            <a:rPr lang="zh-CN" altLang="en-US" sz="1050" kern="1200">
              <a:latin typeface="Times New Roman" panose="02020603050405020304" pitchFamily="18" charset="0"/>
              <a:cs typeface="Times New Roman" panose="02020603050405020304" pitchFamily="18" charset="0"/>
            </a:rPr>
            <a:t>％的关税的回应。</a:t>
          </a:r>
          <a:endParaRPr lang="zh-TW" altLang="en-US" sz="1050" kern="1200">
            <a:latin typeface="Times New Roman" panose="02020603050405020304" pitchFamily="18" charset="0"/>
            <a:cs typeface="Times New Roman" panose="02020603050405020304" pitchFamily="18" charset="0"/>
          </a:endParaRPr>
        </a:p>
      </dsp:txBody>
      <dsp:txXfrm rot="-5400000">
        <a:off x="1008629" y="2722665"/>
        <a:ext cx="5091815" cy="845144"/>
      </dsp:txXfrm>
    </dsp:sp>
    <dsp:sp modelId="{7425EE55-FBB7-42C0-BA8C-A0D278369DF3}">
      <dsp:nvSpPr>
        <dsp:cNvPr id="0" name=""/>
        <dsp:cNvSpPr/>
      </dsp:nvSpPr>
      <dsp:spPr>
        <a:xfrm rot="5400000">
          <a:off x="-216134" y="4229326"/>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5</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517506"/>
        <a:ext cx="1008629" cy="432270"/>
      </dsp:txXfrm>
    </dsp:sp>
    <dsp:sp modelId="{A0A9D34F-9F99-44DB-AEDE-A8E08608C574}">
      <dsp:nvSpPr>
        <dsp:cNvPr id="0" name=""/>
        <dsp:cNvSpPr/>
      </dsp:nvSpPr>
      <dsp:spPr>
        <a:xfrm rot="5400000">
          <a:off x="3109104" y="1912716"/>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在最近的贸易战威胁升级之际，中国最高贸易谈判代表呼吁保持冷静。特朗普表示会谈将继续进行。</a:t>
          </a:r>
          <a:endParaRPr lang="zh-TW" altLang="en-US" sz="1050" kern="1200">
            <a:latin typeface="Times New Roman" panose="02020603050405020304" pitchFamily="18" charset="0"/>
            <a:cs typeface="Times New Roman" panose="02020603050405020304" pitchFamily="18" charset="0"/>
          </a:endParaRPr>
        </a:p>
      </dsp:txBody>
      <dsp:txXfrm rot="-5400000">
        <a:off x="1008629" y="4058911"/>
        <a:ext cx="5091815" cy="845144"/>
      </dsp:txXfrm>
    </dsp:sp>
    <dsp:sp modelId="{D78A8AB1-C1AE-4679-B12B-559F70DFA86F}">
      <dsp:nvSpPr>
        <dsp:cNvPr id="0" name=""/>
        <dsp:cNvSpPr/>
      </dsp:nvSpPr>
      <dsp:spPr>
        <a:xfrm rot="5400000">
          <a:off x="-216134" y="5565572"/>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853752"/>
        <a:ext cx="1008629" cy="432270"/>
      </dsp:txXfrm>
    </dsp:sp>
    <dsp:sp modelId="{2F135250-8574-4ED8-AF03-EA26AB77C092}">
      <dsp:nvSpPr>
        <dsp:cNvPr id="0" name=""/>
        <dsp:cNvSpPr/>
      </dsp:nvSpPr>
      <dsp:spPr>
        <a:xfrm rot="5400000">
          <a:off x="3109104" y="3248962"/>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关税按计划生效。从周日开始，美国对价值超过</a:t>
          </a:r>
          <a:r>
            <a:rPr lang="en-US" altLang="zh-TW" sz="1050" kern="1200">
              <a:latin typeface="Times New Roman" panose="02020603050405020304" pitchFamily="18" charset="0"/>
              <a:cs typeface="Times New Roman" panose="02020603050405020304" pitchFamily="18" charset="0"/>
            </a:rPr>
            <a:t>1250</a:t>
          </a:r>
          <a:r>
            <a:rPr lang="zh-CN" altLang="en-US" sz="1050" kern="1200">
              <a:latin typeface="Times New Roman" panose="02020603050405020304" pitchFamily="18" charset="0"/>
              <a:cs typeface="Times New Roman" panose="02020603050405020304" pitchFamily="18" charset="0"/>
            </a:rPr>
            <a:t>亿美元的中国进口商品（清单</a:t>
          </a:r>
          <a:r>
            <a:rPr lang="en-US" altLang="zh-TW" sz="1050" kern="1200">
              <a:latin typeface="Times New Roman" panose="02020603050405020304" pitchFamily="18" charset="0"/>
              <a:cs typeface="Times New Roman" panose="02020603050405020304" pitchFamily="18" charset="0"/>
            </a:rPr>
            <a:t>4A</a:t>
          </a:r>
          <a:r>
            <a:rPr lang="zh-CN" altLang="en-US" sz="1050" kern="1200">
              <a:latin typeface="Times New Roman" panose="02020603050405020304" pitchFamily="18" charset="0"/>
              <a:cs typeface="Times New Roman" panose="02020603050405020304" pitchFamily="18" charset="0"/>
            </a:rPr>
            <a:t>）征收关税。</a:t>
          </a:r>
          <a:endParaRPr lang="zh-TW" altLang="en-US" sz="1050" kern="1200">
            <a:latin typeface="Times New Roman" panose="02020603050405020304" pitchFamily="18" charset="0"/>
            <a:cs typeface="Times New Roman" panose="02020603050405020304" pitchFamily="18" charset="0"/>
          </a:endParaRPr>
        </a:p>
      </dsp:txBody>
      <dsp:txXfrm rot="-5400000">
        <a:off x="1008629" y="5395157"/>
        <a:ext cx="5091815" cy="845144"/>
      </dsp:txXfrm>
    </dsp:sp>
    <dsp:sp modelId="{563DFB9D-16FB-45F2-989D-B43FA6B11923}">
      <dsp:nvSpPr>
        <dsp:cNvPr id="0" name=""/>
        <dsp:cNvSpPr/>
      </dsp:nvSpPr>
      <dsp:spPr>
        <a:xfrm rot="5400000">
          <a:off x="-216134" y="690181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7189998"/>
        <a:ext cx="1008629" cy="432270"/>
      </dsp:txXfrm>
    </dsp:sp>
    <dsp:sp modelId="{83473248-A65B-4924-B771-3612BACFF838}">
      <dsp:nvSpPr>
        <dsp:cNvPr id="0" name=""/>
        <dsp:cNvSpPr/>
      </dsp:nvSpPr>
      <dsp:spPr>
        <a:xfrm rot="5400000">
          <a:off x="3109104" y="4585208"/>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于世界贸易组织向美国提出关税案。</a:t>
          </a:r>
          <a:endParaRPr lang="zh-TW" altLang="en-US" sz="1050" kern="1200">
            <a:latin typeface="Times New Roman" panose="02020603050405020304" pitchFamily="18" charset="0"/>
            <a:cs typeface="Times New Roman" panose="02020603050405020304" pitchFamily="18" charset="0"/>
          </a:endParaRPr>
        </a:p>
      </dsp:txBody>
      <dsp:txXfrm rot="-5400000">
        <a:off x="1008629" y="6731403"/>
        <a:ext cx="5091815" cy="84514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7214" y="21721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5</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06832"/>
        <a:ext cx="1013666" cy="434429"/>
      </dsp:txXfrm>
    </dsp:sp>
    <dsp:sp modelId="{17D9950B-860C-4D21-9D9F-4FE8DC33FED5}">
      <dsp:nvSpPr>
        <dsp:cNvPr id="0" name=""/>
        <dsp:cNvSpPr/>
      </dsp:nvSpPr>
      <dsp:spPr>
        <a:xfrm rot="5400000">
          <a:off x="3109037" y="-2091318"/>
          <a:ext cx="941756"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美同意第十三轮贸易谈判。</a:t>
          </a:r>
          <a:endParaRPr lang="zh-TW" altLang="en-US" sz="1050" kern="1200">
            <a:latin typeface="Times New Roman" panose="02020603050405020304" pitchFamily="18" charset="0"/>
            <a:cs typeface="Times New Roman" panose="02020603050405020304" pitchFamily="18" charset="0"/>
          </a:endParaRPr>
        </a:p>
      </dsp:txBody>
      <dsp:txXfrm rot="-5400000">
        <a:off x="1013667" y="50025"/>
        <a:ext cx="5086525" cy="849810"/>
      </dsp:txXfrm>
    </dsp:sp>
    <dsp:sp modelId="{3CA4E06C-E296-4C7D-AE1D-9ED2ECBA80BF}">
      <dsp:nvSpPr>
        <dsp:cNvPr id="0" name=""/>
        <dsp:cNvSpPr/>
      </dsp:nvSpPr>
      <dsp:spPr>
        <a:xfrm rot="5400000">
          <a:off x="-217214" y="1564185"/>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1</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1853803"/>
        <a:ext cx="1013666" cy="434429"/>
      </dsp:txXfrm>
    </dsp:sp>
    <dsp:sp modelId="{0556D095-108D-4962-B867-00CC47F694E6}">
      <dsp:nvSpPr>
        <dsp:cNvPr id="0" name=""/>
        <dsp:cNvSpPr/>
      </dsp:nvSpPr>
      <dsp:spPr>
        <a:xfrm rot="5400000">
          <a:off x="3109284" y="-748647"/>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公布了对美国进口产品关税减免清单。中国宣布将免除</a:t>
          </a:r>
          <a:r>
            <a:rPr lang="en-US" altLang="zh-TW" sz="1050" kern="1200">
              <a:latin typeface="Times New Roman" panose="02020603050405020304" pitchFamily="18" charset="0"/>
              <a:cs typeface="Times New Roman" panose="02020603050405020304" pitchFamily="18" charset="0"/>
            </a:rPr>
            <a:t>16</a:t>
          </a:r>
          <a:r>
            <a:rPr lang="zh-CN" altLang="en-US" sz="1050" kern="1200">
              <a:latin typeface="Times New Roman" panose="02020603050405020304" pitchFamily="18" charset="0"/>
              <a:cs typeface="Times New Roman" panose="02020603050405020304" pitchFamily="18" charset="0"/>
            </a:rPr>
            <a:t>种美国进口商品的附加关税。</a:t>
          </a:r>
          <a:endParaRPr lang="zh-TW" altLang="en-US" sz="1050" kern="1200">
            <a:latin typeface="Times New Roman" panose="02020603050405020304" pitchFamily="18" charset="0"/>
            <a:cs typeface="Times New Roman" panose="02020603050405020304" pitchFamily="18" charset="0"/>
          </a:endParaRPr>
        </a:p>
      </dsp:txBody>
      <dsp:txXfrm rot="-5400000">
        <a:off x="1013666" y="1392920"/>
        <a:ext cx="5086549" cy="849363"/>
      </dsp:txXfrm>
    </dsp:sp>
    <dsp:sp modelId="{FFC9B3BC-102A-4E0D-8687-F0B4AFC0981C}">
      <dsp:nvSpPr>
        <dsp:cNvPr id="0" name=""/>
        <dsp:cNvSpPr/>
      </dsp:nvSpPr>
      <dsp:spPr>
        <a:xfrm rot="5400000">
          <a:off x="-217214" y="290710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9</a:t>
          </a:r>
          <a:r>
            <a:rPr lang="zh-CN" altLang="en-US" sz="1050" b="1" kern="1200" dirty="0">
              <a:latin typeface="Times New Roman" panose="02020603050405020304" pitchFamily="18" charset="0"/>
              <a:cs typeface="Times New Roman" panose="02020603050405020304" pitchFamily="18" charset="0"/>
            </a:rPr>
            <a:t>日至</a:t>
          </a:r>
          <a:r>
            <a:rPr lang="en-US" altLang="zh-TW" sz="1050" b="1" kern="1200" dirty="0">
              <a:latin typeface="Times New Roman" panose="02020603050405020304" pitchFamily="18" charset="0"/>
              <a:cs typeface="Times New Roman" panose="02020603050405020304" pitchFamily="18" charset="0"/>
            </a:rPr>
            <a:t>20</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3196722"/>
        <a:ext cx="1013666" cy="434429"/>
      </dsp:txXfrm>
    </dsp:sp>
    <dsp:sp modelId="{9185A1FF-B51C-43F9-AD4B-43F5AA74BA83}">
      <dsp:nvSpPr>
        <dsp:cNvPr id="0" name=""/>
        <dsp:cNvSpPr/>
      </dsp:nvSpPr>
      <dsp:spPr>
        <a:xfrm rot="5400000">
          <a:off x="3109284" y="594271"/>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美中级贸易谈判在华盛顿举行。</a:t>
          </a:r>
          <a:endParaRPr lang="zh-TW" altLang="en-US" sz="1050" kern="1200">
            <a:latin typeface="Times New Roman" panose="02020603050405020304" pitchFamily="18" charset="0"/>
            <a:cs typeface="Times New Roman" panose="02020603050405020304" pitchFamily="18" charset="0"/>
          </a:endParaRPr>
        </a:p>
      </dsp:txBody>
      <dsp:txXfrm rot="-5400000">
        <a:off x="1013666" y="2735839"/>
        <a:ext cx="5086549" cy="849363"/>
      </dsp:txXfrm>
    </dsp:sp>
    <dsp:sp modelId="{F85008B9-33B7-4F48-A8E3-ABBFAEE5ED5C}">
      <dsp:nvSpPr>
        <dsp:cNvPr id="0" name=""/>
        <dsp:cNvSpPr/>
      </dsp:nvSpPr>
      <dsp:spPr>
        <a:xfrm rot="5400000">
          <a:off x="-217214" y="4250023"/>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0</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539641"/>
        <a:ext cx="1013666" cy="434429"/>
      </dsp:txXfrm>
    </dsp:sp>
    <dsp:sp modelId="{4BA01927-0037-42B6-9965-88341F2E4E93}">
      <dsp:nvSpPr>
        <dsp:cNvPr id="0" name=""/>
        <dsp:cNvSpPr/>
      </dsp:nvSpPr>
      <dsp:spPr>
        <a:xfrm rot="5400000">
          <a:off x="3109284" y="1937190"/>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宣布了新的关税豁免清单，该清单免除了</a:t>
          </a:r>
          <a:r>
            <a:rPr lang="en-US" altLang="zh-TW" sz="1050" kern="1200">
              <a:latin typeface="Times New Roman" panose="02020603050405020304" pitchFamily="18" charset="0"/>
              <a:cs typeface="Times New Roman" panose="02020603050405020304" pitchFamily="18" charset="0"/>
            </a:rPr>
            <a:t>400</a:t>
          </a:r>
          <a:r>
            <a:rPr lang="zh-CN" altLang="en-US" sz="1050" kern="1200">
              <a:latin typeface="Times New Roman" panose="02020603050405020304" pitchFamily="18" charset="0"/>
              <a:cs typeface="Times New Roman" panose="02020603050405020304" pitchFamily="18" charset="0"/>
            </a:rPr>
            <a:t>多种中国商品的关税。</a:t>
          </a:r>
          <a:endParaRPr lang="zh-TW" altLang="en-US" sz="1050" kern="1200">
            <a:latin typeface="Times New Roman" panose="02020603050405020304" pitchFamily="18" charset="0"/>
            <a:cs typeface="Times New Roman" panose="02020603050405020304" pitchFamily="18" charset="0"/>
          </a:endParaRPr>
        </a:p>
      </dsp:txBody>
      <dsp:txXfrm rot="-5400000">
        <a:off x="1013666" y="4078758"/>
        <a:ext cx="5086549" cy="849363"/>
      </dsp:txXfrm>
    </dsp:sp>
    <dsp:sp modelId="{8D95FA2B-1ABD-47FF-9AA3-EF2C113070C3}">
      <dsp:nvSpPr>
        <dsp:cNvPr id="0" name=""/>
        <dsp:cNvSpPr/>
      </dsp:nvSpPr>
      <dsp:spPr>
        <a:xfrm rot="5400000">
          <a:off x="-217214" y="5592942"/>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0</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1</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882560"/>
        <a:ext cx="1013666" cy="434429"/>
      </dsp:txXfrm>
    </dsp:sp>
    <dsp:sp modelId="{CD33FD25-3446-498A-926A-A6BF6B65FFDA}">
      <dsp:nvSpPr>
        <dsp:cNvPr id="0" name=""/>
        <dsp:cNvSpPr/>
      </dsp:nvSpPr>
      <dsp:spPr>
        <a:xfrm rot="5400000">
          <a:off x="3109284" y="3280109"/>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和中国达成了「第一阶段」协议。据报导，中国每年将购买</a:t>
          </a:r>
          <a:r>
            <a:rPr lang="en-US" altLang="zh-TW" sz="1050" kern="1200">
              <a:latin typeface="Times New Roman" panose="02020603050405020304" pitchFamily="18" charset="0"/>
              <a:cs typeface="Times New Roman" panose="02020603050405020304" pitchFamily="18" charset="0"/>
            </a:rPr>
            <a:t>400-500</a:t>
          </a:r>
          <a:r>
            <a:rPr lang="zh-CN" altLang="en-US" sz="1050" kern="1200">
              <a:latin typeface="Times New Roman" panose="02020603050405020304" pitchFamily="18" charset="0"/>
              <a:cs typeface="Times New Roman" panose="02020603050405020304" pitchFamily="18" charset="0"/>
            </a:rPr>
            <a:t>亿美元的美国农产品，加强知识产权保护，并发布有关其货币管理方式的新指导方针。特朗普宣布，美国将推迟原定于</a:t>
          </a:r>
          <a:r>
            <a:rPr lang="en-US" altLang="zh-TW" sz="1050" kern="1200">
              <a:latin typeface="Times New Roman" panose="02020603050405020304" pitchFamily="18" charset="0"/>
              <a:cs typeface="Times New Roman" panose="02020603050405020304" pitchFamily="18" charset="0"/>
            </a:rPr>
            <a:t>10</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5</a:t>
          </a:r>
          <a:r>
            <a:rPr lang="zh-CN" altLang="en-US" sz="1050" kern="1200">
              <a:latin typeface="Times New Roman" panose="02020603050405020304" pitchFamily="18" charset="0"/>
              <a:cs typeface="Times New Roman" panose="02020603050405020304" pitchFamily="18" charset="0"/>
            </a:rPr>
            <a:t>日生效的关税上调措施。</a:t>
          </a:r>
          <a:endParaRPr lang="zh-TW" altLang="en-US" sz="1050" kern="1200">
            <a:latin typeface="Times New Roman" panose="02020603050405020304" pitchFamily="18" charset="0"/>
            <a:cs typeface="Times New Roman" panose="02020603050405020304" pitchFamily="18" charset="0"/>
          </a:endParaRPr>
        </a:p>
      </dsp:txBody>
      <dsp:txXfrm rot="-5400000">
        <a:off x="1013666" y="5421677"/>
        <a:ext cx="5086549" cy="849363"/>
      </dsp:txXfrm>
    </dsp:sp>
    <dsp:sp modelId="{B0BDFA5D-2C44-4253-B4FA-970FC1BF37B1}">
      <dsp:nvSpPr>
        <dsp:cNvPr id="0" name=""/>
        <dsp:cNvSpPr/>
      </dsp:nvSpPr>
      <dsp:spPr>
        <a:xfrm rot="5400000">
          <a:off x="-217214" y="6935861"/>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0</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CN" altLang="en-US" sz="1050" b="1" kern="1200" dirty="0">
              <a:latin typeface="Times New Roman" panose="02020603050405020304" pitchFamily="18" charset="0"/>
              <a:cs typeface="Times New Roman" panose="02020603050405020304" pitchFamily="18" charset="0"/>
            </a:rPr>
            <a:t>日</a:t>
          </a:r>
          <a:endParaRPr lang="en-US" altLang="zh-HK" sz="1050" b="1" kern="1200" dirty="0">
            <a:latin typeface="Times New Roman" panose="02020603050405020304" pitchFamily="18" charset="0"/>
            <a:cs typeface="Times New Roman" panose="02020603050405020304" pitchFamily="18" charset="0"/>
          </a:endParaRPr>
        </a:p>
      </dsp:txBody>
      <dsp:txXfrm rot="-5400000">
        <a:off x="1" y="7225479"/>
        <a:ext cx="1013666" cy="434429"/>
      </dsp:txXfrm>
    </dsp:sp>
    <dsp:sp modelId="{BA1B6D7F-E10F-4D40-9242-7F8FCA49D127}">
      <dsp:nvSpPr>
        <dsp:cNvPr id="0" name=""/>
        <dsp:cNvSpPr/>
      </dsp:nvSpPr>
      <dsp:spPr>
        <a:xfrm rot="5400000">
          <a:off x="3109284" y="4623028"/>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对价值</a:t>
          </a:r>
          <a:r>
            <a:rPr lang="en-US" altLang="zh-TW" sz="1050" kern="1200">
              <a:latin typeface="Times New Roman" panose="02020603050405020304" pitchFamily="18" charset="0"/>
              <a:cs typeface="Times New Roman" panose="02020603050405020304" pitchFamily="18" charset="0"/>
            </a:rPr>
            <a:t>3000</a:t>
          </a:r>
          <a:r>
            <a:rPr lang="zh-CN" altLang="en-US" sz="1050" kern="1200">
              <a:latin typeface="Times New Roman" panose="02020603050405020304" pitchFamily="18" charset="0"/>
              <a:cs typeface="Times New Roman" panose="02020603050405020304" pitchFamily="18" charset="0"/>
            </a:rPr>
            <a:t>亿美元的中国商品实施免除关税。美国宣布从</a:t>
          </a:r>
          <a:r>
            <a:rPr lang="en-US" altLang="zh-TW" sz="1050" kern="1200">
              <a:latin typeface="Times New Roman" panose="02020603050405020304" pitchFamily="18" charset="0"/>
              <a:cs typeface="Times New Roman" panose="02020603050405020304" pitchFamily="18" charset="0"/>
            </a:rPr>
            <a:t>2019</a:t>
          </a:r>
          <a:r>
            <a:rPr lang="zh-CN"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0</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31</a:t>
          </a:r>
          <a:r>
            <a:rPr lang="zh-CN" altLang="en-US" sz="1050" kern="1200">
              <a:latin typeface="Times New Roman" panose="02020603050405020304" pitchFamily="18" charset="0"/>
              <a:cs typeface="Times New Roman" panose="02020603050405020304" pitchFamily="18" charset="0"/>
            </a:rPr>
            <a:t>日至</a:t>
          </a:r>
          <a:r>
            <a:rPr lang="en-US" altLang="zh-TW" sz="1050" kern="1200">
              <a:latin typeface="Times New Roman" panose="02020603050405020304" pitchFamily="18" charset="0"/>
              <a:cs typeface="Times New Roman" panose="02020603050405020304" pitchFamily="18" charset="0"/>
            </a:rPr>
            <a:t>2020</a:t>
          </a:r>
          <a:r>
            <a:rPr lang="zh-CN"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31</a:t>
          </a:r>
          <a:r>
            <a:rPr lang="zh-CN" altLang="en-US" sz="1050" kern="1200">
              <a:latin typeface="Times New Roman" panose="02020603050405020304" pitchFamily="18" charset="0"/>
              <a:cs typeface="Times New Roman" panose="02020603050405020304" pitchFamily="18" charset="0"/>
            </a:rPr>
            <a:t>日对某些中国产品排除关税。</a:t>
          </a:r>
          <a:endParaRPr lang="zh-TW" alt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zh-CN" altLang="en-US" sz="1050" kern="1200" dirty="0">
              <a:latin typeface="Times New Roman" panose="02020603050405020304" pitchFamily="18" charset="0"/>
              <a:cs typeface="Times New Roman" panose="02020603050405020304" pitchFamily="18" charset="0"/>
            </a:rPr>
            <a:t>自</a:t>
          </a:r>
          <a:r>
            <a:rPr lang="en-US" altLang="zh-TW" sz="1050" kern="1200" dirty="0">
              <a:latin typeface="Times New Roman" panose="02020603050405020304" pitchFamily="18" charset="0"/>
              <a:cs typeface="Times New Roman" panose="02020603050405020304" pitchFamily="18" charset="0"/>
            </a:rPr>
            <a:t>2019</a:t>
          </a:r>
          <a:r>
            <a:rPr lang="zh-CN" altLang="en-US" sz="1050" kern="1200" dirty="0">
              <a:latin typeface="Times New Roman" panose="02020603050405020304" pitchFamily="18" charset="0"/>
              <a:cs typeface="Times New Roman" panose="02020603050405020304" pitchFamily="18" charset="0"/>
            </a:rPr>
            <a:t>年</a:t>
          </a:r>
          <a:r>
            <a:rPr lang="en-US" altLang="zh-TW" sz="1050" kern="1200" dirty="0">
              <a:latin typeface="Times New Roman" panose="02020603050405020304" pitchFamily="18" charset="0"/>
              <a:cs typeface="Times New Roman" panose="02020603050405020304" pitchFamily="18" charset="0"/>
            </a:rPr>
            <a:t>9</a:t>
          </a:r>
          <a:r>
            <a:rPr lang="zh-CN" altLang="en-US" sz="1050" kern="1200" dirty="0">
              <a:latin typeface="Times New Roman" panose="02020603050405020304" pitchFamily="18" charset="0"/>
              <a:cs typeface="Times New Roman" panose="02020603050405020304" pitchFamily="18" charset="0"/>
            </a:rPr>
            <a:t>月</a:t>
          </a:r>
          <a:r>
            <a:rPr lang="en-US" altLang="zh-TW" sz="1050" kern="1200" dirty="0">
              <a:latin typeface="Times New Roman" panose="02020603050405020304" pitchFamily="18" charset="0"/>
              <a:cs typeface="Times New Roman" panose="02020603050405020304" pitchFamily="18" charset="0"/>
            </a:rPr>
            <a:t>1</a:t>
          </a:r>
          <a:r>
            <a:rPr lang="zh-CN" altLang="en-US" sz="1050" kern="1200" dirty="0">
              <a:latin typeface="Times New Roman" panose="02020603050405020304" pitchFamily="18" charset="0"/>
              <a:cs typeface="Times New Roman" panose="02020603050405020304" pitchFamily="18" charset="0"/>
            </a:rPr>
            <a:t>日起，免除根据</a:t>
          </a:r>
          <a:r>
            <a:rPr lang="en-US" altLang="zh-TW" sz="1050" kern="1200" dirty="0">
              <a:latin typeface="Times New Roman" panose="02020603050405020304" pitchFamily="18" charset="0"/>
              <a:cs typeface="Times New Roman" panose="02020603050405020304" pitchFamily="18" charset="0"/>
            </a:rPr>
            <a:t>2019</a:t>
          </a:r>
          <a:r>
            <a:rPr lang="zh-CN" altLang="en-US" sz="1050" kern="1200" dirty="0">
              <a:latin typeface="Times New Roman" panose="02020603050405020304" pitchFamily="18" charset="0"/>
              <a:cs typeface="Times New Roman" panose="02020603050405020304" pitchFamily="18" charset="0"/>
            </a:rPr>
            <a:t>年</a:t>
          </a:r>
          <a:r>
            <a:rPr lang="en-US" altLang="zh-TW" sz="1050" kern="1200" dirty="0">
              <a:latin typeface="Times New Roman" panose="02020603050405020304" pitchFamily="18" charset="0"/>
              <a:cs typeface="Times New Roman" panose="02020603050405020304" pitchFamily="18" charset="0"/>
            </a:rPr>
            <a:t>8</a:t>
          </a:r>
          <a:r>
            <a:rPr lang="zh-CN" altLang="en-US" sz="1050" kern="1200" dirty="0">
              <a:latin typeface="Times New Roman" panose="02020603050405020304" pitchFamily="18" charset="0"/>
              <a:cs typeface="Times New Roman" panose="02020603050405020304" pitchFamily="18" charset="0"/>
            </a:rPr>
            <a:t>月第</a:t>
          </a:r>
          <a:r>
            <a:rPr lang="en-US" altLang="zh-TW" sz="1050" kern="1200" dirty="0">
              <a:latin typeface="Times New Roman" panose="02020603050405020304" pitchFamily="18" charset="0"/>
              <a:cs typeface="Times New Roman" panose="02020603050405020304" pitchFamily="18" charset="0"/>
            </a:rPr>
            <a:t>301</a:t>
          </a:r>
          <a:r>
            <a:rPr lang="zh-CN" altLang="en-US" sz="1050" kern="1200" dirty="0">
              <a:latin typeface="Times New Roman" panose="02020603050405020304" pitchFamily="18" charset="0"/>
              <a:cs typeface="Times New Roman" panose="02020603050405020304" pitchFamily="18" charset="0"/>
            </a:rPr>
            <a:t>条规定加征</a:t>
          </a:r>
          <a:r>
            <a:rPr lang="en-US" altLang="zh-TW" sz="1050" kern="1200" dirty="0">
              <a:latin typeface="Times New Roman" panose="02020603050405020304" pitchFamily="18" charset="0"/>
              <a:cs typeface="Times New Roman" panose="02020603050405020304" pitchFamily="18" charset="0"/>
            </a:rPr>
            <a:t>15</a:t>
          </a:r>
          <a:r>
            <a:rPr lang="zh-CN" altLang="en-US" sz="1050" kern="1200" dirty="0">
              <a:latin typeface="Times New Roman" panose="02020603050405020304" pitchFamily="18" charset="0"/>
              <a:cs typeface="Times New Roman" panose="02020603050405020304" pitchFamily="18" charset="0"/>
            </a:rPr>
            <a:t>％关税的中国产品。</a:t>
          </a:r>
          <a:endParaRPr lang="zh-TW" altLang="en-US" sz="1050" kern="1200">
            <a:latin typeface="Times New Roman" panose="02020603050405020304" pitchFamily="18" charset="0"/>
            <a:cs typeface="Times New Roman" panose="02020603050405020304" pitchFamily="18" charset="0"/>
          </a:endParaRPr>
        </a:p>
      </dsp:txBody>
      <dsp:txXfrm rot="-5400000">
        <a:off x="1013666" y="6764596"/>
        <a:ext cx="5086549" cy="849363"/>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4271" y="198362"/>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1</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457390"/>
        <a:ext cx="906598" cy="388542"/>
      </dsp:txXfrm>
    </dsp:sp>
    <dsp:sp modelId="{17D9950B-860C-4D21-9D9F-4FE8DC33FED5}">
      <dsp:nvSpPr>
        <dsp:cNvPr id="0" name=""/>
        <dsp:cNvSpPr/>
      </dsp:nvSpPr>
      <dsp:spPr>
        <a:xfrm rot="5400000">
          <a:off x="3105239" y="-2194549"/>
          <a:ext cx="842284"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endParaRPr lang="zh-TW" altLang="en-US" sz="1000"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zh-CN" altLang="en-US" sz="1000" kern="1200" dirty="0">
              <a:latin typeface="Times New Roman" panose="02020603050405020304" pitchFamily="18" charset="0"/>
              <a:cs typeface="Times New Roman" panose="02020603050405020304" pitchFamily="18" charset="0"/>
            </a:rPr>
            <a:t>世贸组织裁定，中国可以对价值</a:t>
          </a:r>
          <a:r>
            <a:rPr lang="en-US" altLang="zh-TW" sz="1000" kern="1200" dirty="0">
              <a:latin typeface="Times New Roman" panose="02020603050405020304" pitchFamily="18" charset="0"/>
              <a:cs typeface="Times New Roman" panose="02020603050405020304" pitchFamily="18" charset="0"/>
            </a:rPr>
            <a:t>36</a:t>
          </a:r>
          <a:r>
            <a:rPr lang="zh-CN" altLang="en-US" sz="1000" kern="1200" dirty="0">
              <a:latin typeface="Times New Roman" panose="02020603050405020304" pitchFamily="18" charset="0"/>
              <a:cs typeface="Times New Roman" panose="02020603050405020304" pitchFamily="18" charset="0"/>
            </a:rPr>
            <a:t>亿美元的美国进口商品实施补偿性制裁，原因是美国未能遵守对中国产品的反倾销规则。该裁定的重点是基于六年前的</a:t>
          </a:r>
          <a:r>
            <a:rPr lang="en-US" altLang="zh-TW" sz="1000" kern="1200" dirty="0">
              <a:latin typeface="Times New Roman" panose="02020603050405020304" pitchFamily="18" charset="0"/>
              <a:cs typeface="Times New Roman" panose="02020603050405020304" pitchFamily="18" charset="0"/>
            </a:rPr>
            <a:t>WTO</a:t>
          </a:r>
          <a:r>
            <a:rPr lang="zh-CN" altLang="en-US" sz="1000" kern="1200" dirty="0">
              <a:latin typeface="Times New Roman" panose="02020603050405020304" pitchFamily="18" charset="0"/>
              <a:cs typeface="Times New Roman" panose="02020603050405020304" pitchFamily="18" charset="0"/>
            </a:rPr>
            <a:t>案件。</a:t>
          </a:r>
          <a:r>
            <a:rPr lang="en-US" altLang="zh-TW" sz="1000" kern="1200" dirty="0">
              <a:latin typeface="Times New Roman" panose="02020603050405020304" pitchFamily="18" charset="0"/>
              <a:cs typeface="Times New Roman" panose="02020603050405020304" pitchFamily="18" charset="0"/>
            </a:rPr>
            <a:t>(</a:t>
          </a:r>
          <a:r>
            <a:rPr lang="zh-CN" altLang="en-US" sz="1000" kern="1200" dirty="0">
              <a:latin typeface="Times New Roman" panose="02020603050405020304" pitchFamily="18" charset="0"/>
              <a:cs typeface="Times New Roman" panose="02020603050405020304" pitchFamily="18" charset="0"/>
            </a:rPr>
            <a:t>贸易战开始前</a:t>
          </a:r>
          <a:r>
            <a:rPr lang="en-US" altLang="zh-TW" sz="1000" kern="1200" dirty="0">
              <a:latin typeface="Times New Roman" panose="02020603050405020304" pitchFamily="18" charset="0"/>
              <a:cs typeface="Times New Roman" panose="02020603050405020304" pitchFamily="18" charset="0"/>
            </a:rPr>
            <a:t>)</a:t>
          </a:r>
          <a:endParaRPr lang="zh-TW" altLang="en-US" sz="1000"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zh-CN" altLang="en-US" sz="1000" kern="1200" dirty="0">
              <a:latin typeface="Times New Roman" panose="02020603050405020304" pitchFamily="18" charset="0"/>
              <a:cs typeface="Times New Roman" panose="02020603050405020304" pitchFamily="18" charset="0"/>
            </a:rPr>
            <a:t>据新闻来源称，美国对该决定感到失望，一名美国官员回应说，仲裁小组「夸大了对中国的影响程度」，而世贸组织的做法「在经济分析中没有基础」。</a:t>
          </a:r>
          <a:endParaRPr lang="zh-TW" altLang="en-US" sz="1000" kern="1200" dirty="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endParaRPr lang="zh-TW" altLang="en-US" sz="1050" kern="1200">
            <a:latin typeface="Times New Roman" panose="02020603050405020304" pitchFamily="18" charset="0"/>
            <a:cs typeface="Times New Roman" panose="02020603050405020304" pitchFamily="18" charset="0"/>
          </a:endParaRPr>
        </a:p>
      </dsp:txBody>
      <dsp:txXfrm rot="-5400000">
        <a:off x="906599" y="45208"/>
        <a:ext cx="5198449" cy="760050"/>
      </dsp:txXfrm>
    </dsp:sp>
    <dsp:sp modelId="{2A208FF4-AFA6-4E3E-A446-8CC244DFE788}">
      <dsp:nvSpPr>
        <dsp:cNvPr id="0" name=""/>
        <dsp:cNvSpPr/>
      </dsp:nvSpPr>
      <dsp:spPr>
        <a:xfrm rot="5400000">
          <a:off x="-194271" y="1398518"/>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1</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日至</a:t>
          </a: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1657546"/>
        <a:ext cx="906598" cy="388542"/>
      </dsp:txXfrm>
    </dsp:sp>
    <dsp:sp modelId="{5A1D58EE-E593-4990-A141-1ADF273C01C8}">
      <dsp:nvSpPr>
        <dsp:cNvPr id="0" name=""/>
        <dsp:cNvSpPr/>
      </dsp:nvSpPr>
      <dsp:spPr>
        <a:xfrm rot="5400000">
          <a:off x="3105461" y="-994615"/>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和中国原则上已经同意讨论分阶段降低彼此商品的关税。据中国商务部称，一旦双方签署「第一阶段」协定，有关工作将以相同的比例同时进行。</a:t>
          </a:r>
          <a:endParaRPr lang="zh-TW" altLang="en-US" sz="1050" kern="1200">
            <a:latin typeface="Times New Roman" panose="02020603050405020304" pitchFamily="18" charset="0"/>
            <a:cs typeface="Times New Roman" panose="02020603050405020304" pitchFamily="18" charset="0"/>
          </a:endParaRPr>
        </a:p>
      </dsp:txBody>
      <dsp:txXfrm rot="-5400000">
        <a:off x="906599" y="1245342"/>
        <a:ext cx="5198471" cy="759651"/>
      </dsp:txXfrm>
    </dsp:sp>
    <dsp:sp modelId="{8FA1FB73-4321-4038-A6C5-C71F5585555F}">
      <dsp:nvSpPr>
        <dsp:cNvPr id="0" name=""/>
        <dsp:cNvSpPr/>
      </dsp:nvSpPr>
      <dsp:spPr>
        <a:xfrm rot="5400000">
          <a:off x="-194271" y="2598673"/>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1</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6</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2857701"/>
        <a:ext cx="906598" cy="388542"/>
      </dsp:txXfrm>
    </dsp:sp>
    <dsp:sp modelId="{76A17D85-D20D-4FEC-8AED-B9FB0F703AD4}">
      <dsp:nvSpPr>
        <dsp:cNvPr id="0" name=""/>
        <dsp:cNvSpPr/>
      </dsp:nvSpPr>
      <dsp:spPr>
        <a:xfrm rot="5400000">
          <a:off x="3105461" y="205539"/>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dirty="0">
              <a:latin typeface="Times New Roman" panose="02020603050405020304" pitchFamily="18" charset="0"/>
              <a:cs typeface="Times New Roman" panose="02020603050405020304" pitchFamily="18" charset="0"/>
            </a:rPr>
            <a:t>美国公布了新的电信网路程序监管指南，以保护电信网路免受国家安全威胁。</a:t>
          </a:r>
          <a:endParaRPr lang="zh-TW" altLang="en-US" sz="1050" kern="1200">
            <a:latin typeface="Times New Roman" panose="02020603050405020304" pitchFamily="18" charset="0"/>
            <a:cs typeface="Times New Roman" panose="02020603050405020304" pitchFamily="18" charset="0"/>
          </a:endParaRPr>
        </a:p>
      </dsp:txBody>
      <dsp:txXfrm rot="-5400000">
        <a:off x="906599" y="2445497"/>
        <a:ext cx="5198471" cy="759651"/>
      </dsp:txXfrm>
    </dsp:sp>
    <dsp:sp modelId="{43FAB779-2FA8-4EDB-9FC1-3673B216862D}">
      <dsp:nvSpPr>
        <dsp:cNvPr id="0" name=""/>
        <dsp:cNvSpPr/>
      </dsp:nvSpPr>
      <dsp:spPr>
        <a:xfrm rot="5400000">
          <a:off x="-194271" y="3798829"/>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19</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2</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3</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4057857"/>
        <a:ext cx="906598" cy="388542"/>
      </dsp:txXfrm>
    </dsp:sp>
    <dsp:sp modelId="{E560A207-E7FD-41FF-A46D-D9ACB699D43E}">
      <dsp:nvSpPr>
        <dsp:cNvPr id="0" name=""/>
        <dsp:cNvSpPr/>
      </dsp:nvSpPr>
      <dsp:spPr>
        <a:xfrm rot="5400000">
          <a:off x="3105461" y="1405695"/>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美于下一阶段关税实施前同意「第一阶段协议」。</a:t>
          </a:r>
          <a:endParaRPr lang="zh-TW" alt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zh-CN" altLang="en-US" sz="1050" kern="1200" dirty="0">
              <a:latin typeface="Times New Roman" panose="02020603050405020304" pitchFamily="18" charset="0"/>
              <a:cs typeface="Times New Roman" panose="02020603050405020304" pitchFamily="18" charset="0"/>
            </a:rPr>
            <a:t>中国公布了第二组排除附加关税的美国产品。</a:t>
          </a:r>
          <a:endParaRPr lang="zh-TW" altLang="en-US" sz="1050" kern="1200">
            <a:latin typeface="Times New Roman" panose="02020603050405020304" pitchFamily="18" charset="0"/>
            <a:cs typeface="Times New Roman" panose="02020603050405020304" pitchFamily="18" charset="0"/>
          </a:endParaRPr>
        </a:p>
      </dsp:txBody>
      <dsp:txXfrm rot="-5400000">
        <a:off x="906599" y="3645653"/>
        <a:ext cx="5198471" cy="759651"/>
      </dsp:txXfrm>
    </dsp:sp>
    <dsp:sp modelId="{95C1C1DF-79C2-4544-8F27-586B23E88FED}">
      <dsp:nvSpPr>
        <dsp:cNvPr id="0" name=""/>
        <dsp:cNvSpPr/>
      </dsp:nvSpPr>
      <dsp:spPr>
        <a:xfrm rot="5400000">
          <a:off x="-194271" y="4998984"/>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3</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5258012"/>
        <a:ext cx="906598" cy="388542"/>
      </dsp:txXfrm>
    </dsp:sp>
    <dsp:sp modelId="{83A2042A-761A-41DD-B202-D2473AEEDEC4}">
      <dsp:nvSpPr>
        <dsp:cNvPr id="0" name=""/>
        <dsp:cNvSpPr/>
      </dsp:nvSpPr>
      <dsp:spPr>
        <a:xfrm rot="5400000">
          <a:off x="3105461" y="2605850"/>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正式取消标签中国为货币操纵国。</a:t>
          </a:r>
          <a:endParaRPr lang="zh-TW" altLang="en-US" sz="1050" kern="1200">
            <a:latin typeface="Times New Roman" panose="02020603050405020304" pitchFamily="18" charset="0"/>
            <a:cs typeface="Times New Roman" panose="02020603050405020304" pitchFamily="18" charset="0"/>
          </a:endParaRPr>
        </a:p>
      </dsp:txBody>
      <dsp:txXfrm rot="-5400000">
        <a:off x="906599" y="4845808"/>
        <a:ext cx="5198471" cy="759651"/>
      </dsp:txXfrm>
    </dsp:sp>
    <dsp:sp modelId="{C09E70D9-69A3-46E7-956D-569FF6E146DD}">
      <dsp:nvSpPr>
        <dsp:cNvPr id="0" name=""/>
        <dsp:cNvSpPr/>
      </dsp:nvSpPr>
      <dsp:spPr>
        <a:xfrm rot="5400000">
          <a:off x="-194271" y="6199139"/>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6458167"/>
        <a:ext cx="906598" cy="388542"/>
      </dsp:txXfrm>
    </dsp:sp>
    <dsp:sp modelId="{216169C0-7A54-41FA-B01A-280440CF0466}">
      <dsp:nvSpPr>
        <dsp:cNvPr id="0" name=""/>
        <dsp:cNvSpPr/>
      </dsp:nvSpPr>
      <dsp:spPr>
        <a:xfrm rot="5400000">
          <a:off x="3105461" y="3806006"/>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与中国签署了第一阶段贸易协定，将削减美国关税，中国亦会购买更多美国产品。</a:t>
          </a:r>
          <a:endParaRPr lang="zh-TW" altLang="en-US" sz="1050" kern="1200">
            <a:latin typeface="Times New Roman" panose="02020603050405020304" pitchFamily="18" charset="0"/>
            <a:cs typeface="Times New Roman" panose="02020603050405020304" pitchFamily="18" charset="0"/>
          </a:endParaRPr>
        </a:p>
      </dsp:txBody>
      <dsp:txXfrm rot="-5400000">
        <a:off x="906599" y="6045964"/>
        <a:ext cx="5198471" cy="759651"/>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19C6F4-A481-4AC3-8A54-7F50A184FCE3}">
      <dsp:nvSpPr>
        <dsp:cNvPr id="0" name=""/>
        <dsp:cNvSpPr/>
      </dsp:nvSpPr>
      <dsp:spPr>
        <a:xfrm rot="5400000">
          <a:off x="-197246" y="201068"/>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64063"/>
        <a:ext cx="920484" cy="394494"/>
      </dsp:txXfrm>
    </dsp:sp>
    <dsp:sp modelId="{DA63E49A-059E-481A-91C3-78818FA9AAF5}">
      <dsp:nvSpPr>
        <dsp:cNvPr id="0" name=""/>
        <dsp:cNvSpPr/>
      </dsp:nvSpPr>
      <dsp:spPr>
        <a:xfrm rot="5400000">
          <a:off x="3105732" y="-2181425"/>
          <a:ext cx="85518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宣布将根据第一阶段协定，对价值</a:t>
          </a:r>
          <a:r>
            <a:rPr lang="en-US" altLang="zh-TW" sz="1050" kern="1200">
              <a:latin typeface="Times New Roman" panose="02020603050405020304" pitchFamily="18" charset="0"/>
              <a:cs typeface="Times New Roman" panose="02020603050405020304" pitchFamily="18" charset="0"/>
            </a:rPr>
            <a:t>750</a:t>
          </a:r>
          <a:r>
            <a:rPr lang="zh-CN" altLang="en-US" sz="1050" kern="1200">
              <a:latin typeface="Times New Roman" panose="02020603050405020304" pitchFamily="18" charset="0"/>
              <a:cs typeface="Times New Roman" panose="02020603050405020304" pitchFamily="18" charset="0"/>
            </a:rPr>
            <a:t>亿美元的商品的关税减半。</a:t>
          </a:r>
          <a:endParaRPr lang="zh-TW" altLang="en-US" sz="1050" kern="1200">
            <a:latin typeface="Times New Roman" panose="02020603050405020304" pitchFamily="18" charset="0"/>
            <a:cs typeface="Times New Roman" panose="02020603050405020304" pitchFamily="18" charset="0"/>
          </a:endParaRPr>
        </a:p>
      </dsp:txBody>
      <dsp:txXfrm rot="-5400000">
        <a:off x="920485" y="45569"/>
        <a:ext cx="5183933" cy="771691"/>
      </dsp:txXfrm>
    </dsp:sp>
    <dsp:sp modelId="{9AAF26B0-A811-47E5-9BCD-D4F744603046}">
      <dsp:nvSpPr>
        <dsp:cNvPr id="0" name=""/>
        <dsp:cNvSpPr/>
      </dsp:nvSpPr>
      <dsp:spPr>
        <a:xfrm rot="5400000">
          <a:off x="-197246" y="1420539"/>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7</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1683534"/>
        <a:ext cx="920484" cy="394494"/>
      </dsp:txXfrm>
    </dsp:sp>
    <dsp:sp modelId="{40E75AF6-BF1B-4A98-B38D-325A102281A4}">
      <dsp:nvSpPr>
        <dsp:cNvPr id="0" name=""/>
        <dsp:cNvSpPr/>
      </dsp:nvSpPr>
      <dsp:spPr>
        <a:xfrm rot="5400000">
          <a:off x="3105956" y="-962179"/>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对</a:t>
          </a:r>
          <a:r>
            <a:rPr lang="en-US" altLang="zh-TW" sz="1050" kern="1200">
              <a:latin typeface="Times New Roman" panose="02020603050405020304" pitchFamily="18" charset="0"/>
              <a:cs typeface="Times New Roman" panose="02020603050405020304" pitchFamily="18" charset="0"/>
            </a:rPr>
            <a:t>696</a:t>
          </a:r>
          <a:r>
            <a:rPr lang="zh-CN" altLang="en-US" sz="1050" kern="1200">
              <a:latin typeface="Times New Roman" panose="02020603050405020304" pitchFamily="18" charset="0"/>
              <a:cs typeface="Times New Roman" panose="02020603050405020304" pitchFamily="18" charset="0"/>
            </a:rPr>
            <a:t>种美国商品给予关税减免。</a:t>
          </a:r>
          <a:endParaRPr lang="zh-TW" altLang="en-US" sz="1050" kern="1200">
            <a:latin typeface="Times New Roman" panose="02020603050405020304" pitchFamily="18" charset="0"/>
            <a:cs typeface="Times New Roman" panose="02020603050405020304" pitchFamily="18" charset="0"/>
          </a:endParaRPr>
        </a:p>
      </dsp:txBody>
      <dsp:txXfrm rot="-5400000">
        <a:off x="920484" y="1265018"/>
        <a:ext cx="5183955" cy="771285"/>
      </dsp:txXfrm>
    </dsp:sp>
    <dsp:sp modelId="{7146DA79-5DB7-481B-ABB9-86EEAD8E01FE}">
      <dsp:nvSpPr>
        <dsp:cNvPr id="0" name=""/>
        <dsp:cNvSpPr/>
      </dsp:nvSpPr>
      <dsp:spPr>
        <a:xfrm rot="5400000">
          <a:off x="-197246" y="2640009"/>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1</a:t>
          </a:r>
          <a:r>
            <a:rPr lang="zh-CN" altLang="en-US" sz="1050" b="1" kern="1200" dirty="0">
              <a:latin typeface="Times New Roman" panose="02020603050405020304" pitchFamily="18" charset="0"/>
              <a:cs typeface="Times New Roman" panose="02020603050405020304" pitchFamily="18" charset="0"/>
            </a:rPr>
            <a:t>日</a:t>
          </a:r>
          <a:endParaRPr lang="en-US" altLang="zh-HK" sz="1050" b="1" kern="1200" dirty="0">
            <a:latin typeface="Times New Roman" panose="02020603050405020304" pitchFamily="18" charset="0"/>
            <a:cs typeface="Times New Roman" panose="02020603050405020304" pitchFamily="18" charset="0"/>
          </a:endParaRPr>
        </a:p>
      </dsp:txBody>
      <dsp:txXfrm rot="-5400000">
        <a:off x="1" y="2903004"/>
        <a:ext cx="920484" cy="394494"/>
      </dsp:txXfrm>
    </dsp:sp>
    <dsp:sp modelId="{B9B0CC58-2D6E-4D6B-989C-DEA4BE00ED06}">
      <dsp:nvSpPr>
        <dsp:cNvPr id="0" name=""/>
        <dsp:cNvSpPr/>
      </dsp:nvSpPr>
      <dsp:spPr>
        <a:xfrm rot="5400000">
          <a:off x="3105956" y="257290"/>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公布了对美国进口商品的新关税豁免清单。</a:t>
          </a:r>
          <a:endParaRPr lang="zh-TW" altLang="en-US" sz="1050" kern="1200">
            <a:latin typeface="Times New Roman" panose="02020603050405020304" pitchFamily="18" charset="0"/>
            <a:cs typeface="Times New Roman" panose="02020603050405020304" pitchFamily="18" charset="0"/>
          </a:endParaRPr>
        </a:p>
      </dsp:txBody>
      <dsp:txXfrm rot="-5400000">
        <a:off x="920484" y="2484488"/>
        <a:ext cx="5183955" cy="771285"/>
      </dsp:txXfrm>
    </dsp:sp>
    <dsp:sp modelId="{5A61C15D-A41C-4347-9825-D5C756CC568E}">
      <dsp:nvSpPr>
        <dsp:cNvPr id="0" name=""/>
        <dsp:cNvSpPr/>
      </dsp:nvSpPr>
      <dsp:spPr>
        <a:xfrm rot="5400000">
          <a:off x="-197246" y="3859480"/>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5</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122475"/>
        <a:ext cx="920484" cy="394494"/>
      </dsp:txXfrm>
    </dsp:sp>
    <dsp:sp modelId="{FCF5FFE6-ADE7-4C91-9BA9-41A237C078A9}">
      <dsp:nvSpPr>
        <dsp:cNvPr id="0" name=""/>
        <dsp:cNvSpPr/>
      </dsp:nvSpPr>
      <dsp:spPr>
        <a:xfrm rot="5400000">
          <a:off x="3105956" y="1476761"/>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美通电话并重申了其第一阶段贸易协定的承诺。</a:t>
          </a:r>
          <a:endParaRPr lang="zh-TW" altLang="en-US" sz="1050" kern="1200">
            <a:latin typeface="Times New Roman" panose="02020603050405020304" pitchFamily="18" charset="0"/>
            <a:cs typeface="Times New Roman" panose="02020603050405020304" pitchFamily="18" charset="0"/>
          </a:endParaRPr>
        </a:p>
      </dsp:txBody>
      <dsp:txXfrm rot="-5400000">
        <a:off x="920484" y="3703959"/>
        <a:ext cx="5183955" cy="771285"/>
      </dsp:txXfrm>
    </dsp:sp>
    <dsp:sp modelId="{781F664A-5B26-44B1-8BFE-5DF31E16C5E6}">
      <dsp:nvSpPr>
        <dsp:cNvPr id="0" name=""/>
        <dsp:cNvSpPr/>
      </dsp:nvSpPr>
      <dsp:spPr>
        <a:xfrm rot="5400000">
          <a:off x="-197246" y="5078950"/>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5</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2</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341945"/>
        <a:ext cx="920484" cy="394494"/>
      </dsp:txXfrm>
    </dsp:sp>
    <dsp:sp modelId="{F4F51EFA-EB0D-455F-88FB-23CAD82E540A}">
      <dsp:nvSpPr>
        <dsp:cNvPr id="0" name=""/>
        <dsp:cNvSpPr/>
      </dsp:nvSpPr>
      <dsp:spPr>
        <a:xfrm rot="5400000">
          <a:off x="3105956" y="2696231"/>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公布从</a:t>
          </a:r>
          <a:r>
            <a:rPr lang="en-US" altLang="zh-TW" sz="1050" kern="1200">
              <a:latin typeface="Times New Roman" panose="02020603050405020304" pitchFamily="18" charset="0"/>
              <a:cs typeface="Times New Roman" panose="02020603050405020304" pitchFamily="18" charset="0"/>
            </a:rPr>
            <a:t>2020</a:t>
          </a:r>
          <a:r>
            <a:rPr lang="zh-CN"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5</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9</a:t>
          </a:r>
          <a:r>
            <a:rPr lang="zh-CN" altLang="en-US" sz="1050" kern="1200">
              <a:latin typeface="Times New Roman" panose="02020603050405020304" pitchFamily="18" charset="0"/>
              <a:cs typeface="Times New Roman" panose="02020603050405020304" pitchFamily="18" charset="0"/>
            </a:rPr>
            <a:t>日至</a:t>
          </a:r>
          <a:r>
            <a:rPr lang="en-US" altLang="zh-TW" sz="1050" kern="1200">
              <a:latin typeface="Times New Roman" panose="02020603050405020304" pitchFamily="18" charset="0"/>
              <a:cs typeface="Times New Roman" panose="02020603050405020304" pitchFamily="18" charset="0"/>
            </a:rPr>
            <a:t>2021</a:t>
          </a:r>
          <a:r>
            <a:rPr lang="zh-CN"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5</a:t>
          </a:r>
          <a:r>
            <a:rPr lang="zh-CN"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8</a:t>
          </a:r>
          <a:r>
            <a:rPr lang="zh-CN" altLang="en-US" sz="1050" kern="1200">
              <a:latin typeface="Times New Roman" panose="02020603050405020304" pitchFamily="18" charset="0"/>
              <a:cs typeface="Times New Roman" panose="02020603050405020304" pitchFamily="18" charset="0"/>
            </a:rPr>
            <a:t>日美国商品的免税清单。</a:t>
          </a:r>
          <a:endParaRPr lang="zh-TW" altLang="en-US" sz="1050" kern="1200">
            <a:latin typeface="Times New Roman" panose="02020603050405020304" pitchFamily="18" charset="0"/>
            <a:cs typeface="Times New Roman" panose="02020603050405020304" pitchFamily="18" charset="0"/>
          </a:endParaRPr>
        </a:p>
      </dsp:txBody>
      <dsp:txXfrm rot="-5400000">
        <a:off x="920484" y="4923429"/>
        <a:ext cx="5183955" cy="771285"/>
      </dsp:txXfrm>
    </dsp:sp>
    <dsp:sp modelId="{CDA15A96-187E-4FB4-9632-6949449AA8AB}">
      <dsp:nvSpPr>
        <dsp:cNvPr id="0" name=""/>
        <dsp:cNvSpPr/>
      </dsp:nvSpPr>
      <dsp:spPr>
        <a:xfrm rot="5400000">
          <a:off x="-197246" y="6298421"/>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4</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6561416"/>
        <a:ext cx="920484" cy="394494"/>
      </dsp:txXfrm>
    </dsp:sp>
    <dsp:sp modelId="{444A32AB-289B-451D-BCD2-E92712F55BED}">
      <dsp:nvSpPr>
        <dsp:cNvPr id="0" name=""/>
        <dsp:cNvSpPr/>
      </dsp:nvSpPr>
      <dsp:spPr>
        <a:xfrm rot="5400000">
          <a:off x="3105956" y="3915702"/>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创下美国玉米交易纪录。</a:t>
          </a:r>
          <a:endParaRPr lang="zh-TW" altLang="en-US" sz="1050" kern="1200">
            <a:latin typeface="Times New Roman" panose="02020603050405020304" pitchFamily="18" charset="0"/>
            <a:cs typeface="Times New Roman" panose="02020603050405020304" pitchFamily="18" charset="0"/>
          </a:endParaRPr>
        </a:p>
      </dsp:txBody>
      <dsp:txXfrm rot="-5400000">
        <a:off x="920484" y="6142900"/>
        <a:ext cx="5183955" cy="77128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ADAC09-0DE4-4DE4-8FAE-9A7A913E7CA1}">
      <dsp:nvSpPr>
        <dsp:cNvPr id="0" name=""/>
        <dsp:cNvSpPr/>
      </dsp:nvSpPr>
      <dsp:spPr>
        <a:xfrm rot="5400000">
          <a:off x="-199824" y="216185"/>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7</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2</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82618"/>
        <a:ext cx="932515" cy="399650"/>
      </dsp:txXfrm>
    </dsp:sp>
    <dsp:sp modelId="{F3282F26-64E4-4538-993F-857A2FFEA372}">
      <dsp:nvSpPr>
        <dsp:cNvPr id="0" name=""/>
        <dsp:cNvSpPr/>
      </dsp:nvSpPr>
      <dsp:spPr>
        <a:xfrm rot="5400000">
          <a:off x="3106158" y="-2157282"/>
          <a:ext cx="866362"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征求公众意见，将中国进口产品排除在</a:t>
          </a:r>
          <a:r>
            <a:rPr lang="en-US" altLang="zh-TW" sz="1050" kern="1200">
              <a:latin typeface="Times New Roman" panose="02020603050405020304" pitchFamily="18" charset="0"/>
              <a:cs typeface="Times New Roman" panose="02020603050405020304" pitchFamily="18" charset="0"/>
            </a:rPr>
            <a:t>301</a:t>
          </a:r>
          <a:r>
            <a:rPr lang="zh-CN" altLang="en-US" sz="1050" kern="1200">
              <a:latin typeface="Times New Roman" panose="02020603050405020304" pitchFamily="18" charset="0"/>
              <a:cs typeface="Times New Roman" panose="02020603050405020304" pitchFamily="18" charset="0"/>
            </a:rPr>
            <a:t>条关税之外。</a:t>
          </a:r>
          <a:endParaRPr lang="zh-TW" altLang="en-US" sz="1050" kern="1200">
            <a:latin typeface="Times New Roman" panose="02020603050405020304" pitchFamily="18" charset="0"/>
            <a:cs typeface="Times New Roman" panose="02020603050405020304" pitchFamily="18" charset="0"/>
          </a:endParaRPr>
        </a:p>
      </dsp:txBody>
      <dsp:txXfrm rot="-5400000">
        <a:off x="932515" y="58653"/>
        <a:ext cx="5171357" cy="781778"/>
      </dsp:txXfrm>
    </dsp:sp>
    <dsp:sp modelId="{735C4072-C63E-44AF-BA05-723C88FCB9CA}">
      <dsp:nvSpPr>
        <dsp:cNvPr id="0" name=""/>
        <dsp:cNvSpPr/>
      </dsp:nvSpPr>
      <dsp:spPr>
        <a:xfrm rot="5400000">
          <a:off x="-199824" y="1435858"/>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1702291"/>
        <a:ext cx="932515" cy="399650"/>
      </dsp:txXfrm>
    </dsp:sp>
    <dsp:sp modelId="{47C282F3-97BC-41C6-AED2-7C12B4F6B477}">
      <dsp:nvSpPr>
        <dsp:cNvPr id="0" name=""/>
        <dsp:cNvSpPr/>
      </dsp:nvSpPr>
      <dsp:spPr>
        <a:xfrm rot="5400000">
          <a:off x="3106386" y="-937837"/>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国和中国推迟了贸易协定的评估。</a:t>
          </a:r>
          <a:endParaRPr lang="zh-TW" altLang="en-US" sz="1050" kern="1200">
            <a:latin typeface="Times New Roman" panose="02020603050405020304" pitchFamily="18" charset="0"/>
            <a:cs typeface="Times New Roman" panose="02020603050405020304" pitchFamily="18" charset="0"/>
          </a:endParaRPr>
        </a:p>
      </dsp:txBody>
      <dsp:txXfrm rot="-5400000">
        <a:off x="932515" y="1278304"/>
        <a:ext cx="5171379" cy="781367"/>
      </dsp:txXfrm>
    </dsp:sp>
    <dsp:sp modelId="{5184B185-40C9-48BA-A556-D6F1EC00B7B9}">
      <dsp:nvSpPr>
        <dsp:cNvPr id="0" name=""/>
        <dsp:cNvSpPr/>
      </dsp:nvSpPr>
      <dsp:spPr>
        <a:xfrm rot="5400000">
          <a:off x="-199824" y="2655530"/>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0</a:t>
          </a:r>
          <a:r>
            <a:rPr lang="zh-CN" altLang="en-US" sz="1050" b="1" kern="1200" dirty="0">
              <a:latin typeface="Times New Roman" panose="02020603050405020304" pitchFamily="18" charset="0"/>
              <a:cs typeface="Times New Roman" panose="02020603050405020304" pitchFamily="18" charset="0"/>
            </a:rPr>
            <a:t>日</a:t>
          </a:r>
          <a:endParaRPr lang="zh-TW" altLang="en-US" sz="1050" kern="1200">
            <a:latin typeface="Times New Roman" panose="02020603050405020304" pitchFamily="18" charset="0"/>
            <a:cs typeface="Times New Roman" panose="02020603050405020304" pitchFamily="18" charset="0"/>
          </a:endParaRPr>
        </a:p>
      </dsp:txBody>
      <dsp:txXfrm rot="-5400000">
        <a:off x="2" y="2921963"/>
        <a:ext cx="932515" cy="399650"/>
      </dsp:txXfrm>
    </dsp:sp>
    <dsp:sp modelId="{1525FE19-95BE-4EFF-B833-719931A9A2C0}">
      <dsp:nvSpPr>
        <dsp:cNvPr id="0" name=""/>
        <dsp:cNvSpPr/>
      </dsp:nvSpPr>
      <dsp:spPr>
        <a:xfrm rot="5400000">
          <a:off x="3106386" y="281834"/>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中国表示将重新安排贸易协定的评估。</a:t>
          </a:r>
          <a:endParaRPr lang="zh-TW" altLang="en-US" sz="1050" kern="1200">
            <a:latin typeface="Times New Roman" panose="02020603050405020304" pitchFamily="18" charset="0"/>
            <a:cs typeface="Times New Roman" panose="02020603050405020304" pitchFamily="18" charset="0"/>
          </a:endParaRPr>
        </a:p>
      </dsp:txBody>
      <dsp:txXfrm rot="-5400000">
        <a:off x="932515" y="2497975"/>
        <a:ext cx="5171379" cy="781367"/>
      </dsp:txXfrm>
    </dsp:sp>
    <dsp:sp modelId="{34B7D556-810E-492C-9646-BA0EA11BAFF2}">
      <dsp:nvSpPr>
        <dsp:cNvPr id="0" name=""/>
        <dsp:cNvSpPr/>
      </dsp:nvSpPr>
      <dsp:spPr>
        <a:xfrm rot="5400000">
          <a:off x="-199824" y="3875203"/>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5</a:t>
          </a:r>
          <a:r>
            <a:rPr lang="zh-CN" altLang="en-US" sz="1050" b="1" kern="1200" dirty="0">
              <a:latin typeface="Times New Roman" panose="02020603050405020304" pitchFamily="18" charset="0"/>
              <a:cs typeface="Times New Roman" panose="02020603050405020304" pitchFamily="18" charset="0"/>
            </a:rPr>
            <a:t>日</a:t>
          </a:r>
          <a:endParaRPr lang="zh-TW" altLang="en-US" sz="1050" kern="1200">
            <a:latin typeface="Times New Roman" panose="02020603050405020304" pitchFamily="18" charset="0"/>
            <a:cs typeface="Times New Roman" panose="02020603050405020304" pitchFamily="18" charset="0"/>
          </a:endParaRPr>
        </a:p>
      </dsp:txBody>
      <dsp:txXfrm rot="-5400000">
        <a:off x="2" y="4141636"/>
        <a:ext cx="932515" cy="399650"/>
      </dsp:txXfrm>
    </dsp:sp>
    <dsp:sp modelId="{08958A0B-6F3A-4F3A-BA5C-DE9E70FD1368}">
      <dsp:nvSpPr>
        <dsp:cNvPr id="0" name=""/>
        <dsp:cNvSpPr/>
      </dsp:nvSpPr>
      <dsp:spPr>
        <a:xfrm rot="5400000">
          <a:off x="3106386" y="1501507"/>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CN" altLang="en-US" sz="1050" kern="1200">
              <a:latin typeface="Times New Roman" panose="02020603050405020304" pitchFamily="18" charset="0"/>
              <a:cs typeface="Times New Roman" panose="02020603050405020304" pitchFamily="18" charset="0"/>
            </a:rPr>
            <a:t>美中举行贸易谈判，对第一阶段贸易协定持乐观态度。</a:t>
          </a:r>
          <a:endParaRPr lang="zh-TW" altLang="en-US" sz="1050" kern="1200">
            <a:latin typeface="Times New Roman" panose="02020603050405020304" pitchFamily="18" charset="0"/>
            <a:cs typeface="Times New Roman" panose="02020603050405020304" pitchFamily="18" charset="0"/>
          </a:endParaRPr>
        </a:p>
      </dsp:txBody>
      <dsp:txXfrm rot="-5400000">
        <a:off x="932515" y="3717648"/>
        <a:ext cx="5171379" cy="781367"/>
      </dsp:txXfrm>
    </dsp:sp>
    <dsp:sp modelId="{BBF71DCA-913F-4913-BDB1-3AABD35A04D2}">
      <dsp:nvSpPr>
        <dsp:cNvPr id="0" name=""/>
        <dsp:cNvSpPr/>
      </dsp:nvSpPr>
      <dsp:spPr>
        <a:xfrm rot="5400000">
          <a:off x="-199824" y="5194948"/>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CN"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CN"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CN"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461381"/>
        <a:ext cx="932515" cy="399650"/>
      </dsp:txXfrm>
    </dsp:sp>
    <dsp:sp modelId="{8E14F7F6-51E4-4266-B0F0-FCA727B9DC59}">
      <dsp:nvSpPr>
        <dsp:cNvPr id="0" name=""/>
        <dsp:cNvSpPr/>
      </dsp:nvSpPr>
      <dsp:spPr>
        <a:xfrm rot="5400000">
          <a:off x="3006313" y="2923023"/>
          <a:ext cx="1066053"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66725">
            <a:lnSpc>
              <a:spcPct val="90000"/>
            </a:lnSpc>
            <a:spcBef>
              <a:spcPct val="0"/>
            </a:spcBef>
            <a:spcAft>
              <a:spcPct val="15000"/>
            </a:spcAft>
            <a:buChar char="•"/>
          </a:pPr>
          <a:r>
            <a:rPr lang="zh-CN" altLang="en-US" sz="1050" kern="1200" dirty="0">
              <a:latin typeface="Times New Roman" panose="02020603050405020304" pitchFamily="18" charset="0"/>
              <a:cs typeface="Times New Roman" panose="02020603050405020304" pitchFamily="18" charset="0"/>
            </a:rPr>
            <a:t>世界贸易组织指出特朗普的关税政策违反了几项全球规则，其中包括一项要求世贸组织所有成员在该机构交易伙伴之间提供相等关税率的规定。</a:t>
          </a:r>
          <a:endParaRPr lang="zh-TW" altLang="en-US" sz="1050" kern="1200">
            <a:latin typeface="Times New Roman" panose="02020603050405020304" pitchFamily="18" charset="0"/>
            <a:cs typeface="Times New Roman" panose="02020603050405020304" pitchFamily="18" charset="0"/>
          </a:endParaRPr>
        </a:p>
        <a:p>
          <a:pPr marL="57150" lvl="1" indent="-57150" algn="just" defTabSz="466725">
            <a:lnSpc>
              <a:spcPct val="90000"/>
            </a:lnSpc>
            <a:spcBef>
              <a:spcPct val="0"/>
            </a:spcBef>
            <a:spcAft>
              <a:spcPct val="15000"/>
            </a:spcAft>
            <a:buChar char="•"/>
          </a:pPr>
          <a:r>
            <a:rPr lang="zh-CN" altLang="zh-HK" sz="1050" kern="1200" dirty="0">
              <a:latin typeface="Times New Roman" panose="02020603050405020304" pitchFamily="18" charset="0"/>
              <a:cs typeface="Times New Roman" panose="02020603050405020304" pitchFamily="18" charset="0"/>
            </a:rPr>
            <a:t>美国贸易代表莱特希泽抨击世界贸易组织，企图阻止美国帮助其本国工人。</a:t>
          </a:r>
          <a:r>
            <a:rPr lang="zh-CN" altLang="en-US" sz="1050" kern="1200" dirty="0">
              <a:latin typeface="Times New Roman" panose="02020603050405020304" pitchFamily="18" charset="0"/>
              <a:cs typeface="Times New Roman" panose="02020603050405020304" pitchFamily="18" charset="0"/>
            </a:rPr>
            <a:t>「专家组报告确定特朗普政府</a:t>
          </a:r>
          <a:r>
            <a:rPr lang="en-US" altLang="zh-TW" sz="1050" kern="1200" dirty="0">
              <a:latin typeface="Times New Roman" panose="02020603050405020304" pitchFamily="18" charset="0"/>
              <a:cs typeface="Times New Roman" panose="02020603050405020304" pitchFamily="18" charset="0"/>
            </a:rPr>
            <a:t>4</a:t>
          </a:r>
          <a:r>
            <a:rPr lang="zh-CN" altLang="en-US" sz="1050" kern="1200" dirty="0">
              <a:latin typeface="Times New Roman" panose="02020603050405020304" pitchFamily="18" charset="0"/>
              <a:cs typeface="Times New Roman" panose="02020603050405020304" pitchFamily="18" charset="0"/>
            </a:rPr>
            <a:t>年来一直指出，即使美国已提交大量有关中国盗窃知识产权的证据，虽然没有对广泛的证据提出异议，世贸对此类不当行为没有任何补救措施」。</a:t>
          </a:r>
          <a:endParaRPr lang="zh-TW" altLang="en-US" sz="1050" kern="1200" dirty="0">
            <a:latin typeface="Times New Roman" panose="02020603050405020304" pitchFamily="18" charset="0"/>
            <a:cs typeface="Times New Roman" panose="02020603050405020304" pitchFamily="18" charset="0"/>
          </a:endParaRPr>
        </a:p>
      </dsp:txBody>
      <dsp:txXfrm rot="-5400000">
        <a:off x="932515" y="5048861"/>
        <a:ext cx="5161609" cy="96197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A9538D5F-F0DE-4DF5-8727-F7EC98DFB87B}">
  <ds:schemaRefs>
    <ds:schemaRef ds:uri="http://schemas.openxmlformats.org/officeDocument/2006/bibliography"/>
  </ds:schemaRefs>
</ds:datastoreItem>
</file>

<file path=customXml/itemProps2.xml><?xml version="1.0" encoding="utf-8"?>
<ds:datastoreItem xmlns:ds="http://schemas.openxmlformats.org/officeDocument/2006/customXml" ds:itemID="{353CDC7E-8E0D-4663-AEFC-3EBC8D599541}"/>
</file>

<file path=customXml/itemProps3.xml><?xml version="1.0" encoding="utf-8"?>
<ds:datastoreItem xmlns:ds="http://schemas.openxmlformats.org/officeDocument/2006/customXml" ds:itemID="{7A4CC650-6D36-4D12-ADF1-764C27019EEE}"/>
</file>

<file path=customXml/itemProps4.xml><?xml version="1.0" encoding="utf-8"?>
<ds:datastoreItem xmlns:ds="http://schemas.openxmlformats.org/officeDocument/2006/customXml" ds:itemID="{B7973D15-7C80-4564-938E-3DED0C886415}"/>
</file>

<file path=docProps/app.xml><?xml version="1.0" encoding="utf-8"?>
<Properties xmlns="http://schemas.openxmlformats.org/officeDocument/2006/extended-properties" xmlns:vt="http://schemas.openxmlformats.org/officeDocument/2006/docPropsVTypes">
  <Template>Normal</Template>
  <TotalTime>35</TotalTime>
  <Pages>29</Pages>
  <Words>1507</Words>
  <Characters>859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CHAN, Ho-kong</cp:lastModifiedBy>
  <cp:revision>13</cp:revision>
  <cp:lastPrinted>2020-11-26T01:27:00Z</cp:lastPrinted>
  <dcterms:created xsi:type="dcterms:W3CDTF">2026-01-13T06:33:00Z</dcterms:created>
  <dcterms:modified xsi:type="dcterms:W3CDTF">2026-01-20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